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10</w:t>
      </w:r>
      <w:r>
        <w:t xml:space="preserve"> </w:t>
      </w:r>
      <w:r>
        <w:t xml:space="preserve">MOVIES/SQL</w:t>
      </w:r>
    </w:p>
    <w:p>
      <w:pPr>
        <w:pStyle w:val="Date"/>
      </w:pPr>
      <w:r>
        <w:t xml:space="preserve">2024-02-22</w:t>
      </w:r>
    </w:p>
    <w:p>
      <w:pPr>
        <w:pStyle w:val="FirstParagraph"/>
      </w:pPr>
      <w:r>
        <w:t xml:space="preserve">SCRAPE 10 MOVIES/ 10 REVIEWS</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olit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adr)</w:t>
      </w:r>
    </w:p>
    <w:p>
      <w:pPr>
        <w:pStyle w:val="SourceCode"/>
      </w:pPr>
      <w:r>
        <w:rPr>
          <w:rStyle w:val="VerbatimChar"/>
        </w:rPr>
        <w:t xml:space="preserve">## </w:t>
      </w:r>
      <w:r>
        <w:br/>
      </w:r>
      <w:r>
        <w:rPr>
          <w:rStyle w:val="VerbatimChar"/>
        </w:rPr>
        <w:t xml:space="preserve">## Attaching package: 'readr'</w:t>
      </w:r>
    </w:p>
    <w:p>
      <w:pPr>
        <w:pStyle w:val="SourceCode"/>
      </w:pPr>
      <w:r>
        <w:rPr>
          <w:rStyle w:val="VerbatimChar"/>
        </w:rPr>
        <w:t xml:space="preserve">## The following object is masked from 'package:rvest':</w:t>
      </w:r>
      <w:r>
        <w:br/>
      </w:r>
      <w:r>
        <w:rPr>
          <w:rStyle w:val="VerbatimChar"/>
        </w:rPr>
        <w:t xml:space="preserve">## </w:t>
      </w:r>
      <w:r>
        <w:br/>
      </w:r>
      <w:r>
        <w:rPr>
          <w:rStyle w:val="VerbatimChar"/>
        </w:rPr>
        <w:t xml:space="preserve">##     guess_encoding</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www.imdb.com/chart/top/?ref_=nv_mv_250"</w:t>
      </w:r>
      <w:r>
        <w:br/>
      </w:r>
      <w:r>
        <w:br/>
      </w: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url,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rPr>
          <w:rStyle w:val="NormalTok"/>
        </w:rPr>
        <w:t xml:space="preserve">session</w:t>
      </w:r>
    </w:p>
    <w:p>
      <w:pPr>
        <w:pStyle w:val="SourceCode"/>
      </w:pPr>
      <w:r>
        <w:rPr>
          <w:rStyle w:val="VerbatimChar"/>
        </w:rPr>
        <w:t xml:space="preserve">## &lt;polite session&gt; https://www.imdb.com/chart/top/?ref_=nv_mv_250</w:t>
      </w:r>
      <w:r>
        <w:br/>
      </w:r>
      <w:r>
        <w:rPr>
          <w:rStyle w:val="VerbatimChar"/>
        </w:rPr>
        <w:t xml:space="preserve">##     User-agent: educational purposes</w:t>
      </w:r>
      <w:r>
        <w:br/>
      </w:r>
      <w:r>
        <w:rPr>
          <w:rStyle w:val="VerbatimChar"/>
        </w:rPr>
        <w:t xml:space="preserve">##     robots.txt: 35 rules are defined for 3 bots</w:t>
      </w:r>
      <w:r>
        <w:br/>
      </w:r>
      <w:r>
        <w:rPr>
          <w:rStyle w:val="VerbatimChar"/>
        </w:rPr>
        <w:t xml:space="preserve">##    Crawl delay: 5 sec</w:t>
      </w:r>
      <w:r>
        <w:br/>
      </w:r>
      <w:r>
        <w:rPr>
          <w:rStyle w:val="VerbatimChar"/>
        </w:rPr>
        <w:t xml:space="preserve">##   The path is scrapable for this user-agent</w:t>
      </w:r>
    </w:p>
    <w:p>
      <w:pPr>
        <w:pStyle w:val="SourceCode"/>
      </w:pPr>
      <w:r>
        <w:rPr>
          <w:rStyle w:val="NormalTok"/>
        </w:rPr>
        <w:t xml:space="preserve">movieurl </w:t>
      </w:r>
      <w:r>
        <w:rPr>
          <w:rStyle w:val="OtherTok"/>
        </w:rPr>
        <w:t xml:space="preserve">&lt;-</w:t>
      </w:r>
      <w:r>
        <w:rPr>
          <w:rStyle w:val="NormalTok"/>
        </w:rPr>
        <w:t xml:space="preserve"> </w:t>
      </w:r>
      <w:r>
        <w:rPr>
          <w:rStyle w:val="FunctionTok"/>
        </w:rPr>
        <w:t xml:space="preserve">read_html</w:t>
      </w:r>
      <w:r>
        <w:rPr>
          <w:rStyle w:val="NormalTok"/>
        </w:rPr>
        <w:t xml:space="preserve">(url)</w:t>
      </w:r>
    </w:p>
    <w:p>
      <w:pPr>
        <w:pStyle w:val="FirstParagraph"/>
      </w:pPr>
      <w:r>
        <w:t xml:space="preserve">Get the 10 movies</w:t>
      </w:r>
    </w:p>
    <w:p>
      <w:pPr>
        <w:pStyle w:val="SourceCode"/>
      </w:pPr>
      <w:r>
        <w:rPr>
          <w:rStyle w:val="NormalTok"/>
        </w:rPr>
        <w:t xml:space="preserve">movietitle </w:t>
      </w:r>
      <w:r>
        <w:rPr>
          <w:rStyle w:val="OtherTok"/>
        </w:rPr>
        <w:t xml:space="preserve">&lt;-</w:t>
      </w:r>
      <w:r>
        <w:rPr>
          <w:rStyle w:val="NormalTok"/>
        </w:rPr>
        <w:t xml:space="preserve"> movieurl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h3.ipc-title__text"</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CommentTok"/>
        </w:rPr>
        <w:t xml:space="preserve">#get only 10/subset</w:t>
      </w:r>
      <w:r>
        <w:br/>
      </w:r>
      <w:r>
        <w:rPr>
          <w:rStyle w:val="NormalTok"/>
        </w:rPr>
        <w:t xml:space="preserve">movie_ten </w:t>
      </w:r>
      <w:r>
        <w:rPr>
          <w:rStyle w:val="OtherTok"/>
        </w:rPr>
        <w:t xml:space="preserve">&lt;-</w:t>
      </w:r>
      <w:r>
        <w:rPr>
          <w:rStyle w:val="NormalTok"/>
        </w:rPr>
        <w:t xml:space="preserve"> movietitle[</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movie_ten </w:t>
      </w:r>
    </w:p>
    <w:p>
      <w:pPr>
        <w:pStyle w:val="SourceCode"/>
      </w:pPr>
      <w:r>
        <w:rPr>
          <w:rStyle w:val="VerbatimChar"/>
        </w:rPr>
        <w:t xml:space="preserve">##  [1] "1. The Shawshank Redemption"                         </w:t>
      </w:r>
      <w:r>
        <w:br/>
      </w:r>
      <w:r>
        <w:rPr>
          <w:rStyle w:val="VerbatimChar"/>
        </w:rPr>
        <w:t xml:space="preserve">##  [2] "2. The Godfather"                                    </w:t>
      </w:r>
      <w:r>
        <w:br/>
      </w:r>
      <w:r>
        <w:rPr>
          <w:rStyle w:val="VerbatimChar"/>
        </w:rPr>
        <w:t xml:space="preserve">##  [3] "3. The Dark Knight"                                  </w:t>
      </w:r>
      <w:r>
        <w:br/>
      </w:r>
      <w:r>
        <w:rPr>
          <w:rStyle w:val="VerbatimChar"/>
        </w:rPr>
        <w:t xml:space="preserve">##  [4] "4. The Godfather Part II"                            </w:t>
      </w:r>
      <w:r>
        <w:br/>
      </w:r>
      <w:r>
        <w:rPr>
          <w:rStyle w:val="VerbatimChar"/>
        </w:rPr>
        <w:t xml:space="preserve">##  [5] "5. 12 Angry Men"                                     </w:t>
      </w:r>
      <w:r>
        <w:br/>
      </w:r>
      <w:r>
        <w:rPr>
          <w:rStyle w:val="VerbatimChar"/>
        </w:rPr>
        <w:t xml:space="preserve">##  [6] "6. Schindler's List"                                 </w:t>
      </w:r>
      <w:r>
        <w:br/>
      </w:r>
      <w:r>
        <w:rPr>
          <w:rStyle w:val="VerbatimChar"/>
        </w:rPr>
        <w:t xml:space="preserve">##  [7] "7. The Lord of the Rings: The Return of the King"    </w:t>
      </w:r>
      <w:r>
        <w:br/>
      </w:r>
      <w:r>
        <w:rPr>
          <w:rStyle w:val="VerbatimChar"/>
        </w:rPr>
        <w:t xml:space="preserve">##  [8] "8. Pulp Fiction"                                     </w:t>
      </w:r>
      <w:r>
        <w:br/>
      </w:r>
      <w:r>
        <w:rPr>
          <w:rStyle w:val="VerbatimChar"/>
        </w:rPr>
        <w:t xml:space="preserve">##  [9] "9. The Lord of the Rings: The Fellowship of the Ring"</w:t>
      </w:r>
      <w:r>
        <w:br/>
      </w:r>
      <w:r>
        <w:rPr>
          <w:rStyle w:val="VerbatimChar"/>
        </w:rPr>
        <w:t xml:space="preserve">## [10] "10. The Good, the Bad and the Ugly"</w:t>
      </w:r>
    </w:p>
    <w:p>
      <w:pPr>
        <w:pStyle w:val="FirstParagraph"/>
      </w:pPr>
      <w:r>
        <w:t xml:space="preserve">Get the url of the 10 movies</w:t>
      </w:r>
    </w:p>
    <w:p>
      <w:pPr>
        <w:pStyle w:val="SourceCode"/>
      </w:pPr>
      <w:r>
        <w:rPr>
          <w:rStyle w:val="CommentTok"/>
        </w:rPr>
        <w:t xml:space="preserve">#1st movie </w:t>
      </w:r>
      <w:r>
        <w:br/>
      </w:r>
      <w:r>
        <w:rPr>
          <w:rStyle w:val="NormalTok"/>
        </w:rPr>
        <w:t xml:space="preserve">movie1 </w:t>
      </w:r>
      <w:r>
        <w:rPr>
          <w:rStyle w:val="OtherTok"/>
        </w:rPr>
        <w:t xml:space="preserve">&lt;-</w:t>
      </w:r>
      <w:r>
        <w:rPr>
          <w:rStyle w:val="NormalTok"/>
        </w:rPr>
        <w:t xml:space="preserve"> </w:t>
      </w:r>
      <w:r>
        <w:rPr>
          <w:rStyle w:val="StringTok"/>
        </w:rPr>
        <w:t xml:space="preserve">"https://www.imdb.com/title/tt0111161/reviews?ref_=tt_urv"</w:t>
      </w:r>
      <w:r>
        <w:br/>
      </w:r>
      <w:r>
        <w:rPr>
          <w:rStyle w:val="NormalTok"/>
        </w:rPr>
        <w:t xml:space="preserve">session1 </w:t>
      </w:r>
      <w:r>
        <w:rPr>
          <w:rStyle w:val="OtherTok"/>
        </w:rPr>
        <w:t xml:space="preserve">&lt;-</w:t>
      </w:r>
      <w:r>
        <w:rPr>
          <w:rStyle w:val="NormalTok"/>
        </w:rPr>
        <w:t xml:space="preserve"> </w:t>
      </w:r>
      <w:r>
        <w:rPr>
          <w:rStyle w:val="FunctionTok"/>
        </w:rPr>
        <w:t xml:space="preserve">bow</w:t>
      </w:r>
      <w:r>
        <w:rPr>
          <w:rStyle w:val="NormalTok"/>
        </w:rPr>
        <w:t xml:space="preserve">(movie1,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 </w:t>
      </w:r>
      <w:r>
        <w:rPr>
          <w:rStyle w:val="OtherTok"/>
        </w:rPr>
        <w:t xml:space="preserve">&lt;-</w:t>
      </w:r>
      <w:r>
        <w:rPr>
          <w:rStyle w:val="NormalTok"/>
        </w:rPr>
        <w:t xml:space="preserve"> </w:t>
      </w:r>
      <w:r>
        <w:rPr>
          <w:rStyle w:val="FunctionTok"/>
        </w:rPr>
        <w:t xml:space="preserve">read_html</w:t>
      </w:r>
      <w:r>
        <w:rPr>
          <w:rStyle w:val="NormalTok"/>
        </w:rPr>
        <w:t xml:space="preserve">(movie1)</w:t>
      </w:r>
      <w:r>
        <w:br/>
      </w:r>
      <w:r>
        <w:br/>
      </w:r>
      <w:r>
        <w:rPr>
          <w:rStyle w:val="CommentTok"/>
        </w:rPr>
        <w:t xml:space="preserve">#2nd movie </w:t>
      </w:r>
      <w:r>
        <w:br/>
      </w:r>
      <w:r>
        <w:rPr>
          <w:rStyle w:val="NormalTok"/>
        </w:rPr>
        <w:t xml:space="preserve">movie2 </w:t>
      </w:r>
      <w:r>
        <w:rPr>
          <w:rStyle w:val="OtherTok"/>
        </w:rPr>
        <w:t xml:space="preserve">&lt;-</w:t>
      </w:r>
      <w:r>
        <w:rPr>
          <w:rStyle w:val="NormalTok"/>
        </w:rPr>
        <w:t xml:space="preserve"> </w:t>
      </w:r>
      <w:r>
        <w:rPr>
          <w:rStyle w:val="StringTok"/>
        </w:rPr>
        <w:t xml:space="preserve">"https://www.imdb.com/title/tt0068646/reviews?ref_=tt_urv"</w:t>
      </w:r>
      <w:r>
        <w:br/>
      </w:r>
      <w:r>
        <w:rPr>
          <w:rStyle w:val="NormalTok"/>
        </w:rPr>
        <w:t xml:space="preserve">sessionm2</w:t>
      </w:r>
      <w:r>
        <w:rPr>
          <w:rStyle w:val="OtherTok"/>
        </w:rPr>
        <w:t xml:space="preserve">&lt;-</w:t>
      </w:r>
      <w:r>
        <w:rPr>
          <w:rStyle w:val="NormalTok"/>
        </w:rPr>
        <w:t xml:space="preserve"> </w:t>
      </w:r>
      <w:r>
        <w:rPr>
          <w:rStyle w:val="FunctionTok"/>
        </w:rPr>
        <w:t xml:space="preserve">bow</w:t>
      </w:r>
      <w:r>
        <w:rPr>
          <w:rStyle w:val="NormalTok"/>
        </w:rPr>
        <w:t xml:space="preserve">(movie2,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a </w:t>
      </w:r>
      <w:r>
        <w:rPr>
          <w:rStyle w:val="OtherTok"/>
        </w:rPr>
        <w:t xml:space="preserve">&lt;-</w:t>
      </w:r>
      <w:r>
        <w:rPr>
          <w:rStyle w:val="NormalTok"/>
        </w:rPr>
        <w:t xml:space="preserve"> </w:t>
      </w:r>
      <w:r>
        <w:rPr>
          <w:rStyle w:val="FunctionTok"/>
        </w:rPr>
        <w:t xml:space="preserve">read_html</w:t>
      </w:r>
      <w:r>
        <w:rPr>
          <w:rStyle w:val="NormalTok"/>
        </w:rPr>
        <w:t xml:space="preserve">(movie2)</w:t>
      </w:r>
      <w:r>
        <w:br/>
      </w:r>
      <w:r>
        <w:br/>
      </w:r>
      <w:r>
        <w:rPr>
          <w:rStyle w:val="CommentTok"/>
        </w:rPr>
        <w:t xml:space="preserve">#3rd movie </w:t>
      </w:r>
      <w:r>
        <w:br/>
      </w:r>
      <w:r>
        <w:rPr>
          <w:rStyle w:val="NormalTok"/>
        </w:rPr>
        <w:t xml:space="preserve">movie3 </w:t>
      </w:r>
      <w:r>
        <w:rPr>
          <w:rStyle w:val="OtherTok"/>
        </w:rPr>
        <w:t xml:space="preserve">&lt;-</w:t>
      </w:r>
      <w:r>
        <w:rPr>
          <w:rStyle w:val="NormalTok"/>
        </w:rPr>
        <w:t xml:space="preserve"> </w:t>
      </w:r>
      <w:r>
        <w:rPr>
          <w:rStyle w:val="StringTok"/>
        </w:rPr>
        <w:t xml:space="preserve">"https://www.imdb.com/title/tt0468569/reviews?ref_=tt_urv"</w:t>
      </w:r>
      <w:r>
        <w:br/>
      </w:r>
      <w:r>
        <w:rPr>
          <w:rStyle w:val="NormalTok"/>
        </w:rPr>
        <w:t xml:space="preserve">session3 </w:t>
      </w:r>
      <w:r>
        <w:rPr>
          <w:rStyle w:val="OtherTok"/>
        </w:rPr>
        <w:t xml:space="preserve">&lt;-</w:t>
      </w:r>
      <w:r>
        <w:rPr>
          <w:rStyle w:val="NormalTok"/>
        </w:rPr>
        <w:t xml:space="preserve"> </w:t>
      </w:r>
      <w:r>
        <w:rPr>
          <w:rStyle w:val="FunctionTok"/>
        </w:rPr>
        <w:t xml:space="preserve">bow</w:t>
      </w:r>
      <w:r>
        <w:rPr>
          <w:rStyle w:val="NormalTok"/>
        </w:rPr>
        <w:t xml:space="preserve">(movie3,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3a </w:t>
      </w:r>
      <w:r>
        <w:rPr>
          <w:rStyle w:val="OtherTok"/>
        </w:rPr>
        <w:t xml:space="preserve">&lt;-</w:t>
      </w:r>
      <w:r>
        <w:rPr>
          <w:rStyle w:val="NormalTok"/>
        </w:rPr>
        <w:t xml:space="preserve"> </w:t>
      </w:r>
      <w:r>
        <w:rPr>
          <w:rStyle w:val="FunctionTok"/>
        </w:rPr>
        <w:t xml:space="preserve">read_html</w:t>
      </w:r>
      <w:r>
        <w:rPr>
          <w:rStyle w:val="NormalTok"/>
        </w:rPr>
        <w:t xml:space="preserve">(movie3)</w:t>
      </w:r>
      <w:r>
        <w:br/>
      </w:r>
      <w:r>
        <w:br/>
      </w:r>
      <w:r>
        <w:rPr>
          <w:rStyle w:val="CommentTok"/>
        </w:rPr>
        <w:t xml:space="preserve">#4th movie</w:t>
      </w:r>
      <w:r>
        <w:br/>
      </w:r>
      <w:r>
        <w:rPr>
          <w:rStyle w:val="NormalTok"/>
        </w:rPr>
        <w:t xml:space="preserve">movie4 </w:t>
      </w:r>
      <w:r>
        <w:rPr>
          <w:rStyle w:val="OtherTok"/>
        </w:rPr>
        <w:t xml:space="preserve">&lt;-</w:t>
      </w:r>
      <w:r>
        <w:rPr>
          <w:rStyle w:val="NormalTok"/>
        </w:rPr>
        <w:t xml:space="preserve"> </w:t>
      </w:r>
      <w:r>
        <w:rPr>
          <w:rStyle w:val="StringTok"/>
        </w:rPr>
        <w:t xml:space="preserve">"https://www.imdb.com/title/tt0071562/reviews?ref_=tt_urv"</w:t>
      </w:r>
      <w:r>
        <w:br/>
      </w:r>
      <w:r>
        <w:rPr>
          <w:rStyle w:val="NormalTok"/>
        </w:rPr>
        <w:t xml:space="preserve">session4 </w:t>
      </w:r>
      <w:r>
        <w:rPr>
          <w:rStyle w:val="OtherTok"/>
        </w:rPr>
        <w:t xml:space="preserve">&lt;-</w:t>
      </w:r>
      <w:r>
        <w:rPr>
          <w:rStyle w:val="NormalTok"/>
        </w:rPr>
        <w:t xml:space="preserve"> </w:t>
      </w:r>
      <w:r>
        <w:rPr>
          <w:rStyle w:val="FunctionTok"/>
        </w:rPr>
        <w:t xml:space="preserve">bow</w:t>
      </w:r>
      <w:r>
        <w:rPr>
          <w:rStyle w:val="NormalTok"/>
        </w:rPr>
        <w:t xml:space="preserve">(movie4,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4a </w:t>
      </w:r>
      <w:r>
        <w:rPr>
          <w:rStyle w:val="OtherTok"/>
        </w:rPr>
        <w:t xml:space="preserve">&lt;-</w:t>
      </w:r>
      <w:r>
        <w:rPr>
          <w:rStyle w:val="NormalTok"/>
        </w:rPr>
        <w:t xml:space="preserve"> </w:t>
      </w:r>
      <w:r>
        <w:rPr>
          <w:rStyle w:val="FunctionTok"/>
        </w:rPr>
        <w:t xml:space="preserve">read_html</w:t>
      </w:r>
      <w:r>
        <w:rPr>
          <w:rStyle w:val="NormalTok"/>
        </w:rPr>
        <w:t xml:space="preserve">(movie4)</w:t>
      </w:r>
      <w:r>
        <w:br/>
      </w:r>
      <w:r>
        <w:br/>
      </w:r>
      <w:r>
        <w:rPr>
          <w:rStyle w:val="CommentTok"/>
        </w:rPr>
        <w:t xml:space="preserve">#5th movie </w:t>
      </w:r>
      <w:r>
        <w:br/>
      </w:r>
      <w:r>
        <w:rPr>
          <w:rStyle w:val="NormalTok"/>
        </w:rPr>
        <w:t xml:space="preserve">movie5 </w:t>
      </w:r>
      <w:r>
        <w:rPr>
          <w:rStyle w:val="OtherTok"/>
        </w:rPr>
        <w:t xml:space="preserve">&lt;-</w:t>
      </w:r>
      <w:r>
        <w:rPr>
          <w:rStyle w:val="NormalTok"/>
        </w:rPr>
        <w:t xml:space="preserve"> </w:t>
      </w:r>
      <w:r>
        <w:rPr>
          <w:rStyle w:val="StringTok"/>
        </w:rPr>
        <w:t xml:space="preserve">"https://www.imdb.com/title/tt0050083/reviews?ref_=tt_urv"</w:t>
      </w:r>
      <w:r>
        <w:br/>
      </w:r>
      <w:r>
        <w:rPr>
          <w:rStyle w:val="NormalTok"/>
        </w:rPr>
        <w:t xml:space="preserve">session5 </w:t>
      </w:r>
      <w:r>
        <w:rPr>
          <w:rStyle w:val="OtherTok"/>
        </w:rPr>
        <w:t xml:space="preserve">&lt;-</w:t>
      </w:r>
      <w:r>
        <w:rPr>
          <w:rStyle w:val="NormalTok"/>
        </w:rPr>
        <w:t xml:space="preserve"> </w:t>
      </w:r>
      <w:r>
        <w:rPr>
          <w:rStyle w:val="FunctionTok"/>
        </w:rPr>
        <w:t xml:space="preserve">bow</w:t>
      </w:r>
      <w:r>
        <w:rPr>
          <w:rStyle w:val="NormalTok"/>
        </w:rPr>
        <w:t xml:space="preserve">(movie5,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5a </w:t>
      </w:r>
      <w:r>
        <w:rPr>
          <w:rStyle w:val="OtherTok"/>
        </w:rPr>
        <w:t xml:space="preserve">&lt;-</w:t>
      </w:r>
      <w:r>
        <w:rPr>
          <w:rStyle w:val="NormalTok"/>
        </w:rPr>
        <w:t xml:space="preserve"> </w:t>
      </w:r>
      <w:r>
        <w:rPr>
          <w:rStyle w:val="FunctionTok"/>
        </w:rPr>
        <w:t xml:space="preserve">read_html</w:t>
      </w:r>
      <w:r>
        <w:rPr>
          <w:rStyle w:val="NormalTok"/>
        </w:rPr>
        <w:t xml:space="preserve">(movie5)</w:t>
      </w:r>
      <w:r>
        <w:br/>
      </w:r>
      <w:r>
        <w:br/>
      </w:r>
      <w:r>
        <w:rPr>
          <w:rStyle w:val="CommentTok"/>
        </w:rPr>
        <w:t xml:space="preserve">#6th movie </w:t>
      </w:r>
      <w:r>
        <w:br/>
      </w:r>
      <w:r>
        <w:rPr>
          <w:rStyle w:val="NormalTok"/>
        </w:rPr>
        <w:t xml:space="preserve">movie6 </w:t>
      </w:r>
      <w:r>
        <w:rPr>
          <w:rStyle w:val="OtherTok"/>
        </w:rPr>
        <w:t xml:space="preserve">&lt;-</w:t>
      </w:r>
      <w:r>
        <w:rPr>
          <w:rStyle w:val="NormalTok"/>
        </w:rPr>
        <w:t xml:space="preserve"> </w:t>
      </w:r>
      <w:r>
        <w:rPr>
          <w:rStyle w:val="StringTok"/>
        </w:rPr>
        <w:t xml:space="preserve">"https://www.imdb.com/title/tt0108052/reviews?ref_=tt_urv"</w:t>
      </w:r>
      <w:r>
        <w:br/>
      </w:r>
      <w:r>
        <w:rPr>
          <w:rStyle w:val="NormalTok"/>
        </w:rPr>
        <w:t xml:space="preserve">session6 </w:t>
      </w:r>
      <w:r>
        <w:rPr>
          <w:rStyle w:val="OtherTok"/>
        </w:rPr>
        <w:t xml:space="preserve">&lt;-</w:t>
      </w:r>
      <w:r>
        <w:rPr>
          <w:rStyle w:val="NormalTok"/>
        </w:rPr>
        <w:t xml:space="preserve"> </w:t>
      </w:r>
      <w:r>
        <w:rPr>
          <w:rStyle w:val="FunctionTok"/>
        </w:rPr>
        <w:t xml:space="preserve">bow</w:t>
      </w:r>
      <w:r>
        <w:rPr>
          <w:rStyle w:val="NormalTok"/>
        </w:rPr>
        <w:t xml:space="preserve">(movie6,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6a </w:t>
      </w:r>
      <w:r>
        <w:rPr>
          <w:rStyle w:val="OtherTok"/>
        </w:rPr>
        <w:t xml:space="preserve">&lt;-</w:t>
      </w:r>
      <w:r>
        <w:rPr>
          <w:rStyle w:val="NormalTok"/>
        </w:rPr>
        <w:t xml:space="preserve"> </w:t>
      </w:r>
      <w:r>
        <w:rPr>
          <w:rStyle w:val="FunctionTok"/>
        </w:rPr>
        <w:t xml:space="preserve">read_html</w:t>
      </w:r>
      <w:r>
        <w:rPr>
          <w:rStyle w:val="NormalTok"/>
        </w:rPr>
        <w:t xml:space="preserve">(movie6)</w:t>
      </w:r>
      <w:r>
        <w:br/>
      </w:r>
      <w:r>
        <w:br/>
      </w:r>
      <w:r>
        <w:rPr>
          <w:rStyle w:val="CommentTok"/>
        </w:rPr>
        <w:t xml:space="preserve">#7th movie</w:t>
      </w:r>
      <w:r>
        <w:br/>
      </w:r>
      <w:r>
        <w:rPr>
          <w:rStyle w:val="NormalTok"/>
        </w:rPr>
        <w:t xml:space="preserve">movie7 </w:t>
      </w:r>
      <w:r>
        <w:rPr>
          <w:rStyle w:val="OtherTok"/>
        </w:rPr>
        <w:t xml:space="preserve">&lt;-</w:t>
      </w:r>
      <w:r>
        <w:rPr>
          <w:rStyle w:val="NormalTok"/>
        </w:rPr>
        <w:t xml:space="preserve"> </w:t>
      </w:r>
      <w:r>
        <w:rPr>
          <w:rStyle w:val="StringTok"/>
        </w:rPr>
        <w:t xml:space="preserve">"https://www.imdb.com/title/tt0167260/reviews?ref_=tt_urv"</w:t>
      </w:r>
      <w:r>
        <w:br/>
      </w:r>
      <w:r>
        <w:rPr>
          <w:rStyle w:val="NormalTok"/>
        </w:rPr>
        <w:t xml:space="preserve">session7 </w:t>
      </w:r>
      <w:r>
        <w:rPr>
          <w:rStyle w:val="OtherTok"/>
        </w:rPr>
        <w:t xml:space="preserve">&lt;-</w:t>
      </w:r>
      <w:r>
        <w:rPr>
          <w:rStyle w:val="NormalTok"/>
        </w:rPr>
        <w:t xml:space="preserve"> </w:t>
      </w:r>
      <w:r>
        <w:rPr>
          <w:rStyle w:val="FunctionTok"/>
        </w:rPr>
        <w:t xml:space="preserve">bow</w:t>
      </w:r>
      <w:r>
        <w:rPr>
          <w:rStyle w:val="NormalTok"/>
        </w:rPr>
        <w:t xml:space="preserve">(movie7,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7a </w:t>
      </w:r>
      <w:r>
        <w:rPr>
          <w:rStyle w:val="OtherTok"/>
        </w:rPr>
        <w:t xml:space="preserve">&lt;-</w:t>
      </w:r>
      <w:r>
        <w:rPr>
          <w:rStyle w:val="NormalTok"/>
        </w:rPr>
        <w:t xml:space="preserve"> </w:t>
      </w:r>
      <w:r>
        <w:rPr>
          <w:rStyle w:val="FunctionTok"/>
        </w:rPr>
        <w:t xml:space="preserve">read_html</w:t>
      </w:r>
      <w:r>
        <w:rPr>
          <w:rStyle w:val="NormalTok"/>
        </w:rPr>
        <w:t xml:space="preserve">(movie7)</w:t>
      </w:r>
      <w:r>
        <w:br/>
      </w:r>
      <w:r>
        <w:br/>
      </w:r>
      <w:r>
        <w:rPr>
          <w:rStyle w:val="CommentTok"/>
        </w:rPr>
        <w:t xml:space="preserve">#8th movie</w:t>
      </w:r>
      <w:r>
        <w:br/>
      </w:r>
      <w:r>
        <w:rPr>
          <w:rStyle w:val="NormalTok"/>
        </w:rPr>
        <w:t xml:space="preserve">movie8</w:t>
      </w:r>
      <w:r>
        <w:rPr>
          <w:rStyle w:val="OtherTok"/>
        </w:rPr>
        <w:t xml:space="preserve">&lt;-</w:t>
      </w:r>
      <w:r>
        <w:rPr>
          <w:rStyle w:val="NormalTok"/>
        </w:rPr>
        <w:t xml:space="preserve"> </w:t>
      </w:r>
      <w:r>
        <w:rPr>
          <w:rStyle w:val="StringTok"/>
        </w:rPr>
        <w:t xml:space="preserve">"https://www.imdb.com/title/tt0110912/reviews?ref_=tt_urv"</w:t>
      </w:r>
      <w:r>
        <w:br/>
      </w:r>
      <w:r>
        <w:rPr>
          <w:rStyle w:val="NormalTok"/>
        </w:rPr>
        <w:t xml:space="preserve">session8 </w:t>
      </w:r>
      <w:r>
        <w:rPr>
          <w:rStyle w:val="OtherTok"/>
        </w:rPr>
        <w:t xml:space="preserve">&lt;-</w:t>
      </w:r>
      <w:r>
        <w:rPr>
          <w:rStyle w:val="NormalTok"/>
        </w:rPr>
        <w:t xml:space="preserve"> </w:t>
      </w:r>
      <w:r>
        <w:rPr>
          <w:rStyle w:val="FunctionTok"/>
        </w:rPr>
        <w:t xml:space="preserve">bow</w:t>
      </w:r>
      <w:r>
        <w:rPr>
          <w:rStyle w:val="NormalTok"/>
        </w:rPr>
        <w:t xml:space="preserve">(movie8,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8a </w:t>
      </w:r>
      <w:r>
        <w:rPr>
          <w:rStyle w:val="OtherTok"/>
        </w:rPr>
        <w:t xml:space="preserve">&lt;-</w:t>
      </w:r>
      <w:r>
        <w:rPr>
          <w:rStyle w:val="NormalTok"/>
        </w:rPr>
        <w:t xml:space="preserve"> </w:t>
      </w:r>
      <w:r>
        <w:rPr>
          <w:rStyle w:val="FunctionTok"/>
        </w:rPr>
        <w:t xml:space="preserve">read_html</w:t>
      </w:r>
      <w:r>
        <w:rPr>
          <w:rStyle w:val="NormalTok"/>
        </w:rPr>
        <w:t xml:space="preserve">(movie8)</w:t>
      </w:r>
      <w:r>
        <w:br/>
      </w:r>
      <w:r>
        <w:br/>
      </w:r>
      <w:r>
        <w:rPr>
          <w:rStyle w:val="CommentTok"/>
        </w:rPr>
        <w:t xml:space="preserve">#9th movie</w:t>
      </w:r>
      <w:r>
        <w:br/>
      </w:r>
      <w:r>
        <w:rPr>
          <w:rStyle w:val="NormalTok"/>
        </w:rPr>
        <w:t xml:space="preserve">movie9 </w:t>
      </w:r>
      <w:r>
        <w:rPr>
          <w:rStyle w:val="OtherTok"/>
        </w:rPr>
        <w:t xml:space="preserve">&lt;-</w:t>
      </w:r>
      <w:r>
        <w:rPr>
          <w:rStyle w:val="NormalTok"/>
        </w:rPr>
        <w:t xml:space="preserve"> </w:t>
      </w:r>
      <w:r>
        <w:rPr>
          <w:rStyle w:val="StringTok"/>
        </w:rPr>
        <w:t xml:space="preserve">"https://www.imdb.com/title/tt0120737/reviews?ref_=tt_urv"</w:t>
      </w:r>
      <w:r>
        <w:br/>
      </w:r>
      <w:r>
        <w:rPr>
          <w:rStyle w:val="NormalTok"/>
        </w:rPr>
        <w:t xml:space="preserve">session9 </w:t>
      </w:r>
      <w:r>
        <w:rPr>
          <w:rStyle w:val="OtherTok"/>
        </w:rPr>
        <w:t xml:space="preserve">&lt;-</w:t>
      </w:r>
      <w:r>
        <w:rPr>
          <w:rStyle w:val="NormalTok"/>
        </w:rPr>
        <w:t xml:space="preserve"> </w:t>
      </w:r>
      <w:r>
        <w:rPr>
          <w:rStyle w:val="FunctionTok"/>
        </w:rPr>
        <w:t xml:space="preserve">bow</w:t>
      </w:r>
      <w:r>
        <w:rPr>
          <w:rStyle w:val="NormalTok"/>
        </w:rPr>
        <w:t xml:space="preserve">(movie9,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9a </w:t>
      </w:r>
      <w:r>
        <w:rPr>
          <w:rStyle w:val="OtherTok"/>
        </w:rPr>
        <w:t xml:space="preserve">&lt;-</w:t>
      </w:r>
      <w:r>
        <w:rPr>
          <w:rStyle w:val="NormalTok"/>
        </w:rPr>
        <w:t xml:space="preserve"> </w:t>
      </w:r>
      <w:r>
        <w:rPr>
          <w:rStyle w:val="FunctionTok"/>
        </w:rPr>
        <w:t xml:space="preserve">read_html</w:t>
      </w:r>
      <w:r>
        <w:rPr>
          <w:rStyle w:val="NormalTok"/>
        </w:rPr>
        <w:t xml:space="preserve">(movie9)</w:t>
      </w:r>
      <w:r>
        <w:br/>
      </w:r>
      <w:r>
        <w:br/>
      </w:r>
      <w:r>
        <w:rPr>
          <w:rStyle w:val="CommentTok"/>
        </w:rPr>
        <w:t xml:space="preserve">#10th movie </w:t>
      </w:r>
      <w:r>
        <w:br/>
      </w:r>
      <w:r>
        <w:rPr>
          <w:rStyle w:val="NormalTok"/>
        </w:rPr>
        <w:t xml:space="preserve">movie10 </w:t>
      </w:r>
      <w:r>
        <w:rPr>
          <w:rStyle w:val="OtherTok"/>
        </w:rPr>
        <w:t xml:space="preserve">&lt;-</w:t>
      </w:r>
      <w:r>
        <w:rPr>
          <w:rStyle w:val="NormalTok"/>
        </w:rPr>
        <w:t xml:space="preserve"> </w:t>
      </w:r>
      <w:r>
        <w:rPr>
          <w:rStyle w:val="StringTok"/>
        </w:rPr>
        <w:t xml:space="preserve">"https://www.imdb.com/title/tt0060196/reviews?ref_=tt_urv"</w:t>
      </w:r>
      <w:r>
        <w:br/>
      </w:r>
      <w:r>
        <w:rPr>
          <w:rStyle w:val="NormalTok"/>
        </w:rPr>
        <w:t xml:space="preserve">session10 </w:t>
      </w:r>
      <w:r>
        <w:rPr>
          <w:rStyle w:val="OtherTok"/>
        </w:rPr>
        <w:t xml:space="preserve">&lt;-</w:t>
      </w:r>
      <w:r>
        <w:rPr>
          <w:rStyle w:val="NormalTok"/>
        </w:rPr>
        <w:t xml:space="preserve"> </w:t>
      </w:r>
      <w:r>
        <w:rPr>
          <w:rStyle w:val="FunctionTok"/>
        </w:rPr>
        <w:t xml:space="preserve">bow</w:t>
      </w:r>
      <w:r>
        <w:rPr>
          <w:rStyle w:val="NormalTok"/>
        </w:rPr>
        <w:t xml:space="preserve">(movie10, </w:t>
      </w:r>
      <w:r>
        <w:rPr>
          <w:rStyle w:val="AttributeTok"/>
        </w:rPr>
        <w:t xml:space="preserve">user_agent =</w:t>
      </w:r>
      <w:r>
        <w:rPr>
          <w:rStyle w:val="NormalTok"/>
        </w:rPr>
        <w:t xml:space="preserve"> </w:t>
      </w:r>
      <w:r>
        <w:rPr>
          <w:rStyle w:val="StringTok"/>
        </w:rPr>
        <w:t xml:space="preserve">"educational purposes"</w:t>
      </w:r>
      <w:r>
        <w:rPr>
          <w:rStyle w:val="NormalTok"/>
        </w:rPr>
        <w:t xml:space="preserve">)</w:t>
      </w:r>
      <w:r>
        <w:br/>
      </w:r>
      <w:r>
        <w:br/>
      </w:r>
      <w:r>
        <w:rPr>
          <w:rStyle w:val="NormalTok"/>
        </w:rPr>
        <w:t xml:space="preserve">movie10a </w:t>
      </w:r>
      <w:r>
        <w:rPr>
          <w:rStyle w:val="OtherTok"/>
        </w:rPr>
        <w:t xml:space="preserve">&lt;-</w:t>
      </w:r>
      <w:r>
        <w:rPr>
          <w:rStyle w:val="NormalTok"/>
        </w:rPr>
        <w:t xml:space="preserve"> </w:t>
      </w:r>
      <w:r>
        <w:rPr>
          <w:rStyle w:val="FunctionTok"/>
        </w:rPr>
        <w:t xml:space="preserve">read_html</w:t>
      </w:r>
      <w:r>
        <w:rPr>
          <w:rStyle w:val="NormalTok"/>
        </w:rPr>
        <w:t xml:space="preserve">(movie10)</w:t>
      </w:r>
    </w:p>
    <w:p>
      <w:pPr>
        <w:pStyle w:val="FirstParagraph"/>
      </w:pPr>
      <w:r>
        <w:t xml:space="preserve">FIRST MOVIE</w:t>
      </w:r>
    </w:p>
    <w:p>
      <w:pPr>
        <w:pStyle w:val="SourceCode"/>
      </w:pPr>
      <w:r>
        <w:rPr>
          <w:rStyle w:val="CommentTok"/>
        </w:rPr>
        <w:t xml:space="preserve">#Get Title </w:t>
      </w:r>
      <w:r>
        <w:br/>
      </w:r>
      <w:r>
        <w:br/>
      </w:r>
      <w:r>
        <w:rPr>
          <w:rStyle w:val="NormalTok"/>
        </w:rPr>
        <w:t xml:space="preserve">title </w:t>
      </w:r>
      <w:r>
        <w:rPr>
          <w:rStyle w:val="OtherTok"/>
        </w:rPr>
        <w:t xml:space="preserve">&lt;-</w:t>
      </w:r>
      <w:r>
        <w:rPr>
          <w:rStyle w:val="NormalTok"/>
        </w:rPr>
        <w:t xml:space="preserve"> movie_ten[</w:t>
      </w:r>
      <w:r>
        <w:rPr>
          <w:rStyle w:val="DecValTok"/>
        </w:rPr>
        <w:t xml:space="preserve">1</w:t>
      </w:r>
      <w:r>
        <w:rPr>
          <w:rStyle w:val="NormalTok"/>
        </w:rPr>
        <w:t xml:space="preserve">]</w:t>
      </w:r>
      <w:r>
        <w:br/>
      </w:r>
      <w:r>
        <w:rPr>
          <w:rStyle w:val="NormalTok"/>
        </w:rPr>
        <w:t xml:space="preserve">title</w:t>
      </w:r>
    </w:p>
    <w:p>
      <w:pPr>
        <w:pStyle w:val="SourceCode"/>
      </w:pPr>
      <w:r>
        <w:rPr>
          <w:rStyle w:val="VerbatimChar"/>
        </w:rPr>
        <w:t xml:space="preserve">## [1] "1. The Shawshank Redemption"</w:t>
      </w:r>
    </w:p>
    <w:p>
      <w:pPr>
        <w:pStyle w:val="SourceCode"/>
      </w:pPr>
      <w:r>
        <w:rPr>
          <w:rStyle w:val="CommentTok"/>
        </w:rPr>
        <w:t xml:space="preserve">#Reviewer name</w:t>
      </w:r>
      <w:r>
        <w:br/>
      </w:r>
      <w:r>
        <w:rPr>
          <w:rStyle w:val="NormalTok"/>
        </w:rPr>
        <w:t xml:space="preserve">reviewername </w:t>
      </w:r>
      <w:r>
        <w:rPr>
          <w:rStyle w:val="OtherTok"/>
        </w:rPr>
        <w:t xml:space="preserve">&lt;-</w:t>
      </w:r>
      <w:r>
        <w:rPr>
          <w:rStyle w:val="NormalTok"/>
        </w:rPr>
        <w:t xml:space="preserve"> movi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w:t>
      </w:r>
    </w:p>
    <w:p>
      <w:pPr>
        <w:pStyle w:val="SourceCode"/>
      </w:pPr>
      <w:r>
        <w:rPr>
          <w:rStyle w:val="VerbatimChar"/>
        </w:rPr>
        <w:t xml:space="preserve">##  [1] "hitchcockthelegend" "Sleepin_Dragon"     "EyeDunno"          </w:t>
      </w:r>
      <w:r>
        <w:br/>
      </w:r>
      <w:r>
        <w:rPr>
          <w:rStyle w:val="VerbatimChar"/>
        </w:rPr>
        <w:t xml:space="preserve">##  [4] "alexkolokotronis"   "kaspen12"           "auuwws"            </w:t>
      </w:r>
      <w:r>
        <w:br/>
      </w:r>
      <w:r>
        <w:rPr>
          <w:rStyle w:val="VerbatimChar"/>
        </w:rPr>
        <w:t xml:space="preserve">##  [7] "Coxer99"            "nowego"             "baumer"            </w:t>
      </w:r>
      <w:r>
        <w:br/>
      </w:r>
      <w:r>
        <w:rPr>
          <w:rStyle w:val="VerbatimChar"/>
        </w:rPr>
        <w:t xml:space="preserve">## [10] "TheLittleSongbird"  "gavin6942"          "Leofwine_draca"    </w:t>
      </w:r>
      <w:r>
        <w:br/>
      </w:r>
      <w:r>
        <w:rPr>
          <w:rStyle w:val="VerbatimChar"/>
        </w:rPr>
        <w:t xml:space="preserve">## [13] "Marshall-D-Teach"   "bhester0806"        "classicsoncall"    </w:t>
      </w:r>
      <w:r>
        <w:br/>
      </w:r>
      <w:r>
        <w:rPr>
          <w:rStyle w:val="VerbatimChar"/>
        </w:rPr>
        <w:t xml:space="preserve">## [16] "schnad"             "bkoganbing"         "reismark"          </w:t>
      </w:r>
      <w:r>
        <w:br/>
      </w:r>
      <w:r>
        <w:rPr>
          <w:rStyle w:val="VerbatimChar"/>
        </w:rPr>
        <w:t xml:space="preserve">## [19] "speedreid"          "weswalker"          "Michael_Elliott"   </w:t>
      </w:r>
      <w:r>
        <w:br/>
      </w:r>
      <w:r>
        <w:rPr>
          <w:rStyle w:val="VerbatimChar"/>
        </w:rPr>
        <w:t xml:space="preserve">## [22] "lee_eisenberg"      "ethlaid"            "blairgallop7"      </w:t>
      </w:r>
      <w:r>
        <w:br/>
      </w:r>
      <w:r>
        <w:rPr>
          <w:rStyle w:val="VerbatimChar"/>
        </w:rPr>
        <w:t xml:space="preserve">## [25] "edwagreen"</w:t>
      </w:r>
    </w:p>
    <w:p>
      <w:pPr>
        <w:pStyle w:val="SourceCode"/>
      </w:pPr>
      <w:r>
        <w:rPr>
          <w:rStyle w:val="NormalTok"/>
        </w:rPr>
        <w:t xml:space="preserve">subsetreviewername </w:t>
      </w:r>
      <w:r>
        <w:rPr>
          <w:rStyle w:val="OtherTok"/>
        </w:rPr>
        <w:t xml:space="preserve">&lt;-</w:t>
      </w:r>
      <w:r>
        <w:rPr>
          <w:rStyle w:val="NormalTok"/>
        </w:rPr>
        <w:t xml:space="preserve"> reviewernam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w:t>
      </w:r>
    </w:p>
    <w:p>
      <w:pPr>
        <w:pStyle w:val="SourceCode"/>
      </w:pPr>
      <w:r>
        <w:rPr>
          <w:rStyle w:val="VerbatimChar"/>
        </w:rPr>
        <w:t xml:space="preserve">##  [1] "hitchcockthelegend" "Sleepin_Dragon"     "EyeDunno"          </w:t>
      </w:r>
      <w:r>
        <w:br/>
      </w:r>
      <w:r>
        <w:rPr>
          <w:rStyle w:val="VerbatimChar"/>
        </w:rPr>
        <w:t xml:space="preserve">##  [4] "alexkolokotronis"   "kaspen12"           "auuwws"            </w:t>
      </w:r>
      <w:r>
        <w:br/>
      </w:r>
      <w:r>
        <w:rPr>
          <w:rStyle w:val="VerbatimChar"/>
        </w:rPr>
        <w:t xml:space="preserve">##  [7] "Coxer99"            "nowego"             "baumer"            </w:t>
      </w:r>
      <w:r>
        <w:br/>
      </w:r>
      <w:r>
        <w:rPr>
          <w:rStyle w:val="VerbatimChar"/>
        </w:rPr>
        <w:t xml:space="preserve">## [10] "TheLittleSongbird"</w:t>
      </w:r>
    </w:p>
    <w:p>
      <w:pPr>
        <w:pStyle w:val="SourceCode"/>
      </w:pPr>
      <w:r>
        <w:rPr>
          <w:rStyle w:val="CommentTok"/>
        </w:rPr>
        <w:t xml:space="preserve">#Review date</w:t>
      </w:r>
      <w:r>
        <w:br/>
      </w:r>
      <w:r>
        <w:rPr>
          <w:rStyle w:val="NormalTok"/>
        </w:rPr>
        <w:t xml:space="preserve">date </w:t>
      </w:r>
      <w:r>
        <w:rPr>
          <w:rStyle w:val="OtherTok"/>
        </w:rPr>
        <w:t xml:space="preserve">&lt;-</w:t>
      </w:r>
      <w:r>
        <w:rPr>
          <w:rStyle w:val="NormalTok"/>
        </w:rPr>
        <w:t xml:space="preserve"> movi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w:t>
      </w:r>
    </w:p>
    <w:p>
      <w:pPr>
        <w:pStyle w:val="SourceCode"/>
      </w:pPr>
      <w:r>
        <w:rPr>
          <w:rStyle w:val="VerbatimChar"/>
        </w:rPr>
        <w:t xml:space="preserve">##  [1] "24 July 2010"     "17 February 2021" "21 November 2005" "18 February 2008"</w:t>
      </w:r>
      <w:r>
        <w:br/>
      </w:r>
      <w:r>
        <w:rPr>
          <w:rStyle w:val="VerbatimChar"/>
        </w:rPr>
        <w:t xml:space="preserve">##  [5] "10 February 2006" "8 October 2020"   "25 March 1999"    "15 June 2018"    </w:t>
      </w:r>
      <w:r>
        <w:br/>
      </w:r>
      <w:r>
        <w:rPr>
          <w:rStyle w:val="VerbatimChar"/>
        </w:rPr>
        <w:t xml:space="preserve">##  [9] "13 July 1999"     "17 April 2009"    "6 November 2014"  "18 December 2016"</w:t>
      </w:r>
      <w:r>
        <w:br/>
      </w:r>
      <w:r>
        <w:rPr>
          <w:rStyle w:val="VerbatimChar"/>
        </w:rPr>
        <w:t xml:space="preserve">## [13] "23 February 2020" "13 November 2019" "30 July 2011"     "6 February 1999" </w:t>
      </w:r>
      <w:r>
        <w:br/>
      </w:r>
      <w:r>
        <w:rPr>
          <w:rStyle w:val="VerbatimChar"/>
        </w:rPr>
        <w:t xml:space="preserve">## [17] "17 February 2011" "6 September 2000" "8 February 2001"  "27 August 2002"  </w:t>
      </w:r>
      <w:r>
        <w:br/>
      </w:r>
      <w:r>
        <w:rPr>
          <w:rStyle w:val="VerbatimChar"/>
        </w:rPr>
        <w:t xml:space="preserve">## [21] "2 December 2008"  "1 July 2005"      "22 February 2021" "30 December 2007"</w:t>
      </w:r>
      <w:r>
        <w:br/>
      </w:r>
      <w:r>
        <w:rPr>
          <w:rStyle w:val="VerbatimChar"/>
        </w:rPr>
        <w:t xml:space="preserve">## [25] "26 January 2011"</w:t>
      </w:r>
    </w:p>
    <w:p>
      <w:pPr>
        <w:pStyle w:val="SourceCode"/>
      </w:pPr>
      <w:r>
        <w:rPr>
          <w:rStyle w:val="NormalTok"/>
        </w:rPr>
        <w:t xml:space="preserve">subsetdate </w:t>
      </w:r>
      <w:r>
        <w:rPr>
          <w:rStyle w:val="OtherTok"/>
        </w:rPr>
        <w:t xml:space="preserve">&lt;-</w:t>
      </w:r>
      <w:r>
        <w:rPr>
          <w:rStyle w:val="NormalTok"/>
        </w:rPr>
        <w:t xml:space="preserve"> dat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w:t>
      </w:r>
    </w:p>
    <w:p>
      <w:pPr>
        <w:pStyle w:val="SourceCode"/>
      </w:pPr>
      <w:r>
        <w:rPr>
          <w:rStyle w:val="VerbatimChar"/>
        </w:rPr>
        <w:t xml:space="preserve">##  [1] "24 July 2010"     "17 February 2021" "21 November 2005" "18 February 2008"</w:t>
      </w:r>
      <w:r>
        <w:br/>
      </w:r>
      <w:r>
        <w:rPr>
          <w:rStyle w:val="VerbatimChar"/>
        </w:rPr>
        <w:t xml:space="preserve">##  [5] "10 February 2006" "8 October 2020"   "25 March 1999"    "15 June 2018"    </w:t>
      </w:r>
      <w:r>
        <w:br/>
      </w:r>
      <w:r>
        <w:rPr>
          <w:rStyle w:val="VerbatimChar"/>
        </w:rPr>
        <w:t xml:space="preserve">##  [9] "13 July 1999"     "17 April 2009"</w:t>
      </w:r>
    </w:p>
    <w:p>
      <w:pPr>
        <w:pStyle w:val="SourceCode"/>
      </w:pPr>
      <w:r>
        <w:rPr>
          <w:rStyle w:val="CommentTok"/>
        </w:rPr>
        <w:t xml:space="preserve">#rating of the reviewer</w:t>
      </w:r>
      <w:r>
        <w:br/>
      </w:r>
      <w:r>
        <w:rPr>
          <w:rStyle w:val="NormalTok"/>
        </w:rPr>
        <w:t xml:space="preserve">rating </w:t>
      </w:r>
      <w:r>
        <w:rPr>
          <w:rStyle w:val="OtherTok"/>
        </w:rPr>
        <w:t xml:space="preserve">&lt;-</w:t>
      </w:r>
      <w:r>
        <w:rPr>
          <w:rStyle w:val="NormalTok"/>
        </w:rPr>
        <w:t xml:space="preserve"> movi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 </w:t>
      </w:r>
      <w:r>
        <w:rPr>
          <w:rStyle w:val="OtherTok"/>
        </w:rPr>
        <w:t xml:space="preserve">&lt;-</w:t>
      </w:r>
      <w:r>
        <w:rPr>
          <w:rStyle w:val="NormalTok"/>
        </w:rPr>
        <w:t xml:space="preserve"> rating[</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10/10\n            " "\n            10/10\n            "</w:t>
      </w:r>
      <w:r>
        <w:br/>
      </w:r>
      <w:r>
        <w:rPr>
          <w:rStyle w:val="VerbatimChar"/>
        </w:rPr>
        <w:t xml:space="preserve">##  [9] "\n            10/10\n            " "\n            10/10\n            "</w:t>
      </w:r>
    </w:p>
    <w:p>
      <w:pPr>
        <w:pStyle w:val="SourceCode"/>
      </w:pPr>
      <w:r>
        <w:rPr>
          <w:rStyle w:val="NormalTok"/>
        </w:rPr>
        <w:t xml:space="preserve">ratespli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NormalTok"/>
        </w:rPr>
        <w:t xml:space="preserve">splitrate </w:t>
      </w:r>
      <w:r>
        <w:rPr>
          <w:rStyle w:val="OtherTok"/>
        </w:rPr>
        <w:t xml:space="preserve">&lt;-</w:t>
      </w:r>
      <w:r>
        <w:rPr>
          <w:rStyle w:val="NormalTok"/>
        </w:rPr>
        <w:t xml:space="preserve"> rat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br/>
      </w:r>
      <w:r>
        <w:rPr>
          <w:rStyle w:val="NormalTok"/>
        </w:rPr>
        <w:t xml:space="preserve">splitrate</w:t>
      </w:r>
    </w:p>
    <w:p>
      <w:pPr>
        <w:pStyle w:val="SourceCode"/>
      </w:pPr>
      <w:r>
        <w:rPr>
          <w:rStyle w:val="VerbatimChar"/>
        </w:rPr>
        <w:t xml:space="preserve">##  [1] "10/10" "10/10" "10/10" "10/10" "10/10" "10/10" "10/10" "10/10" "10/10"</w:t>
      </w:r>
      <w:r>
        <w:br/>
      </w:r>
      <w:r>
        <w:rPr>
          <w:rStyle w:val="VerbatimChar"/>
        </w:rPr>
        <w:t xml:space="preserve">## [10] "10/10"</w:t>
      </w:r>
    </w:p>
    <w:p>
      <w:pPr>
        <w:pStyle w:val="SourceCode"/>
      </w:pPr>
      <w:r>
        <w:rPr>
          <w:rStyle w:val="CommentTok"/>
        </w:rPr>
        <w:t xml:space="preserve"># review text content</w:t>
      </w:r>
      <w:r>
        <w:br/>
      </w:r>
      <w:r>
        <w:rPr>
          <w:rStyle w:val="NormalTok"/>
        </w:rPr>
        <w:t xml:space="preserve">reviewtext </w:t>
      </w:r>
      <w:r>
        <w:rPr>
          <w:rStyle w:val="OtherTok"/>
        </w:rPr>
        <w:t xml:space="preserve">&lt;-</w:t>
      </w:r>
      <w:r>
        <w:rPr>
          <w:rStyle w:val="NormalTok"/>
        </w:rPr>
        <w:t xml:space="preserve"> movi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 </w:t>
      </w:r>
      <w:r>
        <w:rPr>
          <w:rStyle w:val="OtherTok"/>
        </w:rPr>
        <w:t xml:space="preserve">&lt;-</w:t>
      </w:r>
      <w:r>
        <w:rPr>
          <w:rStyle w:val="NormalTok"/>
        </w:rPr>
        <w:t xml:space="preserve"> reviewtex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w:t>
      </w:r>
    </w:p>
    <w:p>
      <w:pPr>
        <w:pStyle w:val="SourceCode"/>
      </w:pPr>
      <w:r>
        <w:rPr>
          <w:rStyle w:val="VerbatimChar"/>
        </w:rPr>
        <w:t xml:space="preserve">##  [1] "The Shawshank Redemption is written and directed by Frank Darabont. It is an adaptation of the Stephen King novella Rita Hayworth and Shawshank Redemption. Starring Tim Robbins and Morgan Freeman, the film portrays the story of Andy Dufresne (Robbins), a banker who is sentenced to two life sentences at Shawshank State Prison for apparently murdering his wife and her lover. Andy finds it tough going but finds solace in the friendship he forms with fellow inmate Ellis \"Red\" Redding (Freeman). While things start to pick up when the warden finds Andy a prison job more befitting his talents as a banker. However, the arrival of another inmate is going to vastly change things for all of them.There was no fanfare or bunting put out for the release of the film back in 94, with a title that didn't give much inkling to anyone about what it was about, and with Columbia Pictures unsure how to market it, Shawshank Redemption barely registered at the box office. However, come Academy Award time the film received several nominations, and although it won none, it stirred up interest in the film for its home entertainment release. The rest, as they say, is history. For the film finally found an audience that saw the film propelled to almost mythical proportions as an endearing modern day classic. Something that has delighted its fans, whilst simultaneously baffling its detractors. One thing is for sure, though, is that which ever side of the Shawshank fence you sit on, the film continues to gather new fans and simply will never go away or loose that mythical status.It's possibly the simplicity of it all that sends some haters of the film into cinematic spasms. The implausible plot and an apparent sentimental edge that makes a nonsense of prison life, are but two chief complaints from those that dislike the film with a passion. Yet when characters are this richly drawn, and so movingly performed, it strikes me as churlish to do down a human drama that's dealing in hope, friendship and faith. The sentimental aspect is indeed there, but that acts as a counterpoint to the suffering, degradation and shattering of the soul involving our protagonist. Cosy prison life you say? No chance. The need for human connection is never more needed than during incarceration, surely? And given the quite terrific performances of Robbins (never better) &amp; Freeman (sublimely making it easy), it's the easiest thing in the world to warm to Andy and Red.Those in support aren't faring too bad either. Bob Gunton is coiled spring smarm as Warden Norton, James Whitmore is heart achingly great as the \"Birdman Of Shawshank,\" Clancy Brown is menacing as antagonist Capt. Byron Hadley, William Sadler amusing as Heywood &amp; Mark Rolston is impressively vile as Bogs Diamond. Then there's Roger Deakins' lush cinematography as the camera gracefully glides in and out of the prison offering almost ethereal hope to our characters (yes, they are ours). The music pings in conjunction with the emotional flow of the movie too. Thomas Newman's score is mostly piano based, dovetailing neatly with Andy's state of mind, while the excellently selected soundtrack ranges from the likes of Hank Williams to the gorgeous Le Nozze di Figaro by Mozart.If you love Shawshank then it's a love that lasts a lifetime. Every viewing brings the same array of emotions - anger - revilement - happiness - sadness - inspiration and a warmth that can reduce the most hardened into misty eyed wonderment. Above all else, though, Shawshank offers hope - not just for characters in a movie - but for a better life and a better world for all of us. 10/10."                                                                                                                                                                                                                                                                                                                                                                                                                                                                                                                                                                                                                                                                                                                                                                                                                                                                                                                                                                                                                                                                                                                                                                                     </w:t>
      </w:r>
      <w:r>
        <w:br/>
      </w:r>
      <w:r>
        <w:rPr>
          <w:rStyle w:val="VerbatimChar"/>
        </w:rPr>
        <w:t xml:space="preserve">##  [2] "It is no wonder that the film has such a high rating, it is quite literally breathtaking. What can I say that hasn't said before? Not much, it's the story, the acting, the premise, but most of all, this movie is about how it makes you feel. Sometimes you watch a film, and can't remember it days later, this film loves with you, once you've seen it, you don't forget.The ultimate story of friendship, of hope, and of life, and overcoming adversity.I understand why so many class this as the best film of all time, it isn't mine, but I get it. If you haven't seen it, or haven't seen it for some time, you need to watch it, it's amazing. 10/10."                                                                                                                                                                                                                                                                                                                                                                                                                                                                                                                                                                                                                                                                                                                                                                                                                                                                                                                                                                                                                                                                                                                                                                                                                                                                                                                                                                                                                                                                                                                                                                                                                                                                                                                                                                                                                                                                                                                                                                                                                                                                                                                                                                                                                                                                                                                                                                                                                                                                                                                                                                                                                                                                                                                                                                                                                                                                                                                                                                                                                                                                                                                                                                                                                                                                                                                                                                                                                                                                                                                                                                                                                                                                                                                                                                                                                                                                                                                                                                                                                                                                                                                                                                                                                                                                                            </w:t>
      </w:r>
      <w:r>
        <w:br/>
      </w:r>
      <w:r>
        <w:rPr>
          <w:rStyle w:val="VerbatimChar"/>
        </w:rPr>
        <w:t xml:space="preserve">##  [3] "I'm trying to save you money; this is the last film title that you should consider borrowing. Renting Shawshank will cost you five bucks... just plunk down the $25 and own the title. You'll wind up going back to this gem time and time again. This is one of few movies that are truly timeless. And it's entertaining and moving, no matter how many times you view it.Forget about what others (including myself) might suggest you'll discover in \"The Shawshank Redemption;\" when you watch it, you'll identify something very personal in your own life with a scene, a character, or a moment in this uncomplicated movie. When you need hope, you'll look for Shawshank. When you want to believe in the will of overcoming even the greatest obstacles, Shawshank will uplift you in ways that you can't find in movies today. Some liken the film to some kind of spiritual awakening. Of course, some can go to a church or mosque to find enlightenment and Faith in humanity, but most places of worship are open only certain days or times. But when you need affirmation of the lasting bond of friendships that prevail over the most dire circumstances, Shawshank will give it to you. It makes grown men (like me) cry, still. I wonder whether Shawshank was truly meant for viewing in the privacy of the home, because it is a personal experience that really makes you look inward. Nominated for seven, this is the best film that never one a single Oscar. How ironic that an innocent man winds up being surrounded by the corruption of the legal system. Shawshank itself is similar to the character of Andy Dufresne. Prejudging this classic film, critics couldn't get past the title. The public followed suit, initially dismissing Shawshank, which failed in the box office just like \"It's a Wonderful Life\" and \"Citizen Kane.\" It could have just whithered away on the store shelves, like Andy Dufresne could have in his own cell. But the characters prevailed, because Andy -- And Shawshank -- stayed true. Now, these movies are right up there as the most popular films of all time. Anyone who has yet to watch Shawshank may be so jaded of movies, or the film's title, or how a 2-1/2- hour movie set inside the walls of a prison can manage to tap the soul of such a wide range of people. Shawshank has not one explosion. I wonder if it even has a single special effect or digitally- enhanced frame. But every aspect of Shawshank fit together. The acting from the top to the bit part. The musical score. The editing. The photography. The story, from opening credits to final scene. All involved, including the town of Mansfield, Ohio (where Shawshank was actually filmed) played their roles perfectly. Shawshank is a must- see, must- own title."                                                                                                                                                                                                                                                                                                                                                                                                                                                                                                                                                                                                                                                                                                                                                                                                                                                                                                                                                                                                                                                                                                                                                                                                                                                                                                                                                                                                                                                                                                                                                                                                                                                                                                                                                                                                                                                                                                                                                                                                                                                                                                                          </w:t>
      </w:r>
      <w:r>
        <w:br/>
      </w:r>
      <w:r>
        <w:rPr>
          <w:rStyle w:val="VerbatimChar"/>
        </w:rPr>
        <w:t xml:space="preserve">##  [4] "This movie is not your ordinary Hollywood flick. It has a great and deep message. This movie has a foundation and just kept on being built on from their and that foundation is hope.Other than just the message of this movie the acting was phenomenal. Tim Robbins gave one of the greatest performances ever. He was inspiring, intelligent and most of all positive. His performance just made me smile. Robbins plays Andy Dufresne who was wrongfully convicted of murdering his wife and her lover. He is gets to life sentences but yet never gives up hope. In he becomes friends with Ellis Boyd \"Red\" Redding played by Morgan Freeman. Freeman who gives the finest performance of his career has unlike Robbins lost hope. He is in deep regret of the crime that he committed. His way of deflecting the pain away is by trying to not feel anything at all. With his friendship with Andy he learns that without our hopes and dreams we have nothing. Andy also becomes friends with the rest of Red's group. James Whitmore also gave a great performance as Brooks Halten who gets out of prison parole but in the words of Red he has been \"institutionalized\". The directing by Frank Darabont was just magnificent. He kept this movie at a great steady pace along with the writing and great cinematography. He portrayed prison life in such a horrifying way, but not in terms of the physical pain but the stress and pain that wares mentally on the inmates, some of which deserve a second chance. Whatever you do, don't listen to the people who say this movie is overrated because this is one of the most inspiring and greatest movies ever. It has everything you could possibly want."                                                                                                                                                                                                                                                                                                                                                                                                                                                                                                                                                                                                                                                                                                                                                                                                                                                                                                                                                                                                                                                                                                                                                                                                                                                                                                                                                                                                                                                                                                                                                                                                                                                                                                                                                                                                                                                                                                                                                                                                                                                                                                                                                                                                                                                                                                                                                                                                                                                                                                                                                                                                                                                                                                                                                                                                                                                                                                                                                                                                                                                                                                                                                                                                                                </w:t>
      </w:r>
      <w:r>
        <w:br/>
      </w:r>
      <w:r>
        <w:rPr>
          <w:rStyle w:val="VerbatimChar"/>
        </w:rPr>
        <w:t xml:space="preserve">##  [5] "In its Oscar year, Shawshank Redemption (written and directed by Frank Darabont, after the novella Rita Hayworth and the Shawshank Redemption, by Stephen King) was nominated for seven Academy Awards, and walked away with zero. Best Picture went to Forrest Gump, while Shawshank and Pulp Fiction were \"just happy to be nominated.\" Of course hindsight is 20/20, but while history looks back on Gump as a good film, Pulp and Redemption are remembered as some of the all-time best. Pulp, however, was a success from the word \"go,\" making a huge splash at Cannes and making its writer-director an American master after only two films. For Andy Dufresne and Co., success didn't come easy. Fortunately, failure wasn't a life sentence.After opening on 33 screens with take of $727,327, the $25M film fell fast from theatres and finished with a mere $28.3M. The reasons for failure are many. Firstly, the title is a clunker. While iconic to fans today, in 1994, people knew not and cared not what a 'Shawshank' was. On the DVD, Tim Robbins laughs recounting fans congratulating him on \"that 'Rickshaw' movie.\" Marketing-wise, the film's a nightmare, as 'prison drama' is a tough sell to women, and the story of love between two best friends doesn't spell winner to men. Worst of all, the movie is slow as molasses. As Desson Thomson writes for the Washington Post, \"it wanders down subplots at every opportunity and ignores an abundance of narrative exit points before settling on its finale.\" But it is these same weaknesses that make the film so strong.Firstly, its setting. The opening aerial shots of the prison are a total eye-opener. This is an amazing piece of architecture, strong and Gothic in design. Immediately, the prison becomes a character. It casts its shadow over most of the film, its tall stone walls stretching above every shot. It towers over the men it contains, blotting out all memories of the outside world. Only Andy (Robbins) holds onto hope. It's in music, it's in the sandy beaches of Zihuatanejo; \"In here's where you need it most,\" he says. \"You need it so you don't forget. Forget that there are places in the world that aren't made out of stone. That there's a - there's a - there's something inside that's yours, that they can't touch.\" Red (Morgan Freeman) doesn't think much of Andy at first, picking \"that tall glass o' milk with the silver spoon up his ass\" as the first new fish to crack. Andy says not a word, and losing his bet, Red resents him for it. But over time, as the two get to know each other, they quickly become the best of friends. This again, is one of the film's major strengths. Many movies are about love, many flicks have a side-kick to the hero, but Shawshank is the only one I can think of that looks honestly at the love between two best friends. It seems odd that Hollywood would skip this relationship time and again, when it's a feeling that weighs so much into everyone's day to day lives. Perhaps it's too sentimental to seem conventional, but Shawshank's core friendship hits all the right notes, and the film is much better for it.It's pacing is deliberate as well. As we spend the film watching the same actors, it is easy to forget that the movie's timeline spans well over 20 years. Such a huge measure of time would pass slowly in reality, and would only be amplified in prison. And it's not as if the film lacks interest in these moments. It still knows where it's going, it merely intends on taking its sweet time getting there. It pays off as well, as the tedium of prison life makes the climax that much more exhilarating. For anyone who sees it, it is a moment never to be forgotten.With themes of faith and hope, there is a definite religious subtext to be found here. Quiet, selfless and carefree, Andy is an obvious Christ figure. Warden Norton (Bob Gunton) is obviously modeled on Richard Nixon, who, in his day, was as close to a personified Satan as they come. But if you aren't looking for subtexts, the movie speaks to anyone in search of hope. It is a compelling drama, and a very moving film, perfectly written, acted and shot. They just don't come much better than this.OVERALL SCORE: 9.8/10 = A+ The Shawshank Redemption served as a message of hope to Hollywood as well. More than any film in memory, it proved there is life after box office. Besting Forrest and Fiction, it ran solely on strong word of mouth and became the hottest rented film of 1995. It currently sits at #2 in the IMDb's Top 250 Films, occasionally swapping spots with The Godfather as the top ranked film of all time -- redemption indeed. If you haven't seen it yet, what the hell are you waiting for? As Andy says, \"It comes down a simple choice, really. Either get busy living, or get busy dying.\""</w:t>
      </w:r>
      <w:r>
        <w:br/>
      </w:r>
      <w:r>
        <w:rPr>
          <w:rStyle w:val="VerbatimChar"/>
        </w:rPr>
        <w:t xml:space="preserve">##  [6] "The best movie in history and the best ending in any entertainment business"                                                                                                                                                                                                                                                                                                                                                                                                                                                                                                                                                                                                                                                                                                                                                                                                                                                                                                                                                                                                                                                                                                                                                                                                                                                                                                                                                                                                                                                                                                                                                                                                                                                                                                                                                                                                                                                                                                                                                                                                                                                                                                                                                                                                                                                                                                                                                                                                                                                                                                                                                                                                                                                                                                                                                                                                                                                                                                                                                                                                                                                                                                                                                                                                                                                                                                                                                                                                                                                                                                                                                                                                                                                                                                                                                                                                                                                                                                                                                                                                                                                                                                                                                                                                                                                                                                                                                                                                                                                                                                                                                                                                                                                                                                                                                                                                                                                                                    </w:t>
      </w:r>
      <w:r>
        <w:br/>
      </w:r>
      <w:r>
        <w:rPr>
          <w:rStyle w:val="VerbatimChar"/>
        </w:rPr>
        <w:t xml:space="preserve">##  [7] "One of the finest films made in recent years. It's a poignant story about hope. Hope gets me. That's what makes a film like this more than a movie. It tells a lesson about life. Those are the films people talk about 50 or even 100 years from you. It's also a story for freedom. Freedom from isolation, from rule, from bigotry and hate. Freeman and Robbins are majestic in their performances. Each learns from the other. Their relationship is strong and you feel that from the first moment they make contact with one another. There is also a wonderful performance from legend James Whitmore as Brooks.He shines when it is his time to go back into the world, only to find that the world grew up so fast he never even got a chance to blink. Stephen King's story is brought to the screen with great elegance and excitement. It is an extraordinary motion that people \"will\" be talking about in 50 or 100 years."                                                                                                                                                                                                                                                                                                                                                                                                                                                                                                                                                                                                                                                                                                                                                                                                                                                                                                                                                                                                                                                                                                                                                                                                                                                                                                                                                                                                                                                                                                                                                                                                                                                                                                                                                                                                                                                                                                                                                                                                                                                                                                                                                                                                                                                                                                                                                                                                                                                                                                                                                                                                                                                                                                                                                                                                                                                                                                                                                                                                                                                                                                                                                                                                                                                                                                                                                                                                                                                                                                                                                                                                                                                                                                                                                                                                                                                                                                                                                                                                                    </w:t>
      </w:r>
      <w:r>
        <w:br/>
      </w:r>
      <w:r>
        <w:rPr>
          <w:rStyle w:val="VerbatimChar"/>
        </w:rPr>
        <w:t xml:space="preserve">##  [8] "I've lost count of the number of times I have seen this movie, but it is more than 20. It has to be one of the best movies ever made. It made me take notice Morgan Freeman and Tim Robbins like I had never noticed any actors before.I have from a very young age been a huge fan of anything Stephen King writes and had already read the short story that this movie is based on years prior to seeing this movie.Not everything Stephen King has written that gets turned into a movie comes out well, but this is as close to perfection as it gets and has everything you could ever want in a movie.Something that is outstanding is the fact that it has no real action, no special effects and no gimmicks. 99% of the movie is just men in a prison uniforms talking. Yet it absolutely hooks you almost from the beginning and has you glued to the screen to the end.For me what really makes this film one of the best is the message of eternal hope it conveys throughout. The never ever give up hope attitude of the main character so well conveyed by Tim Robbins. The ending is just spine tingling every time I see it, no matter how many times I have seen it.Brilliant, brilliant movie and a must see for everyone."                                                                                                                                                                                                                                                                                                                                                                                                                                                                                                                                                                                                                                                                                                                                                                                                                                                                                                                                                                                                                                                                                                                                                                                                                                                                                                                                                                                                                                                                                                                                                                                                                                                                                                                                                                                                                                                                                                                                                                                                                                                                                                                                                                                                                                                                                                                                                                                                                                                                                                                                                                                                                                                                                                                                                                                                                                                                                                                                                                                                                                                                                                                                                                                                                                                                                                                                                                                                                                                                                                                                                                                                                                                                                                                  </w:t>
      </w:r>
      <w:r>
        <w:br/>
      </w:r>
      <w:r>
        <w:rPr>
          <w:rStyle w:val="VerbatimChar"/>
        </w:rPr>
        <w:t xml:space="preserve">##  [9] "Misery and Stand By Me were the best adaptations up until this one, now you can add Shawshank to that list.This is simply one of the best films ever made and I know I am not the first to say that and I certainly won't be the last. The standing on the IMDb is a true barometer of that. #3 as of this date and I'm sure it could be number 1. So I'll just skip all the normal praise of the film because we all know how great it is. But let me perhaps add that what I find so fascinating about Shawshank is that Stephen King wrote it.King is one of the best writers in the world. Books like IT and the Castle Rock series are some of the greatest stories ever told. But his best adaptations are always done by the best directors. The Shining was brilliantly interpreted by Kubrick and of course the aforementioned Misery and Stand By Me are both by Rob Reiner. Now Frank Darabont comes onto the scene and makes arguably the best King film ever. He seems to understand what King wants to say and he conveys that beautifully. What makes this film one of the best ever made is the message it conveys. It is one of eternal hope. Andy Dufresne, played by Tim Robbins, has been sent to prison for a crime he did not commit. But he never loses hope. He never gives up his quest to become a free man again. His years of tenacity, patience and wits keep him not only sane, but it gives his mind and a spirit a will to live. This film has a different feel to it. There has never been anything like it before and I don't know if there will again.I'm not going to say any more about this film, it has already been said, but just suffice to say that I am glad that Forrest Gump won best picture in 94. I would have been equally glad if Pulp Fiction or Shawshank would have won. It is that good of a movie and one that will be appreciated for years to come."                                                                                                                                                                                                                                                                                                                                                                                                                                                                                                                                                                                                                                                                                                                                                                                                                                                                                                                                                                                                                                                                                                                                                                                                                                                                                                                                                                                                                                                                                                                                                                                                                                                                                                                                                                                                                                                                                                                                                                                                                                                                                                                                                                                                                                                                                                                                                                                                                                                                                                                                                                                                                                                                                                                                                                                                                                                                                                                                                                                                                                                  </w:t>
      </w:r>
      <w:r>
        <w:br/>
      </w:r>
      <w:r>
        <w:rPr>
          <w:rStyle w:val="VerbatimChar"/>
        </w:rPr>
        <w:t xml:space="preserve">## [10] "Shawshank Redemption is without doubt one of the best films ever made, and definitely the best film of 1994. Yes, it is better than Lion King, and I really like that too. It is not only enthralling but powerful and moving too. I will confess that I didn't understand it when I first saw it as a lot happens in the film, and I have now seen it three times. I seriously hope, that those who ignored the film when it was first released now recognise it as a great film, as it really is. The dialogue was extremely well-written, with lines that really stick in your mind. The cinematography and music are both gorgeous, and the prison itself is like a character that dominates the film. In the script, there are some true elements of Stephen King Now I admit I am not a huge king fan, and usually don't like coarse language in books. But in his books like It, which is very good, I have accepted the language represents brutality and rebellion, shown perfectly in the film with the battle of acceptance I suppose between the inmates and the superiors(like the scene with the warden yelling coarse language at the new inmates lined up in a row at the beginning.)The acting was exceptional. I am not hugely familiar with Tim Robbins, but he did a great job in a very demanding role. The best performance however, comes from Morgan Freeman as Red, who was seriously robbed of that Oscar, that he lost to Tom Hanks for Forrest Gump. Freeman reminds me very strongly, or his style of acting does, remind me of that of Sean Connery, suave yet very charismatic. Acting isn't just about your vocal range, it's about depth, which was what Freeman certainly had. In short, Freeman was brilliant in what could be his best performance. The scene where the inmates are listening to the Mozart aria over the speakers was a beautiful profound moment, and I actually cried in Brook's death scene. Very rarely do King adaptations translate-to screen well, because of the large scale of the author's books, with the exception of this and the Shining. Some like It and Dreamcatcher are genuinely memorable but have a number of flaws that prevent them from being classed as outstanding. And some, like Thinner and Tommyknockers that border on unwatchable. In conclusion Shawshank is a brilliant film, that is worthy of the credit it has been denied for so-long. 10/10 of course. Bethany Cox."</w:t>
      </w:r>
    </w:p>
    <w:p>
      <w:pPr>
        <w:pStyle w:val="SourceCode"/>
      </w:pPr>
      <w:r>
        <w:rPr>
          <w:rStyle w:val="CommentTok"/>
        </w:rPr>
        <w:t xml:space="preserve">#the review title.</w:t>
      </w:r>
      <w:r>
        <w:br/>
      </w:r>
      <w:r>
        <w:rPr>
          <w:rStyle w:val="NormalTok"/>
        </w:rPr>
        <w:t xml:space="preserve">reviewtitle </w:t>
      </w:r>
      <w:r>
        <w:rPr>
          <w:rStyle w:val="OtherTok"/>
        </w:rPr>
        <w:t xml:space="preserve">&lt;-</w:t>
      </w:r>
      <w:r>
        <w:rPr>
          <w:rStyle w:val="NormalTok"/>
        </w:rPr>
        <w:t xml:space="preserve"> movi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 </w:t>
      </w:r>
      <w:r>
        <w:rPr>
          <w:rStyle w:val="OtherTok"/>
        </w:rPr>
        <w:t xml:space="preserve">&lt;-</w:t>
      </w:r>
      <w:r>
        <w:rPr>
          <w:rStyle w:val="NormalTok"/>
        </w:rPr>
        <w:t xml:space="preserve"> reviewtitl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w:t>
      </w:r>
    </w:p>
    <w:p>
      <w:pPr>
        <w:pStyle w:val="SourceCode"/>
      </w:pPr>
      <w:r>
        <w:rPr>
          <w:rStyle w:val="VerbatimChar"/>
        </w:rPr>
        <w:t xml:space="preserve">##  [1] " Some birds aren't meant to be caged.\n"                 </w:t>
      </w:r>
      <w:r>
        <w:br/>
      </w:r>
      <w:r>
        <w:rPr>
          <w:rStyle w:val="VerbatimChar"/>
        </w:rPr>
        <w:t xml:space="preserve">##  [2] " An incredible movie. One that lives with you.\n"        </w:t>
      </w:r>
      <w:r>
        <w:br/>
      </w:r>
      <w:r>
        <w:rPr>
          <w:rStyle w:val="VerbatimChar"/>
        </w:rPr>
        <w:t xml:space="preserve">##  [3] " Don't Rent Shawshank.\n"                                </w:t>
      </w:r>
      <w:r>
        <w:br/>
      </w:r>
      <w:r>
        <w:rPr>
          <w:rStyle w:val="VerbatimChar"/>
        </w:rPr>
        <w:t xml:space="preserve">##  [4] " This is How Movies Should Be Made\n"                    </w:t>
      </w:r>
      <w:r>
        <w:br/>
      </w:r>
      <w:r>
        <w:rPr>
          <w:rStyle w:val="VerbatimChar"/>
        </w:rPr>
        <w:t xml:space="preserve">##  [5] " A classic piece of unforgettable film-making.\n"        </w:t>
      </w:r>
      <w:r>
        <w:br/>
      </w:r>
      <w:r>
        <w:rPr>
          <w:rStyle w:val="VerbatimChar"/>
        </w:rPr>
        <w:t xml:space="preserve">##  [6] " the shawshank redemption\n"                             </w:t>
      </w:r>
      <w:r>
        <w:br/>
      </w:r>
      <w:r>
        <w:rPr>
          <w:rStyle w:val="VerbatimChar"/>
        </w:rPr>
        <w:t xml:space="preserve">##  [7] " The Shawshank Redemption\n"                             </w:t>
      </w:r>
      <w:r>
        <w:br/>
      </w:r>
      <w:r>
        <w:rPr>
          <w:rStyle w:val="VerbatimChar"/>
        </w:rPr>
        <w:t xml:space="preserve">##  [8] " Eternal Hope\n"                                         </w:t>
      </w:r>
      <w:r>
        <w:br/>
      </w:r>
      <w:r>
        <w:rPr>
          <w:rStyle w:val="VerbatimChar"/>
        </w:rPr>
        <w:t xml:space="preserve">##  [9] " Stephen King's best adapted movie\n"                    </w:t>
      </w:r>
      <w:r>
        <w:br/>
      </w:r>
      <w:r>
        <w:rPr>
          <w:rStyle w:val="VerbatimChar"/>
        </w:rPr>
        <w:t xml:space="preserve">## [10] " Enthralling, fantastic, intriguing, truly remarkable!\n"</w:t>
      </w:r>
    </w:p>
    <w:p>
      <w:pPr>
        <w:pStyle w:val="SourceCode"/>
      </w:pPr>
      <w:r>
        <w:rPr>
          <w:rStyle w:val="NormalTok"/>
        </w:rPr>
        <w:t xml:space="preserve">review1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1</w:t>
      </w:r>
    </w:p>
    <w:p>
      <w:pPr>
        <w:pStyle w:val="SourceCode"/>
      </w:pPr>
      <w:r>
        <w:rPr>
          <w:rStyle w:val="VerbatimChar"/>
        </w:rPr>
        <w:t xml:space="preserve">##  [1] " Some birds aren't meant to be caged."                 </w:t>
      </w:r>
      <w:r>
        <w:br/>
      </w:r>
      <w:r>
        <w:rPr>
          <w:rStyle w:val="VerbatimChar"/>
        </w:rPr>
        <w:t xml:space="preserve">##  [2] " An incredible movie. One that lives with you."        </w:t>
      </w:r>
      <w:r>
        <w:br/>
      </w:r>
      <w:r>
        <w:rPr>
          <w:rStyle w:val="VerbatimChar"/>
        </w:rPr>
        <w:t xml:space="preserve">##  [3] " Don't Rent Shawshank."                                </w:t>
      </w:r>
      <w:r>
        <w:br/>
      </w:r>
      <w:r>
        <w:rPr>
          <w:rStyle w:val="VerbatimChar"/>
        </w:rPr>
        <w:t xml:space="preserve">##  [4] " This is How Movies Should Be Made"                    </w:t>
      </w:r>
      <w:r>
        <w:br/>
      </w:r>
      <w:r>
        <w:rPr>
          <w:rStyle w:val="VerbatimChar"/>
        </w:rPr>
        <w:t xml:space="preserve">##  [5] " A classic piece of unforgettable film-making."        </w:t>
      </w:r>
      <w:r>
        <w:br/>
      </w:r>
      <w:r>
        <w:rPr>
          <w:rStyle w:val="VerbatimChar"/>
        </w:rPr>
        <w:t xml:space="preserve">##  [6] " the shawshank redemption"                             </w:t>
      </w:r>
      <w:r>
        <w:br/>
      </w:r>
      <w:r>
        <w:rPr>
          <w:rStyle w:val="VerbatimChar"/>
        </w:rPr>
        <w:t xml:space="preserve">##  [7] " The Shawshank Redemption"                             </w:t>
      </w:r>
      <w:r>
        <w:br/>
      </w:r>
      <w:r>
        <w:rPr>
          <w:rStyle w:val="VerbatimChar"/>
        </w:rPr>
        <w:t xml:space="preserve">##  [8] " Eternal Hope"                                         </w:t>
      </w:r>
      <w:r>
        <w:br/>
      </w:r>
      <w:r>
        <w:rPr>
          <w:rStyle w:val="VerbatimChar"/>
        </w:rPr>
        <w:t xml:space="preserve">##  [9] " Stephen King's best adapted movie"                    </w:t>
      </w:r>
      <w:r>
        <w:br/>
      </w:r>
      <w:r>
        <w:rPr>
          <w:rStyle w:val="VerbatimChar"/>
        </w:rPr>
        <w:t xml:space="preserve">## [10] " Enthralling, fantastic, intriguing, truly remarkable!"</w:t>
      </w:r>
    </w:p>
    <w:p>
      <w:pPr>
        <w:pStyle w:val="SourceCode"/>
      </w:pPr>
      <w:r>
        <w:rPr>
          <w:rStyle w:val="NormalTok"/>
        </w:rPr>
        <w:t xml:space="preserve"> </w:t>
      </w:r>
      <w:r>
        <w:rPr>
          <w:rStyle w:val="CommentTok"/>
        </w:rPr>
        <w:t xml:space="preserve">#DATA FRAME FOR MOVIE 1</w:t>
      </w:r>
      <w:r>
        <w:br/>
      </w:r>
      <w:r>
        <w:br/>
      </w:r>
      <w:r>
        <w:rPr>
          <w:rStyle w:val="NormalTok"/>
        </w:rPr>
        <w:t xml:space="preserve">movi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w:t>
      </w:r>
      <w:r>
        <w:br/>
      </w:r>
      <w:r>
        <w:rPr>
          <w:rStyle w:val="NormalTok"/>
        </w:rPr>
        <w:t xml:space="preserve">                       </w:t>
      </w:r>
      <w:r>
        <w:rPr>
          <w:rStyle w:val="AttributeTok"/>
        </w:rPr>
        <w:t xml:space="preserve">Reviewer =</w:t>
      </w:r>
      <w:r>
        <w:rPr>
          <w:rStyle w:val="NormalTok"/>
        </w:rPr>
        <w:t xml:space="preserve"> subsetreviewername,</w:t>
      </w:r>
      <w:r>
        <w:br/>
      </w:r>
      <w:r>
        <w:rPr>
          <w:rStyle w:val="NormalTok"/>
        </w:rPr>
        <w:t xml:space="preserve">                       </w:t>
      </w:r>
      <w:r>
        <w:rPr>
          <w:rStyle w:val="AttributeTok"/>
        </w:rPr>
        <w:t xml:space="preserve">ReviewDate =</w:t>
      </w:r>
      <w:r>
        <w:rPr>
          <w:rStyle w:val="NormalTok"/>
        </w:rPr>
        <w:t xml:space="preserve"> subsetdate,</w:t>
      </w:r>
      <w:r>
        <w:br/>
      </w:r>
      <w:r>
        <w:rPr>
          <w:rStyle w:val="NormalTok"/>
        </w:rPr>
        <w:t xml:space="preserve">                       </w:t>
      </w:r>
      <w:r>
        <w:rPr>
          <w:rStyle w:val="AttributeTok"/>
        </w:rPr>
        <w:t xml:space="preserve">Stars =</w:t>
      </w:r>
      <w:r>
        <w:rPr>
          <w:rStyle w:val="NormalTok"/>
        </w:rPr>
        <w:t xml:space="preserve"> splitrate,</w:t>
      </w:r>
      <w:r>
        <w:br/>
      </w:r>
      <w:r>
        <w:rPr>
          <w:rStyle w:val="NormalTok"/>
        </w:rPr>
        <w:t xml:space="preserve">                       </w:t>
      </w:r>
      <w:r>
        <w:rPr>
          <w:rStyle w:val="AttributeTok"/>
        </w:rPr>
        <w:t xml:space="preserve">Textreview =</w:t>
      </w:r>
      <w:r>
        <w:rPr>
          <w:rStyle w:val="NormalTok"/>
        </w:rPr>
        <w:t xml:space="preserve"> subsetreviewtext,</w:t>
      </w:r>
      <w:r>
        <w:br/>
      </w:r>
      <w:r>
        <w:rPr>
          <w:rStyle w:val="NormalTok"/>
        </w:rPr>
        <w:t xml:space="preserve">                       </w:t>
      </w:r>
      <w:r>
        <w:rPr>
          <w:rStyle w:val="AttributeTok"/>
        </w:rPr>
        <w:t xml:space="preserve">TitleReview =</w:t>
      </w:r>
      <w:r>
        <w:rPr>
          <w:rStyle w:val="NormalTok"/>
        </w:rPr>
        <w:t xml:space="preserve"> review1</w:t>
      </w:r>
      <w:r>
        <w:br/>
      </w:r>
      <w:r>
        <w:rPr>
          <w:rStyle w:val="NormalTok"/>
        </w:rPr>
        <w:t xml:space="preserve">                       )</w:t>
      </w:r>
      <w:r>
        <w:br/>
      </w:r>
      <w:r>
        <w:rPr>
          <w:rStyle w:val="NormalTok"/>
        </w:rPr>
        <w:t xml:space="preserve">moviedf1</w:t>
      </w:r>
    </w:p>
    <w:p>
      <w:pPr>
        <w:pStyle w:val="SourceCode"/>
      </w:pPr>
      <w:r>
        <w:rPr>
          <w:rStyle w:val="VerbatimChar"/>
        </w:rPr>
        <w:t xml:space="preserve">##                     MovieTitle           Reviewer       ReviewDate Stars</w:t>
      </w:r>
      <w:r>
        <w:br/>
      </w:r>
      <w:r>
        <w:rPr>
          <w:rStyle w:val="VerbatimChar"/>
        </w:rPr>
        <w:t xml:space="preserve">## 1  1. The Shawshank Redemption hitchcockthelegend     24 July 2010 10/10</w:t>
      </w:r>
      <w:r>
        <w:br/>
      </w:r>
      <w:r>
        <w:rPr>
          <w:rStyle w:val="VerbatimChar"/>
        </w:rPr>
        <w:t xml:space="preserve">## 2  1. The Shawshank Redemption     Sleepin_Dragon 17 February 2021 10/10</w:t>
      </w:r>
      <w:r>
        <w:br/>
      </w:r>
      <w:r>
        <w:rPr>
          <w:rStyle w:val="VerbatimChar"/>
        </w:rPr>
        <w:t xml:space="preserve">## 3  1. The Shawshank Redemption           EyeDunno 21 November 2005 10/10</w:t>
      </w:r>
      <w:r>
        <w:br/>
      </w:r>
      <w:r>
        <w:rPr>
          <w:rStyle w:val="VerbatimChar"/>
        </w:rPr>
        <w:t xml:space="preserve">## 4  1. The Shawshank Redemption   alexkolokotronis 18 February 2008 10/10</w:t>
      </w:r>
      <w:r>
        <w:br/>
      </w:r>
      <w:r>
        <w:rPr>
          <w:rStyle w:val="VerbatimChar"/>
        </w:rPr>
        <w:t xml:space="preserve">## 5  1. The Shawshank Redemption           kaspen12 10 February 2006 10/10</w:t>
      </w:r>
      <w:r>
        <w:br/>
      </w:r>
      <w:r>
        <w:rPr>
          <w:rStyle w:val="VerbatimChar"/>
        </w:rPr>
        <w:t xml:space="preserve">## 6  1. The Shawshank Redemption             auuwws   8 October 2020 10/10</w:t>
      </w:r>
      <w:r>
        <w:br/>
      </w:r>
      <w:r>
        <w:rPr>
          <w:rStyle w:val="VerbatimChar"/>
        </w:rPr>
        <w:t xml:space="preserve">## 7  1. The Shawshank Redemption            Coxer99    25 March 1999 10/10</w:t>
      </w:r>
      <w:r>
        <w:br/>
      </w:r>
      <w:r>
        <w:rPr>
          <w:rStyle w:val="VerbatimChar"/>
        </w:rPr>
        <w:t xml:space="preserve">## 8  1. The Shawshank Redemption             nowego     15 June 2018 10/10</w:t>
      </w:r>
      <w:r>
        <w:br/>
      </w:r>
      <w:r>
        <w:rPr>
          <w:rStyle w:val="VerbatimChar"/>
        </w:rPr>
        <w:t xml:space="preserve">## 9  1. The Shawshank Redemption             baumer     13 July 1999 10/10</w:t>
      </w:r>
      <w:r>
        <w:br/>
      </w:r>
      <w:r>
        <w:rPr>
          <w:rStyle w:val="VerbatimChar"/>
        </w:rPr>
        <w:t xml:space="preserve">## 10 1. The Shawshank Redemption  TheLittleSongbird    17 April 2009 10/10</w:t>
      </w:r>
      <w:r>
        <w:br/>
      </w:r>
      <w:r>
        <w:rPr>
          <w:rStyle w:val="VerbatimChar"/>
        </w:rPr>
        <w:t xml:space="preserve">##                                                                                                                                                                                                                                                                                                                                                                                                                                                                                                                                                                                                                                                                                                                                                                                                                                                                                                                                                                                                                                                                                                                                                                                                                                                                                                                                                                                                                                                                                                                                                                                                                                                                                                                                                                                                                                                                                                                                                                                                                                                                                                                                                                                                                                                                                                                                                                                                                                                                                                                                                                                                                                                                                                                                                                                                                                                                                                                                                                                                                                                                                                                                                                                                                                                                                                                                                                                                                                                                                                                                                                                                                                                                                                                                                                                                                                                                                                                                                                                                                                                                                                                                                                                                                                                                                                                                                                                                                                                                                                                                                                                                                                                                                                                                                                                                                                                                                                                                         Textreview</w:t>
      </w:r>
      <w:r>
        <w:br/>
      </w:r>
      <w:r>
        <w:rPr>
          <w:rStyle w:val="VerbatimChar"/>
        </w:rPr>
        <w:t xml:space="preserve">## 1                                                                                                                                                                                                                                                                                                                                                                                                                                                                                                                                                                                                                                                                                                                                                                                                                                                                                                                                                                                                                                                                                                                                                                           The Shawshank Redemption is written and directed by Frank Darabont. It is an adaptation of the Stephen King novella Rita Hayworth and Shawshank Redemption. Starring Tim Robbins and Morgan Freeman, the film portrays the story of Andy Dufresne (Robbins), a banker who is sentenced to two life sentences at Shawshank State Prison for apparently murdering his wife and her lover. Andy finds it tough going but finds solace in the friendship he forms with fellow inmate Ellis "Red" Redding (Freeman). While things start to pick up when the warden finds Andy a prison job more befitting his talents as a banker. However, the arrival of another inmate is going to vastly change things for all of them.There was no fanfare or bunting put out for the release of the film back in 94, with a title that didn't give much inkling to anyone about what it was about, and with Columbia Pictures unsure how to market it, Shawshank Redemption barely registered at the box office. However, come Academy Award time the film received several nominations, and although it won none, it stirred up interest in the film for its home entertainment release. The rest, as they say, is history. For the film finally found an audience that saw the film propelled to almost mythical proportions as an endearing modern day classic. Something that has delighted its fans, whilst simultaneously baffling its detractors. One thing is for sure, though, is that which ever side of the Shawshank fence you sit on, the film continues to gather new fans and simply will never go away or loose that mythical status.It's possibly the simplicity of it all that sends some haters of the film into cinematic spasms. The implausible plot and an apparent sentimental edge that makes a nonsense of prison life, are but two chief complaints from those that dislike the film with a passion. Yet when characters are this richly drawn, and so movingly performed, it strikes me as churlish to do down a human drama that's dealing in hope, friendship and faith. The sentimental aspect is indeed there, but that acts as a counterpoint to the suffering, degradation and shattering of the soul involving our protagonist. Cosy prison life you say? No chance. The need for human connection is never more needed than during incarceration, surely? And given the quite terrific performances of Robbins (never better) &amp; Freeman (sublimely making it easy), it's the easiest thing in the world to warm to Andy and Red.Those in support aren't faring too bad either. Bob Gunton is coiled spring smarm as Warden Norton, James Whitmore is heart achingly great as the "Birdman Of Shawshank," Clancy Brown is menacing as antagonist Capt. Byron Hadley, William Sadler amusing as Heywood &amp; Mark Rolston is impressively vile as Bogs Diamond. Then there's Roger Deakins' lush cinematography as the camera gracefully glides in and out of the prison offering almost ethereal hope to our characters (yes, they are ours). The music pings in conjunction with the emotional flow of the movie too. Thomas Newman's score is mostly piano based, dovetailing neatly with Andy's state of mind, while the excellently selected soundtrack ranges from the likes of Hank Williams to the gorgeous Le Nozze di Figaro by Mozart.If you love Shawshank then it's a love that lasts a lifetime. Every viewing brings the same array of emotions - anger - revilement - happiness - sadness - inspiration and a warmth that can reduce the most hardened into misty eyed wonderment. Above all else, though, Shawshank offers hope - not just for characters in a movie - but for a better life and a better world for all of us. 10/10.</w:t>
      </w:r>
      <w:r>
        <w:br/>
      </w:r>
      <w:r>
        <w:rPr>
          <w:rStyle w:val="VerbatimChar"/>
        </w:rPr>
        <w:t xml:space="preserve">## 2                                                                                                                                                                                                                                                                                                                                                                                                                                                                                                                                                                                                                                                                                                                                                                                                                                                                                                                                                                                                                                                                                                                                                                                                                                                                                                                                                                                                                                                                                                                                                                                                                                                                                                                                                                                                                                                                                                                                                                                                                                                                                                                                                                                                                                                                                                                                                                                                                                                                                                                                                                                                                                                                                                                                                                                                                                                                                                                                                                                                                                                                                                                                                                                                                                                                                                                                                                                                                                                                                                                                                                                                                                                                                                                                                                                                                                                                                                                                                                                                                                                                                                                                                                                                                                                                              It is no wonder that the film has such a high rating, it is quite literally breathtaking. What can I say that hasn't said before? Not much, it's the story, the acting, the premise, but most of all, this movie is about how it makes you feel. Sometimes you watch a film, and can't remember it days later, this film loves with you, once you've seen it, you don't forget.The ultimate story of friendship, of hope, and of life, and overcoming adversity.I understand why so many class this as the best film of all time, it isn't mine, but I get it. If you haven't seen it, or haven't seen it for some time, you need to watch it, it's amazing. 10/10.</w:t>
      </w:r>
      <w:r>
        <w:br/>
      </w:r>
      <w:r>
        <w:rPr>
          <w:rStyle w:val="VerbatimChar"/>
        </w:rPr>
        <w:t xml:space="preserve">## 3                                                                                                                                                                                                                                                                                                                                                                                                                                                                                                                                                                                                                                                                                                                                                                                                                                                                                                                                                                                                                                                                                                                                                                                                                                                                                                                                                                                                                                                                                                                                                                                                                                                                                                                                                                                                                                                                                                                                                                                                                                                                                                                  I'm trying to save you money; this is the last film title that you should consider borrowing. Renting Shawshank will cost you five bucks... just plunk down the $25 and own the title. You'll wind up going back to this gem time and time again. This is one of few movies that are truly timeless. And it's entertaining and moving, no matter how many times you view it.Forget about what others (including myself) might suggest you'll discover in "The Shawshank Redemption;" when you watch it, you'll identify something very personal in your own life with a scene, a character, or a moment in this uncomplicated movie. When you need hope, you'll look for Shawshank. When you want to believe in the will of overcoming even the greatest obstacles, Shawshank will uplift you in ways that you can't find in movies today. Some liken the film to some kind of spiritual awakening. Of course, some can go to a church or mosque to find enlightenment and Faith in humanity, but most places of worship are open only certain days or times. But when you need affirmation of the lasting bond of friendships that prevail over the most dire circumstances, Shawshank will give it to you. It makes grown men (like me) cry, still. I wonder whether Shawshank was truly meant for viewing in the privacy of the home, because it is a personal experience that really makes you look inward. Nominated for seven, this is the best film that never one a single Oscar. How ironic that an innocent man winds up being surrounded by the corruption of the legal system. Shawshank itself is similar to the character of Andy Dufresne. Prejudging this classic film, critics couldn't get past the title. The public followed suit, initially dismissing Shawshank, which failed in the box office just like "It's a Wonderful Life" and "Citizen Kane." It could have just whithered away on the store shelves, like Andy Dufresne could have in his own cell. But the characters prevailed, because Andy -- And Shawshank -- stayed true. Now, these movies are right up there as the most popular films of all time. Anyone who has yet to watch Shawshank may be so jaded of movies, or the film's title, or how a 2-1/2- hour movie set inside the walls of a prison can manage to tap the soul of such a wide range of people. Shawshank has not one explosion. I wonder if it even has a single special effect or digitally- enhanced frame. But every aspect of Shawshank fit together. The acting from the top to the bit part. The musical score. The editing. The photography. The story, from opening credits to final scene. All involved, including the town of Mansfield, Ohio (where Shawshank was actually filmed) played their roles perfectly. Shawshank is a must- see, must- own title.</w:t>
      </w:r>
      <w:r>
        <w:br/>
      </w:r>
      <w:r>
        <w:rPr>
          <w:rStyle w:val="VerbatimChar"/>
        </w:rPr>
        <w:t xml:space="preserve">## 4                                                                                                                                                                                                                                                                                                                                                                                                                                                                                                                                                                                                                                                                                                                                                                                                                                                                                                                                                                                                                                                                                                                                                                                                                                                                                                                                                                                                                                                                                                                                                                                                                                                                                                                                                                                                                                                                                                                                                                                                                                                                                                                                                                                                                                                                                                                                                                                                                                                                                                                                                                                                                                                                                                                                                                                                                                                                                                                                                                                                                                                                                                                                                                                                                      This movie is not your ordinary Hollywood flick. It has a great and deep message. This movie has a foundation and just kept on being built on from their and that foundation is hope.Other than just the message of this movie the acting was phenomenal. Tim Robbins gave one of the greatest performances ever. He was inspiring, intelligent and most of all positive. His performance just made me smile. Robbins plays Andy Dufresne who was wrongfully convicted of murdering his wife and her lover. He is gets to life sentences but yet never gives up hope. In he becomes friends with Ellis Boyd "Red" Redding played by Morgan Freeman. Freeman who gives the finest performance of his career has unlike Robbins lost hope. He is in deep regret of the crime that he committed. His way of deflecting the pain away is by trying to not feel anything at all. With his friendship with Andy he learns that without our hopes and dreams we have nothing. Andy also becomes friends with the rest of Red's group. James Whitmore also gave a great performance as Brooks Halten who gets out of prison parole but in the words of Red he has been "institutionalized". The directing by Frank Darabont was just magnificent. He kept this movie at a great steady pace along with the writing and great cinematography. He portrayed prison life in such a horrifying way, but not in terms of the physical pain but the stress and pain that wares mentally on the inmates, some of which deserve a second chance. Whatever you do, don't listen to the people who say this movie is overrated because this is one of the most inspiring and greatest movies ever. It has everything you could possibly want.</w:t>
      </w:r>
      <w:r>
        <w:br/>
      </w:r>
      <w:r>
        <w:rPr>
          <w:rStyle w:val="VerbatimChar"/>
        </w:rPr>
        <w:t xml:space="preserve">## 5  In its Oscar year, Shawshank Redemption (written and directed by Frank Darabont, after the novella Rita Hayworth and the Shawshank Redemption, by Stephen King) was nominated for seven Academy Awards, and walked away with zero. Best Picture went to Forrest Gump, while Shawshank and Pulp Fiction were "just happy to be nominated." Of course hindsight is 20/20, but while history looks back on Gump as a good film, Pulp and Redemption are remembered as some of the all-time best. Pulp, however, was a success from the word "go," making a huge splash at Cannes and making its writer-director an American master after only two films. For Andy Dufresne and Co., success didn't come easy. Fortunately, failure wasn't a life sentence.After opening on 33 screens with take of $727,327, the $25M film fell fast from theatres and finished with a mere $28.3M. The reasons for failure are many. Firstly, the title is a clunker. While iconic to fans today, in 1994, people knew not and cared not what a 'Shawshank' was. On the DVD, Tim Robbins laughs recounting fans congratulating him on "that 'Rickshaw' movie." Marketing-wise, the film's a nightmare, as 'prison drama' is a tough sell to women, and the story of love between two best friends doesn't spell winner to men. Worst of all, the movie is slow as molasses. As Desson Thomson writes for the Washington Post, "it wanders down subplots at every opportunity and ignores an abundance of narrative exit points before settling on its finale." But it is these same weaknesses that make the film so strong.Firstly, its setting. The opening aerial shots of the prison are a total eye-opener. This is an amazing piece of architecture, strong and Gothic in design. Immediately, the prison becomes a character. It casts its shadow over most of the film, its tall stone walls stretching above every shot. It towers over the men it contains, blotting out all memories of the outside world. Only Andy (Robbins) holds onto hope. It's in music, it's in the sandy beaches of Zihuatanejo; "In here's where you need it most," he says. "You need it so you don't forget. Forget that there are places in the world that aren't made out of stone. That there's a - there's a - there's something inside that's yours, that they can't touch." Red (Morgan Freeman) doesn't think much of Andy at first, picking "that tall glass o' milk with the silver spoon up his ass" as the first new fish to crack. Andy says not a word, and losing his bet, Red resents him for it. But over time, as the two get to know each other, they quickly become the best of friends. This again, is one of the film's major strengths. Many movies are about love, many flicks have a side-kick to the hero, but Shawshank is the only one I can think of that looks honestly at the love between two best friends. It seems odd that Hollywood would skip this relationship time and again, when it's a feeling that weighs so much into everyone's day to day lives. Perhaps it's too sentimental to seem conventional, but Shawshank's core friendship hits all the right notes, and the film is much better for it.It's pacing is deliberate as well. As we spend the film watching the same actors, it is easy to forget that the movie's timeline spans well over 20 years. Such a huge measure of time would pass slowly in reality, and would only be amplified in prison. And it's not as if the film lacks interest in these moments. It still knows where it's going, it merely intends on taking its sweet time getting there. It pays off as well, as the tedium of prison life makes the climax that much more exhilarating. For anyone who sees it, it is a moment never to be forgotten.With themes of faith and hope, there is a definite religious subtext to be found here. Quiet, selfless and carefree, Andy is an obvious Christ figure. Warden Norton (Bob Gunton) is obviously modeled on Richard Nixon, who, in his day, was as close to a personified Satan as they come. But if you aren't looking for subtexts, the movie speaks to anyone in search of hope. It is a compelling drama, and a very moving film, perfectly written, acted and shot. They just don't come much better than this.OVERALL SCORE: 9.8/10 = A+ The Shawshank Redemption served as a message of hope to Hollywood as well. More than any film in memory, it proved there is life after box office. Besting Forrest and Fiction, it ran solely on strong word of mouth and became the hottest rented film of 1995. It currently sits at #2 in the IMDb's Top 250 Films, occasionally swapping spots with The Godfather as the top ranked film of all time -- redemption indeed. If you haven't seen it yet, what the hell are you waiting for? As Andy says, "It comes down a simple choice, really. Either get busy living, or get busy dying."</w:t>
      </w:r>
      <w:r>
        <w:br/>
      </w:r>
      <w:r>
        <w:rPr>
          <w:rStyle w:val="VerbatimChar"/>
        </w:rPr>
        <w:t xml:space="preserve">## 6                                                                                                                                                                                                                                                                                                                                                                                                                                                                                                                                                                                                                                                                                                                                                                                                                                                                                                                                                                                                                                                                                                                                                                                                                                                                                                                                                                                                                                                                                                                                                                                                                                                                                                                                                                                                                                                                                                                                                                                                                                                                                                                                                                                                                                                                                                                                                                                                                                                                                                                                                                                                                                                                                                                                                                                                                                                                                                                                                                                                                                                                                                                                                                                                                                                                                                                                                                                                                                                                                                                                                                                                                                                                                                                                                                                                                                                                                                                                                                                                                                                                                                                                                                                                                                                                                                                                                                                                                                                                                                                                                                                                                                                                                                                                                                                                                                                                      The best movie in history and the best ending in any entertainment business</w:t>
      </w:r>
      <w:r>
        <w:br/>
      </w:r>
      <w:r>
        <w:rPr>
          <w:rStyle w:val="VerbatimChar"/>
        </w:rPr>
        <w:t xml:space="preserve">## 7                                                                                                                                                                                                                                                                                                                                                                                                                                                                                                                                                                                                                                                                                                                                                                                                                                                                                                                                                                                                                                                                                                                                                                                                                                                                                                                                                                                                                                                                                                                                                                                                                                                                                                                                                                                                                                                                                                                                                                                                                                                                                                                                                                                                                                                                                                                                                                                                                                                                                                                                                                                                                                                                                                                                                                                                                                                                                                                                                                                                                                                                                                                                                                                                                                                                                                                                                                                                                                                                                                                                                                                                                                                                                                                                                                                                                                                                                                                                                                                                        One of the finest films made in recent years. It's a poignant story about hope. Hope gets me. That's what makes a film like this more than a movie. It tells a lesson about life. Those are the films people talk about 50 or even 100 years from you. It's also a story for freedom. Freedom from isolation, from rule, from bigotry and hate. Freeman and Robbins are majestic in their performances. Each learns from the other. Their relationship is strong and you feel that from the first moment they make contact with one another. There is also a wonderful performance from legend James Whitmore as Brooks.He shines when it is his time to go back into the world, only to find that the world grew up so fast he never even got a chance to blink. Stephen King's story is brought to the screen with great elegance and excitement. It is an extraordinary motion that people "will" be talking about in 50 or 100 years.</w:t>
      </w:r>
      <w:r>
        <w:br/>
      </w:r>
      <w:r>
        <w:rPr>
          <w:rStyle w:val="VerbatimChar"/>
        </w:rPr>
        <w:t xml:space="preserve">## 8                                                                                                                                                                                                                                                                                                                                                                                                                                                                                                                                                                                                                                                                                                                                                                                                                                                                                                                                                                                                                                                                                                                                                                                                                                                                                                                                                                                                                                                                                                                                                                                                                                                                                                                                                                                                                                                                                                                                                                                                                                                                                                                                                                                                                                                                                                                                                                                                                                                                                                                                                                                                                                                                                                                                                                                                                                                                                                                                                                                                                                                                                                                                                                                                                                                                                                                                                                                                                                                                                                                                                                                                                                                                                                    I've lost count of the number of times I have seen this movie, but it is more than 20. It has to be one of the best movies ever made. It made me take notice Morgan Freeman and Tim Robbins like I had never noticed any actors before.I have from a very young age been a huge fan of anything Stephen King writes and had already read the short story that this movie is based on years prior to seeing this movie.Not everything Stephen King has written that gets turned into a movie comes out well, but this is as close to perfection as it gets and has everything you could ever want in a movie.Something that is outstanding is the fact that it has no real action, no special effects and no gimmicks. 99% of the movie is just men in a prison uniforms talking. Yet it absolutely hooks you almost from the beginning and has you glued to the screen to the end.For me what really makes this film one of the best is the message of eternal hope it conveys throughout. The never ever give up hope attitude of the main character so well conveyed by Tim Robbins. The ending is just spine tingling every time I see it, no matter how many times I have seen it.Brilliant, brilliant movie and a must see for everyone.</w:t>
      </w:r>
      <w:r>
        <w:br/>
      </w:r>
      <w:r>
        <w:rPr>
          <w:rStyle w:val="VerbatimChar"/>
        </w:rPr>
        <w:t xml:space="preserve">## 9                                                                                                                                                                                                                                                                                                                                                                                                                                                                                                                                                                                                                                                                                                                                                                                                                                                                                                                                                                                                                                                                                                                                                                                                                                                                                                                                                                                                                                                                                                                                                                                                                                                                                                                                                                                                                                                                                                                                                                                                                                                                                                                                                                                                                                                                                                                                                                                                                                                                                                                                                                                                                                                                                                                                                                                                                                                                                                                                                                                                                                    Misery and Stand By Me were the best adaptations up until this one, now you can add Shawshank to that list.This is simply one of the best films ever made and I know I am not the first to say that and I certainly won't be the last. The standing on the IMDb is a true barometer of that. #3 as of this date and I'm sure it could be number 1. So I'll just skip all the normal praise of the film because we all know how great it is. But let me perhaps add that what I find so fascinating about Shawshank is that Stephen King wrote it.King is one of the best writers in the world. Books like IT and the Castle Rock series are some of the greatest stories ever told. But his best adaptations are always done by the best directors. The Shining was brilliantly interpreted by Kubrick and of course the aforementioned Misery and Stand By Me are both by Rob Reiner. Now Frank Darabont comes onto the scene and makes arguably the best King film ever. He seems to understand what King wants to say and he conveys that beautifully. What makes this film one of the best ever made is the message it conveys. It is one of eternal hope. Andy Dufresne, played by Tim Robbins, has been sent to prison for a crime he did not commit. But he never loses hope. He never gives up his quest to become a free man again. His years of tenacity, patience and wits keep him not only sane, but it gives his mind and a spirit a will to live. This film has a different feel to it. There has never been anything like it before and I don't know if there will again.I'm not going to say any more about this film, it has already been said, but just suffice to say that I am glad that Forrest Gump won best picture in 94. I would have been equally glad if Pulp Fiction or Shawshank would have won. It is that good of a movie and one that will be appreciated for years to come.</w:t>
      </w:r>
      <w:r>
        <w:br/>
      </w:r>
      <w:r>
        <w:rPr>
          <w:rStyle w:val="VerbatimChar"/>
        </w:rPr>
        <w:t xml:space="preserve">## 10                                                                                                                                                                                                                                                                                                                                                                                                                                                                                                                                                                                                                                                                                                                                                                                                                                                                                                                                                                                                                                                                                                                                                                                                                                                                                                                                                                                                                                                                                                                                                                                                                                                                                                                                                                                                                                                                                                                                                                                                                                                                                                                                                                                                                                                                                                                                                                                                                                                                                 Shawshank Redemption is without doubt one of the best films ever made, and definitely the best film of 1994. Yes, it is better than Lion King, and I really like that too. It is not only enthralling but powerful and moving too. I will confess that I didn't understand it when I first saw it as a lot happens in the film, and I have now seen it three times. I seriously hope, that those who ignored the film when it was first released now recognise it as a great film, as it really is. The dialogue was extremely well-written, with lines that really stick in your mind. The cinematography and music are both gorgeous, and the prison itself is like a character that dominates the film. In the script, there are some true elements of Stephen King Now I admit I am not a huge king fan, and usually don't like coarse language in books. But in his books like It, which is very good, I have accepted the language represents brutality and rebellion, shown perfectly in the film with the battle of acceptance I suppose between the inmates and the superiors(like the scene with the warden yelling coarse language at the new inmates lined up in a row at the beginning.)The acting was exceptional. I am not hugely familiar with Tim Robbins, but he did a great job in a very demanding role. The best performance however, comes from Morgan Freeman as Red, who was seriously robbed of that Oscar, that he lost to Tom Hanks for Forrest Gump. Freeman reminds me very strongly, or his style of acting does, remind me of that of Sean Connery, suave yet very charismatic. Acting isn't just about your vocal range, it's about depth, which was what Freeman certainly had. In short, Freeman was brilliant in what could be his best performance. The scene where the inmates are listening to the Mozart aria over the speakers was a beautiful profound moment, and I actually cried in Brook's death scene. Very rarely do King adaptations translate-to screen well, because of the large scale of the author's books, with the exception of this and the Shining. Some like It and Dreamcatcher are genuinely memorable but have a number of flaws that prevent them from being classed as outstanding. And some, like Thinner and Tommyknockers that border on unwatchable. In conclusion Shawshank is a brilliant film, that is worthy of the credit it has been denied for so-long. 10/10 of course. Bethany Cox.</w:t>
      </w:r>
      <w:r>
        <w:br/>
      </w:r>
      <w:r>
        <w:rPr>
          <w:rStyle w:val="VerbatimChar"/>
        </w:rPr>
        <w:t xml:space="preserve">##                                               TitleReview</w:t>
      </w:r>
      <w:r>
        <w:br/>
      </w:r>
      <w:r>
        <w:rPr>
          <w:rStyle w:val="VerbatimChar"/>
        </w:rPr>
        <w:t xml:space="preserve">## 1                    Some birds aren't meant to be caged.</w:t>
      </w:r>
      <w:r>
        <w:br/>
      </w:r>
      <w:r>
        <w:rPr>
          <w:rStyle w:val="VerbatimChar"/>
        </w:rPr>
        <w:t xml:space="preserve">## 2           An incredible movie. One that lives with you.</w:t>
      </w:r>
      <w:r>
        <w:br/>
      </w:r>
      <w:r>
        <w:rPr>
          <w:rStyle w:val="VerbatimChar"/>
        </w:rPr>
        <w:t xml:space="preserve">## 3                                   Don't Rent Shawshank.</w:t>
      </w:r>
      <w:r>
        <w:br/>
      </w:r>
      <w:r>
        <w:rPr>
          <w:rStyle w:val="VerbatimChar"/>
        </w:rPr>
        <w:t xml:space="preserve">## 4                       This is How Movies Should Be Made</w:t>
      </w:r>
      <w:r>
        <w:br/>
      </w:r>
      <w:r>
        <w:rPr>
          <w:rStyle w:val="VerbatimChar"/>
        </w:rPr>
        <w:t xml:space="preserve">## 5           A classic piece of unforgettable film-making.</w:t>
      </w:r>
      <w:r>
        <w:br/>
      </w:r>
      <w:r>
        <w:rPr>
          <w:rStyle w:val="VerbatimChar"/>
        </w:rPr>
        <w:t xml:space="preserve">## 6                                the shawshank redemption</w:t>
      </w:r>
      <w:r>
        <w:br/>
      </w:r>
      <w:r>
        <w:rPr>
          <w:rStyle w:val="VerbatimChar"/>
        </w:rPr>
        <w:t xml:space="preserve">## 7                                The Shawshank Redemption</w:t>
      </w:r>
      <w:r>
        <w:br/>
      </w:r>
      <w:r>
        <w:rPr>
          <w:rStyle w:val="VerbatimChar"/>
        </w:rPr>
        <w:t xml:space="preserve">## 8                                            Eternal Hope</w:t>
      </w:r>
      <w:r>
        <w:br/>
      </w:r>
      <w:r>
        <w:rPr>
          <w:rStyle w:val="VerbatimChar"/>
        </w:rPr>
        <w:t xml:space="preserve">## 9                       Stephen King's best adapted movie</w:t>
      </w:r>
      <w:r>
        <w:br/>
      </w:r>
      <w:r>
        <w:rPr>
          <w:rStyle w:val="VerbatimChar"/>
        </w:rPr>
        <w:t xml:space="preserve">## 10  Enthralling, fantastic, intriguing, truly remarkable!</w:t>
      </w:r>
    </w:p>
    <w:p>
      <w:pPr>
        <w:pStyle w:val="FirstParagraph"/>
      </w:pPr>
      <w:r>
        <w:t xml:space="preserve">SECOND MOVIE</w:t>
      </w:r>
    </w:p>
    <w:p>
      <w:pPr>
        <w:pStyle w:val="SourceCode"/>
      </w:pPr>
      <w:r>
        <w:rPr>
          <w:rStyle w:val="CommentTok"/>
        </w:rPr>
        <w:t xml:space="preserve">#Get Title </w:t>
      </w:r>
      <w:r>
        <w:br/>
      </w:r>
      <w:r>
        <w:rPr>
          <w:rStyle w:val="NormalTok"/>
        </w:rPr>
        <w:t xml:space="preserve">title2 </w:t>
      </w:r>
      <w:r>
        <w:rPr>
          <w:rStyle w:val="OtherTok"/>
        </w:rPr>
        <w:t xml:space="preserve">&lt;-</w:t>
      </w:r>
      <w:r>
        <w:rPr>
          <w:rStyle w:val="NormalTok"/>
        </w:rPr>
        <w:t xml:space="preserve"> movie_ten[</w:t>
      </w:r>
      <w:r>
        <w:rPr>
          <w:rStyle w:val="DecValTok"/>
        </w:rPr>
        <w:t xml:space="preserve">2</w:t>
      </w:r>
      <w:r>
        <w:rPr>
          <w:rStyle w:val="NormalTok"/>
        </w:rPr>
        <w:t xml:space="preserve">]</w:t>
      </w:r>
      <w:r>
        <w:br/>
      </w:r>
      <w:r>
        <w:rPr>
          <w:rStyle w:val="NormalTok"/>
        </w:rPr>
        <w:t xml:space="preserve">title2</w:t>
      </w:r>
    </w:p>
    <w:p>
      <w:pPr>
        <w:pStyle w:val="SourceCode"/>
      </w:pPr>
      <w:r>
        <w:rPr>
          <w:rStyle w:val="VerbatimChar"/>
        </w:rPr>
        <w:t xml:space="preserve">## [1] "2. The Godfather"</w:t>
      </w:r>
    </w:p>
    <w:p>
      <w:pPr>
        <w:pStyle w:val="SourceCode"/>
      </w:pPr>
      <w:r>
        <w:rPr>
          <w:rStyle w:val="CommentTok"/>
        </w:rPr>
        <w:t xml:space="preserve">#Reviewer name</w:t>
      </w:r>
      <w:r>
        <w:br/>
      </w:r>
      <w:r>
        <w:rPr>
          <w:rStyle w:val="NormalTok"/>
        </w:rPr>
        <w:t xml:space="preserve">reviewername2 </w:t>
      </w:r>
      <w:r>
        <w:rPr>
          <w:rStyle w:val="OtherTok"/>
        </w:rPr>
        <w:t xml:space="preserve">&lt;-</w:t>
      </w:r>
      <w:r>
        <w:rPr>
          <w:rStyle w:val="NormalTok"/>
        </w:rPr>
        <w:t xml:space="preserve"> movie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2</w:t>
      </w:r>
    </w:p>
    <w:p>
      <w:pPr>
        <w:pStyle w:val="SourceCode"/>
      </w:pPr>
      <w:r>
        <w:rPr>
          <w:rStyle w:val="VerbatimChar"/>
        </w:rPr>
        <w:t xml:space="preserve">##  [1] "CalRhys"            "andrewburgereviews" "Sleepin_Dragon"    </w:t>
      </w:r>
      <w:r>
        <w:br/>
      </w:r>
      <w:r>
        <w:rPr>
          <w:rStyle w:val="VerbatimChar"/>
        </w:rPr>
        <w:t xml:space="preserve">##  [4] "gogoschka-1"        "Marshall-D-Teach"   "alexkolokotronis"  </w:t>
      </w:r>
      <w:r>
        <w:br/>
      </w:r>
      <w:r>
        <w:rPr>
          <w:rStyle w:val="VerbatimChar"/>
        </w:rPr>
        <w:t xml:space="preserve">##  [7] "b-a-h TNT-6"        "TheLittleSongbird"  "planktonrules"     </w:t>
      </w:r>
      <w:r>
        <w:br/>
      </w:r>
      <w:r>
        <w:rPr>
          <w:rStyle w:val="VerbatimChar"/>
        </w:rPr>
        <w:t xml:space="preserve">## [10] "mattrochman"        "Leofwine_draca"     "SJ_1"              </w:t>
      </w:r>
      <w:r>
        <w:br/>
      </w:r>
      <w:r>
        <w:rPr>
          <w:rStyle w:val="VerbatimChar"/>
        </w:rPr>
        <w:t xml:space="preserve">## [13] "DaveDiggler"        "mm-39"              "eric262003"        </w:t>
      </w:r>
      <w:r>
        <w:br/>
      </w:r>
      <w:r>
        <w:rPr>
          <w:rStyle w:val="VerbatimChar"/>
        </w:rPr>
        <w:t xml:space="preserve">## [16] "ks4"                "ironhorse_iv"       "JamesHitchcock"    </w:t>
      </w:r>
      <w:r>
        <w:br/>
      </w:r>
      <w:r>
        <w:rPr>
          <w:rStyle w:val="VerbatimChar"/>
        </w:rPr>
        <w:t xml:space="preserve">## [19] "nathanmanson"       "bkoganbing"         "danielfeerst"      </w:t>
      </w:r>
      <w:r>
        <w:br/>
      </w:r>
      <w:r>
        <w:rPr>
          <w:rStyle w:val="VerbatimChar"/>
        </w:rPr>
        <w:t xml:space="preserve">## [22] "The-Other-Monkey"   "Coxer99"            "cardsrock"         </w:t>
      </w:r>
      <w:r>
        <w:br/>
      </w:r>
      <w:r>
        <w:rPr>
          <w:rStyle w:val="VerbatimChar"/>
        </w:rPr>
        <w:t xml:space="preserve">## [25] "vjeet_a"</w:t>
      </w:r>
    </w:p>
    <w:p>
      <w:pPr>
        <w:pStyle w:val="SourceCode"/>
      </w:pPr>
      <w:r>
        <w:rPr>
          <w:rStyle w:val="NormalTok"/>
        </w:rPr>
        <w:t xml:space="preserve">subsetreviewername2 </w:t>
      </w:r>
      <w:r>
        <w:rPr>
          <w:rStyle w:val="OtherTok"/>
        </w:rPr>
        <w:t xml:space="preserve">&lt;-</w:t>
      </w:r>
      <w:r>
        <w:rPr>
          <w:rStyle w:val="NormalTok"/>
        </w:rPr>
        <w:t xml:space="preserve"> reviewername2[</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2</w:t>
      </w:r>
    </w:p>
    <w:p>
      <w:pPr>
        <w:pStyle w:val="SourceCode"/>
      </w:pPr>
      <w:r>
        <w:rPr>
          <w:rStyle w:val="VerbatimChar"/>
        </w:rPr>
        <w:t xml:space="preserve">##  [1] "CalRhys"            "andrewburgereviews" "Sleepin_Dragon"    </w:t>
      </w:r>
      <w:r>
        <w:br/>
      </w:r>
      <w:r>
        <w:rPr>
          <w:rStyle w:val="VerbatimChar"/>
        </w:rPr>
        <w:t xml:space="preserve">##  [4] "gogoschka-1"        "Marshall-D-Teach"   "alexkolokotronis"  </w:t>
      </w:r>
      <w:r>
        <w:br/>
      </w:r>
      <w:r>
        <w:rPr>
          <w:rStyle w:val="VerbatimChar"/>
        </w:rPr>
        <w:t xml:space="preserve">##  [7] "b-a-h TNT-6"        "TheLittleSongbird"  "planktonrules"     </w:t>
      </w:r>
      <w:r>
        <w:br/>
      </w:r>
      <w:r>
        <w:rPr>
          <w:rStyle w:val="VerbatimChar"/>
        </w:rPr>
        <w:t xml:space="preserve">## [10] "mattrochman"</w:t>
      </w:r>
    </w:p>
    <w:p>
      <w:pPr>
        <w:pStyle w:val="SourceCode"/>
      </w:pPr>
      <w:r>
        <w:rPr>
          <w:rStyle w:val="CommentTok"/>
        </w:rPr>
        <w:t xml:space="preserve">#Review date</w:t>
      </w:r>
      <w:r>
        <w:br/>
      </w:r>
      <w:r>
        <w:rPr>
          <w:rStyle w:val="NormalTok"/>
        </w:rPr>
        <w:t xml:space="preserve">date2 </w:t>
      </w:r>
      <w:r>
        <w:rPr>
          <w:rStyle w:val="OtherTok"/>
        </w:rPr>
        <w:t xml:space="preserve">&lt;-</w:t>
      </w:r>
      <w:r>
        <w:rPr>
          <w:rStyle w:val="NormalTok"/>
        </w:rPr>
        <w:t xml:space="preserve"> movie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2</w:t>
      </w:r>
    </w:p>
    <w:p>
      <w:pPr>
        <w:pStyle w:val="SourceCode"/>
      </w:pPr>
      <w:r>
        <w:rPr>
          <w:rStyle w:val="VerbatimChar"/>
        </w:rPr>
        <w:t xml:space="preserve">##  [1] "20 June 2014"      "1 April 2019"      "6 February 2021"  </w:t>
      </w:r>
      <w:r>
        <w:br/>
      </w:r>
      <w:r>
        <w:rPr>
          <w:rStyle w:val="VerbatimChar"/>
        </w:rPr>
        <w:t xml:space="preserve">##  [4] "11 February 2018"  "23 February 2020"  "21 June 2008"     </w:t>
      </w:r>
      <w:r>
        <w:br/>
      </w:r>
      <w:r>
        <w:rPr>
          <w:rStyle w:val="VerbatimChar"/>
        </w:rPr>
        <w:t xml:space="preserve">##  [7] "5 March 2002"      "18 July 2010"      "30 March 2013"    </w:t>
      </w:r>
      <w:r>
        <w:br/>
      </w:r>
      <w:r>
        <w:rPr>
          <w:rStyle w:val="VerbatimChar"/>
        </w:rPr>
        <w:t xml:space="preserve">## [10] "14 October 2006"   "1 April 2014"      "30 September 2005"</w:t>
      </w:r>
      <w:r>
        <w:br/>
      </w:r>
      <w:r>
        <w:rPr>
          <w:rStyle w:val="VerbatimChar"/>
        </w:rPr>
        <w:t xml:space="preserve">## [13] "29 June 2008"      "16 May 2001"       "26 May 2014"      </w:t>
      </w:r>
      <w:r>
        <w:br/>
      </w:r>
      <w:r>
        <w:rPr>
          <w:rStyle w:val="VerbatimChar"/>
        </w:rPr>
        <w:t xml:space="preserve">## [16] "25 December 2002"  "8 September 2015"  "16 May 2004"      </w:t>
      </w:r>
      <w:r>
        <w:br/>
      </w:r>
      <w:r>
        <w:rPr>
          <w:rStyle w:val="VerbatimChar"/>
        </w:rPr>
        <w:t xml:space="preserve">## [19] "8 May 2021"        "9 March 2008"      "22 January 2020"  </w:t>
      </w:r>
      <w:r>
        <w:br/>
      </w:r>
      <w:r>
        <w:rPr>
          <w:rStyle w:val="VerbatimChar"/>
        </w:rPr>
        <w:t xml:space="preserve">## [22] "6 August 2006"     "10 June 1999"      "9 March 2019"     </w:t>
      </w:r>
      <w:r>
        <w:br/>
      </w:r>
      <w:r>
        <w:rPr>
          <w:rStyle w:val="VerbatimChar"/>
        </w:rPr>
        <w:t xml:space="preserve">## [25] "4 July 2005"</w:t>
      </w:r>
    </w:p>
    <w:p>
      <w:pPr>
        <w:pStyle w:val="SourceCode"/>
      </w:pPr>
      <w:r>
        <w:rPr>
          <w:rStyle w:val="NormalTok"/>
        </w:rPr>
        <w:t xml:space="preserve">subsetdate2 </w:t>
      </w:r>
      <w:r>
        <w:rPr>
          <w:rStyle w:val="OtherTok"/>
        </w:rPr>
        <w:t xml:space="preserve">&lt;-</w:t>
      </w:r>
      <w:r>
        <w:rPr>
          <w:rStyle w:val="NormalTok"/>
        </w:rPr>
        <w:t xml:space="preserve"> date2[</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2</w:t>
      </w:r>
    </w:p>
    <w:p>
      <w:pPr>
        <w:pStyle w:val="SourceCode"/>
      </w:pPr>
      <w:r>
        <w:rPr>
          <w:rStyle w:val="VerbatimChar"/>
        </w:rPr>
        <w:t xml:space="preserve">##  [1] "20 June 2014"     "1 April 2019"     "6 February 2021"  "11 February 2018"</w:t>
      </w:r>
      <w:r>
        <w:br/>
      </w:r>
      <w:r>
        <w:rPr>
          <w:rStyle w:val="VerbatimChar"/>
        </w:rPr>
        <w:t xml:space="preserve">##  [5] "23 February 2020" "21 June 2008"     "5 March 2002"     "18 July 2010"    </w:t>
      </w:r>
      <w:r>
        <w:br/>
      </w:r>
      <w:r>
        <w:rPr>
          <w:rStyle w:val="VerbatimChar"/>
        </w:rPr>
        <w:t xml:space="preserve">##  [9] "30 March 2013"    "14 October 2006"</w:t>
      </w:r>
    </w:p>
    <w:p>
      <w:pPr>
        <w:pStyle w:val="SourceCode"/>
      </w:pPr>
      <w:r>
        <w:rPr>
          <w:rStyle w:val="CommentTok"/>
        </w:rPr>
        <w:t xml:space="preserve">#rating of the reviewer</w:t>
      </w:r>
      <w:r>
        <w:br/>
      </w:r>
      <w:r>
        <w:rPr>
          <w:rStyle w:val="NormalTok"/>
        </w:rPr>
        <w:t xml:space="preserve">rating2 </w:t>
      </w:r>
      <w:r>
        <w:rPr>
          <w:rStyle w:val="OtherTok"/>
        </w:rPr>
        <w:t xml:space="preserve">&lt;-</w:t>
      </w:r>
      <w:r>
        <w:rPr>
          <w:rStyle w:val="NormalTok"/>
        </w:rPr>
        <w:t xml:space="preserve"> movie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2 </w:t>
      </w:r>
      <w:r>
        <w:rPr>
          <w:rStyle w:val="OtherTok"/>
        </w:rPr>
        <w:t xml:space="preserve">&lt;-</w:t>
      </w:r>
      <w:r>
        <w:rPr>
          <w:rStyle w:val="NormalTok"/>
        </w:rPr>
        <w:t xml:space="preserve"> rating2[</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2</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10/10\n            " "\n            10/10\n            "</w:t>
      </w:r>
      <w:r>
        <w:br/>
      </w:r>
      <w:r>
        <w:rPr>
          <w:rStyle w:val="VerbatimChar"/>
        </w:rPr>
        <w:t xml:space="preserve">##  [9] "\n            10/10\n            " "\n            10/10\n            "</w:t>
      </w:r>
    </w:p>
    <w:p>
      <w:pPr>
        <w:pStyle w:val="SourceCode"/>
      </w:pPr>
      <w:r>
        <w:rPr>
          <w:rStyle w:val="NormalTok"/>
        </w:rPr>
        <w:t xml:space="preserve">ratesplit2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2,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2</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NormalTok"/>
        </w:rPr>
        <w:t xml:space="preserve">splitrate2 </w:t>
      </w:r>
      <w:r>
        <w:rPr>
          <w:rStyle w:val="OtherTok"/>
        </w:rPr>
        <w:t xml:space="preserve">&lt;-</w:t>
      </w:r>
      <w:r>
        <w:rPr>
          <w:rStyle w:val="NormalTok"/>
        </w:rPr>
        <w:t xml:space="preserve"> ratesplit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br/>
      </w:r>
      <w:r>
        <w:rPr>
          <w:rStyle w:val="NormalTok"/>
        </w:rPr>
        <w:t xml:space="preserve">splitrate2</w:t>
      </w:r>
    </w:p>
    <w:p>
      <w:pPr>
        <w:pStyle w:val="SourceCode"/>
      </w:pPr>
      <w:r>
        <w:rPr>
          <w:rStyle w:val="VerbatimChar"/>
        </w:rPr>
        <w:t xml:space="preserve">##  [1] "10/10" "10/10" "10/10" "10/10" "10/10" "10/10" "10/10" "10/10" "10/10"</w:t>
      </w:r>
      <w:r>
        <w:br/>
      </w:r>
      <w:r>
        <w:rPr>
          <w:rStyle w:val="VerbatimChar"/>
        </w:rPr>
        <w:t xml:space="preserve">## [10] "10/10"</w:t>
      </w:r>
    </w:p>
    <w:p>
      <w:pPr>
        <w:pStyle w:val="SourceCode"/>
      </w:pPr>
      <w:r>
        <w:rPr>
          <w:rStyle w:val="CommentTok"/>
        </w:rPr>
        <w:t xml:space="preserve"># review text content</w:t>
      </w:r>
      <w:r>
        <w:br/>
      </w:r>
      <w:r>
        <w:rPr>
          <w:rStyle w:val="NormalTok"/>
        </w:rPr>
        <w:t xml:space="preserve">reviewtext2 </w:t>
      </w:r>
      <w:r>
        <w:rPr>
          <w:rStyle w:val="OtherTok"/>
        </w:rPr>
        <w:t xml:space="preserve">&lt;-</w:t>
      </w:r>
      <w:r>
        <w:rPr>
          <w:rStyle w:val="NormalTok"/>
        </w:rPr>
        <w:t xml:space="preserve"> movie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2 </w:t>
      </w:r>
      <w:r>
        <w:rPr>
          <w:rStyle w:val="OtherTok"/>
        </w:rPr>
        <w:t xml:space="preserve">&lt;-</w:t>
      </w:r>
      <w:r>
        <w:rPr>
          <w:rStyle w:val="NormalTok"/>
        </w:rPr>
        <w:t xml:space="preserve"> reviewtext2[</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2</w:t>
      </w:r>
    </w:p>
    <w:p>
      <w:pPr>
        <w:pStyle w:val="SourceCode"/>
      </w:pPr>
      <w:r>
        <w:rPr>
          <w:rStyle w:val="VerbatimChar"/>
        </w:rPr>
        <w:t xml:space="preserve">##  [1] "'The Godfather' is the pinnacle of flawless films! The first time I viewed 'The Godfather' I was in my early teens and it was the most astounding film I had ever seen, and has since then stood as my all-time favourite film. It is due to this that I have been looking forward to writing a review of this unforgettable classic. So let's start from the beginning. The film opens to four words, 'I believe in America', it's crazy to think that this simple line has become a resonant quote solely due to the impact it made on the entrance to the film's \"threshold\". This is just one of the many renowned quotes that litter the film, and believe me, there are a lot. After the first take we are then absorbed into the life of Vito Corleone, brilliantly portrayed by the Oscar- winning performance of Marlon Brando. Vito is a feared man, he is a criminal, he is a mafioso, but above all he is a respected family man, his three sons are depicted by three excellent actors, James Caan, John Cazale and Al Pacino as well as his adopted child Tom Hagen, played by Robert Duvall. The film follows Vito as he attempts to transfer his crime empire to his reluctant son, Michael. With some of the most graphic and gruesome death scenes to have ever been seen in the 1970's film industry (including a certain horse's head), 'The Godfather' epitomises how violence can be used effectively within a film. The Corleone's are some of the greatest antiheroes to have ever been seen on screen, whilst they are villains, the audience will refuse to accept that fact, Coppola does something simple and audacious, he takes the guilt out of organised crime. A film rife with beautiful cinematography, memorable musical scores and well-paced action and drama. Overall, The Godfather is one of Hollywood's greatest critical and commercial successes that gets everything right; a gangster flick that is overflowing with life, rich with emotion and subtle acting, and further blessed with amazing direction from Francis Ford Coppola. Arguably the most unforgettable masterpiece to have ever been made."                                                                                                                                                                                                                                                                                                                                                                                                                                                                                                                                                                                                                                                                                                                                                                                                                                                                                                                                                                                                                                                                                                                                                                                                                                                                                                                                                                                                                                                                                                                                                                                                                                                                                                                                                                                                                                                                                                                                                                                                                                                                                                                                                                                                                                                                                                                                                                                                                                                                                                                                                                                                                                                                                                                                                                                                                                                                                                                                                                                                                                                                                                                                                                                                                                                                                                                                                                                                                                                                                                                                                                                                                                                                                                                                                                                                                                                                                                                                                                                                                                                                                                                                                                                                                                                                                                                                                                                                                                                                                    </w:t>
      </w:r>
      <w:r>
        <w:br/>
      </w:r>
      <w:r>
        <w:rPr>
          <w:rStyle w:val="VerbatimChar"/>
        </w:rPr>
        <w:t xml:space="preserve">##  [2] "It is now past 1 PM and I just finished watching Francis Ford Coppola's \"The Godfather\". I should probably go to bed. It's late and tomorrow I have to wake up a bit early. But not early enough to postpone writing these lines. Now that I have seen it three times, the opportunity of sharing my thoughts and refreshed insights are too much of a good offer to sit on. So, bear with me.This film works so well because it takes place in an underworld in which we are so embedded that we do not even observe it. Coppola puts us straight in the smack-dab center of what is, admittedly, a society made by criminals for criminals. It is also the reason why it's so welcoming. We are surrounded by its inhabitants--cold-blooded murderers, men who see crime like a 9 to 5 job masquerading as honorable men. And I do mean men. From the outside, we would only witness the horrifying, disturbing manifestations of their well-thought out actions.But it goes even deeper than that. It all revolves around the Corleone family led by Don Vito Corleone (Marlon Brando). He is the most honest of these men, sitting right on the edge. But for people like him, who do not fully embrace this world, it's not easy. He avoids conflict until it is absolutely necessary. He is a man defined by moral principles. There is a scene at the beginning, in which, during his daughter's wedding day, one of his associates, Luca Brasi (Lenny Montana) practices his speech that he is going to give to the Don when he meets him. The scene with these two is funny and almost adorable. I could not help but sympathize both of them only to realize that I am feeling warmth for two mobsters. Not to even mention that Lenny Montana was an actual mob hit-man and that he was actually nervous as he said that line.The more I watched the more I realized just how incredibly complex and ruthless this society is and how it has the power to corrupt anyone to come in contact with it. The best example is Corleone's youngest son, Michael (Al Pacino). He returns home for his sister's wedding as a war hero dressed the part with his long-time girlfriend, Kay Adams (Diane Keaton). At first, he avoids this underworld, but necessity, first-hand exposure and just its sheer devilish appealing nature draws him in. As we get further in the film, the change is shocking and every outsider who ever got close to him is tainted in one way or another. If they survive it, they are drawn in as well as we are as viewers.Inside, Coppola exposes the family to us fully, with a bold personal approach and we witness every discussion, every methodically calculated choice. Crime is done simply because it is the nature of their business, and we are put on a chair alongside them, so we easily relate. For us, they are the good guys, the rival families are the bad guys. This is the greatest feat this film managed to pull off--set apart good guys and bad guys in a world filled with bad guys.This is a film of unmatched subtlety. No other movie sustains itself as good. No other film is done with such precision, attention and completeness. There are many layers which I probably missed and maybe will never notice. But I felt them. What director Francis Ford Coppola and his partner in crime (poor choice of words, sorry) Mario Puzo did is nothing short of a timeless piece of reference cinema whose influence is not based on reinventing the wheel, but rather perfecting it to the absolute maximum.Most masterpieces are remembered for their historical contributions. \"Citizen Kane\" brought the biggest step-up to the art form, the same things did \"Gone With the Wind\" or \"2001: A Space Odyssey\". \"The Godfather\" is one of the few films that will be remembered simply because they are that good and I cannot possibly imagine a greater achievement."                                                                                                                                                                                                                                                                                                                                                                                                                                                                                                                                                                                                                                                                                                                                                                                                                                                                                                                                                                                                                                                                                                                                                                                                                                                                                                                                                                                                                                                                                                                                                                                                                                                                                                                                                                                                                                                                                                                                                                                                                                                                                                                                                                                                                                                                                                                                                                                                                                                                                                                                                                                                                                                                                          </w:t>
      </w:r>
      <w:r>
        <w:br/>
      </w:r>
      <w:r>
        <w:rPr>
          <w:rStyle w:val="VerbatimChar"/>
        </w:rPr>
        <w:t xml:space="preserve">##  [3] "A masterclass in film making, is The Godfather a contender for the best film of all time? I'd argue the case that it is, this is the ultimate gangster movie.Before you panic at the thought of a film being almost three hours long, you needn't, you won't even notice the time, it flies by.Production values are incredible, it looks sublime the whole way through, it's so well produced, at roughly fifty years old it puts many new films to shame.Brandon, Pacino and Castellano, just a few of the Incredible performances, I could add a whole lot more.If you're considering buying a hard copy, I would recommend it on blu ray, it is sharper than the dvd, there is a difference.This film has had a huge influence down the years, it is still, and will forever be, one of the greatest, 10/10."                                                                                                                                                                                                                                                                                                                                                                                                                                                                                                                                                                                                                                                                                                                                                                                                                                                                                                                                                                                                                                                                                                                                                                                                                                                                                                                                                                                                                                                                                                                                                                                                                                                                                                                                                                                                                                                                                                                                                                                                                                                                                                                                                                                                                                                                                                                                                                                                                                                                                                                                                                                                                                                                                                                                                                                                                                                                                                                                                                                                                                                                                                                                                                                                                                                                                                                                                                                                                                                                                                                                                                                                                                                                                                                                                                                                                                                                                                                                                                                                                                                                                                                                                                                                                                                                                                                                                                                                                                                                                                                                                                                                                                                                                                                                                                                                                                                                                                                                                                                                                                                                                                                                                                                                                                                                                                                                                                                                                                                                                                                                                                                                                                                                                                                                                                                                                             </w:t>
      </w:r>
      <w:r>
        <w:br/>
      </w:r>
      <w:r>
        <w:rPr>
          <w:rStyle w:val="VerbatimChar"/>
        </w:rPr>
        <w:t xml:space="preserve">##  [4] "This isn't just a beautifully crafted gangster film. Or an outstanding family portrait, for that matter. An amazing period piece. A character study. A lesson in filmmaking and an inspiration to generations of actors, directors, screenwriters and producers. For me, this is more: this is the definitive film. 10 stars out of 10.Favorite films: IMDb.com/list/mkjOKvqlSBs/Lesser-Known Masterpieces: imdb.com/list/ls070242495/"                                                                                                                                                                                                                                                                                                                                                                                                                                                                                                                                                                                                                                                                                                                                                                                                                                                                                                                                                                                                                                                                                                                                                                                                                                                                                                                                                                                                                                                                                                                                                                                                                                                                                                                                                                                                                                                                                                                                                                                                                                                                                                                                                                                                                                                                                                                                                                                                                                                                                                                                                                                                                                                                                                                                                                                                                                                                                                                                                                                                                                                                                                                                                                                                                                                                                                                                                                                                                                                                                                                                                                                                                                                                                                                                                                                                                                                                                                                                                                                                                                                                                                                                                                                                                                                                                                                                                                                                                                                                                                                                                                                                                                                                                                                                                                                                                                                                                                                                                                                                                                                                                                                                                                                                                                                                                                                                                                                                                                                                                                                                                                                                                                                                                                                                                                                                                                                                                                                                                                                                                                                                                                                                                                                                       </w:t>
      </w:r>
      <w:r>
        <w:br/>
      </w:r>
      <w:r>
        <w:rPr>
          <w:rStyle w:val="VerbatimChar"/>
        </w:rPr>
        <w:t xml:space="preserve">##  [5] "One of the best films of all time, an absolute masterpiece. The Godfather is arguably the best gangster drama as well as setting the standard for cinema."                                                                                                                                                                                                                                                                                                                                                                                                                                                                                                                                                                                                                                                                                                                                                                                                                                                                                                                                                                                                                                                                                                                                                                                                                                                                                                                                                                                                                                                                                                                                                                                                                                                                                                                                                                                                                                                                                                                                                                                                                                                                                                                                                                                                                                                                                                                                                                                                                                                                                                                                                                                                                                                                                                                                                                                                                                                                                                                                                                                                                                                                                                                                                                                                                                                                                                                                                                                                                                                                                                                                                                                                                                                                                                                                                                                                                                                                                                                                                                                                                                                                                                                                                                                                                                                                                                                                                                                                                                                                                                                                                                                                                                                                                                                                                                                                                                                                                                                                                                                                                                                                                                                                                                                                                                                                                                                                                                                                                                                                                                                                                                                                                                                                                                                                                                                                                                                                                                                                                                                                                                                                                                                                                                                                                                                                                                                                                                                                                                                                                    </w:t>
      </w:r>
      <w:r>
        <w:br/>
      </w:r>
      <w:r>
        <w:rPr>
          <w:rStyle w:val="VerbatimChar"/>
        </w:rPr>
        <w:t xml:space="preserve">##  [6] "Tell me a movie that is more famous than this. Tell me a movie that has had more parodies spinned off its storyline than this. Tell me one movie that has been as quoted as a much as this. The answer is you can't. No movie has had as much of an impact as The Godfather has had ever since it was released.The acting was simply amazing, what else could you say. What could be more appealing to people(even today) than watching actors like Al Pacino, Marlon Brando, James Caan, Diane Keaton, Talia Shire and Robert Duvall. This is like heaven for someone who is a fan of movies. With this movie Brando was able to bring himself back into the limelight. His performance as the godfather alone is iconic. His character has been recreated so much in films that it has almost if it has not already become a cliché. His performance though was not a cliché. His performance was subtle and breathtaking. It was so genuine and realistic that it was not just probably but definitely more genuine than Marlon Brando himself. Al Pacino was perfect for this film as well. What a way to start up your career. His character was all about depth and he displayed it perfectly. He was able to display his own inner-battles in his mind as well as the battles he had with his family, friends and enemies. His character was more of a psychological character study than anything else to me. Robert Duvall to me was the glue to the movie. He added a different perspective to everything in just that he was not Italian yet having the respect of the mafia. His character is a man of high authority within the Corleone family who was listened to and insightful;. This was simply perfect giving the film great balance throughout. The rest of the cast was just icing on the cake.The writing was phenomenal and breathtaking. As mentioned before there has been no movie quoted more than this. It is not even the quotes though that makes the writing in here so perfect. It is the symbolism and meaning that went into every scene. There are countless symbols, messages and lines in here that are so memorable yet it is as realistic as a movie could get.The directing by Coppola was perfect as well. Not many movies can be 3 hours and yet maintain a good level of interest from the audience like The Godfather. Coppola deserves credit for this. The symbolism and messages that went into every scene also has to do with the directing not just the writing. The movie is so well edited and strung together that the only word that could come to my mind is perfection.The cinematography and music were perfect. The score of this movie is one of the most memorable ever. If you were to hear it you could identify it right away. The cinematography was what actually really drove this movie. The Godfather seems to have this mystique to it, it gives you the feeling you are watching something truly remarkable.The horse's head, the scene of Brando running with his groceries, the coffee shop scene, \"I'll give him an offer he can't refuse\" and countless other scenes and quotes from this movie have become a part of our culture. These scenes and lines have been recycled over and over again in comedies, commercials, etc. that it is impossible to avoid the greatness of The Godfather. The Godfather is like a disease once you see it you fall in love with it. I don't know if it is the greatest movie ever but it is definitely the most iconic film ever made."                                                                                                                                                                                                                                                                                                                                                                                                                                                                                                                                                                                                                                                                                                                                                                                                                                                                                                                                                                                                                                                                                                                                                                                                                                                                                                                                                                                                                                                                                                                                                                                                                                                                                                                                                                                                                                                                                                                                                                                                                                                                                                                                                                                                                                                                                                                                                                                                                                                                                                                                                                                                                                                                                                                                                                                                                                                                                                                                                                                                                                                                                      </w:t>
      </w:r>
      <w:r>
        <w:br/>
      </w:r>
      <w:r>
        <w:rPr>
          <w:rStyle w:val="VerbatimChar"/>
        </w:rPr>
        <w:t xml:space="preserve">##  [7] "The Godfather is one of the few films in which I personally did not find any significant weakness even after many viewings. From the direction, to the acting, to the storyline, to the score, The Godfather has the word classic written all over, and it really is not much of a surprise that it is now considered by many one of the top five movies of all time. Perhaps when it comes to cinematic techniques The Godfather has not been as revolutionary as Citizen Kane, but its influence on motion pictures is comparable. Rarely a movie has defined or re-defined a genre as much as this one did for \"gangster movies\", but its influence goes well beyond that.The Godfather's influence has been so big through the years that elements of it can be found in virtually every \"organized crime film\" nowadays; almost every comedy featuring a gangster in the last few years has spoofed something in The Godfather. The Italian-American old mobster a-la Don Vito Corleone has become one of the most established figures in the public's imagination.But to say that The Godfather is simply \"influential\" is to diminish its true qualities, and so is to describe it simply as \"a movie about gangsters\". The Mafia is certainly the main focus the story revolves around (despite the fact that the word is never mentioned), but although the movie never tries to forcedly insert separate subjects it contains an amount of psychological and social subtexts that cannot be overlooked. Considerations on how the social environments changes us, on how moral values appear different from different point of views, on how violence can destroy a human soul, and on how power can corrupt an individual are deeply blended into a story that stays practically always true to complete realism, and the result is a picture of astonishing efficacy and believability.As good as the direction and the story are, it would be unfair not to consider the major role that the actors' performances had in the cinematic triumph that was The Godfather. Praised by many as the best cast to ever appear in an American movie, all the cast in The Godfather succeeds in portraying complex, three-dimensional characters without ever making a slip. The exceptional portrayals of Don Vito and Michael Corleone respectively by Marlon Brando and Al Pacino, the performances by Robert Duvall, James Caan and Diane Keaton as Tom Hagen, Santino Corleone and Kay Adams, the ruthless Virgil Sollozzo played by Al Lettieri -- as well as more than a few other roles -- are all perfect for the movie, and they all succeed in making us believe these are real people, not just actors. We are not watching a central character and a bunch of incomplete figures that revolve around him: although Michael Corleone is the character that gets the most screen time, everybody is the center of this world his own way. The movie makes it possible for the viewers to identify with different characters and to observe how their personality and story fits in, and it does it much more effectively than many bloated multiple-storyline movies that came out in the last few years.The movie opens on the wedding of Don Vito Corleone's daughter, Connie (Talia Shire). Don Corleone is a powerful man, and it was not without the use of violence that he achieved this position during the course of his life. The wedding scene gives a perfect setting of where and how the Don's power extends; from the regular worker in a neighborhood, to the immensely popular singer, to the friends in politics and right to the ruthless killer, Don Corleone has links to people ready to ask him favors and to pay him back. Some are trustworthy, some are not, but thanks to his intelligence and intuit the Don can almost always distinguish the two.However, this is 1946, times are changing, and to many of the younger people working in the crime business, Don Corleone's ideas are becoming obsolete. The Don believes that the new trend in the business, narcotics, is too dangerous and the families dealing with it would eventually end up self-destroying; while his family had deals in alcohol and gambling for a long time, part of the Government and law enforcement was ready to close one eye. Drugs are another thing.To this day, Don Corleone was able to keep things together while maintaining his economic and political power, but things will brutally change when a powerful drug dealer name Sollozzo enters the picture. The refusal of Don Corleone to cooperate with Sollozzo, and a weakness immediately spotted by the latter, will ignite a war that will cost many lives, and that will see Michael Corleone, Vito's younger son and the one who never wanted to take part in the family business, lose his \"innocence\" and transform into a gangster as ruthless as the people he initially stood up against.I purposely decided not to spoil much about the plot because I believe that the film is perfectly enjoyed without knowing anything in advance, and -- believe it or not -- there are still quite a lot of people who have never seen this movie. There are multiple scenes that manage to create an incredible tension, various twists, and although like any other masterpiece The Godfather can be watched knowing the whole story beforehand and still be a phenomenal experience, I believe it is always a pleasure to see it for the first time and enjoy its multiple climaxes. Besides, to outline such complicated characters and such an emotionally intense story in a short review like this one would be inadmissible.There has been much speculation on how the events in The Godfather novel written by Mario Puzo, the book the film is based on, could be an exposé of true facts. Many believe that the character of Johnny Fontane , for instance, was based on Frank Sinatra's real life, and many of the other characters were modeled after real people. I won't go into that: frankly, I have no idea whether these voices are reliable, although the Frank Sinatra reference seems obviously quite believable.The cinematography of The Godfather is dark and tasteful, and colors are used perfectly to give a true feel of the era it is set in. There is a fair amount of violence, though rarely gratuitous.The Godfather certainly doesn't need my recommendation. The film is universally considered one of the best of all time, and the performances by Pacino and Brando alone is the stuff of legends."</w:t>
      </w:r>
      <w:r>
        <w:br/>
      </w:r>
      <w:r>
        <w:rPr>
          <w:rStyle w:val="VerbatimChar"/>
        </w:rPr>
        <w:t xml:space="preserve">##  [8] "There is very little that I can add to the reviews on here, that have explained what is so wonderful about The Godfather so well. I have seen many amazing movies, as well as some clunkers, but The Godfather was beyond amazing. There are so many images, details and scenes that I seriously cannot get out of my head since watching it for the first time just nine hours ago. The Godfather is so incredibly well-made and acted that it stands out among the rest of those other amazing films I've seen, so much so I couldn't think of a single flaw, and I am struggling to think of a good enough reason to why I didn't see this film before now.True, The Godfather is a little slow-moving and the plot takes a while to unfold, but neither of these are flaws as such. The slow pacing added to the elegiac quality The Godfather has, and as for the plot what is special about this plot is that it is very unpredictable because you have next to no idea where it is next going to take you. Being 18, I was worried whether I was old enough to appreciate this film or even understand it, but luckily I understood it perfectly, and I can well and truly appreciate it for the masterpiece it is considered to be.The Godfather for one thing looks stunning. I strongly disagree with the previous reviewer who said the cinematography was horrid, for me the cinematography was one of the best assets of the film. In some scenes you have cinematography and lighting that is quite dark and mysterious, and then in scenes such as the wedding it is evergreen, autumnal and very picturesque. It is not just the cinematography that makes The Godfather look stunning, the costumes are beautifully tailored, the houses are gorgeous and majestic to look at and even the cars were immaculate.Then there is the score by Nina Rota. One word, outstanding! I have heard many wonderful scores in my lifetime, but after hearing this score few stick in the memory as much as the score for The Godfather. This score is both beautiful as seen with the main theme, and haunting in the way it sticks in your head after watching the film itself. Other outstanding assets are the masterly direction from Francis Ford Coppola, and the brilliantly written screenplay that is intelligent, thought-provoking and darkly humorous. As for the violence, some of it is shocking and intense especially in the climax which was enough to almost make your heart either beat twice as fast or stop, and I almost covered my eyes when the producer found the horse's head in his bed, but underneath that this family is somewhat loyal and honourable come to think of it.The acting is absolutely fantastic, bringing to life characters that are rich and complex, perhaps unlikeable at first but as you get to know them you warm to them. And I have to say, The Godfather is one of those rarities where no actor gives a weak performance. In particular, Marlon Brando is brilliant as Don Vito, very heavily disguised yet stately. Every word of dialogue, every subtle hand gesture and every facial expression was brilliantly judged. Al Pacino's casting was admittedly risky, but he still did a truly wonderful job carrying the film, while James Caan is dignified and loyal, Diane Keaton beautiful and alluring and Robert Duvall nicely understated.In conclusion, absolutely amazing, and I can see completely why it is considered one of the 10 greatest movies ever made, it is that good. In fact my 15-year old brother loved it so much, he wants to see it again. 10/10, though this film is too good for that rating. Bethany Cox"                                                                                                                                                                                                                                                                                                                                                                                                                                                                                                                                                                                                                                                                                                                                                                                                                                                                                                                                                                                                                                                                                                                                                                                                                                                                                                                                                                                                                                                                                                                                                                                                                                                                                                                                                                                                                                                                                                                                                                                                                                                                                                                                                                                                                                                                                                                                                                                                                                                                                                                                                                                                                                                                                                                                                                                                                                                                                                                                         </w:t>
      </w:r>
      <w:r>
        <w:br/>
      </w:r>
      <w:r>
        <w:rPr>
          <w:rStyle w:val="VerbatimChar"/>
        </w:rPr>
        <w:t xml:space="preserve">##  [9] "Up until today, I haven't bothered to review \"The Godfather\". After all, everyone pretty much knows it's one of the greatest films ever made. It's #2 on IMDb's Top 100. It won the Best Picture Oscar. And, there are nearly 1600 reviews on IMDb. So what's one more review?! Well, after completing 14,000 reviews (because I am nuts), I guess it's time I got around to reviewing a film I should have reviewed a long time ago. So, here goes....the film is perfect and only a dope wouldn't watch it. Unfortunately, IMDb requires me to say more to meet it's 10 line minimum for reviews. So, I'll point out that you do NOT need to like gangster films to enjoy this film. Yes, it's violent and nasty in spots--but it's also brilliantly written and produced from start to finish and deserves the accolades it's received.My advice is that instead of just watching \"The Godfather\" and \"The Godfather: Part II\", see the combined version they created for television--with additional scenes that made it a very rich experience."                                                                                                                                                                                                                                                                                                                                                                                                                                                                                                                                                                                                                                                                                                                                                                                                                                                                                                                                                                                                                                                                                                                                                                                                                                                                                                                                                                                                                                                                                                                                                                                                                                                                                                                                                                                                                                                                                                                                                                                                                                                                                                                                                                                                                                                                                                                                                                                                                                                                                                                                                                                                                                                                                                                                                                                                                                                                                                                                                                                                                                                                                                                                                                                                                                                                                                                                                                                                                                                                                                                                                                                                                                                                                                                                                                                                                                                                                                                                                                                                                                                                                                                                                                                                                                                                                                                                                                                                                                                                                                                                                                                                                                                                                                                                                                                                                                                                                                                                                                                                                                                                                                                                                                                                                                                                                                                                                                                                                                                                                                                                                                                   </w:t>
      </w:r>
      <w:r>
        <w:br/>
      </w:r>
      <w:r>
        <w:rPr>
          <w:rStyle w:val="VerbatimChar"/>
        </w:rPr>
        <w:t xml:space="preserve">## [10] "This is a masterpiece. A timeless masterpiece. Initially, I didn't like this film all that much - I found it rather over-hyped and boring. This was until the advent of DVD, which gave me the feature I needed for this sort of film: subtitles. Once I switched them on and heard (read) every last word of Brando's ramblings and other characters ramblings, I grew a true appreciation for this epic.To make a true epic, you need all of three following ingredients working in near perfect harmony. For screenwriters who come across this, take the following pointers on board: 1) Contrasting Characters: Good films have some character distinction, but most fall rather flat because the core of each character is the same.Of course, there are exceptions to rule (ie... where you want mono-tonal characters... aka matrix; or where you want outlandish contrasts... aka The Fifth Element), but ultimately, this is what makes films deep, meaningful and grand. Consider the contrasts between the Don's children. Michael is rather cool, rational and collected, whereas Sonny is more hot-headed, spontaneous and simple minded. But simply having these contrasts is not nearly enough. What you really need to do is to develop these characters - place them in situations - and then dwell on how their character impacts on the situation they're put in. The Godfather is a terrific example of how to pull this off. While many try to do this in screenplays, most lose the plot and create character obscurities that stretch credibility.2) Transformation: The central character(s) must undergo a transformation, resulting in them being almost unrecognizable by the end of the film. By putting them into situations, the character's character must not only influence the outcome of the situation; it must also have a lasting impact on the character. Consider Michael at the wedding and compare that to the Michael we see at the end of the film. Again, many films try, but most fail because they come up with unreal (literally, not praisingly) or simply moronic transformations (eg, Wall Street).3) Patience: Men in Black 2 was an astounding film for one simple reason - it was an entire film squashed into about 70 minutes. It was not much longer than an episode of ER or Buffy. I certainly hope the new goal of Hollywood isn't to make films as short as possible.All the great ones spend time - time developing characters, family life, growth, patience with the story telling in general. This is the key (provided that the story isn't mind-numbingly boring). Dances with Wolves, Heat.. and so on are very patient but top-class films. While studios may be lukewarm on the idea of longer films, they are worth it if you have a ripper story to base it on.I feel that this film has not dated all that much and has tremendous re-watch-ability."</w:t>
      </w:r>
    </w:p>
    <w:p>
      <w:pPr>
        <w:pStyle w:val="SourceCode"/>
      </w:pPr>
      <w:r>
        <w:rPr>
          <w:rStyle w:val="CommentTok"/>
        </w:rPr>
        <w:t xml:space="preserve">#the review title.</w:t>
      </w:r>
      <w:r>
        <w:br/>
      </w:r>
      <w:r>
        <w:rPr>
          <w:rStyle w:val="NormalTok"/>
        </w:rPr>
        <w:t xml:space="preserve">reviewtitle2 </w:t>
      </w:r>
      <w:r>
        <w:rPr>
          <w:rStyle w:val="OtherTok"/>
        </w:rPr>
        <w:t xml:space="preserve">&lt;-</w:t>
      </w:r>
      <w:r>
        <w:rPr>
          <w:rStyle w:val="NormalTok"/>
        </w:rPr>
        <w:t xml:space="preserve"> movie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2 </w:t>
      </w:r>
      <w:r>
        <w:rPr>
          <w:rStyle w:val="OtherTok"/>
        </w:rPr>
        <w:t xml:space="preserve">&lt;-</w:t>
      </w:r>
      <w:r>
        <w:rPr>
          <w:rStyle w:val="NormalTok"/>
        </w:rPr>
        <w:t xml:space="preserve"> reviewtitle2[</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2</w:t>
      </w:r>
    </w:p>
    <w:p>
      <w:pPr>
        <w:pStyle w:val="SourceCode"/>
      </w:pPr>
      <w:r>
        <w:rPr>
          <w:rStyle w:val="VerbatimChar"/>
        </w:rPr>
        <w:t xml:space="preserve">##  [1] " The Pinnacle Of Flawless Films!\n"                                                                         </w:t>
      </w:r>
      <w:r>
        <w:br/>
      </w:r>
      <w:r>
        <w:rPr>
          <w:rStyle w:val="VerbatimChar"/>
        </w:rPr>
        <w:t xml:space="preserve">##  [2] " An offer so good, I couldn't refuse\n"                                                                     </w:t>
      </w:r>
      <w:r>
        <w:br/>
      </w:r>
      <w:r>
        <w:rPr>
          <w:rStyle w:val="VerbatimChar"/>
        </w:rPr>
        <w:t xml:space="preserve">##  [3] " One of the best of all time.\n"                                                                            </w:t>
      </w:r>
      <w:r>
        <w:br/>
      </w:r>
      <w:r>
        <w:rPr>
          <w:rStyle w:val="VerbatimChar"/>
        </w:rPr>
        <w:t xml:space="preserve">##  [4] " For Me, This Is The Definitive Film\n"                                                                     </w:t>
      </w:r>
      <w:r>
        <w:br/>
      </w:r>
      <w:r>
        <w:rPr>
          <w:rStyle w:val="VerbatimChar"/>
        </w:rPr>
        <w:t xml:space="preserve">##  [5] " The greatest movie of all time!\n"                                                                         </w:t>
      </w:r>
      <w:r>
        <w:br/>
      </w:r>
      <w:r>
        <w:rPr>
          <w:rStyle w:val="VerbatimChar"/>
        </w:rPr>
        <w:t xml:space="preserve">##  [6] " An Iconic Film\n"                                                                                          </w:t>
      </w:r>
      <w:r>
        <w:br/>
      </w:r>
      <w:r>
        <w:rPr>
          <w:rStyle w:val="VerbatimChar"/>
        </w:rPr>
        <w:t xml:space="preserve">##  [7] " Another kind of \"family movie\"\n"                                                                        </w:t>
      </w:r>
      <w:r>
        <w:br/>
      </w:r>
      <w:r>
        <w:rPr>
          <w:rStyle w:val="VerbatimChar"/>
        </w:rPr>
        <w:t xml:space="preserve">##  [8] " I'm finding it hard to describe how amazing this movie was\n"                                              </w:t>
      </w:r>
      <w:r>
        <w:br/>
      </w:r>
      <w:r>
        <w:rPr>
          <w:rStyle w:val="VerbatimChar"/>
        </w:rPr>
        <w:t xml:space="preserve">##  [9] " #2 on IMDb's Top 100, a multi-Oscar-winner and over 1500 reviews...what more can I say about the movie?!\n"</w:t>
      </w:r>
      <w:r>
        <w:br/>
      </w:r>
      <w:r>
        <w:rPr>
          <w:rStyle w:val="VerbatimChar"/>
        </w:rPr>
        <w:t xml:space="preserve">## [10] " Initially, I wasn't a fan... but then I realised\n"</w:t>
      </w:r>
    </w:p>
    <w:p>
      <w:pPr>
        <w:pStyle w:val="SourceCode"/>
      </w:pPr>
      <w:r>
        <w:rPr>
          <w:rStyle w:val="NormalTok"/>
        </w:rPr>
        <w:t xml:space="preserve">review2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2</w:t>
      </w:r>
    </w:p>
    <w:p>
      <w:pPr>
        <w:pStyle w:val="SourceCode"/>
      </w:pPr>
      <w:r>
        <w:rPr>
          <w:rStyle w:val="VerbatimChar"/>
        </w:rPr>
        <w:t xml:space="preserve">##  [1] " The Pinnacle Of Flawless Films!"                                                                         </w:t>
      </w:r>
      <w:r>
        <w:br/>
      </w:r>
      <w:r>
        <w:rPr>
          <w:rStyle w:val="VerbatimChar"/>
        </w:rPr>
        <w:t xml:space="preserve">##  [2] " An offer so good, I couldn't refuse"                                                                     </w:t>
      </w:r>
      <w:r>
        <w:br/>
      </w:r>
      <w:r>
        <w:rPr>
          <w:rStyle w:val="VerbatimChar"/>
        </w:rPr>
        <w:t xml:space="preserve">##  [3] " One of the best of all time."                                                                            </w:t>
      </w:r>
      <w:r>
        <w:br/>
      </w:r>
      <w:r>
        <w:rPr>
          <w:rStyle w:val="VerbatimChar"/>
        </w:rPr>
        <w:t xml:space="preserve">##  [4] " For Me, This Is The Definitive Film"                                                                     </w:t>
      </w:r>
      <w:r>
        <w:br/>
      </w:r>
      <w:r>
        <w:rPr>
          <w:rStyle w:val="VerbatimChar"/>
        </w:rPr>
        <w:t xml:space="preserve">##  [5] " The greatest movie of all time!"                                                                         </w:t>
      </w:r>
      <w:r>
        <w:br/>
      </w:r>
      <w:r>
        <w:rPr>
          <w:rStyle w:val="VerbatimChar"/>
        </w:rPr>
        <w:t xml:space="preserve">##  [6] " An Iconic Film"                                                                                          </w:t>
      </w:r>
      <w:r>
        <w:br/>
      </w:r>
      <w:r>
        <w:rPr>
          <w:rStyle w:val="VerbatimChar"/>
        </w:rPr>
        <w:t xml:space="preserve">##  [7] " Another kind of \"family movie\""                                                                        </w:t>
      </w:r>
      <w:r>
        <w:br/>
      </w:r>
      <w:r>
        <w:rPr>
          <w:rStyle w:val="VerbatimChar"/>
        </w:rPr>
        <w:t xml:space="preserve">##  [8] " I'm finding it hard to describe how amazing this movie was"                                              </w:t>
      </w:r>
      <w:r>
        <w:br/>
      </w:r>
      <w:r>
        <w:rPr>
          <w:rStyle w:val="VerbatimChar"/>
        </w:rPr>
        <w:t xml:space="preserve">##  [9] " #2 on IMDb's Top 100, a multi-Oscar-winner and over 1500 reviews...what more can I say about the movie?!"</w:t>
      </w:r>
      <w:r>
        <w:br/>
      </w:r>
      <w:r>
        <w:rPr>
          <w:rStyle w:val="VerbatimChar"/>
        </w:rPr>
        <w:t xml:space="preserve">## [10] " Initially, I wasn't a fan... but then I realised"</w:t>
      </w:r>
    </w:p>
    <w:p>
      <w:pPr>
        <w:pStyle w:val="SourceCode"/>
      </w:pPr>
      <w:r>
        <w:rPr>
          <w:rStyle w:val="NormalTok"/>
        </w:rPr>
        <w:t xml:space="preserve"> </w:t>
      </w:r>
      <w:r>
        <w:rPr>
          <w:rStyle w:val="CommentTok"/>
        </w:rPr>
        <w:t xml:space="preserve">#DATA FRAME FOR MOVIE 2</w:t>
      </w:r>
      <w:r>
        <w:br/>
      </w:r>
      <w:r>
        <w:br/>
      </w:r>
      <w:r>
        <w:rPr>
          <w:rStyle w:val="NormalTok"/>
        </w:rPr>
        <w:t xml:space="preserve">movie2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2,</w:t>
      </w:r>
      <w:r>
        <w:br/>
      </w:r>
      <w:r>
        <w:rPr>
          <w:rStyle w:val="NormalTok"/>
        </w:rPr>
        <w:t xml:space="preserve">                       </w:t>
      </w:r>
      <w:r>
        <w:rPr>
          <w:rStyle w:val="AttributeTok"/>
        </w:rPr>
        <w:t xml:space="preserve">Reviewer =</w:t>
      </w:r>
      <w:r>
        <w:rPr>
          <w:rStyle w:val="NormalTok"/>
        </w:rPr>
        <w:t xml:space="preserve"> subsetreviewername2,</w:t>
      </w:r>
      <w:r>
        <w:br/>
      </w:r>
      <w:r>
        <w:rPr>
          <w:rStyle w:val="NormalTok"/>
        </w:rPr>
        <w:t xml:space="preserve">                       </w:t>
      </w:r>
      <w:r>
        <w:rPr>
          <w:rStyle w:val="AttributeTok"/>
        </w:rPr>
        <w:t xml:space="preserve">ReviewDate =</w:t>
      </w:r>
      <w:r>
        <w:rPr>
          <w:rStyle w:val="NormalTok"/>
        </w:rPr>
        <w:t xml:space="preserve"> subsetdate2,</w:t>
      </w:r>
      <w:r>
        <w:br/>
      </w:r>
      <w:r>
        <w:rPr>
          <w:rStyle w:val="NormalTok"/>
        </w:rPr>
        <w:t xml:space="preserve">                       </w:t>
      </w:r>
      <w:r>
        <w:rPr>
          <w:rStyle w:val="AttributeTok"/>
        </w:rPr>
        <w:t xml:space="preserve">Stars =</w:t>
      </w:r>
      <w:r>
        <w:rPr>
          <w:rStyle w:val="NormalTok"/>
        </w:rPr>
        <w:t xml:space="preserve"> splitrate2,</w:t>
      </w:r>
      <w:r>
        <w:br/>
      </w:r>
      <w:r>
        <w:rPr>
          <w:rStyle w:val="NormalTok"/>
        </w:rPr>
        <w:t xml:space="preserve">                       </w:t>
      </w:r>
      <w:r>
        <w:rPr>
          <w:rStyle w:val="AttributeTok"/>
        </w:rPr>
        <w:t xml:space="preserve">Textreview =</w:t>
      </w:r>
      <w:r>
        <w:rPr>
          <w:rStyle w:val="NormalTok"/>
        </w:rPr>
        <w:t xml:space="preserve"> subsetreviewtext2,</w:t>
      </w:r>
      <w:r>
        <w:br/>
      </w:r>
      <w:r>
        <w:rPr>
          <w:rStyle w:val="NormalTok"/>
        </w:rPr>
        <w:t xml:space="preserve">                       </w:t>
      </w:r>
      <w:r>
        <w:rPr>
          <w:rStyle w:val="AttributeTok"/>
        </w:rPr>
        <w:t xml:space="preserve">TitleReview =</w:t>
      </w:r>
      <w:r>
        <w:rPr>
          <w:rStyle w:val="NormalTok"/>
        </w:rPr>
        <w:t xml:space="preserve"> review2</w:t>
      </w:r>
      <w:r>
        <w:br/>
      </w:r>
      <w:r>
        <w:rPr>
          <w:rStyle w:val="NormalTok"/>
        </w:rPr>
        <w:t xml:space="preserve">                       )</w:t>
      </w:r>
      <w:r>
        <w:br/>
      </w:r>
      <w:r>
        <w:rPr>
          <w:rStyle w:val="NormalTok"/>
        </w:rPr>
        <w:t xml:space="preserve">movie2df</w:t>
      </w:r>
    </w:p>
    <w:p>
      <w:pPr>
        <w:pStyle w:val="SourceCode"/>
      </w:pPr>
      <w:r>
        <w:rPr>
          <w:rStyle w:val="VerbatimChar"/>
        </w:rPr>
        <w:t xml:space="preserve">##          MovieTitle           Reviewer       ReviewDate Stars</w:t>
      </w:r>
      <w:r>
        <w:br/>
      </w:r>
      <w:r>
        <w:rPr>
          <w:rStyle w:val="VerbatimChar"/>
        </w:rPr>
        <w:t xml:space="preserve">## 1  2. The Godfather            CalRhys     20 June 2014 10/10</w:t>
      </w:r>
      <w:r>
        <w:br/>
      </w:r>
      <w:r>
        <w:rPr>
          <w:rStyle w:val="VerbatimChar"/>
        </w:rPr>
        <w:t xml:space="preserve">## 2  2. The Godfather andrewburgereviews     1 April 2019 10/10</w:t>
      </w:r>
      <w:r>
        <w:br/>
      </w:r>
      <w:r>
        <w:rPr>
          <w:rStyle w:val="VerbatimChar"/>
        </w:rPr>
        <w:t xml:space="preserve">## 3  2. The Godfather     Sleepin_Dragon  6 February 2021 10/10</w:t>
      </w:r>
      <w:r>
        <w:br/>
      </w:r>
      <w:r>
        <w:rPr>
          <w:rStyle w:val="VerbatimChar"/>
        </w:rPr>
        <w:t xml:space="preserve">## 4  2. The Godfather        gogoschka-1 11 February 2018 10/10</w:t>
      </w:r>
      <w:r>
        <w:br/>
      </w:r>
      <w:r>
        <w:rPr>
          <w:rStyle w:val="VerbatimChar"/>
        </w:rPr>
        <w:t xml:space="preserve">## 5  2. The Godfather   Marshall-D-Teach 23 February 2020 10/10</w:t>
      </w:r>
      <w:r>
        <w:br/>
      </w:r>
      <w:r>
        <w:rPr>
          <w:rStyle w:val="VerbatimChar"/>
        </w:rPr>
        <w:t xml:space="preserve">## 6  2. The Godfather   alexkolokotronis     21 June 2008 10/10</w:t>
      </w:r>
      <w:r>
        <w:br/>
      </w:r>
      <w:r>
        <w:rPr>
          <w:rStyle w:val="VerbatimChar"/>
        </w:rPr>
        <w:t xml:space="preserve">## 7  2. The Godfather        b-a-h TNT-6     5 March 2002 10/10</w:t>
      </w:r>
      <w:r>
        <w:br/>
      </w:r>
      <w:r>
        <w:rPr>
          <w:rStyle w:val="VerbatimChar"/>
        </w:rPr>
        <w:t xml:space="preserve">## 8  2. The Godfather  TheLittleSongbird     18 July 2010 10/10</w:t>
      </w:r>
      <w:r>
        <w:br/>
      </w:r>
      <w:r>
        <w:rPr>
          <w:rStyle w:val="VerbatimChar"/>
        </w:rPr>
        <w:t xml:space="preserve">## 9  2. The Godfather      planktonrules    30 March 2013 10/10</w:t>
      </w:r>
      <w:r>
        <w:br/>
      </w:r>
      <w:r>
        <w:rPr>
          <w:rStyle w:val="VerbatimChar"/>
        </w:rPr>
        <w:t xml:space="preserve">## 10 2. The Godfather        mattrochman  14 October 2006 10/10</w:t>
      </w:r>
      <w:r>
        <w:br/>
      </w:r>
      <w:r>
        <w:rPr>
          <w:rStyle w:val="VerbatimChar"/>
        </w:rPr>
        <w:t xml:space="preserve">##                                                                                                                                                                                                                                                                                                                                                                                                                                                                                                                                                                                                                                                                                                                                                                                                                                                                                                                                                                                                                                                                                                                                                                                                                                                                                                                                                                                                                                                                                                                                                                                                                                                                                                                                                                                                                                                                                                                                                                                                                                                                                                                                                                                                                                                                                                                                                                                                                                                                                                                                                                                                                                                                                                                                                                                                                                                                                                                                                                                                                                                                                                                                                                                                                                                                                                                                                                                                                                                                                                                                                                                                                                                                                                                                                                                                                                                                                                                                                                                                                                                                                                                                                                                                                                                                                                                                                                                                                                                                                                                                                                                                                                                                                                                                                                                                                                                                                                                                                                                                                                                                                                                                                                                                                                                                                                                                                                                                                                                                                                                                                                                                                                                                                                                                                                                                                                                                                                                                                                                                                                                                                                                                                                                                                                                                                                                                                                                                                                                                                                                                                                                                                             Textreview</w:t>
      </w:r>
      <w:r>
        <w:br/>
      </w:r>
      <w:r>
        <w:rPr>
          <w:rStyle w:val="VerbatimChar"/>
        </w:rPr>
        <w:t xml:space="preserve">## 1                                                                                                                                                                                                                                                                                                                                                                                                                                                                                                                                                                                                                                                                                                                                                                                                                                                                                                                                                                                                                                                                                                                                                                                                                                                                                                                                                                                                                                                                                                                                                                                                                                                                                                                                                                                                                                                                                                                                                                                                                                                                                                                                                                                                                                                                                                                                                                                                                                                                                                                                                                                                                                                                                                                                                                                                                                                                                                                                                                                                                                                                                                                                                                                                                                                                                                                                                                                                                                                                                                                                                                                                                                                                                                                                                                                                                                                                                                                                                                                                                                                                                                                                                                                                                                                                                                                                                                                                                                                                              'The Godfather' is the pinnacle of flawless films! The first time I viewed 'The Godfather' I was in my early teens and it was the most astounding film I had ever seen, and has since then stood as my all-time favourite film. It is due to this that I have been looking forward to writing a review of this unforgettable classic. So let's start from the beginning. The film opens to four words, 'I believe in America', it's crazy to think that this simple line has become a resonant quote solely due to the impact it made on the entrance to the film's "threshold". This is just one of the many renowned quotes that litter the film, and believe me, there are a lot. After the first take we are then absorbed into the life of Vito Corleone, brilliantly portrayed by the Oscar- winning performance of Marlon Brando. Vito is a feared man, he is a criminal, he is a mafioso, but above all he is a respected family man, his three sons are depicted by three excellent actors, James Caan, John Cazale and Al Pacino as well as his adopted child Tom Hagen, played by Robert Duvall. The film follows Vito as he attempts to transfer his crime empire to his reluctant son, Michael. With some of the most graphic and gruesome death scenes to have ever been seen in the 1970's film industry (including a certain horse's head), 'The Godfather' epitomises how violence can be used effectively within a film. The Corleone's are some of the greatest antiheroes to have ever been seen on screen, whilst they are villains, the audience will refuse to accept that fact, Coppola does something simple and audacious, he takes the guilt out of organised crime. A film rife with beautiful cinematography, memorable musical scores and well-paced action and drama. Overall, The Godfather is one of Hollywood's greatest critical and commercial successes that gets everything right; a gangster flick that is overflowing with life, rich with emotion and subtle acting, and further blessed with amazing direction from Francis Ford Coppola. Arguably the most unforgettable masterpiece to have ever been made.</w:t>
      </w:r>
      <w:r>
        <w:br/>
      </w:r>
      <w:r>
        <w:rPr>
          <w:rStyle w:val="VerbatimChar"/>
        </w:rPr>
        <w:t xml:space="preserve">## 2                                                                                                                                                                                                                                                                                                                                                                                                                                                                                                                                                                                                                                                                                                                                                                                                                                                                                                                                                                                                                                                                                                                                                                                                                                                                                                                                                                                                                                                                                                                                                                                                                                                                                                                                                                                                                                                                                                                                                                                                                                                                                                                                                                                                                                                                                                                                                                                                                                                                                                                                                                                                                                                                                            It is now past 1 PM and I just finished watching Francis Ford Coppola's "The Godfather". I should probably go to bed. It's late and tomorrow I have to wake up a bit early. But not early enough to postpone writing these lines. Now that I have seen it three times, the opportunity of sharing my thoughts and refreshed insights are too much of a good offer to sit on. So, bear with me.This film works so well because it takes place in an underworld in which we are so embedded that we do not even observe it. Coppola puts us straight in the smack-dab center of what is, admittedly, a society made by criminals for criminals. It is also the reason why it's so welcoming. We are surrounded by its inhabitants--cold-blooded murderers, men who see crime like a 9 to 5 job masquerading as honorable men. And I do mean men. From the outside, we would only witness the horrifying, disturbing manifestations of their well-thought out actions.But it goes even deeper than that. It all revolves around the Corleone family led by Don Vito Corleone (Marlon Brando). He is the most honest of these men, sitting right on the edge. But for people like him, who do not fully embrace this world, it's not easy. He avoids conflict until it is absolutely necessary. He is a man defined by moral principles. There is a scene at the beginning, in which, during his daughter's wedding day, one of his associates, Luca Brasi (Lenny Montana) practices his speech that he is going to give to the Don when he meets him. The scene with these two is funny and almost adorable. I could not help but sympathize both of them only to realize that I am feeling warmth for two mobsters. Not to even mention that Lenny Montana was an actual mob hit-man and that he was actually nervous as he said that line.The more I watched the more I realized just how incredibly complex and ruthless this society is and how it has the power to corrupt anyone to come in contact with it. The best example is Corleone's youngest son, Michael (Al Pacino). He returns home for his sister's wedding as a war hero dressed the part with his long-time girlfriend, Kay Adams (Diane Keaton). At first, he avoids this underworld, but necessity, first-hand exposure and just its sheer devilish appealing nature draws him in. As we get further in the film, the change is shocking and every outsider who ever got close to him is tainted in one way or another. If they survive it, they are drawn in as well as we are as viewers.Inside, Coppola exposes the family to us fully, with a bold personal approach and we witness every discussion, every methodically calculated choice. Crime is done simply because it is the nature of their business, and we are put on a chair alongside them, so we easily relate. For us, they are the good guys, the rival families are the bad guys. This is the greatest feat this film managed to pull off--set apart good guys and bad guys in a world filled with bad guys.This is a film of unmatched subtlety. No other movie sustains itself as good. No other film is done with such precision, attention and completeness. There are many layers which I probably missed and maybe will never notice. But I felt them. What director Francis Ford Coppola and his partner in crime (poor choice of words, sorry) Mario Puzo did is nothing short of a timeless piece of reference cinema whose influence is not based on reinventing the wheel, but rather perfecting it to the absolute maximum.Most masterpieces are remembered for their historical contributions. "Citizen Kane" brought the biggest step-up to the art form, the same things did "Gone With the Wind" or "2001: A Space Odyssey". "The Godfather" is one of the few films that will be remembered simply because they are that good and I cannot possibly imagine a greater achievement.</w:t>
      </w:r>
      <w:r>
        <w:br/>
      </w:r>
      <w:r>
        <w:rPr>
          <w:rStyle w:val="VerbatimChar"/>
        </w:rPr>
        <w:t xml:space="preserve">## 3                                                                                                                                                                                                                                                                                                                                                                                                                                                                                                                                                                                                                                                                                                                                                                                                                                                                                                                                                                                                                                                                                                                                                                                                                                                                                                                                                                                                                                                                                                                                                                                                                                                                                                                                                                                                                                                                                                                                                                                                                                                                                                                                                                                                                                                                                                                                                                                                                                                                                                                                                                                                                                                                                                                                                                                                                                                                                                                                                                                                                                                                                                                                                                                                                                                                                                                                                                                                                                                                                                                                                                                                                                                                                                                                                                                                                                                                                                                                                                                                                                                                                                                                                                                                                                                                                                                                                                                                                                                                                                                                                                                                                                                                                                                                                                                                                                                                                                                                                                                                                                                                                                                                                                                                                                                                                                                                                                                                                                                                                                                                                                                                                                                                                                                                                                                                                     A masterclass in film making, is The Godfather a contender for the best film of all time? I'd argue the case that it is, this is the ultimate gangster movie.Before you panic at the thought of a film being almost three hours long, you needn't, you won't even notice the time, it flies by.Production values are incredible, it looks sublime the whole way through, it's so well produced, at roughly fifty years old it puts many new films to shame.Brandon, Pacino and Castellano, just a few of the Incredible performances, I could add a whole lot more.If you're considering buying a hard copy, I would recommend it on blu ray, it is sharper than the dvd, there is a difference.This film has had a huge influence down the years, it is still, and will forever be, one of the greatest, 10/10.</w:t>
      </w:r>
      <w:r>
        <w:br/>
      </w:r>
      <w:r>
        <w:rPr>
          <w:rStyle w:val="VerbatimChar"/>
        </w:rPr>
        <w:t xml:space="preserve">## 4                                                                                                                                                                                                                                                                                                                                                                                                                                                                                                                                                                                                                                                                                                                                                                                                                                                                                                                                                                                                                                                                                                                                                                                                                                                                                                                                                                                                                                                                                                                                                                                                                                                                                                                                                                                                                                                                                                                                                                                                                                                                                                                                                                                                                                                                                                                                                                                                                                                                                                                                                                                                                                                                                                                                                                                                                                                                                                                                                                                                                                                                                                                                                                                                                                                                                                                                                                                                                                                                                                                                                                                                                                                                                                                                                                                                                                                                                                                                                                                                                                                                                                                                                                                                                                                                                                                                                                                                                                                                                                                                                                                                                                                                                                                                                                                                                                                                                                                                                                                                                                                                                                                                                                                                                                                                                                                                                                                                                                                                                                                                                                                                                                                                                                                                                                                                                                                                                                                                                                                                                                                                                                                                                                                               This isn't just a beautifully crafted gangster film. Or an outstanding family portrait, for that matter. An amazing period piece. A character study. A lesson in filmmaking and an inspiration to generations of actors, directors, screenwriters and producers. For me, this is more: this is the definitive film. 10 stars out of 10.Favorite films: IMDb.com/list/mkjOKvqlSBs/Lesser-Known Masterpieces: imdb.com/list/ls070242495/</w:t>
      </w:r>
      <w:r>
        <w:br/>
      </w:r>
      <w:r>
        <w:rPr>
          <w:rStyle w:val="VerbatimChar"/>
        </w:rPr>
        <w:t xml:space="preserve">## 5                                                                                                                                                                                                                                                                                                                                                                                                                                                                                                                                                                                                                                                                                                                                                                                                                                                                                                                                                                                                                                                                                                                                                                                                                                                                                                                                                                                                                                                                                                                                                                                                                                                                                                                                                                                                                                                                                                                                                                                                                                                                                                                                                                                                                                                                                                                                                                                                                                                                                                                                                                                                                                                                                                                                                                                                                                                                                                                                                                                                                                                                                                                                                                                                                                                                                                                                                                                                                                                                                                                                                                                                                                                                                                                                                                                                                                                                                                                                                                                                                                                                                                                                                                                                                                                                                                                                                                                                                                                                                                                                                                                                                                                                                                                                                                                                                                                                                                                                                                                                                                                                                                                                                                                                                                                                                                                                                                                                                                                                                                                                                                                                                                                                                                                                                                                                                                                                                                                                                                                                                                                                                                                                                                                                                                                                                                                                                                                                                                                                            One of the best films of all time, an absolute masterpiece. The Godfather is arguably the best gangster drama as well as setting the standard for cinema.</w:t>
      </w:r>
      <w:r>
        <w:br/>
      </w:r>
      <w:r>
        <w:rPr>
          <w:rStyle w:val="VerbatimChar"/>
        </w:rPr>
        <w:t xml:space="preserve">## 6                                                                                                                                                                                                                                                                                                                                                                                                                                                                                                                                                                                                                                                                                                                                                                                                                                                                                                                                                                                                                                                                                                                                                                                                                                                                                                                                                                                                                                                                                                                                                                                                                                                                                                                                                                                                                                                                                                                                                                                                                                                                                                                                                                                                                                                                                                                                                                                                                                                                                                                                                                                                                                                                                                                                                                                                                                                                                                                                                                                                                                                                                Tell me a movie that is more famous than this. Tell me a movie that has had more parodies spinned off its storyline than this. Tell me one movie that has been as quoted as a much as this. The answer is you can't. No movie has had as much of an impact as The Godfather has had ever since it was released.The acting was simply amazing, what else could you say. What could be more appealing to people(even today) than watching actors like Al Pacino, Marlon Brando, James Caan, Diane Keaton, Talia Shire and Robert Duvall. This is like heaven for someone who is a fan of movies. With this movie Brando was able to bring himself back into the limelight. His performance as the godfather alone is iconic. His character has been recreated so much in films that it has almost if it has not already become a cliché. His performance though was not a cliché. His performance was subtle and breathtaking. It was so genuine and realistic that it was not just probably but definitely more genuine than Marlon Brando himself. Al Pacino was perfect for this film as well. What a way to start up your career. His character was all about depth and he displayed it perfectly. He was able to display his own inner-battles in his mind as well as the battles he had with his family, friends and enemies. His character was more of a psychological character study than anything else to me. Robert Duvall to me was the glue to the movie. He added a different perspective to everything in just that he was not Italian yet having the respect of the mafia. His character is a man of high authority within the Corleone family who was listened to and insightful;. This was simply perfect giving the film great balance throughout. The rest of the cast was just icing on the cake.The writing was phenomenal and breathtaking. As mentioned before there has been no movie quoted more than this. It is not even the quotes though that makes the writing in here so perfect. It is the symbolism and meaning that went into every scene. There are countless symbols, messages and lines in here that are so memorable yet it is as realistic as a movie could get.The directing by Coppola was perfect as well. Not many movies can be 3 hours and yet maintain a good level of interest from the audience like The Godfather. Coppola deserves credit for this. The symbolism and messages that went into every scene also has to do with the directing not just the writing. The movie is so well edited and strung together that the only word that could come to my mind is perfection.The cinematography and music were perfect. The score of this movie is one of the most memorable ever. If you were to hear it you could identify it right away. The cinematography was what actually really drove this movie. The Godfather seems to have this mystique to it, it gives you the feeling you are watching something truly remarkable.The horse's head, the scene of Brando running with his groceries, the coffee shop scene, "I'll give him an offer he can't refuse" and countless other scenes and quotes from this movie have become a part of our culture. These scenes and lines have been recycled over and over again in comedies, commercials, etc. that it is impossible to avoid the greatness of The Godfather. The Godfather is like a disease once you see it you fall in love with it. I don't know if it is the greatest movie ever but it is definitely the most iconic film ever made.</w:t>
      </w:r>
      <w:r>
        <w:br/>
      </w:r>
      <w:r>
        <w:rPr>
          <w:rStyle w:val="VerbatimChar"/>
        </w:rPr>
        <w:t xml:space="preserve">## 7  The Godfather is one of the few films in which I personally did not find any significant weakness even after many viewings. From the direction, to the acting, to the storyline, to the score, The Godfather has the word classic written all over, and it really is not much of a surprise that it is now considered by many one of the top five movies of all time. Perhaps when it comes to cinematic techniques The Godfather has not been as revolutionary as Citizen Kane, but its influence on motion pictures is comparable. Rarely a movie has defined or re-defined a genre as much as this one did for "gangster movies", but its influence goes well beyond that.The Godfather's influence has been so big through the years that elements of it can be found in virtually every "organized crime film" nowadays; almost every comedy featuring a gangster in the last few years has spoofed something in The Godfather. The Italian-American old mobster a-la Don Vito Corleone has become one of the most established figures in the public's imagination.But to say that The Godfather is simply "influential" is to diminish its true qualities, and so is to describe it simply as "a movie about gangsters". The Mafia is certainly the main focus the story revolves around (despite the fact that the word is never mentioned), but although the movie never tries to forcedly insert separate subjects it contains an amount of psychological and social subtexts that cannot be overlooked. Considerations on how the social environments changes us, on how moral values appear different from different point of views, on how violence can destroy a human soul, and on how power can corrupt an individual are deeply blended into a story that stays practically always true to complete realism, and the result is a picture of astonishing efficacy and believability.As good as the direction and the story are, it would be unfair not to consider the major role that the actors' performances had in the cinematic triumph that was The Godfather. Praised by many as the best cast to ever appear in an American movie, all the cast in The Godfather succeeds in portraying complex, three-dimensional characters without ever making a slip. The exceptional portrayals of Don Vito and Michael Corleone respectively by Marlon Brando and Al Pacino, the performances by Robert Duvall, James Caan and Diane Keaton as Tom Hagen, Santino Corleone and Kay Adams, the ruthless Virgil Sollozzo played by Al Lettieri -- as well as more than a few other roles -- are all perfect for the movie, and they all succeed in making us believe these are real people, not just actors. We are not watching a central character and a bunch of incomplete figures that revolve around him: although Michael Corleone is the character that gets the most screen time, everybody is the center of this world his own way. The movie makes it possible for the viewers to identify with different characters and to observe how their personality and story fits in, and it does it much more effectively than many bloated multiple-storyline movies that came out in the last few years.The movie opens on the wedding of Don Vito Corleone's daughter, Connie (Talia Shire). Don Corleone is a powerful man, and it was not without the use of violence that he achieved this position during the course of his life. The wedding scene gives a perfect setting of where and how the Don's power extends; from the regular worker in a neighborhood, to the immensely popular singer, to the friends in politics and right to the ruthless killer, Don Corleone has links to people ready to ask him favors and to pay him back. Some are trustworthy, some are not, but thanks to his intelligence and intuit the Don can almost always distinguish the two.However, this is 1946, times are changing, and to many of the younger people working in the crime business, Don Corleone's ideas are becoming obsolete. The Don believes that the new trend in the business, narcotics, is too dangerous and the families dealing with it would eventually end up self-destroying; while his family had deals in alcohol and gambling for a long time, part of the Government and law enforcement was ready to close one eye. Drugs are another thing.To this day, Don Corleone was able to keep things together while maintaining his economic and political power, but things will brutally change when a powerful drug dealer name Sollozzo enters the picture. The refusal of Don Corleone to cooperate with Sollozzo, and a weakness immediately spotted by the latter, will ignite a war that will cost many lives, and that will see Michael Corleone, Vito's younger son and the one who never wanted to take part in the family business, lose his "innocence" and transform into a gangster as ruthless as the people he initially stood up against.I purposely decided not to spoil much about the plot because I believe that the film is perfectly enjoyed without knowing anything in advance, and -- believe it or not -- there are still quite a lot of people who have never seen this movie. There are multiple scenes that manage to create an incredible tension, various twists, and although like any other masterpiece The Godfather can be watched knowing the whole story beforehand and still be a phenomenal experience, I believe it is always a pleasure to see it for the first time and enjoy its multiple climaxes. Besides, to outline such complicated characters and such an emotionally intense story in a short review like this one would be inadmissible.There has been much speculation on how the events in The Godfather novel written by Mario Puzo, the book the film is based on, could be an exposé of true facts. Many believe that the character of Johnny Fontane , for instance, was based on Frank Sinatra's real life, and many of the other characters were modeled after real people. I won't go into that: frankly, I have no idea whether these voices are reliable, although the Frank Sinatra reference seems obviously quite believable.The cinematography of The Godfather is dark and tasteful, and colors are used perfectly to give a true feel of the era it is set in. There is a fair amount of violence, though rarely gratuitous.The Godfather certainly doesn't need my recommendation. The film is universally considered one of the best of all time, and the performances by Pacino and Brando alone is the stuff of legends.</w:t>
      </w:r>
      <w:r>
        <w:br/>
      </w:r>
      <w:r>
        <w:rPr>
          <w:rStyle w:val="VerbatimChar"/>
        </w:rPr>
        <w:t xml:space="preserve">## 8                                                                                                                                                                                                                                                                                                                                                                                                                                                                                                                                                                                                                                                                                                                                                                                                                                                                                                                                                                                                                                                                                                                                                                                                                                                                                                                                                                                                                                                                                                                                                                                                                                                                                                                                                                                                                                                                                                                                                                                                                                                                                                                                                                                                                                                                                                                                                                                                                                                                                                                                                                                                                                                                                                                                                                                                                                                                                                                                 There is very little that I can add to the reviews on here, that have explained what is so wonderful about The Godfather so well. I have seen many amazing movies, as well as some clunkers, but The Godfather was beyond amazing. There are so many images, details and scenes that I seriously cannot get out of my head since watching it for the first time just nine hours ago. The Godfather is so incredibly well-made and acted that it stands out among the rest of those other amazing films I've seen, so much so I couldn't think of a single flaw, and I am struggling to think of a good enough reason to why I didn't see this film before now.True, The Godfather is a little slow-moving and the plot takes a while to unfold, but neither of these are flaws as such. The slow pacing added to the elegiac quality The Godfather has, and as for the plot what is special about this plot is that it is very unpredictable because you have next to no idea where it is next going to take you. Being 18, I was worried whether I was old enough to appreciate this film or even understand it, but luckily I understood it perfectly, and I can well and truly appreciate it for the masterpiece it is considered to be.The Godfather for one thing looks stunning. I strongly disagree with the previous reviewer who said the cinematography was horrid, for me the cinematography was one of the best assets of the film. In some scenes you have cinematography and lighting that is quite dark and mysterious, and then in scenes such as the wedding it is evergreen, autumnal and very picturesque. It is not just the cinematography that makes The Godfather look stunning, the costumes are beautifully tailored, the houses are gorgeous and majestic to look at and even the cars were immaculate.Then there is the score by Nina Rota. One word, outstanding! I have heard many wonderful scores in my lifetime, but after hearing this score few stick in the memory as much as the score for The Godfather. This score is both beautiful as seen with the main theme, and haunting in the way it sticks in your head after watching the film itself. Other outstanding assets are the masterly direction from Francis Ford Coppola, and the brilliantly written screenplay that is intelligent, thought-provoking and darkly humorous. As for the violence, some of it is shocking and intense especially in the climax which was enough to almost make your heart either beat twice as fast or stop, and I almost covered my eyes when the producer found the horse's head in his bed, but underneath that this family is somewhat loyal and honourable come to think of it.The acting is absolutely fantastic, bringing to life characters that are rich and complex, perhaps unlikeable at first but as you get to know them you warm to them. And I have to say, The Godfather is one of those rarities where no actor gives a weak performance. In particular, Marlon Brando is brilliant as Don Vito, very heavily disguised yet stately. Every word of dialogue, every subtle hand gesture and every facial expression was brilliantly judged. Al Pacino's casting was admittedly risky, but he still did a truly wonderful job carrying the film, while James Caan is dignified and loyal, Diane Keaton beautiful and alluring and Robert Duvall nicely understated.In conclusion, absolutely amazing, and I can see completely why it is considered one of the 10 greatest movies ever made, it is that good. In fact my 15-year old brother loved it so much, he wants to see it again. 10/10, though this film is too good for that rating. Bethany Cox</w:t>
      </w:r>
      <w:r>
        <w:br/>
      </w:r>
      <w:r>
        <w:rPr>
          <w:rStyle w:val="VerbatimChar"/>
        </w:rPr>
        <w:t xml:space="preserve">## 9                                                                                                                                                                                                                                                                                                                                                                                                                                                                                                                                                                                                                                                                                                                                                                                                                                                                                                                                                                                                                                                                                                                                                                                                                                                                                                                                                                                                                                                                                                                                                                                                                                                                                                                                                                                                                                                                                                                                                                                                                                                                                                                                                                                                                                                                                                                                                                                                                                                                                                                                                                                                                                                                                                                                                                                                                                                                                                                                                                                                                                                                                                                                                                                                                                                                                                                                                                                                                                                                                                                                                                                                                                                                                                                                                                                                                                                                                                                                                                                                                                                                                                                                                                                                                                                                                                                                                                                                                                                                                                                                                                                                                                                                                                                                                                                                                                                                                                                                                                                                                                                                                                                                                                                                                                                                                                                                                                                                                                                                                                                                                                                 Up until today, I haven't bothered to review "The Godfather". After all, everyone pretty much knows it's one of the greatest films ever made. It's #2 on IMDb's Top 100. It won the Best Picture Oscar. And, there are nearly 1600 reviews on IMDb. So what's one more review?! Well, after completing 14,000 reviews (because I am nuts), I guess it's time I got around to reviewing a film I should have reviewed a long time ago. So, here goes....the film is perfect and only a dope wouldn't watch it. Unfortunately, IMDb requires me to say more to meet it's 10 line minimum for reviews. So, I'll point out that you do NOT need to like gangster films to enjoy this film. Yes, it's violent and nasty in spots--but it's also brilliantly written and produced from start to finish and deserves the accolades it's received.My advice is that instead of just watching "The Godfather" and "The Godfather: Part II", see the combined version they created for television--with additional scenes that made it a very rich experience.</w:t>
      </w:r>
      <w:r>
        <w:br/>
      </w:r>
      <w:r>
        <w:rPr>
          <w:rStyle w:val="VerbatimChar"/>
        </w:rPr>
        <w:t xml:space="preserve">## 10                                                                                                                                                                                                                                                                                                                                                                                                                                                                                                                                                                                                                                                                                                                                                                                                                                                                                                                                                                                                                                                                                                                                                                                                                                                                                                                                                                                                                                                                                                                                                                                                                                                                                                                                                                                                                                                                                                                                                                                                                                                                                                                                                                                                                                                                                                                                                                                                                                                                                                                                                                                                                                                                                                                                                                                                                                                                                                                                                                                                                                                                                                                                                                                                                                                                                                                                                                                                                                                                                                                                                                                                                                                                                                       This is a masterpiece. A timeless masterpiece. Initially, I didn't like this film all that much - I found it rather over-hyped and boring. This was until the advent of DVD, which gave me the feature I needed for this sort of film: subtitles. Once I switched them on and heard (read) every last word of Brando's ramblings and other characters ramblings, I grew a true appreciation for this epic.To make a true epic, you need all of three following ingredients working in near perfect harmony. For screenwriters who come across this, take the following pointers on board: 1) Contrasting Characters: Good films have some character distinction, but most fall rather flat because the core of each character is the same.Of course, there are exceptions to rule (ie... where you want mono-tonal characters... aka matrix; or where you want outlandish contrasts... aka The Fifth Element), but ultimately, this is what makes films deep, meaningful and grand. Consider the contrasts between the Don's children. Michael is rather cool, rational and collected, whereas Sonny is more hot-headed, spontaneous and simple minded. But simply having these contrasts is not nearly enough. What you really need to do is to develop these characters - place them in situations - and then dwell on how their character impacts on the situation they're put in. The Godfather is a terrific example of how to pull this off. While many try to do this in screenplays, most lose the plot and create character obscurities that stretch credibility.2) Transformation: The central character(s) must undergo a transformation, resulting in them being almost unrecognizable by the end of the film. By putting them into situations, the character's character must not only influence the outcome of the situation; it must also have a lasting impact on the character. Consider Michael at the wedding and compare that to the Michael we see at the end of the film. Again, many films try, but most fail because they come up with unreal (literally, not praisingly) or simply moronic transformations (eg, Wall Street).3) Patience: Men in Black 2 was an astounding film for one simple reason - it was an entire film squashed into about 70 minutes. It was not much longer than an episode of ER or Buffy. I certainly hope the new goal of Hollywood isn't to make films as short as possible.All the great ones spend time - time developing characters, family life, growth, patience with the story telling in general. This is the key (provided that the story isn't mind-numbingly boring). Dances with Wolves, Heat.. and so on are very patient but top-class films. While studios may be lukewarm on the idea of longer films, they are worth it if you have a ripper story to base it on.I feel that this film has not dated all that much and has tremendous re-watch-ability.</w:t>
      </w:r>
      <w:r>
        <w:br/>
      </w:r>
      <w:r>
        <w:rPr>
          <w:rStyle w:val="VerbatimChar"/>
        </w:rPr>
        <w:t xml:space="preserve">##                                                                                                  TitleReview</w:t>
      </w:r>
      <w:r>
        <w:br/>
      </w:r>
      <w:r>
        <w:rPr>
          <w:rStyle w:val="VerbatimChar"/>
        </w:rPr>
        <w:t xml:space="preserve">## 1                                                                            The Pinnacle Of Flawless Films!</w:t>
      </w:r>
      <w:r>
        <w:br/>
      </w:r>
      <w:r>
        <w:rPr>
          <w:rStyle w:val="VerbatimChar"/>
        </w:rPr>
        <w:t xml:space="preserve">## 2                                                                        An offer so good, I couldn't refuse</w:t>
      </w:r>
      <w:r>
        <w:br/>
      </w:r>
      <w:r>
        <w:rPr>
          <w:rStyle w:val="VerbatimChar"/>
        </w:rPr>
        <w:t xml:space="preserve">## 3                                                                               One of the best of all time.</w:t>
      </w:r>
      <w:r>
        <w:br/>
      </w:r>
      <w:r>
        <w:rPr>
          <w:rStyle w:val="VerbatimChar"/>
        </w:rPr>
        <w:t xml:space="preserve">## 4                                                                        For Me, This Is The Definitive Film</w:t>
      </w:r>
      <w:r>
        <w:br/>
      </w:r>
      <w:r>
        <w:rPr>
          <w:rStyle w:val="VerbatimChar"/>
        </w:rPr>
        <w:t xml:space="preserve">## 5                                                                            The greatest movie of all time!</w:t>
      </w:r>
      <w:r>
        <w:br/>
      </w:r>
      <w:r>
        <w:rPr>
          <w:rStyle w:val="VerbatimChar"/>
        </w:rPr>
        <w:t xml:space="preserve">## 6                                                                                             An Iconic Film</w:t>
      </w:r>
      <w:r>
        <w:br/>
      </w:r>
      <w:r>
        <w:rPr>
          <w:rStyle w:val="VerbatimChar"/>
        </w:rPr>
        <w:t xml:space="preserve">## 7                                                                             Another kind of "family movie"</w:t>
      </w:r>
      <w:r>
        <w:br/>
      </w:r>
      <w:r>
        <w:rPr>
          <w:rStyle w:val="VerbatimChar"/>
        </w:rPr>
        <w:t xml:space="preserve">## 8                                                 I'm finding it hard to describe how amazing this movie was</w:t>
      </w:r>
      <w:r>
        <w:br/>
      </w:r>
      <w:r>
        <w:rPr>
          <w:rStyle w:val="VerbatimChar"/>
        </w:rPr>
        <w:t xml:space="preserve">## 9   #2 on IMDb's Top 100, a multi-Oscar-winner and over 1500 reviews...what more can I say about the movie?!</w:t>
      </w:r>
      <w:r>
        <w:br/>
      </w:r>
      <w:r>
        <w:rPr>
          <w:rStyle w:val="VerbatimChar"/>
        </w:rPr>
        <w:t xml:space="preserve">## 10                                                          Initially, I wasn't a fan... but then I realised</w:t>
      </w:r>
    </w:p>
    <w:p>
      <w:pPr>
        <w:pStyle w:val="FirstParagraph"/>
      </w:pPr>
      <w:r>
        <w:t xml:space="preserve">THIRD MOVIE</w:t>
      </w:r>
    </w:p>
    <w:p>
      <w:pPr>
        <w:pStyle w:val="SourceCode"/>
      </w:pPr>
      <w:r>
        <w:rPr>
          <w:rStyle w:val="CommentTok"/>
        </w:rPr>
        <w:t xml:space="preserve">#Get Title </w:t>
      </w:r>
      <w:r>
        <w:br/>
      </w:r>
      <w:r>
        <w:rPr>
          <w:rStyle w:val="NormalTok"/>
        </w:rPr>
        <w:t xml:space="preserve">title3 </w:t>
      </w:r>
      <w:r>
        <w:rPr>
          <w:rStyle w:val="OtherTok"/>
        </w:rPr>
        <w:t xml:space="preserve">&lt;-</w:t>
      </w:r>
      <w:r>
        <w:rPr>
          <w:rStyle w:val="NormalTok"/>
        </w:rPr>
        <w:t xml:space="preserve"> movie_ten[</w:t>
      </w:r>
      <w:r>
        <w:rPr>
          <w:rStyle w:val="DecValTok"/>
        </w:rPr>
        <w:t xml:space="preserve">3</w:t>
      </w:r>
      <w:r>
        <w:rPr>
          <w:rStyle w:val="NormalTok"/>
        </w:rPr>
        <w:t xml:space="preserve">]</w:t>
      </w:r>
      <w:r>
        <w:br/>
      </w:r>
      <w:r>
        <w:rPr>
          <w:rStyle w:val="NormalTok"/>
        </w:rPr>
        <w:t xml:space="preserve">title3</w:t>
      </w:r>
    </w:p>
    <w:p>
      <w:pPr>
        <w:pStyle w:val="SourceCode"/>
      </w:pPr>
      <w:r>
        <w:rPr>
          <w:rStyle w:val="VerbatimChar"/>
        </w:rPr>
        <w:t xml:space="preserve">## [1] "3. The Dark Knight"</w:t>
      </w:r>
    </w:p>
    <w:p>
      <w:pPr>
        <w:pStyle w:val="SourceCode"/>
      </w:pPr>
      <w:r>
        <w:rPr>
          <w:rStyle w:val="CommentTok"/>
        </w:rPr>
        <w:t xml:space="preserve">#Reviewer name</w:t>
      </w:r>
      <w:r>
        <w:br/>
      </w:r>
      <w:r>
        <w:rPr>
          <w:rStyle w:val="NormalTok"/>
        </w:rPr>
        <w:t xml:space="preserve">reviewername3 </w:t>
      </w:r>
      <w:r>
        <w:rPr>
          <w:rStyle w:val="OtherTok"/>
        </w:rPr>
        <w:t xml:space="preserve">&lt;-</w:t>
      </w:r>
      <w:r>
        <w:rPr>
          <w:rStyle w:val="NormalTok"/>
        </w:rPr>
        <w:t xml:space="preserve"> movie3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3</w:t>
      </w:r>
    </w:p>
    <w:p>
      <w:pPr>
        <w:pStyle w:val="SourceCode"/>
      </w:pPr>
      <w:r>
        <w:rPr>
          <w:rStyle w:val="VerbatimChar"/>
        </w:rPr>
        <w:t xml:space="preserve">##  [1] "Marshall-D-Teach"    "Smells_Like_Cheese"  "littlemartinarocena"</w:t>
      </w:r>
      <w:r>
        <w:br/>
      </w:r>
      <w:r>
        <w:rPr>
          <w:rStyle w:val="VerbatimChar"/>
        </w:rPr>
        <w:t xml:space="preserve">##  [4] "kosmasp"             "dseferaj"            "filmquestint"       </w:t>
      </w:r>
      <w:r>
        <w:br/>
      </w:r>
      <w:r>
        <w:rPr>
          <w:rStyle w:val="VerbatimChar"/>
        </w:rPr>
        <w:t xml:space="preserve">##  [7] "melwinbauer"         "Aegontheconqueror"   "johnnymacbest"      </w:t>
      </w:r>
      <w:r>
        <w:br/>
      </w:r>
      <w:r>
        <w:rPr>
          <w:rStyle w:val="VerbatimChar"/>
        </w:rPr>
        <w:t xml:space="preserve">## [10] "AlsExGal"            "redbullrex"          "LoneWolfAndCub"     </w:t>
      </w:r>
      <w:r>
        <w:br/>
      </w:r>
      <w:r>
        <w:rPr>
          <w:rStyle w:val="VerbatimChar"/>
        </w:rPr>
        <w:t xml:space="preserve">## [13] "iamanoob0"           "SnoopyStyle"         "classicsoncall"     </w:t>
      </w:r>
      <w:r>
        <w:br/>
      </w:r>
      <w:r>
        <w:rPr>
          <w:rStyle w:val="VerbatimChar"/>
        </w:rPr>
        <w:t xml:space="preserve">## [16] "danbull-20427"       "the-movie-guy"       "springsunnywinter"  </w:t>
      </w:r>
      <w:r>
        <w:br/>
      </w:r>
      <w:r>
        <w:rPr>
          <w:rStyle w:val="VerbatimChar"/>
        </w:rPr>
        <w:t xml:space="preserve">## [19] "judealexharnett"     "guerillagorilla"     "LennyRenquist"      </w:t>
      </w:r>
      <w:r>
        <w:br/>
      </w:r>
      <w:r>
        <w:rPr>
          <w:rStyle w:val="VerbatimChar"/>
        </w:rPr>
        <w:t xml:space="preserve">## [22] "RayCharles81"        "sjvkarki"            "Xstal"              </w:t>
      </w:r>
      <w:r>
        <w:br/>
      </w:r>
      <w:r>
        <w:rPr>
          <w:rStyle w:val="VerbatimChar"/>
        </w:rPr>
        <w:t xml:space="preserve">## [25] "rustyalex2"</w:t>
      </w:r>
    </w:p>
    <w:p>
      <w:pPr>
        <w:pStyle w:val="SourceCode"/>
      </w:pPr>
      <w:r>
        <w:rPr>
          <w:rStyle w:val="NormalTok"/>
        </w:rPr>
        <w:t xml:space="preserve">subsetreviewername3</w:t>
      </w:r>
      <w:r>
        <w:rPr>
          <w:rStyle w:val="OtherTok"/>
        </w:rPr>
        <w:t xml:space="preserve">&lt;-</w:t>
      </w:r>
      <w:r>
        <w:rPr>
          <w:rStyle w:val="NormalTok"/>
        </w:rPr>
        <w:t xml:space="preserve"> reviewername3[</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3</w:t>
      </w:r>
    </w:p>
    <w:p>
      <w:pPr>
        <w:pStyle w:val="SourceCode"/>
      </w:pPr>
      <w:r>
        <w:rPr>
          <w:rStyle w:val="VerbatimChar"/>
        </w:rPr>
        <w:t xml:space="preserve">##  [1] "Marshall-D-Teach"    "Smells_Like_Cheese"  "littlemartinarocena"</w:t>
      </w:r>
      <w:r>
        <w:br/>
      </w:r>
      <w:r>
        <w:rPr>
          <w:rStyle w:val="VerbatimChar"/>
        </w:rPr>
        <w:t xml:space="preserve">##  [4] "kosmasp"             "dseferaj"            "filmquestint"       </w:t>
      </w:r>
      <w:r>
        <w:br/>
      </w:r>
      <w:r>
        <w:rPr>
          <w:rStyle w:val="VerbatimChar"/>
        </w:rPr>
        <w:t xml:space="preserve">##  [7] "melwinbauer"         "Aegontheconqueror"   "johnnymacbest"      </w:t>
      </w:r>
      <w:r>
        <w:br/>
      </w:r>
      <w:r>
        <w:rPr>
          <w:rStyle w:val="VerbatimChar"/>
        </w:rPr>
        <w:t xml:space="preserve">## [10] "AlsExGal"</w:t>
      </w:r>
    </w:p>
    <w:p>
      <w:pPr>
        <w:pStyle w:val="SourceCode"/>
      </w:pPr>
      <w:r>
        <w:rPr>
          <w:rStyle w:val="CommentTok"/>
        </w:rPr>
        <w:t xml:space="preserve">#Review date</w:t>
      </w:r>
      <w:r>
        <w:br/>
      </w:r>
      <w:r>
        <w:rPr>
          <w:rStyle w:val="NormalTok"/>
        </w:rPr>
        <w:t xml:space="preserve">date3 </w:t>
      </w:r>
      <w:r>
        <w:rPr>
          <w:rStyle w:val="OtherTok"/>
        </w:rPr>
        <w:t xml:space="preserve">&lt;-</w:t>
      </w:r>
      <w:r>
        <w:rPr>
          <w:rStyle w:val="NormalTok"/>
        </w:rPr>
        <w:t xml:space="preserve"> movie3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3</w:t>
      </w:r>
    </w:p>
    <w:p>
      <w:pPr>
        <w:pStyle w:val="SourceCode"/>
      </w:pPr>
      <w:r>
        <w:rPr>
          <w:rStyle w:val="VerbatimChar"/>
        </w:rPr>
        <w:t xml:space="preserve">##  [1] "12 February 2020"  "20 July 2008"      "24 July 2008"     </w:t>
      </w:r>
      <w:r>
        <w:br/>
      </w:r>
      <w:r>
        <w:rPr>
          <w:rStyle w:val="VerbatimChar"/>
        </w:rPr>
        <w:t xml:space="preserve">##  [4] "14 September 2008" "17 February 2021"  "20 July 2008"     </w:t>
      </w:r>
      <w:r>
        <w:br/>
      </w:r>
      <w:r>
        <w:rPr>
          <w:rStyle w:val="VerbatimChar"/>
        </w:rPr>
        <w:t xml:space="preserve">##  [7] "22 November 2021"  "7 October 2019"    "7 July 2008"      </w:t>
      </w:r>
      <w:r>
        <w:br/>
      </w:r>
      <w:r>
        <w:rPr>
          <w:rStyle w:val="VerbatimChar"/>
        </w:rPr>
        <w:t xml:space="preserve">## [10] "2 October 2017"    "22 January 2021"   "16 July 2008"     </w:t>
      </w:r>
      <w:r>
        <w:br/>
      </w:r>
      <w:r>
        <w:rPr>
          <w:rStyle w:val="VerbatimChar"/>
        </w:rPr>
        <w:t xml:space="preserve">## [13] "9 December 2020"   "1 November 2013"   "21 July 2008"     </w:t>
      </w:r>
      <w:r>
        <w:br/>
      </w:r>
      <w:r>
        <w:rPr>
          <w:rStyle w:val="VerbatimChar"/>
        </w:rPr>
        <w:t xml:space="preserve">## [16] "10 November 2023"  "17 July 2008"      "14 July 2008"     </w:t>
      </w:r>
      <w:r>
        <w:br/>
      </w:r>
      <w:r>
        <w:rPr>
          <w:rStyle w:val="VerbatimChar"/>
        </w:rPr>
        <w:t xml:space="preserve">## [19] "11 November 2023"  "16 July 2008"      "16 July 2008"     </w:t>
      </w:r>
      <w:r>
        <w:br/>
      </w:r>
      <w:r>
        <w:rPr>
          <w:rStyle w:val="VerbatimChar"/>
        </w:rPr>
        <w:t xml:space="preserve">## [22] "24 November 2019"  "16 January 2021"   "10 April 2023"    </w:t>
      </w:r>
      <w:r>
        <w:br/>
      </w:r>
      <w:r>
        <w:rPr>
          <w:rStyle w:val="VerbatimChar"/>
        </w:rPr>
        <w:t xml:space="preserve">## [25] "16 July 2008"</w:t>
      </w:r>
    </w:p>
    <w:p>
      <w:pPr>
        <w:pStyle w:val="SourceCode"/>
      </w:pPr>
      <w:r>
        <w:rPr>
          <w:rStyle w:val="NormalTok"/>
        </w:rPr>
        <w:t xml:space="preserve">subsetdate3 </w:t>
      </w:r>
      <w:r>
        <w:rPr>
          <w:rStyle w:val="OtherTok"/>
        </w:rPr>
        <w:t xml:space="preserve">&lt;-</w:t>
      </w:r>
      <w:r>
        <w:rPr>
          <w:rStyle w:val="NormalTok"/>
        </w:rPr>
        <w:t xml:space="preserve"> date3[</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3</w:t>
      </w:r>
    </w:p>
    <w:p>
      <w:pPr>
        <w:pStyle w:val="SourceCode"/>
      </w:pPr>
      <w:r>
        <w:rPr>
          <w:rStyle w:val="VerbatimChar"/>
        </w:rPr>
        <w:t xml:space="preserve">##  [1] "12 February 2020"  "20 July 2008"      "24 July 2008"     </w:t>
      </w:r>
      <w:r>
        <w:br/>
      </w:r>
      <w:r>
        <w:rPr>
          <w:rStyle w:val="VerbatimChar"/>
        </w:rPr>
        <w:t xml:space="preserve">##  [4] "14 September 2008" "17 February 2021"  "20 July 2008"     </w:t>
      </w:r>
      <w:r>
        <w:br/>
      </w:r>
      <w:r>
        <w:rPr>
          <w:rStyle w:val="VerbatimChar"/>
        </w:rPr>
        <w:t xml:space="preserve">##  [7] "22 November 2021"  "7 October 2019"    "7 July 2008"      </w:t>
      </w:r>
      <w:r>
        <w:br/>
      </w:r>
      <w:r>
        <w:rPr>
          <w:rStyle w:val="VerbatimChar"/>
        </w:rPr>
        <w:t xml:space="preserve">## [10] "2 October 2017"</w:t>
      </w:r>
    </w:p>
    <w:p>
      <w:pPr>
        <w:pStyle w:val="SourceCode"/>
      </w:pPr>
      <w:r>
        <w:rPr>
          <w:rStyle w:val="CommentTok"/>
        </w:rPr>
        <w:t xml:space="preserve">#rating of the reviewer</w:t>
      </w:r>
      <w:r>
        <w:br/>
      </w:r>
      <w:r>
        <w:rPr>
          <w:rStyle w:val="NormalTok"/>
        </w:rPr>
        <w:t xml:space="preserve">rating3 </w:t>
      </w:r>
      <w:r>
        <w:rPr>
          <w:rStyle w:val="OtherTok"/>
        </w:rPr>
        <w:t xml:space="preserve">&lt;-</w:t>
      </w:r>
      <w:r>
        <w:rPr>
          <w:rStyle w:val="NormalTok"/>
        </w:rPr>
        <w:t xml:space="preserve"> movie3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3 </w:t>
      </w:r>
      <w:r>
        <w:rPr>
          <w:rStyle w:val="OtherTok"/>
        </w:rPr>
        <w:t xml:space="preserve">&lt;-</w:t>
      </w:r>
      <w:r>
        <w:rPr>
          <w:rStyle w:val="NormalTok"/>
        </w:rPr>
        <w:t xml:space="preserve"> rating3[</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3</w:t>
      </w:r>
    </w:p>
    <w:p>
      <w:pPr>
        <w:pStyle w:val="SourceCode"/>
      </w:pPr>
      <w:r>
        <w:rPr>
          <w:rStyle w:val="VerbatimChar"/>
        </w:rPr>
        <w:t xml:space="preserve">##  [1] "\n            10/10\n            " "\n            10/10\n            "</w:t>
      </w:r>
      <w:r>
        <w:br/>
      </w:r>
      <w:r>
        <w:rPr>
          <w:rStyle w:val="VerbatimChar"/>
        </w:rPr>
        <w:t xml:space="preserve">##  [3] "\n            9/10\n            "  "\n            10/10\n            "</w:t>
      </w:r>
      <w:r>
        <w:br/>
      </w:r>
      <w:r>
        <w:rPr>
          <w:rStyle w:val="VerbatimChar"/>
        </w:rPr>
        <w:t xml:space="preserve">##  [5] "\n            10/10\n            " "\n            10/10\n            "</w:t>
      </w:r>
      <w:r>
        <w:br/>
      </w:r>
      <w:r>
        <w:rPr>
          <w:rStyle w:val="VerbatimChar"/>
        </w:rPr>
        <w:t xml:space="preserve">##  [7] "\n            10/10\n            " "\n            10/10\n            "</w:t>
      </w:r>
      <w:r>
        <w:br/>
      </w:r>
      <w:r>
        <w:rPr>
          <w:rStyle w:val="VerbatimChar"/>
        </w:rPr>
        <w:t xml:space="preserve">##  [9] "\n            10/10\n            " "\n            10/10\n            "</w:t>
      </w:r>
    </w:p>
    <w:p>
      <w:pPr>
        <w:pStyle w:val="SourceCode"/>
      </w:pPr>
      <w:r>
        <w:rPr>
          <w:rStyle w:val="NormalTok"/>
        </w:rPr>
        <w:t xml:space="preserve">ratesplit3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3,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3</w:t>
      </w:r>
    </w:p>
    <w:p>
      <w:pPr>
        <w:pStyle w:val="SourceCode"/>
      </w:pPr>
      <w:r>
        <w:rPr>
          <w:rStyle w:val="VerbatimChar"/>
        </w:rPr>
        <w:t xml:space="preserve">##  [1] ""      "10/10" ""      "10/10" ""      "9/10"  ""      "10/10" ""     </w:t>
      </w:r>
      <w:r>
        <w:br/>
      </w:r>
      <w:r>
        <w:rPr>
          <w:rStyle w:val="VerbatimChar"/>
        </w:rPr>
        <w:t xml:space="preserve">## [10] "10/10" ""      "10/10" ""      "10/10" ""      "10/10" ""      "10/10"</w:t>
      </w:r>
      <w:r>
        <w:br/>
      </w:r>
      <w:r>
        <w:rPr>
          <w:rStyle w:val="VerbatimChar"/>
        </w:rPr>
        <w:t xml:space="preserve">## [19] ""      "10/10"</w:t>
      </w:r>
    </w:p>
    <w:p>
      <w:pPr>
        <w:pStyle w:val="SourceCode"/>
      </w:pPr>
      <w:r>
        <w:rPr>
          <w:rStyle w:val="NormalTok"/>
        </w:rPr>
        <w:t xml:space="preserve">splitrate3 </w:t>
      </w:r>
      <w:r>
        <w:rPr>
          <w:rStyle w:val="OtherTok"/>
        </w:rPr>
        <w:t xml:space="preserve">&lt;-</w:t>
      </w:r>
      <w:r>
        <w:rPr>
          <w:rStyle w:val="NormalTok"/>
        </w:rPr>
        <w:t xml:space="preserve"> ratesplit3[</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br/>
      </w:r>
      <w:r>
        <w:rPr>
          <w:rStyle w:val="NormalTok"/>
        </w:rPr>
        <w:t xml:space="preserve">splitrate3</w:t>
      </w:r>
    </w:p>
    <w:p>
      <w:pPr>
        <w:pStyle w:val="SourceCode"/>
      </w:pPr>
      <w:r>
        <w:rPr>
          <w:rStyle w:val="VerbatimChar"/>
        </w:rPr>
        <w:t xml:space="preserve">##  [1] "10/10" "10/10" "9/10"  "10/10" "10/10" "10/10" "10/10" "10/10" "10/10"</w:t>
      </w:r>
      <w:r>
        <w:br/>
      </w:r>
      <w:r>
        <w:rPr>
          <w:rStyle w:val="VerbatimChar"/>
        </w:rPr>
        <w:t xml:space="preserve">## [10] "10/10"</w:t>
      </w:r>
    </w:p>
    <w:p>
      <w:pPr>
        <w:pStyle w:val="SourceCode"/>
      </w:pPr>
      <w:r>
        <w:rPr>
          <w:rStyle w:val="CommentTok"/>
        </w:rPr>
        <w:t xml:space="preserve"># review text content</w:t>
      </w:r>
      <w:r>
        <w:br/>
      </w:r>
      <w:r>
        <w:rPr>
          <w:rStyle w:val="NormalTok"/>
        </w:rPr>
        <w:t xml:space="preserve">reviewtext3 </w:t>
      </w:r>
      <w:r>
        <w:rPr>
          <w:rStyle w:val="OtherTok"/>
        </w:rPr>
        <w:t xml:space="preserve">&lt;-</w:t>
      </w:r>
      <w:r>
        <w:rPr>
          <w:rStyle w:val="NormalTok"/>
        </w:rPr>
        <w:t xml:space="preserve"> movie3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3 </w:t>
      </w:r>
      <w:r>
        <w:rPr>
          <w:rStyle w:val="OtherTok"/>
        </w:rPr>
        <w:t xml:space="preserve">&lt;-</w:t>
      </w:r>
      <w:r>
        <w:rPr>
          <w:rStyle w:val="NormalTok"/>
        </w:rPr>
        <w:t xml:space="preserve"> reviewtext3[</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3</w:t>
      </w:r>
    </w:p>
    <w:p>
      <w:pPr>
        <w:pStyle w:val="SourceCode"/>
      </w:pPr>
      <w:r>
        <w:rPr>
          <w:rStyle w:val="VerbatimChar"/>
        </w:rPr>
        <w:t xml:space="preserve">##  [1] "Confidently directed, dark, brooding, and packed with impressive action sequences and a complex story, The Dark Knight includes a career-defining turn from Heath Ledger as well as other Oscar worthy performances, TDK remains not only the best Batman movie, but comic book movie ever created."                                                                                                                                                                                                                                                                                                                                                                                                                                                                                                                                                                                                                                                                                                                                                                                                                                                                                                                                                                                                                                                                                                                                                                                                                                                                                                                                                                                                                                                                                                                                                                                                                                                                                                                                                                                                                                                                                                                                                                                                                                                                                                                                                                                                                                                                                                                                                                                                                                                                                                                                                                                                                                                                                                                                                                                                                                                                                                                                                                                                                                                                                                                                                                                                                                                                                                                                                                                                                                                                                                                                                                                                                                                                                                                                                                                                                                                                                                                                                                                                                                                                                                                                                                                                                                                                                                                                                                                                                                                                             </w:t>
      </w:r>
      <w:r>
        <w:br/>
      </w:r>
      <w:r>
        <w:rPr>
          <w:rStyle w:val="VerbatimChar"/>
        </w:rPr>
        <w:t xml:space="preserve">##  [2] "I got to see The Dark Knight on Wednesday night, the reason though why I'm writing this movie comment this late is because I didn't wanna just jump and say this movie was awesome, I wanted to think it through, still today, I can't stop thinking about this movie! The Dark Knight lives up to it's hype and goes beyond it, this is the Batman movie that goes where no other Batman movie has gone before. It gave us a real sold story, we are finally told why the villains are the way they are, how all the injustice in the world can get underneath Batman's skin, how you have to believe that people still have faith in good on Earth. Heath Ledger, I absolutely loved Jack Nicolson's performance in the 1989 film, when I first read that Heath was signed onto The Dark Knight, I was like \"What are they, kidding?\", once you see The Dark Knight... Heath was incredible! I'm not going to compare Jack and Heath's performance, because they were two different versions of the Joker, but Heath's Joker was definitely the more scary and intense of the two nominations. You didn't know what he was going to do next, he was so crazy, he was also so charismatic to the point where you could relate to his character, and the worst part is not only that he's crazy, he's driving Gotham crazy and treating everyone like little puppets on strings that he can control, and guess what, he is doing it so well with a smile on his face. This was so much more than a Batman film, this was so much more than a comic book film, The Dark Knight truly delivers with drama, action, romance, horror, dark humor, the study of a psychopathic killer, a detective story. The force behind this epic movie is Christopher Nolan, who's previous film, Batman Begins, didn't really thrill me, but his incredible film making is truly shown in The Dark Knight, the shots that he got of Gotham City were absolutely fantastic and made you feel part of the city, part of the Batman story. One of the things that I absolutely loved about The Dark Knight is that normally with a comic book movie, you know it's not real, people don't dress up in costumes, and save the day, villains don't name themselves crazy names and dress in make up or crazy costumes, but The Dark Knight actually makes it seem incredibly real, like it could happen.Bruce Wayne is still learning how to be in his double life of Batman and himself, he has lost Rachel to the new district attorney, Harvey Dent, he's inspiring others who are dressing up as Batman and are trying to take on the villains of the city themselves. But things are much worse when the Joker waltzes into town, and he's going to bring Hell upon Gotham City. Constantly playing with Gotham's mind and trying to get Batman to reveal himself, Batman has never dealt with such a psychopathic genius before. The Joker has named himself as the \"Classy Villain that Gotham needs\", he also has brought a new thought into Batman's head of them actually being more alike than different, that Batman completes him, the Joker would be nothing without him. But Batman is relying on Harvey Dent, who is Gotham's \"White Knight\" trying to put all of Gotham's scum in jail. But when the Joker plays Batman and Commissioner Gordon, Harvey and Rachel find themselves in very horrific position and Harvey must discover if he will die a hero or live long enough to become a villain.All the performances are dead on in this movie, now everyone's going crazy over Heath Ledger's performance, but one performance I would also love to credit is Aaron Eckhart who plays Harvey Dent/Two Face, his performance was just as great as Heath's and made Two Face a human villain. You could understand his hatred and vengeance on what happened to him and why he became Two Face. I know that everyone is saying this but I truly mean when I say this is one of the best movies I have seen in a very long time. We had some great movies these past few years, but I think The Dark Knight is seriously something special, but I don't wanna build it up too much since some people go to the theater expecting my words to be the same as your own. In my opinion though this is not a great movie, I can't come up with a word describe how incredibly powerful this movie was, to be honest I would go above a 10 rating if I could; this is the Batman film that we have been waiting for. I've seen it twice in one weekend, I'm going to see it three times this upcoming week, I don't mind one bit. I can't wait for the sequel and I would just like to say RIP to Heath, wish he could have seen his breath taking performance as The Joker.10/10"</w:t>
      </w:r>
      <w:r>
        <w:br/>
      </w:r>
      <w:r>
        <w:rPr>
          <w:rStyle w:val="VerbatimChar"/>
        </w:rPr>
        <w:t xml:space="preserve">##  [3] "Dark, yes, complex, ambitious. Christopher Nolan and his co-writer Jonathan Nolan deserve a standing ovation. I don't usually go for loud movies filled with mindless gore and violence. \"The Dark Knight\" is certainly loud and violent but it's not mindless. It has depth and soul. Even the Joker, in an extraordinary creation by Heath Ledger, is deeply human. The natural petulance of Christian Bale makes his ego and alter ego the most fascinating and complex of all film superheroes. Part of the genius of this movie is that Batman himself, in screen time, is not really the lead. My attention was captivated by Heath Ledger and he determines and inspires the breathtaking atmosphere that envelopes Gotham as well as us. The aplomb of Christopher Nolan as a director is mind blowing and his secret, I believe, is his obvious respect for his audience. What he's done is to elevate a popular genre into Shakesperean proportions. Bravo!"                                                                                                                                                                                                                                                                                                                                                                                                                                                                                                                                                                                                                                                                                                                                                                                                                                                                                                                                                                                                                                                                                                                                                                                                                                                                                                                                                                                                                                                                                                                                                                                                                                                                                                                                                                                                                                                                                                                                                                                                                                                                                                                                                                                                                                                                                                                                                                                                                                                                                                                                                                                                                                                                                                                                                                                                                                                                                                                                                                                                                                                                                                                                                                                                                                                                                                                                                                                                                                                                                                                                                                                                                                                                                                                                                                                                         </w:t>
      </w:r>
      <w:r>
        <w:br/>
      </w:r>
      <w:r>
        <w:rPr>
          <w:rStyle w:val="VerbatimChar"/>
        </w:rPr>
        <w:t xml:space="preserve">##  [4] "I had the pleasure to watch this movie in an IMAX theatre in London (it advertises itself, with the slogan \"Biggest screen in the UK\"), which was one of the greatest movie experiences I had in my life. And it was my first movie in an IMAX theatre. I can only recommend it for anyone who has the chance to watch it, even if not the entire movie is shot for an IMAX theatre, this still is able to blow someone away! Great visuals combined with a great story and superb acting.The movie could also have been called \"The Joker\", but even with Heath Ledgers great performance, this still is a Batman movie. And \"The Dark Knight\" is clear enough, even without the Batman in the title. I simply loved the movie, but I heard some complaints from some friends. It seems that some might have a problem with the depiction of the characters (I loved Heath Ledger, but there are a few out there who would have wanted to see him even crazier) or the plot threads (especially what is done with the character of Aaron Eckhart). Although I can see why that might be a problem for fans of the comic books, I still stand by my vote. This is the best Batman movie ever (until hopefully Nolan and Bale make the next one)!"                                                                                                                                                                                                                                                                                                                                                                                                                                                                                                                                                                                                                                                                                                                                                                                                                                                                                                                                                                                                                                                                                                                                                                                                                                                                                                                                                                                                                                                                                                                                                                                                                                                                                                                                                                                                                                                                                                                                                                                                                                                                                                                                                                                                                                                                                                                                                                                                                                                                                                                                                                                                                                                                                                                                                                                                                                                                                                                                                                                                                                                                                                                                                                                                                                                                                                                                                                                                                                                                                                                          </w:t>
      </w:r>
      <w:r>
        <w:br/>
      </w:r>
      <w:r>
        <w:rPr>
          <w:rStyle w:val="VerbatimChar"/>
        </w:rPr>
        <w:t xml:space="preserve">##  [5] "This movie is a work of art. The finest sequel ever made. I don't think we will see another movie like this for a long time. Heath Ledger's Joker is the best movie charachter I have ever seen by far. Avengers Endgame is great, but The Dark Knight is much better. The best Batman ever! The best Joker ever! The best DC movie ever! The best superhero movie ever! Ando for me, the best movie ever!"                                                                                                                                                                                                                                                                                                                                                                                                                                                                                                                                                                                                                                                                                                                                                                                                                                                                                                                                                                                                                                                                                                                                                                                                                                                                                                                                                                                                                                                                                                                                                                                                                                                                                                                                                                                                                                                                                                                                                                                                                                                                                                                                                                                                                                                                                                                                                                                                                                                                                                                                                                                                                                                                                                                                                                                                                                                                                                                                                                                                                                                                                                                                                                                                                                                                                                                                                                                                                                                                                                                                                                                                                                                                                                                                                                                                                                                                                                                                                                                                                                                                                                                                                                                                                                                                                                                                                                      </w:t>
      </w:r>
      <w:r>
        <w:br/>
      </w:r>
      <w:r>
        <w:rPr>
          <w:rStyle w:val="VerbatimChar"/>
        </w:rPr>
        <w:t xml:space="preserve">##  [6] "I couldn't believe \"The Dark knight\" could live up to the hype. That's perhaps the biggest surprise. The secret, I believe, is a stunning, mature, intelligent script. That makes it the best superhero movie ever made. As if that wasn't enough, Heath Ledger. He, the newest of the tragic modern icons present us with a preview of something we'll never see. A fearless, extraordinary actor capable to fill up with humanity even the most grotesque of villains. His performance is a master class. Fortunately, Christian Bale's Batman is almost a supporting character. Bale is good but there is something around his mouth that stops him from being great. \"The Dark Knight\" is visually stunning, powerful and moving. What else could anyone want."                                                                                                                                                                                                                                                                                                                                                                                                                                                                                                                                                                                                                                                                                                                                                                                                                                                                                                                                                                                                                                                                                                                                                                                                                                                                                                                                                                                                                                                                                                                                                                                                                                                                                                                                                                                                                                                                                                                                                                                                                                                                                                                                                                                                                                                                                                                                                                                                                                                                                                                                                                                                                                                                                                                                                                                                                                                                                                                                                                                                                                                                                                                                                                                                                                                                                                                                                                                                                                                                                                                                                                                                                                                                                                                                                                                                                                                                                                                                                                                                          </w:t>
      </w:r>
      <w:r>
        <w:br/>
      </w:r>
      <w:r>
        <w:rPr>
          <w:rStyle w:val="VerbatimChar"/>
        </w:rPr>
        <w:t xml:space="preserve">##  [7] "I think that I could wax lyrical but this movie all day. It is absolutely incredible from start to finish.This is the Batman trilogy's second outing. It's filled with hard-hitting action and almost every scene is absolutely enthralling to watch. The story is really good. The twists and turns keep the viewer constantly on their toes, especially in the third act of the movie. There are so many memorable scenes packed throughout this movie, so many quotes and ideas sprinkled throughout that you probably could analyze it for hours.Because while the action and story is incredible, it is the dynamic between the Batman and the Joker that really makes this movie what it is. It is all in the contrast between the two. Right against wrong. Chaos and anarchy versus order. The Joker is the perfect villain for Batman. Batman is literally, as said in the movie, a symbol. The very essence of the idea of the Batman is centered around order, rules and moral codes. He is the embodyment of what is right. The Joker challenges the very core and foundation of who Batman is and what he stands for. He is someone who doesn't follow any rules. He is pure chaos and anarchy personified. As he so perfectly states in the third act of the movie, while hanging upside down off of a building: \"this is what happens when an unstoppable force meets an immovable object\". The Joker wants the Batman to go against his morals and to break his rules. The powerful thing is also that you can see why the Joker does what he does. In some ways he has a point and that also adds another layer to the character and to the dynamic between the two. It is truly an amazing battle. The brilliant acting from Heath Ledger is a major part of it too. He is absolutely incredible as the Joker. Rest in peace.I could probably go on further about how great I think this movie is but I'll just say this. Just watch the movie. You should watch the first movie of the trilogy first but if that is something you absolutely don't wan't to do I still think you should see this movie. It is just great."                                                                                                                                                                                                                                                                                                                                                                                                                                                                                                                                                                                                                                                                                                                                                                                                                                                                                                                                                                                                                                                                                                                                                                                                                                                                                                                                                                                                                                                                                                                                                                                                                                                                                                                                                                                                                                                                                                                                                                                                                                                                                                                                                                                                                                                                                                                                                                                                                                                                                                                                                                                                                                  </w:t>
      </w:r>
      <w:r>
        <w:br/>
      </w:r>
      <w:r>
        <w:rPr>
          <w:rStyle w:val="VerbatimChar"/>
        </w:rPr>
        <w:t xml:space="preserve">##  [8] "It is just what you want for the best movie. Great story great acting, thrilling twist.\nJust watched Joker in 2019, I just has to come back and give dark knight a 10. And thanks to Heath Ledger for the exceptional performs."                                                                                                                                                                                                                                                                                                                                                                                                                                                                                                                                                                                                                                                                                                                                                                                                                                                                                                                                                                                                                                                                                                                                                                                                                                                                                                                                                                                                                                                                                                                                                                                                                                                                                                                                                                                                                                                                                                                                                                                                                                                                                                                                                                                                                                                                                                                                                                                                                                                                                                                                                                                                                                                                                                                                                                                                                                                                                                                                                                                                                                                                                                                                                                                                                                                                                                                                                                                                                                                                                                                                                                                                                                                                                                                                                                                                                                                                                                                                                                                                                                                                                                                                                                                                                                                                                                                                                                                                                                                                                                                                                </w:t>
      </w:r>
      <w:r>
        <w:br/>
      </w:r>
      <w:r>
        <w:rPr>
          <w:rStyle w:val="VerbatimChar"/>
        </w:rPr>
        <w:t xml:space="preserve">##  [9] "Christopher Nolan's second bundle of joy \"The Dark Knight\" EXCEEDED all  of my expectations!!! With the success of 2005's reboot of the Batman  franchise, they took what was already established and expanded it,  amped it up, and gave a deeper, darker and brooding story that is more  gripping and the suspense is likely to catch you of guard several times  throughout. Christian Bale delves more deeper into Batman, sworn to  fight evil and injustice, though also quite reluctant and uncertain if  his crusade can ever end and cleanse his inner turmoil from his  fractured soul due to the murder of his beloved parents. But with the  help of his trusted butler/ally Alfred (played superbly by Michael  Cane) grounds him, gives him moral support, and keeps him in check. But  the real star of the show is Heath Ledger as Batman's most deadly  enemy, The Joker. I can HONESTLY tell you that: as good as Jack  Nicholson was in Batman'89 he is CHILD'S PLAY compared to this Joker.  He is sadistic, psychotic, and downright SCARIER and PSYCHOLOGICALLY  disturbing than the previous incarnation of The Clown Prince of Crime  and Ledger gives it his all to do him justice. Along with the original  cast comes some fresh faces such as Aaron Eckhart, Maggie Gyllenhaal  and more. I must say though I liked Katie Holmes, Gyllenhaal gives a  much better performance and is a far cry from the \"damsel-in-distress\"  stereotype (though there's a little of it, THANKFULLY) that's common in  films. Bale and Gyllenhall have MUCH better chemistry this time around  more so than Holmes. Even better, the fight sequences are vastly  improved and feature more brutal and bone crushing combat than \"Begins\"  in addition to new technology at Batman's disposal.  Also worth mentioning is screenwriter Jonathan Nolan, who gives the  film an added frosting to an already delicious cake.  Simply put, The Dark Knight is totally more bad ass than \"Begins.\" The  action is great, and the plot is more deeper and engrossing. I applaud  Christopher Nolan, Christian Bale, and especially Heath Ledger (who  sadly passed away earlier this year) and all those aboard for believing  in Mr. Nolan's talents for this second installment. Although some may  feel a bit of melancholy over Ledger's death, but as a final note I  will say this sincerely from my heart: Remember Heath Ledger and honor  him in your minds and hearts not only for his performances, but as a  human being and father to his daughter Matilda  Ledger. May we issue him best wishes for his family and friends and his  daughter for years to come. Remember . . . Honor him not only for this  role and past roles, but as an incredible individual and talented  actor.  Rest in peace. Heath Ledger: 4/4/1979-1/22/2008."                                                                                                                                                                                                                                                                                                                                                                                                                                                                                                                                                                                                                                                                                                                                                                                                                                                                                                                                                                                                                                                                                                                                                                                                                                                                                                                                                                                                                                                                                                                                                                                                                                                                                                                                                                                                                                                                                                             </w:t>
      </w:r>
      <w:r>
        <w:br/>
      </w:r>
      <w:r>
        <w:rPr>
          <w:rStyle w:val="VerbatimChar"/>
        </w:rPr>
        <w:t xml:space="preserve">## [10] "Although I don't think it is the fourth best movie ever made, as it is rated according to IMDb, I do think it stands head and shoulders above its super-hero peers, mainly because it is NOT a superhero movie. Batman is a mere mortal with lots of time to train himself physically and money to design the nifty gadgets he uses.Everybody on earth has seen this film, so no use regurgitating the plot. I think Heath Ledger's rendition of The Joker is a masterpiece. Every time he leaves the screen I keep waiting for him to come back. Ledger should have won the best actor Oscar rather than supporting actor, because this is really a two leading man film - Bale as Batman and Ledger as The Joker. I always liked Jack Nicholson's rendition of the Joker in the 1989 film directed by Tim Burton, but Ledger just blows Nicholson's performance away. Maybe it is because Nicholson's Joker had a past and an explanation for his behavior, maybe it is because, after all, Nicholson's Joker just seems to be the wild side of the real Jack Nicholson where Heath Ledger never steps out of character for the entire film. Ledger's Joker is like the devil decides to become incarnate, but unlike Ray Milland's devil in \"Alias Nick Beal\" shows his true self - somebody who wants to break the spirits of people, to turn them on one another, to wantonly destroy property, people, whatever. That's reinforced when the police can find no name, no past, no prints, no DNA, not even a label in his clothes when they arrest him. His past is a great big question mark. I like Michael Caine's Alfred - it's good to have someone with relevant past combat and guerrilla experience be a wise father figure to Wayne in this role rather than just a kindly museum piece. Likewise, Morgan Freeman is pitch perfect as Lucius and Wayne's version of Q - somebody who invents his gadgets and runs his business since this really is not where Wayne's mind is, Freeman gives the performance the perfect balance of humor, business acumen, and conscience. And finally I like the fact that Rachel, Bruce Wayne's love interest, is not played by someone who is some unrealistic 10.5/10. She's a cute girl, but her attributes lie in her mind and her heart as well.The negatives - I think Harvey's transformation into Two Face is a little too pat. I don't know why Batman has a totally different voice from Bruce Wayne. Is he doing that on purpose? And I think I found one editing error. Gordon in the end talks about how hard it will be to cover up Harvey/ Two Face's murders including \"two cops\". Harvey let crooked cop Ramirez live and just knocked her out. But if she had lived then Gordon and Batman's plan to cover up Harvey's crimes would never have worked because she would have known what happened. So which scene was wrongly included/scripted? I'd recommend it as one of the better films made since the turn of the century that was also a blockbuster."</w:t>
      </w:r>
    </w:p>
    <w:p>
      <w:pPr>
        <w:pStyle w:val="SourceCode"/>
      </w:pPr>
      <w:r>
        <w:rPr>
          <w:rStyle w:val="CommentTok"/>
        </w:rPr>
        <w:t xml:space="preserve">#the review title.</w:t>
      </w:r>
      <w:r>
        <w:br/>
      </w:r>
      <w:r>
        <w:rPr>
          <w:rStyle w:val="NormalTok"/>
        </w:rPr>
        <w:t xml:space="preserve">reviewtitle3 </w:t>
      </w:r>
      <w:r>
        <w:rPr>
          <w:rStyle w:val="OtherTok"/>
        </w:rPr>
        <w:t xml:space="preserve">&lt;-</w:t>
      </w:r>
      <w:r>
        <w:rPr>
          <w:rStyle w:val="NormalTok"/>
        </w:rPr>
        <w:t xml:space="preserve"> movie3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3 </w:t>
      </w:r>
      <w:r>
        <w:rPr>
          <w:rStyle w:val="OtherTok"/>
        </w:rPr>
        <w:t xml:space="preserve">&lt;-</w:t>
      </w:r>
      <w:r>
        <w:rPr>
          <w:rStyle w:val="NormalTok"/>
        </w:rPr>
        <w:t xml:space="preserve"> reviewtitle3[</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3</w:t>
      </w:r>
    </w:p>
    <w:p>
      <w:pPr>
        <w:pStyle w:val="SourceCode"/>
      </w:pPr>
      <w:r>
        <w:rPr>
          <w:rStyle w:val="VerbatimChar"/>
        </w:rPr>
        <w:t xml:space="preserve">##  [1] " The Dark Knight\n"                                                       </w:t>
      </w:r>
      <w:r>
        <w:br/>
      </w:r>
      <w:r>
        <w:rPr>
          <w:rStyle w:val="VerbatimChar"/>
        </w:rPr>
        <w:t xml:space="preserve">##  [2] " The Batman of our dreams! So much more than a comic book movie\n"        </w:t>
      </w:r>
      <w:r>
        <w:br/>
      </w:r>
      <w:r>
        <w:rPr>
          <w:rStyle w:val="VerbatimChar"/>
        </w:rPr>
        <w:t xml:space="preserve">##  [3] " A Batman Of Shakesperean Proportions\n"                                  </w:t>
      </w:r>
      <w:r>
        <w:br/>
      </w:r>
      <w:r>
        <w:rPr>
          <w:rStyle w:val="VerbatimChar"/>
        </w:rPr>
        <w:t xml:space="preserve">##  [4] " Watch the IMAX version if you can\n"                                     </w:t>
      </w:r>
      <w:r>
        <w:br/>
      </w:r>
      <w:r>
        <w:rPr>
          <w:rStyle w:val="VerbatimChar"/>
        </w:rPr>
        <w:t xml:space="preserve">##  [5] " This town deserves a better class of criminal!\n"                        </w:t>
      </w:r>
      <w:r>
        <w:br/>
      </w:r>
      <w:r>
        <w:rPr>
          <w:rStyle w:val="VerbatimChar"/>
        </w:rPr>
        <w:t xml:space="preserve">##  [6] " Heath Ledger's Dark and Brilliant Swan Song\n"                           </w:t>
      </w:r>
      <w:r>
        <w:br/>
      </w:r>
      <w:r>
        <w:rPr>
          <w:rStyle w:val="VerbatimChar"/>
        </w:rPr>
        <w:t xml:space="preserve">##  [7] " Best superhero movie of all time\n"                                      </w:t>
      </w:r>
      <w:r>
        <w:br/>
      </w:r>
      <w:r>
        <w:rPr>
          <w:rStyle w:val="VerbatimChar"/>
        </w:rPr>
        <w:t xml:space="preserve">##  [8] " MASTERPIECE\n"                                                           </w:t>
      </w:r>
      <w:r>
        <w:br/>
      </w:r>
      <w:r>
        <w:rPr>
          <w:rStyle w:val="VerbatimChar"/>
        </w:rPr>
        <w:t xml:space="preserve">##  [9] " Surpasses \"Begins\" in every aspect!!!\n"                               </w:t>
      </w:r>
      <w:r>
        <w:br/>
      </w:r>
      <w:r>
        <w:rPr>
          <w:rStyle w:val="VerbatimChar"/>
        </w:rPr>
        <w:t xml:space="preserve">## [10] " Perfect balance between action and drama with an unforgettable villain\n"</w:t>
      </w:r>
    </w:p>
    <w:p>
      <w:pPr>
        <w:pStyle w:val="SourceCode"/>
      </w:pPr>
      <w:r>
        <w:rPr>
          <w:rStyle w:val="NormalTok"/>
        </w:rPr>
        <w:t xml:space="preserve">review3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3,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3</w:t>
      </w:r>
    </w:p>
    <w:p>
      <w:pPr>
        <w:pStyle w:val="SourceCode"/>
      </w:pPr>
      <w:r>
        <w:rPr>
          <w:rStyle w:val="VerbatimChar"/>
        </w:rPr>
        <w:t xml:space="preserve">##  [1] " The Dark Knight"                                                       </w:t>
      </w:r>
      <w:r>
        <w:br/>
      </w:r>
      <w:r>
        <w:rPr>
          <w:rStyle w:val="VerbatimChar"/>
        </w:rPr>
        <w:t xml:space="preserve">##  [2] " The Batman of our dreams! So much more than a comic book movie"        </w:t>
      </w:r>
      <w:r>
        <w:br/>
      </w:r>
      <w:r>
        <w:rPr>
          <w:rStyle w:val="VerbatimChar"/>
        </w:rPr>
        <w:t xml:space="preserve">##  [3] " A Batman Of Shakesperean Proportions"                                  </w:t>
      </w:r>
      <w:r>
        <w:br/>
      </w:r>
      <w:r>
        <w:rPr>
          <w:rStyle w:val="VerbatimChar"/>
        </w:rPr>
        <w:t xml:space="preserve">##  [4] " Watch the IMAX version if you can"                                     </w:t>
      </w:r>
      <w:r>
        <w:br/>
      </w:r>
      <w:r>
        <w:rPr>
          <w:rStyle w:val="VerbatimChar"/>
        </w:rPr>
        <w:t xml:space="preserve">##  [5] " This town deserves a better class of criminal!"                        </w:t>
      </w:r>
      <w:r>
        <w:br/>
      </w:r>
      <w:r>
        <w:rPr>
          <w:rStyle w:val="VerbatimChar"/>
        </w:rPr>
        <w:t xml:space="preserve">##  [6] " Heath Ledger's Dark and Brilliant Swan Song"                           </w:t>
      </w:r>
      <w:r>
        <w:br/>
      </w:r>
      <w:r>
        <w:rPr>
          <w:rStyle w:val="VerbatimChar"/>
        </w:rPr>
        <w:t xml:space="preserve">##  [7] " Best superhero movie of all time"                                      </w:t>
      </w:r>
      <w:r>
        <w:br/>
      </w:r>
      <w:r>
        <w:rPr>
          <w:rStyle w:val="VerbatimChar"/>
        </w:rPr>
        <w:t xml:space="preserve">##  [8] " MASTERPIECE"                                                           </w:t>
      </w:r>
      <w:r>
        <w:br/>
      </w:r>
      <w:r>
        <w:rPr>
          <w:rStyle w:val="VerbatimChar"/>
        </w:rPr>
        <w:t xml:space="preserve">##  [9] " Surpasses \"Begins\" in every aspect!!!"                               </w:t>
      </w:r>
      <w:r>
        <w:br/>
      </w:r>
      <w:r>
        <w:rPr>
          <w:rStyle w:val="VerbatimChar"/>
        </w:rPr>
        <w:t xml:space="preserve">## [10] " Perfect balance between action and drama with an unforgettable villain"</w:t>
      </w:r>
    </w:p>
    <w:p>
      <w:pPr>
        <w:pStyle w:val="SourceCode"/>
      </w:pPr>
      <w:r>
        <w:rPr>
          <w:rStyle w:val="NormalTok"/>
        </w:rPr>
        <w:t xml:space="preserve"> </w:t>
      </w:r>
      <w:r>
        <w:rPr>
          <w:rStyle w:val="CommentTok"/>
        </w:rPr>
        <w:t xml:space="preserve">#DATA FRAME FOR MOVIE 3</w:t>
      </w:r>
      <w:r>
        <w:br/>
      </w:r>
      <w:r>
        <w:br/>
      </w:r>
      <w:r>
        <w:rPr>
          <w:rStyle w:val="NormalTok"/>
        </w:rPr>
        <w:t xml:space="preserve">movie3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3,</w:t>
      </w:r>
      <w:r>
        <w:br/>
      </w:r>
      <w:r>
        <w:rPr>
          <w:rStyle w:val="NormalTok"/>
        </w:rPr>
        <w:t xml:space="preserve">                       </w:t>
      </w:r>
      <w:r>
        <w:rPr>
          <w:rStyle w:val="AttributeTok"/>
        </w:rPr>
        <w:t xml:space="preserve">Reviewer =</w:t>
      </w:r>
      <w:r>
        <w:rPr>
          <w:rStyle w:val="NormalTok"/>
        </w:rPr>
        <w:t xml:space="preserve"> subsetreviewername3,</w:t>
      </w:r>
      <w:r>
        <w:br/>
      </w:r>
      <w:r>
        <w:rPr>
          <w:rStyle w:val="NormalTok"/>
        </w:rPr>
        <w:t xml:space="preserve">                       </w:t>
      </w:r>
      <w:r>
        <w:rPr>
          <w:rStyle w:val="AttributeTok"/>
        </w:rPr>
        <w:t xml:space="preserve">ReviewDate =</w:t>
      </w:r>
      <w:r>
        <w:rPr>
          <w:rStyle w:val="NormalTok"/>
        </w:rPr>
        <w:t xml:space="preserve"> subsetdate3,</w:t>
      </w:r>
      <w:r>
        <w:br/>
      </w:r>
      <w:r>
        <w:rPr>
          <w:rStyle w:val="NormalTok"/>
        </w:rPr>
        <w:t xml:space="preserve">                       </w:t>
      </w:r>
      <w:r>
        <w:rPr>
          <w:rStyle w:val="AttributeTok"/>
        </w:rPr>
        <w:t xml:space="preserve">Stars =</w:t>
      </w:r>
      <w:r>
        <w:rPr>
          <w:rStyle w:val="NormalTok"/>
        </w:rPr>
        <w:t xml:space="preserve"> splitrate3,</w:t>
      </w:r>
      <w:r>
        <w:br/>
      </w:r>
      <w:r>
        <w:rPr>
          <w:rStyle w:val="NormalTok"/>
        </w:rPr>
        <w:t xml:space="preserve">                       </w:t>
      </w:r>
      <w:r>
        <w:rPr>
          <w:rStyle w:val="AttributeTok"/>
        </w:rPr>
        <w:t xml:space="preserve">Textreview =</w:t>
      </w:r>
      <w:r>
        <w:rPr>
          <w:rStyle w:val="NormalTok"/>
        </w:rPr>
        <w:t xml:space="preserve"> subsetreviewtext3,</w:t>
      </w:r>
      <w:r>
        <w:br/>
      </w:r>
      <w:r>
        <w:rPr>
          <w:rStyle w:val="NormalTok"/>
        </w:rPr>
        <w:t xml:space="preserve">                       </w:t>
      </w:r>
      <w:r>
        <w:rPr>
          <w:rStyle w:val="AttributeTok"/>
        </w:rPr>
        <w:t xml:space="preserve">TitleReview =</w:t>
      </w:r>
      <w:r>
        <w:rPr>
          <w:rStyle w:val="NormalTok"/>
        </w:rPr>
        <w:t xml:space="preserve"> review3</w:t>
      </w:r>
      <w:r>
        <w:br/>
      </w:r>
      <w:r>
        <w:rPr>
          <w:rStyle w:val="NormalTok"/>
        </w:rPr>
        <w:t xml:space="preserve">                       )</w:t>
      </w:r>
      <w:r>
        <w:br/>
      </w:r>
      <w:r>
        <w:rPr>
          <w:rStyle w:val="NormalTok"/>
        </w:rPr>
        <w:t xml:space="preserve">movie3df</w:t>
      </w:r>
    </w:p>
    <w:p>
      <w:pPr>
        <w:pStyle w:val="SourceCode"/>
      </w:pPr>
      <w:r>
        <w:rPr>
          <w:rStyle w:val="VerbatimChar"/>
        </w:rPr>
        <w:t xml:space="preserve">##            MovieTitle            Reviewer        ReviewDate Stars</w:t>
      </w:r>
      <w:r>
        <w:br/>
      </w:r>
      <w:r>
        <w:rPr>
          <w:rStyle w:val="VerbatimChar"/>
        </w:rPr>
        <w:t xml:space="preserve">## 1  3. The Dark Knight    Marshall-D-Teach  12 February 2020 10/10</w:t>
      </w:r>
      <w:r>
        <w:br/>
      </w:r>
      <w:r>
        <w:rPr>
          <w:rStyle w:val="VerbatimChar"/>
        </w:rPr>
        <w:t xml:space="preserve">## 2  3. The Dark Knight  Smells_Like_Cheese      20 July 2008 10/10</w:t>
      </w:r>
      <w:r>
        <w:br/>
      </w:r>
      <w:r>
        <w:rPr>
          <w:rStyle w:val="VerbatimChar"/>
        </w:rPr>
        <w:t xml:space="preserve">## 3  3. The Dark Knight littlemartinarocena      24 July 2008  9/10</w:t>
      </w:r>
      <w:r>
        <w:br/>
      </w:r>
      <w:r>
        <w:rPr>
          <w:rStyle w:val="VerbatimChar"/>
        </w:rPr>
        <w:t xml:space="preserve">## 4  3. The Dark Knight             kosmasp 14 September 2008 10/10</w:t>
      </w:r>
      <w:r>
        <w:br/>
      </w:r>
      <w:r>
        <w:rPr>
          <w:rStyle w:val="VerbatimChar"/>
        </w:rPr>
        <w:t xml:space="preserve">## 5  3. The Dark Knight            dseferaj  17 February 2021 10/10</w:t>
      </w:r>
      <w:r>
        <w:br/>
      </w:r>
      <w:r>
        <w:rPr>
          <w:rStyle w:val="VerbatimChar"/>
        </w:rPr>
        <w:t xml:space="preserve">## 6  3. The Dark Knight        filmquestint      20 July 2008 10/10</w:t>
      </w:r>
      <w:r>
        <w:br/>
      </w:r>
      <w:r>
        <w:rPr>
          <w:rStyle w:val="VerbatimChar"/>
        </w:rPr>
        <w:t xml:space="preserve">## 7  3. The Dark Knight         melwinbauer  22 November 2021 10/10</w:t>
      </w:r>
      <w:r>
        <w:br/>
      </w:r>
      <w:r>
        <w:rPr>
          <w:rStyle w:val="VerbatimChar"/>
        </w:rPr>
        <w:t xml:space="preserve">## 8  3. The Dark Knight   Aegontheconqueror    7 October 2019 10/10</w:t>
      </w:r>
      <w:r>
        <w:br/>
      </w:r>
      <w:r>
        <w:rPr>
          <w:rStyle w:val="VerbatimChar"/>
        </w:rPr>
        <w:t xml:space="preserve">## 9  3. The Dark Knight       johnnymacbest       7 July 2008 10/10</w:t>
      </w:r>
      <w:r>
        <w:br/>
      </w:r>
      <w:r>
        <w:rPr>
          <w:rStyle w:val="VerbatimChar"/>
        </w:rPr>
        <w:t xml:space="preserve">## 10 3. The Dark Knight            AlsExGal    2 October 2017 10/10</w:t>
      </w:r>
      <w:r>
        <w:br/>
      </w:r>
      <w:r>
        <w:rPr>
          <w:rStyle w:val="VerbatimChar"/>
        </w:rPr>
        <w:t xml:space="preserve">##                                                                                                                                                                                                                                                                                                                                                                                                                                                                                                                                                                                                                                                                                                                                                                                                                                                                                                                                                                                                                                                                                                                                                                                                                                                                                                                                                                                                                                                                                                                                                                                                                                                                                                                                                                                                                                                                                                                                                                                                                                                                                                                                                                                                                                                                                                                                                                                                                                                                                                                                                                                                                                                                                                                                                                                                                                                                                                                                                                                                                                                                                                                                                                                                                                                                                                                                                                                                                                                                                                                                                                                                                                                                                                                                                                                                                                                                                                                                                                                                                                                                                                                                                                                                                                                                                                                                                                                                                                                                                                                                                                                                                                                                                                                                                                    Textreview</w:t>
      </w:r>
      <w:r>
        <w:br/>
      </w:r>
      <w:r>
        <w:rPr>
          <w:rStyle w:val="VerbatimChar"/>
        </w:rPr>
        <w:t xml:space="preserve">## 1                                                                                                                                                                                                                                                                                                                                                                                                                                                                                                                                                                                                                                                                                                                                                                                                                                                                                                                                                                                                                                                                                                                                                                                                                                                                                                                                                                                                                                                                                                                                                                                                                                                                                                                                                                                                                                                                                                                                                                                                                                                                                                                                                                                                                                                                                                                                                                                                                                                                                                                                                                                                                                                                                                                                                                                                                                                                                                                                                                                                                                                                                                                                                                                                                                                                                                                                                                                                                                                                                                                                                                                                                                                                                                                                                                                                                                                                                                                                                                                                                                                                                                                                                                                                                                                                                                                                                                                                                                                                         Confidently directed, dark, brooding, and packed with impressive action sequences and a complex story, The Dark Knight includes a career-defining turn from Heath Ledger as well as other Oscar worthy performances, TDK remains not only the best Batman movie, but comic book movie ever created.</w:t>
      </w:r>
      <w:r>
        <w:br/>
      </w:r>
      <w:r>
        <w:rPr>
          <w:rStyle w:val="VerbatimChar"/>
        </w:rPr>
        <w:t xml:space="preserve">## 2  I got to see The Dark Knight on Wednesday night, the reason though why I'm writing this movie comment this late is because I didn't wanna just jump and say this movie was awesome, I wanted to think it through, still today, I can't stop thinking about this movie! The Dark Knight lives up to it's hype and goes beyond it, this is the Batman movie that goes where no other Batman movie has gone before. It gave us a real sold story, we are finally told why the villains are the way they are, how all the injustice in the world can get underneath Batman's skin, how you have to believe that people still have faith in good on Earth. Heath Ledger, I absolutely loved Jack Nicolson's performance in the 1989 film, when I first read that Heath was signed onto The Dark Knight, I was like "What are they, kidding?", once you see The Dark Knight... Heath was incredible! I'm not going to compare Jack and Heath's performance, because they were two different versions of the Joker, but Heath's Joker was definitely the more scary and intense of the two nominations. You didn't know what he was going to do next, he was so crazy, he was also so charismatic to the point where you could relate to his character, and the worst part is not only that he's crazy, he's driving Gotham crazy and treating everyone like little puppets on strings that he can control, and guess what, he is doing it so well with a smile on his face. This was so much more than a Batman film, this was so much more than a comic book film, The Dark Knight truly delivers with drama, action, romance, horror, dark humor, the study of a psychopathic killer, a detective story. The force behind this epic movie is Christopher Nolan, who's previous film, Batman Begins, didn't really thrill me, but his incredible film making is truly shown in The Dark Knight, the shots that he got of Gotham City were absolutely fantastic and made you feel part of the city, part of the Batman story. One of the things that I absolutely loved about The Dark Knight is that normally with a comic book movie, you know it's not real, people don't dress up in costumes, and save the day, villains don't name themselves crazy names and dress in make up or crazy costumes, but The Dark Knight actually makes it seem incredibly real, like it could happen.Bruce Wayne is still learning how to be in his double life of Batman and himself, he has lost Rachel to the new district attorney, Harvey Dent, he's inspiring others who are dressing up as Batman and are trying to take on the villains of the city themselves. But things are much worse when the Joker waltzes into town, and he's going to bring Hell upon Gotham City. Constantly playing with Gotham's mind and trying to get Batman to reveal himself, Batman has never dealt with such a psychopathic genius before. The Joker has named himself as the "Classy Villain that Gotham needs", he also has brought a new thought into Batman's head of them actually being more alike than different, that Batman completes him, the Joker would be nothing without him. But Batman is relying on Harvey Dent, who is Gotham's "White Knight" trying to put all of Gotham's scum in jail. But when the Joker plays Batman and Commissioner Gordon, Harvey and Rachel find themselves in very horrific position and Harvey must discover if he will die a hero or live long enough to become a villain.All the performances are dead on in this movie, now everyone's going crazy over Heath Ledger's performance, but one performance I would also love to credit is Aaron Eckhart who plays Harvey Dent/Two Face, his performance was just as great as Heath's and made Two Face a human villain. You could understand his hatred and vengeance on what happened to him and why he became Two Face. I know that everyone is saying this but I truly mean when I say this is one of the best movies I have seen in a very long time. We had some great movies these past few years, but I think The Dark Knight is seriously something special, but I don't wanna build it up too much since some people go to the theater expecting my words to be the same as your own. In my opinion though this is not a great movie, I can't come up with a word describe how incredibly powerful this movie was, to be honest I would go above a 10 rating if I could; this is the Batman film that we have been waiting for. I've seen it twice in one weekend, I'm going to see it three times this upcoming week, I don't mind one bit. I can't wait for the sequel and I would just like to say RIP to Heath, wish he could have seen his breath taking performance as The Joker.10/10</w:t>
      </w:r>
      <w:r>
        <w:br/>
      </w:r>
      <w:r>
        <w:rPr>
          <w:rStyle w:val="VerbatimChar"/>
        </w:rPr>
        <w:t xml:space="preserve">## 3                                                                                                                                                                                                                                                                                                                                                                                                                                                                                                                                                                                                                                                                                                                                                                                                                                                                                                                                                                                                                                                                                                                                                                                                                                                                                                                                                                                                                                                                                                                                                                                                                                                                                                                                                                                                                                                                                                                                                                                                                                                                                                                                                                                                                                                                                                                                                                                                                                                                                                                                                                                                                                                                                                                                                                                                                                                                                                                                                                                                                                                                                                                                                                                                                                                                                                                                                                                                                                                                                                                                                                                                                                                                                                                                                                                                       Dark, yes, complex, ambitious. Christopher Nolan and his co-writer Jonathan Nolan deserve a standing ovation. I don't usually go for loud movies filled with mindless gore and violence. "The Dark Knight" is certainly loud and violent but it's not mindless. It has depth and soul. Even the Joker, in an extraordinary creation by Heath Ledger, is deeply human. The natural petulance of Christian Bale makes his ego and alter ego the most fascinating and complex of all film superheroes. Part of the genius of this movie is that Batman himself, in screen time, is not really the lead. My attention was captivated by Heath Ledger and he determines and inspires the breathtaking atmosphere that envelopes Gotham as well as us. The aplomb of Christopher Nolan as a director is mind blowing and his secret, I believe, is his obvious respect for his audience. What he's done is to elevate a popular genre into Shakesperean proportions. Bravo!</w:t>
      </w:r>
      <w:r>
        <w:br/>
      </w:r>
      <w:r>
        <w:rPr>
          <w:rStyle w:val="VerbatimChar"/>
        </w:rPr>
        <w:t xml:space="preserve">## 4                                                                                                                                                                                                                                                                                                                                                                                                                                                                                                                                                                                                                                                                                                                                                                                                                                                                                                                                                                                                                                                                                                                                                                                                                                                                                                                                                                                                                                                                                                                                                                                                                                                                                                                                                                                                                                                                                                                                                                                                                                                                                                                                                                                                                                                                                                                                                                                                                                                                                                                                                                                                                                                                                                                                                                                                                                                                                                                                                                                                                                                                                                                                                                                                                                                                                                                                                                                                                                                                                                                            I had the pleasure to watch this movie in an IMAX theatre in London (it advertises itself, with the slogan "Biggest screen in the UK"), which was one of the greatest movie experiences I had in my life. And it was my first movie in an IMAX theatre. I can only recommend it for anyone who has the chance to watch it, even if not the entire movie is shot for an IMAX theatre, this still is able to blow someone away! Great visuals combined with a great story and superb acting.The movie could also have been called "The Joker", but even with Heath Ledgers great performance, this still is a Batman movie. And "The Dark Knight" is clear enough, even without the Batman in the title. I simply loved the movie, but I heard some complaints from some friends. It seems that some might have a problem with the depiction of the characters (I loved Heath Ledger, but there are a few out there who would have wanted to see him even crazier) or the plot threads (especially what is done with the character of Aaron Eckhart). Although I can see why that might be a problem for fans of the comic books, I still stand by my vote. This is the best Batman movie ever (until hopefully Nolan and Bale make the next one)!</w:t>
      </w:r>
      <w:r>
        <w:br/>
      </w:r>
      <w:r>
        <w:rPr>
          <w:rStyle w:val="VerbatimChar"/>
        </w:rPr>
        <w:t xml:space="preserve">## 5                                                                                                                                                                                                                                                                                                                                                                                                                                                                                                                                                                                                                                                                                                                                                                                                                                                                                                                                                                                                                                                                                                                                                                                                                                                                                                                                                                                                                                                                                                                                                                                                                                                                                                                                                                                                                                                                                                                                                                                                                                                                                                                                                                                                                                                                                                                                                                                                                                                                                                                                                                                                                                                                                                                                                                                                                                                                                                                                                                                                                                                                                                                                                                                                                                                                                                                                                                                                                                                                                                                                                                                                                                                                                                                                                                                                                                                                                                                                                                                                                                                                                                                                                                                                                                                                                                                                                                  This movie is a work of art. The finest sequel ever made. I don't think we will see another movie like this for a long time. Heath Ledger's Joker is the best movie charachter I have ever seen by far. Avengers Endgame is great, but The Dark Knight is much better. The best Batman ever! The best Joker ever! The best DC movie ever! The best superhero movie ever! Ando for me, the best movie ever!</w:t>
      </w:r>
      <w:r>
        <w:br/>
      </w:r>
      <w:r>
        <w:rPr>
          <w:rStyle w:val="VerbatimChar"/>
        </w:rPr>
        <w:t xml:space="preserve">## 6                                                                                                                                                                                                                                                                                                                                                                                                                                                                                                                                                                                                                                                                                                                                                                                                                                                                                                                                                                                                                                                                                                                                                                                                                                                                                                                                                                                                                                                                                                                                                                                                                                                                                                                                                                                                                                                                                                                                                                                                                                                                                                                                                                                                                                                                                                                                                                                                                                                                                                                                                                                                                                                                                                                                                                                                                                                                                                                                                                                                                                                                                                                                                                                                                                                                                                                                                                                                                                                                                                                                                                                                                                                                                                                                                                                                                                                                                                                                                                                                          I couldn't believe "The Dark knight" could live up to the hype. That's perhaps the biggest surprise. The secret, I believe, is a stunning, mature, intelligent script. That makes it the best superhero movie ever made. As if that wasn't enough, Heath Ledger. He, the newest of the tragic modern icons present us with a preview of something we'll never see. A fearless, extraordinary actor capable to fill up with humanity even the most grotesque of villains. His performance is a master class. Fortunately, Christian Bale's Batman is almost a supporting character. Bale is good but there is something around his mouth that stops him from being great. "The Dark Knight" is visually stunning, powerful and moving. What else could anyone want.</w:t>
      </w:r>
      <w:r>
        <w:br/>
      </w:r>
      <w:r>
        <w:rPr>
          <w:rStyle w:val="VerbatimChar"/>
        </w:rPr>
        <w:t xml:space="preserve">## 7                                                                                                                                                                                                                                                                                                                                                                                                                                                                                                                                                                                                                                                                                                                                                                                                                                                                                                                                                                                                                                                                                                                                                                                                                                                                                                                                                                                                                                                                                                                                                                                                                                                                                                                                                                                                                                                                                                                                                                                                                                                                                                                                                                                                                                                                                                                                                                                                                                                                                                                                                                                                                                I think that I could wax lyrical but this movie all day. It is absolutely incredible from start to finish.This is the Batman trilogy's second outing. It's filled with hard-hitting action and almost every scene is absolutely enthralling to watch. The story is really good. The twists and turns keep the viewer constantly on their toes, especially in the third act of the movie. There are so many memorable scenes packed throughout this movie, so many quotes and ideas sprinkled throughout that you probably could analyze it for hours.Because while the action and story is incredible, it is the dynamic between the Batman and the Joker that really makes this movie what it is. It is all in the contrast between the two. Right against wrong. Chaos and anarchy versus order. The Joker is the perfect villain for Batman. Batman is literally, as said in the movie, a symbol. The very essence of the idea of the Batman is centered around order, rules and moral codes. He is the embodyment of what is right. The Joker challenges the very core and foundation of who Batman is and what he stands for. He is someone who doesn't follow any rules. He is pure chaos and anarchy personified. As he so perfectly states in the third act of the movie, while hanging upside down off of a building: "this is what happens when an unstoppable force meets an immovable object". The Joker wants the Batman to go against his morals and to break his rules. The powerful thing is also that you can see why the Joker does what he does. In some ways he has a point and that also adds another layer to the character and to the dynamic between the two. It is truly an amazing battle. The brilliant acting from Heath Ledger is a major part of it too. He is absolutely incredible as the Joker. Rest in peace.I could probably go on further about how great I think this movie is but I'll just say this. Just watch the movie. You should watch the first movie of the trilogy first but if that is something you absolutely don't wan't to do I still think you should see this movie. It is just great.</w:t>
      </w:r>
      <w:r>
        <w:br/>
      </w:r>
      <w:r>
        <w:rPr>
          <w:rStyle w:val="VerbatimChar"/>
        </w:rPr>
        <w:t xml:space="preserve">## 8                                                                                                                                                                                                                                                                                                                                                                                                                                                                                                                                                                                                                                                                                                                                                                                                                                                                                                                                                                                                                                                                                                                                                                                                                                                                                                                                                                                                                                                                                                                                                                                                                                                                                                                                                                                                                                                                                                                                                                                                                                                                                                                                                                                                                                                                                                                                                                                                                                                                                                                                                                                                                                                                                                                                                                                                                                                                                                                                                                                                                                                                                                                                                                                                                                                                                                                                                                                                                                                                                                                                                                                                                                                                                                                                                                                                                                                                                                                                                                                                                                                                                                                                                                                                                                                                                                                                                                                                                                                                                                                                            It is just what you want for the best movie. Great story great acting, thrilling twist.\nJust watched Joker in 2019, I just has to come back and give dark knight a 10. And thanks to Heath Ledger for the exceptional performs.</w:t>
      </w:r>
      <w:r>
        <w:br/>
      </w:r>
      <w:r>
        <w:rPr>
          <w:rStyle w:val="VerbatimChar"/>
        </w:rPr>
        <w:t xml:space="preserve">## 9                                                                                                                                                                                                                                                                                                                                                                                                                                                                                                                                                                                                                                                                                                                                                                                                                                                                                                                                                                                                                                                                                                                                                                                                                                                                                                                                                                                                                                                                                                                                                                                                                                                                                                                                                                                                                                                                                                                 Christopher Nolan's second bundle of joy "The Dark Knight" EXCEEDED all  of my expectations!!! With the success of 2005's reboot of the Batman  franchise, they took what was already established and expanded it,  amped it up, and gave a deeper, darker and brooding story that is more  gripping and the suspense is likely to catch you of guard several times  throughout. Christian Bale delves more deeper into Batman, sworn to  fight evil and injustice, though also quite reluctant and uncertain if  his crusade can ever end and cleanse his inner turmoil from his  fractured soul due to the murder of his beloved parents. But with the  help of his trusted butler/ally Alfred (played superbly by Michael  Cane) grounds him, gives him moral support, and keeps him in check. But  the real star of the show is Heath Ledger as Batman's most deadly  enemy, The Joker. I can HONESTLY tell you that: as good as Jack  Nicholson was in Batman'89 he is CHILD'S PLAY compared to this Joker.  He is sadistic, psychotic, and downright SCARIER and PSYCHOLOGICALLY  disturbing than the previous incarnation of The Clown Prince of Crime  and Ledger gives it his all to do him justice. Along with the original  cast comes some fresh faces such as Aaron Eckhart, Maggie Gyllenhaal  and more. I must say though I liked Katie Holmes, Gyllenhaal gives a  much better performance and is a far cry from the "damsel-in-distress"  stereotype (though there's a little of it, THANKFULLY) that's common in  films. Bale and Gyllenhall have MUCH better chemistry this time around  more so than Holmes. Even better, the fight sequences are vastly  improved and feature more brutal and bone crushing combat than "Begins"  in addition to new technology at Batman's disposal.  Also worth mentioning is screenwriter Jonathan Nolan, who gives the  film an added frosting to an already delicious cake.  Simply put, The Dark Knight is totally more bad ass than "Begins." The  action is great, and the plot is more deeper and engrossing. I applaud  Christopher Nolan, Christian Bale, and especially Heath Ledger (who  sadly passed away earlier this year) and all those aboard for believing  in Mr. Nolan's talents for this second installment. Although some may  feel a bit of melancholy over Ledger's death, but as a final note I  will say this sincerely from my heart: Remember Heath Ledger and honor  him in your minds and hearts not only for his performances, but as a  human being and father to his daughter Matilda  Ledger. May we issue him best wishes for his family and friends and his  daughter for years to come. Remember . . . Honor him not only for this  role and past roles, but as an incredible individual and talented  actor.  Rest in peace. Heath Ledger: 4/4/1979-1/22/2008.</w:t>
      </w:r>
      <w:r>
        <w:br/>
      </w:r>
      <w:r>
        <w:rPr>
          <w:rStyle w:val="VerbatimChar"/>
        </w:rPr>
        <w:t xml:space="preserve">## 10                                                                                                                                                                                                                                                                                                                                                                                                                                                                                                                                                                                                                                                                                                                                                                                                                                                                                                                                                                                                                                                                                                                                                                                                                                                                                                                                                                                                                                                                                                                                                                                                                                                                                                                                             Although I don't think it is the fourth best movie ever made, as it is rated according to IMDb, I do think it stands head and shoulders above its super-hero peers, mainly because it is NOT a superhero movie. Batman is a mere mortal with lots of time to train himself physically and money to design the nifty gadgets he uses.Everybody on earth has seen this film, so no use regurgitating the plot. I think Heath Ledger's rendition of The Joker is a masterpiece. Every time he leaves the screen I keep waiting for him to come back. Ledger should have won the best actor Oscar rather than supporting actor, because this is really a two leading man film - Bale as Batman and Ledger as The Joker. I always liked Jack Nicholson's rendition of the Joker in the 1989 film directed by Tim Burton, but Ledger just blows Nicholson's performance away. Maybe it is because Nicholson's Joker had a past and an explanation for his behavior, maybe it is because, after all, Nicholson's Joker just seems to be the wild side of the real Jack Nicholson where Heath Ledger never steps out of character for the entire film. Ledger's Joker is like the devil decides to become incarnate, but unlike Ray Milland's devil in "Alias Nick Beal" shows his true self - somebody who wants to break the spirits of people, to turn them on one another, to wantonly destroy property, people, whatever. That's reinforced when the police can find no name, no past, no prints, no DNA, not even a label in his clothes when they arrest him. His past is a great big question mark. I like Michael Caine's Alfred - it's good to have someone with relevant past combat and guerrilla experience be a wise father figure to Wayne in this role rather than just a kindly museum piece. Likewise, Morgan Freeman is pitch perfect as Lucius and Wayne's version of Q - somebody who invents his gadgets and runs his business since this really is not where Wayne's mind is, Freeman gives the performance the perfect balance of humor, business acumen, and conscience. And finally I like the fact that Rachel, Bruce Wayne's love interest, is not played by someone who is some unrealistic 10.5/10. She's a cute girl, but her attributes lie in her mind and her heart as well.The negatives - I think Harvey's transformation into Two Face is a little too pat. I don't know why Batman has a totally different voice from Bruce Wayne. Is he doing that on purpose? And I think I found one editing error. Gordon in the end talks about how hard it will be to cover up Harvey/ Two Face's murders including "two cops". Harvey let crooked cop Ramirez live and just knocked her out. But if she had lived then Gordon and Batman's plan to cover up Harvey's crimes would never have worked because she would have known what happened. So which scene was wrongly included/scripted? I'd recommend it as one of the better films made since the turn of the century that was also a blockbuster.</w:t>
      </w:r>
      <w:r>
        <w:br/>
      </w:r>
      <w:r>
        <w:rPr>
          <w:rStyle w:val="VerbatimChar"/>
        </w:rPr>
        <w:t xml:space="preserve">##                                                                TitleReview</w:t>
      </w:r>
      <w:r>
        <w:br/>
      </w:r>
      <w:r>
        <w:rPr>
          <w:rStyle w:val="VerbatimChar"/>
        </w:rPr>
        <w:t xml:space="preserve">## 1                                                          The Dark Knight</w:t>
      </w:r>
      <w:r>
        <w:br/>
      </w:r>
      <w:r>
        <w:rPr>
          <w:rStyle w:val="VerbatimChar"/>
        </w:rPr>
        <w:t xml:space="preserve">## 2           The Batman of our dreams! So much more than a comic book movie</w:t>
      </w:r>
      <w:r>
        <w:br/>
      </w:r>
      <w:r>
        <w:rPr>
          <w:rStyle w:val="VerbatimChar"/>
        </w:rPr>
        <w:t xml:space="preserve">## 3                                     A Batman Of Shakesperean Proportions</w:t>
      </w:r>
      <w:r>
        <w:br/>
      </w:r>
      <w:r>
        <w:rPr>
          <w:rStyle w:val="VerbatimChar"/>
        </w:rPr>
        <w:t xml:space="preserve">## 4                                        Watch the IMAX version if you can</w:t>
      </w:r>
      <w:r>
        <w:br/>
      </w:r>
      <w:r>
        <w:rPr>
          <w:rStyle w:val="VerbatimChar"/>
        </w:rPr>
        <w:t xml:space="preserve">## 5                           This town deserves a better class of criminal!</w:t>
      </w:r>
      <w:r>
        <w:br/>
      </w:r>
      <w:r>
        <w:rPr>
          <w:rStyle w:val="VerbatimChar"/>
        </w:rPr>
        <w:t xml:space="preserve">## 6                              Heath Ledger's Dark and Brilliant Swan Song</w:t>
      </w:r>
      <w:r>
        <w:br/>
      </w:r>
      <w:r>
        <w:rPr>
          <w:rStyle w:val="VerbatimChar"/>
        </w:rPr>
        <w:t xml:space="preserve">## 7                                         Best superhero movie of all time</w:t>
      </w:r>
      <w:r>
        <w:br/>
      </w:r>
      <w:r>
        <w:rPr>
          <w:rStyle w:val="VerbatimChar"/>
        </w:rPr>
        <w:t xml:space="preserve">## 8                                                              MASTERPIECE</w:t>
      </w:r>
      <w:r>
        <w:br/>
      </w:r>
      <w:r>
        <w:rPr>
          <w:rStyle w:val="VerbatimChar"/>
        </w:rPr>
        <w:t xml:space="preserve">## 9                                    Surpasses "Begins" in every aspect!!!</w:t>
      </w:r>
      <w:r>
        <w:br/>
      </w:r>
      <w:r>
        <w:rPr>
          <w:rStyle w:val="VerbatimChar"/>
        </w:rPr>
        <w:t xml:space="preserve">## 10  Perfect balance between action and drama with an unforgettable villain</w:t>
      </w:r>
    </w:p>
    <w:p>
      <w:pPr>
        <w:pStyle w:val="FirstParagraph"/>
      </w:pPr>
      <w:r>
        <w:t xml:space="preserve">FOURTH MOVIE</w:t>
      </w:r>
    </w:p>
    <w:p>
      <w:pPr>
        <w:pStyle w:val="SourceCode"/>
      </w:pPr>
      <w:r>
        <w:rPr>
          <w:rStyle w:val="CommentTok"/>
        </w:rPr>
        <w:t xml:space="preserve">#Get Title </w:t>
      </w:r>
      <w:r>
        <w:br/>
      </w:r>
      <w:r>
        <w:rPr>
          <w:rStyle w:val="NormalTok"/>
        </w:rPr>
        <w:t xml:space="preserve">title4 </w:t>
      </w:r>
      <w:r>
        <w:rPr>
          <w:rStyle w:val="OtherTok"/>
        </w:rPr>
        <w:t xml:space="preserve">&lt;-</w:t>
      </w:r>
      <w:r>
        <w:rPr>
          <w:rStyle w:val="NormalTok"/>
        </w:rPr>
        <w:t xml:space="preserve"> movie_ten[</w:t>
      </w:r>
      <w:r>
        <w:rPr>
          <w:rStyle w:val="DecValTok"/>
        </w:rPr>
        <w:t xml:space="preserve">4</w:t>
      </w:r>
      <w:r>
        <w:rPr>
          <w:rStyle w:val="NormalTok"/>
        </w:rPr>
        <w:t xml:space="preserve">]</w:t>
      </w:r>
      <w:r>
        <w:br/>
      </w:r>
      <w:r>
        <w:rPr>
          <w:rStyle w:val="NormalTok"/>
        </w:rPr>
        <w:t xml:space="preserve">title4</w:t>
      </w:r>
    </w:p>
    <w:p>
      <w:pPr>
        <w:pStyle w:val="SourceCode"/>
      </w:pPr>
      <w:r>
        <w:rPr>
          <w:rStyle w:val="VerbatimChar"/>
        </w:rPr>
        <w:t xml:space="preserve">## [1] "4. The Godfather Part II"</w:t>
      </w:r>
    </w:p>
    <w:p>
      <w:pPr>
        <w:pStyle w:val="SourceCode"/>
      </w:pPr>
      <w:r>
        <w:rPr>
          <w:rStyle w:val="CommentTok"/>
        </w:rPr>
        <w:t xml:space="preserve">#Reviewer name</w:t>
      </w:r>
      <w:r>
        <w:br/>
      </w:r>
      <w:r>
        <w:rPr>
          <w:rStyle w:val="NormalTok"/>
        </w:rPr>
        <w:t xml:space="preserve">reviewername4 </w:t>
      </w:r>
      <w:r>
        <w:rPr>
          <w:rStyle w:val="OtherTok"/>
        </w:rPr>
        <w:t xml:space="preserve">&lt;-</w:t>
      </w:r>
      <w:r>
        <w:rPr>
          <w:rStyle w:val="NormalTok"/>
        </w:rPr>
        <w:t xml:space="preserve"> movie4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4</w:t>
      </w:r>
    </w:p>
    <w:p>
      <w:pPr>
        <w:pStyle w:val="SourceCode"/>
      </w:pPr>
      <w:r>
        <w:rPr>
          <w:rStyle w:val="VerbatimChar"/>
        </w:rPr>
        <w:t xml:space="preserve">##  [1] "Nazi_Fighter_David"  "tfrizzell"           "MovieAddict2016"    </w:t>
      </w:r>
      <w:r>
        <w:br/>
      </w:r>
      <w:r>
        <w:rPr>
          <w:rStyle w:val="VerbatimChar"/>
        </w:rPr>
        <w:t xml:space="preserve">##  [4] "DanB-4"              "Marshall-D-Teach"    "umunir-36959"       </w:t>
      </w:r>
      <w:r>
        <w:br/>
      </w:r>
      <w:r>
        <w:rPr>
          <w:rStyle w:val="VerbatimChar"/>
        </w:rPr>
        <w:t xml:space="preserve">##  [7] "jzappa"              "AgustinCesaratti"    "mentalcritic"       </w:t>
      </w:r>
      <w:r>
        <w:br/>
      </w:r>
      <w:r>
        <w:rPr>
          <w:rStyle w:val="VerbatimChar"/>
        </w:rPr>
        <w:t xml:space="preserve">## [10] "Sleepin_Dragon"      "OriginalMovieBuff21" "Sylviastel"         </w:t>
      </w:r>
      <w:r>
        <w:br/>
      </w:r>
      <w:r>
        <w:rPr>
          <w:rStyle w:val="VerbatimChar"/>
        </w:rPr>
        <w:t xml:space="preserve">## [13] "galileo3"            "taimur74"            "Movie-ManDan"       </w:t>
      </w:r>
      <w:r>
        <w:br/>
      </w:r>
      <w:r>
        <w:rPr>
          <w:rStyle w:val="VerbatimChar"/>
        </w:rPr>
        <w:t xml:space="preserve">## [16] "alexkolokotronis"    "JoshtheGiant"        "planktonrules"      </w:t>
      </w:r>
      <w:r>
        <w:br/>
      </w:r>
      <w:r>
        <w:rPr>
          <w:rStyle w:val="VerbatimChar"/>
        </w:rPr>
        <w:t xml:space="preserve">## [19] "BrandtSponseller"    "Quinoa1984"          "imseeg"             </w:t>
      </w:r>
      <w:r>
        <w:br/>
      </w:r>
      <w:r>
        <w:rPr>
          <w:rStyle w:val="VerbatimChar"/>
        </w:rPr>
        <w:t xml:space="preserve">## [22] "Bill-247"            "tomgillespie2002"    "auuwws"             </w:t>
      </w:r>
      <w:r>
        <w:br/>
      </w:r>
      <w:r>
        <w:rPr>
          <w:rStyle w:val="VerbatimChar"/>
        </w:rPr>
        <w:t xml:space="preserve">## [25] "Danimal-7"</w:t>
      </w:r>
    </w:p>
    <w:p>
      <w:pPr>
        <w:pStyle w:val="SourceCode"/>
      </w:pPr>
      <w:r>
        <w:rPr>
          <w:rStyle w:val="NormalTok"/>
        </w:rPr>
        <w:t xml:space="preserve">subsetreviewername4</w:t>
      </w:r>
      <w:r>
        <w:rPr>
          <w:rStyle w:val="OtherTok"/>
        </w:rPr>
        <w:t xml:space="preserve">&lt;-</w:t>
      </w:r>
      <w:r>
        <w:rPr>
          <w:rStyle w:val="NormalTok"/>
        </w:rPr>
        <w:t xml:space="preserve"> reviewername4[</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4</w:t>
      </w:r>
    </w:p>
    <w:p>
      <w:pPr>
        <w:pStyle w:val="SourceCode"/>
      </w:pPr>
      <w:r>
        <w:rPr>
          <w:rStyle w:val="VerbatimChar"/>
        </w:rPr>
        <w:t xml:space="preserve">##  [1] "Nazi_Fighter_David" "tfrizzell"          "MovieAddict2016"   </w:t>
      </w:r>
      <w:r>
        <w:br/>
      </w:r>
      <w:r>
        <w:rPr>
          <w:rStyle w:val="VerbatimChar"/>
        </w:rPr>
        <w:t xml:space="preserve">##  [4] "DanB-4"             "Marshall-D-Teach"   "umunir-36959"      </w:t>
      </w:r>
      <w:r>
        <w:br/>
      </w:r>
      <w:r>
        <w:rPr>
          <w:rStyle w:val="VerbatimChar"/>
        </w:rPr>
        <w:t xml:space="preserve">##  [7] "jzappa"             "AgustinCesaratti"   "mentalcritic"      </w:t>
      </w:r>
      <w:r>
        <w:br/>
      </w:r>
      <w:r>
        <w:rPr>
          <w:rStyle w:val="VerbatimChar"/>
        </w:rPr>
        <w:t xml:space="preserve">## [10] "Sleepin_Dragon"</w:t>
      </w:r>
    </w:p>
    <w:p>
      <w:pPr>
        <w:pStyle w:val="SourceCode"/>
      </w:pPr>
      <w:r>
        <w:rPr>
          <w:rStyle w:val="CommentTok"/>
        </w:rPr>
        <w:t xml:space="preserve">#Review date</w:t>
      </w:r>
      <w:r>
        <w:br/>
      </w:r>
      <w:r>
        <w:rPr>
          <w:rStyle w:val="NormalTok"/>
        </w:rPr>
        <w:t xml:space="preserve">date4 </w:t>
      </w:r>
      <w:r>
        <w:rPr>
          <w:rStyle w:val="OtherTok"/>
        </w:rPr>
        <w:t xml:space="preserve">&lt;-</w:t>
      </w:r>
      <w:r>
        <w:rPr>
          <w:rStyle w:val="NormalTok"/>
        </w:rPr>
        <w:t xml:space="preserve"> movie4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4</w:t>
      </w:r>
    </w:p>
    <w:p>
      <w:pPr>
        <w:pStyle w:val="SourceCode"/>
      </w:pPr>
      <w:r>
        <w:rPr>
          <w:rStyle w:val="VerbatimChar"/>
        </w:rPr>
        <w:t xml:space="preserve">##  [1] "10 March 2001"     "13 October 2001"   "23 August 2003"   </w:t>
      </w:r>
      <w:r>
        <w:br/>
      </w:r>
      <w:r>
        <w:rPr>
          <w:rStyle w:val="VerbatimChar"/>
        </w:rPr>
        <w:t xml:space="preserve">##  [4] "7 May 1999"        "23 February 2020"  "9 August 2019"    </w:t>
      </w:r>
      <w:r>
        <w:br/>
      </w:r>
      <w:r>
        <w:rPr>
          <w:rStyle w:val="VerbatimChar"/>
        </w:rPr>
        <w:t xml:space="preserve">##  [7] "22 February 2009"  "6 October 2019"    "8 May 2005"       </w:t>
      </w:r>
      <w:r>
        <w:br/>
      </w:r>
      <w:r>
        <w:rPr>
          <w:rStyle w:val="VerbatimChar"/>
        </w:rPr>
        <w:t xml:space="preserve">## [10] "24 June 2023"      "12 September 2004" "14 October 2002"  </w:t>
      </w:r>
      <w:r>
        <w:br/>
      </w:r>
      <w:r>
        <w:rPr>
          <w:rStyle w:val="VerbatimChar"/>
        </w:rPr>
        <w:t xml:space="preserve">## [13] "31 December 2005"  "9 May 2001"        "4 December 2014"  </w:t>
      </w:r>
      <w:r>
        <w:br/>
      </w:r>
      <w:r>
        <w:rPr>
          <w:rStyle w:val="VerbatimChar"/>
        </w:rPr>
        <w:t xml:space="preserve">## [16] "30 June 2008"      "15 October 2005"   "30 March 2013"    </w:t>
      </w:r>
      <w:r>
        <w:br/>
      </w:r>
      <w:r>
        <w:rPr>
          <w:rStyle w:val="VerbatimChar"/>
        </w:rPr>
        <w:t xml:space="preserve">## [19] "10 May 2005"       "21 February 2000"  "7 April 2019"     </w:t>
      </w:r>
      <w:r>
        <w:br/>
      </w:r>
      <w:r>
        <w:rPr>
          <w:rStyle w:val="VerbatimChar"/>
        </w:rPr>
        <w:t xml:space="preserve">## [22] "6 December 1998"   "5 February 2017"   "18 January 2021"  </w:t>
      </w:r>
      <w:r>
        <w:br/>
      </w:r>
      <w:r>
        <w:rPr>
          <w:rStyle w:val="VerbatimChar"/>
        </w:rPr>
        <w:t xml:space="preserve">## [25] "2 September 1999"</w:t>
      </w:r>
    </w:p>
    <w:p>
      <w:pPr>
        <w:pStyle w:val="SourceCode"/>
      </w:pPr>
      <w:r>
        <w:rPr>
          <w:rStyle w:val="NormalTok"/>
        </w:rPr>
        <w:t xml:space="preserve">subsetdate4 </w:t>
      </w:r>
      <w:r>
        <w:rPr>
          <w:rStyle w:val="OtherTok"/>
        </w:rPr>
        <w:t xml:space="preserve">&lt;-</w:t>
      </w:r>
      <w:r>
        <w:rPr>
          <w:rStyle w:val="NormalTok"/>
        </w:rPr>
        <w:t xml:space="preserve"> date4[</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4</w:t>
      </w:r>
    </w:p>
    <w:p>
      <w:pPr>
        <w:pStyle w:val="SourceCode"/>
      </w:pPr>
      <w:r>
        <w:rPr>
          <w:rStyle w:val="VerbatimChar"/>
        </w:rPr>
        <w:t xml:space="preserve">##  [1] "10 March 2001"    "13 October 2001"  "23 August 2003"   "7 May 1999"      </w:t>
      </w:r>
      <w:r>
        <w:br/>
      </w:r>
      <w:r>
        <w:rPr>
          <w:rStyle w:val="VerbatimChar"/>
        </w:rPr>
        <w:t xml:space="preserve">##  [5] "23 February 2020" "9 August 2019"    "22 February 2009" "6 October 2019"  </w:t>
      </w:r>
      <w:r>
        <w:br/>
      </w:r>
      <w:r>
        <w:rPr>
          <w:rStyle w:val="VerbatimChar"/>
        </w:rPr>
        <w:t xml:space="preserve">##  [9] "8 May 2005"       "24 June 2023"</w:t>
      </w:r>
    </w:p>
    <w:p>
      <w:pPr>
        <w:pStyle w:val="SourceCode"/>
      </w:pPr>
      <w:r>
        <w:rPr>
          <w:rStyle w:val="CommentTok"/>
        </w:rPr>
        <w:t xml:space="preserve">#rating of the reviewer</w:t>
      </w:r>
      <w:r>
        <w:br/>
      </w:r>
      <w:r>
        <w:rPr>
          <w:rStyle w:val="NormalTok"/>
        </w:rPr>
        <w:t xml:space="preserve">rating4 </w:t>
      </w:r>
      <w:r>
        <w:rPr>
          <w:rStyle w:val="OtherTok"/>
        </w:rPr>
        <w:t xml:space="preserve">&lt;-</w:t>
      </w:r>
      <w:r>
        <w:rPr>
          <w:rStyle w:val="NormalTok"/>
        </w:rPr>
        <w:t xml:space="preserve"> movie4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4 </w:t>
      </w:r>
      <w:r>
        <w:rPr>
          <w:rStyle w:val="OtherTok"/>
        </w:rPr>
        <w:t xml:space="preserve">&lt;-</w:t>
      </w:r>
      <w:r>
        <w:rPr>
          <w:rStyle w:val="NormalTok"/>
        </w:rPr>
        <w:t xml:space="preserve"> rating4[</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4</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10/10\n            " "\n            9/10\n            " </w:t>
      </w:r>
      <w:r>
        <w:br/>
      </w:r>
      <w:r>
        <w:rPr>
          <w:rStyle w:val="VerbatimChar"/>
        </w:rPr>
        <w:t xml:space="preserve">##  [9] "\n            10/10\n            " "\n            10/10\n            "</w:t>
      </w:r>
    </w:p>
    <w:p>
      <w:pPr>
        <w:pStyle w:val="SourceCode"/>
      </w:pPr>
      <w:r>
        <w:rPr>
          <w:rStyle w:val="NormalTok"/>
        </w:rPr>
        <w:t xml:space="preserve">ratesplit4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4,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4</w:t>
      </w:r>
    </w:p>
    <w:p>
      <w:pPr>
        <w:pStyle w:val="SourceCode"/>
      </w:pPr>
      <w:r>
        <w:rPr>
          <w:rStyle w:val="VerbatimChar"/>
        </w:rPr>
        <w:t xml:space="preserve">##  [1] ""      "10/10" ""      "10/10" ""      "10/10" ""      "10/10" ""     </w:t>
      </w:r>
      <w:r>
        <w:br/>
      </w:r>
      <w:r>
        <w:rPr>
          <w:rStyle w:val="VerbatimChar"/>
        </w:rPr>
        <w:t xml:space="preserve">## [10] "10/10" ""      "10/10" ""      "10/10" ""      "9/10"  ""      "10/10"</w:t>
      </w:r>
      <w:r>
        <w:br/>
      </w:r>
      <w:r>
        <w:rPr>
          <w:rStyle w:val="VerbatimChar"/>
        </w:rPr>
        <w:t xml:space="preserve">## [19] ""      "10/10"</w:t>
      </w:r>
    </w:p>
    <w:p>
      <w:pPr>
        <w:pStyle w:val="SourceCode"/>
      </w:pPr>
      <w:r>
        <w:rPr>
          <w:rStyle w:val="NormalTok"/>
        </w:rPr>
        <w:t xml:space="preserve">splitrate4 </w:t>
      </w:r>
      <w:r>
        <w:rPr>
          <w:rStyle w:val="OtherTok"/>
        </w:rPr>
        <w:t xml:space="preserve">&lt;-</w:t>
      </w:r>
      <w:r>
        <w:rPr>
          <w:rStyle w:val="NormalTok"/>
        </w:rPr>
        <w:t xml:space="preserve"> ratesplit4</w:t>
      </w:r>
      <w:r>
        <w:br/>
      </w:r>
      <w:r>
        <w:rPr>
          <w:rStyle w:val="NormalTok"/>
        </w:rPr>
        <w:t xml:space="preserve">splitrate4</w:t>
      </w:r>
    </w:p>
    <w:p>
      <w:pPr>
        <w:pStyle w:val="SourceCode"/>
      </w:pPr>
      <w:r>
        <w:rPr>
          <w:rStyle w:val="VerbatimChar"/>
        </w:rPr>
        <w:t xml:space="preserve">##  [1] ""      "10/10" ""      "10/10" ""      "10/10" ""      "10/10" ""     </w:t>
      </w:r>
      <w:r>
        <w:br/>
      </w:r>
      <w:r>
        <w:rPr>
          <w:rStyle w:val="VerbatimChar"/>
        </w:rPr>
        <w:t xml:space="preserve">## [10] "10/10" ""      "10/10" ""      "10/10" ""      "9/10"  ""      "10/10"</w:t>
      </w:r>
      <w:r>
        <w:br/>
      </w:r>
      <w:r>
        <w:rPr>
          <w:rStyle w:val="VerbatimChar"/>
        </w:rPr>
        <w:t xml:space="preserve">## [19] ""      "10/10"</w:t>
      </w:r>
    </w:p>
    <w:p>
      <w:pPr>
        <w:pStyle w:val="SourceCode"/>
      </w:pPr>
      <w:r>
        <w:rPr>
          <w:rStyle w:val="CommentTok"/>
        </w:rPr>
        <w:t xml:space="preserve"># review text content</w:t>
      </w:r>
      <w:r>
        <w:br/>
      </w:r>
      <w:r>
        <w:rPr>
          <w:rStyle w:val="NormalTok"/>
        </w:rPr>
        <w:t xml:space="preserve">reviewtext4 </w:t>
      </w:r>
      <w:r>
        <w:rPr>
          <w:rStyle w:val="OtherTok"/>
        </w:rPr>
        <w:t xml:space="preserve">&lt;-</w:t>
      </w:r>
      <w:r>
        <w:rPr>
          <w:rStyle w:val="NormalTok"/>
        </w:rPr>
        <w:t xml:space="preserve"> movie4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4 </w:t>
      </w:r>
      <w:r>
        <w:rPr>
          <w:rStyle w:val="OtherTok"/>
        </w:rPr>
        <w:t xml:space="preserve">&lt;-</w:t>
      </w:r>
      <w:r>
        <w:rPr>
          <w:rStyle w:val="NormalTok"/>
        </w:rPr>
        <w:t xml:space="preserve"> reviewtext4[</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4</w:t>
      </w:r>
    </w:p>
    <w:p>
      <w:pPr>
        <w:pStyle w:val="SourceCode"/>
      </w:pPr>
      <w:r>
        <w:rPr>
          <w:rStyle w:val="VerbatimChar"/>
        </w:rPr>
        <w:t xml:space="preserve">##  [1] "Coppola's masterpiece is rivaled only by \"The Godfather, Part II\" in which the 1940s setting of the first movie is extended backwards and forwards to reveal the corrupting effect of power...The film, breathtaking in its scope and tragic grandeur, shows two parallel stories extending two different time periods: the early career of young Vito Corleone seen first around the turn of the 20th century in Sicily, and then in 1917, building his criminal underworld in the Italian ghettos of New York City, post World War I, plus that of his son, Michael (Al Pacino) desperately trying to keep his family together...Al Pacino's performance is quiet and solemn... He is cold and ruthless, with a whole contrast from the idealistic innocent war hero we initially met at the beginning of the first film... Here he's a calculating and frightening force, seeking to expand casinos into Pre-Revolutionary Cuba and consolidating an empire surrounded by perfidy and treason, maintaining total confidence in his ability to control the situation whether testifying before enraging Senators or trying to outface his worst enemies...The film's haunting final shot of a lonely, isolated paranoid Michael in his empty compound, is an unforgettable movie scene, a tragic portrait of a lonely and fully damned person, emotionally empty and finished, far from a waspish wife, more distant from a faithful lawyer...De Niro's rise, from an orphan child by a family feud back in Italy to a hood in New York and his position as a respected Don, provides a welcome break from Pacino's relentless attitude... Since the people he kills seem to deserve it, Vito comes off better than Michael does, and it was wise of Coppola to shuffle the two stories together despite lengthy flashbacks and the disturbance of continuity...The entire cast contributes greatly to the success of the film: Lee Strasberg, a fascinating mixture of lust and ruthlessness; G. D. Spradlin, absolutely right as the sinister and corrupt Nevada Senator; Michael V. Gazzo, unforgettable as the troubled gray-haired informer; Gastone Moschin, excellent as the blackmailer in white suit; John Cazale, marvelously timid as the vague, confused, and hesitant Fredo; Diane Keaton, clearly irrational as the long-suffering wife Kay; Talia Shire, too extravagant as the lousy mother; Troy Donahue too ambitious as the fortune-hunting suitor; and Robert Duvall excels as the confidant, and retainer to the all-powerful Corleone family...Coppola's motion picture is not just a mere supply with new characters and events from the original, it's a far more complex and intimate movie than its predecessor... It is not really a sequel... It's just more... It cleverly shifts in time between two distinct narratives with extreme realistic violence and criminal mentality of gangsters..."                                                                                                                                                                                                                                                                                                                                                                                                                                                                                                                                                                                                                                                                                                                                                                                                                                                                                                                                                                                                                                                                                                                                                                                                                                                                                                                                                                                                                                                                                                                                                                                                                                                                                                                                                                                                                                                                                                                                                                                                                                                                                                                                                                                                                                                                                                                                                                                                                                                                                                                                                                                                                                                                            </w:t>
      </w:r>
      <w:r>
        <w:br/>
      </w:r>
      <w:r>
        <w:rPr>
          <w:rStyle w:val="VerbatimChar"/>
        </w:rPr>
        <w:t xml:space="preserve">##  [2] "\"The Godfather, Part II\" is excellent just like its predecessor. While the first is arguably the greatest film ever made, the second installment is easily the best sequel produced hands down. The film is split between the stories of Michael Corleone (Al Pacino, Oscar-nominated) and a young Vito Corleone (Robert De Niro, in his star-making, first Oscar-winning performance). In the 1950s, Michael is trying to expand his crime empire to locales such as Las Vegas, Hollywood, and even turbulent Cuba. However, there are numerous problems as older brother Fredo (John Cazale) may have double-crossed the family. Also two prominent crime bosses pose a considerable threat as well (Lee Strasberg and Michael V. Gazzo, both Oscar-nominated). Younger sister Connie (Oscar nominee Talia Shire) is still reeling from her husband's murder and her father's death at the conclusion of the original film. Michael is also distancing himself from his wife (Diane Keaton) and some of his most trusted friends (Robert Duvall). While all this is occurring we get glimpses into the early life of Michael's father (De Niro). We learn that his parents and older brother have been killed in early-1900s Sicily and that he has immigrated to New York. Vito pays his dues and learns the tricks of the trade, buying his time, before deciding to create his own small empire which would of course grow and become what we saw in the original. It would seem that the film would be confusing by jumping back and forth between Michael and his father, but that is not so. Coppola gives you just enough information to keep the audience intrigued through each segment. The film is very well-made and runs very smoothly even though it lasts over 200 minutes. Many think that this installment is the best of the series. Even though I still think that the original is the best, I cannot totally disagree with this assertion as this is the definitive sequel. 5 stars out of 5."                                                                                                                                                                                                                                                                                                                                                                                                                                                                                                                                                                                                                                                                                                                                                                                                                                                                                                                                                                                                                                                                                                                                                                                                                                                                                                                                                                                                                                                                                                                                                                                                                                                                                                                                                                                                                                                                                                                                                                                                                                                                                                                                                                                                                                                                                                                                                                                                                                                                                                                                                                                                                                                                                                                                                                                                                                                                                                                                                                                                                                                                                                                                                                                                                                                                                                                                                                                                                                                                                                                                                                                        </w:t>
      </w:r>
      <w:r>
        <w:br/>
      </w:r>
      <w:r>
        <w:rPr>
          <w:rStyle w:val="VerbatimChar"/>
        </w:rPr>
        <w:t xml:space="preserve">##  [3] "This sequel is just as terrific as the first film, if not more so. I hesitate to call it a sequel, as \"sequel\" is quite simply the wrong word I am looking for. A film like \"The Matrix Reloaded\" is a sequel - \"The Godfather Part II\" is something more. It's just too good to be called a sequel.The film won six Oscars in 1974, including Best Picture and Best Supporting Actor (Robert De Niro). It deserved every one. It involves the viewer from the start and never lets up. Particular aspects I enjoy in this film are the flashbacks to Don Vito Corleone as a child immigrating to New York City after social problems in his homeland, Sicily. I like the intertwining of Michael Corleone (Al Pacino), his son, in present day, dealing with his crime inheritance, and Vito (Robert De Niro), his father, years ago. I like how, as Michael comes to terms with his family legacy, the film shows us Vito coming to terms with his future. The day he shoots that man in a gritty apartment complex is a turning point in his life. Every actor is in top form here. Al Pacino has gradually made the move from a man who denies his future to a man who is accepting it. His character is the spotlight of this film, much more so than in the first film (though both center around his decisions).Robert De Niro is particularly wonderful and convincing as a young Vito Corleone, who was of course played by the constantly-spoofed Marlon Brando in the original. De Niro takes an iron grip on his character and completely engulfs himself; this was, in 1974, the sign of an actor who would go places. Indeed, he did.Coppola's magical sense of direction is at work here, as is the script by Coppola and Mario Puzo (whose novels the series is based upon). The original was a wonderful film, but the sequel presents more of a challenge. Flashbacks are often intercut in the middle of other films are awkward times, but in \"The Godfather Part II,\" Coppola uses them at precisely the right moments, managing to careen in and out of scenes and time periods with free abandon.It takes a great kind of skill to master something like this, much less a sequel to one of the most beloved films of all time. \"The Godfather\" was an instant classic upon its release in 1972. Coppola had two years to plan for his continuation of the film. People told him it wouldn't work, he would never beat the original, and he would never pull it off. But he showed them all. \"The Godfather Part II\" may well be the best sequel I have ever seen in my entire lifetime. I wish they were all this good. To call it a \"sequel\" almost seems insulting."                                                                                                                                                                                                                                                                                                                                                                                                                                                                                                                                                                                                                                                                                                                                                                                                                                                                                                                                                                                                                                                                                                                                                                                                                                                                                                                                                                                                                                                                                                                                                                                                                                                                                                                                                                                                                                                                                                                                                                                                                                                                                                                                                                                                                                                                                                                                                                                                                                                                                                                                                                                                                                                                                                                                                                                                                                                                                                  </w:t>
      </w:r>
      <w:r>
        <w:br/>
      </w:r>
      <w:r>
        <w:rPr>
          <w:rStyle w:val="VerbatimChar"/>
        </w:rPr>
        <w:t xml:space="preserve">##  [4] "The original Godfather is a brilliant work. It is in a sense a voyeuristic delight, allowing us to see the mafia from the inside - we become part of the family. It single-handedly change the world's view of organized crime, and created a cast of sympathetic characters, none of whom have a shred of common morality. It was the highest grossing movie of its time and Brando created a cultural icon whose influence resonates as strong today as it did in 1972.As extraordinary an achievement as this is, Part II is even better. It easily receives my nod as the best picture ever made. I have seen it at least 20 times, and each time its 200 minutes fly by.The movie uses flashbacks to brilliantly weave two tales. The main story is the reign of Michael Corleone as the world's most powerful criminal. Now reaping the benefits of legalized gambling in Las Vegas, Michael is an evident billionaire with an iron fist on a world of treachery.\nBehind this, Director Francis Ford Coppola spins the tale of the rise of Michael's father, Vito, to the center of the New York mafia. It is these scenes that make the film a work of art. Without spoiling, I will simply say the Robert DeNiro as the young Vito is the best acting performance of all time, a role  for which he won a richly deserved Oscar.The screenplay is full of delicious little underworld nuggets (\"Keep your friends close .....\", \"I don't want to kill everyone, just my enemies\"), while it blows a dense, twisted plot past you at a dizzying and merciless pace. The cinematography is depressing and atmospheric. The score continues in the eerie role of its predecessor, foretelling death and evil.All of this makes the movie great and infinitely watchable. But it's what's deeper inside this film ... what it is really about ... that is its true genius.The Godfather Part II is not really a movie about the mafia, it is a movie about a man's life long struggle. Michael controls a vast empire that is constantly slipping out of his hands. He grows increasingly distrustful and paranoid, and even shows signs that he hates his own life. Michael almost seems to resent the fact that he is a natural born crime lord, a man who puts the family business ahead of everything.The great Don Michael Corleone can never come to terms with one simple fact.... his father's empire was built on love and respect, Michael's empire is built on fear and violent treachery.See this movie. It's three-and-a-half hours very well spent."                                                                                                                                                                                                                                                                                                                                                                                                                                                                                                                                                                                                                                                                                                                                                                                                                                                                                                                                                                                                                                                                                                                                                                                                                                                                                                                                                                                                                                                                                                                                                                                                                                                                                                                                                                                                                                                                                                                                                                                                                                                                                                                                                                                                                                                                                                                                                                                                                                                                                                                                                                                                                                                                                                                                                                                                                                                                                                                                                                                                                                   </w:t>
      </w:r>
      <w:r>
        <w:br/>
      </w:r>
      <w:r>
        <w:rPr>
          <w:rStyle w:val="VerbatimChar"/>
        </w:rPr>
        <w:t xml:space="preserve">##  [5] "\"The Godfather: Part II\" is a very suspenseful drama with a very exciting story, with great acting and great special effects. I would definitely recommend you watch this movie...but first watch the original classic from 1972 \"The Godfather\" . The movie may not be as good as the first movie but is still an amazing sequel."                                                                                                                                                                                                                                                                                                                                                                                                                                                                                                                                                                                                                                                                                                                                                                                                                                                                                                                                                                                                                                                                                                                                                                                                                                                                                                                                                                                                                                                                                                                                                                                                                                                                                                                                                                                                                                                                                                                                                                                                                                                                                                                                                                                                                                                                                                                                                                                                                                                                                                                                                                                                                                                                                                                                                                                                                                                                                                                                                                                                                                                                                                                                                                                                                                                                                                                                                                                                                                                                                                                                                                                                                                                                                                                                                                                                                                                                                                                                                                                                                                                                                                                                                                                                                                                                                                                                                                                                                                                                                                                                                                                                                                                                                                                                                                                                                                                                                                                                                                                                                                                                                                                                                                                                                                                                       </w:t>
      </w:r>
      <w:r>
        <w:br/>
      </w:r>
      <w:r>
        <w:rPr>
          <w:rStyle w:val="VerbatimChar"/>
        </w:rPr>
        <w:t xml:space="preserve">##  [6] "One of the all time greats. Or probably the alone greatest thing ever made in the history of cinematography. This movie is both \"prequel\" and \"sequel\" of the first godfather movie. I have never watched anything like this in my entire life. This movie has explained the life of underworld people in a great way. It also shows how vengeance eradicates happiness from your life. People don't even care about their family in greed of power. It's a masterpiece that can never be written off even after centuries. Even if you are not into these kind of movies, I will suggest to watch it for atleast once in your life or you'll be deprived of one of the greatest things to watch that have been ever made."                                                                                                                                                                                                                                                                                                                                                                                                                                                                                                                                                                                                                                                                                                                                                                                                                                                                                                                                                                                                                                                                                                                                                                                                                                                                                                                                                                                                                                                                                                                                                                                                                                                                                                                                                                                                                                                                                                                                                                                                                                                                                                                                                                                                                                                                                                                                                                                                                                                                                                                                                                                                                                                                                                                                                                                                                                                                                                                                                                                                                                                                                                                                                                                                                                                                                                                                                                                                                                                                                                                                                                                                                                                                                                                                                                                                                                                                                                                                                                                                                                                                                                                                                                                                                                                                                                                                                                                                                                                                                                                                                                                                                                                                                                                                                                                                                                                                               </w:t>
      </w:r>
      <w:r>
        <w:br/>
      </w:r>
      <w:r>
        <w:rPr>
          <w:rStyle w:val="VerbatimChar"/>
        </w:rPr>
        <w:t xml:space="preserve">##  [7] "Nino Rota's musical score plays an even greater role in this equal but different successor than it did in the predecessor. Yearning, lamenting, stimulating bygone ages, see how infectiously Nino Rota's music affects our sentiments for the savage events on screen. It is the pulse of the films. One cannot imagine them without their Nino Rota music. Against all our realistic deduction, it guides us to how to feel about the films, and condition us to understand the characters within their own world. Throughout the Corleone family's many criminal actions, we understand that one doesn't have to be a monster in order to live with having done them.In what is both a dual expansion of its predecessor and a masterpiece of juxtaposition in itself, we see Michael Corleone forfeit his remaining shreds of morality and become an empty shell, insecure and merciless. As his father quietly knew in his latter days would be so, Michael has lost sight of those values that made Don Corleone better than he had to be and has become a new godfather every bit as evil as he has to be. The score, with its tonal harmony, its honeyed and emotional aesthetics, is sad, and music can often evoke emotion more surely and subtly than story. Consider several operas with ridiculous stories and lyrics yet contain arias that literally move us to tears.The devolution of Michael Corleone is adjacent with flashbacks to the youth and young manhood of his father, Vito, played with paternal, home-loving subtlety by Robert De Niro. These scenes, in Sicily and old New York at the turn of the century, follow the conventional pattern of a young man on the rise and show the Mafia code being burned into the Corleone blood. No false romanticism conceals the necessity of murder to do business. We don't look at Vito as a victim of his environment, but a product of the depiction of the resorts to which the Italian culture had turned, initially to both protect their homeland and protect their livelihood as immigrants who came to America to be paid less than the blacks.The film opens in 1901 Corleone, Sicily, at the funeral procession for young Vito's father, who had been killed by the local Mafia chieftain, Don Ciccio, over an insult. During the procession, Vito's older brother is also murdered because he swore to avenge his father. Vito's mother goes to Ciccio to beg for the life of young Vito. When he refuses, she sacrifices herself to allow Vito to escape. They scour the town for him, warning the sleeping townsfolk against harboring the boy. With the aid of a few of the townspeople, Vito finds his way by ship to Ellis Island, where an immigration agent, mishearing Vito's hometown of Corleone as his name, registers him as Vito Corleone. From this very opening, and the events that gradually follow, we see that Vito's damnable early experiences have enhanced his sense of family, and his experience of revenge as a necessity was passed on to Vito's sons.The life of young Vito helps to explain the forming of the adult Don Corleone. As his unplanned successor Michael, his youngest child, transforms, we hark back to why, when his true desire is to make the Corleone family completely legitimate, he feels that he must play the game by its old rules. His wife says, \"You once told me: 'In five years, the Corleone family will be completely legitimate.' That was seven years ago.\" What we have are two all-too-real narratives, two superb lead performances and lasting images. There is even a parallel between two elderly dons: Revenge must be had.I admire the way Coppola and Puzo require us to think along with Michael as he feels out fragile deliberations involving Miami boss Hyman Roth, his older brother Fredo, and the death of Sonny in the previous film. Who is against him? Why? Michael drifts several explanations past several key players, misleading them all, or nearly. It's like a game of blindfolded chess. He has to envision the moves without seeing them. Coppola shows Michael breaking under the burden. We recall that he was a war hero, a successful college student, forging an honest life. Ultimately Michael has no one by whom to swear but his aging mother. Michael's desolation in that scene of dialogue informs the film's closing shot.So this six-time Oscar-winning three-and-a-half-hour gangster epic is ultimately a dreary experience, a mourning for what could've been. It is a contrast with the earlier film, in which Don Corleone is seen defending old values against modern hungers. Young Vito was a murderer, too, as we more fully understand in the Sicily and New York scenes of Part II. But he was wise and diplomatic. Murder was personal. As Hyman Roth says, \"It had nothing to do with business.\" The crucial difference between the father and son is that Vito is cognizant of and comprehending the needs, feelings, problems, and views of others, and Michael grows in the very opposite direction. Whereas the first movie was a taut ensemble piece, this second part is a more leisurely film that closely studies only these two characters, neither of whom share scenes with each other. Everyone else is periphery.It must be seen as a piece with the consummate mastership of The Godfather. When the characters in a film truly take on a simulated environmental existence for us, it becomes a film that everyone who cherishes movies to any extent should see at least once."</w:t>
      </w:r>
      <w:r>
        <w:br/>
      </w:r>
      <w:r>
        <w:rPr>
          <w:rStyle w:val="VerbatimChar"/>
        </w:rPr>
        <w:t xml:space="preserve">##  [8] "To say that this film is a sequel is a sin.\nAl Pacino and Robert de Niro win the Oscar for this film, Robert de Niro's performance as Vito Corleone is perfect, every scene in which this one is perfect. Al Pacino as always perfect and unlike the first film, he is much better.PROS:EVERYTHING. The script, the direction, the cast, the performance, everything in this film is perfect and its 3 hours are worth it.CONS:NOTHING. This movie is perfect."                                                                                                                                                                                                                                                                                                                                                                                                                                                                                                                                                                                                                                                                                                                                                                                                                                                                                                                                                                                                                                                                                                                                                                                                                                                                                                                                                                                                                                                                                                                                                                                                                                                                                                                                                                                                                                                                                                                                                                                                                                                                                                                                                                                                                                                                                                                                                                                                                                                                                                                                                                                                                                                                                                                                                                                                                                                                                                                                                                                                                                                                                                                                                                                                                                                                                                                                                                                                                                                                                                                                                                                                                                                                                                                                                                                                                                                                                                                                                                                                                                                                                                                                                                                                                                                                                                                                                                                                                                                                                                                                                                                                                                                                                                                                                                                                                                                                                                                                                                                                                                                                                                                                              </w:t>
      </w:r>
      <w:r>
        <w:br/>
      </w:r>
      <w:r>
        <w:rPr>
          <w:rStyle w:val="VerbatimChar"/>
        </w:rPr>
        <w:t xml:space="preserve">##  [9] "The Godfather, Part II is one of the most revered sequels of all time, if not the most. While I prefer the original for a few reasons, this sequel is not without more than its fair share of merits. However, it also has one or two flaws that, if I am going to be fair, I have to mention. Since they will take up the least amount of space in my comments, I'll get them out of the way first. The first flaw, in my opinion, is a jumping sense of focus. As the story goes from one part of America to Cuba to Sicily to another part of America, one can get a little giddy with the to and fro. The other problem is that when the screenplay doesn't follow Mario Puzo's original writings, it doesn't quite work. The big conspiracy with a Jewish smuggler and unnamed Italian rivals in the New York or Nevada underworlds doesn't quite seem to gel. Both stories, the historical story of Vito Corleone and the present-day story of Michael's decline, really needed three hours of their own. It is interesting to note that of all the deleted footage that went into the Godfather Legacy miniseries, the majority came from this film.The acting from all concerned is top-notch, especially from Al Pacino, who sells himself beautifully as the dangerous head of a mafia family in spite of needing to be on platforms to appear at the same height as many of his castmates. Robert Duvall gives a workman-like performance, but he has little to do here other than act out the part of the ever-loyal brother. I think the fact that he was almost irrelevant to the storyline here has a lot to do with Duvall's refusal to join the cast of the third film. The real surprise here is John Cazale, who fleshes out Fredo Corleone far beyond anything in either the first film or the novel. It is unsurprising that all of the films Cazale has been in have been nominated for Best Picture. He portrays the rejected brother who just wants what he feels is his fair share with an uncanny grace. But these are just the highlights. The entire cast give top-notch performances, even the extras who appear for less than ten seconds.The best thing about a Godfather film is how it builds a simple story of a family who, whether they wanted it or not, happen to be in the business of organised crime. The bloodshed of this film, much as was the case in the original, is secondary to the simple premise that these are ordinary people in an extraordinary position. Francis Ford Coppola has previously stated that he saw The Godfather as a (relatively) modern King Lear, and that style is kept up in the sequel. Michael is in essence the new King of the realm, but he learns the hard way that the more he tries to tighten his grip upon what is his, or what is loyal to him, the more it slips away. This is the film in which we learn why this is not what Vito Corleone wanted for his youngest son. Sadly, fate has a way of getting in the path of our best intentions, and nowhere is this more evident than in Diane Keaton's dialogue. Some of her speech to Al Pacino really sounds like it was either written at the last moment, or by someone who didn't have a whole lot of experience in writing films.Like the other Godfather films, the most satisfying moments are when the opponents of the Corleone family get their hash settled in a big way. The montage shown in Part II is not as graphic as that of the original, but it brings the whole thing to a satisfying climax. Lee Strasberg's speech to the press after his character being deported from Israel is priceless, as is the manner in which it ends. Unfortunately, the etiquette that dictates I cannot reveal what happens at the end of the film means I cannot tell you anything about the most satisfying death in the film. Being one of the most debated and criticised scenes among Godfather fans, I am fairly certain that anyone with an interest in the film is going to hear about it elsewhere anyway. In spite of the fact that it, and the necessary lead-up, takes up most of the second half of Michael's plot segment, it will leave many a viewer stunned. But that is one of the things that detracts slightly from this cinematic tour de force. With the screen time so sharply divided between two stories, sometimes the linking between plot points seems to fall by the wayside.I gave The Godfather, Part II a nine out of ten. In contrast to the original, I noticed the passage of time on a few occasions in its two hundred minutes. Still, if you're out to see a good drama, and you've already enjoyed the first Godfather, then this is worth a couple of viewings. If every director adaptating the writings of others into a film format took as much care as Francis Ford Coppola had here, then the world would be a better place."                                                                                                                                                                                                                                                                                                                                                                                                                                                                                                                                                                                                                                                                                         </w:t>
      </w:r>
      <w:r>
        <w:br/>
      </w:r>
      <w:r>
        <w:rPr>
          <w:rStyle w:val="VerbatimChar"/>
        </w:rPr>
        <w:t xml:space="preserve">## [10] "The Godfather saga continues, telling The story of Vito, his childhood and journey to America, and the story of hia son Michael, who would become a immensely powerful criminal in the 1950's.When someone tells you that sequels are never as good as the originals, give them this name, you can make a very strong case. I'd have to put this on par with the original, quite simply put, it's one of the greatest films ever made.There isn't a single wasted frame, every decadent scene matters, every action has consequences, every twist, every turn, every moment, will have you captivated.The original was a mammoth success, so commercially it was the right thing to do, but at no point does this film feel like a hollow, money making exercise, it merely serves to build on the brilliance of the first, serving as both a prequel and sequel.Director Francis Ford Coppola truly delivers in every single front, the story is magnificent, but the way the two elements are clearly woven together, effortlessly, the viewer never struggles to keep up.The visuals are sensational, it is one of the best looking films ever made, there's a huge cast, with a massive number of extras, cars, fashions and sets look tremendous.De Niro was superb, Al Pacino's performance is arguably one of the greatest of all time, it's easy to see why for many he is one of the best ever.What I wouldn't give for a solid gold telephone.One of the best films ever made, I can only imagine how many great movies were influenced by this masterpiece.10/10."</w:t>
      </w:r>
    </w:p>
    <w:p>
      <w:pPr>
        <w:pStyle w:val="SourceCode"/>
      </w:pPr>
      <w:r>
        <w:rPr>
          <w:rStyle w:val="CommentTok"/>
        </w:rPr>
        <w:t xml:space="preserve">#the review title.</w:t>
      </w:r>
      <w:r>
        <w:br/>
      </w:r>
      <w:r>
        <w:rPr>
          <w:rStyle w:val="NormalTok"/>
        </w:rPr>
        <w:t xml:space="preserve">reviewtitle4 </w:t>
      </w:r>
      <w:r>
        <w:rPr>
          <w:rStyle w:val="OtherTok"/>
        </w:rPr>
        <w:t xml:space="preserve">&lt;-</w:t>
      </w:r>
      <w:r>
        <w:rPr>
          <w:rStyle w:val="NormalTok"/>
        </w:rPr>
        <w:t xml:space="preserve"> movie4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4 </w:t>
      </w:r>
      <w:r>
        <w:rPr>
          <w:rStyle w:val="OtherTok"/>
        </w:rPr>
        <w:t xml:space="preserve">&lt;-</w:t>
      </w:r>
      <w:r>
        <w:rPr>
          <w:rStyle w:val="NormalTok"/>
        </w:rPr>
        <w:t xml:space="preserve"> reviewtitle4[</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4</w:t>
      </w:r>
    </w:p>
    <w:p>
      <w:pPr>
        <w:pStyle w:val="SourceCode"/>
      </w:pPr>
      <w:r>
        <w:rPr>
          <w:rStyle w:val="VerbatimChar"/>
        </w:rPr>
        <w:t xml:space="preserve">##  [1] " Breathtaking in its scope and tragic grandeur...\n"                                                    </w:t>
      </w:r>
      <w:r>
        <w:br/>
      </w:r>
      <w:r>
        <w:rPr>
          <w:rStyle w:val="VerbatimChar"/>
        </w:rPr>
        <w:t xml:space="preserve">##  [2] " The Greatest Sequel During the Cinema's History\n"                                                     </w:t>
      </w:r>
      <w:r>
        <w:br/>
      </w:r>
      <w:r>
        <w:rPr>
          <w:rStyle w:val="VerbatimChar"/>
        </w:rPr>
        <w:t xml:space="preserve">##  [3] " Terrific continuation of the \"Godfather\" series; to call it a \"sequel\" almost seems insulting...\n"</w:t>
      </w:r>
      <w:r>
        <w:br/>
      </w:r>
      <w:r>
        <w:rPr>
          <w:rStyle w:val="VerbatimChar"/>
        </w:rPr>
        <w:t xml:space="preserve">##  [4] " The Greatest Film Ever Made\n"                                                                         </w:t>
      </w:r>
      <w:r>
        <w:br/>
      </w:r>
      <w:r>
        <w:rPr>
          <w:rStyle w:val="VerbatimChar"/>
        </w:rPr>
        <w:t xml:space="preserve">##  [5] " Best gangster dramas of all time arguably\n"                                                           </w:t>
      </w:r>
      <w:r>
        <w:br/>
      </w:r>
      <w:r>
        <w:rPr>
          <w:rStyle w:val="VerbatimChar"/>
        </w:rPr>
        <w:t xml:space="preserve">##  [6] " A masterpiece that can never be beaten...\n"                                                           </w:t>
      </w:r>
      <w:r>
        <w:br/>
      </w:r>
      <w:r>
        <w:rPr>
          <w:rStyle w:val="VerbatimChar"/>
        </w:rPr>
        <w:t xml:space="preserve">##  [7] " \"Michael, I Never Wanted This For You.\"\n"                                                           </w:t>
      </w:r>
      <w:r>
        <w:br/>
      </w:r>
      <w:r>
        <w:rPr>
          <w:rStyle w:val="VerbatimChar"/>
        </w:rPr>
        <w:t xml:space="preserve">##  [8] " One of the greatest films ever made.\n"                                                                </w:t>
      </w:r>
      <w:r>
        <w:br/>
      </w:r>
      <w:r>
        <w:rPr>
          <w:rStyle w:val="VerbatimChar"/>
        </w:rPr>
        <w:t xml:space="preserve">##  [9] " I prefer the first film, but this compares well\n"                                                     </w:t>
      </w:r>
      <w:r>
        <w:br/>
      </w:r>
      <w:r>
        <w:rPr>
          <w:rStyle w:val="VerbatimChar"/>
        </w:rPr>
        <w:t xml:space="preserve">## [10] " One of the greatest movies ever made.\n"</w:t>
      </w:r>
    </w:p>
    <w:p>
      <w:pPr>
        <w:pStyle w:val="SourceCode"/>
      </w:pPr>
      <w:r>
        <w:rPr>
          <w:rStyle w:val="NormalTok"/>
        </w:rPr>
        <w:t xml:space="preserve">review4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4,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4</w:t>
      </w:r>
    </w:p>
    <w:p>
      <w:pPr>
        <w:pStyle w:val="SourceCode"/>
      </w:pPr>
      <w:r>
        <w:rPr>
          <w:rStyle w:val="VerbatimChar"/>
        </w:rPr>
        <w:t xml:space="preserve">##  [1] " Breathtaking in its scope and tragic grandeur..."                                                    </w:t>
      </w:r>
      <w:r>
        <w:br/>
      </w:r>
      <w:r>
        <w:rPr>
          <w:rStyle w:val="VerbatimChar"/>
        </w:rPr>
        <w:t xml:space="preserve">##  [2] " The Greatest Sequel During the Cinema's History"                                                     </w:t>
      </w:r>
      <w:r>
        <w:br/>
      </w:r>
      <w:r>
        <w:rPr>
          <w:rStyle w:val="VerbatimChar"/>
        </w:rPr>
        <w:t xml:space="preserve">##  [3] " Terrific continuation of the \"Godfather\" series; to call it a \"sequel\" almost seems insulting..."</w:t>
      </w:r>
      <w:r>
        <w:br/>
      </w:r>
      <w:r>
        <w:rPr>
          <w:rStyle w:val="VerbatimChar"/>
        </w:rPr>
        <w:t xml:space="preserve">##  [4] " The Greatest Film Ever Made"                                                                         </w:t>
      </w:r>
      <w:r>
        <w:br/>
      </w:r>
      <w:r>
        <w:rPr>
          <w:rStyle w:val="VerbatimChar"/>
        </w:rPr>
        <w:t xml:space="preserve">##  [5] " Best gangster dramas of all time arguably"                                                           </w:t>
      </w:r>
      <w:r>
        <w:br/>
      </w:r>
      <w:r>
        <w:rPr>
          <w:rStyle w:val="VerbatimChar"/>
        </w:rPr>
        <w:t xml:space="preserve">##  [6] " A masterpiece that can never be beaten..."                                                           </w:t>
      </w:r>
      <w:r>
        <w:br/>
      </w:r>
      <w:r>
        <w:rPr>
          <w:rStyle w:val="VerbatimChar"/>
        </w:rPr>
        <w:t xml:space="preserve">##  [7] " \"Michael, I Never Wanted This For You.\""                                                           </w:t>
      </w:r>
      <w:r>
        <w:br/>
      </w:r>
      <w:r>
        <w:rPr>
          <w:rStyle w:val="VerbatimChar"/>
        </w:rPr>
        <w:t xml:space="preserve">##  [8] " One of the greatest films ever made."                                                                </w:t>
      </w:r>
      <w:r>
        <w:br/>
      </w:r>
      <w:r>
        <w:rPr>
          <w:rStyle w:val="VerbatimChar"/>
        </w:rPr>
        <w:t xml:space="preserve">##  [9] " I prefer the first film, but this compares well"                                                     </w:t>
      </w:r>
      <w:r>
        <w:br/>
      </w:r>
      <w:r>
        <w:rPr>
          <w:rStyle w:val="VerbatimChar"/>
        </w:rPr>
        <w:t xml:space="preserve">## [10] " One of the greatest movies ever made."</w:t>
      </w:r>
    </w:p>
    <w:p>
      <w:pPr>
        <w:pStyle w:val="SourceCode"/>
      </w:pPr>
      <w:r>
        <w:rPr>
          <w:rStyle w:val="NormalTok"/>
        </w:rPr>
        <w:t xml:space="preserve"> </w:t>
      </w:r>
      <w:r>
        <w:rPr>
          <w:rStyle w:val="CommentTok"/>
        </w:rPr>
        <w:t xml:space="preserve">#DATA FRAME FOR MOVIE 4</w:t>
      </w:r>
      <w:r>
        <w:br/>
      </w:r>
      <w:r>
        <w:br/>
      </w:r>
      <w:r>
        <w:rPr>
          <w:rStyle w:val="NormalTok"/>
        </w:rPr>
        <w:t xml:space="preserve">moviedf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4,</w:t>
      </w:r>
      <w:r>
        <w:br/>
      </w:r>
      <w:r>
        <w:rPr>
          <w:rStyle w:val="NormalTok"/>
        </w:rPr>
        <w:t xml:space="preserve">                       </w:t>
      </w:r>
      <w:r>
        <w:rPr>
          <w:rStyle w:val="AttributeTok"/>
        </w:rPr>
        <w:t xml:space="preserve">Reviewer =</w:t>
      </w:r>
      <w:r>
        <w:rPr>
          <w:rStyle w:val="NormalTok"/>
        </w:rPr>
        <w:t xml:space="preserve"> subsetreviewername4,</w:t>
      </w:r>
      <w:r>
        <w:br/>
      </w:r>
      <w:r>
        <w:rPr>
          <w:rStyle w:val="NormalTok"/>
        </w:rPr>
        <w:t xml:space="preserve">                       </w:t>
      </w:r>
      <w:r>
        <w:rPr>
          <w:rStyle w:val="AttributeTok"/>
        </w:rPr>
        <w:t xml:space="preserve">ReviewDate =</w:t>
      </w:r>
      <w:r>
        <w:rPr>
          <w:rStyle w:val="NormalTok"/>
        </w:rPr>
        <w:t xml:space="preserve"> subsetdate4,</w:t>
      </w:r>
      <w:r>
        <w:br/>
      </w:r>
      <w:r>
        <w:rPr>
          <w:rStyle w:val="NormalTok"/>
        </w:rPr>
        <w:t xml:space="preserve">                       </w:t>
      </w:r>
      <w:r>
        <w:rPr>
          <w:rStyle w:val="AttributeTok"/>
        </w:rPr>
        <w:t xml:space="preserve">Stars =</w:t>
      </w:r>
      <w:r>
        <w:rPr>
          <w:rStyle w:val="NormalTok"/>
        </w:rPr>
        <w:t xml:space="preserve"> splitrate4,</w:t>
      </w:r>
      <w:r>
        <w:br/>
      </w:r>
      <w:r>
        <w:rPr>
          <w:rStyle w:val="NormalTok"/>
        </w:rPr>
        <w:t xml:space="preserve">                       </w:t>
      </w:r>
      <w:r>
        <w:rPr>
          <w:rStyle w:val="AttributeTok"/>
        </w:rPr>
        <w:t xml:space="preserve">Textreview =</w:t>
      </w:r>
      <w:r>
        <w:rPr>
          <w:rStyle w:val="NormalTok"/>
        </w:rPr>
        <w:t xml:space="preserve"> subsetreviewtext4,</w:t>
      </w:r>
      <w:r>
        <w:br/>
      </w:r>
      <w:r>
        <w:rPr>
          <w:rStyle w:val="NormalTok"/>
        </w:rPr>
        <w:t xml:space="preserve">                       </w:t>
      </w:r>
      <w:r>
        <w:rPr>
          <w:rStyle w:val="AttributeTok"/>
        </w:rPr>
        <w:t xml:space="preserve">TitleReview =</w:t>
      </w:r>
      <w:r>
        <w:rPr>
          <w:rStyle w:val="NormalTok"/>
        </w:rPr>
        <w:t xml:space="preserve"> review4</w:t>
      </w:r>
      <w:r>
        <w:br/>
      </w:r>
      <w:r>
        <w:rPr>
          <w:rStyle w:val="NormalTok"/>
        </w:rPr>
        <w:t xml:space="preserve">                       )</w:t>
      </w:r>
      <w:r>
        <w:br/>
      </w:r>
      <w:r>
        <w:rPr>
          <w:rStyle w:val="NormalTok"/>
        </w:rPr>
        <w:t xml:space="preserve">moviedf4</w:t>
      </w:r>
    </w:p>
    <w:p>
      <w:pPr>
        <w:pStyle w:val="SourceCode"/>
      </w:pPr>
      <w:r>
        <w:rPr>
          <w:rStyle w:val="VerbatimChar"/>
        </w:rPr>
        <w:t xml:space="preserve">##                  MovieTitle           Reviewer       ReviewDate Stars</w:t>
      </w:r>
      <w:r>
        <w:br/>
      </w:r>
      <w:r>
        <w:rPr>
          <w:rStyle w:val="VerbatimChar"/>
        </w:rPr>
        <w:t xml:space="preserve">## 1  4. The Godfather Part II Nazi_Fighter_David    10 March 2001      </w:t>
      </w:r>
      <w:r>
        <w:br/>
      </w:r>
      <w:r>
        <w:rPr>
          <w:rStyle w:val="VerbatimChar"/>
        </w:rPr>
        <w:t xml:space="preserve">## 2  4. The Godfather Part II          tfrizzell  13 October 2001 10/10</w:t>
      </w:r>
      <w:r>
        <w:br/>
      </w:r>
      <w:r>
        <w:rPr>
          <w:rStyle w:val="VerbatimChar"/>
        </w:rPr>
        <w:t xml:space="preserve">## 3  4. The Godfather Part II    MovieAddict2016   23 August 2003      </w:t>
      </w:r>
      <w:r>
        <w:br/>
      </w:r>
      <w:r>
        <w:rPr>
          <w:rStyle w:val="VerbatimChar"/>
        </w:rPr>
        <w:t xml:space="preserve">## 4  4. The Godfather Part II             DanB-4       7 May 1999 10/10</w:t>
      </w:r>
      <w:r>
        <w:br/>
      </w:r>
      <w:r>
        <w:rPr>
          <w:rStyle w:val="VerbatimChar"/>
        </w:rPr>
        <w:t xml:space="preserve">## 5  4. The Godfather Part II   Marshall-D-Teach 23 February 2020      </w:t>
      </w:r>
      <w:r>
        <w:br/>
      </w:r>
      <w:r>
        <w:rPr>
          <w:rStyle w:val="VerbatimChar"/>
        </w:rPr>
        <w:t xml:space="preserve">## 6  4. The Godfather Part II       umunir-36959    9 August 2019 10/10</w:t>
      </w:r>
      <w:r>
        <w:br/>
      </w:r>
      <w:r>
        <w:rPr>
          <w:rStyle w:val="VerbatimChar"/>
        </w:rPr>
        <w:t xml:space="preserve">## 7  4. The Godfather Part II             jzappa 22 February 2009      </w:t>
      </w:r>
      <w:r>
        <w:br/>
      </w:r>
      <w:r>
        <w:rPr>
          <w:rStyle w:val="VerbatimChar"/>
        </w:rPr>
        <w:t xml:space="preserve">## 8  4. The Godfather Part II   AgustinCesaratti   6 October 2019 10/10</w:t>
      </w:r>
      <w:r>
        <w:br/>
      </w:r>
      <w:r>
        <w:rPr>
          <w:rStyle w:val="VerbatimChar"/>
        </w:rPr>
        <w:t xml:space="preserve">## 9  4. The Godfather Part II       mentalcritic       8 May 2005      </w:t>
      </w:r>
      <w:r>
        <w:br/>
      </w:r>
      <w:r>
        <w:rPr>
          <w:rStyle w:val="VerbatimChar"/>
        </w:rPr>
        <w:t xml:space="preserve">## 10 4. The Godfather Part II     Sleepin_Dragon     24 June 2023 10/10</w:t>
      </w:r>
      <w:r>
        <w:br/>
      </w:r>
      <w:r>
        <w:rPr>
          <w:rStyle w:val="VerbatimChar"/>
        </w:rPr>
        <w:t xml:space="preserve">## 11 4. The Godfather Part II Nazi_Fighter_David    10 March 2001      </w:t>
      </w:r>
      <w:r>
        <w:br/>
      </w:r>
      <w:r>
        <w:rPr>
          <w:rStyle w:val="VerbatimChar"/>
        </w:rPr>
        <w:t xml:space="preserve">## 12 4. The Godfather Part II          tfrizzell  13 October 2001 10/10</w:t>
      </w:r>
      <w:r>
        <w:br/>
      </w:r>
      <w:r>
        <w:rPr>
          <w:rStyle w:val="VerbatimChar"/>
        </w:rPr>
        <w:t xml:space="preserve">## 13 4. The Godfather Part II    MovieAddict2016   23 August 2003      </w:t>
      </w:r>
      <w:r>
        <w:br/>
      </w:r>
      <w:r>
        <w:rPr>
          <w:rStyle w:val="VerbatimChar"/>
        </w:rPr>
        <w:t xml:space="preserve">## 14 4. The Godfather Part II             DanB-4       7 May 1999 10/10</w:t>
      </w:r>
      <w:r>
        <w:br/>
      </w:r>
      <w:r>
        <w:rPr>
          <w:rStyle w:val="VerbatimChar"/>
        </w:rPr>
        <w:t xml:space="preserve">## 15 4. The Godfather Part II   Marshall-D-Teach 23 February 2020      </w:t>
      </w:r>
      <w:r>
        <w:br/>
      </w:r>
      <w:r>
        <w:rPr>
          <w:rStyle w:val="VerbatimChar"/>
        </w:rPr>
        <w:t xml:space="preserve">## 16 4. The Godfather Part II       umunir-36959    9 August 2019  9/10</w:t>
      </w:r>
      <w:r>
        <w:br/>
      </w:r>
      <w:r>
        <w:rPr>
          <w:rStyle w:val="VerbatimChar"/>
        </w:rPr>
        <w:t xml:space="preserve">## 17 4. The Godfather Part II             jzappa 22 February 2009      </w:t>
      </w:r>
      <w:r>
        <w:br/>
      </w:r>
      <w:r>
        <w:rPr>
          <w:rStyle w:val="VerbatimChar"/>
        </w:rPr>
        <w:t xml:space="preserve">## 18 4. The Godfather Part II   AgustinCesaratti   6 October 2019 10/10</w:t>
      </w:r>
      <w:r>
        <w:br/>
      </w:r>
      <w:r>
        <w:rPr>
          <w:rStyle w:val="VerbatimChar"/>
        </w:rPr>
        <w:t xml:space="preserve">## 19 4. The Godfather Part II       mentalcritic       8 May 2005      </w:t>
      </w:r>
      <w:r>
        <w:br/>
      </w:r>
      <w:r>
        <w:rPr>
          <w:rStyle w:val="VerbatimChar"/>
        </w:rPr>
        <w:t xml:space="preserve">## 20 4. The Godfather Part II     Sleepin_Dragon     24 June 2023 10/10</w:t>
      </w:r>
      <w:r>
        <w:br/>
      </w:r>
      <w:r>
        <w:rPr>
          <w:rStyle w:val="VerbatimChar"/>
        </w:rPr>
        <w:t xml:space="preserve">##                                                                                                                                                                                                                                                                                                                                                                                                                                                                                                                                                                                                                                                                                                                                                                                                                                                                                                                                                                                                                                                                                                                                                                                                                                                                                                                                                                                                                                                                                                                                                                                                                                                                                                                                                                                                                                                                                                                                                                                                                                                                                                                                                                                                                                                                                                                                                                                                                                                                                                                                                                                                                                                                                                                                                                                                                                                                                                                                                                                                                                                                                                                                                                                                                                                                                                                                                                                                                                                                                                                                                                                                                                                                                                                                                                                                                                                                                                                                                                                                                                                                                                                                                                                                                                                                                                                                                                                                                                                                                                                                                                                                                                                                                                                                                                                                                                                                                                                                                                                                                                                                                                                                                                                                                                                                                                                                                                                                                                                                                                                                                                                                   Textreview</w:t>
      </w:r>
      <w:r>
        <w:br/>
      </w:r>
      <w:r>
        <w:rPr>
          <w:rStyle w:val="VerbatimChar"/>
        </w:rPr>
        <w:t xml:space="preserve">## 1                                                                                                                                                                                                                                                                                                                                                                                                                                                                                                                                                                                                                                                                                                                                                                                                                                                                                                                                                                                                                                                                                                                                                                                                                                                                                                                                                                                                                                                                                                                                                                                                                                                                                                                                                                                                                                                                                                                                                                                                                                                                                                                                                                                                                                                                                                                                                                                                                                                                                                                                                                                                                                                                            Coppola's masterpiece is rivaled only by "The Godfather, Part II" in which the 1940s setting of the first movie is extended backwards and forwards to reveal the corrupting effect of power...The film, breathtaking in its scope and tragic grandeur, shows two parallel stories extending two different time periods: the early career of young Vito Corleone seen first around the turn of the 20th century in Sicily, and then in 1917, building his criminal underworld in the Italian ghettos of New York City, post World War I, plus that of his son, Michael (Al Pacino) desperately trying to keep his family together...Al Pacino's performance is quiet and solemn... He is cold and ruthless, with a whole contrast from the idealistic innocent war hero we initially met at the beginning of the first film... Here he's a calculating and frightening force, seeking to expand casinos into Pre-Revolutionary Cuba and consolidating an empire surrounded by perfidy and treason, maintaining total confidence in his ability to control the situation whether testifying before enraging Senators or trying to outface his worst enemies...The film's haunting final shot of a lonely, isolated paranoid Michael in his empty compound, is an unforgettable movie scene, a tragic portrait of a lonely and fully damned person, emotionally empty and finished, far from a waspish wife, more distant from a faithful lawyer...De Niro's rise, from an orphan child by a family feud back in Italy to a hood in New York and his position as a respected Don, provides a welcome break from Pacino's relentless attitude... Since the people he kills seem to deserve it, Vito comes off better than Michael does, and it was wise of Coppola to shuffle the two stories together despite lengthy flashbacks and the disturbance of continuity...The entire cast contributes greatly to the success of the film: Lee Strasberg, a fascinating mixture of lust and ruthlessness; G. D. Spradlin, absolutely right as the sinister and corrupt Nevada Senator; Michael V. Gazzo, unforgettable as the troubled gray-haired informer; Gastone Moschin, excellent as the blackmailer in white suit; John Cazale, marvelously timid as the vague, confused, and hesitant Fredo; Diane Keaton, clearly irrational as the long-suffering wife Kay; Talia Shire, too extravagant as the lousy mother; Troy Donahue too ambitious as the fortune-hunting suitor; and Robert Duvall excels as the confidant, and retainer to the all-powerful Corleone family...Coppola's motion picture is not just a mere supply with new characters and events from the original, it's a far more complex and intimate movie than its predecessor... It is not really a sequel... It's just more... It cleverly shifts in time between two distinct narratives with extreme realistic violence and criminal mentality of gangsters...</w:t>
      </w:r>
      <w:r>
        <w:br/>
      </w:r>
      <w:r>
        <w:rPr>
          <w:rStyle w:val="VerbatimChar"/>
        </w:rPr>
        <w:t xml:space="preserve">## 2                                                                                                                                                                                                                                                                                                                                                                                                                                                                                                                                                                                                                                                                                                                                                                                                                                                                                                                                                                                                                                                                                                                                                                                                                                                                                                                                                                                                                                                                                                                                                                                                                                                                                                                                                                                                                                                                                                                                                                                                                                                                                                                                                                                                                                                                                                                                                                                                                                                                                                                                                                                                                                                                                                                                                                                                                                                                                                                                                                                                                                                                                                                                                                                                                                                                                                                                                                                                                                                                                                                                                                                        "The Godfather, Part II" is excellent just like its predecessor. While the first is arguably the greatest film ever made, the second installment is easily the best sequel produced hands down. The film is split between the stories of Michael Corleone (Al Pacino, Oscar-nominated) and a young Vito Corleone (Robert De Niro, in his star-making, first Oscar-winning performance). In the 1950s, Michael is trying to expand his crime empire to locales such as Las Vegas, Hollywood, and even turbulent Cuba. However, there are numerous problems as older brother Fredo (John Cazale) may have double-crossed the family. Also two prominent crime bosses pose a considerable threat as well (Lee Strasberg and Michael V. Gazzo, both Oscar-nominated). Younger sister Connie (Oscar nominee Talia Shire) is still reeling from her husband's murder and her father's death at the conclusion of the original film. Michael is also distancing himself from his wife (Diane Keaton) and some of his most trusted friends (Robert Duvall). While all this is occurring we get glimpses into the early life of Michael's father (De Niro). We learn that his parents and older brother have been killed in early-1900s Sicily and that he has immigrated to New York. Vito pays his dues and learns the tricks of the trade, buying his time, before deciding to create his own small empire which would of course grow and become what we saw in the original. It would seem that the film would be confusing by jumping back and forth between Michael and his father, but that is not so. Coppola gives you just enough information to keep the audience intrigued through each segment. The film is very well-made and runs very smoothly even though it lasts over 200 minutes. Many think that this installment is the best of the series. Even though I still think that the original is the best, I cannot totally disagree with this assertion as this is the definitive sequel. 5 stars out of 5.</w:t>
      </w:r>
      <w:r>
        <w:br/>
      </w:r>
      <w:r>
        <w:rPr>
          <w:rStyle w:val="VerbatimChar"/>
        </w:rPr>
        <w:t xml:space="preserve">## 3                                                                                                                                                                                                                                                                                                                                                                                                                                                                                                                                                                                                                                                                                                                                                                                                                                                                                                                                                                                                                                                                                                                                                                                                                                                                                                                                                                                                                                                                                                                                                                                                                                                                                                                                                                                                                                                                                                                                                                                                                                                                                                                                                                                                                                                                                                                                                                                                                                                                                                                                                                                                                                                                                                                                                                                                                                                                                                              This sequel is just as terrific as the first film, if not more so. I hesitate to call it a sequel, as "sequel" is quite simply the wrong word I am looking for. A film like "The Matrix Reloaded" is a sequel - "The Godfather Part II" is something more. It's just too good to be called a sequel.The film won six Oscars in 1974, including Best Picture and Best Supporting Actor (Robert De Niro). It deserved every one. It involves the viewer from the start and never lets up. Particular aspects I enjoy in this film are the flashbacks to Don Vito Corleone as a child immigrating to New York City after social problems in his homeland, Sicily. I like the intertwining of Michael Corleone (Al Pacino), his son, in present day, dealing with his crime inheritance, and Vito (Robert De Niro), his father, years ago. I like how, as Michael comes to terms with his family legacy, the film shows us Vito coming to terms with his future. The day he shoots that man in a gritty apartment complex is a turning point in his life. Every actor is in top form here. Al Pacino has gradually made the move from a man who denies his future to a man who is accepting it. His character is the spotlight of this film, much more so than in the first film (though both center around his decisions).Robert De Niro is particularly wonderful and convincing as a young Vito Corleone, who was of course played by the constantly-spoofed Marlon Brando in the original. De Niro takes an iron grip on his character and completely engulfs himself; this was, in 1974, the sign of an actor who would go places. Indeed, he did.Coppola's magical sense of direction is at work here, as is the script by Coppola and Mario Puzo (whose novels the series is based upon). The original was a wonderful film, but the sequel presents more of a challenge. Flashbacks are often intercut in the middle of other films are awkward times, but in "The Godfather Part II," Coppola uses them at precisely the right moments, managing to careen in and out of scenes and time periods with free abandon.It takes a great kind of skill to master something like this, much less a sequel to one of the most beloved films of all time. "The Godfather" was an instant classic upon its release in 1972. Coppola had two years to plan for his continuation of the film. People told him it wouldn't work, he would never beat the original, and he would never pull it off. But he showed them all. "The Godfather Part II" may well be the best sequel I have ever seen in my entire lifetime. I wish they were all this good. To call it a "sequel" almost seems insulting.</w:t>
      </w:r>
      <w:r>
        <w:br/>
      </w:r>
      <w:r>
        <w:rPr>
          <w:rStyle w:val="VerbatimChar"/>
        </w:rPr>
        <w:t xml:space="preserve">## 4                                                                                                                                                                                                                                                                                                                                                                                                                                                                                                                                                                                                                                                                                                                                                                                                                                                                                                                                                                                                                                                                                                                                                                                                                                                                                                                                                                                                                                                                                                                                                                                                                                                                                                                                                                                                                                                                                                                                                                                                                                                                                                                                                                                                                                                                                                                                                                                                                                                                                                                                                                                                                                                                                                                                                                                                                                                                                                                                                                                                                                     The original Godfather is a brilliant work. It is in a sense a voyeuristic delight, allowing us to see the mafia from the inside - we become part of the family. It single-handedly change the world's view of organized crime, and created a cast of sympathetic characters, none of whom have a shred of common morality. It was the highest grossing movie of its time and Brando created a cultural icon whose influence resonates as strong today as it did in 1972.As extraordinary an achievement as this is, Part II is even better. It easily receives my nod as the best picture ever made. I have seen it at least 20 times, and each time its 200 minutes fly by.The movie uses flashbacks to brilliantly weave two tales. The main story is the reign of Michael Corleone as the world's most powerful criminal. Now reaping the benefits of legalized gambling in Las Vegas, Michael is an evident billionaire with an iron fist on a world of treachery.\nBehind this, Director Francis Ford Coppola spins the tale of the rise of Michael's father, Vito, to the center of the New York mafia. It is these scenes that make the film a work of art. Without spoiling, I will simply say the Robert DeNiro as the young Vito is the best acting performance of all time, a role  for which he won a richly deserved Oscar.The screenplay is full of delicious little underworld nuggets ("Keep your friends close .....", "I don't want to kill everyone, just my enemies"), while it blows a dense, twisted plot past you at a dizzying and merciless pace. The cinematography is depressing and atmospheric. The score continues in the eerie role of its predecessor, foretelling death and evil.All of this makes the movie great and infinitely watchable. But it's what's deeper inside this film ... what it is really about ... that is its true genius.The Godfather Part II is not really a movie about the mafia, it is a movie about a man's life long struggle. Michael controls a vast empire that is constantly slipping out of his hands. He grows increasingly distrustful and paranoid, and even shows signs that he hates his own life. Michael almost seems to resent the fact that he is a natural born crime lord, a man who puts the family business ahead of everything.The great Don Michael Corleone can never come to terms with one simple fact.... his father's empire was built on love and respect, Michael's empire is built on fear and violent treachery.See this movie. It's three-and-a-half hours very well spent.</w:t>
      </w:r>
      <w:r>
        <w:br/>
      </w:r>
      <w:r>
        <w:rPr>
          <w:rStyle w:val="VerbatimChar"/>
        </w:rPr>
        <w:t xml:space="preserve">## 5                                                                                                                                                                                                                                                                                                                                                                                                                                                                                                                                                                                                                                                                                                                                                                                                                                                                                                                                                                                                                                                                                                                                                                                                                                                                                                                                                                                                                                                                                                                                                                                                                                                                                                                                                                                                                                                                                                                                                                                                                                                                                                                                                                                                                                                                                                                                                                                                                                                                                                                                                                                                                                                                                                                                                                                                                                                                                                                                                                                                                                                                                                                                                                                                                                                                                                                                                                                                                                                                                                                                                                                                                                                                                                                                                                                                                                                                                                                                                                                                                                                                                                                                                                                                                                                                                                                                                                                                                                                                                                                                                                                                                                                                                                                                                                                                                                                                                                                                                                                                                                                                                                                                                                                                                                                                         "The Godfather: Part II" is a very suspenseful drama with a very exciting story, with great acting and great special effects. I would definitely recommend you watch this movie...but first watch the original classic from 1972 "The Godfather" . The movie may not be as good as the first movie but is still an amazing sequel.</w:t>
      </w:r>
      <w:r>
        <w:br/>
      </w:r>
      <w:r>
        <w:rPr>
          <w:rStyle w:val="VerbatimChar"/>
        </w:rPr>
        <w:t xml:space="preserve">## 6                                                                                                                                                                                                                                                                                                                                                                                                                                                                                                                                                                                                                                                                                                                                                                                                                                                                                                                                                                                                                                                                                                                                                                                                                                                                                                                                                                                                                                                                                                                                                                                                                                                                                                                                                                                                                                                                                                                                                                                                                                                                                                                                                                                                                                                                                                                                                                                                                                                                                                                                                                                                                                                                                                                                                                                                                                                                                                                                                                                                                                                                                                                                                                                                                                                                                                                                                                                                                                                                                                                                                                                                                                                                                                                                                                                                                                                                                                                                                                                                                                                                                                                                                                                                                                                                                                                                                                                                                                                                                                                                                                                                                                                                                                                                                                                                                                                                                 One of the all time greats. Or probably the alone greatest thing ever made in the history of cinematography. This movie is both "prequel" and "sequel" of the first godfather movie. I have never watched anything like this in my entire life. This movie has explained the life of underworld people in a great way. It also shows how vengeance eradicates happiness from your life. People don't even care about their family in greed of power. It's a masterpiece that can never be written off even after centuries. Even if you are not into these kind of movies, I will suggest to watch it for atleast once in your life or you'll be deprived of one of the greatest things to watch that have been ever made.</w:t>
      </w:r>
      <w:r>
        <w:br/>
      </w:r>
      <w:r>
        <w:rPr>
          <w:rStyle w:val="VerbatimChar"/>
        </w:rPr>
        <w:t xml:space="preserve">## 7  Nino Rota's musical score plays an even greater role in this equal but different successor than it did in the predecessor. Yearning, lamenting, stimulating bygone ages, see how infectiously Nino Rota's music affects our sentiments for the savage events on screen. It is the pulse of the films. One cannot imagine them without their Nino Rota music. Against all our realistic deduction, it guides us to how to feel about the films, and condition us to understand the characters within their own world. Throughout the Corleone family's many criminal actions, we understand that one doesn't have to be a monster in order to live with having done them.In what is both a dual expansion of its predecessor and a masterpiece of juxtaposition in itself, we see Michael Corleone forfeit his remaining shreds of morality and become an empty shell, insecure and merciless. As his father quietly knew in his latter days would be so, Michael has lost sight of those values that made Don Corleone better than he had to be and has become a new godfather every bit as evil as he has to be. The score, with its tonal harmony, its honeyed and emotional aesthetics, is sad, and music can often evoke emotion more surely and subtly than story. Consider several operas with ridiculous stories and lyrics yet contain arias that literally move us to tears.The devolution of Michael Corleone is adjacent with flashbacks to the youth and young manhood of his father, Vito, played with paternal, home-loving subtlety by Robert De Niro. These scenes, in Sicily and old New York at the turn of the century, follow the conventional pattern of a young man on the rise and show the Mafia code being burned into the Corleone blood. No false romanticism conceals the necessity of murder to do business. We don't look at Vito as a victim of his environment, but a product of the depiction of the resorts to which the Italian culture had turned, initially to both protect their homeland and protect their livelihood as immigrants who came to America to be paid less than the blacks.The film opens in 1901 Corleone, Sicily, at the funeral procession for young Vito's father, who had been killed by the local Mafia chieftain, Don Ciccio, over an insult. During the procession, Vito's older brother is also murdered because he swore to avenge his father. Vito's mother goes to Ciccio to beg for the life of young Vito. When he refuses, she sacrifices herself to allow Vito to escape. They scour the town for him, warning the sleeping townsfolk against harboring the boy. With the aid of a few of the townspeople, Vito finds his way by ship to Ellis Island, where an immigration agent, mishearing Vito's hometown of Corleone as his name, registers him as Vito Corleone. From this very opening, and the events that gradually follow, we see that Vito's damnable early experiences have enhanced his sense of family, and his experience of revenge as a necessity was passed on to Vito's sons.The life of young Vito helps to explain the forming of the adult Don Corleone. As his unplanned successor Michael, his youngest child, transforms, we hark back to why, when his true desire is to make the Corleone family completely legitimate, he feels that he must play the game by its old rules. His wife says, "You once told me: 'In five years, the Corleone family will be completely legitimate.' That was seven years ago." What we have are two all-too-real narratives, two superb lead performances and lasting images. There is even a parallel between two elderly dons: Revenge must be had.I admire the way Coppola and Puzo require us to think along with Michael as he feels out fragile deliberations involving Miami boss Hyman Roth, his older brother Fredo, and the death of Sonny in the previous film. Who is against him? Why? Michael drifts several explanations past several key players, misleading them all, or nearly. It's like a game of blindfolded chess. He has to envision the moves without seeing them. Coppola shows Michael breaking under the burden. We recall that he was a war hero, a successful college student, forging an honest life. Ultimately Michael has no one by whom to swear but his aging mother. Michael's desolation in that scene of dialogue informs the film's closing shot.So this six-time Oscar-winning three-and-a-half-hour gangster epic is ultimately a dreary experience, a mourning for what could've been. It is a contrast with the earlier film, in which Don Corleone is seen defending old values against modern hungers. Young Vito was a murderer, too, as we more fully understand in the Sicily and New York scenes of Part II. But he was wise and diplomatic. Murder was personal. As Hyman Roth says, "It had nothing to do with business." The crucial difference between the father and son is that Vito is cognizant of and comprehending the needs, feelings, problems, and views of others, and Michael grows in the very opposite direction. Whereas the first movie was a taut ensemble piece, this second part is a more leisurely film that closely studies only these two characters, neither of whom share scenes with each other. Everyone else is periphery.It must be seen as a piece with the consummate mastership of The Godfather. When the characters in a film truly take on a simulated environmental existence for us, it becomes a film that everyone who cherishes movies to any extent should see at least once.</w:t>
      </w:r>
      <w:r>
        <w:br/>
      </w:r>
      <w:r>
        <w:rPr>
          <w:rStyle w:val="VerbatimChar"/>
        </w:rPr>
        <w:t xml:space="preserve">## 8                                                                                                                                                                                                                                                                                                                                                                                                                                                                                                                                                                                                                                                                                                                                                                                                                                                                                                                                                                                                                                                                                                                                                                                                                                                                                                                                                                                                                                                                                                                                                                                                                                                                                                                                                                                                                                                                                                                                                                                                                                                                                                                                                                                                                                                                                                                                                                                                                                                                                                                                                                                                                                                                                                                                                                                                                                                                                                                                                                                                                                                                                                                                                                                                                                                                                                                                                                                                                                                                                                                                                                                                                                                                                                                                                                                                                                                                                                                                                                                                                                                                                                                                                                                                                                                                                                                                                                                                                                                                                                                                                                                                                                                                                                                                                                                                                                                                                                                                                                                                                                                                                                                                            To say that this film is a sequel is a sin.\nAl Pacino and Robert de Niro win the Oscar for this film, Robert de Niro's performance as Vito Corleone is perfect, every scene in which this one is perfect. Al Pacino as always perfect and unlike the first film, he is much better.PROS:EVERYTHING. The script, the direction, the cast, the performance, everything in this film is perfect and its 3 hours are worth it.CONS:NOTHING. This movie is perfect.</w:t>
      </w:r>
      <w:r>
        <w:br/>
      </w:r>
      <w:r>
        <w:rPr>
          <w:rStyle w:val="VerbatimChar"/>
        </w:rPr>
        <w:t xml:space="preserve">## 9                                                                                                                                                                                                                                                                                                                                                                                                                                                                                                                                                                                                                                                                                       The Godfather, Part II is one of the most revered sequels of all time, if not the most. While I prefer the original for a few reasons, this sequel is not without more than its fair share of merits. However, it also has one or two flaws that, if I am going to be fair, I have to mention. Since they will take up the least amount of space in my comments, I'll get them out of the way first. The first flaw, in my opinion, is a jumping sense of focus. As the story goes from one part of America to Cuba to Sicily to another part of America, one can get a little giddy with the to and fro. The other problem is that when the screenplay doesn't follow Mario Puzo's original writings, it doesn't quite work. The big conspiracy with a Jewish smuggler and unnamed Italian rivals in the New York or Nevada underworlds doesn't quite seem to gel. Both stories, the historical story of Vito Corleone and the present-day story of Michael's decline, really needed three hours of their own. It is interesting to note that of all the deleted footage that went into the Godfather Legacy miniseries, the majority came from this film.The acting from all concerned is top-notch, especially from Al Pacino, who sells himself beautifully as the dangerous head of a mafia family in spite of needing to be on platforms to appear at the same height as many of his castmates. Robert Duvall gives a workman-like performance, but he has little to do here other than act out the part of the ever-loyal brother. I think the fact that he was almost irrelevant to the storyline here has a lot to do with Duvall's refusal to join the cast of the third film. The real surprise here is John Cazale, who fleshes out Fredo Corleone far beyond anything in either the first film or the novel. It is unsurprising that all of the films Cazale has been in have been nominated for Best Picture. He portrays the rejected brother who just wants what he feels is his fair share with an uncanny grace. But these are just the highlights. The entire cast give top-notch performances, even the extras who appear for less than ten seconds.The best thing about a Godfather film is how it builds a simple story of a family who, whether they wanted it or not, happen to be in the business of organised crime. The bloodshed of this film, much as was the case in the original, is secondary to the simple premise that these are ordinary people in an extraordinary position. Francis Ford Coppola has previously stated that he saw The Godfather as a (relatively) modern King Lear, and that style is kept up in the sequel. Michael is in essence the new King of the realm, but he learns the hard way that the more he tries to tighten his grip upon what is his, or what is loyal to him, the more it slips away. This is the film in which we learn why this is not what Vito Corleone wanted for his youngest son. Sadly, fate has a way of getting in the path of our best intentions, and nowhere is this more evident than in Diane Keaton's dialogue. Some of her speech to Al Pacino really sounds like it was either written at the last moment, or by someone who didn't have a whole lot of experience in writing films.Like the other Godfather films, the most satisfying moments are when the opponents of the Corleone family get their hash settled in a big way. The montage shown in Part II is not as graphic as that of the original, but it brings the whole thing to a satisfying climax. Lee Strasberg's speech to the press after his character being deported from Israel is priceless, as is the manner in which it ends. Unfortunately, the etiquette that dictates I cannot reveal what happens at the end of the film means I cannot tell you anything about the most satisfying death in the film. Being one of the most debated and criticised scenes among Godfather fans, I am fairly certain that anyone with an interest in the film is going to hear about it elsewhere anyway. In spite of the fact that it, and the necessary lead-up, takes up most of the second half of Michael's plot segment, it will leave many a viewer stunned. But that is one of the things that detracts slightly from this cinematic tour de force. With the screen time so sharply divided between two stories, sometimes the linking between plot points seems to fall by the wayside.I gave The Godfather, Part II a nine out of ten. In contrast to the original, I noticed the passage of time on a few occasions in its two hundred minutes. Still, if you're out to see a good drama, and you've already enjoyed the first Godfather, then this is worth a couple of viewings. If every director adaptating the writings of others into a film format took as much care as Francis Ford Coppola had here, then the world would be a better place.</w:t>
      </w:r>
      <w:r>
        <w:br/>
      </w:r>
      <w:r>
        <w:rPr>
          <w:rStyle w:val="VerbatimChar"/>
        </w:rPr>
        <w:t xml:space="preserve">## 10                                                                                                                                                                                                                                                                                                                                                                                                                                                                                                                                                                                                                                                                                                                                                                                                                                                                                                                                                                                                                                                                                                                                                                                                                                                                                                                                                                                                                                                                                                                                                                                                                                                                                                                                                                                                                                                                                                                                                                                                                                                                                                                                                                                                                                                                                                                                                                                                                                                                                                                                                                                                                                                                                                                                                                                                                                                                                                                                                                                                                                                                                                                                                                                                                                                                                                                                                                                                                                                                                                                                                                                                                                                                                                                                                                                                                                                                                                                                                                                                                              The Godfather saga continues, telling The story of Vito, his childhood and journey to America, and the story of hia son Michael, who would become a immensely powerful criminal in the 1950's.When someone tells you that sequels are never as good as the originals, give them this name, you can make a very strong case. I'd have to put this on par with the original, quite simply put, it's one of the greatest films ever made.There isn't a single wasted frame, every decadent scene matters, every action has consequences, every twist, every turn, every moment, will have you captivated.The original was a mammoth success, so commercially it was the right thing to do, but at no point does this film feel like a hollow, money making exercise, it merely serves to build on the brilliance of the first, serving as both a prequel and sequel.Director Francis Ford Coppola truly delivers in every single front, the story is magnificent, but the way the two elements are clearly woven together, effortlessly, the viewer never struggles to keep up.The visuals are sensational, it is one of the best looking films ever made, there's a huge cast, with a massive number of extras, cars, fashions and sets look tremendous.De Niro was superb, Al Pacino's performance is arguably one of the greatest of all time, it's easy to see why for many he is one of the best ever.What I wouldn't give for a solid gold telephone.One of the best films ever made, I can only imagine how many great movies were influenced by this masterpiece.10/10.</w:t>
      </w:r>
      <w:r>
        <w:br/>
      </w:r>
      <w:r>
        <w:rPr>
          <w:rStyle w:val="VerbatimChar"/>
        </w:rPr>
        <w:t xml:space="preserve">## 11                                                                                                                                                                                                                                                                                                                                                                                                                                                                                                                                                                                                                                                                                                                                                                                                                                                                                                                                                                                                                                                                                                                                                                                                                                                                                                                                                                                                                                                                                                                                                                                                                                                                                                                                                                                                                                                                                                                                                                                                                                                                                                                                                                                                                                                                                                                                                                                                                                                                                                                                                                                                                                                                           Coppola's masterpiece is rivaled only by "The Godfather, Part II" in which the 1940s setting of the first movie is extended backwards and forwards to reveal the corrupting effect of power...The film, breathtaking in its scope and tragic grandeur, shows two parallel stories extending two different time periods: the early career of young Vito Corleone seen first around the turn of the 20th century in Sicily, and then in 1917, building his criminal underworld in the Italian ghettos of New York City, post World War I, plus that of his son, Michael (Al Pacino) desperately trying to keep his family together...Al Pacino's performance is quiet and solemn... He is cold and ruthless, with a whole contrast from the idealistic innocent war hero we initially met at the beginning of the first film... Here he's a calculating and frightening force, seeking to expand casinos into Pre-Revolutionary Cuba and consolidating an empire surrounded by perfidy and treason, maintaining total confidence in his ability to control the situation whether testifying before enraging Senators or trying to outface his worst enemies...The film's haunting final shot of a lonely, isolated paranoid Michael in his empty compound, is an unforgettable movie scene, a tragic portrait of a lonely and fully damned person, emotionally empty and finished, far from a waspish wife, more distant from a faithful lawyer...De Niro's rise, from an orphan child by a family feud back in Italy to a hood in New York and his position as a respected Don, provides a welcome break from Pacino's relentless attitude... Since the people he kills seem to deserve it, Vito comes off better than Michael does, and it was wise of Coppola to shuffle the two stories together despite lengthy flashbacks and the disturbance of continuity...The entire cast contributes greatly to the success of the film: Lee Strasberg, a fascinating mixture of lust and ruthlessness; G. D. Spradlin, absolutely right as the sinister and corrupt Nevada Senator; Michael V. Gazzo, unforgettable as the troubled gray-haired informer; Gastone Moschin, excellent as the blackmailer in white suit; John Cazale, marvelously timid as the vague, confused, and hesitant Fredo; Diane Keaton, clearly irrational as the long-suffering wife Kay; Talia Shire, too extravagant as the lousy mother; Troy Donahue too ambitious as the fortune-hunting suitor; and Robert Duvall excels as the confidant, and retainer to the all-powerful Corleone family...Coppola's motion picture is not just a mere supply with new characters and events from the original, it's a far more complex and intimate movie than its predecessor... It is not really a sequel... It's just more... It cleverly shifts in time between two distinct narratives with extreme realistic violence and criminal mentality of gangsters...</w:t>
      </w:r>
      <w:r>
        <w:br/>
      </w:r>
      <w:r>
        <w:rPr>
          <w:rStyle w:val="VerbatimChar"/>
        </w:rPr>
        <w:t xml:space="preserve">## 12                                                                                                                                                                                                                                                                                                                                                                                                                                                                                                                                                                                                                                                                                                                                                                                                                                                                                                                                                                                                                                                                                                                                                                                                                                                                                                                                                                                                                                                                                                                                                                                                                                                                                                                                                                                                                                                                                                                                                                                                                                                                                                                                                                                                                                                                                                                                                                                                                                                                                                                                                                                                                                                                                                                                                                                                                                                                                                                                                                                                                                                                                                                                                                                                                                                                                                                                                                                                                                                                                                                                                                                       "The Godfather, Part II" is excellent just like its predecessor. While the first is arguably the greatest film ever made, the second installment is easily the best sequel produced hands down. The film is split between the stories of Michael Corleone (Al Pacino, Oscar-nominated) and a young Vito Corleone (Robert De Niro, in his star-making, first Oscar-winning performance). In the 1950s, Michael is trying to expand his crime empire to locales such as Las Vegas, Hollywood, and even turbulent Cuba. However, there are numerous problems as older brother Fredo (John Cazale) may have double-crossed the family. Also two prominent crime bosses pose a considerable threat as well (Lee Strasberg and Michael V. Gazzo, both Oscar-nominated). Younger sister Connie (Oscar nominee Talia Shire) is still reeling from her husband's murder and her father's death at the conclusion of the original film. Michael is also distancing himself from his wife (Diane Keaton) and some of his most trusted friends (Robert Duvall). While all this is occurring we get glimpses into the early life of Michael's father (De Niro). We learn that his parents and older brother have been killed in early-1900s Sicily and that he has immigrated to New York. Vito pays his dues and learns the tricks of the trade, buying his time, before deciding to create his own small empire which would of course grow and become what we saw in the original. It would seem that the film would be confusing by jumping back and forth between Michael and his father, but that is not so. Coppola gives you just enough information to keep the audience intrigued through each segment. The film is very well-made and runs very smoothly even though it lasts over 200 minutes. Many think that this installment is the best of the series. Even though I still think that the original is the best, I cannot totally disagree with this assertion as this is the definitive sequel. 5 stars out of 5.</w:t>
      </w:r>
      <w:r>
        <w:br/>
      </w:r>
      <w:r>
        <w:rPr>
          <w:rStyle w:val="VerbatimChar"/>
        </w:rPr>
        <w:t xml:space="preserve">## 13                                                                                                                                                                                                                                                                                                                                                                                                                                                                                                                                                                                                                                                                                                                                                                                                                                                                                                                                                                                                                                                                                                                                                                                                                                                                                                                                                                                                                                                                                                                                                                                                                                                                                                                                                                                                                                                                                                                                                                                                                                                                                                                                                                                                                                                                                                                                                                                                                                                                                                                                                                                                                                                                                                                                                                                                                                                                                                             This sequel is just as terrific as the first film, if not more so. I hesitate to call it a sequel, as "sequel" is quite simply the wrong word I am looking for. A film like "The Matrix Reloaded" is a sequel - "The Godfather Part II" is something more. It's just too good to be called a sequel.The film won six Oscars in 1974, including Best Picture and Best Supporting Actor (Robert De Niro). It deserved every one. It involves the viewer from the start and never lets up. Particular aspects I enjoy in this film are the flashbacks to Don Vito Corleone as a child immigrating to New York City after social problems in his homeland, Sicily. I like the intertwining of Michael Corleone (Al Pacino), his son, in present day, dealing with his crime inheritance, and Vito (Robert De Niro), his father, years ago. I like how, as Michael comes to terms with his family legacy, the film shows us Vito coming to terms with his future. The day he shoots that man in a gritty apartment complex is a turning point in his life. Every actor is in top form here. Al Pacino has gradually made the move from a man who denies his future to a man who is accepting it. His character is the spotlight of this film, much more so than in the first film (though both center around his decisions).Robert De Niro is particularly wonderful and convincing as a young Vito Corleone, who was of course played by the constantly-spoofed Marlon Brando in the original. De Niro takes an iron grip on his character and completely engulfs himself; this was, in 1974, the sign of an actor who would go places. Indeed, he did.Coppola's magical sense of direction is at work here, as is the script by Coppola and Mario Puzo (whose novels the series is based upon). The original was a wonderful film, but the sequel presents more of a challenge. Flashbacks are often intercut in the middle of other films are awkward times, but in "The Godfather Part II," Coppola uses them at precisely the right moments, managing to careen in and out of scenes and time periods with free abandon.It takes a great kind of skill to master something like this, much less a sequel to one of the most beloved films of all time. "The Godfather" was an instant classic upon its release in 1972. Coppola had two years to plan for his continuation of the film. People told him it wouldn't work, he would never beat the original, and he would never pull it off. But he showed them all. "The Godfather Part II" may well be the best sequel I have ever seen in my entire lifetime. I wish they were all this good. To call it a "sequel" almost seems insulting.</w:t>
      </w:r>
      <w:r>
        <w:br/>
      </w:r>
      <w:r>
        <w:rPr>
          <w:rStyle w:val="VerbatimChar"/>
        </w:rPr>
        <w:t xml:space="preserve">## 14                                                                                                                                                                                                                                                                                                                                                                                                                                                                                                                                                                                                                                                                                                                                                                                                                                                                                                                                                                                                                                                                                                                                                                                                                                                                                                                                                                                                                                                                                                                                                                                                                                                                                                                                                                                                                                                                                                                                                                                                                                                                                                                                                                                                                                                                                                                                                                                                                                                                                                                                                                                                                                                                                                                                                                                                                                                                                                                                                                                                                                    The original Godfather is a brilliant work. It is in a sense a voyeuristic delight, allowing us to see the mafia from the inside - we become part of the family. It single-handedly change the world's view of organized crime, and created a cast of sympathetic characters, none of whom have a shred of common morality. It was the highest grossing movie of its time and Brando created a cultural icon whose influence resonates as strong today as it did in 1972.As extraordinary an achievement as this is, Part II is even better. It easily receives my nod as the best picture ever made. I have seen it at least 20 times, and each time its 200 minutes fly by.The movie uses flashbacks to brilliantly weave two tales. The main story is the reign of Michael Corleone as the world's most powerful criminal. Now reaping the benefits of legalized gambling in Las Vegas, Michael is an evident billionaire with an iron fist on a world of treachery.\nBehind this, Director Francis Ford Coppola spins the tale of the rise of Michael's father, Vito, to the center of the New York mafia. It is these scenes that make the film a work of art. Without spoiling, I will simply say the Robert DeNiro as the young Vito is the best acting performance of all time, a role  for which he won a richly deserved Oscar.The screenplay is full of delicious little underworld nuggets ("Keep your friends close .....", "I don't want to kill everyone, just my enemies"), while it blows a dense, twisted plot past you at a dizzying and merciless pace. The cinematography is depressing and atmospheric. The score continues in the eerie role of its predecessor, foretelling death and evil.All of this makes the movie great and infinitely watchable. But it's what's deeper inside this film ... what it is really about ... that is its true genius.The Godfather Part II is not really a movie about the mafia, it is a movie about a man's life long struggle. Michael controls a vast empire that is constantly slipping out of his hands. He grows increasingly distrustful and paranoid, and even shows signs that he hates his own life. Michael almost seems to resent the fact that he is a natural born crime lord, a man who puts the family business ahead of everything.The great Don Michael Corleone can never come to terms with one simple fact.... his father's empire was built on love and respect, Michael's empire is built on fear and violent treachery.See this movie. It's three-and-a-half hours very well spent.</w:t>
      </w:r>
      <w:r>
        <w:br/>
      </w:r>
      <w:r>
        <w:rPr>
          <w:rStyle w:val="VerbatimChar"/>
        </w:rPr>
        <w:t xml:space="preserve">## 15                                                                                                                                                                                                                                                                                                                                                                                                                                                                                                                                                                                                                                                                                                                                                                                                                                                                                                                                                                                                                                                                                                                                                                                                                                                                                                                                                                                                                                                                                                                                                                                                                                                                                                                                                                                                                                                                                                                                                                                                                                                                                                                                                                                                                                                                                                                                                                                                                                                                                                                                                                                                                                                                                                                                                                                                                                                                                                                                                                                                                                                                                                                                                                                                                                                                                                                                                                                                                                                                                                                                                                                                                                                                                                                                                                                                                                                                                                                                                                                                                                                                                                                                                                                                                                                                                                                                                                                                                                                                                                                                                                                                                                                                                                                                                                                                                                                                                                                                                                                                                                                                                                                                                                                                                                                                        "The Godfather: Part II" is a very suspenseful drama with a very exciting story, with great acting and great special effects. I would definitely recommend you watch this movie...but first watch the original classic from 1972 "The Godfather" . The movie may not be as good as the first movie but is still an amazing sequel.</w:t>
      </w:r>
      <w:r>
        <w:br/>
      </w:r>
      <w:r>
        <w:rPr>
          <w:rStyle w:val="VerbatimChar"/>
        </w:rPr>
        <w:t xml:space="preserve">## 16                                                                                                                                                                                                                                                                                                                                                                                                                                                                                                                                                                                                                                                                                                                                                                                                                                                                                                                                                                                                                                                                                                                                                                                                                                                                                                                                                                                                                                                                                                                                                                                                                                                                                                                                                                                                                                                                                                                                                                                                                                                                                                                                                                                                                                                                                                                                                                                                                                                                                                                                                                                                                                                                                                                                                                                                                                                                                                                                                                                                                                                                                                                                                                                                                                                                                                                                                                                                                                                                                                                                                                                                                                                                                                                                                                                                                                                                                                                                                                                                                                                                                                                                                                                                                                                                                                                                                                                                                                                                                                                                                                                                                                                                                                                                                                                                                                                                                One of the all time greats. Or probably the alone greatest thing ever made in the history of cinematography. This movie is both "prequel" and "sequel" of the first godfather movie. I have never watched anything like this in my entire life. This movie has explained the life of underworld people in a great way. It also shows how vengeance eradicates happiness from your life. People don't even care about their family in greed of power. It's a masterpiece that can never be written off even after centuries. Even if you are not into these kind of movies, I will suggest to watch it for atleast once in your life or you'll be deprived of one of the greatest things to watch that have been ever made.</w:t>
      </w:r>
      <w:r>
        <w:br/>
      </w:r>
      <w:r>
        <w:rPr>
          <w:rStyle w:val="VerbatimChar"/>
        </w:rPr>
        <w:t xml:space="preserve">## 17 Nino Rota's musical score plays an even greater role in this equal but different successor than it did in the predecessor. Yearning, lamenting, stimulating bygone ages, see how infectiously Nino Rota's music affects our sentiments for the savage events on screen. It is the pulse of the films. One cannot imagine them without their Nino Rota music. Against all our realistic deduction, it guides us to how to feel about the films, and condition us to understand the characters within their own world. Throughout the Corleone family's many criminal actions, we understand that one doesn't have to be a monster in order to live with having done them.In what is both a dual expansion of its predecessor and a masterpiece of juxtaposition in itself, we see Michael Corleone forfeit his remaining shreds of morality and become an empty shell, insecure and merciless. As his father quietly knew in his latter days would be so, Michael has lost sight of those values that made Don Corleone better than he had to be and has become a new godfather every bit as evil as he has to be. The score, with its tonal harmony, its honeyed and emotional aesthetics, is sad, and music can often evoke emotion more surely and subtly than story. Consider several operas with ridiculous stories and lyrics yet contain arias that literally move us to tears.The devolution of Michael Corleone is adjacent with flashbacks to the youth and young manhood of his father, Vito, played with paternal, home-loving subtlety by Robert De Niro. These scenes, in Sicily and old New York at the turn of the century, follow the conventional pattern of a young man on the rise and show the Mafia code being burned into the Corleone blood. No false romanticism conceals the necessity of murder to do business. We don't look at Vito as a victim of his environment, but a product of the depiction of the resorts to which the Italian culture had turned, initially to both protect their homeland and protect their livelihood as immigrants who came to America to be paid less than the blacks.The film opens in 1901 Corleone, Sicily, at the funeral procession for young Vito's father, who had been killed by the local Mafia chieftain, Don Ciccio, over an insult. During the procession, Vito's older brother is also murdered because he swore to avenge his father. Vito's mother goes to Ciccio to beg for the life of young Vito. When he refuses, she sacrifices herself to allow Vito to escape. They scour the town for him, warning the sleeping townsfolk against harboring the boy. With the aid of a few of the townspeople, Vito finds his way by ship to Ellis Island, where an immigration agent, mishearing Vito's hometown of Corleone as his name, registers him as Vito Corleone. From this very opening, and the events that gradually follow, we see that Vito's damnable early experiences have enhanced his sense of family, and his experience of revenge as a necessity was passed on to Vito's sons.The life of young Vito helps to explain the forming of the adult Don Corleone. As his unplanned successor Michael, his youngest child, transforms, we hark back to why, when his true desire is to make the Corleone family completely legitimate, he feels that he must play the game by its old rules. His wife says, "You once told me: 'In five years, the Corleone family will be completely legitimate.' That was seven years ago." What we have are two all-too-real narratives, two superb lead performances and lasting images. There is even a parallel between two elderly dons: Revenge must be had.I admire the way Coppola and Puzo require us to think along with Michael as he feels out fragile deliberations involving Miami boss Hyman Roth, his older brother Fredo, and the death of Sonny in the previous film. Who is against him? Why? Michael drifts several explanations past several key players, misleading them all, or nearly. It's like a game of blindfolded chess. He has to envision the moves without seeing them. Coppola shows Michael breaking under the burden. We recall that he was a war hero, a successful college student, forging an honest life. Ultimately Michael has no one by whom to swear but his aging mother. Michael's desolation in that scene of dialogue informs the film's closing shot.So this six-time Oscar-winning three-and-a-half-hour gangster epic is ultimately a dreary experience, a mourning for what could've been. It is a contrast with the earlier film, in which Don Corleone is seen defending old values against modern hungers. Young Vito was a murderer, too, as we more fully understand in the Sicily and New York scenes of Part II. But he was wise and diplomatic. Murder was personal. As Hyman Roth says, "It had nothing to do with business." The crucial difference between the father and son is that Vito is cognizant of and comprehending the needs, feelings, problems, and views of others, and Michael grows in the very opposite direction. Whereas the first movie was a taut ensemble piece, this second part is a more leisurely film that closely studies only these two characters, neither of whom share scenes with each other. Everyone else is periphery.It must be seen as a piece with the consummate mastership of The Godfather. When the characters in a film truly take on a simulated environmental existence for us, it becomes a film that everyone who cherishes movies to any extent should see at least once.</w:t>
      </w:r>
      <w:r>
        <w:br/>
      </w:r>
      <w:r>
        <w:rPr>
          <w:rStyle w:val="VerbatimChar"/>
        </w:rPr>
        <w:t xml:space="preserve">## 18                                                                                                                                                                                                                                                                                                                                                                                                                                                                                                                                                                                                                                                                                                                                                                                                                                                                                                                                                                                                                                                                                                                                                                                                                                                                                                                                                                                                                                                                                                                                                                                                                                                                                                                                                                                                                                                                                                                                                                                                                                                                                                                                                                                                                                                                                                                                                                                                                                                                                                                                                                                                                                                                                                                                                                                                                                                                                                                                                                                                                                                                                                                                                                                                                                                                                                                                                                                                                                                                                                                                                                                                                                                                                                                                                                                                                                                                                                                                                                                                                                                                                                                                                                                                                                                                                                                                                                                                                                                                                                                                                                                                                                                                                                                                                                                                                                                                                                                                                                                                                                                                                                                                           To say that this film is a sequel is a sin.\nAl Pacino and Robert de Niro win the Oscar for this film, Robert de Niro's performance as Vito Corleone is perfect, every scene in which this one is perfect. Al Pacino as always perfect and unlike the first film, he is much better.PROS:EVERYTHING. The script, the direction, the cast, the performance, everything in this film is perfect and its 3 hours are worth it.CONS:NOTHING. This movie is perfect.</w:t>
      </w:r>
      <w:r>
        <w:br/>
      </w:r>
      <w:r>
        <w:rPr>
          <w:rStyle w:val="VerbatimChar"/>
        </w:rPr>
        <w:t xml:space="preserve">## 19                                                                                                                                                                                                                                                                                                                                                                                                                                                                                                                                                                                                                                                                                      The Godfather, Part II is one of the most revered sequels of all time, if not the most. While I prefer the original for a few reasons, this sequel is not without more than its fair share of merits. However, it also has one or two flaws that, if I am going to be fair, I have to mention. Since they will take up the least amount of space in my comments, I'll get them out of the way first. The first flaw, in my opinion, is a jumping sense of focus. As the story goes from one part of America to Cuba to Sicily to another part of America, one can get a little giddy with the to and fro. The other problem is that when the screenplay doesn't follow Mario Puzo's original writings, it doesn't quite work. The big conspiracy with a Jewish smuggler and unnamed Italian rivals in the New York or Nevada underworlds doesn't quite seem to gel. Both stories, the historical story of Vito Corleone and the present-day story of Michael's decline, really needed three hours of their own. It is interesting to note that of all the deleted footage that went into the Godfather Legacy miniseries, the majority came from this film.The acting from all concerned is top-notch, especially from Al Pacino, who sells himself beautifully as the dangerous head of a mafia family in spite of needing to be on platforms to appear at the same height as many of his castmates. Robert Duvall gives a workman-like performance, but he has little to do here other than act out the part of the ever-loyal brother. I think the fact that he was almost irrelevant to the storyline here has a lot to do with Duvall's refusal to join the cast of the third film. The real surprise here is John Cazale, who fleshes out Fredo Corleone far beyond anything in either the first film or the novel. It is unsurprising that all of the films Cazale has been in have been nominated for Best Picture. He portrays the rejected brother who just wants what he feels is his fair share with an uncanny grace. But these are just the highlights. The entire cast give top-notch performances, even the extras who appear for less than ten seconds.The best thing about a Godfather film is how it builds a simple story of a family who, whether they wanted it or not, happen to be in the business of organised crime. The bloodshed of this film, much as was the case in the original, is secondary to the simple premise that these are ordinary people in an extraordinary position. Francis Ford Coppola has previously stated that he saw The Godfather as a (relatively) modern King Lear, and that style is kept up in the sequel. Michael is in essence the new King of the realm, but he learns the hard way that the more he tries to tighten his grip upon what is his, or what is loyal to him, the more it slips away. This is the film in which we learn why this is not what Vito Corleone wanted for his youngest son. Sadly, fate has a way of getting in the path of our best intentions, and nowhere is this more evident than in Diane Keaton's dialogue. Some of her speech to Al Pacino really sounds like it was either written at the last moment, or by someone who didn't have a whole lot of experience in writing films.Like the other Godfather films, the most satisfying moments are when the opponents of the Corleone family get their hash settled in a big way. The montage shown in Part II is not as graphic as that of the original, but it brings the whole thing to a satisfying climax. Lee Strasberg's speech to the press after his character being deported from Israel is priceless, as is the manner in which it ends. Unfortunately, the etiquette that dictates I cannot reveal what happens at the end of the film means I cannot tell you anything about the most satisfying death in the film. Being one of the most debated and criticised scenes among Godfather fans, I am fairly certain that anyone with an interest in the film is going to hear about it elsewhere anyway. In spite of the fact that it, and the necessary lead-up, takes up most of the second half of Michael's plot segment, it will leave many a viewer stunned. But that is one of the things that detracts slightly from this cinematic tour de force. With the screen time so sharply divided between two stories, sometimes the linking between plot points seems to fall by the wayside.I gave The Godfather, Part II a nine out of ten. In contrast to the original, I noticed the passage of time on a few occasions in its two hundred minutes. Still, if you're out to see a good drama, and you've already enjoyed the first Godfather, then this is worth a couple of viewings. If every director adaptating the writings of others into a film format took as much care as Francis Ford Coppola had here, then the world would be a better place.</w:t>
      </w:r>
      <w:r>
        <w:br/>
      </w:r>
      <w:r>
        <w:rPr>
          <w:rStyle w:val="VerbatimChar"/>
        </w:rPr>
        <w:t xml:space="preserve">## 20                                                                                                                                                                                                                                                                                                                                                                                                                                                                                                                                                                                                                                                                                                                                                                                                                                                                                                                                                                                                                                                                                                                                                                                                                                                                                                                                                                                                                                                                                                                                                                                                                                                                                                                                                                                                                                                                                                                                                                                                                                                                                                                                                                                                                                                                                                                                                                                                                                                                                                                                                                                                                                                                                                                                                                                                                                                                                                                                                                                                                                                                                                                                                                                                                                                                                                                                                                                                                                                                                                                                                                                                                                                                                                                                                                                                                                                                                                                                                                                                                              The Godfather saga continues, telling The story of Vito, his childhood and journey to America, and the story of hia son Michael, who would become a immensely powerful criminal in the 1950's.When someone tells you that sequels are never as good as the originals, give them this name, you can make a very strong case. I'd have to put this on par with the original, quite simply put, it's one of the greatest films ever made.There isn't a single wasted frame, every decadent scene matters, every action has consequences, every twist, every turn, every moment, will have you captivated.The original was a mammoth success, so commercially it was the right thing to do, but at no point does this film feel like a hollow, money making exercise, it merely serves to build on the brilliance of the first, serving as both a prequel and sequel.Director Francis Ford Coppola truly delivers in every single front, the story is magnificent, but the way the two elements are clearly woven together, effortlessly, the viewer never struggles to keep up.The visuals are sensational, it is one of the best looking films ever made, there's a huge cast, with a massive number of extras, cars, fashions and sets look tremendous.De Niro was superb, Al Pacino's performance is arguably one of the greatest of all time, it's easy to see why for many he is one of the best ever.What I wouldn't give for a solid gold telephone.One of the best films ever made, I can only imagine how many great movies were influenced by this masterpiece.10/10.</w:t>
      </w:r>
      <w:r>
        <w:br/>
      </w:r>
      <w:r>
        <w:rPr>
          <w:rStyle w:val="VerbatimChar"/>
        </w:rPr>
        <w:t xml:space="preserve">##                                                                                          TitleReview</w:t>
      </w:r>
      <w:r>
        <w:br/>
      </w:r>
      <w:r>
        <w:rPr>
          <w:rStyle w:val="VerbatimChar"/>
        </w:rPr>
        <w:t xml:space="preserve">## 1                                                   Breathtaking in its scope and tragic grandeur...</w:t>
      </w:r>
      <w:r>
        <w:br/>
      </w:r>
      <w:r>
        <w:rPr>
          <w:rStyle w:val="VerbatimChar"/>
        </w:rPr>
        <w:t xml:space="preserve">## 2                                                    The Greatest Sequel During the Cinema's History</w:t>
      </w:r>
      <w:r>
        <w:br/>
      </w:r>
      <w:r>
        <w:rPr>
          <w:rStyle w:val="VerbatimChar"/>
        </w:rPr>
        <w:t xml:space="preserve">## 3   Terrific continuation of the "Godfather" series; to call it a "sequel" almost seems insulting...</w:t>
      </w:r>
      <w:r>
        <w:br/>
      </w:r>
      <w:r>
        <w:rPr>
          <w:rStyle w:val="VerbatimChar"/>
        </w:rPr>
        <w:t xml:space="preserve">## 4                                                                        The Greatest Film Ever Made</w:t>
      </w:r>
      <w:r>
        <w:br/>
      </w:r>
      <w:r>
        <w:rPr>
          <w:rStyle w:val="VerbatimChar"/>
        </w:rPr>
        <w:t xml:space="preserve">## 5                                                          Best gangster dramas of all time arguably</w:t>
      </w:r>
      <w:r>
        <w:br/>
      </w:r>
      <w:r>
        <w:rPr>
          <w:rStyle w:val="VerbatimChar"/>
        </w:rPr>
        <w:t xml:space="preserve">## 6                                                          A masterpiece that can never be beaten...</w:t>
      </w:r>
      <w:r>
        <w:br/>
      </w:r>
      <w:r>
        <w:rPr>
          <w:rStyle w:val="VerbatimChar"/>
        </w:rPr>
        <w:t xml:space="preserve">## 7                                                            "Michael, I Never Wanted This For You."</w:t>
      </w:r>
      <w:r>
        <w:br/>
      </w:r>
      <w:r>
        <w:rPr>
          <w:rStyle w:val="VerbatimChar"/>
        </w:rPr>
        <w:t xml:space="preserve">## 8                                                               One of the greatest films ever made.</w:t>
      </w:r>
      <w:r>
        <w:br/>
      </w:r>
      <w:r>
        <w:rPr>
          <w:rStyle w:val="VerbatimChar"/>
        </w:rPr>
        <w:t xml:space="preserve">## 9                                                    I prefer the first film, but this compares well</w:t>
      </w:r>
      <w:r>
        <w:br/>
      </w:r>
      <w:r>
        <w:rPr>
          <w:rStyle w:val="VerbatimChar"/>
        </w:rPr>
        <w:t xml:space="preserve">## 10                                                             One of the greatest movies ever made.</w:t>
      </w:r>
      <w:r>
        <w:br/>
      </w:r>
      <w:r>
        <w:rPr>
          <w:rStyle w:val="VerbatimChar"/>
        </w:rPr>
        <w:t xml:space="preserve">## 11                                                  Breathtaking in its scope and tragic grandeur...</w:t>
      </w:r>
      <w:r>
        <w:br/>
      </w:r>
      <w:r>
        <w:rPr>
          <w:rStyle w:val="VerbatimChar"/>
        </w:rPr>
        <w:t xml:space="preserve">## 12                                                   The Greatest Sequel During the Cinema's History</w:t>
      </w:r>
      <w:r>
        <w:br/>
      </w:r>
      <w:r>
        <w:rPr>
          <w:rStyle w:val="VerbatimChar"/>
        </w:rPr>
        <w:t xml:space="preserve">## 13  Terrific continuation of the "Godfather" series; to call it a "sequel" almost seems insulting...</w:t>
      </w:r>
      <w:r>
        <w:br/>
      </w:r>
      <w:r>
        <w:rPr>
          <w:rStyle w:val="VerbatimChar"/>
        </w:rPr>
        <w:t xml:space="preserve">## 14                                                                       The Greatest Film Ever Made</w:t>
      </w:r>
      <w:r>
        <w:br/>
      </w:r>
      <w:r>
        <w:rPr>
          <w:rStyle w:val="VerbatimChar"/>
        </w:rPr>
        <w:t xml:space="preserve">## 15                                                         Best gangster dramas of all time arguably</w:t>
      </w:r>
      <w:r>
        <w:br/>
      </w:r>
      <w:r>
        <w:rPr>
          <w:rStyle w:val="VerbatimChar"/>
        </w:rPr>
        <w:t xml:space="preserve">## 16                                                         A masterpiece that can never be beaten...</w:t>
      </w:r>
      <w:r>
        <w:br/>
      </w:r>
      <w:r>
        <w:rPr>
          <w:rStyle w:val="VerbatimChar"/>
        </w:rPr>
        <w:t xml:space="preserve">## 17                                                           "Michael, I Never Wanted This For You."</w:t>
      </w:r>
      <w:r>
        <w:br/>
      </w:r>
      <w:r>
        <w:rPr>
          <w:rStyle w:val="VerbatimChar"/>
        </w:rPr>
        <w:t xml:space="preserve">## 18                                                              One of the greatest films ever made.</w:t>
      </w:r>
      <w:r>
        <w:br/>
      </w:r>
      <w:r>
        <w:rPr>
          <w:rStyle w:val="VerbatimChar"/>
        </w:rPr>
        <w:t xml:space="preserve">## 19                                                   I prefer the first film, but this compares well</w:t>
      </w:r>
      <w:r>
        <w:br/>
      </w:r>
      <w:r>
        <w:rPr>
          <w:rStyle w:val="VerbatimChar"/>
        </w:rPr>
        <w:t xml:space="preserve">## 20                                                             One of the greatest movies ever made.</w:t>
      </w:r>
    </w:p>
    <w:p>
      <w:pPr>
        <w:pStyle w:val="FirstParagraph"/>
      </w:pPr>
      <w:r>
        <w:t xml:space="preserve">FIFTH MOVIE</w:t>
      </w:r>
    </w:p>
    <w:p>
      <w:pPr>
        <w:pStyle w:val="SourceCode"/>
      </w:pPr>
      <w:r>
        <w:rPr>
          <w:rStyle w:val="CommentTok"/>
        </w:rPr>
        <w:t xml:space="preserve">#Get Title </w:t>
      </w:r>
      <w:r>
        <w:br/>
      </w:r>
      <w:r>
        <w:rPr>
          <w:rStyle w:val="NormalTok"/>
        </w:rPr>
        <w:t xml:space="preserve">title5 </w:t>
      </w:r>
      <w:r>
        <w:rPr>
          <w:rStyle w:val="OtherTok"/>
        </w:rPr>
        <w:t xml:space="preserve">&lt;-</w:t>
      </w:r>
      <w:r>
        <w:rPr>
          <w:rStyle w:val="NormalTok"/>
        </w:rPr>
        <w:t xml:space="preserve"> movie_ten[</w:t>
      </w:r>
      <w:r>
        <w:rPr>
          <w:rStyle w:val="DecValTok"/>
        </w:rPr>
        <w:t xml:space="preserve">5</w:t>
      </w:r>
      <w:r>
        <w:rPr>
          <w:rStyle w:val="NormalTok"/>
        </w:rPr>
        <w:t xml:space="preserve">]</w:t>
      </w:r>
      <w:r>
        <w:br/>
      </w:r>
      <w:r>
        <w:rPr>
          <w:rStyle w:val="NormalTok"/>
        </w:rPr>
        <w:t xml:space="preserve">title5</w:t>
      </w:r>
    </w:p>
    <w:p>
      <w:pPr>
        <w:pStyle w:val="SourceCode"/>
      </w:pPr>
      <w:r>
        <w:rPr>
          <w:rStyle w:val="VerbatimChar"/>
        </w:rPr>
        <w:t xml:space="preserve">## [1] "5. 12 Angry Men"</w:t>
      </w:r>
    </w:p>
    <w:p>
      <w:pPr>
        <w:pStyle w:val="SourceCode"/>
      </w:pPr>
      <w:r>
        <w:rPr>
          <w:rStyle w:val="CommentTok"/>
        </w:rPr>
        <w:t xml:space="preserve">#Reviewer name</w:t>
      </w:r>
      <w:r>
        <w:br/>
      </w:r>
      <w:r>
        <w:rPr>
          <w:rStyle w:val="NormalTok"/>
        </w:rPr>
        <w:t xml:space="preserve">reviewername5 </w:t>
      </w:r>
      <w:r>
        <w:rPr>
          <w:rStyle w:val="OtherTok"/>
        </w:rPr>
        <w:t xml:space="preserve">&lt;-</w:t>
      </w:r>
      <w:r>
        <w:rPr>
          <w:rStyle w:val="NormalTok"/>
        </w:rPr>
        <w:t xml:space="preserve"> movie5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5</w:t>
      </w:r>
    </w:p>
    <w:p>
      <w:pPr>
        <w:pStyle w:val="SourceCode"/>
      </w:pPr>
      <w:r>
        <w:rPr>
          <w:rStyle w:val="VerbatimChar"/>
        </w:rPr>
        <w:t xml:space="preserve">##  [1] "CubsandCulture"     "uds3"               "mark.waltz"        </w:t>
      </w:r>
      <w:r>
        <w:br/>
      </w:r>
      <w:r>
        <w:rPr>
          <w:rStyle w:val="VerbatimChar"/>
        </w:rPr>
        <w:t xml:space="preserve">##  [4] "tedg"               "tfrizzell"          "henriquelrf"       </w:t>
      </w:r>
      <w:r>
        <w:br/>
      </w:r>
      <w:r>
        <w:rPr>
          <w:rStyle w:val="VerbatimChar"/>
        </w:rPr>
        <w:t xml:space="preserve">##  [7] "TheLittleSongbird"  "Smells_Like_Cheese" "vukodlak"          </w:t>
      </w:r>
      <w:r>
        <w:br/>
      </w:r>
      <w:r>
        <w:rPr>
          <w:rStyle w:val="VerbatimChar"/>
        </w:rPr>
        <w:t xml:space="preserve">## [10] "juho69"             "Freddy_Levit"       "planktonrules"     </w:t>
      </w:r>
      <w:r>
        <w:br/>
      </w:r>
      <w:r>
        <w:rPr>
          <w:rStyle w:val="VerbatimChar"/>
        </w:rPr>
        <w:t xml:space="preserve">## [13] "Andrew Devonshire"  "FrenchEddieFelson"  "Thelightbulb"      </w:t>
      </w:r>
      <w:r>
        <w:br/>
      </w:r>
      <w:r>
        <w:rPr>
          <w:rStyle w:val="VerbatimChar"/>
        </w:rPr>
        <w:t xml:space="preserve">## [16] "marcelbenoitdeux"   "Marwan-Bob"         "kosmasp"           </w:t>
      </w:r>
      <w:r>
        <w:br/>
      </w:r>
      <w:r>
        <w:rPr>
          <w:rStyle w:val="VerbatimChar"/>
        </w:rPr>
        <w:t xml:space="preserve">## [19] "tieman64"           "lee_eisenberg"      "classicsoncall"    </w:t>
      </w:r>
      <w:r>
        <w:br/>
      </w:r>
      <w:r>
        <w:rPr>
          <w:rStyle w:val="VerbatimChar"/>
        </w:rPr>
        <w:t xml:space="preserve">## [22] "gcanfield-29727"    "bob the moo"        "navidveradi"       </w:t>
      </w:r>
      <w:r>
        <w:br/>
      </w:r>
      <w:r>
        <w:rPr>
          <w:rStyle w:val="VerbatimChar"/>
        </w:rPr>
        <w:t xml:space="preserve">## [25] "jomipira"</w:t>
      </w:r>
    </w:p>
    <w:p>
      <w:pPr>
        <w:pStyle w:val="SourceCode"/>
      </w:pPr>
      <w:r>
        <w:rPr>
          <w:rStyle w:val="NormalTok"/>
        </w:rPr>
        <w:t xml:space="preserve">subsetreviewername5</w:t>
      </w:r>
      <w:r>
        <w:rPr>
          <w:rStyle w:val="OtherTok"/>
        </w:rPr>
        <w:t xml:space="preserve">&lt;-</w:t>
      </w:r>
      <w:r>
        <w:rPr>
          <w:rStyle w:val="NormalTok"/>
        </w:rPr>
        <w:t xml:space="preserve"> reviewername5[</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5</w:t>
      </w:r>
    </w:p>
    <w:p>
      <w:pPr>
        <w:pStyle w:val="SourceCode"/>
      </w:pPr>
      <w:r>
        <w:rPr>
          <w:rStyle w:val="VerbatimChar"/>
        </w:rPr>
        <w:t xml:space="preserve">##  [1] "CubsandCulture"     "uds3"               "mark.waltz"        </w:t>
      </w:r>
      <w:r>
        <w:br/>
      </w:r>
      <w:r>
        <w:rPr>
          <w:rStyle w:val="VerbatimChar"/>
        </w:rPr>
        <w:t xml:space="preserve">##  [4] "tedg"               "tfrizzell"          "henriquelrf"       </w:t>
      </w:r>
      <w:r>
        <w:br/>
      </w:r>
      <w:r>
        <w:rPr>
          <w:rStyle w:val="VerbatimChar"/>
        </w:rPr>
        <w:t xml:space="preserve">##  [7] "TheLittleSongbird"  "Smells_Like_Cheese" "vukodlak"          </w:t>
      </w:r>
      <w:r>
        <w:br/>
      </w:r>
      <w:r>
        <w:rPr>
          <w:rStyle w:val="VerbatimChar"/>
        </w:rPr>
        <w:t xml:space="preserve">## [10] "juho69"</w:t>
      </w:r>
    </w:p>
    <w:p>
      <w:pPr>
        <w:pStyle w:val="SourceCode"/>
      </w:pPr>
      <w:r>
        <w:rPr>
          <w:rStyle w:val="CommentTok"/>
        </w:rPr>
        <w:t xml:space="preserve">#Review date</w:t>
      </w:r>
      <w:r>
        <w:br/>
      </w:r>
      <w:r>
        <w:rPr>
          <w:rStyle w:val="NormalTok"/>
        </w:rPr>
        <w:t xml:space="preserve">date5 </w:t>
      </w:r>
      <w:r>
        <w:rPr>
          <w:rStyle w:val="OtherTok"/>
        </w:rPr>
        <w:t xml:space="preserve">&lt;-</w:t>
      </w:r>
      <w:r>
        <w:rPr>
          <w:rStyle w:val="NormalTok"/>
        </w:rPr>
        <w:t xml:space="preserve"> movie5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5</w:t>
      </w:r>
    </w:p>
    <w:p>
      <w:pPr>
        <w:pStyle w:val="SourceCode"/>
      </w:pPr>
      <w:r>
        <w:rPr>
          <w:rStyle w:val="VerbatimChar"/>
        </w:rPr>
        <w:t xml:space="preserve">##  [1] "7 February 2022"   "12 August 2002"    "20 March 2017"    </w:t>
      </w:r>
      <w:r>
        <w:br/>
      </w:r>
      <w:r>
        <w:rPr>
          <w:rStyle w:val="VerbatimChar"/>
        </w:rPr>
        <w:t xml:space="preserve">##  [4] "26 April 2001"     "8 June 2002"       "31 January 2020"  </w:t>
      </w:r>
      <w:r>
        <w:br/>
      </w:r>
      <w:r>
        <w:rPr>
          <w:rStyle w:val="VerbatimChar"/>
        </w:rPr>
        <w:t xml:space="preserve">##  [7] "10 June 2010"      "29 December 2006"  "1 July 2000"      </w:t>
      </w:r>
      <w:r>
        <w:br/>
      </w:r>
      <w:r>
        <w:rPr>
          <w:rStyle w:val="VerbatimChar"/>
        </w:rPr>
        <w:t xml:space="preserve">## [10] "23 October 2004"   "11 January 2005"   "13 April 2007"    </w:t>
      </w:r>
      <w:r>
        <w:br/>
      </w:r>
      <w:r>
        <w:rPr>
          <w:rStyle w:val="VerbatimChar"/>
        </w:rPr>
        <w:t xml:space="preserve">## [13] "18 September 2002" "25 February 2019"  "22 September 2005"</w:t>
      </w:r>
      <w:r>
        <w:br/>
      </w:r>
      <w:r>
        <w:rPr>
          <w:rStyle w:val="VerbatimChar"/>
        </w:rPr>
        <w:t xml:space="preserve">## [16] "8 April 2022"      "5 January 2020"    "21 October 2019"  </w:t>
      </w:r>
      <w:r>
        <w:br/>
      </w:r>
      <w:r>
        <w:rPr>
          <w:rStyle w:val="VerbatimChar"/>
        </w:rPr>
        <w:t xml:space="preserve">## [19] "14 February 2010"  "6 August 2005"     "30 July 2011"     </w:t>
      </w:r>
      <w:r>
        <w:br/>
      </w:r>
      <w:r>
        <w:rPr>
          <w:rStyle w:val="VerbatimChar"/>
        </w:rPr>
        <w:t xml:space="preserve">## [22] "31 January 2020"   "27 April 2008"     "24 April 2019"    </w:t>
      </w:r>
      <w:r>
        <w:br/>
      </w:r>
      <w:r>
        <w:rPr>
          <w:rStyle w:val="VerbatimChar"/>
        </w:rPr>
        <w:t xml:space="preserve">## [25] "1 September 2003"</w:t>
      </w:r>
    </w:p>
    <w:p>
      <w:pPr>
        <w:pStyle w:val="SourceCode"/>
      </w:pPr>
      <w:r>
        <w:rPr>
          <w:rStyle w:val="NormalTok"/>
        </w:rPr>
        <w:t xml:space="preserve">subsetdate5 </w:t>
      </w:r>
      <w:r>
        <w:rPr>
          <w:rStyle w:val="OtherTok"/>
        </w:rPr>
        <w:t xml:space="preserve">&lt;-</w:t>
      </w:r>
      <w:r>
        <w:rPr>
          <w:rStyle w:val="NormalTok"/>
        </w:rPr>
        <w:t xml:space="preserve"> date5[</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5</w:t>
      </w:r>
    </w:p>
    <w:p>
      <w:pPr>
        <w:pStyle w:val="SourceCode"/>
      </w:pPr>
      <w:r>
        <w:rPr>
          <w:rStyle w:val="VerbatimChar"/>
        </w:rPr>
        <w:t xml:space="preserve">##  [1] "7 February 2022"  "12 August 2002"   "20 March 2017"    "26 April 2001"   </w:t>
      </w:r>
      <w:r>
        <w:br/>
      </w:r>
      <w:r>
        <w:rPr>
          <w:rStyle w:val="VerbatimChar"/>
        </w:rPr>
        <w:t xml:space="preserve">##  [5] "8 June 2002"      "31 January 2020"  "10 June 2010"     "29 December 2006"</w:t>
      </w:r>
      <w:r>
        <w:br/>
      </w:r>
      <w:r>
        <w:rPr>
          <w:rStyle w:val="VerbatimChar"/>
        </w:rPr>
        <w:t xml:space="preserve">##  [9] "1 July 2000"      "23 October 2004"</w:t>
      </w:r>
    </w:p>
    <w:p>
      <w:pPr>
        <w:pStyle w:val="SourceCode"/>
      </w:pPr>
      <w:r>
        <w:rPr>
          <w:rStyle w:val="CommentTok"/>
        </w:rPr>
        <w:t xml:space="preserve">#rating of the reviewer</w:t>
      </w:r>
      <w:r>
        <w:br/>
      </w:r>
      <w:r>
        <w:rPr>
          <w:rStyle w:val="NormalTok"/>
        </w:rPr>
        <w:t xml:space="preserve">rating5 </w:t>
      </w:r>
      <w:r>
        <w:rPr>
          <w:rStyle w:val="OtherTok"/>
        </w:rPr>
        <w:t xml:space="preserve">&lt;-</w:t>
      </w:r>
      <w:r>
        <w:rPr>
          <w:rStyle w:val="NormalTok"/>
        </w:rPr>
        <w:t xml:space="preserve"> movie5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5 </w:t>
      </w:r>
      <w:r>
        <w:rPr>
          <w:rStyle w:val="OtherTok"/>
        </w:rPr>
        <w:t xml:space="preserve">&lt;-</w:t>
      </w:r>
      <w:r>
        <w:rPr>
          <w:rStyle w:val="NormalTok"/>
        </w:rPr>
        <w:t xml:space="preserve"> rating5[</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5</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9/10\n            "  "\n            10/10\n            "</w:t>
      </w:r>
      <w:r>
        <w:br/>
      </w:r>
      <w:r>
        <w:rPr>
          <w:rStyle w:val="VerbatimChar"/>
        </w:rPr>
        <w:t xml:space="preserve">##  [9] "\n            10/10\n            " "\n            10/10\n            "</w:t>
      </w:r>
    </w:p>
    <w:p>
      <w:pPr>
        <w:pStyle w:val="SourceCode"/>
      </w:pPr>
      <w:r>
        <w:rPr>
          <w:rStyle w:val="NormalTok"/>
        </w:rPr>
        <w:t xml:space="preserve">ratesplit5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5,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5</w:t>
      </w:r>
    </w:p>
    <w:p>
      <w:pPr>
        <w:pStyle w:val="SourceCode"/>
      </w:pPr>
      <w:r>
        <w:rPr>
          <w:rStyle w:val="VerbatimChar"/>
        </w:rPr>
        <w:t xml:space="preserve">##  [1] ""      "10/10" ""      "10/10" ""      "10/10" ""      "10/10" ""     </w:t>
      </w:r>
      <w:r>
        <w:br/>
      </w:r>
      <w:r>
        <w:rPr>
          <w:rStyle w:val="VerbatimChar"/>
        </w:rPr>
        <w:t xml:space="preserve">## [10] "10/10" ""      "10/10" ""      "9/10"  ""      "10/10" ""      "10/10"</w:t>
      </w:r>
      <w:r>
        <w:br/>
      </w:r>
      <w:r>
        <w:rPr>
          <w:rStyle w:val="VerbatimChar"/>
        </w:rPr>
        <w:t xml:space="preserve">## [19] ""      "10/10"</w:t>
      </w:r>
    </w:p>
    <w:p>
      <w:pPr>
        <w:pStyle w:val="SourceCode"/>
      </w:pPr>
      <w:r>
        <w:rPr>
          <w:rStyle w:val="NormalTok"/>
        </w:rPr>
        <w:t xml:space="preserve">splitrate5 </w:t>
      </w:r>
      <w:r>
        <w:rPr>
          <w:rStyle w:val="OtherTok"/>
        </w:rPr>
        <w:t xml:space="preserve">&lt;-</w:t>
      </w:r>
      <w:r>
        <w:rPr>
          <w:rStyle w:val="NormalTok"/>
        </w:rPr>
        <w:t xml:space="preserve"> ratesplit5</w:t>
      </w:r>
      <w:r>
        <w:br/>
      </w:r>
      <w:r>
        <w:rPr>
          <w:rStyle w:val="NormalTok"/>
        </w:rPr>
        <w:t xml:space="preserve">splitrate5</w:t>
      </w:r>
    </w:p>
    <w:p>
      <w:pPr>
        <w:pStyle w:val="SourceCode"/>
      </w:pPr>
      <w:r>
        <w:rPr>
          <w:rStyle w:val="VerbatimChar"/>
        </w:rPr>
        <w:t xml:space="preserve">##  [1] ""      "10/10" ""      "10/10" ""      "10/10" ""      "10/10" ""     </w:t>
      </w:r>
      <w:r>
        <w:br/>
      </w:r>
      <w:r>
        <w:rPr>
          <w:rStyle w:val="VerbatimChar"/>
        </w:rPr>
        <w:t xml:space="preserve">## [10] "10/10" ""      "10/10" ""      "9/10"  ""      "10/10" ""      "10/10"</w:t>
      </w:r>
      <w:r>
        <w:br/>
      </w:r>
      <w:r>
        <w:rPr>
          <w:rStyle w:val="VerbatimChar"/>
        </w:rPr>
        <w:t xml:space="preserve">## [19] ""      "10/10"</w:t>
      </w:r>
    </w:p>
    <w:p>
      <w:pPr>
        <w:pStyle w:val="SourceCode"/>
      </w:pPr>
      <w:r>
        <w:rPr>
          <w:rStyle w:val="CommentTok"/>
        </w:rPr>
        <w:t xml:space="preserve"># review text content</w:t>
      </w:r>
      <w:r>
        <w:br/>
      </w:r>
      <w:r>
        <w:rPr>
          <w:rStyle w:val="NormalTok"/>
        </w:rPr>
        <w:t xml:space="preserve">reviewtext5 </w:t>
      </w:r>
      <w:r>
        <w:rPr>
          <w:rStyle w:val="OtherTok"/>
        </w:rPr>
        <w:t xml:space="preserve">&lt;-</w:t>
      </w:r>
      <w:r>
        <w:rPr>
          <w:rStyle w:val="NormalTok"/>
        </w:rPr>
        <w:t xml:space="preserve"> movie5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5 </w:t>
      </w:r>
      <w:r>
        <w:rPr>
          <w:rStyle w:val="OtherTok"/>
        </w:rPr>
        <w:t xml:space="preserve">&lt;-</w:t>
      </w:r>
      <w:r>
        <w:rPr>
          <w:rStyle w:val="NormalTok"/>
        </w:rPr>
        <w:t xml:space="preserve"> reviewtext5[</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5</w:t>
      </w:r>
    </w:p>
    <w:p>
      <w:pPr>
        <w:pStyle w:val="SourceCode"/>
      </w:pPr>
      <w:r>
        <w:rPr>
          <w:rStyle w:val="VerbatimChar"/>
        </w:rPr>
        <w:t xml:space="preserve">##  [1] "The film is considered a classic because of the heroism and humanitarianism of Juror #8, because of the film's great direction of keeping such a small space visually fresh and because well it's a darn good story. I think a lot of people think the film is about an innocent man being freed by a jury that was initially hobbled by prejudice and vindictiveness. I.e. Juror #10 is a bigot, Juror #3 was trying to convict because of personal demons around his son. That is the first impression the film gives. But the film is a lot more nuanced than that. Instead, the film is about a man-who probably did commit the crime-being freed because the state failed to met its evidential burden. The first take on the film is a moral polemic, the second take is compelling legal drama.Juror #4-the calm, always reasonable and engaged stockbroker brought to life by e.g. Marshall-is where the second take comes from in my mind. Had every single juror who was in the \"guilty\" camp to the bitter end been bigoted, unreasonable the film would be poorer for it. Instead Juror #4 *sincerely* believes in the defendants' guilt *until* the core of the case is dealt with. I.e. The eye witness. The character is the best arguer and while he is clearly engaged by the proceedings he is not emotional, personal. Juror #4 is the best juror qua juror because he demonstrates the virtue of reasonableness. This character is why the final film is so great and nuanced.While Juror #8 is the hero of *this* story Juror #4 is the model we should strive to follow if called to serve."                                                                                                                                                                                                                                                                                                                                                                                                                                                                                                                                                                                                                                                                                                                                                                                                                                                                                                                                                                                                                                                                                                                                                                                                                                                                                                                                                                                                                                                                                                                                                                                                                                                                                                                                                                                                                                                                                                                                                                                                                                                                                                                                                                                                                                                                                                                                                                                                                                                                                                                                                                                                                                                                                                                                                                                                                                                                                                                                                                                                                                                                                                                                                                                                                                                                                                                                                                                                                                                                                                                                                                                                                                                                                                                                                          </w:t>
      </w:r>
      <w:r>
        <w:br/>
      </w:r>
      <w:r>
        <w:rPr>
          <w:rStyle w:val="VerbatimChar"/>
        </w:rPr>
        <w:t xml:space="preserve">##  [2] "This once-in-a-generation masterpiece simply has no equal. The late 90's TV remake was quite adequate though totally unnecessary and in the upshot proved simply that updating a film for updating's sake is really an exercise in futility. Even had it BEEN as good - so what?There could be few, if ANY film-goers reading this who are unaware of the plotline and in any event many others have re-hashed this for you. The brilliance of the film is evident in so many aspects. To begin with, the ability to not only sustain interest but to command the viewer's attention for basically its entire running time within a setting of principally just one room, borders on the inspired. Whether or not that would actually work with TODAY'S audiences is another discussion! What we have here are twelve everyday Mr Joe Blows, summoned together on a jury panel to decide a defendant's guilt or innocence with regards to a murder charge. If you were to gather unto yourselves ANY twelve jurors at random, you would most likely be able to pinpoint the Henry Fonda, Lee Cobb, E. G. Marshall, Jack Warden etc etc amongst them! Their very \"ordinariness\" is where the film succeeded. Everyone can identify with at least ONE of those characters. Whether or not he may WANT to is a different matter. The thinker, the sensitive man, the arrogant bully, the opportunist, the mentally challenged loudmouth, the slimeball, the emotionally withdrawn, the sheep etc - they're all here! Welcome to society folks! I dislike society in the main - doubtless a reason I found this film to be such a revelation..even when I was barely into my teens!12 ANGRY MEN also pinpoints the shortcomings of the law, how \"truth\" can be so intrinsically left-field and unintentionally flawed. Lumet, working within a minimal budget here, delivers unstinting brilliance in both direction, character portrayal and script interpretation. He had of course superb acting talent at his disposal although some of the most memorable performances are from the lesser players. Some have denounced Fonda's role as being acceptable rather than awesome. I think however he was to a great degree playing himself here, not to an audience. His, is a study in deliberation and logic not show-pony stuff, but hell that never WAS Fonda was it?This is a great great movie, as is evidenced by the extremely high user-vote worldwide. IF you haven't seen it - you really should do something about that!"                                                                                                                                                                                                                                                                                                                                                                                                                                                                                                                                                                                                                                                                                                                                                                                                                                                                                                                                                                                                                                                                                                                                                                                                                                                                                                                                                                                                                                                                                                                                                                                                                                                                                                                                                                                                                                                                                                                                                                                                                                                                                                                                                                                                                                                                                                                                                                                                                                                                                                                                                                                                                                                                                                                                                                                                                                        </w:t>
      </w:r>
      <w:r>
        <w:br/>
      </w:r>
      <w:r>
        <w:rPr>
          <w:rStyle w:val="VerbatimChar"/>
        </w:rPr>
        <w:t xml:space="preserve">##  [3] "Theater at its best is practically impossible to get down on film correctly. When Hollywood gets it right, they create a work of art. In this case, they did it simply, without frills, casting actors who looked real and fell into their individual parts like kids into a swimming pool on a hot summers day. It's the hottest day of the year, and these twelve men must decide the fate of an accused killer. But twelve men means twelve personalities, twelve temperaments, twelve political views, twelve religious opinions and twelve preconceived notions. As the temperature swells, so does the temperament. Having been a very reluctant jury foreman, I find myself seeing eye to eye with the shyness of the man forced to lead the proceedings. Everybody looks at you to get the ball rolling and hopefully get out of there as quickly as possible. Martin Balsam, as the foreman, tries to remain dignified and not be overly in control, losing that to one of the jurors who looks at the case in a completely different way than the others. Twelve personalities means plenty of neuroses, and in a very short time, seeing what's really going on in the minds of strangers whom you'll never see again.This trial involves young John Sacova, accused of killing his own father, and the twelve men must decide whether he gets the chair or not. These men, only identified through their juror number, are completely different, and it's obvious from the start that some of them (John Fiedler in particular) vote guilty because they think they have to. Only one (Henry Fonda) votes not guilty, and of course, one of them says, \"There's always one.\" There are the aggressive ones certain of guilt, empathetic ones who would like to see the charges reduced, and those who view all young people from certain areas as scum regardless of their situation. At 60 years old, this film shows the same prejudices we face today, yet shows that there is always someone not about to follow the crowd simply because something strikes them as off. It is Fonda who will pretty much control the room, although he does it in a subtle way where nobody realizes that he's pretty much taken over.While jury's have changed in 60 years (allowing women to serve being the most obvious change), what hasn't changed in the conflict of trying to understand the truth and to agree with 11 other people about it. Fonda goes against what would be allowed today by acting on his own and visiting the neighborhood of the crime, but his passion in figuring out the truth is very admirable. He is quiet in his determination, making this typical Fonda but one that fills his soul with humility and integrity.Under the direction of novice Sidney Lumet, the entire cast is outstanding. Familiar faces from all walks of show business each get their chance to shine. Jack Klugman, Ed Begley, E.G. Marshall, Jack Warden, to name a few. I could easily write something about each of them, but it's worth checking them all out yourself. The one juror who really makes an impression in creating his character is Lee J. Cobb as the very aggressive juror who is hiding behind similarities to the case, having had a contentious relationship with his son that sparks his instant sense that the defendant is guilty beyond a shadow of a doubt. He was deservedly nominated for a Golden Globe (as was Fonda), but the Oscars only acknowledged the film, director and script for nominations. Each jury is its own story, and from city to city, nothing changes but the type of case and the date."                                                                                                                                                                                                                                                                                                                                                                                                                                                                                                                                                                                                                                                                                                                                                                                                                                                                                                                                                                                                                                                                                                                                                                                                                                                                                                                                                                                                                                                                                                                                                                                                                                                                                                                 </w:t>
      </w:r>
      <w:r>
        <w:br/>
      </w:r>
      <w:r>
        <w:rPr>
          <w:rStyle w:val="VerbatimChar"/>
        </w:rPr>
        <w:t xml:space="preserve">##  [4] "This film deserves to be on anyone's list of top films. My problem is that it is so perfect, so seamlessly polished, it is hard to appreciate the individual excellences.The acting is top notch. I believe that monologue acting is quite a bit simpler than real reactive ensemble acting. Most of what we see today is monologues pretending to be conversations. But in this film, we have utter mastery of throwing emotions. Once the air becomes filled with human essence, it is hard to not get soaked ourselves as the camera moves through the thick atmosphere. Yes, there are slight differences in how each actor projects (Fonda internally, Balsam completely on his skin...) but the ensemble presents one vision to the audience.The writing is snappy too. You can tell it was worked and worked and worried, going through several generations. It is easy to be mesmerized by this writing and acting, and miss the rare accomplishment of the camera-work. This camera is so fluid, you forget you are in one room. It moves from being a human observer, to being omniscient, to being a target. It is smart enough to seldom center on the element of most importance, so expands the field to all men.This is very hard. Very hard, to make the camera human. So much easier to do what we see today -- acknowledge the machinery and jigger with it. Do we have a filmmaker today who could do this?Ted's Evaluation -- 4 of 3: Every cineliterate person should experience this."                                                                                                                                                                                                                                                                                                                                                                                                                                                                                                                                                                                                                                                                                                                                                                                                                                                                                                                                                                                                                                                                                                                                                                                                                                                                                                                                                                                                                                                                                                                                                                                                                                                                                                                                                                                                                                                                                                                                                                                                                                                                                                                                                                                                                                                                                                                                                                                                                                                                                                                                                                                                                                                                                                                                                                                                                                                                                                                                                                                                                                                                                                                                                                                                                                                                                                                                                                                                                                                                                                                                                                                                                                                                                                                                                                                                                                                                  </w:t>
      </w:r>
      <w:r>
        <w:br/>
      </w:r>
      <w:r>
        <w:rPr>
          <w:rStyle w:val="VerbatimChar"/>
        </w:rPr>
        <w:t xml:space="preserve">##  [5] "Intense courtroom drama which has 12 very different people, all males, struggling with a murder case involving a young Puerto Rican boy that seems cut-and-dried. However, juror Henry Fonda does not believe it to be as sure-fire as it appears. He votes not guilty and what follows is a chain of events that will test the views, beliefs and thoughts of the other 11 members. Fonda is great, but Lee J. Cobb steals every scene (and that is not easy to do in a film like this). Ed Begley, Martin Balsam, Jack Warden, Jack Klugman, Joseph Sweeney, E.G. Marshall and John Fiedler are among the other individuals caught in a situation that is much more difficult than it appears on the surface. An excellent character-study that should be studied and embraced by all present and future film-makers. 5 stars out of 5."                                                                                                                                                                                                                                                                                                                                                                                                                                                                                                                                                                                                                                                                                                                                                                                                                                                                                                                                                                                                                                                                                                                                                                                                                                                                                                                                                                                                                                                                                                                                                                                                                                                                                                                                                                                                                                                                                                                                                                                                                                                                                                                                                                                                                                                                                                                                                                                                                                                                                                                                                                                                                                                                                                                                                                                                                                                                                                                                                                                                                                                                                                                                                                                                                                                                                                                                                                                                                                                                                                                                                                                                                                                                                                                                                                                                                                                                                                                                                                                                                                                                                                                                                                                                                                                                                                                                                                                                                                                                                                                                    </w:t>
      </w:r>
      <w:r>
        <w:br/>
      </w:r>
      <w:r>
        <w:rPr>
          <w:rStyle w:val="VerbatimChar"/>
        </w:rPr>
        <w:t xml:space="preserve">##  [6] "For a while I was not very receptive to watching films that were too old. I always thought it would be difficult to get involved in the context, I couldn't be more wrong! 12 angry men, is a great example of how a simple film can do magic with good actors, and what great actors they are!"                                                                                                                                                                                                                                                                                                                                                                                                                                                                                                                                                                                                                                                                                                                                                                                                                                                                                                                                                                                                                                                                                                                                                                                                                                                                                                                                                                                                                                                                                                                                                                                                                                                                                                                                                                                                                                                                                                                                                                                                                                                                                                                                                                                                                                                                                                                                                                                                                                                                                                                                                                                                                                                                                                                                                                                                                                                                                                                                                                                                                                                                                                                                                                                                                                                                                                                                                                                                                                                                                                                                                                                                                                                                                                                                                                                                                                                                                                                                                                                                                                                                                                                                                                                                                                                                                                                                                                                                                                                                                                                                                                                                                                                                                                                                                                                                                                                                                                                                                                                                                                                                              </w:t>
      </w:r>
      <w:r>
        <w:br/>
      </w:r>
      <w:r>
        <w:rPr>
          <w:rStyle w:val="VerbatimChar"/>
        </w:rPr>
        <w:t xml:space="preserve">##  [7] "There are a few wonderful courtroom dramas out there, Anatomy of a Murder, To Kill a Mockingbird and Witness for the Prosecution immediately springing to mind. 12 Angry Men is so brilliant, it could very well be the definitive courtroom drama on film. Sidney Lumet's direction is masterly, and although the action takes place on one set(an actual New York drawing room) there are a huge variety of innovative camera angles and visual set-ups. The screenplay is sophisticated and smart, and the story is compelling and intelligent. The film is also brilliantly made, and the acting is superb. Henry Fonda especially dominates the film, with an integrity that makes his character so wonderful, but the other actors are wonderful as well, Ed Begley, Jack Warden, John Fiedler, Lee J Cobb, Rudy Bond et al. are all impeccable support to Fonda. Overall, brilliant courtroom drama. 10/10 Bethany Cox"                                                                                                                                                                                                                                                                                                                                                                                                                                                                                                                                                                                                                                                                                                                                                                                                                                                                                                                                                                                                                                                                                                                                                                                                                                                                                                                                                                                                                                                                                                                                                                                                                                                                                                                                                                                                                                                                                                                                                                                                                                                                                                                                                                                                                                                                                                                                                                                                                                                                                                                                                                                                                                                                                                                                                                                                                                                                                                                                                                                                                                                                                                                                                                                                                                                                                                                                                                                                                                                                                                                                                                                                                                                                                                                                                                                                                                                                                                                                                                                                                                                                                                                                                                                                                                                                                                                                                                                                                                                </w:t>
      </w:r>
      <w:r>
        <w:br/>
      </w:r>
      <w:r>
        <w:rPr>
          <w:rStyle w:val="VerbatimChar"/>
        </w:rPr>
        <w:t xml:space="preserve">##  [8] "Gosh, I don't know how many times I studied this play and performed it in high school, not to mention how many television shows had an episode that was inspired by 12 Angry Men. It was always a great drama because of the raw human emotions that were so true and remain timeless, this play will never be dated. I couldn't wait to see this movie when I saw it at the video store and it was the first movie I slipped into the DVD player. First off, I was incredibly impressed with the credits, we not only had Henry Fonda, we had Lee J. Cobb in the cast! This movie was so well performed and such a treasure, god, I couldn't ever say any words to justify it. I've done this a million times, but here is another summary of what 12 Angry Men is all about.12 jurors are about to make a decision about a murder case, over all it seems like an open and shut case with tons of evidence that would make any good man look guilty, an 18 year old boy is about to be put to death if convicted. 11 of the men vote guilty, only one vote holds them back and they have to discuss the trial once again due to one vote being not guilty. Jurour #8 refuses to just jump to conclusions and brings up incredible possibilities that can always make a man think of \"reasonable doubts\", one by one the jurors begin to see the points he is making, except for one stubborn #3 who would rather just pull the switch to the chair himself.12 Angry Men is a timeless tale that could either be told very badly, i.e. 7th Heaven, or incredibly well and bring out terrific performances like Henry and Lee did. Actually, the whole cast was terrific, there wasn't a performance that was off key, movies like this are so needed in Hollywood today, it was so simple, but added so much for a 30 minute play. Please, if you have any taste, you will truly enjoy 12 Angry Men and have a great appreciation for it! 10/10"                                                                                                                                                                                                                                                                                                                                                                                                                                                                                                                                                                                                                                                                                                                                                                                                                                                                                                                                                                                                                                                                                                                                                                                                                                                                                                                                                                                                                                                                                                                                                                                                                                                                                                                                                                                                                                                                                                                                                                                                                                                                                                                                                                                                                                                                                                                                                                                                                                                                                                                                                                                                                                                                                                                                                                                                                                                                                                                                                                                                                                                                                                                                                                                                                                                                                                                                                                                                                           </w:t>
      </w:r>
      <w:r>
        <w:br/>
      </w:r>
      <w:r>
        <w:rPr>
          <w:rStyle w:val="VerbatimChar"/>
        </w:rPr>
        <w:t xml:space="preserve">##  [9] "An excellent courtroom drama with a unique twist. Instead of following the trial itself, the viewer has a unique chance to observe the events behind the closed doors of a jury room. The film begins with the end of the trial. The jurors retire to deliberate the case. A preliminary vote is taken and the result is 11:1 in favour of the guilty verdict. Eleven jurors have raised their hands to convict a young man of killing his father. Only Juror #8 has doubts. At first even he does not truly believe the young man to be innocent but notes (rightfully) that the case for the defence might have been presented in a more convincing manner and that the boy might be given the benefit of a doubt. Since the boy is to be executed if found guilty his life is now in the hands of the jury and juror #8 reasons that the least they could do is talk about the case a bit. As time goes on some of the jurors change their minds and find that there is perhaps enough reasonable doubt not to convict the young man after all. But not everyone is easy to convince.Although the plot of the film is excellent and it is fascinating to see what little things can influence which way a verdict goes, where this film really succeeds is in presenting the characters of the 12 jurors. The character of each of the jurors emerges through a wonderful mix of perfect casting, excellent dialogue and near-flawless acting.Juror #1 - a simple man who clearly does not understand the full complexity of the task that lies before him but is trying to do everything not to let anyone else find this out. He appears at ease only once during the film - when he talks about football. He has the misfortune to be selected foreman of the jury - a task he clearly does not relish.Juror #2 - a small, quite man, clearly unaccustomed to giving his own opinion much less to expecting his views to be of any importance. Apparently he finds solace in his job - he is an accountant.Juror #3 - probably the most complex personality in the film. Starts off like a pleasant self-made successful businessman, he analyses the case impartially, explains his arguments well and is reasonably self assured. As time goes on he becomes more and more passionate and seems to be somehow personally involved with the case.  He also starts to show some signs of slight mental instability. Wonderfully played by Lee J. Cobb - this is the character you remember after the film is over.Juror #4 - self assured, slightly arrogant stockbroker. Obviously considers himself more intelligent than anyone else in the room, he approaches the case with cool heartless logic but (as one of the jurors says - \"this is not an exact science\") he does not take into account the feelings, the passions, the characters of the people involved in the case. He is conspicuous by the fact that he is the only juror that does not take his jacket off (it is a very hot day).Juror #5 - here is a man under great emotional stress. He comes from the same social background as the accused boy - with who he almost unwillingly seems to identify with. Paradoxically this appears one of the main reasons for him voting guilty - he does not want compassion to influence him - so ironically it does.Juror #6 - a simple man, quite readily admitting that everyone in the room is better qualified than he is to make decisions and offer explanations. But he really wants to see justice done and it worries him that he might make a mistake.Juror #7 - the only one that really has no opinion on this case. Literally throughout the film his thoughts are never on the case - he talks of baseball, of the heat, of fixing the fan but the only reason he has for voting this way or that is to speed things up a bit so he might be out of the jury room as soon as possible. Not an evil man he just has no sense of morality whatsoever - he can tell right from wrong but does not seem to think it's worth the bother.Juror #8- a caring man, has put more thought into the case than any of the other jurors. He tries to do his best even in the face of seemingly impossible odds.Juror #9 - a wise old man with his great life experience has quite a unique way of looking at the case.Juror #10 - the most horrifying character in the film. Votes guilty and does not even try to hide the fact that he does so only because of the boy's social background. The tragedy comes from the fact that his own social position is only a cut above the boy's - which makes him all the more eager to accentuate the difference.Juror #11 - an immigrant watchmaker, careful methodical man, well mannered and soft spoken. respects the right of people to have different opinion to his - and is willing to look at both sides of the problem. Loses his temper only once - horrified by the complete indifference of juror #7.Juror #12 - a young business type - perhaps he has his own opinions - but is careful to hide them. What he has learnt out of life seems to be that intelligence is equal with agreeing with what the majority of people think.The film succeeds in doing something very rare today - developing an intelligent plot while also developing 12 believable, memorable and distinct characters."</w:t>
      </w:r>
      <w:r>
        <w:br/>
      </w:r>
      <w:r>
        <w:rPr>
          <w:rStyle w:val="VerbatimChar"/>
        </w:rPr>
        <w:t xml:space="preserve">## [10] "'12 Angry Men' is an outstanding film. It is proof that, for a film to be great, it does not need extensive scenery, elaborate costumes or expensive special effects - just superlative acting.The twelve angry men are the twelve jurors of a murder case. An eighteen-year-old boy from a slum background is accused of stabbing his father to death and faces the electric chair if convicted. Eleven of the men believe the boy to be guilty; only one (Henry Fonda) has doubts. Can he manage to convince the others?The court case provides only a framework, however. The film's greatness lies in its bringing-together of twelve different men who have never met each other before and the interaction of their characters as each man brings his own background and life experiences into the case. Thus, we have the hesitant football coach (Martin Balsam), the shy, uncertain bank clerk (John Fiedler), the aggressive call company director (Lee J. Cobb), the authoritative broker (E.G. Marshall), the self-conscious slum dweller (Jack Klugman), the solid, dependable painter (Edward Binns), the selfish salesman (Jack Warden), the calm, collected architect (Fonda), the thoughtful, observant older man (Joseph Sweeney), the racially bigoted garage owner (Ed Begley), the East European watchmaker (George Voskovec) and the beefcake advertising agent (Robert Webber) who has plenty of chat and little else.Almost the entire film takes place in just one room, the jury room, where the men have retired to consider their verdict. The viewer finds him or herself sweating it out with the jury as the heat rises, literally and metaphorically, among the men as they make their way towards their final verdict. Interestingly, the jurors (apart from two at the end) are never named. They do not need to be. Their characters speak for them.Henry Fonda is eminently suitable and excellently believable as the dissenter who brings home the importance of a jury's duty to examine evidence thoroughly and without prejudice. Joseph Sweeney is delightful as Juror No. 9, the quiet but shrewd old man who misses nothing, whilst E.G. Marshall brings his usual firmness and authority to the role of Juror No. 4. All the actors shine but perhaps the best performance is that of Lee J. Cobb as Juror No. 3, the hard, stubborn, aggressive, vindictive avenger who is reduced to breaking down when forced to confront the failure of his relationship with his own son.Several of the stars of '12 Angry Men' became household names. Henry Fonda continued his distinguished career until his death in 1982, as well as fathering Jane and Peter. Lee J. Cobb landed the major role of Judge Henry Garth in 'The Virginian'. E.G. Marshall enjoyed a long, reputable career on film and t.v., including playing Joseph P. Kennedy in the 'Kennedy' mini-series. Jack Klugman was 'Quincy' whilst John Fiedler voiced Piglet in the 'Winnie The Pooh' films and cartoons.Of the twelve, only John Fiedler, Jack Klugman and Jack Warden* are still alive. Although around the eighty mark, they are all still acting. The film was still available on video last year and it is shown on t.v. fairly frequently. I cannot recommend it too highly!(*John Fiedler died June 2005. Jack Warden died July 2006.)"</w:t>
      </w:r>
    </w:p>
    <w:p>
      <w:pPr>
        <w:pStyle w:val="SourceCode"/>
      </w:pPr>
      <w:r>
        <w:rPr>
          <w:rStyle w:val="CommentTok"/>
        </w:rPr>
        <w:t xml:space="preserve">#the review title.</w:t>
      </w:r>
      <w:r>
        <w:br/>
      </w:r>
      <w:r>
        <w:rPr>
          <w:rStyle w:val="NormalTok"/>
        </w:rPr>
        <w:t xml:space="preserve">reviewtitle5 </w:t>
      </w:r>
      <w:r>
        <w:rPr>
          <w:rStyle w:val="OtherTok"/>
        </w:rPr>
        <w:t xml:space="preserve">&lt;-</w:t>
      </w:r>
      <w:r>
        <w:rPr>
          <w:rStyle w:val="NormalTok"/>
        </w:rPr>
        <w:t xml:space="preserve"> movie5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5 </w:t>
      </w:r>
      <w:r>
        <w:rPr>
          <w:rStyle w:val="OtherTok"/>
        </w:rPr>
        <w:t xml:space="preserve">&lt;-</w:t>
      </w:r>
      <w:r>
        <w:rPr>
          <w:rStyle w:val="NormalTok"/>
        </w:rPr>
        <w:t xml:space="preserve"> reviewtitle5[</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5</w:t>
      </w:r>
    </w:p>
    <w:p>
      <w:pPr>
        <w:pStyle w:val="SourceCode"/>
      </w:pPr>
      <w:r>
        <w:rPr>
          <w:rStyle w:val="VerbatimChar"/>
        </w:rPr>
        <w:t xml:space="preserve">##  [1] " Juror #4 is why this is a great film\n"                                </w:t>
      </w:r>
      <w:r>
        <w:br/>
      </w:r>
      <w:r>
        <w:rPr>
          <w:rStyle w:val="VerbatimChar"/>
        </w:rPr>
        <w:t xml:space="preserve">##  [2] " The over-used term \"classic movie\" really comes into its own here!\n"</w:t>
      </w:r>
      <w:r>
        <w:br/>
      </w:r>
      <w:r>
        <w:rPr>
          <w:rStyle w:val="VerbatimChar"/>
        </w:rPr>
        <w:t xml:space="preserve">##  [3] " One of the great theatrical examples of what makes for superb drama.\n"</w:t>
      </w:r>
      <w:r>
        <w:br/>
      </w:r>
      <w:r>
        <w:rPr>
          <w:rStyle w:val="VerbatimChar"/>
        </w:rPr>
        <w:t xml:space="preserve">##  [4] " No Dissonance\n"                                                       </w:t>
      </w:r>
      <w:r>
        <w:br/>
      </w:r>
      <w:r>
        <w:rPr>
          <w:rStyle w:val="VerbatimChar"/>
        </w:rPr>
        <w:t xml:space="preserve">##  [5] " What a Character-Study Is Meant to Be.\n"                              </w:t>
      </w:r>
      <w:r>
        <w:br/>
      </w:r>
      <w:r>
        <w:rPr>
          <w:rStyle w:val="VerbatimChar"/>
        </w:rPr>
        <w:t xml:space="preserve">##  [6] " Dont judge by the age!\n"                                              </w:t>
      </w:r>
      <w:r>
        <w:br/>
      </w:r>
      <w:r>
        <w:rPr>
          <w:rStyle w:val="VerbatimChar"/>
        </w:rPr>
        <w:t xml:space="preserve">##  [7] " Brilliant, brilliant, brilliant!!\n"                                   </w:t>
      </w:r>
      <w:r>
        <w:br/>
      </w:r>
      <w:r>
        <w:rPr>
          <w:rStyle w:val="VerbatimChar"/>
        </w:rPr>
        <w:t xml:space="preserve">##  [8] " Terrific drama with some of the greatest actors in cinematic history\n"</w:t>
      </w:r>
      <w:r>
        <w:br/>
      </w:r>
      <w:r>
        <w:rPr>
          <w:rStyle w:val="VerbatimChar"/>
        </w:rPr>
        <w:t xml:space="preserve">##  [9] " Excellent\n"                                                           </w:t>
      </w:r>
      <w:r>
        <w:br/>
      </w:r>
      <w:r>
        <w:rPr>
          <w:rStyle w:val="VerbatimChar"/>
        </w:rPr>
        <w:t xml:space="preserve">## [10] " Simple but great.\n"</w:t>
      </w:r>
    </w:p>
    <w:p>
      <w:pPr>
        <w:pStyle w:val="SourceCode"/>
      </w:pPr>
      <w:r>
        <w:rPr>
          <w:rStyle w:val="NormalTok"/>
        </w:rPr>
        <w:t xml:space="preserve">review5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5,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5</w:t>
      </w:r>
    </w:p>
    <w:p>
      <w:pPr>
        <w:pStyle w:val="SourceCode"/>
      </w:pPr>
      <w:r>
        <w:rPr>
          <w:rStyle w:val="VerbatimChar"/>
        </w:rPr>
        <w:t xml:space="preserve">##  [1] " Juror #4 is why this is a great film"                                </w:t>
      </w:r>
      <w:r>
        <w:br/>
      </w:r>
      <w:r>
        <w:rPr>
          <w:rStyle w:val="VerbatimChar"/>
        </w:rPr>
        <w:t xml:space="preserve">##  [2] " The over-used term \"classic movie\" really comes into its own here!"</w:t>
      </w:r>
      <w:r>
        <w:br/>
      </w:r>
      <w:r>
        <w:rPr>
          <w:rStyle w:val="VerbatimChar"/>
        </w:rPr>
        <w:t xml:space="preserve">##  [3] " One of the great theatrical examples of what makes for superb drama."</w:t>
      </w:r>
      <w:r>
        <w:br/>
      </w:r>
      <w:r>
        <w:rPr>
          <w:rStyle w:val="VerbatimChar"/>
        </w:rPr>
        <w:t xml:space="preserve">##  [4] " No Dissonance"                                                       </w:t>
      </w:r>
      <w:r>
        <w:br/>
      </w:r>
      <w:r>
        <w:rPr>
          <w:rStyle w:val="VerbatimChar"/>
        </w:rPr>
        <w:t xml:space="preserve">##  [5] " What a Character-Study Is Meant to Be."                              </w:t>
      </w:r>
      <w:r>
        <w:br/>
      </w:r>
      <w:r>
        <w:rPr>
          <w:rStyle w:val="VerbatimChar"/>
        </w:rPr>
        <w:t xml:space="preserve">##  [6] " Dont judge by the age!"                                              </w:t>
      </w:r>
      <w:r>
        <w:br/>
      </w:r>
      <w:r>
        <w:rPr>
          <w:rStyle w:val="VerbatimChar"/>
        </w:rPr>
        <w:t xml:space="preserve">##  [7] " Brilliant, brilliant, brilliant!!"                                   </w:t>
      </w:r>
      <w:r>
        <w:br/>
      </w:r>
      <w:r>
        <w:rPr>
          <w:rStyle w:val="VerbatimChar"/>
        </w:rPr>
        <w:t xml:space="preserve">##  [8] " Terrific drama with some of the greatest actors in cinematic history"</w:t>
      </w:r>
      <w:r>
        <w:br/>
      </w:r>
      <w:r>
        <w:rPr>
          <w:rStyle w:val="VerbatimChar"/>
        </w:rPr>
        <w:t xml:space="preserve">##  [9] " Excellent"                                                           </w:t>
      </w:r>
      <w:r>
        <w:br/>
      </w:r>
      <w:r>
        <w:rPr>
          <w:rStyle w:val="VerbatimChar"/>
        </w:rPr>
        <w:t xml:space="preserve">## [10] " Simple but great."</w:t>
      </w:r>
    </w:p>
    <w:p>
      <w:pPr>
        <w:pStyle w:val="SourceCode"/>
      </w:pPr>
      <w:r>
        <w:rPr>
          <w:rStyle w:val="NormalTok"/>
        </w:rPr>
        <w:t xml:space="preserve"> </w:t>
      </w:r>
      <w:r>
        <w:rPr>
          <w:rStyle w:val="CommentTok"/>
        </w:rPr>
        <w:t xml:space="preserve">#DATA FRAME FOR MOVIE 5</w:t>
      </w:r>
      <w:r>
        <w:br/>
      </w:r>
      <w:r>
        <w:br/>
      </w:r>
      <w:r>
        <w:rPr>
          <w:rStyle w:val="NormalTok"/>
        </w:rPr>
        <w:t xml:space="preserve">moviedf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5,</w:t>
      </w:r>
      <w:r>
        <w:br/>
      </w:r>
      <w:r>
        <w:rPr>
          <w:rStyle w:val="NormalTok"/>
        </w:rPr>
        <w:t xml:space="preserve">                       </w:t>
      </w:r>
      <w:r>
        <w:rPr>
          <w:rStyle w:val="AttributeTok"/>
        </w:rPr>
        <w:t xml:space="preserve">Reviewer =</w:t>
      </w:r>
      <w:r>
        <w:rPr>
          <w:rStyle w:val="NormalTok"/>
        </w:rPr>
        <w:t xml:space="preserve"> subsetreviewername5,</w:t>
      </w:r>
      <w:r>
        <w:br/>
      </w:r>
      <w:r>
        <w:rPr>
          <w:rStyle w:val="NormalTok"/>
        </w:rPr>
        <w:t xml:space="preserve">                       </w:t>
      </w:r>
      <w:r>
        <w:rPr>
          <w:rStyle w:val="AttributeTok"/>
        </w:rPr>
        <w:t xml:space="preserve">ReviewDate =</w:t>
      </w:r>
      <w:r>
        <w:rPr>
          <w:rStyle w:val="NormalTok"/>
        </w:rPr>
        <w:t xml:space="preserve"> subsetdate5,</w:t>
      </w:r>
      <w:r>
        <w:br/>
      </w:r>
      <w:r>
        <w:rPr>
          <w:rStyle w:val="NormalTok"/>
        </w:rPr>
        <w:t xml:space="preserve">                       </w:t>
      </w:r>
      <w:r>
        <w:rPr>
          <w:rStyle w:val="AttributeTok"/>
        </w:rPr>
        <w:t xml:space="preserve">Stars =</w:t>
      </w:r>
      <w:r>
        <w:rPr>
          <w:rStyle w:val="NormalTok"/>
        </w:rPr>
        <w:t xml:space="preserve"> splitrate5,</w:t>
      </w:r>
      <w:r>
        <w:br/>
      </w:r>
      <w:r>
        <w:rPr>
          <w:rStyle w:val="NormalTok"/>
        </w:rPr>
        <w:t xml:space="preserve">                       </w:t>
      </w:r>
      <w:r>
        <w:rPr>
          <w:rStyle w:val="AttributeTok"/>
        </w:rPr>
        <w:t xml:space="preserve">Textreview =</w:t>
      </w:r>
      <w:r>
        <w:rPr>
          <w:rStyle w:val="NormalTok"/>
        </w:rPr>
        <w:t xml:space="preserve"> subsetreviewtext5,</w:t>
      </w:r>
      <w:r>
        <w:br/>
      </w:r>
      <w:r>
        <w:rPr>
          <w:rStyle w:val="NormalTok"/>
        </w:rPr>
        <w:t xml:space="preserve">                       </w:t>
      </w:r>
      <w:r>
        <w:rPr>
          <w:rStyle w:val="AttributeTok"/>
        </w:rPr>
        <w:t xml:space="preserve">TitleReview =</w:t>
      </w:r>
      <w:r>
        <w:rPr>
          <w:rStyle w:val="NormalTok"/>
        </w:rPr>
        <w:t xml:space="preserve"> review5</w:t>
      </w:r>
      <w:r>
        <w:br/>
      </w:r>
      <w:r>
        <w:rPr>
          <w:rStyle w:val="NormalTok"/>
        </w:rPr>
        <w:t xml:space="preserve">                       )</w:t>
      </w:r>
      <w:r>
        <w:br/>
      </w:r>
      <w:r>
        <w:rPr>
          <w:rStyle w:val="NormalTok"/>
        </w:rPr>
        <w:t xml:space="preserve">moviedf5</w:t>
      </w:r>
    </w:p>
    <w:p>
      <w:pPr>
        <w:pStyle w:val="SourceCode"/>
      </w:pPr>
      <w:r>
        <w:rPr>
          <w:rStyle w:val="VerbatimChar"/>
        </w:rPr>
        <w:t xml:space="preserve">##         MovieTitle           Reviewer       ReviewDate Stars</w:t>
      </w:r>
      <w:r>
        <w:br/>
      </w:r>
      <w:r>
        <w:rPr>
          <w:rStyle w:val="VerbatimChar"/>
        </w:rPr>
        <w:t xml:space="preserve">## 1  5. 12 Angry Men     CubsandCulture  7 February 2022      </w:t>
      </w:r>
      <w:r>
        <w:br/>
      </w:r>
      <w:r>
        <w:rPr>
          <w:rStyle w:val="VerbatimChar"/>
        </w:rPr>
        <w:t xml:space="preserve">## 2  5. 12 Angry Men               uds3   12 August 2002 10/10</w:t>
      </w:r>
      <w:r>
        <w:br/>
      </w:r>
      <w:r>
        <w:rPr>
          <w:rStyle w:val="VerbatimChar"/>
        </w:rPr>
        <w:t xml:space="preserve">## 3  5. 12 Angry Men         mark.waltz    20 March 2017      </w:t>
      </w:r>
      <w:r>
        <w:br/>
      </w:r>
      <w:r>
        <w:rPr>
          <w:rStyle w:val="VerbatimChar"/>
        </w:rPr>
        <w:t xml:space="preserve">## 4  5. 12 Angry Men               tedg    26 April 2001 10/10</w:t>
      </w:r>
      <w:r>
        <w:br/>
      </w:r>
      <w:r>
        <w:rPr>
          <w:rStyle w:val="VerbatimChar"/>
        </w:rPr>
        <w:t xml:space="preserve">## 5  5. 12 Angry Men          tfrizzell      8 June 2002      </w:t>
      </w:r>
      <w:r>
        <w:br/>
      </w:r>
      <w:r>
        <w:rPr>
          <w:rStyle w:val="VerbatimChar"/>
        </w:rPr>
        <w:t xml:space="preserve">## 6  5. 12 Angry Men        henriquelrf  31 January 2020 10/10</w:t>
      </w:r>
      <w:r>
        <w:br/>
      </w:r>
      <w:r>
        <w:rPr>
          <w:rStyle w:val="VerbatimChar"/>
        </w:rPr>
        <w:t xml:space="preserve">## 7  5. 12 Angry Men  TheLittleSongbird     10 June 2010      </w:t>
      </w:r>
      <w:r>
        <w:br/>
      </w:r>
      <w:r>
        <w:rPr>
          <w:rStyle w:val="VerbatimChar"/>
        </w:rPr>
        <w:t xml:space="preserve">## 8  5. 12 Angry Men Smells_Like_Cheese 29 December 2006 10/10</w:t>
      </w:r>
      <w:r>
        <w:br/>
      </w:r>
      <w:r>
        <w:rPr>
          <w:rStyle w:val="VerbatimChar"/>
        </w:rPr>
        <w:t xml:space="preserve">## 9  5. 12 Angry Men           vukodlak      1 July 2000      </w:t>
      </w:r>
      <w:r>
        <w:br/>
      </w:r>
      <w:r>
        <w:rPr>
          <w:rStyle w:val="VerbatimChar"/>
        </w:rPr>
        <w:t xml:space="preserve">## 10 5. 12 Angry Men             juho69  23 October 2004 10/10</w:t>
      </w:r>
      <w:r>
        <w:br/>
      </w:r>
      <w:r>
        <w:rPr>
          <w:rStyle w:val="VerbatimChar"/>
        </w:rPr>
        <w:t xml:space="preserve">## 11 5. 12 Angry Men     CubsandCulture  7 February 2022      </w:t>
      </w:r>
      <w:r>
        <w:br/>
      </w:r>
      <w:r>
        <w:rPr>
          <w:rStyle w:val="VerbatimChar"/>
        </w:rPr>
        <w:t xml:space="preserve">## 12 5. 12 Angry Men               uds3   12 August 2002 10/10</w:t>
      </w:r>
      <w:r>
        <w:br/>
      </w:r>
      <w:r>
        <w:rPr>
          <w:rStyle w:val="VerbatimChar"/>
        </w:rPr>
        <w:t xml:space="preserve">## 13 5. 12 Angry Men         mark.waltz    20 March 2017      </w:t>
      </w:r>
      <w:r>
        <w:br/>
      </w:r>
      <w:r>
        <w:rPr>
          <w:rStyle w:val="VerbatimChar"/>
        </w:rPr>
        <w:t xml:space="preserve">## 14 5. 12 Angry Men               tedg    26 April 2001  9/10</w:t>
      </w:r>
      <w:r>
        <w:br/>
      </w:r>
      <w:r>
        <w:rPr>
          <w:rStyle w:val="VerbatimChar"/>
        </w:rPr>
        <w:t xml:space="preserve">## 15 5. 12 Angry Men          tfrizzell      8 June 2002      </w:t>
      </w:r>
      <w:r>
        <w:br/>
      </w:r>
      <w:r>
        <w:rPr>
          <w:rStyle w:val="VerbatimChar"/>
        </w:rPr>
        <w:t xml:space="preserve">## 16 5. 12 Angry Men        henriquelrf  31 January 2020 10/10</w:t>
      </w:r>
      <w:r>
        <w:br/>
      </w:r>
      <w:r>
        <w:rPr>
          <w:rStyle w:val="VerbatimChar"/>
        </w:rPr>
        <w:t xml:space="preserve">## 17 5. 12 Angry Men  TheLittleSongbird     10 June 2010      </w:t>
      </w:r>
      <w:r>
        <w:br/>
      </w:r>
      <w:r>
        <w:rPr>
          <w:rStyle w:val="VerbatimChar"/>
        </w:rPr>
        <w:t xml:space="preserve">## 18 5. 12 Angry Men Smells_Like_Cheese 29 December 2006 10/10</w:t>
      </w:r>
      <w:r>
        <w:br/>
      </w:r>
      <w:r>
        <w:rPr>
          <w:rStyle w:val="VerbatimChar"/>
        </w:rPr>
        <w:t xml:space="preserve">## 19 5. 12 Angry Men           vukodlak      1 July 2000      </w:t>
      </w:r>
      <w:r>
        <w:br/>
      </w:r>
      <w:r>
        <w:rPr>
          <w:rStyle w:val="VerbatimChar"/>
        </w:rPr>
        <w:t xml:space="preserve">## 20 5. 12 Angry Men             juho69  23 October 2004 10/10</w:t>
      </w:r>
      <w:r>
        <w:br/>
      </w:r>
      <w:r>
        <w:rPr>
          <w:rStyle w:val="VerbatimChar"/>
        </w:rPr>
        <w:t xml:space="preserve">##                                                                                                                                                                                                                                                                                                                                                                                                                                                                                                                                                                                                                                                                                                                                                                                                                                                                                                                                                                                                                                                                                                                                                                                                                                                                                                                                                                                                                                                                                                                                                                                                                                                                                                                                                                                                                                                                                                                                                                                                                                                                                                                                                                                                                                                                                                                                                                                                                                                                                                                                                                                                                                                                                                                                                                                                                                                                                                                                                                                                                                                                                                                                                                                                                                                                                                                                                                                                                                                                                                                                                                                                                                                                                                                                                                                                                                                                                                                                                                                                                                                                                                                                                                                                                                                                                                                                                                                                                                                                                                                                                                                                                                                                                                                                                                                                                                                                                                                                                                                                                                                                                                                                                                                                                                                                                                                                                                     Textreview</w:t>
      </w:r>
      <w:r>
        <w:br/>
      </w:r>
      <w:r>
        <w:rPr>
          <w:rStyle w:val="VerbatimChar"/>
        </w:rPr>
        <w:t xml:space="preserve">## 1                                                                                                                                                                                                                                                                                                                                                                                                                                                                                                                                                                                                                                                                                                                                                                                                                                                                                                                                                                                                                                                                                                                                                                                                                                                                                                                                                                                                                                                                                                                                                                                                                                                                                                                                                                                                                                                                                                                                                                                                                                                                                                                                                                                                                                                                                                                                                                                                                                                                                                                                                                                                                                                                                                                                                                                                                                                                                                                                                                                                                                                                                                                                                                                                                                                                                                                                                                                                                                                                                                                                                                                                                                                                                                                                                            The film is considered a classic because of the heroism and humanitarianism of Juror #8, because of the film's great direction of keeping such a small space visually fresh and because well it's a darn good story. I think a lot of people think the film is about an innocent man being freed by a jury that was initially hobbled by prejudice and vindictiveness. I.e. Juror #10 is a bigot, Juror #3 was trying to convict because of personal demons around his son. That is the first impression the film gives. But the film is a lot more nuanced than that. Instead, the film is about a man-who probably did commit the crime-being freed because the state failed to met its evidential burden. The first take on the film is a moral polemic, the second take is compelling legal drama.Juror #4-the calm, always reasonable and engaged stockbroker brought to life by e.g. Marshall-is where the second take comes from in my mind. Had every single juror who was in the "guilty" camp to the bitter end been bigoted, unreasonable the film would be poorer for it. Instead Juror #4 *sincerely* believes in the defendants' guilt *until* the core of the case is dealt with. I.e. The eye witness. The character is the best arguer and while he is clearly engaged by the proceedings he is not emotional, personal. Juror #4 is the best juror qua juror because he demonstrates the virtue of reasonableness. This character is why the final film is so great and nuanced.While Juror #8 is the hero of *this* story Juror #4 is the model we should strive to follow if called to serve.</w:t>
      </w:r>
      <w:r>
        <w:br/>
      </w:r>
      <w:r>
        <w:rPr>
          <w:rStyle w:val="VerbatimChar"/>
        </w:rPr>
        <w:t xml:space="preserve">## 2                                                                                                                                                                                                                                                                                                                                                                                                                                                                                                                                                                                                                                                                                                                                                                                                                                                                                                                                                                                                                                                                                                                                                                                                                                                                                                                                                                                                                                                                                                                                                                                                                                                                                                                                                                                                                                                                                                                                                                                                                                                                                                                                                                                                                                                                                                                                                                                                                                                                                                                                                                                                                                                                                                                                                                                                                                            This once-in-a-generation masterpiece simply has no equal. The late 90's TV remake was quite adequate though totally unnecessary and in the upshot proved simply that updating a film for updating's sake is really an exercise in futility. Even had it BEEN as good - so what?There could be few, if ANY film-goers reading this who are unaware of the plotline and in any event many others have re-hashed this for you. The brilliance of the film is evident in so many aspects. To begin with, the ability to not only sustain interest but to command the viewer's attention for basically its entire running time within a setting of principally just one room, borders on the inspired. Whether or not that would actually work with TODAY'S audiences is another discussion! What we have here are twelve everyday Mr Joe Blows, summoned together on a jury panel to decide a defendant's guilt or innocence with regards to a murder charge. If you were to gather unto yourselves ANY twelve jurors at random, you would most likely be able to pinpoint the Henry Fonda, Lee Cobb, E. G. Marshall, Jack Warden etc etc amongst them! Their very "ordinariness" is where the film succeeded. Everyone can identify with at least ONE of those characters. Whether or not he may WANT to is a different matter. The thinker, the sensitive man, the arrogant bully, the opportunist, the mentally challenged loudmouth, the slimeball, the emotionally withdrawn, the sheep etc - they're all here! Welcome to society folks! I dislike society in the main - doubtless a reason I found this film to be such a revelation..even when I was barely into my teens!12 ANGRY MEN also pinpoints the shortcomings of the law, how "truth" can be so intrinsically left-field and unintentionally flawed. Lumet, working within a minimal budget here, delivers unstinting brilliance in both direction, character portrayal and script interpretation. He had of course superb acting talent at his disposal although some of the most memorable performances are from the lesser players. Some have denounced Fonda's role as being acceptable rather than awesome. I think however he was to a great degree playing himself here, not to an audience. His, is a study in deliberation and logic not show-pony stuff, but hell that never WAS Fonda was it?This is a great great movie, as is evidenced by the extremely high user-vote worldwide. IF you haven't seen it - you really should do something about that!</w:t>
      </w:r>
      <w:r>
        <w:br/>
      </w:r>
      <w:r>
        <w:rPr>
          <w:rStyle w:val="VerbatimChar"/>
        </w:rPr>
        <w:t xml:space="preserve">## 3                                                                                                                                                                                                                                                                                                                                                                                                                                                                                                                                                                                                                                                                                                                                                                                                                                                                                                                                                                                                                                                                                                                                                                                                                                                                                                                                                                                                                                                                                                                                                                                                                                                                                                                   Theater at its best is practically impossible to get down on film correctly. When Hollywood gets it right, they create a work of art. In this case, they did it simply, without frills, casting actors who looked real and fell into their individual parts like kids into a swimming pool on a hot summers day. It's the hottest day of the year, and these twelve men must decide the fate of an accused killer. But twelve men means twelve personalities, twelve temperaments, twelve political views, twelve religious opinions and twelve preconceived notions. As the temperature swells, so does the temperament. Having been a very reluctant jury foreman, I find myself seeing eye to eye with the shyness of the man forced to lead the proceedings. Everybody looks at you to get the ball rolling and hopefully get out of there as quickly as possible. Martin Balsam, as the foreman, tries to remain dignified and not be overly in control, losing that to one of the jurors who looks at the case in a completely different way than the others. Twelve personalities means plenty of neuroses, and in a very short time, seeing what's really going on in the minds of strangers whom you'll never see again.This trial involves young John Sacova, accused of killing his own father, and the twelve men must decide whether he gets the chair or not. These men, only identified through their juror number, are completely different, and it's obvious from the start that some of them (John Fiedler in particular) vote guilty because they think they have to. Only one (Henry Fonda) votes not guilty, and of course, one of them says, "There's always one." There are the aggressive ones certain of guilt, empathetic ones who would like to see the charges reduced, and those who view all young people from certain areas as scum regardless of their situation. At 60 years old, this film shows the same prejudices we face today, yet shows that there is always someone not about to follow the crowd simply because something strikes them as off. It is Fonda who will pretty much control the room, although he does it in a subtle way where nobody realizes that he's pretty much taken over.While jury's have changed in 60 years (allowing women to serve being the most obvious change), what hasn't changed in the conflict of trying to understand the truth and to agree with 11 other people about it. Fonda goes against what would be allowed today by acting on his own and visiting the neighborhood of the crime, but his passion in figuring out the truth is very admirable. He is quiet in his determination, making this typical Fonda but one that fills his soul with humility and integrity.Under the direction of novice Sidney Lumet, the entire cast is outstanding. Familiar faces from all walks of show business each get their chance to shine. Jack Klugman, Ed Begley, E.G. Marshall, Jack Warden, to name a few. I could easily write something about each of them, but it's worth checking them all out yourself. The one juror who really makes an impression in creating his character is Lee J. Cobb as the very aggressive juror who is hiding behind similarities to the case, having had a contentious relationship with his son that sparks his instant sense that the defendant is guilty beyond a shadow of a doubt. He was deservedly nominated for a Golden Globe (as was Fonda), but the Oscars only acknowledged the film, director and script for nominations. Each jury is its own story, and from city to city, nothing changes but the type of case and the date.</w:t>
      </w:r>
      <w:r>
        <w:br/>
      </w:r>
      <w:r>
        <w:rPr>
          <w:rStyle w:val="VerbatimChar"/>
        </w:rPr>
        <w:t xml:space="preserve">## 4                                                                                                                                                                                                                                                                                                                                                                                                                                                                                                                                                                                                                                                                                                                                                                                                                                                                                                                                                                                                                                                                                                                                                                                                                                                                                                                                                                                                                                                                                                                                                                                                                                                                                                                                                                                                                                                                                                                                                                                                                                                                                                                                                                                                                                                                                                                                                                                                                                                                                                                                                                                                                                                                                                                                                                                                                                                                                                                                                                                                                                                                                                                                                                                                                                                                                                                                                                                                                                                                                                                                                                                                                                                                                                                                                                                                                                                                  This film deserves to be on anyone's list of top films. My problem is that it is so perfect, so seamlessly polished, it is hard to appreciate the individual excellences.The acting is top notch. I believe that monologue acting is quite a bit simpler than real reactive ensemble acting. Most of what we see today is monologues pretending to be conversations. But in this film, we have utter mastery of throwing emotions. Once the air becomes filled with human essence, it is hard to not get soaked ourselves as the camera moves through the thick atmosphere. Yes, there are slight differences in how each actor projects (Fonda internally, Balsam completely on his skin...) but the ensemble presents one vision to the audience.The writing is snappy too. You can tell it was worked and worked and worried, going through several generations. It is easy to be mesmerized by this writing and acting, and miss the rare accomplishment of the camera-work. This camera is so fluid, you forget you are in one room. It moves from being a human observer, to being omniscient, to being a target. It is smart enough to seldom center on the element of most importance, so expands the field to all men.This is very hard. Very hard, to make the camera human. So much easier to do what we see today -- acknowledge the machinery and jigger with it. Do we have a filmmaker today who could do this?Ted's Evaluation -- 4 of 3: Every cineliterate person should experience this.</w:t>
      </w:r>
      <w:r>
        <w:br/>
      </w:r>
      <w:r>
        <w:rPr>
          <w:rStyle w:val="VerbatimChar"/>
        </w:rPr>
        <w:t xml:space="preserve">## 5                                                                                                                                                                                                                                                                                                                                                                                                                                                                                                                                                                                                                                                                                                                                                                                                                                                                                                                                                                                                                                                                                                                                                                                                                                                                                                                                                                                                                                                                                                                                                                                                                                                                                                                                                                                                                                                                                                                                                                                                                                                                                                                                                                                                                                                                                                                                                                                                                                                                                                                                                                                                                                                                                                                                                                                                                                                                                                                                                                                                                                                                                                                                                                                                                                                                                                                                                                                                                                                                                                                                                                                                                                                                                                                                                                                                                                                                                                                                                                                                                                                                                                                                                                                                                                                                                                                                                                                                                                                                                                                                    Intense courtroom drama which has 12 very different people, all males, struggling with a murder case involving a young Puerto Rican boy that seems cut-and-dried. However, juror Henry Fonda does not believe it to be as sure-fire as it appears. He votes not guilty and what follows is a chain of events that will test the views, beliefs and thoughts of the other 11 members. Fonda is great, but Lee J. Cobb steals every scene (and that is not easy to do in a film like this). Ed Begley, Martin Balsam, Jack Warden, Jack Klugman, Joseph Sweeney, E.G. Marshall and John Fiedler are among the other individuals caught in a situation that is much more difficult than it appears on the surface. An excellent character-study that should be studied and embraced by all present and future film-makers. 5 stars out of 5.</w:t>
      </w:r>
      <w:r>
        <w:br/>
      </w:r>
      <w:r>
        <w:rPr>
          <w:rStyle w:val="VerbatimChar"/>
        </w:rPr>
        <w:t xml:space="preserve">## 6                                                                                                                                                                                                                                                                                                                                                                                                                                                                                                                                                                                                                                                                                                                                                                                                                                                                                                                                                                                                                                                                                                                                                                                                                                                                                                                                                                                                                                                                                                                                                                                                                                                                                                                                                                                                                                                                                                                                                                                                                                                                                                                                                                                                                                                                                                                                                                                                                                                                                                                                                                                                                                                                                                                                                                                                                                                                                                                                                                                                                                                                                                                                                                                                                                                                                                                                                                                                                                                                                                                                                                                                                                                                                                                                                                                                                                                                                                                                                                                                                                                                                                                                                                                                                                                                                                                                                                                                                                                                                                                                                                                                                                                                                                                                                                                                                                                                                                                                                                                                                                                                              For a while I was not very receptive to watching films that were too old. I always thought it would be difficult to get involved in the context, I couldn't be more wrong! 12 angry men, is a great example of how a simple film can do magic with good actors, and what great actors they are!</w:t>
      </w:r>
      <w:r>
        <w:br/>
      </w:r>
      <w:r>
        <w:rPr>
          <w:rStyle w:val="VerbatimChar"/>
        </w:rPr>
        <w:t xml:space="preserve">## 7                                                                                                                                                                                                                                                                                                                                                                                                                                                                                                                                                                                                                                                                                                                                                                                                                                                                                                                                                                                                                                                                                                                                                                                                                                                                                                                                                                                                                                                                                                                                                                                                                                                                                                                                                                                                                                                                                                                                                                                                                                                                                                                                                                                                                                                                                                                                                                                                                                                                                                                                                                                                                                                                                                                                                                                                                                                                                                                                                                                                                                                                                                                                                                                                                                                                                                                                                                                                                                                                                                                                                                                                                                                                                                                                                                                                                                                                                                                                                                                                                                                                                                                                                                                                                                                                                                                                                                                                                                                There are a few wonderful courtroom dramas out there, Anatomy of a Murder, To Kill a Mockingbird and Witness for the Prosecution immediately springing to mind. 12 Angry Men is so brilliant, it could very well be the definitive courtroom drama on film. Sidney Lumet's direction is masterly, and although the action takes place on one set(an actual New York drawing room) there are a huge variety of innovative camera angles and visual set-ups. The screenplay is sophisticated and smart, and the story is compelling and intelligent. The film is also brilliantly made, and the acting is superb. Henry Fonda especially dominates the film, with an integrity that makes his character so wonderful, but the other actors are wonderful as well, Ed Begley, Jack Warden, John Fiedler, Lee J Cobb, Rudy Bond et al. are all impeccable support to Fonda. Overall, brilliant courtroom drama. 10/10 Bethany Cox</w:t>
      </w:r>
      <w:r>
        <w:br/>
      </w:r>
      <w:r>
        <w:rPr>
          <w:rStyle w:val="VerbatimChar"/>
        </w:rPr>
        <w:t xml:space="preserve">## 8                                                                                                                                                                                                                                                                                                                                                                                                                                                                                                                                                                                                                                                                                                                                                                                                                                                                                                                                                                                                                                                                                                                                                                                                                                                                                                                                                                                                                                                                                                                                                                                                                                                                                                                                                                                                                                                                                                                                                                                                                                                                                                                                                                                                                                                                                                                                                                                                                                                                                                                                                                                                                                                                                                                                                                                                                                                                                                                                                                                                                                                                                                                                                                                                                                                                                                                                                                                                                             Gosh, I don't know how many times I studied this play and performed it in high school, not to mention how many television shows had an episode that was inspired by 12 Angry Men. It was always a great drama because of the raw human emotions that were so true and remain timeless, this play will never be dated. I couldn't wait to see this movie when I saw it at the video store and it was the first movie I slipped into the DVD player. First off, I was incredibly impressed with the credits, we not only had Henry Fonda, we had Lee J. Cobb in the cast! This movie was so well performed and such a treasure, god, I couldn't ever say any words to justify it. I've done this a million times, but here is another summary of what 12 Angry Men is all about.12 jurors are about to make a decision about a murder case, over all it seems like an open and shut case with tons of evidence that would make any good man look guilty, an 18 year old boy is about to be put to death if convicted. 11 of the men vote guilty, only one vote holds them back and they have to discuss the trial once again due to one vote being not guilty. Jurour #8 refuses to just jump to conclusions and brings up incredible possibilities that can always make a man think of "reasonable doubts", one by one the jurors begin to see the points he is making, except for one stubborn #3 who would rather just pull the switch to the chair himself.12 Angry Men is a timeless tale that could either be told very badly, i.e. 7th Heaven, or incredibly well and bring out terrific performances like Henry and Lee did. Actually, the whole cast was terrific, there wasn't a performance that was off key, movies like this are so needed in Hollywood today, it was so simple, but added so much for a 30 minute play. Please, if you have any taste, you will truly enjoy 12 Angry Men and have a great appreciation for it! 10/10</w:t>
      </w:r>
      <w:r>
        <w:br/>
      </w:r>
      <w:r>
        <w:rPr>
          <w:rStyle w:val="VerbatimChar"/>
        </w:rPr>
        <w:t xml:space="preserve">## 9  An excellent courtroom drama with a unique twist. Instead of following the trial itself, the viewer has a unique chance to observe the events behind the closed doors of a jury room. The film begins with the end of the trial. The jurors retire to deliberate the case. A preliminary vote is taken and the result is 11:1 in favour of the guilty verdict. Eleven jurors have raised their hands to convict a young man of killing his father. Only Juror #8 has doubts. At first even he does not truly believe the young man to be innocent but notes (rightfully) that the case for the defence might have been presented in a more convincing manner and that the boy might be given the benefit of a doubt. Since the boy is to be executed if found guilty his life is now in the hands of the jury and juror #8 reasons that the least they could do is talk about the case a bit. As time goes on some of the jurors change their minds and find that there is perhaps enough reasonable doubt not to convict the young man after all. But not everyone is easy to convince.Although the plot of the film is excellent and it is fascinating to see what little things can influence which way a verdict goes, where this film really succeeds is in presenting the characters of the 12 jurors. The character of each of the jurors emerges through a wonderful mix of perfect casting, excellent dialogue and near-flawless acting.Juror #1 - a simple man who clearly does not understand the full complexity of the task that lies before him but is trying to do everything not to let anyone else find this out. He appears at ease only once during the film - when he talks about football. He has the misfortune to be selected foreman of the jury - a task he clearly does not relish.Juror #2 - a small, quite man, clearly unaccustomed to giving his own opinion much less to expecting his views to be of any importance. Apparently he finds solace in his job - he is an accountant.Juror #3 - probably the most complex personality in the film. Starts off like a pleasant self-made successful businessman, he analyses the case impartially, explains his arguments well and is reasonably self assured. As time goes on he becomes more and more passionate and seems to be somehow personally involved with the case.  He also starts to show some signs of slight mental instability. Wonderfully played by Lee J. Cobb - this is the character you remember after the film is over.Juror #4 - self assured, slightly arrogant stockbroker. Obviously considers himself more intelligent than anyone else in the room, he approaches the case with cool heartless logic but (as one of the jurors says - "this is not an exact science") he does not take into account the feelings, the passions, the characters of the people involved in the case. He is conspicuous by the fact that he is the only juror that does not take his jacket off (it is a very hot day).Juror #5 - here is a man under great emotional stress. He comes from the same social background as the accused boy - with who he almost unwillingly seems to identify with. Paradoxically this appears one of the main reasons for him voting guilty - he does not want compassion to influence him - so ironically it does.Juror #6 - a simple man, quite readily admitting that everyone in the room is better qualified than he is to make decisions and offer explanations. But he really wants to see justice done and it worries him that he might make a mistake.Juror #7 - the only one that really has no opinion on this case. Literally throughout the film his thoughts are never on the case - he talks of baseball, of the heat, of fixing the fan but the only reason he has for voting this way or that is to speed things up a bit so he might be out of the jury room as soon as possible. Not an evil man he just has no sense of morality whatsoever - he can tell right from wrong but does not seem to think it's worth the bother.Juror #8- a caring man, has put more thought into the case than any of the other jurors. He tries to do his best even in the face of seemingly impossible odds.Juror #9 - a wise old man with his great life experience has quite a unique way of looking at the case.Juror #10 - the most horrifying character in the film. Votes guilty and does not even try to hide the fact that he does so only because of the boy's social background. The tragedy comes from the fact that his own social position is only a cut above the boy's - which makes him all the more eager to accentuate the difference.Juror #11 - an immigrant watchmaker, careful methodical man, well mannered and soft spoken. respects the right of people to have different opinion to his - and is willing to look at both sides of the problem. Loses his temper only once - horrified by the complete indifference of juror #7.Juror #12 - a young business type - perhaps he has his own opinions - but is careful to hide them. What he has learnt out of life seems to be that intelligence is equal with agreeing with what the majority of people think.The film succeeds in doing something very rare today - developing an intelligent plot while also developing 12 believable, memorable and distinct characters.</w:t>
      </w:r>
      <w:r>
        <w:br/>
      </w:r>
      <w:r>
        <w:rPr>
          <w:rStyle w:val="VerbatimChar"/>
        </w:rPr>
        <w:t xml:space="preserve">## 10                                                                                                                                                                                                                                                                                                                                                                                                                                                                                                                                                                                                                                                                                                                                                                                                                                                                                                                                                                                                                                                                                                                                                                                                                                                                                                                                                                                                                                                                                                                                                                                                                                                                                                                                                                                                                                                                                                                                                                                                           '12 Angry Men' is an outstanding film. It is proof that, for a film to be great, it does not need extensive scenery, elaborate costumes or expensive special effects - just superlative acting.The twelve angry men are the twelve jurors of a murder case. An eighteen-year-old boy from a slum background is accused of stabbing his father to death and faces the electric chair if convicted. Eleven of the men believe the boy to be guilty; only one (Henry Fonda) has doubts. Can he manage to convince the others?The court case provides only a framework, however. The film's greatness lies in its bringing-together of twelve different men who have never met each other before and the interaction of their characters as each man brings his own background and life experiences into the case. Thus, we have the hesitant football coach (Martin Balsam), the shy, uncertain bank clerk (John Fiedler), the aggressive call company director (Lee J. Cobb), the authoritative broker (E.G. Marshall), the self-conscious slum dweller (Jack Klugman), the solid, dependable painter (Edward Binns), the selfish salesman (Jack Warden), the calm, collected architect (Fonda), the thoughtful, observant older man (Joseph Sweeney), the racially bigoted garage owner (Ed Begley), the East European watchmaker (George Voskovec) and the beefcake advertising agent (Robert Webber) who has plenty of chat and little else.Almost the entire film takes place in just one room, the jury room, where the men have retired to consider their verdict. The viewer finds him or herself sweating it out with the jury as the heat rises, literally and metaphorically, among the men as they make their way towards their final verdict. Interestingly, the jurors (apart from two at the end) are never named. They do not need to be. Their characters speak for them.Henry Fonda is eminently suitable and excellently believable as the dissenter who brings home the importance of a jury's duty to examine evidence thoroughly and without prejudice. Joseph Sweeney is delightful as Juror No. 9, the quiet but shrewd old man who misses nothing, whilst E.G. Marshall brings his usual firmness and authority to the role of Juror No. 4. All the actors shine but perhaps the best performance is that of Lee J. Cobb as Juror No. 3, the hard, stubborn, aggressive, vindictive avenger who is reduced to breaking down when forced to confront the failure of his relationship with his own son.Several of the stars of '12 Angry Men' became household names. Henry Fonda continued his distinguished career until his death in 1982, as well as fathering Jane and Peter. Lee J. Cobb landed the major role of Judge Henry Garth in 'The Virginian'. E.G. Marshall enjoyed a long, reputable career on film and t.v., including playing Joseph P. Kennedy in the 'Kennedy' mini-series. Jack Klugman was 'Quincy' whilst John Fiedler voiced Piglet in the 'Winnie The Pooh' films and cartoons.Of the twelve, only John Fiedler, Jack Klugman and Jack Warden* are still alive. Although around the eighty mark, they are all still acting. The film was still available on video last year and it is shown on t.v. fairly frequently. I cannot recommend it too highly!(*John Fiedler died June 2005. Jack Warden died July 2006.)</w:t>
      </w:r>
      <w:r>
        <w:br/>
      </w:r>
      <w:r>
        <w:rPr>
          <w:rStyle w:val="VerbatimChar"/>
        </w:rPr>
        <w:t xml:space="preserve">## 11                                                                                                                                                                                                                                                                                                                                                                                                                                                                                                                                                                                                                                                                                                                                                                                                                                                                                                                                                                                                                                                                                                                                                                                                                                                                                                                                                                                                                                                                                                                                                                                                                                                                                                                                                                                                                                                                                                                                                                                                                                                                                                                                                                                                                                                                                                                                                                                                                                                                                                                                                                                                                                                                                                                                                                                                                                                                                                                                                                                                                                                                                                                                                                                                                                                                                                                                                                                                                                                                                                                                                                                                                                                                                                                                                           The film is considered a classic because of the heroism and humanitarianism of Juror #8, because of the film's great direction of keeping such a small space visually fresh and because well it's a darn good story. I think a lot of people think the film is about an innocent man being freed by a jury that was initially hobbled by prejudice and vindictiveness. I.e. Juror #10 is a bigot, Juror #3 was trying to convict because of personal demons around his son. That is the first impression the film gives. But the film is a lot more nuanced than that. Instead, the film is about a man-who probably did commit the crime-being freed because the state failed to met its evidential burden. The first take on the film is a moral polemic, the second take is compelling legal drama.Juror #4-the calm, always reasonable and engaged stockbroker brought to life by e.g. Marshall-is where the second take comes from in my mind. Had every single juror who was in the "guilty" camp to the bitter end been bigoted, unreasonable the film would be poorer for it. Instead Juror #4 *sincerely* believes in the defendants' guilt *until* the core of the case is dealt with. I.e. The eye witness. The character is the best arguer and while he is clearly engaged by the proceedings he is not emotional, personal. Juror #4 is the best juror qua juror because he demonstrates the virtue of reasonableness. This character is why the final film is so great and nuanced.While Juror #8 is the hero of *this* story Juror #4 is the model we should strive to follow if called to serve.</w:t>
      </w:r>
      <w:r>
        <w:br/>
      </w:r>
      <w:r>
        <w:rPr>
          <w:rStyle w:val="VerbatimChar"/>
        </w:rPr>
        <w:t xml:space="preserve">## 12                                                                                                                                                                                                                                                                                                                                                                                                                                                                                                                                                                                                                                                                                                                                                                                                                                                                                                                                                                                                                                                                                                                                                                                                                                                                                                                                                                                                                                                                                                                                                                                                                                                                                                                                                                                                                                                                                                                                                                                                                                                                                                                                                                                                                                                                                                                                                                                                                                                                                                                                                                                                                                                                                                                                                                                                                                           This once-in-a-generation masterpiece simply has no equal. The late 90's TV remake was quite adequate though totally unnecessary and in the upshot proved simply that updating a film for updating's sake is really an exercise in futility. Even had it BEEN as good - so what?There could be few, if ANY film-goers reading this who are unaware of the plotline and in any event many others have re-hashed this for you. The brilliance of the film is evident in so many aspects. To begin with, the ability to not only sustain interest but to command the viewer's attention for basically its entire running time within a setting of principally just one room, borders on the inspired. Whether or not that would actually work with TODAY'S audiences is another discussion! What we have here are twelve everyday Mr Joe Blows, summoned together on a jury panel to decide a defendant's guilt or innocence with regards to a murder charge. If you were to gather unto yourselves ANY twelve jurors at random, you would most likely be able to pinpoint the Henry Fonda, Lee Cobb, E. G. Marshall, Jack Warden etc etc amongst them! Their very "ordinariness" is where the film succeeded. Everyone can identify with at least ONE of those characters. Whether or not he may WANT to is a different matter. The thinker, the sensitive man, the arrogant bully, the opportunist, the mentally challenged loudmouth, the slimeball, the emotionally withdrawn, the sheep etc - they're all here! Welcome to society folks! I dislike society in the main - doubtless a reason I found this film to be such a revelation..even when I was barely into my teens!12 ANGRY MEN also pinpoints the shortcomings of the law, how "truth" can be so intrinsically left-field and unintentionally flawed. Lumet, working within a minimal budget here, delivers unstinting brilliance in both direction, character portrayal and script interpretation. He had of course superb acting talent at his disposal although some of the most memorable performances are from the lesser players. Some have denounced Fonda's role as being acceptable rather than awesome. I think however he was to a great degree playing himself here, not to an audience. His, is a study in deliberation and logic not show-pony stuff, but hell that never WAS Fonda was it?This is a great great movie, as is evidenced by the extremely high user-vote worldwide. IF you haven't seen it - you really should do something about that!</w:t>
      </w:r>
      <w:r>
        <w:br/>
      </w:r>
      <w:r>
        <w:rPr>
          <w:rStyle w:val="VerbatimChar"/>
        </w:rPr>
        <w:t xml:space="preserve">## 13                                                                                                                                                                                                                                                                                                                                                                                                                                                                                                                                                                                                                                                                                                                                                                                                                                                                                                                                                                                                                                                                                                                                                                                                                                                                                                                                                                                                                                                                                                                                                                                                                                                                                                                  Theater at its best is practically impossible to get down on film correctly. When Hollywood gets it right, they create a work of art. In this case, they did it simply, without frills, casting actors who looked real and fell into their individual parts like kids into a swimming pool on a hot summers day. It's the hottest day of the year, and these twelve men must decide the fate of an accused killer. But twelve men means twelve personalities, twelve temperaments, twelve political views, twelve religious opinions and twelve preconceived notions. As the temperature swells, so does the temperament. Having been a very reluctant jury foreman, I find myself seeing eye to eye with the shyness of the man forced to lead the proceedings. Everybody looks at you to get the ball rolling and hopefully get out of there as quickly as possible. Martin Balsam, as the foreman, tries to remain dignified and not be overly in control, losing that to one of the jurors who looks at the case in a completely different way than the others. Twelve personalities means plenty of neuroses, and in a very short time, seeing what's really going on in the minds of strangers whom you'll never see again.This trial involves young John Sacova, accused of killing his own father, and the twelve men must decide whether he gets the chair or not. These men, only identified through their juror number, are completely different, and it's obvious from the start that some of them (John Fiedler in particular) vote guilty because they think they have to. Only one (Henry Fonda) votes not guilty, and of course, one of them says, "There's always one." There are the aggressive ones certain of guilt, empathetic ones who would like to see the charges reduced, and those who view all young people from certain areas as scum regardless of their situation. At 60 years old, this film shows the same prejudices we face today, yet shows that there is always someone not about to follow the crowd simply because something strikes them as off. It is Fonda who will pretty much control the room, although he does it in a subtle way where nobody realizes that he's pretty much taken over.While jury's have changed in 60 years (allowing women to serve being the most obvious change), what hasn't changed in the conflict of trying to understand the truth and to agree with 11 other people about it. Fonda goes against what would be allowed today by acting on his own and visiting the neighborhood of the crime, but his passion in figuring out the truth is very admirable. He is quiet in his determination, making this typical Fonda but one that fills his soul with humility and integrity.Under the direction of novice Sidney Lumet, the entire cast is outstanding. Familiar faces from all walks of show business each get their chance to shine. Jack Klugman, Ed Begley, E.G. Marshall, Jack Warden, to name a few. I could easily write something about each of them, but it's worth checking them all out yourself. The one juror who really makes an impression in creating his character is Lee J. Cobb as the very aggressive juror who is hiding behind similarities to the case, having had a contentious relationship with his son that sparks his instant sense that the defendant is guilty beyond a shadow of a doubt. He was deservedly nominated for a Golden Globe (as was Fonda), but the Oscars only acknowledged the film, director and script for nominations. Each jury is its own story, and from city to city, nothing changes but the type of case and the date.</w:t>
      </w:r>
      <w:r>
        <w:br/>
      </w:r>
      <w:r>
        <w:rPr>
          <w:rStyle w:val="VerbatimChar"/>
        </w:rPr>
        <w:t xml:space="preserve">## 14                                                                                                                                                                                                                                                                                                                                                                                                                                                                                                                                                                                                                                                                                                                                                                                                                                                                                                                                                                                                                                                                                                                                                                                                                                                                                                                                                                                                                                                                                                                                                                                                                                                                                                                                                                                                                                                                                                                                                                                                                                                                                                                                                                                                                                                                                                                                                                                                                                                                                                                                                                                                                                                                                                                                                                                                                                                                                                                                                                                                                                                                                                                                                                                                                                                                                                                                                                                                                                                                                                                                                                                                                                                                                                                                                                                                                                                                 This film deserves to be on anyone's list of top films. My problem is that it is so perfect, so seamlessly polished, it is hard to appreciate the individual excellences.The acting is top notch. I believe that monologue acting is quite a bit simpler than real reactive ensemble acting. Most of what we see today is monologues pretending to be conversations. But in this film, we have utter mastery of throwing emotions. Once the air becomes filled with human essence, it is hard to not get soaked ourselves as the camera moves through the thick atmosphere. Yes, there are slight differences in how each actor projects (Fonda internally, Balsam completely on his skin...) but the ensemble presents one vision to the audience.The writing is snappy too. You can tell it was worked and worked and worried, going through several generations. It is easy to be mesmerized by this writing and acting, and miss the rare accomplishment of the camera-work. This camera is so fluid, you forget you are in one room. It moves from being a human observer, to being omniscient, to being a target. It is smart enough to seldom center on the element of most importance, so expands the field to all men.This is very hard. Very hard, to make the camera human. So much easier to do what we see today -- acknowledge the machinery and jigger with it. Do we have a filmmaker today who could do this?Ted's Evaluation -- 4 of 3: Every cineliterate person should experience this.</w:t>
      </w:r>
      <w:r>
        <w:br/>
      </w:r>
      <w:r>
        <w:rPr>
          <w:rStyle w:val="VerbatimChar"/>
        </w:rPr>
        <w:t xml:space="preserve">## 15                                                                                                                                                                                                                                                                                                                                                                                                                                                                                                                                                                                                                                                                                                                                                                                                                                                                                                                                                                                                                                                                                                                                                                                                                                                                                                                                                                                                                                                                                                                                                                                                                                                                                                                                                                                                                                                                                                                                                                                                                                                                                                                                                                                                                                                                                                                                                                                                                                                                                                                                                                                                                                                                                                                                                                                                                                                                                                                                                                                                                                                                                                                                                                                                                                                                                                                                                                                                                                                                                                                                                                                                                                                                                                                                                                                                                                                                                                                                                                                                                                                                                                                                                                                                                                                                                                                                                                                                                                                                                                                                   Intense courtroom drama which has 12 very different people, all males, struggling with a murder case involving a young Puerto Rican boy that seems cut-and-dried. However, juror Henry Fonda does not believe it to be as sure-fire as it appears. He votes not guilty and what follows is a chain of events that will test the views, beliefs and thoughts of the other 11 members. Fonda is great, but Lee J. Cobb steals every scene (and that is not easy to do in a film like this). Ed Begley, Martin Balsam, Jack Warden, Jack Klugman, Joseph Sweeney, E.G. Marshall and John Fiedler are among the other individuals caught in a situation that is much more difficult than it appears on the surface. An excellent character-study that should be studied and embraced by all present and future film-makers. 5 stars out of 5.</w:t>
      </w:r>
      <w:r>
        <w:br/>
      </w:r>
      <w:r>
        <w:rPr>
          <w:rStyle w:val="VerbatimChar"/>
        </w:rPr>
        <w:t xml:space="preserve">## 16                                                                                                                                                                                                                                                                                                                                                                                                                                                                                                                                                                                                                                                                                                                                                                                                                                                                                                                                                                                                                                                                                                                                                                                                                                                                                                                                                                                                                                                                                                                                                                                                                                                                                                                                                                                                                                                                                                                                                                                                                                                                                                                                                                                                                                                                                                                                                                                                                                                                                                                                                                                                                                                                                                                                                                                                                                                                                                                                                                                                                                                                                                                                                                                                                                                                                                                                                                                                                                                                                                                                                                                                                                                                                                                                                                                                                                                                                                                                                                                                                                                                                                                                                                                                                                                                                                                                                                                                                                                                                                                                                                                                                                                                                                                                                                                                                                                                                                                                                                                                                                                                             For a while I was not very receptive to watching films that were too old. I always thought it would be difficult to get involved in the context, I couldn't be more wrong! 12 angry men, is a great example of how a simple film can do magic with good actors, and what great actors they are!</w:t>
      </w:r>
      <w:r>
        <w:br/>
      </w:r>
      <w:r>
        <w:rPr>
          <w:rStyle w:val="VerbatimChar"/>
        </w:rPr>
        <w:t xml:space="preserve">## 17                                                                                                                                                                                                                                                                                                                                                                                                                                                                                                                                                                                                                                                                                                                                                                                                                                                                                                                                                                                                                                                                                                                                                                                                                                                                                                                                                                                                                                                                                                                                                                                                                                                                                                                                                                                                                                                                                                                                                                                                                                                                                                                                                                                                                                                                                                                                                                                                                                                                                                                                                                                                                                                                                                                                                                                                                                                                                                                                                                                                                                                                                                                                                                                                                                                                                                                                                                                                                                                                                                                                                                                                                                                                                                                                                                                                                                                                                                                                                                                                                                                                                                                                                                                                                                                                                                                                                                                                                                               There are a few wonderful courtroom dramas out there, Anatomy of a Murder, To Kill a Mockingbird and Witness for the Prosecution immediately springing to mind. 12 Angry Men is so brilliant, it could very well be the definitive courtroom drama on film. Sidney Lumet's direction is masterly, and although the action takes place on one set(an actual New York drawing room) there are a huge variety of innovative camera angles and visual set-ups. The screenplay is sophisticated and smart, and the story is compelling and intelligent. The film is also brilliantly made, and the acting is superb. Henry Fonda especially dominates the film, with an integrity that makes his character so wonderful, but the other actors are wonderful as well, Ed Begley, Jack Warden, John Fiedler, Lee J Cobb, Rudy Bond et al. are all impeccable support to Fonda. Overall, brilliant courtroom drama. 10/10 Bethany Cox</w:t>
      </w:r>
      <w:r>
        <w:br/>
      </w:r>
      <w:r>
        <w:rPr>
          <w:rStyle w:val="VerbatimChar"/>
        </w:rPr>
        <w:t xml:space="preserve">## 18                                                                                                                                                                                                                                                                                                                                                                                                                                                                                                                                                                                                                                                                                                                                                                                                                                                                                                                                                                                                                                                                                                                                                                                                                                                                                                                                                                                                                                                                                                                                                                                                                                                                                                                                                                                                                                                                                                                                                                                                                                                                                                                                                                                                                                                                                                                                                                                                                                                                                                                                                                                                                                                                                                                                                                                                                                                                                                                                                                                                                                                                                                                                                                                                                                                                                                                                                                                                                            Gosh, I don't know how many times I studied this play and performed it in high school, not to mention how many television shows had an episode that was inspired by 12 Angry Men. It was always a great drama because of the raw human emotions that were so true and remain timeless, this play will never be dated. I couldn't wait to see this movie when I saw it at the video store and it was the first movie I slipped into the DVD player. First off, I was incredibly impressed with the credits, we not only had Henry Fonda, we had Lee J. Cobb in the cast! This movie was so well performed and such a treasure, god, I couldn't ever say any words to justify it. I've done this a million times, but here is another summary of what 12 Angry Men is all about.12 jurors are about to make a decision about a murder case, over all it seems like an open and shut case with tons of evidence that would make any good man look guilty, an 18 year old boy is about to be put to death if convicted. 11 of the men vote guilty, only one vote holds them back and they have to discuss the trial once again due to one vote being not guilty. Jurour #8 refuses to just jump to conclusions and brings up incredible possibilities that can always make a man think of "reasonable doubts", one by one the jurors begin to see the points he is making, except for one stubborn #3 who would rather just pull the switch to the chair himself.12 Angry Men is a timeless tale that could either be told very badly, i.e. 7th Heaven, or incredibly well and bring out terrific performances like Henry and Lee did. Actually, the whole cast was terrific, there wasn't a performance that was off key, movies like this are so needed in Hollywood today, it was so simple, but added so much for a 30 minute play. Please, if you have any taste, you will truly enjoy 12 Angry Men and have a great appreciation for it! 10/10</w:t>
      </w:r>
      <w:r>
        <w:br/>
      </w:r>
      <w:r>
        <w:rPr>
          <w:rStyle w:val="VerbatimChar"/>
        </w:rPr>
        <w:t xml:space="preserve">## 19 An excellent courtroom drama with a unique twist. Instead of following the trial itself, the viewer has a unique chance to observe the events behind the closed doors of a jury room. The film begins with the end of the trial. The jurors retire to deliberate the case. A preliminary vote is taken and the result is 11:1 in favour of the guilty verdict. Eleven jurors have raised their hands to convict a young man of killing his father. Only Juror #8 has doubts. At first even he does not truly believe the young man to be innocent but notes (rightfully) that the case for the defence might have been presented in a more convincing manner and that the boy might be given the benefit of a doubt. Since the boy is to be executed if found guilty his life is now in the hands of the jury and juror #8 reasons that the least they could do is talk about the case a bit. As time goes on some of the jurors change their minds and find that there is perhaps enough reasonable doubt not to convict the young man after all. But not everyone is easy to convince.Although the plot of the film is excellent and it is fascinating to see what little things can influence which way a verdict goes, where this film really succeeds is in presenting the characters of the 12 jurors. The character of each of the jurors emerges through a wonderful mix of perfect casting, excellent dialogue and near-flawless acting.Juror #1 - a simple man who clearly does not understand the full complexity of the task that lies before him but is trying to do everything not to let anyone else find this out. He appears at ease only once during the film - when he talks about football. He has the misfortune to be selected foreman of the jury - a task he clearly does not relish.Juror #2 - a small, quite man, clearly unaccustomed to giving his own opinion much less to expecting his views to be of any importance. Apparently he finds solace in his job - he is an accountant.Juror #3 - probably the most complex personality in the film. Starts off like a pleasant self-made successful businessman, he analyses the case impartially, explains his arguments well and is reasonably self assured. As time goes on he becomes more and more passionate and seems to be somehow personally involved with the case.  He also starts to show some signs of slight mental instability. Wonderfully played by Lee J. Cobb - this is the character you remember after the film is over.Juror #4 - self assured, slightly arrogant stockbroker. Obviously considers himself more intelligent than anyone else in the room, he approaches the case with cool heartless logic but (as one of the jurors says - "this is not an exact science") he does not take into account the feelings, the passions, the characters of the people involved in the case. He is conspicuous by the fact that he is the only juror that does not take his jacket off (it is a very hot day).Juror #5 - here is a man under great emotional stress. He comes from the same social background as the accused boy - with who he almost unwillingly seems to identify with. Paradoxically this appears one of the main reasons for him voting guilty - he does not want compassion to influence him - so ironically it does.Juror #6 - a simple man, quite readily admitting that everyone in the room is better qualified than he is to make decisions and offer explanations. But he really wants to see justice done and it worries him that he might make a mistake.Juror #7 - the only one that really has no opinion on this case. Literally throughout the film his thoughts are never on the case - he talks of baseball, of the heat, of fixing the fan but the only reason he has for voting this way or that is to speed things up a bit so he might be out of the jury room as soon as possible. Not an evil man he just has no sense of morality whatsoever - he can tell right from wrong but does not seem to think it's worth the bother.Juror #8- a caring man, has put more thought into the case than any of the other jurors. He tries to do his best even in the face of seemingly impossible odds.Juror #9 - a wise old man with his great life experience has quite a unique way of looking at the case.Juror #10 - the most horrifying character in the film. Votes guilty and does not even try to hide the fact that he does so only because of the boy's social background. The tragedy comes from the fact that his own social position is only a cut above the boy's - which makes him all the more eager to accentuate the difference.Juror #11 - an immigrant watchmaker, careful methodical man, well mannered and soft spoken. respects the right of people to have different opinion to his - and is willing to look at both sides of the problem. Loses his temper only once - horrified by the complete indifference of juror #7.Juror #12 - a young business type - perhaps he has his own opinions - but is careful to hide them. What he has learnt out of life seems to be that intelligence is equal with agreeing with what the majority of people think.The film succeeds in doing something very rare today - developing an intelligent plot while also developing 12 believable, memorable and distinct characters.</w:t>
      </w:r>
      <w:r>
        <w:br/>
      </w:r>
      <w:r>
        <w:rPr>
          <w:rStyle w:val="VerbatimChar"/>
        </w:rPr>
        <w:t xml:space="preserve">## 20                                                                                                                                                                                                                                                                                                                                                                                                                                                                                                                                                                                                                                                                                                                                                                                                                                                                                                                                                                                                                                                                                                                                                                                                                                                                                                                                                                                                                                                                                                                                                                                                                                                                                                                                                                                                                                                                                                                                                                                                           '12 Angry Men' is an outstanding film. It is proof that, for a film to be great, it does not need extensive scenery, elaborate costumes or expensive special effects - just superlative acting.The twelve angry men are the twelve jurors of a murder case. An eighteen-year-old boy from a slum background is accused of stabbing his father to death and faces the electric chair if convicted. Eleven of the men believe the boy to be guilty; only one (Henry Fonda) has doubts. Can he manage to convince the others?The court case provides only a framework, however. The film's greatness lies in its bringing-together of twelve different men who have never met each other before and the interaction of their characters as each man brings his own background and life experiences into the case. Thus, we have the hesitant football coach (Martin Balsam), the shy, uncertain bank clerk (John Fiedler), the aggressive call company director (Lee J. Cobb), the authoritative broker (E.G. Marshall), the self-conscious slum dweller (Jack Klugman), the solid, dependable painter (Edward Binns), the selfish salesman (Jack Warden), the calm, collected architect (Fonda), the thoughtful, observant older man (Joseph Sweeney), the racially bigoted garage owner (Ed Begley), the East European watchmaker (George Voskovec) and the beefcake advertising agent (Robert Webber) who has plenty of chat and little else.Almost the entire film takes place in just one room, the jury room, where the men have retired to consider their verdict. The viewer finds him or herself sweating it out with the jury as the heat rises, literally and metaphorically, among the men as they make their way towards their final verdict. Interestingly, the jurors (apart from two at the end) are never named. They do not need to be. Their characters speak for them.Henry Fonda is eminently suitable and excellently believable as the dissenter who brings home the importance of a jury's duty to examine evidence thoroughly and without prejudice. Joseph Sweeney is delightful as Juror No. 9, the quiet but shrewd old man who misses nothing, whilst E.G. Marshall brings his usual firmness and authority to the role of Juror No. 4. All the actors shine but perhaps the best performance is that of Lee J. Cobb as Juror No. 3, the hard, stubborn, aggressive, vindictive avenger who is reduced to breaking down when forced to confront the failure of his relationship with his own son.Several of the stars of '12 Angry Men' became household names. Henry Fonda continued his distinguished career until his death in 1982, as well as fathering Jane and Peter. Lee J. Cobb landed the major role of Judge Henry Garth in 'The Virginian'. E.G. Marshall enjoyed a long, reputable career on film and t.v., including playing Joseph P. Kennedy in the 'Kennedy' mini-series. Jack Klugman was 'Quincy' whilst John Fiedler voiced Piglet in the 'Winnie The Pooh' films and cartoons.Of the twelve, only John Fiedler, Jack Klugman and Jack Warden* are still alive. Although around the eighty mark, they are all still acting. The film was still available on video last year and it is shown on t.v. fairly frequently. I cannot recommend it too highly!(*John Fiedler died June 2005. Jack Warden died July 2006.)</w:t>
      </w:r>
      <w:r>
        <w:br/>
      </w:r>
      <w:r>
        <w:rPr>
          <w:rStyle w:val="VerbatimChar"/>
        </w:rPr>
        <w:t xml:space="preserve">##                                                              TitleReview</w:t>
      </w:r>
      <w:r>
        <w:br/>
      </w:r>
      <w:r>
        <w:rPr>
          <w:rStyle w:val="VerbatimChar"/>
        </w:rPr>
        <w:t xml:space="preserve">## 1                                   Juror #4 is why this is a great film</w:t>
      </w:r>
      <w:r>
        <w:br/>
      </w:r>
      <w:r>
        <w:rPr>
          <w:rStyle w:val="VerbatimChar"/>
        </w:rPr>
        <w:t xml:space="preserve">## 2     The over-used term "classic movie" really comes into its own here!</w:t>
      </w:r>
      <w:r>
        <w:br/>
      </w:r>
      <w:r>
        <w:rPr>
          <w:rStyle w:val="VerbatimChar"/>
        </w:rPr>
        <w:t xml:space="preserve">## 3   One of the great theatrical examples of what makes for superb drama.</w:t>
      </w:r>
      <w:r>
        <w:br/>
      </w:r>
      <w:r>
        <w:rPr>
          <w:rStyle w:val="VerbatimChar"/>
        </w:rPr>
        <w:t xml:space="preserve">## 4                                                          No Dissonance</w:t>
      </w:r>
      <w:r>
        <w:br/>
      </w:r>
      <w:r>
        <w:rPr>
          <w:rStyle w:val="VerbatimChar"/>
        </w:rPr>
        <w:t xml:space="preserve">## 5                                 What a Character-Study Is Meant to Be.</w:t>
      </w:r>
      <w:r>
        <w:br/>
      </w:r>
      <w:r>
        <w:rPr>
          <w:rStyle w:val="VerbatimChar"/>
        </w:rPr>
        <w:t xml:space="preserve">## 6                                                 Dont judge by the age!</w:t>
      </w:r>
      <w:r>
        <w:br/>
      </w:r>
      <w:r>
        <w:rPr>
          <w:rStyle w:val="VerbatimChar"/>
        </w:rPr>
        <w:t xml:space="preserve">## 7                                      Brilliant, brilliant, brilliant!!</w:t>
      </w:r>
      <w:r>
        <w:br/>
      </w:r>
      <w:r>
        <w:rPr>
          <w:rStyle w:val="VerbatimChar"/>
        </w:rPr>
        <w:t xml:space="preserve">## 8   Terrific drama with some of the greatest actors in cinematic history</w:t>
      </w:r>
      <w:r>
        <w:br/>
      </w:r>
      <w:r>
        <w:rPr>
          <w:rStyle w:val="VerbatimChar"/>
        </w:rPr>
        <w:t xml:space="preserve">## 9                                                              Excellent</w:t>
      </w:r>
      <w:r>
        <w:br/>
      </w:r>
      <w:r>
        <w:rPr>
          <w:rStyle w:val="VerbatimChar"/>
        </w:rPr>
        <w:t xml:space="preserve">## 10                                                     Simple but great.</w:t>
      </w:r>
      <w:r>
        <w:br/>
      </w:r>
      <w:r>
        <w:rPr>
          <w:rStyle w:val="VerbatimChar"/>
        </w:rPr>
        <w:t xml:space="preserve">## 11                                  Juror #4 is why this is a great film</w:t>
      </w:r>
      <w:r>
        <w:br/>
      </w:r>
      <w:r>
        <w:rPr>
          <w:rStyle w:val="VerbatimChar"/>
        </w:rPr>
        <w:t xml:space="preserve">## 12    The over-used term "classic movie" really comes into its own here!</w:t>
      </w:r>
      <w:r>
        <w:br/>
      </w:r>
      <w:r>
        <w:rPr>
          <w:rStyle w:val="VerbatimChar"/>
        </w:rPr>
        <w:t xml:space="preserve">## 13  One of the great theatrical examples of what makes for superb drama.</w:t>
      </w:r>
      <w:r>
        <w:br/>
      </w:r>
      <w:r>
        <w:rPr>
          <w:rStyle w:val="VerbatimChar"/>
        </w:rPr>
        <w:t xml:space="preserve">## 14                                                         No Dissonance</w:t>
      </w:r>
      <w:r>
        <w:br/>
      </w:r>
      <w:r>
        <w:rPr>
          <w:rStyle w:val="VerbatimChar"/>
        </w:rPr>
        <w:t xml:space="preserve">## 15                                What a Character-Study Is Meant to Be.</w:t>
      </w:r>
      <w:r>
        <w:br/>
      </w:r>
      <w:r>
        <w:rPr>
          <w:rStyle w:val="VerbatimChar"/>
        </w:rPr>
        <w:t xml:space="preserve">## 16                                                Dont judge by the age!</w:t>
      </w:r>
      <w:r>
        <w:br/>
      </w:r>
      <w:r>
        <w:rPr>
          <w:rStyle w:val="VerbatimChar"/>
        </w:rPr>
        <w:t xml:space="preserve">## 17                                     Brilliant, brilliant, brilliant!!</w:t>
      </w:r>
      <w:r>
        <w:br/>
      </w:r>
      <w:r>
        <w:rPr>
          <w:rStyle w:val="VerbatimChar"/>
        </w:rPr>
        <w:t xml:space="preserve">## 18  Terrific drama with some of the greatest actors in cinematic history</w:t>
      </w:r>
      <w:r>
        <w:br/>
      </w:r>
      <w:r>
        <w:rPr>
          <w:rStyle w:val="VerbatimChar"/>
        </w:rPr>
        <w:t xml:space="preserve">## 19                                                             Excellent</w:t>
      </w:r>
      <w:r>
        <w:br/>
      </w:r>
      <w:r>
        <w:rPr>
          <w:rStyle w:val="VerbatimChar"/>
        </w:rPr>
        <w:t xml:space="preserve">## 20                                                     Simple but great.</w:t>
      </w:r>
    </w:p>
    <w:p>
      <w:pPr>
        <w:pStyle w:val="FirstParagraph"/>
      </w:pPr>
      <w:r>
        <w:t xml:space="preserve">SIXTH MOVIE</w:t>
      </w:r>
    </w:p>
    <w:p>
      <w:pPr>
        <w:pStyle w:val="SourceCode"/>
      </w:pPr>
      <w:r>
        <w:rPr>
          <w:rStyle w:val="CommentTok"/>
        </w:rPr>
        <w:t xml:space="preserve">#Get Title </w:t>
      </w:r>
      <w:r>
        <w:br/>
      </w:r>
      <w:r>
        <w:rPr>
          <w:rStyle w:val="NormalTok"/>
        </w:rPr>
        <w:t xml:space="preserve">title6 </w:t>
      </w:r>
      <w:r>
        <w:rPr>
          <w:rStyle w:val="OtherTok"/>
        </w:rPr>
        <w:t xml:space="preserve">&lt;-</w:t>
      </w:r>
      <w:r>
        <w:rPr>
          <w:rStyle w:val="NormalTok"/>
        </w:rPr>
        <w:t xml:space="preserve"> movie_ten[</w:t>
      </w:r>
      <w:r>
        <w:rPr>
          <w:rStyle w:val="DecValTok"/>
        </w:rPr>
        <w:t xml:space="preserve">6</w:t>
      </w:r>
      <w:r>
        <w:rPr>
          <w:rStyle w:val="NormalTok"/>
        </w:rPr>
        <w:t xml:space="preserve">]</w:t>
      </w:r>
      <w:r>
        <w:br/>
      </w:r>
      <w:r>
        <w:rPr>
          <w:rStyle w:val="NormalTok"/>
        </w:rPr>
        <w:t xml:space="preserve">title6</w:t>
      </w:r>
    </w:p>
    <w:p>
      <w:pPr>
        <w:pStyle w:val="SourceCode"/>
      </w:pPr>
      <w:r>
        <w:rPr>
          <w:rStyle w:val="VerbatimChar"/>
        </w:rPr>
        <w:t xml:space="preserve">## [1] "6. Schindler's List"</w:t>
      </w:r>
    </w:p>
    <w:p>
      <w:pPr>
        <w:pStyle w:val="SourceCode"/>
      </w:pPr>
      <w:r>
        <w:rPr>
          <w:rStyle w:val="CommentTok"/>
        </w:rPr>
        <w:t xml:space="preserve">#Reviewer name</w:t>
      </w:r>
      <w:r>
        <w:br/>
      </w:r>
      <w:r>
        <w:rPr>
          <w:rStyle w:val="NormalTok"/>
        </w:rPr>
        <w:t xml:space="preserve">reviewername6 </w:t>
      </w:r>
      <w:r>
        <w:rPr>
          <w:rStyle w:val="OtherTok"/>
        </w:rPr>
        <w:t xml:space="preserve">&lt;-</w:t>
      </w:r>
      <w:r>
        <w:rPr>
          <w:rStyle w:val="NormalTok"/>
        </w:rPr>
        <w:t xml:space="preserve"> movie6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6</w:t>
      </w:r>
    </w:p>
    <w:p>
      <w:pPr>
        <w:pStyle w:val="SourceCode"/>
      </w:pPr>
      <w:r>
        <w:rPr>
          <w:rStyle w:val="VerbatimChar"/>
        </w:rPr>
        <w:t xml:space="preserve">##  [1] "Gordon-11"            "ebiros2"              "Sleepin_Dragon"      </w:t>
      </w:r>
      <w:r>
        <w:br/>
      </w:r>
      <w:r>
        <w:rPr>
          <w:rStyle w:val="VerbatimChar"/>
        </w:rPr>
        <w:t xml:space="preserve">##  [4] "Fella_shibby"         "EVON1TY"              "mark.waltz"          </w:t>
      </w:r>
      <w:r>
        <w:br/>
      </w:r>
      <w:r>
        <w:rPr>
          <w:rStyle w:val="VerbatimChar"/>
        </w:rPr>
        <w:t xml:space="preserve">##  [7] "SnoopyStyle"          "vtburns"              "giraffelover"        </w:t>
      </w:r>
      <w:r>
        <w:br/>
      </w:r>
      <w:r>
        <w:rPr>
          <w:rStyle w:val="VerbatimChar"/>
        </w:rPr>
        <w:t xml:space="preserve">## [10] "padawanmovies"        "Instant_Palmer"       "Hitchcoc"            </w:t>
      </w:r>
      <w:r>
        <w:br/>
      </w:r>
      <w:r>
        <w:rPr>
          <w:rStyle w:val="VerbatimChar"/>
        </w:rPr>
        <w:t xml:space="preserve">## [13] "TheLittleSongbird"    "classicsoncall"       "troy-manatunga"      </w:t>
      </w:r>
      <w:r>
        <w:br/>
      </w:r>
      <w:r>
        <w:rPr>
          <w:rStyle w:val="VerbatimChar"/>
        </w:rPr>
        <w:t xml:space="preserve">## [16] "RossRivero99"         "zaremskya-23761"      "ASuiGeneris"         </w:t>
      </w:r>
      <w:r>
        <w:br/>
      </w:r>
      <w:r>
        <w:rPr>
          <w:rStyle w:val="VerbatimChar"/>
        </w:rPr>
        <w:t xml:space="preserve">## [19] "o-31546"              "Goldwaterproductions" "s-tb"                </w:t>
      </w:r>
      <w:r>
        <w:br/>
      </w:r>
      <w:r>
        <w:rPr>
          <w:rStyle w:val="VerbatimChar"/>
        </w:rPr>
        <w:t xml:space="preserve">## [22] "miguelneto-74936"     "crawdidd424"          "Docterry"            </w:t>
      </w:r>
      <w:r>
        <w:br/>
      </w:r>
      <w:r>
        <w:rPr>
          <w:rStyle w:val="VerbatimChar"/>
        </w:rPr>
        <w:t xml:space="preserve">## [25] "justinwest-14208"</w:t>
      </w:r>
    </w:p>
    <w:p>
      <w:pPr>
        <w:pStyle w:val="SourceCode"/>
      </w:pPr>
      <w:r>
        <w:rPr>
          <w:rStyle w:val="NormalTok"/>
        </w:rPr>
        <w:t xml:space="preserve">subsetreviewername6 </w:t>
      </w:r>
      <w:r>
        <w:rPr>
          <w:rStyle w:val="OtherTok"/>
        </w:rPr>
        <w:t xml:space="preserve">&lt;-</w:t>
      </w:r>
      <w:r>
        <w:rPr>
          <w:rStyle w:val="NormalTok"/>
        </w:rPr>
        <w:t xml:space="preserve"> reviewername6[</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6</w:t>
      </w:r>
    </w:p>
    <w:p>
      <w:pPr>
        <w:pStyle w:val="SourceCode"/>
      </w:pPr>
      <w:r>
        <w:rPr>
          <w:rStyle w:val="VerbatimChar"/>
        </w:rPr>
        <w:t xml:space="preserve">##  [1] "Gordon-11"      "ebiros2"        "Sleepin_Dragon" "Fella_shibby"  </w:t>
      </w:r>
      <w:r>
        <w:br/>
      </w:r>
      <w:r>
        <w:rPr>
          <w:rStyle w:val="VerbatimChar"/>
        </w:rPr>
        <w:t xml:space="preserve">##  [5] "EVON1TY"        "mark.waltz"     "SnoopyStyle"    "vtburns"       </w:t>
      </w:r>
      <w:r>
        <w:br/>
      </w:r>
      <w:r>
        <w:rPr>
          <w:rStyle w:val="VerbatimChar"/>
        </w:rPr>
        <w:t xml:space="preserve">##  [9] "giraffelover"   "padawanmovies"</w:t>
      </w:r>
    </w:p>
    <w:p>
      <w:pPr>
        <w:pStyle w:val="SourceCode"/>
      </w:pPr>
      <w:r>
        <w:rPr>
          <w:rStyle w:val="CommentTok"/>
        </w:rPr>
        <w:t xml:space="preserve">#Review date</w:t>
      </w:r>
      <w:r>
        <w:br/>
      </w:r>
      <w:r>
        <w:rPr>
          <w:rStyle w:val="NormalTok"/>
        </w:rPr>
        <w:t xml:space="preserve">date6 </w:t>
      </w:r>
      <w:r>
        <w:rPr>
          <w:rStyle w:val="OtherTok"/>
        </w:rPr>
        <w:t xml:space="preserve">&lt;-</w:t>
      </w:r>
      <w:r>
        <w:rPr>
          <w:rStyle w:val="NormalTok"/>
        </w:rPr>
        <w:t xml:space="preserve"> movie6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subsetdate6 </w:t>
      </w:r>
      <w:r>
        <w:rPr>
          <w:rStyle w:val="OtherTok"/>
        </w:rPr>
        <w:t xml:space="preserve">&lt;-</w:t>
      </w:r>
      <w:r>
        <w:rPr>
          <w:rStyle w:val="NormalTok"/>
        </w:rPr>
        <w:t xml:space="preserve"> date6[</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6</w:t>
      </w:r>
    </w:p>
    <w:p>
      <w:pPr>
        <w:pStyle w:val="SourceCode"/>
      </w:pPr>
      <w:r>
        <w:rPr>
          <w:rStyle w:val="VerbatimChar"/>
        </w:rPr>
        <w:t xml:space="preserve">##  [1] "19 October 2009"   "17 October 2005"   "26 January 2023"  </w:t>
      </w:r>
      <w:r>
        <w:br/>
      </w:r>
      <w:r>
        <w:rPr>
          <w:rStyle w:val="VerbatimChar"/>
        </w:rPr>
        <w:t xml:space="preserve">##  [4] "9 September 2013"  "2 March 2023"      "29 August 2014"   </w:t>
      </w:r>
      <w:r>
        <w:br/>
      </w:r>
      <w:r>
        <w:rPr>
          <w:rStyle w:val="VerbatimChar"/>
        </w:rPr>
        <w:t xml:space="preserve">##  [7] "23 March 2014"     "11 December 2000"  "29 September 1998"</w:t>
      </w:r>
      <w:r>
        <w:br/>
      </w:r>
      <w:r>
        <w:rPr>
          <w:rStyle w:val="VerbatimChar"/>
        </w:rPr>
        <w:t xml:space="preserve">## [10] "16 August 2017"</w:t>
      </w:r>
    </w:p>
    <w:p>
      <w:pPr>
        <w:pStyle w:val="SourceCode"/>
      </w:pPr>
      <w:r>
        <w:rPr>
          <w:rStyle w:val="CommentTok"/>
        </w:rPr>
        <w:t xml:space="preserve">#rating of the reviewer</w:t>
      </w:r>
      <w:r>
        <w:br/>
      </w:r>
      <w:r>
        <w:rPr>
          <w:rStyle w:val="NormalTok"/>
        </w:rPr>
        <w:t xml:space="preserve">rating6 </w:t>
      </w:r>
      <w:r>
        <w:rPr>
          <w:rStyle w:val="OtherTok"/>
        </w:rPr>
        <w:t xml:space="preserve">&lt;-</w:t>
      </w:r>
      <w:r>
        <w:rPr>
          <w:rStyle w:val="NormalTok"/>
        </w:rPr>
        <w:t xml:space="preserve"> movie6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6 </w:t>
      </w:r>
      <w:r>
        <w:rPr>
          <w:rStyle w:val="OtherTok"/>
        </w:rPr>
        <w:t xml:space="preserve">&lt;-</w:t>
      </w:r>
      <w:r>
        <w:rPr>
          <w:rStyle w:val="NormalTok"/>
        </w:rPr>
        <w:t xml:space="preserve"> rating6[</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6</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9/10\n            "  "\n            10/10\n            "</w:t>
      </w:r>
      <w:r>
        <w:br/>
      </w:r>
      <w:r>
        <w:rPr>
          <w:rStyle w:val="VerbatimChar"/>
        </w:rPr>
        <w:t xml:space="preserve">##  [9] "\n            10/10\n            " "\n            10/10\n            "</w:t>
      </w:r>
    </w:p>
    <w:p>
      <w:pPr>
        <w:pStyle w:val="SourceCode"/>
      </w:pPr>
      <w:r>
        <w:rPr>
          <w:rStyle w:val="NormalTok"/>
        </w:rPr>
        <w:t xml:space="preserve">ratesplit6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6,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splitrate6 </w:t>
      </w:r>
      <w:r>
        <w:rPr>
          <w:rStyle w:val="OtherTok"/>
        </w:rPr>
        <w:t xml:space="preserve">&lt;-</w:t>
      </w:r>
      <w:r>
        <w:rPr>
          <w:rStyle w:val="NormalTok"/>
        </w:rPr>
        <w:t xml:space="preserve"> ratesplit6</w:t>
      </w:r>
      <w:r>
        <w:br/>
      </w:r>
      <w:r>
        <w:br/>
      </w:r>
      <w:r>
        <w:rPr>
          <w:rStyle w:val="CommentTok"/>
        </w:rPr>
        <w:t xml:space="preserve"># review text content</w:t>
      </w:r>
      <w:r>
        <w:br/>
      </w:r>
      <w:r>
        <w:rPr>
          <w:rStyle w:val="NormalTok"/>
        </w:rPr>
        <w:t xml:space="preserve">reviewtext6 </w:t>
      </w:r>
      <w:r>
        <w:rPr>
          <w:rStyle w:val="OtherTok"/>
        </w:rPr>
        <w:t xml:space="preserve">&lt;-</w:t>
      </w:r>
      <w:r>
        <w:rPr>
          <w:rStyle w:val="NormalTok"/>
        </w:rPr>
        <w:t xml:space="preserve"> movie6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6 </w:t>
      </w:r>
      <w:r>
        <w:rPr>
          <w:rStyle w:val="OtherTok"/>
        </w:rPr>
        <w:t xml:space="preserve">&lt;-</w:t>
      </w:r>
      <w:r>
        <w:rPr>
          <w:rStyle w:val="NormalTok"/>
        </w:rPr>
        <w:t xml:space="preserve"> reviewtext6[</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6</w:t>
      </w:r>
    </w:p>
    <w:p>
      <w:pPr>
        <w:pStyle w:val="SourceCode"/>
      </w:pPr>
      <w:r>
        <w:rPr>
          <w:rStyle w:val="VerbatimChar"/>
        </w:rPr>
        <w:t xml:space="preserve">##  [1] "This film tells the story of Nazi officer Oskar Schindler, who secretly saved hundreds of Jewish people from concentration camps.I have wanted to watch \"Schindler's List\" for years, but could not bring myself to do so because I don't want to be disappointed. \"Schindler's List\" is phenomenally powerful and effective in portraying the historical atrocities. I believe no one can keep their eyes dry from Schindler's List\". The scene involving mothers running after trucks of children is particularly memorable. The final farewell scene is very emotional for me. It is rare achievement, but \"Schindler's List\" is a three hour film that feels too short."                                                                                                                                                                                                                                                                                                                                                                                                                                                                                                                                                                                                                                                                                                                                                                                                                                                                                                                                                                                                                                                                                                                                                                                                                                                                                                                                                                                                                                                                                                                                                                                                                                                                                                                                                                                                                                                                                                                                                                                                                                                                                                                                                                                                                                                                                                                                                                                                                                                                                                                                         </w:t>
      </w:r>
      <w:r>
        <w:br/>
      </w:r>
      <w:r>
        <w:rPr>
          <w:rStyle w:val="VerbatimChar"/>
        </w:rPr>
        <w:t xml:space="preserve">##  [2] "The movie started out pretty innocently, and for the first 20 minutes, I was wondering where the movie was going. Then it started to happen. The horrible cruelty of concentration camps. Oskar Schindler is an example of a man that no matter what the situation, there are people who won't go along with the cruelty of society. I'm sure it took courage to do what he did, because one wrong move and you'll be dead.Movie brought to life this great man who really shouldn't be forgotten, and thanks to Steven Spielberg, I think he'll be remembered for generations to come. Movie like this should be made once in a while. Not that movie should be used for evangelistic purposes but some story should be told well, and movie is still the best vehicle to do so.I still think that Oskar Shindler's last words in this movie was one of the best dialog in movie history - \"Why did I keep this badge ? I could have saved a person. Why did I keep this car ?, I could have saved five more people.\""                                                                                                                                                                                                                                                                                                                                                                                                                                                                                                                                                                                                                                                                                                                                                                                                                                                                                                                                                                                                                                                                                                                                                                                                                                                                                                                                                                                                                                                                                                                                                                                                                                                                                                                                                                                                                                                                                                                                                                                                                                                                                                                                                                                                   </w:t>
      </w:r>
      <w:r>
        <w:br/>
      </w:r>
      <w:r>
        <w:rPr>
          <w:rStyle w:val="VerbatimChar"/>
        </w:rPr>
        <w:t xml:space="preserve">##  [3] "Businessman Oskar Schindler saved the lives of many Jews, by employing them in his factories, this saving them from going to The Concentration Camps.This was, and will forever be, one of the best films ever made, not just the ultimate story of The Holocaust, but truly as masterpiece, one of the best.If you can sit through it without being moved to the point of tears, you're made of stronger stuff than I am, the atrocities committed on those innocent people will never be forgotten. The realisation here is chilling.The film's pacing is quite remarkable, it's a three hour film that flashes by quickly, but it's three hours that will live with you forever, some of the scenes will rightly never be forgotten.What has always struck me, is the way that everything became normalised, people first losing their businesses, their homes, their freedom, and ultimately their lives, it is truly one of the bleakest points in human history, that's what this film details perfectly.The Cinematography is incredible, it's understated, but perfect, fits the film perfectly, the sheer scale of it is so impressive. The scene with the little girl in the red coat has always been one of the standout moments.No wonder it won a string of Oscars, the acting is outstanding throughout, I have always regarded this is Liam Neeson's best ever performance, but Ben Kingsley and Ralph Fiennes are remarkable also.It's a film that informs, moves, and makes you think in equal measures. If you think it's going to be too much, I'd say this, it is very upsetting at times, but it does also give some real glimpses of hope, the remarkable human spirit.A jaw dropping, powerful movie, it's one of the best ever made.10/10."                                                                                                                                                                                                                                                                                                                                                                                                                                                                                                                                                                                                                                                                                                                                                                                                                                                                                                                                                                                                                                                                                                                                                                                                                                                                                                                                                                                                                                                         </w:t>
      </w:r>
      <w:r>
        <w:br/>
      </w:r>
      <w:r>
        <w:rPr>
          <w:rStyle w:val="VerbatimChar"/>
        </w:rPr>
        <w:t xml:space="preserve">##  [4] "Schindler's List is undoubtedly the best Holocaust film ever made. There just isn't anything like this film. Various other films have tried to show the true horrors of the Holocaust, but none of them succeeded the way that Schindler's List did. Schindler's List is a difficult film to watch. When you see the true atrocities of the Holocaust, your jaw drops. When you see the pain that all of the innocent people were going through, the only thing you can do is cry. The true goal of all Holocaust films is to make you feel sorrowful, and Schindler's List did that to me. If you want to see the best depiction of the Holocaust, make your way towards Schindler's List.\nMe n my kids cried during the pit scene."                                                                                                                                                                                                                                                                                                                                                                                                                                                                                                                                                                                                                                                                                                                                                                                                                                                                                                                                                                                                                                                                                                                                                                                                                                                                                                                                                                                                                                                                                                                                                                                                                                                                                                                                                                                                                                                                                                                                                                                                                                                                                                                                                                                                                                                                                                                                                                                                                                                                                      </w:t>
      </w:r>
      <w:r>
        <w:br/>
      </w:r>
      <w:r>
        <w:rPr>
          <w:rStyle w:val="VerbatimChar"/>
        </w:rPr>
        <w:t xml:space="preserve">##  [5] "As you may know there is lots of World War II movies. Some of them shows you the worst parts of war, this one is doing something better.Shows you the war is bad for everyone. Shows you een the little kindness is the greatest thing. Shows you \"Whoever saves one life, saves the world entirely.\"I saw so many World War II movies, non of them gave me these feelings. Most of them are just too sided with USA. Some of them just made with fictional characters. And I don't know how but some of them says war is a good thing if you're shooting bad people.Besides one of the greatest historical Screenplay, the Acting Performances just superb. I don't imagine any better casting for any character. They all chosen well. With Liam Neeson's Schindler, Ben Kingsley's Stern and the great villain Ralp Fiennes' Amon Goth.Scores is the soul of the movie. John Williams mades you feel that.Cinematography is too great, watching this movie with these colors makes the movie too much realistic. I don't know how is it doing that. I know some of the movies are trying that when flashback scenes are coming, but most of them are not being successful at.Art Direction and Set Decoration is also too varied. They managed to do an enormous job. You feel the greatness in the movie with varied places and objects."                                                                                                                                                                                                                                                                                                                                                                                                                                                                                                                                                                                                                                                                                                                                                                                                                                                                                                                                                                                                                                                                                                                                                                                                                                                                                                                                                                                                                                                                                                                                                                                                                                                                                                                                                                                                                                                                             </w:t>
      </w:r>
      <w:r>
        <w:br/>
      </w:r>
      <w:r>
        <w:rPr>
          <w:rStyle w:val="VerbatimChar"/>
        </w:rPr>
        <w:t xml:space="preserve">##  [6] "History has proved that the old saying, \"God makes mad first whom he intends to destroy\", and in the case of Nazi Ralph Fiennes in this Steven Spielberg masterpiece, that is oh, so true. Unfortunately, a lot of innocent people have to pay for that madness in the meanwhile, and that truly adds to the intensity of his madness as it increases and his vileness just gets more and more out of control.On the other end of the spectrum is Liam Neeson's Oscar Schindler, a businessman who knows by allowing the Nazis to take his Jewish workers away, his productivity will suffer. Selfish motives keep these innocent people from being sent to the death camps, and as Schindler learns the truth about the atrocities going on and becomes closer to the people who work very hard for him, he goes out of his way to keep the Nazis from going through with their evil plans.The atrocities you see here are things we can't fathom here in America. Innocent children are forced to hide in human waste to avoid discovery. An innocent woman prisoner with a background in architecture is brutally murdered after insisting that a building being constructed is doomed to collapse, after which the evil Fiennes simply orders his men to do what she suggested. Fiennes picks targets and guns them down, and also has Schindler's aged workers killed simply because he considers them too old to contribute. An innocent young girl in a red coat (the only color in this black and white movie) wanders around Warsaw as the ghetto is destroyed. Neeson almost looses his right-hand man (a magnificent Ben Kingsley) because of a paperwork mix-up. This culminates in the most daring of escapes from Nazi persecution, and that is where Neeson realizes the full effect of what's going on, breaking down in a scene that will have you shivering in your seat.I can't watch these movies without the temptation to scream at the Nazis on screen. Even in the most outlandish propaganda films of the war era, I tended to either applaud loudly or scream in delight \"Die, Nazi, Die!\" as the villain gets their come-uppance, either through brutal murder or the firing squad after a lengthy trial revealed their shame. Many of those times, my body was shaking so violently as sobs emerged from me that I was unaware I was capable of. You can't call these feelings manipulation by the direction; Spielberg obviously felt a passion for the story he was telling, as if he knows that this can cross over into any race, any culture, any religion.Rarely in recent movie history has it been so obvious when a film was released that it would sweep the Academy Awards, and \"Schindler's List\" truly deserved every honor which it received. Some stories are so painful that you can't go back and watch them easily; I find that every so often, I need a movie like \"Schindler's List\" to remind me of how vile humanity can be, and how one compassionate human being can change the course of history for so many. The finale with real-life \"Schindler Jews\" honoring their hero is truly awe inspiring and is certainly what you can call triumph over tragedy."</w:t>
      </w:r>
      <w:r>
        <w:br/>
      </w:r>
      <w:r>
        <w:rPr>
          <w:rStyle w:val="VerbatimChar"/>
        </w:rPr>
        <w:t xml:space="preserve">##  [7] "Oskar Schindler (Liam Neeson) is a social climbing opportunistic womanizing German businessman. He charms important Nazis, and gets access to limitless Jewish labor. He gets Itzhak Stern (Ben Kingsley) as his right hand man, and Jewish money to pay for his business. He provides the front. Using black market deals and advantageous connections, he becomes rich and powerful. Stern works tirelessly to save people. Even as the Jews are rounded up to Plaszow labor camp under the command of unstable Amon Goeth (Ralph Fiennes), Schindler is able to befriend the mad commander.This is probably the most important movie of director Steven Spielberg's career. At least it's the most important for him. Based on the true story, Spielberg uses all his movie making skills to create this iconic movie. The black and white provides starkness and thankfully a little bit of distance from the horrible events. Liam Neeson and Ben Kingsley are the perfect duo. Ralph Fiennes gives a complex performance as the mad commander. The shock of the horrors of the Holocaust is expertly done. When I first saw it in the theater, I couldn't help sob a little when Schindler breaks down at the end."                                                                                                                                                                                                                                                                                                                                                                                                                                                                                                                                                                                                                                                                                                                                                                                                                                                                                                                                                                                                                                                                                                                                                                                                                                                                                                                                                                                                                                                                                                                                                                                                                                                                                                                                                                                                                                                                                                                                                                                                   </w:t>
      </w:r>
      <w:r>
        <w:br/>
      </w:r>
      <w:r>
        <w:rPr>
          <w:rStyle w:val="VerbatimChar"/>
        </w:rPr>
        <w:t xml:space="preserve">##  [8] "I have only ever seen this film once, I only ever want to see this film once and I will only ever need to see this film once. It is etched on my mind. I, like many others, left in silence.  I could not imagine inventing a critical analysis of this film, picking small points of detail or of style, or even scoring points off the Director. It stands alone as a monumental piece of cinema, a magnificent accomplishment."                                                                                                                                                                                                                                                                                                                                                                                                                                                                                                                                                                                                                                                                                                                                                                                                                                                                                                                                                                                                                                                                                                                                                                                                                                                                                                                                                                                                                                                                                                                                                                                                                                                                                                                                                                                                                                                                                                                                                                                                                                                                                                                                                                                                                                                                                                                                                                                                                                                                                                                                                                                                                                                                                                                                                                                          </w:t>
      </w:r>
      <w:r>
        <w:br/>
      </w:r>
      <w:r>
        <w:rPr>
          <w:rStyle w:val="VerbatimChar"/>
        </w:rPr>
        <w:t xml:space="preserve">##  [9] "I've seen this film one time in 1994. This is one of the best movies ever made, but many scenes of the film are so brutal, that I'm afraid to see this film for a second time."                                                                                                                                                                                                                                                                                                                                                                                                                                                                                                                                                                                                                                                                                                                                                                                                                                                                                                                                                                                                                                                                                                                                                                                                                                                                                                                                                                                                                                                                                                                                                                                                                                                                                                                                                                                                                                                                                                                                                                                                                                                                                                                                                                                                                                                                                                                                                                                                                                                                                                                                                                                                                                                                                                                                                                                                                                                                                                                                                                                                                                             </w:t>
      </w:r>
      <w:r>
        <w:br/>
      </w:r>
      <w:r>
        <w:rPr>
          <w:rStyle w:val="VerbatimChar"/>
        </w:rPr>
        <w:t xml:space="preserve">## [10] "To all the ppl on the 1st four review pages, u r all idiots... To say that this movie's overrated and one sided makes u all seem naive. This is an emotional movie that emphasizes one of the worst periods in the history of mankind. I'm a big list person so anytime there's a list of the 10, 20, 50 best(fill in the blank) I must check it out. Now usually I'll take a gander at something jus so I can try to understand y it's considered great: 2 in particular I'm not a fan of include Pulp Fiction and Annie Hall. But I digress, this movie was well worth the years it took me to finally watch, had it on the DVR since March. All of the acting is absolutely stellar. I would say I hope an amazing story told on celluloid would encourage people to treat one another better, but given the state of things in parts of the world I'll say we're a long way from that. ONE OF THE MOST GUT WRENCHING MOVIES I'VE EVER SEEN"</w:t>
      </w:r>
    </w:p>
    <w:p>
      <w:pPr>
        <w:pStyle w:val="SourceCode"/>
      </w:pPr>
      <w:r>
        <w:rPr>
          <w:rStyle w:val="CommentTok"/>
        </w:rPr>
        <w:t xml:space="preserve">#the review title.</w:t>
      </w:r>
      <w:r>
        <w:br/>
      </w:r>
      <w:r>
        <w:rPr>
          <w:rStyle w:val="NormalTok"/>
        </w:rPr>
        <w:t xml:space="preserve">reviewtitle6 </w:t>
      </w:r>
      <w:r>
        <w:rPr>
          <w:rStyle w:val="OtherTok"/>
        </w:rPr>
        <w:t xml:space="preserve">&lt;-</w:t>
      </w:r>
      <w:r>
        <w:rPr>
          <w:rStyle w:val="NormalTok"/>
        </w:rPr>
        <w:t xml:space="preserve"> movie6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6 </w:t>
      </w:r>
      <w:r>
        <w:rPr>
          <w:rStyle w:val="OtherTok"/>
        </w:rPr>
        <w:t xml:space="preserve">&lt;-</w:t>
      </w:r>
      <w:r>
        <w:rPr>
          <w:rStyle w:val="NormalTok"/>
        </w:rPr>
        <w:t xml:space="preserve"> reviewtitle6[</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6</w:t>
      </w:r>
    </w:p>
    <w:p>
      <w:pPr>
        <w:pStyle w:val="SourceCode"/>
      </w:pPr>
      <w:r>
        <w:rPr>
          <w:rStyle w:val="VerbatimChar"/>
        </w:rPr>
        <w:t xml:space="preserve">##  [1] " A three hour film that feels too short\n"                                               </w:t>
      </w:r>
      <w:r>
        <w:br/>
      </w:r>
      <w:r>
        <w:rPr>
          <w:rStyle w:val="VerbatimChar"/>
        </w:rPr>
        <w:t xml:space="preserve">##  [2] " Awesome\n"                                                                              </w:t>
      </w:r>
      <w:r>
        <w:br/>
      </w:r>
      <w:r>
        <w:rPr>
          <w:rStyle w:val="VerbatimChar"/>
        </w:rPr>
        <w:t xml:space="preserve">##  [3] " One of the best movies ever made.\n"                                                    </w:t>
      </w:r>
      <w:r>
        <w:br/>
      </w:r>
      <w:r>
        <w:rPr>
          <w:rStyle w:val="VerbatimChar"/>
        </w:rPr>
        <w:t xml:space="preserve">##  [4] " Bring me the heads of Hitler, Himmler, Eichmann n Mengele.\n"                           </w:t>
      </w:r>
      <w:r>
        <w:br/>
      </w:r>
      <w:r>
        <w:rPr>
          <w:rStyle w:val="VerbatimChar"/>
        </w:rPr>
        <w:t xml:space="preserve">##  [5] " Whoever saves one life, saves the world entirely. ⭐\n"                                 </w:t>
      </w:r>
      <w:r>
        <w:br/>
      </w:r>
      <w:r>
        <w:rPr>
          <w:rStyle w:val="VerbatimChar"/>
        </w:rPr>
        <w:t xml:space="preserve">##  [6] " You don't have to be Jewish to be touched by this response to inhumanity.\n"            </w:t>
      </w:r>
      <w:r>
        <w:br/>
      </w:r>
      <w:r>
        <w:rPr>
          <w:rStyle w:val="VerbatimChar"/>
        </w:rPr>
        <w:t xml:space="preserve">##  [7] " Spielberg's most important work\n"                                                      </w:t>
      </w:r>
      <w:r>
        <w:br/>
      </w:r>
      <w:r>
        <w:rPr>
          <w:rStyle w:val="VerbatimChar"/>
        </w:rPr>
        <w:t xml:space="preserve">##  [8] " A SINGULAR ACHIEVEMENT\n"                                                               </w:t>
      </w:r>
      <w:r>
        <w:br/>
      </w:r>
      <w:r>
        <w:rPr>
          <w:rStyle w:val="VerbatimChar"/>
        </w:rPr>
        <w:t xml:space="preserve">##  [9] " The most shattering film of all time.\n"                                                </w:t>
      </w:r>
      <w:r>
        <w:br/>
      </w:r>
      <w:r>
        <w:rPr>
          <w:rStyle w:val="VerbatimChar"/>
        </w:rPr>
        <w:t xml:space="preserve">## [10] " What he hell is wrong with the people that commented on the 1st 4 pages of reviews???\n"</w:t>
      </w:r>
    </w:p>
    <w:p>
      <w:pPr>
        <w:pStyle w:val="SourceCode"/>
      </w:pPr>
      <w:r>
        <w:rPr>
          <w:rStyle w:val="NormalTok"/>
        </w:rPr>
        <w:t xml:space="preserve">review6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6,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DATA FRAME FOR MOVIE 6</w:t>
      </w:r>
      <w:r>
        <w:br/>
      </w:r>
      <w:r>
        <w:rPr>
          <w:rStyle w:val="NormalTok"/>
        </w:rPr>
        <w:t xml:space="preserve">moviedf6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6,</w:t>
      </w:r>
      <w:r>
        <w:br/>
      </w:r>
      <w:r>
        <w:rPr>
          <w:rStyle w:val="NormalTok"/>
        </w:rPr>
        <w:t xml:space="preserve">                       </w:t>
      </w:r>
      <w:r>
        <w:rPr>
          <w:rStyle w:val="AttributeTok"/>
        </w:rPr>
        <w:t xml:space="preserve">Reviewer =</w:t>
      </w:r>
      <w:r>
        <w:rPr>
          <w:rStyle w:val="NormalTok"/>
        </w:rPr>
        <w:t xml:space="preserve"> subsetreviewername6,</w:t>
      </w:r>
      <w:r>
        <w:br/>
      </w:r>
      <w:r>
        <w:rPr>
          <w:rStyle w:val="NormalTok"/>
        </w:rPr>
        <w:t xml:space="preserve">                       </w:t>
      </w:r>
      <w:r>
        <w:rPr>
          <w:rStyle w:val="AttributeTok"/>
        </w:rPr>
        <w:t xml:space="preserve">ReviewDate =</w:t>
      </w:r>
      <w:r>
        <w:rPr>
          <w:rStyle w:val="NormalTok"/>
        </w:rPr>
        <w:t xml:space="preserve"> subsetdate6,</w:t>
      </w:r>
      <w:r>
        <w:br/>
      </w:r>
      <w:r>
        <w:rPr>
          <w:rStyle w:val="NormalTok"/>
        </w:rPr>
        <w:t xml:space="preserve">                       </w:t>
      </w:r>
      <w:r>
        <w:rPr>
          <w:rStyle w:val="AttributeTok"/>
        </w:rPr>
        <w:t xml:space="preserve">Stars =</w:t>
      </w:r>
      <w:r>
        <w:rPr>
          <w:rStyle w:val="NormalTok"/>
        </w:rPr>
        <w:t xml:space="preserve"> splitrate6,</w:t>
      </w:r>
      <w:r>
        <w:br/>
      </w:r>
      <w:r>
        <w:rPr>
          <w:rStyle w:val="NormalTok"/>
        </w:rPr>
        <w:t xml:space="preserve">                       </w:t>
      </w:r>
      <w:r>
        <w:rPr>
          <w:rStyle w:val="AttributeTok"/>
        </w:rPr>
        <w:t xml:space="preserve">Textreview =</w:t>
      </w:r>
      <w:r>
        <w:rPr>
          <w:rStyle w:val="NormalTok"/>
        </w:rPr>
        <w:t xml:space="preserve"> subsetreviewtext6,</w:t>
      </w:r>
      <w:r>
        <w:br/>
      </w:r>
      <w:r>
        <w:rPr>
          <w:rStyle w:val="NormalTok"/>
        </w:rPr>
        <w:t xml:space="preserve">                       </w:t>
      </w:r>
      <w:r>
        <w:rPr>
          <w:rStyle w:val="AttributeTok"/>
        </w:rPr>
        <w:t xml:space="preserve">TitleReview =</w:t>
      </w:r>
      <w:r>
        <w:rPr>
          <w:rStyle w:val="NormalTok"/>
        </w:rPr>
        <w:t xml:space="preserve"> review6</w:t>
      </w:r>
      <w:r>
        <w:br/>
      </w:r>
      <w:r>
        <w:rPr>
          <w:rStyle w:val="NormalTok"/>
        </w:rPr>
        <w:t xml:space="preserve">                       )</w:t>
      </w:r>
      <w:r>
        <w:br/>
      </w:r>
      <w:r>
        <w:rPr>
          <w:rStyle w:val="NormalTok"/>
        </w:rPr>
        <w:t xml:space="preserve">moviedf6</w:t>
      </w:r>
    </w:p>
    <w:p>
      <w:pPr>
        <w:pStyle w:val="SourceCode"/>
      </w:pPr>
      <w:r>
        <w:rPr>
          <w:rStyle w:val="VerbatimChar"/>
        </w:rPr>
        <w:t xml:space="preserve">##             MovieTitle       Reviewer        ReviewDate Stars</w:t>
      </w:r>
      <w:r>
        <w:br/>
      </w:r>
      <w:r>
        <w:rPr>
          <w:rStyle w:val="VerbatimChar"/>
        </w:rPr>
        <w:t xml:space="preserve">## 1  6. Schindler's List      Gordon-11   19 October 2009      </w:t>
      </w:r>
      <w:r>
        <w:br/>
      </w:r>
      <w:r>
        <w:rPr>
          <w:rStyle w:val="VerbatimChar"/>
        </w:rPr>
        <w:t xml:space="preserve">## 2  6. Schindler's List        ebiros2   17 October 2005 10/10</w:t>
      </w:r>
      <w:r>
        <w:br/>
      </w:r>
      <w:r>
        <w:rPr>
          <w:rStyle w:val="VerbatimChar"/>
        </w:rPr>
        <w:t xml:space="preserve">## 3  6. Schindler's List Sleepin_Dragon   26 January 2023      </w:t>
      </w:r>
      <w:r>
        <w:br/>
      </w:r>
      <w:r>
        <w:rPr>
          <w:rStyle w:val="VerbatimChar"/>
        </w:rPr>
        <w:t xml:space="preserve">## 4  6. Schindler's List   Fella_shibby  9 September 2013 10/10</w:t>
      </w:r>
      <w:r>
        <w:br/>
      </w:r>
      <w:r>
        <w:rPr>
          <w:rStyle w:val="VerbatimChar"/>
        </w:rPr>
        <w:t xml:space="preserve">## 5  6. Schindler's List        EVON1TY      2 March 2023      </w:t>
      </w:r>
      <w:r>
        <w:br/>
      </w:r>
      <w:r>
        <w:rPr>
          <w:rStyle w:val="VerbatimChar"/>
        </w:rPr>
        <w:t xml:space="preserve">## 6  6. Schindler's List     mark.waltz    29 August 2014 10/10</w:t>
      </w:r>
      <w:r>
        <w:br/>
      </w:r>
      <w:r>
        <w:rPr>
          <w:rStyle w:val="VerbatimChar"/>
        </w:rPr>
        <w:t xml:space="preserve">## 7  6. Schindler's List    SnoopyStyle     23 March 2014      </w:t>
      </w:r>
      <w:r>
        <w:br/>
      </w:r>
      <w:r>
        <w:rPr>
          <w:rStyle w:val="VerbatimChar"/>
        </w:rPr>
        <w:t xml:space="preserve">## 8  6. Schindler's List        vtburns  11 December 2000 10/10</w:t>
      </w:r>
      <w:r>
        <w:br/>
      </w:r>
      <w:r>
        <w:rPr>
          <w:rStyle w:val="VerbatimChar"/>
        </w:rPr>
        <w:t xml:space="preserve">## 9  6. Schindler's List   giraffelover 29 September 1998      </w:t>
      </w:r>
      <w:r>
        <w:br/>
      </w:r>
      <w:r>
        <w:rPr>
          <w:rStyle w:val="VerbatimChar"/>
        </w:rPr>
        <w:t xml:space="preserve">## 10 6. Schindler's List  padawanmovies    16 August 2017 10/10</w:t>
      </w:r>
      <w:r>
        <w:br/>
      </w:r>
      <w:r>
        <w:rPr>
          <w:rStyle w:val="VerbatimChar"/>
        </w:rPr>
        <w:t xml:space="preserve">## 11 6. Schindler's List      Gordon-11   19 October 2009      </w:t>
      </w:r>
      <w:r>
        <w:br/>
      </w:r>
      <w:r>
        <w:rPr>
          <w:rStyle w:val="VerbatimChar"/>
        </w:rPr>
        <w:t xml:space="preserve">## 12 6. Schindler's List        ebiros2   17 October 2005 10/10</w:t>
      </w:r>
      <w:r>
        <w:br/>
      </w:r>
      <w:r>
        <w:rPr>
          <w:rStyle w:val="VerbatimChar"/>
        </w:rPr>
        <w:t xml:space="preserve">## 13 6. Schindler's List Sleepin_Dragon   26 January 2023      </w:t>
      </w:r>
      <w:r>
        <w:br/>
      </w:r>
      <w:r>
        <w:rPr>
          <w:rStyle w:val="VerbatimChar"/>
        </w:rPr>
        <w:t xml:space="preserve">## 14 6. Schindler's List   Fella_shibby  9 September 2013  9/10</w:t>
      </w:r>
      <w:r>
        <w:br/>
      </w:r>
      <w:r>
        <w:rPr>
          <w:rStyle w:val="VerbatimChar"/>
        </w:rPr>
        <w:t xml:space="preserve">## 15 6. Schindler's List        EVON1TY      2 March 2023      </w:t>
      </w:r>
      <w:r>
        <w:br/>
      </w:r>
      <w:r>
        <w:rPr>
          <w:rStyle w:val="VerbatimChar"/>
        </w:rPr>
        <w:t xml:space="preserve">## 16 6. Schindler's List     mark.waltz    29 August 2014 10/10</w:t>
      </w:r>
      <w:r>
        <w:br/>
      </w:r>
      <w:r>
        <w:rPr>
          <w:rStyle w:val="VerbatimChar"/>
        </w:rPr>
        <w:t xml:space="preserve">## 17 6. Schindler's List    SnoopyStyle     23 March 2014      </w:t>
      </w:r>
      <w:r>
        <w:br/>
      </w:r>
      <w:r>
        <w:rPr>
          <w:rStyle w:val="VerbatimChar"/>
        </w:rPr>
        <w:t xml:space="preserve">## 18 6. Schindler's List        vtburns  11 December 2000 10/10</w:t>
      </w:r>
      <w:r>
        <w:br/>
      </w:r>
      <w:r>
        <w:rPr>
          <w:rStyle w:val="VerbatimChar"/>
        </w:rPr>
        <w:t xml:space="preserve">## 19 6. Schindler's List   giraffelover 29 September 1998      </w:t>
      </w:r>
      <w:r>
        <w:br/>
      </w:r>
      <w:r>
        <w:rPr>
          <w:rStyle w:val="VerbatimChar"/>
        </w:rPr>
        <w:t xml:space="preserve">## 20 6. Schindler's List  padawanmovies    16 August 2017 10/10</w:t>
      </w:r>
      <w:r>
        <w:br/>
      </w:r>
      <w:r>
        <w:rPr>
          <w:rStyle w:val="VerbatimChar"/>
        </w:rPr>
        <w:t xml:space="preserve">##                                                                                                                                                                                                                                                                                                                                                                                                                                                                                                                                                                                                                                                                                                                                                                                                                                                                                                                                                                                                                                                                                                                                                                                                                                                                                                                                                                                                                                                                                                                                                                                                                                                                                                                                                                                                                                                                                                                                                                                                                                                                                                                                                                                                                                                                                                                                                                                                                                                                                                                                                                                                                                                                                                                                                                                                                                                                                                                                                                                                                                                                                                                                                                                                           Textreview</w:t>
      </w:r>
      <w:r>
        <w:br/>
      </w:r>
      <w:r>
        <w:rPr>
          <w:rStyle w:val="VerbatimChar"/>
        </w:rPr>
        <w:t xml:space="preserve">## 1                                                                                                                                                                                                                                                                                                                                                                                                                                                                                                                                                                                                                                                                                                                                                                                                                                                                                                                                                                                                                                                                                                                                                                                                                                                                                                                                                                                                                                                                                                                                                                                                                                                                                                                                                                                                                                                                                                                                                                                                                                                                                                                                                                                                                                                                                                                                                                                                                                                                                                                                        This film tells the story of Nazi officer Oskar Schindler, who secretly saved hundreds of Jewish people from concentration camps.I have wanted to watch "Schindler's List" for years, but could not bring myself to do so because I don't want to be disappointed. "Schindler's List" is phenomenally powerful and effective in portraying the historical atrocities. I believe no one can keep their eyes dry from Schindler's List". The scene involving mothers running after trucks of children is particularly memorable. The final farewell scene is very emotional for me. It is rare achievement, but "Schindler's List" is a three hour film that feels too short.</w:t>
      </w:r>
      <w:r>
        <w:br/>
      </w:r>
      <w:r>
        <w:rPr>
          <w:rStyle w:val="VerbatimChar"/>
        </w:rPr>
        <w:t xml:space="preserve">## 2                                                                                                                                                                                                                                                                                                                                                                                                                                                                                                                                                                                                                                                                                                                                                                                                                                                                                                                                                                                                                                                                                                                                                                                                                                                                                                                                                                                                                                                                                                                                                                                                                                                                                                                                                                                                                                                                                                                                                                                                                                                                                                                                                                                             The movie started out pretty innocently, and for the first 20 minutes, I was wondering where the movie was going. Then it started to happen. The horrible cruelty of concentration camps. Oskar Schindler is an example of a man that no matter what the situation, there are people who won't go along with the cruelty of society. I'm sure it took courage to do what he did, because one wrong move and you'll be dead.Movie brought to life this great man who really shouldn't be forgotten, and thanks to Steven Spielberg, I think he'll be remembered for generations to come. Movie like this should be made once in a while. Not that movie should be used for evangelistic purposes but some story should be told well, and movie is still the best vehicle to do so.I still think that Oskar Shindler's last words in this movie was one of the best dialog in movie history - "Why did I keep this badge ? I could have saved a person. Why did I keep this car ?, I could have saved five more people."</w:t>
      </w:r>
      <w:r>
        <w:br/>
      </w:r>
      <w:r>
        <w:rPr>
          <w:rStyle w:val="VerbatimChar"/>
        </w:rPr>
        <w:t xml:space="preserve">## 3                                                                                                                                                                                                                                                                                                                                                                                                                                                                                                                                                                                                                                                                                                                                                                                                                                                                                                                                                                                                                                                                                                                                                                                                                                                                                                                                                                                                                                                 Businessman Oskar Schindler saved the lives of many Jews, by employing them in his factories, this saving them from going to The Concentration Camps.This was, and will forever be, one of the best films ever made, not just the ultimate story of The Holocaust, but truly as masterpiece, one of the best.If you can sit through it without being moved to the point of tears, you're made of stronger stuff than I am, the atrocities committed on those innocent people will never be forgotten. The realisation here is chilling.The film's pacing is quite remarkable, it's a three hour film that flashes by quickly, but it's three hours that will live with you forever, some of the scenes will rightly never be forgotten.What has always struck me, is the way that everything became normalised, people first losing their businesses, their homes, their freedom, and ultimately their lives, it is truly one of the bleakest points in human history, that's what this film details perfectly.The Cinematography is incredible, it's understated, but perfect, fits the film perfectly, the sheer scale of it is so impressive. The scene with the little girl in the red coat has always been one of the standout moments.No wonder it won a string of Oscars, the acting is outstanding throughout, I have always regarded this is Liam Neeson's best ever performance, but Ben Kingsley and Ralph Fiennes are remarkable also.It's a film that informs, moves, and makes you think in equal measures. If you think it's going to be too much, I'd say this, it is very upsetting at times, but it does also give some real glimpses of hope, the remarkable human spirit.A jaw dropping, powerful movie, it's one of the best ever made.10/10.</w:t>
      </w:r>
      <w:r>
        <w:br/>
      </w:r>
      <w:r>
        <w:rPr>
          <w:rStyle w:val="VerbatimChar"/>
        </w:rPr>
        <w:t xml:space="preserve">## 4                                                                                                                                                                                                                                                                                                                                                                                                                                                                                                                                                                                                                                                                                                                                                                                                                                                                                                                                                                                                                                                                                                                                                                                                                                                                                                                                                                                                                                                                                                                                                                                                                                                                                                                                                                                                                                                                                                                                                                                                                                                                                                                                                                                                                                                                                                                                                                                                                                                                              Schindler's List is undoubtedly the best Holocaust film ever made. There just isn't anything like this film. Various other films have tried to show the true horrors of the Holocaust, but none of them succeeded the way that Schindler's List did. Schindler's List is a difficult film to watch. When you see the true atrocities of the Holocaust, your jaw drops. When you see the pain that all of the innocent people were going through, the only thing you can do is cry. The true goal of all Holocaust films is to make you feel sorrowful, and Schindler's List did that to me. If you want to see the best depiction of the Holocaust, make your way towards Schindler's List.\nMe n my kids cried during the pit scene.</w:t>
      </w:r>
      <w:r>
        <w:br/>
      </w:r>
      <w:r>
        <w:rPr>
          <w:rStyle w:val="VerbatimChar"/>
        </w:rPr>
        <w:t xml:space="preserve">## 5                                                                                                                                                                                                                                                                                                                                                                                                                                                                                                                                                                                                                                                                                                                                                                                                                                                                                                                                                                                                                                                                                                                                                                                                                                                                                                                                                                                                                                                                                                                                                                                                                                                                                                                                                                                                                                                                       As you may know there is lots of World War II movies. Some of them shows you the worst parts of war, this one is doing something better.Shows you the war is bad for everyone. Shows you een the little kindness is the greatest thing. Shows you "Whoever saves one life, saves the world entirely."I saw so many World War II movies, non of them gave me these feelings. Most of them are just too sided with USA. Some of them just made with fictional characters. And I don't know how but some of them says war is a good thing if you're shooting bad people.Besides one of the greatest historical Screenplay, the Acting Performances just superb. I don't imagine any better casting for any character. They all chosen well. With Liam Neeson's Schindler, Ben Kingsley's Stern and the great villain Ralp Fiennes' Amon Goth.Scores is the soul of the movie. John Williams mades you feel that.Cinematography is too great, watching this movie with these colors makes the movie too much realistic. I don't know how is it doing that. I know some of the movies are trying that when flashback scenes are coming, but most of them are not being successful at.Art Direction and Set Decoration is also too varied. They managed to do an enormous job. You feel the greatness in the movie with varied places and objects.</w:t>
      </w:r>
      <w:r>
        <w:br/>
      </w:r>
      <w:r>
        <w:rPr>
          <w:rStyle w:val="VerbatimChar"/>
        </w:rPr>
        <w:t xml:space="preserve">## 6  History has proved that the old saying, "God makes mad first whom he intends to destroy", and in the case of Nazi Ralph Fiennes in this Steven Spielberg masterpiece, that is oh, so true. Unfortunately, a lot of innocent people have to pay for that madness in the meanwhile, and that truly adds to the intensity of his madness as it increases and his vileness just gets more and more out of control.On the other end of the spectrum is Liam Neeson's Oscar Schindler, a businessman who knows by allowing the Nazis to take his Jewish workers away, his productivity will suffer. Selfish motives keep these innocent people from being sent to the death camps, and as Schindler learns the truth about the atrocities going on and becomes closer to the people who work very hard for him, he goes out of his way to keep the Nazis from going through with their evil plans.The atrocities you see here are things we can't fathom here in America. Innocent children are forced to hide in human waste to avoid discovery. An innocent woman prisoner with a background in architecture is brutally murdered after insisting that a building being constructed is doomed to collapse, after which the evil Fiennes simply orders his men to do what she suggested. Fiennes picks targets and guns them down, and also has Schindler's aged workers killed simply because he considers them too old to contribute. An innocent young girl in a red coat (the only color in this black and white movie) wanders around Warsaw as the ghetto is destroyed. Neeson almost looses his right-hand man (a magnificent Ben Kingsley) because of a paperwork mix-up. This culminates in the most daring of escapes from Nazi persecution, and that is where Neeson realizes the full effect of what's going on, breaking down in a scene that will have you shivering in your seat.I can't watch these movies without the temptation to scream at the Nazis on screen. Even in the most outlandish propaganda films of the war era, I tended to either applaud loudly or scream in delight "Die, Nazi, Die!" as the villain gets their come-uppance, either through brutal murder or the firing squad after a lengthy trial revealed their shame. Many of those times, my body was shaking so violently as sobs emerged from me that I was unaware I was capable of. You can't call these feelings manipulation by the direction; Spielberg obviously felt a passion for the story he was telling, as if he knows that this can cross over into any race, any culture, any religion.Rarely in recent movie history has it been so obvious when a film was released that it would sweep the Academy Awards, and "Schindler's List" truly deserved every honor which it received. Some stories are so painful that you can't go back and watch them easily; I find that every so often, I need a movie like "Schindler's List" to remind me of how vile humanity can be, and how one compassionate human being can change the course of history for so many. The finale with real-life "Schindler Jews" honoring their hero is truly awe inspiring and is certainly what you can call triumph over tragedy.</w:t>
      </w:r>
      <w:r>
        <w:br/>
      </w:r>
      <w:r>
        <w:rPr>
          <w:rStyle w:val="VerbatimChar"/>
        </w:rPr>
        <w:t xml:space="preserve">## 7                                                                                                                                                                                                                                                                                                                                                                                                                                                                                                                                                                                                                                                                                                                                                                                                                                                                                                                                                                                                                                                                                                                                                                                                                                                                                                                                                                                                                                                                                                                                                                                                                                                                                                                                                                                                                                                                                                                                                                                           Oskar Schindler (Liam Neeson) is a social climbing opportunistic womanizing German businessman. He charms important Nazis, and gets access to limitless Jewish labor. He gets Itzhak Stern (Ben Kingsley) as his right hand man, and Jewish money to pay for his business. He provides the front. Using black market deals and advantageous connections, he becomes rich and powerful. Stern works tirelessly to save people. Even as the Jews are rounded up to Plaszow labor camp under the command of unstable Amon Goeth (Ralph Fiennes), Schindler is able to befriend the mad commander.This is probably the most important movie of director Steven Spielberg's career. At least it's the most important for him. Based on the true story, Spielberg uses all his movie making skills to create this iconic movie. The black and white provides starkness and thankfully a little bit of distance from the horrible events. Liam Neeson and Ben Kingsley are the perfect duo. Ralph Fiennes gives a complex performance as the mad commander. The shock of the horrors of the Holocaust is expertly done. When I first saw it in the theater, I couldn't help sob a little when Schindler breaks down at the end.</w:t>
      </w:r>
      <w:r>
        <w:br/>
      </w:r>
      <w:r>
        <w:rPr>
          <w:rStyle w:val="VerbatimChar"/>
        </w:rPr>
        <w:t xml:space="preserve">## 8                                                                                                                                                                                                                                                                                                                                                                                                                                                                                                                                                                                                                                                                                                                                                                                                                                                                                                                                                                                                                                                                                                                                                                                                                                                                                                                                                                                                                                                                                                                                                                                                                                                                                                                                                                                                                                                                                                                                                                                                                                                                                                                                                                                                                                                                                                                                                                                                                                                                                                                                                                                                                                                                                                                                                                                  I have only ever seen this film once, I only ever want to see this film once and I will only ever need to see this film once. It is etched on my mind. I, like many others, left in silence.  I could not imagine inventing a critical analysis of this film, picking small points of detail or of style, or even scoring points off the Director. It stands alone as a monumental piece of cinema, a magnificent accomplishment.</w:t>
      </w:r>
      <w:r>
        <w:br/>
      </w:r>
      <w:r>
        <w:rPr>
          <w:rStyle w:val="VerbatimChar"/>
        </w:rPr>
        <w:t xml:space="preserve">## 9                                                                                                                                                                                                                                                                                                                                                                                                                                                                                                                                                                                                                                                                                                                                                                                                                                                                                                                                                                                                                                                                                                                                                                                                                                                                                                                                                                                                                                                                                                                                                                                                                                                                                                                                                                                                                                                                                                                                                                                                                                                                                                                                                                                                                                                                                                                                                                                                                                                                                                                                                                                                                                                                                                                                                                                                                                                                                                                                                                                                                                     I've seen this film one time in 1994. This is one of the best movies ever made, but many scenes of the film are so brutal, that I'm afraid to see this film for a second time.</w:t>
      </w:r>
      <w:r>
        <w:br/>
      </w:r>
      <w:r>
        <w:rPr>
          <w:rStyle w:val="VerbatimChar"/>
        </w:rPr>
        <w:t xml:space="preserve">## 10                                                                                                                                                                                                                                                                                                                                                                                                                                                                                                                                                                                                                                                                                                                                                                                                                                                                                                                                                                                                                                                                                                                                                                                                                                                                                                                                                                                                                                                                                                                                                                                                                                                                                                                                                                                                                                                                                                                                                                                                                                                                                                                                                                                                                                                                    To all the ppl on the 1st four review pages, u r all idiots... To say that this movie's overrated and one sided makes u all seem naive. This is an emotional movie that emphasizes one of the worst periods in the history of mankind. I'm a big list person so anytime there's a list of the 10, 20, 50 best(fill in the blank) I must check it out. Now usually I'll take a gander at something jus so I can try to understand y it's considered great: 2 in particular I'm not a fan of include Pulp Fiction and Annie Hall. But I digress, this movie was well worth the years it took me to finally watch, had it on the DVR since March. All of the acting is absolutely stellar. I would say I hope an amazing story told on celluloid would encourage people to treat one another better, but given the state of things in parts of the world I'll say we're a long way from that. ONE OF THE MOST GUT WRENCHING MOVIES I'VE EVER SEEN</w:t>
      </w:r>
      <w:r>
        <w:br/>
      </w:r>
      <w:r>
        <w:rPr>
          <w:rStyle w:val="VerbatimChar"/>
        </w:rPr>
        <w:t xml:space="preserve">## 11                                                                                                                                                                                                                                                                                                                                                                                                                                                                                                                                                                                                                                                                                                                                                                                                                                                                                                                                                                                                                                                                                                                                                                                                                                                                                                                                                                                                                                                                                                                                                                                                                                                                                                                                                                                                                                                                                                                                                                                                                                                                                                                                                                                                                                                                                                                                                                                                                                                                                                                                       This film tells the story of Nazi officer Oskar Schindler, who secretly saved hundreds of Jewish people from concentration camps.I have wanted to watch "Schindler's List" for years, but could not bring myself to do so because I don't want to be disappointed. "Schindler's List" is phenomenally powerful and effective in portraying the historical atrocities. I believe no one can keep their eyes dry from Schindler's List". The scene involving mothers running after trucks of children is particularly memorable. The final farewell scene is very emotional for me. It is rare achievement, but "Schindler's List" is a three hour film that feels too short.</w:t>
      </w:r>
      <w:r>
        <w:br/>
      </w:r>
      <w:r>
        <w:rPr>
          <w:rStyle w:val="VerbatimChar"/>
        </w:rPr>
        <w:t xml:space="preserve">## 12                                                                                                                                                                                                                                                                                                                                                                                                                                                                                                                                                                                                                                                                                                                                                                                                                                                                                                                                                                                                                                                                                                                                                                                                                                                                                                                                                                                                                                                                                                                                                                                                                                                                                                                                                                                                                                                                                                                                                                                                                                                                                                                                                                                            The movie started out pretty innocently, and for the first 20 minutes, I was wondering where the movie was going. Then it started to happen. The horrible cruelty of concentration camps. Oskar Schindler is an example of a man that no matter what the situation, there are people who won't go along with the cruelty of society. I'm sure it took courage to do what he did, because one wrong move and you'll be dead.Movie brought to life this great man who really shouldn't be forgotten, and thanks to Steven Spielberg, I think he'll be remembered for generations to come. Movie like this should be made once in a while. Not that movie should be used for evangelistic purposes but some story should be told well, and movie is still the best vehicle to do so.I still think that Oskar Shindler's last words in this movie was one of the best dialog in movie history - "Why did I keep this badge ? I could have saved a person. Why did I keep this car ?, I could have saved five more people."</w:t>
      </w:r>
      <w:r>
        <w:br/>
      </w:r>
      <w:r>
        <w:rPr>
          <w:rStyle w:val="VerbatimChar"/>
        </w:rPr>
        <w:t xml:space="preserve">## 13                                                                                                                                                                                                                                                                                                                                                                                                                                                                                                                                                                                                                                                                                                                                                                                                                                                                                                                                                                                                                                                                                                                                                                                                                                                                                                                                                                                                                                                Businessman Oskar Schindler saved the lives of many Jews, by employing them in his factories, this saving them from going to The Concentration Camps.This was, and will forever be, one of the best films ever made, not just the ultimate story of The Holocaust, but truly as masterpiece, one of the best.If you can sit through it without being moved to the point of tears, you're made of stronger stuff than I am, the atrocities committed on those innocent people will never be forgotten. The realisation here is chilling.The film's pacing is quite remarkable, it's a three hour film that flashes by quickly, but it's three hours that will live with you forever, some of the scenes will rightly never be forgotten.What has always struck me, is the way that everything became normalised, people first losing their businesses, their homes, their freedom, and ultimately their lives, it is truly one of the bleakest points in human history, that's what this film details perfectly.The Cinematography is incredible, it's understated, but perfect, fits the film perfectly, the sheer scale of it is so impressive. The scene with the little girl in the red coat has always been one of the standout moments.No wonder it won a string of Oscars, the acting is outstanding throughout, I have always regarded this is Liam Neeson's best ever performance, but Ben Kingsley and Ralph Fiennes are remarkable also.It's a film that informs, moves, and makes you think in equal measures. If you think it's going to be too much, I'd say this, it is very upsetting at times, but it does also give some real glimpses of hope, the remarkable human spirit.A jaw dropping, powerful movie, it's one of the best ever made.10/10.</w:t>
      </w:r>
      <w:r>
        <w:br/>
      </w:r>
      <w:r>
        <w:rPr>
          <w:rStyle w:val="VerbatimChar"/>
        </w:rPr>
        <w:t xml:space="preserve">## 14                                                                                                                                                                                                                                                                                                                                                                                                                                                                                                                                                                                                                                                                                                                                                                                                                                                                                                                                                                                                                                                                                                                                                                                                                                                                                                                                                                                                                                                                                                                                                                                                                                                                                                                                                                                                                                                                                                                                                                                                                                                                                                                                                                                                                                                                                                                                                                                                                                                                             Schindler's List is undoubtedly the best Holocaust film ever made. There just isn't anything like this film. Various other films have tried to show the true horrors of the Holocaust, but none of them succeeded the way that Schindler's List did. Schindler's List is a difficult film to watch. When you see the true atrocities of the Holocaust, your jaw drops. When you see the pain that all of the innocent people were going through, the only thing you can do is cry. The true goal of all Holocaust films is to make you feel sorrowful, and Schindler's List did that to me. If you want to see the best depiction of the Holocaust, make your way towards Schindler's List.\nMe n my kids cried during the pit scene.</w:t>
      </w:r>
      <w:r>
        <w:br/>
      </w:r>
      <w:r>
        <w:rPr>
          <w:rStyle w:val="VerbatimChar"/>
        </w:rPr>
        <w:t xml:space="preserve">## 15                                                                                                                                                                                                                                                                                                                                                                                                                                                                                                                                                                                                                                                                                                                                                                                                                                                                                                                                                                                                                                                                                                                                                                                                                                                                                                                                                                                                                                                                                                                                                                                                                                                                                                                                                                                                                                                                      As you may know there is lots of World War II movies. Some of them shows you the worst parts of war, this one is doing something better.Shows you the war is bad for everyone. Shows you een the little kindness is the greatest thing. Shows you "Whoever saves one life, saves the world entirely."I saw so many World War II movies, non of them gave me these feelings. Most of them are just too sided with USA. Some of them just made with fictional characters. And I don't know how but some of them says war is a good thing if you're shooting bad people.Besides one of the greatest historical Screenplay, the Acting Performances just superb. I don't imagine any better casting for any character. They all chosen well. With Liam Neeson's Schindler, Ben Kingsley's Stern and the great villain Ralp Fiennes' Amon Goth.Scores is the soul of the movie. John Williams mades you feel that.Cinematography is too great, watching this movie with these colors makes the movie too much realistic. I don't know how is it doing that. I know some of the movies are trying that when flashback scenes are coming, but most of them are not being successful at.Art Direction and Set Decoration is also too varied. They managed to do an enormous job. You feel the greatness in the movie with varied places and objects.</w:t>
      </w:r>
      <w:r>
        <w:br/>
      </w:r>
      <w:r>
        <w:rPr>
          <w:rStyle w:val="VerbatimChar"/>
        </w:rPr>
        <w:t xml:space="preserve">## 16 History has proved that the old saying, "God makes mad first whom he intends to destroy", and in the case of Nazi Ralph Fiennes in this Steven Spielberg masterpiece, that is oh, so true. Unfortunately, a lot of innocent people have to pay for that madness in the meanwhile, and that truly adds to the intensity of his madness as it increases and his vileness just gets more and more out of control.On the other end of the spectrum is Liam Neeson's Oscar Schindler, a businessman who knows by allowing the Nazis to take his Jewish workers away, his productivity will suffer. Selfish motives keep these innocent people from being sent to the death camps, and as Schindler learns the truth about the atrocities going on and becomes closer to the people who work very hard for him, he goes out of his way to keep the Nazis from going through with their evil plans.The atrocities you see here are things we can't fathom here in America. Innocent children are forced to hide in human waste to avoid discovery. An innocent woman prisoner with a background in architecture is brutally murdered after insisting that a building being constructed is doomed to collapse, after which the evil Fiennes simply orders his men to do what she suggested. Fiennes picks targets and guns them down, and also has Schindler's aged workers killed simply because he considers them too old to contribute. An innocent young girl in a red coat (the only color in this black and white movie) wanders around Warsaw as the ghetto is destroyed. Neeson almost looses his right-hand man (a magnificent Ben Kingsley) because of a paperwork mix-up. This culminates in the most daring of escapes from Nazi persecution, and that is where Neeson realizes the full effect of what's going on, breaking down in a scene that will have you shivering in your seat.I can't watch these movies without the temptation to scream at the Nazis on screen. Even in the most outlandish propaganda films of the war era, I tended to either applaud loudly or scream in delight "Die, Nazi, Die!" as the villain gets their come-uppance, either through brutal murder or the firing squad after a lengthy trial revealed their shame. Many of those times, my body was shaking so violently as sobs emerged from me that I was unaware I was capable of. You can't call these feelings manipulation by the direction; Spielberg obviously felt a passion for the story he was telling, as if he knows that this can cross over into any race, any culture, any religion.Rarely in recent movie history has it been so obvious when a film was released that it would sweep the Academy Awards, and "Schindler's List" truly deserved every honor which it received. Some stories are so painful that you can't go back and watch them easily; I find that every so often, I need a movie like "Schindler's List" to remind me of how vile humanity can be, and how one compassionate human being can change the course of history for so many. The finale with real-life "Schindler Jews" honoring their hero is truly awe inspiring and is certainly what you can call triumph over tragedy.</w:t>
      </w:r>
      <w:r>
        <w:br/>
      </w:r>
      <w:r>
        <w:rPr>
          <w:rStyle w:val="VerbatimChar"/>
        </w:rPr>
        <w:t xml:space="preserve">## 17                                                                                                                                                                                                                                                                                                                                                                                                                                                                                                                                                                                                                                                                                                                                                                                                                                                                                                                                                                                                                                                                                                                                                                                                                                                                                                                                                                                                                                                                                                                                                                                                                                                                                                                                                                                                                                                                                                                                                                                          Oskar Schindler (Liam Neeson) is a social climbing opportunistic womanizing German businessman. He charms important Nazis, and gets access to limitless Jewish labor. He gets Itzhak Stern (Ben Kingsley) as his right hand man, and Jewish money to pay for his business. He provides the front. Using black market deals and advantageous connections, he becomes rich and powerful. Stern works tirelessly to save people. Even as the Jews are rounded up to Plaszow labor camp under the command of unstable Amon Goeth (Ralph Fiennes), Schindler is able to befriend the mad commander.This is probably the most important movie of director Steven Spielberg's career. At least it's the most important for him. Based on the true story, Spielberg uses all his movie making skills to create this iconic movie. The black and white provides starkness and thankfully a little bit of distance from the horrible events. Liam Neeson and Ben Kingsley are the perfect duo. Ralph Fiennes gives a complex performance as the mad commander. The shock of the horrors of the Holocaust is expertly done. When I first saw it in the theater, I couldn't help sob a little when Schindler breaks down at the end.</w:t>
      </w:r>
      <w:r>
        <w:br/>
      </w:r>
      <w:r>
        <w:rPr>
          <w:rStyle w:val="VerbatimChar"/>
        </w:rPr>
        <w:t xml:space="preserve">## 18                                                                                                                                                                                                                                                                                                                                                                                                                                                                                                                                                                                                                                                                                                                                                                                                                                                                                                                                                                                                                                                                                                                                                                                                                                                                                                                                                                                                                                                                                                                                                                                                                                                                                                                                                                                                                                                                                                                                                                                                                                                                                                                                                                                                                                                                                                                                                                                                                                                                                                                                                                                                                                                                                                                                                                                 I have only ever seen this film once, I only ever want to see this film once and I will only ever need to see this film once. It is etched on my mind. I, like many others, left in silence.  I could not imagine inventing a critical analysis of this film, picking small points of detail or of style, or even scoring points off the Director. It stands alone as a monumental piece of cinema, a magnificent accomplishment.</w:t>
      </w:r>
      <w:r>
        <w:br/>
      </w:r>
      <w:r>
        <w:rPr>
          <w:rStyle w:val="VerbatimChar"/>
        </w:rPr>
        <w:t xml:space="preserve">## 19                                                                                                                                                                                                                                                                                                                                                                                                                                                                                                                                                                                                                                                                                                                                                                                                                                                                                                                                                                                                                                                                                                                                                                                                                                                                                                                                                                                                                                                                                                                                                                                                                                                                                                                                                                                                                                                                                                                                                                                                                                                                                                                                                                                                                                                                                                                                                                                                                                                                                                                                                                                                                                                                                                                                                                                                                                                                                                                                                                                                                                    I've seen this film one time in 1994. This is one of the best movies ever made, but many scenes of the film are so brutal, that I'm afraid to see this film for a second time.</w:t>
      </w:r>
      <w:r>
        <w:br/>
      </w:r>
      <w:r>
        <w:rPr>
          <w:rStyle w:val="VerbatimChar"/>
        </w:rPr>
        <w:t xml:space="preserve">## 20                                                                                                                                                                                                                                                                                                                                                                                                                                                                                                                                                                                                                                                                                                                                                                                                                                                                                                                                                                                                                                                                                                                                                                                                                                                                                                                                                                                                                                                                                                                                                                                                                                                                                                                                                                                                                                                                                                                                                                                                                                                                                                                                                                                                                                                                    To all the ppl on the 1st four review pages, u r all idiots... To say that this movie's overrated and one sided makes u all seem naive. This is an emotional movie that emphasizes one of the worst periods in the history of mankind. I'm a big list person so anytime there's a list of the 10, 20, 50 best(fill in the blank) I must check it out. Now usually I'll take a gander at something jus so I can try to understand y it's considered great: 2 in particular I'm not a fan of include Pulp Fiction and Annie Hall. But I digress, this movie was well worth the years it took me to finally watch, had it on the DVR since March. All of the acting is absolutely stellar. I would say I hope an amazing story told on celluloid would encourage people to treat one another better, but given the state of things in parts of the world I'll say we're a long way from that. ONE OF THE MOST GUT WRENCHING MOVIES I'VE EVER SEEN</w:t>
      </w:r>
      <w:r>
        <w:br/>
      </w:r>
      <w:r>
        <w:rPr>
          <w:rStyle w:val="VerbatimChar"/>
        </w:rPr>
        <w:t xml:space="preserve">##                                                                               TitleReview</w:t>
      </w:r>
      <w:r>
        <w:br/>
      </w:r>
      <w:r>
        <w:rPr>
          <w:rStyle w:val="VerbatimChar"/>
        </w:rPr>
        <w:t xml:space="preserve">## 1                                                  A three hour film that feels too short</w:t>
      </w:r>
      <w:r>
        <w:br/>
      </w:r>
      <w:r>
        <w:rPr>
          <w:rStyle w:val="VerbatimChar"/>
        </w:rPr>
        <w:t xml:space="preserve">## 2                                                                                 Awesome</w:t>
      </w:r>
      <w:r>
        <w:br/>
      </w:r>
      <w:r>
        <w:rPr>
          <w:rStyle w:val="VerbatimChar"/>
        </w:rPr>
        <w:t xml:space="preserve">## 3                                                       One of the best movies ever made.</w:t>
      </w:r>
      <w:r>
        <w:br/>
      </w:r>
      <w:r>
        <w:rPr>
          <w:rStyle w:val="VerbatimChar"/>
        </w:rPr>
        <w:t xml:space="preserve">## 4                              Bring me the heads of Hitler, Himmler, Eichmann n Mengele.</w:t>
      </w:r>
      <w:r>
        <w:br/>
      </w:r>
      <w:r>
        <w:rPr>
          <w:rStyle w:val="VerbatimChar"/>
        </w:rPr>
        <w:t xml:space="preserve">## 5                                    Whoever saves one life, saves the world entirely. ⭐</w:t>
      </w:r>
      <w:r>
        <w:br/>
      </w:r>
      <w:r>
        <w:rPr>
          <w:rStyle w:val="VerbatimChar"/>
        </w:rPr>
        <w:t xml:space="preserve">## 6               You don't have to be Jewish to be touched by this response to inhumanity.</w:t>
      </w:r>
      <w:r>
        <w:br/>
      </w:r>
      <w:r>
        <w:rPr>
          <w:rStyle w:val="VerbatimChar"/>
        </w:rPr>
        <w:t xml:space="preserve">## 7                                                         Spielberg's most important work</w:t>
      </w:r>
      <w:r>
        <w:br/>
      </w:r>
      <w:r>
        <w:rPr>
          <w:rStyle w:val="VerbatimChar"/>
        </w:rPr>
        <w:t xml:space="preserve">## 8                                                                  A SINGULAR ACHIEVEMENT</w:t>
      </w:r>
      <w:r>
        <w:br/>
      </w:r>
      <w:r>
        <w:rPr>
          <w:rStyle w:val="VerbatimChar"/>
        </w:rPr>
        <w:t xml:space="preserve">## 9                                                   The most shattering film of all time.</w:t>
      </w:r>
      <w:r>
        <w:br/>
      </w:r>
      <w:r>
        <w:rPr>
          <w:rStyle w:val="VerbatimChar"/>
        </w:rPr>
        <w:t xml:space="preserve">## 10  What he hell is wrong with the people that commented on the 1st 4 pages of reviews???</w:t>
      </w:r>
      <w:r>
        <w:br/>
      </w:r>
      <w:r>
        <w:rPr>
          <w:rStyle w:val="VerbatimChar"/>
        </w:rPr>
        <w:t xml:space="preserve">## 11                                                 A three hour film that feels too short</w:t>
      </w:r>
      <w:r>
        <w:br/>
      </w:r>
      <w:r>
        <w:rPr>
          <w:rStyle w:val="VerbatimChar"/>
        </w:rPr>
        <w:t xml:space="preserve">## 12                                                                                Awesome</w:t>
      </w:r>
      <w:r>
        <w:br/>
      </w:r>
      <w:r>
        <w:rPr>
          <w:rStyle w:val="VerbatimChar"/>
        </w:rPr>
        <w:t xml:space="preserve">## 13                                                      One of the best movies ever made.</w:t>
      </w:r>
      <w:r>
        <w:br/>
      </w:r>
      <w:r>
        <w:rPr>
          <w:rStyle w:val="VerbatimChar"/>
        </w:rPr>
        <w:t xml:space="preserve">## 14                             Bring me the heads of Hitler, Himmler, Eichmann n Mengele.</w:t>
      </w:r>
      <w:r>
        <w:br/>
      </w:r>
      <w:r>
        <w:rPr>
          <w:rStyle w:val="VerbatimChar"/>
        </w:rPr>
        <w:t xml:space="preserve">## 15                                   Whoever saves one life, saves the world entirely. ⭐</w:t>
      </w:r>
      <w:r>
        <w:br/>
      </w:r>
      <w:r>
        <w:rPr>
          <w:rStyle w:val="VerbatimChar"/>
        </w:rPr>
        <w:t xml:space="preserve">## 16              You don't have to be Jewish to be touched by this response to inhumanity.</w:t>
      </w:r>
      <w:r>
        <w:br/>
      </w:r>
      <w:r>
        <w:rPr>
          <w:rStyle w:val="VerbatimChar"/>
        </w:rPr>
        <w:t xml:space="preserve">## 17                                                        Spielberg's most important work</w:t>
      </w:r>
      <w:r>
        <w:br/>
      </w:r>
      <w:r>
        <w:rPr>
          <w:rStyle w:val="VerbatimChar"/>
        </w:rPr>
        <w:t xml:space="preserve">## 18                                                                 A SINGULAR ACHIEVEMENT</w:t>
      </w:r>
      <w:r>
        <w:br/>
      </w:r>
      <w:r>
        <w:rPr>
          <w:rStyle w:val="VerbatimChar"/>
        </w:rPr>
        <w:t xml:space="preserve">## 19                                                  The most shattering film of all time.</w:t>
      </w:r>
      <w:r>
        <w:br/>
      </w:r>
      <w:r>
        <w:rPr>
          <w:rStyle w:val="VerbatimChar"/>
        </w:rPr>
        <w:t xml:space="preserve">## 20  What he hell is wrong with the people that commented on the 1st 4 pages of reviews???</w:t>
      </w:r>
    </w:p>
    <w:p>
      <w:pPr>
        <w:pStyle w:val="FirstParagraph"/>
      </w:pPr>
      <w:r>
        <w:t xml:space="preserve">SEVENTH MOVIE</w:t>
      </w:r>
    </w:p>
    <w:p>
      <w:pPr>
        <w:pStyle w:val="SourceCode"/>
      </w:pPr>
      <w:r>
        <w:rPr>
          <w:rStyle w:val="CommentTok"/>
        </w:rPr>
        <w:t xml:space="preserve">#Get Title </w:t>
      </w:r>
      <w:r>
        <w:br/>
      </w:r>
      <w:r>
        <w:rPr>
          <w:rStyle w:val="NormalTok"/>
        </w:rPr>
        <w:t xml:space="preserve">title7 </w:t>
      </w:r>
      <w:r>
        <w:rPr>
          <w:rStyle w:val="OtherTok"/>
        </w:rPr>
        <w:t xml:space="preserve">&lt;-</w:t>
      </w:r>
      <w:r>
        <w:rPr>
          <w:rStyle w:val="NormalTok"/>
        </w:rPr>
        <w:t xml:space="preserve"> movie_ten[</w:t>
      </w:r>
      <w:r>
        <w:rPr>
          <w:rStyle w:val="DecValTok"/>
        </w:rPr>
        <w:t xml:space="preserve">7</w:t>
      </w:r>
      <w:r>
        <w:rPr>
          <w:rStyle w:val="NormalTok"/>
        </w:rPr>
        <w:t xml:space="preserve">]</w:t>
      </w:r>
      <w:r>
        <w:br/>
      </w:r>
      <w:r>
        <w:rPr>
          <w:rStyle w:val="NormalTok"/>
        </w:rPr>
        <w:t xml:space="preserve">title7</w:t>
      </w:r>
    </w:p>
    <w:p>
      <w:pPr>
        <w:pStyle w:val="SourceCode"/>
      </w:pPr>
      <w:r>
        <w:rPr>
          <w:rStyle w:val="VerbatimChar"/>
        </w:rPr>
        <w:t xml:space="preserve">## [1] "7. The Lord of the Rings: The Return of the King"</w:t>
      </w:r>
    </w:p>
    <w:p>
      <w:pPr>
        <w:pStyle w:val="SourceCode"/>
      </w:pPr>
      <w:r>
        <w:rPr>
          <w:rStyle w:val="CommentTok"/>
        </w:rPr>
        <w:t xml:space="preserve">#Reviewer name</w:t>
      </w:r>
      <w:r>
        <w:br/>
      </w:r>
      <w:r>
        <w:rPr>
          <w:rStyle w:val="NormalTok"/>
        </w:rPr>
        <w:t xml:space="preserve">reviewername7 </w:t>
      </w:r>
      <w:r>
        <w:rPr>
          <w:rStyle w:val="OtherTok"/>
        </w:rPr>
        <w:t xml:space="preserve">&lt;-</w:t>
      </w:r>
      <w:r>
        <w:rPr>
          <w:rStyle w:val="NormalTok"/>
        </w:rPr>
        <w:t xml:space="preserve"> movie7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7</w:t>
      </w:r>
    </w:p>
    <w:p>
      <w:pPr>
        <w:pStyle w:val="SourceCode"/>
      </w:pPr>
      <w:r>
        <w:rPr>
          <w:rStyle w:val="VerbatimChar"/>
        </w:rPr>
        <w:t xml:space="preserve">##  [1] "auuwws"            "OttoVonB"          "diffguy"          </w:t>
      </w:r>
      <w:r>
        <w:br/>
      </w:r>
      <w:r>
        <w:rPr>
          <w:rStyle w:val="VerbatimChar"/>
        </w:rPr>
        <w:t xml:space="preserve">##  [4] "TheLittleSongbird" "terrylarosa"       "Marshall-D-Teach" </w:t>
      </w:r>
      <w:r>
        <w:br/>
      </w:r>
      <w:r>
        <w:rPr>
          <w:rStyle w:val="VerbatimChar"/>
        </w:rPr>
        <w:t xml:space="preserve">##  [7] "GuyCC"             "Derek237"          "Hitchcoc"         </w:t>
      </w:r>
      <w:r>
        <w:br/>
      </w:r>
      <w:r>
        <w:rPr>
          <w:rStyle w:val="VerbatimChar"/>
        </w:rPr>
        <w:t xml:space="preserve">## [10] "fearfulofspiders"  "JamesHitchcock"    "Sleepin_Dragon"   </w:t>
      </w:r>
      <w:r>
        <w:br/>
      </w:r>
      <w:r>
        <w:rPr>
          <w:rStyle w:val="VerbatimChar"/>
        </w:rPr>
        <w:t xml:space="preserve">## [13] "Leofwine_draca"    "mstomaso"          "Chris_Docker"     </w:t>
      </w:r>
      <w:r>
        <w:br/>
      </w:r>
      <w:r>
        <w:rPr>
          <w:rStyle w:val="VerbatimChar"/>
        </w:rPr>
        <w:t xml:space="preserve">## [16] "bob the moo"       "kevin_crighton"    "harry_tk_yung"    </w:t>
      </w:r>
      <w:r>
        <w:br/>
      </w:r>
      <w:r>
        <w:rPr>
          <w:rStyle w:val="VerbatimChar"/>
        </w:rPr>
        <w:t xml:space="preserve">## [19] "Tweekums"          "classicsoncall"    "Monotreme02"      </w:t>
      </w:r>
      <w:r>
        <w:br/>
      </w:r>
      <w:r>
        <w:rPr>
          <w:rStyle w:val="VerbatimChar"/>
        </w:rPr>
        <w:t xml:space="preserve">## [22] "EVON1TY"           "khanbaliq2"        "Pavel-8"          </w:t>
      </w:r>
      <w:r>
        <w:br/>
      </w:r>
      <w:r>
        <w:rPr>
          <w:rStyle w:val="VerbatimChar"/>
        </w:rPr>
        <w:t xml:space="preserve">## [25] "marianstelian"</w:t>
      </w:r>
    </w:p>
    <w:p>
      <w:pPr>
        <w:pStyle w:val="SourceCode"/>
      </w:pPr>
      <w:r>
        <w:rPr>
          <w:rStyle w:val="NormalTok"/>
        </w:rPr>
        <w:t xml:space="preserve">subsetreviewername7</w:t>
      </w:r>
      <w:r>
        <w:rPr>
          <w:rStyle w:val="OtherTok"/>
        </w:rPr>
        <w:t xml:space="preserve">&lt;-</w:t>
      </w:r>
      <w:r>
        <w:rPr>
          <w:rStyle w:val="NormalTok"/>
        </w:rPr>
        <w:t xml:space="preserve"> reviewername7[</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7</w:t>
      </w:r>
    </w:p>
    <w:p>
      <w:pPr>
        <w:pStyle w:val="SourceCode"/>
      </w:pPr>
      <w:r>
        <w:rPr>
          <w:rStyle w:val="VerbatimChar"/>
        </w:rPr>
        <w:t xml:space="preserve">##  [1] "auuwws"            "OttoVonB"          "diffguy"          </w:t>
      </w:r>
      <w:r>
        <w:br/>
      </w:r>
      <w:r>
        <w:rPr>
          <w:rStyle w:val="VerbatimChar"/>
        </w:rPr>
        <w:t xml:space="preserve">##  [4] "TheLittleSongbird" "terrylarosa"       "Marshall-D-Teach" </w:t>
      </w:r>
      <w:r>
        <w:br/>
      </w:r>
      <w:r>
        <w:rPr>
          <w:rStyle w:val="VerbatimChar"/>
        </w:rPr>
        <w:t xml:space="preserve">##  [7] "GuyCC"             "Derek237"          "Hitchcoc"         </w:t>
      </w:r>
      <w:r>
        <w:br/>
      </w:r>
      <w:r>
        <w:rPr>
          <w:rStyle w:val="VerbatimChar"/>
        </w:rPr>
        <w:t xml:space="preserve">## [10] "fearfulofspiders"</w:t>
      </w:r>
    </w:p>
    <w:p>
      <w:pPr>
        <w:pStyle w:val="SourceCode"/>
      </w:pPr>
      <w:r>
        <w:rPr>
          <w:rStyle w:val="CommentTok"/>
        </w:rPr>
        <w:t xml:space="preserve">#Review date</w:t>
      </w:r>
      <w:r>
        <w:br/>
      </w:r>
      <w:r>
        <w:rPr>
          <w:rStyle w:val="NormalTok"/>
        </w:rPr>
        <w:t xml:space="preserve">date7 </w:t>
      </w:r>
      <w:r>
        <w:rPr>
          <w:rStyle w:val="OtherTok"/>
        </w:rPr>
        <w:t xml:space="preserve">&lt;-</w:t>
      </w:r>
      <w:r>
        <w:rPr>
          <w:rStyle w:val="NormalTok"/>
        </w:rPr>
        <w:t xml:space="preserve"> movie7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7</w:t>
      </w:r>
    </w:p>
    <w:p>
      <w:pPr>
        <w:pStyle w:val="SourceCode"/>
      </w:pPr>
      <w:r>
        <w:rPr>
          <w:rStyle w:val="VerbatimChar"/>
        </w:rPr>
        <w:t xml:space="preserve">##  [1] "28 September 2020" "22 November 2006"  "2 November 2020"  </w:t>
      </w:r>
      <w:r>
        <w:br/>
      </w:r>
      <w:r>
        <w:rPr>
          <w:rStyle w:val="VerbatimChar"/>
        </w:rPr>
        <w:t xml:space="preserve">##  [4] "9 March 2011"      "11 February 2022"  "15 February 2020" </w:t>
      </w:r>
      <w:r>
        <w:br/>
      </w:r>
      <w:r>
        <w:rPr>
          <w:rStyle w:val="VerbatimChar"/>
        </w:rPr>
        <w:t xml:space="preserve">##  [7] "17 December 2003"  "16 March 2005"     "16 March 2006"    </w:t>
      </w:r>
      <w:r>
        <w:br/>
      </w:r>
      <w:r>
        <w:rPr>
          <w:rStyle w:val="VerbatimChar"/>
        </w:rPr>
        <w:t xml:space="preserve">## [10] "25 August 2008"    "4 February 2004"   "30 September 2023"</w:t>
      </w:r>
      <w:r>
        <w:br/>
      </w:r>
      <w:r>
        <w:rPr>
          <w:rStyle w:val="VerbatimChar"/>
        </w:rPr>
        <w:t xml:space="preserve">## [13] "19 August 2016"    "30 November 2007"  "17 December 2003" </w:t>
      </w:r>
      <w:r>
        <w:br/>
      </w:r>
      <w:r>
        <w:rPr>
          <w:rStyle w:val="VerbatimChar"/>
        </w:rPr>
        <w:t xml:space="preserve">## [16] "25 December 2003"  "1 September 2005"  "13 January 2005"  </w:t>
      </w:r>
      <w:r>
        <w:br/>
      </w:r>
      <w:r>
        <w:rPr>
          <w:rStyle w:val="VerbatimChar"/>
        </w:rPr>
        <w:t xml:space="preserve">## [19] "19 July 2009"      "25 December 2005"  "27 October 2005"  </w:t>
      </w:r>
      <w:r>
        <w:br/>
      </w:r>
      <w:r>
        <w:rPr>
          <w:rStyle w:val="VerbatimChar"/>
        </w:rPr>
        <w:t xml:space="preserve">## [22] "14 March 2023"     "5 July 2010"       "22 December 2003" </w:t>
      </w:r>
      <w:r>
        <w:br/>
      </w:r>
      <w:r>
        <w:rPr>
          <w:rStyle w:val="VerbatimChar"/>
        </w:rPr>
        <w:t xml:space="preserve">## [25] "25 December 2020"</w:t>
      </w:r>
    </w:p>
    <w:p>
      <w:pPr>
        <w:pStyle w:val="SourceCode"/>
      </w:pPr>
      <w:r>
        <w:rPr>
          <w:rStyle w:val="NormalTok"/>
        </w:rPr>
        <w:t xml:space="preserve">subsetdate7 </w:t>
      </w:r>
      <w:r>
        <w:rPr>
          <w:rStyle w:val="OtherTok"/>
        </w:rPr>
        <w:t xml:space="preserve">&lt;-</w:t>
      </w:r>
      <w:r>
        <w:rPr>
          <w:rStyle w:val="NormalTok"/>
        </w:rPr>
        <w:t xml:space="preserve"> date7[</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7</w:t>
      </w:r>
    </w:p>
    <w:p>
      <w:pPr>
        <w:pStyle w:val="SourceCode"/>
      </w:pPr>
      <w:r>
        <w:rPr>
          <w:rStyle w:val="VerbatimChar"/>
        </w:rPr>
        <w:t xml:space="preserve">##  [1] "28 September 2020" "22 November 2006"  "2 November 2020"  </w:t>
      </w:r>
      <w:r>
        <w:br/>
      </w:r>
      <w:r>
        <w:rPr>
          <w:rStyle w:val="VerbatimChar"/>
        </w:rPr>
        <w:t xml:space="preserve">##  [4] "9 March 2011"      "11 February 2022"  "15 February 2020" </w:t>
      </w:r>
      <w:r>
        <w:br/>
      </w:r>
      <w:r>
        <w:rPr>
          <w:rStyle w:val="VerbatimChar"/>
        </w:rPr>
        <w:t xml:space="preserve">##  [7] "17 December 2003"  "16 March 2005"     "16 March 2006"    </w:t>
      </w:r>
      <w:r>
        <w:br/>
      </w:r>
      <w:r>
        <w:rPr>
          <w:rStyle w:val="VerbatimChar"/>
        </w:rPr>
        <w:t xml:space="preserve">## [10] "25 August 2008"</w:t>
      </w:r>
    </w:p>
    <w:p>
      <w:pPr>
        <w:pStyle w:val="SourceCode"/>
      </w:pPr>
      <w:r>
        <w:rPr>
          <w:rStyle w:val="CommentTok"/>
        </w:rPr>
        <w:t xml:space="preserve">#rating of the reviewer</w:t>
      </w:r>
      <w:r>
        <w:br/>
      </w:r>
      <w:r>
        <w:rPr>
          <w:rStyle w:val="NormalTok"/>
        </w:rPr>
        <w:t xml:space="preserve">rating7 </w:t>
      </w:r>
      <w:r>
        <w:rPr>
          <w:rStyle w:val="OtherTok"/>
        </w:rPr>
        <w:t xml:space="preserve">&lt;-</w:t>
      </w:r>
      <w:r>
        <w:rPr>
          <w:rStyle w:val="NormalTok"/>
        </w:rPr>
        <w:t xml:space="preserve"> movie7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7 </w:t>
      </w:r>
      <w:r>
        <w:rPr>
          <w:rStyle w:val="OtherTok"/>
        </w:rPr>
        <w:t xml:space="preserve">&lt;-</w:t>
      </w:r>
      <w:r>
        <w:rPr>
          <w:rStyle w:val="NormalTok"/>
        </w:rPr>
        <w:t xml:space="preserve"> rating7[</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7</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10/10\n            " "\n            10/10\n            "</w:t>
      </w:r>
      <w:r>
        <w:br/>
      </w:r>
      <w:r>
        <w:rPr>
          <w:rStyle w:val="VerbatimChar"/>
        </w:rPr>
        <w:t xml:space="preserve">##  [9] "\n            10/10\n            " "\n            10/10\n            "</w:t>
      </w:r>
    </w:p>
    <w:p>
      <w:pPr>
        <w:pStyle w:val="SourceCode"/>
      </w:pPr>
      <w:r>
        <w:rPr>
          <w:rStyle w:val="NormalTok"/>
        </w:rPr>
        <w:t xml:space="preserve">ratesplit7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7,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7</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NormalTok"/>
        </w:rPr>
        <w:t xml:space="preserve">splitrate7 </w:t>
      </w:r>
      <w:r>
        <w:rPr>
          <w:rStyle w:val="OtherTok"/>
        </w:rPr>
        <w:t xml:space="preserve">&lt;-</w:t>
      </w:r>
      <w:r>
        <w:rPr>
          <w:rStyle w:val="NormalTok"/>
        </w:rPr>
        <w:t xml:space="preserve"> ratesplit7</w:t>
      </w:r>
      <w:r>
        <w:br/>
      </w:r>
      <w:r>
        <w:rPr>
          <w:rStyle w:val="NormalTok"/>
        </w:rPr>
        <w:t xml:space="preserve">splitrate7</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CommentTok"/>
        </w:rPr>
        <w:t xml:space="preserve"># review text content</w:t>
      </w:r>
      <w:r>
        <w:br/>
      </w:r>
      <w:r>
        <w:rPr>
          <w:rStyle w:val="NormalTok"/>
        </w:rPr>
        <w:t xml:space="preserve">reviewtext7 </w:t>
      </w:r>
      <w:r>
        <w:rPr>
          <w:rStyle w:val="OtherTok"/>
        </w:rPr>
        <w:t xml:space="preserve">&lt;-</w:t>
      </w:r>
      <w:r>
        <w:rPr>
          <w:rStyle w:val="NormalTok"/>
        </w:rPr>
        <w:t xml:space="preserve"> movie7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7 </w:t>
      </w:r>
      <w:r>
        <w:rPr>
          <w:rStyle w:val="OtherTok"/>
        </w:rPr>
        <w:t xml:space="preserve">&lt;-</w:t>
      </w:r>
      <w:r>
        <w:rPr>
          <w:rStyle w:val="NormalTok"/>
        </w:rPr>
        <w:t xml:space="preserve"> reviewtext7[</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7</w:t>
      </w:r>
    </w:p>
    <w:p>
      <w:pPr>
        <w:pStyle w:val="SourceCode"/>
      </w:pPr>
      <w:r>
        <w:rPr>
          <w:rStyle w:val="VerbatimChar"/>
        </w:rPr>
        <w:t xml:space="preserve">##  [1] "Best movie in the trilogy and sealed in the best possible way"                                                                                                                                                                                                                                                                                                                                                                                                                                                                                                                                                                                                                                                                                                                                                                                                                                                                                                                                                                                                                                                                                                                                                                                                                                                                                                                                                                                                                                                                                                                                                                                                                                                                                                                                                                                                                                                                                                                                                                                                                                                                                                                                                                                                                                                                                                                                                                                                                                                                                                                                                                                                                                                                                                                                                                                                                                                                                                                                                                                                                                                                                                                                                                                                                                                                                                                                                                                                                                                                                                                                                                                                                                                                                                                                                                                                                                                                                                                                                                                                                                                                                                                                                                                                                                                                                                                                                                                                  </w:t>
      </w:r>
      <w:r>
        <w:br/>
      </w:r>
      <w:r>
        <w:rPr>
          <w:rStyle w:val="VerbatimChar"/>
        </w:rPr>
        <w:t xml:space="preserve">##  [2] "All the threads of Tolkien's magnum opus come together in the most elegant of fashions in the final part of Peter Jackson's adaptation. Humanity makes a last stand at Minas Tirith, the Hobbits travel through Mordor, our heroes try to by time for Frodo to complete his mission and the Evil Sauron gets tired of the whole game and lashes out with all his might and fury.\"Return of the King\" is 4 hours of payoff, a third act in a gigantic epic rather than a mere film of its own. As such it is intensely dramatic and dynamic and you can very much sense that though peter Jackson spared no effort on the previous episodes, this is clearly his favorite. the film floats by at a thunderous pace, taking us through unforgettable moments such as the battle of Minas Tirith itself, a marvel of seamless animation and epic film-making, it demands to be seen, as it has too many jaw-dropping moments to choose from. The quieter character moments keep gaining in potency and the full weight of the stakes and their heartbreaking consequences is never in doubt.The cast of these films have played their parts to perfection and again Jackson deserves overall credit for choosing actors that so perfectly match Tlolkien's creations: Ian McKellen and Christopher Lee are their own usually excellent selves, and the hobbits remain endearing, but of all the uniformly great cast, the true standouts are Viggo Mortensen and David Wenham as the tragic Faramir, whose relationship with his brutish father is the most traumatic of the film. Jackson pushes them even further by having them sing at a few key moments (a practice employed to powerful effect by Tolkien in the books), a daring undertaking that works wonders. And though he may offer one ending too many, he does have the decency to show off each surviving character with the appropriate screen time and respect.Now that the trilogy is complete, it can be viewed as one big film, as it should be. After 8 years, Jackson has done the impossible: he has taken Tolkien's huge legend and made films that stand on their own and have revolutionized film-making, setting the new benchmark for cinematic epics. Changes have been made to Tolkien's source novels, but they make for better, more fluid films, more faithful in spirit to Tolkien's myth than anyone had the right to hope for.A masterpiece, whether as part of a bigger whole or on its own. Well deserving of all the high praise thrown at it, and then some..."                                                                                                                                                                                                                                                                                                                                                                                                                                                                                                                                                                                                                                                                                                                                                                                                                                                                                                                                                                                                                                                                                                                                                                                                                                                                                                                                                                                                                                                                                                                                                                                                                                                                                                                                                                                                                                                                                                          </w:t>
      </w:r>
      <w:r>
        <w:br/>
      </w:r>
      <w:r>
        <w:rPr>
          <w:rStyle w:val="VerbatimChar"/>
        </w:rPr>
        <w:t xml:space="preserve">##  [3] "The greatest tragedy of the human race is that they will never make a better movie than Return of the King."                                                                                                                                                                                                                                                                                                                                                                                                                                                                                                                                                                                                                                                                                                                                                                                                                                                                                                                                                                                                                                                                                                                                                                                                                                                                                                                                                                                                                                                                                                                                                                                                                                                                                                                                                                                                                                                                                                                                                                                                                                                                                                                                                                                                                                                                                                                                                                                                                                                                                                                                                                                                                                                                                                                                                                                                                                                                                                                                                                                                                                                                                                                                                                                                                                                                                                                                                                                                                                                                                                                                                                                                                                                                                                                                                                                                                                                                                                                                                                                                                                                                                                                                                                                                                                                                                                                                                    </w:t>
      </w:r>
      <w:r>
        <w:br/>
      </w:r>
      <w:r>
        <w:rPr>
          <w:rStyle w:val="VerbatimChar"/>
        </w:rPr>
        <w:t xml:space="preserve">##  [4] "I admit it, I love all three Lord of the Rings films. People may say Return of the King is the best of the trilogy, some may say it is the worst. I personally think Two Towers is the best for its scope and better exploration of some of the characters, but while it is still great Return of the King is better than Fellowship of the Ring.My only slight disappointment is the ending, it does feel overlong and bloated for me, almost as if there was more than one ending filmed. That said, what does make the ending at least watchable for me is the way it is shot, the marvellous score and the performance of Gollum.Despite this minor discrepancy, Return of the King is extremely good and in my view one of the better Best Picture winners last decade. Peter Jackson's direction is very impressive here, and the scope is massive and just dazzling to watch. All three films of the trilogy are very well made, but Return of the King defines the term epic. The cinematography is mind-blowing, the scenery is superb, the costumes and make-up are well tailored, the effects are superb and don't distract too much and the lighting is authentic.The score is phenomenal. Fellowship of the Ring had some ethereal, rousing, haunting and charming themes, whereas Two Towers was somewhat darker and more complex. Return of the King merges these together and the result is a perfect mixture of charm, darkness, etherality and complexity. The story is compelling with themes of friendship, strength and loyalty, the screenplay is well-written and literate and while the film is very long the three hours or so fly by seamlessly. The characters are engaging, Aragorn is even more interesting here than he is in the previous films while Gollum continues to steal every scene he appears in.The acting is very good. Orlando Bloom(who I can find dashing yet uncharismatic and bland) and John Rhys-Davies are given less to do but do carry their parts very well, and Elijah Wood is likable enough. Sean Astin captures Sam perfectly and provides the heart of the picture, and Viggo Mortenssen is at his charismatic best here. Ian McKellen is perfectly cast, while the design of Gollum is still superb and Andy Serkis is equally phenomenal. I was slightly disappointed by the lack of any Sarauman, but I was more than I was satisfied with the final result.All in all, an outstanding entry to a great trilogy. 10/10 Bethany Cox"                                                                                                                                                                                                                                                                                                                                                                                                                                                                                                                                                                                                                                                                                                                                                                                                                                                                                                                                                                                                                                                                                                                                                                                                                                                                                                                                                                                                                                                                                                                                                                                                                                                                                                                                                                                                                                                                                                                                                                </w:t>
      </w:r>
      <w:r>
        <w:br/>
      </w:r>
      <w:r>
        <w:rPr>
          <w:rStyle w:val="VerbatimChar"/>
        </w:rPr>
        <w:t xml:space="preserve">##  [5] "Nothing even comes close and I may well not see it personally topped. Every single scene is magnificent. The acting is superb as is the direction, script, hauntingly beautiful music, cinematography and the incredible battles; especially the hour long battle on the Pellenor Fields and Minas Tirith. The characters\nare some of the greatest ever created and to root for. The movie is simply perfection from beginning to end and the 4 hour version is just as majestic. There's not a single negative thing I can say about a movie that deserves all it's nominated Oscars. My family and I watched it 4 times in its first 12 days of release. A joyous experience every time. Magnificent!!!!!!"                                                                                                                                                                                                                                                                                                                                                                                                                                                                                                                                                                                                                                                                                                                                                                                                                                                                                                                                                                                                                                                                                                                                                                                                                                                                                                                                                                                                                                                                                                                                                                                                                                                                                                                                                                                                                                                                                                                                                                                                                                                                                                                                                                                                                                                                                                                                                                                                                                                                                                                                                                                                                                                                                                                                                                                                                                                                                                                                                                                                                                                                                                                                                                                                                                                                                                                                                                                                                                                                                                                                                                                                                                                                                                                                                  </w:t>
      </w:r>
      <w:r>
        <w:br/>
      </w:r>
      <w:r>
        <w:rPr>
          <w:rStyle w:val="VerbatimChar"/>
        </w:rPr>
        <w:t xml:space="preserve">##  [6] "Wonderful on every level. Love the characters and special effects. One of the biggest, most massive battle scenes ever put on the silver screen. A great end to a monumental epic."                                                                                                                                                                                                                                                                                                                                                                                                                                                                                                                                                                                                                                                                                                                                                                                                                                                                                                                                                                                                                                                                                                                                                                                                                                                                                                                                                                                                                                                                                                                                                                                                                                                                                                                                                                                                                                                                                                                                                                                                                                                                                                                                                                                                                                                                                                                                                                                                                                                                                                                                                                                                                                                                                                                                                                                                                                                                                                                                                                                                                                                                                                                                                                                                                                                                                                                                                                                                                                                                                                                                                                                                                                                                                                                                                                                                                                                                                                                                                                                                                                                                                                                                                                                                                                                                             </w:t>
      </w:r>
      <w:r>
        <w:br/>
      </w:r>
      <w:r>
        <w:rPr>
          <w:rStyle w:val="VerbatimChar"/>
        </w:rPr>
        <w:t xml:space="preserve">##  [7] "Peter Jackson has done it.  He has created an all-encompassing epic saga of Tolkien's Lord of the Rings books, and after coming away from the final chapter, how does this rate not only as a film on its own, but as a part of the whole?Perfect.I've never seen a series like this.  A trilogy of movies created with such love and care and utter perfection of craft that you can't help but walk away and wonder how did Peter Jackson make this possible?  I have always loved the original \"Star Wars\" and \"Indiana Jones\" series for their epic storytelling, and just for just fitting in as a great moment in cinema. This should be, will be, remembered with as much revered fondness for generations to come.  They do not make films like these anymore.As a stand alone film, it picks up immediately where \"Two Towers\" ends, so brush up before seeing it.  I've read the books, and the anticipation of seeing some of the more profound moments in this film made me kind of view it with a rushed sense of perspective.  I wanted to make sure everything in this film was done \"right\".  And when it happened, it was.  I will need to see this again to enjoy everything on a more casual level.The cast comes through once more.  The musical score retains its beauty, elegance and power.  The special effects, notably Gollum again, are nothing less than breathtaking, and simply move the story along.  The battles are monumentally huge and exciting.  There are some liberties taken with the story, especially during the end with the homecoming, and yet, everything that needed to be covered regarding the main characters was handled. After the greatest moment of the series resolves itself, the story provided a breather.  And gives a good-bye to friends seen on screen for the last three years.  It was truly a bittersweet feeling in realizing that there will be no \"Rings\" movie in 2004.  I will miss this talented group of actors.As with the first two, the film is very long, but goes by without you ever truly realizing it.  This film is so much more than a simple \"fantasy\" epic. It's a story about strength of character, friendship, loyalty and love. And while every member of the Fellowship has their part to play, I finally understood why some critics have said this series is a story about Sam. It's his unwavering resolve that led the quest to its victory.  Sean Astin is a true credit for adding the inspirational heart to this epic.  As as far as the ending goes, they ended it the way that it had to be ended. Jackson ended this film the way it should have been.I will miss looking forward to a new \"Rings\" movie, but these movies provide hope that high-quality films can still be made without special effects taking over a story, bathroom humor, or a \"Top 40\" soundtrack.  George Lucas could learn a lot from these films about how not to alienate the fanbase.Each film has earned a \"10\" from me for the last two years, which for me to give is a rarity.  This one, however, is as equally deserving as its two predecessors.  The Academy had better not look over this film for \"Best Picture\" of 2003.  To do so would be greatly disrespectful of the craft and care that anyone involved with these films put into them."                                                                                                                                                                                                                                                                                                                                                                                                                                                                                                                                                                                                                                                                                                                                                                                                                                                                                                                                                                                                                                                                                                     </w:t>
      </w:r>
      <w:r>
        <w:br/>
      </w:r>
      <w:r>
        <w:rPr>
          <w:rStyle w:val="VerbatimChar"/>
        </w:rPr>
        <w:t xml:space="preserve">##  [8] "Obviously, I'm aware of the fact that the Lord of the Rings trilogy is actually one giant movie, but since it was released in parts, that's how I'm judging them. The Return Of The King is the final chapter, and since it is the climax and resolution of the epic journey, it has a little more intensity and urgency than the previous installments.At this point everyone has come to know and love all of the characters, and the stakes have become tremendously high. Kingdoms are at their knees, and the only two characters who can save the day are getting weaker and weaker. The tension was very high in this episode and I can honestly say that out of all 3 this was the only one that had me on the edge of my seat. There were many memorable scenes (one of my favourites including the part with the giant spider)that made this the classic that it is sure to stay for decades to come.This is the longest of the series, mostly because of the ending that seems to last a while. This was a good ending, and I can see why Frodo did what he did. He, and us the audience, have gone through an incredible ordeal and I think we needed that 20 minute linger. When the battle is over, and the celebrations have ended, there is a sad emptiness felt. The films spanned over 3 years, there have been the extended cuts of course, but after that, it's all over. Peter Jackson gave us an ending that was both appropriate and admirable.These were some amazing movies and this one in particular is the best, in my opinion. As whole, the Lord Of The Rings is a phenomenon. An absolute phenomenon. Much more than just movies. They have a universal appeal and have touched the hearts and imaginations of millions. I'm one of them.Sorry if I'm being all fanboyish and kissing this movie's ass, but I really admire it. It may not be among my personal favourites but generally this seems to be the movie event of the century. There will never be another Lord of the Rings film, and that's a bit depressing.My rating: 10/10"                                                                                                                                                                                                                                                                                                                                                                                                                                                                                                                                                                                                                                                                                                                                                                                                                                                                                                                                                                                                                                                                                                                                                                                                                                                                                                                                                                                                                                                                                                                                                                                                                                                                                                                                                                                                                                                                                                                                                                                                                                                                                                                                                                                                                                                                                                                                                                                      </w:t>
      </w:r>
      <w:r>
        <w:br/>
      </w:r>
      <w:r>
        <w:rPr>
          <w:rStyle w:val="VerbatimChar"/>
        </w:rPr>
        <w:t xml:space="preserve">##  [9] "I am in awe of the knowledge of some of the reviewers. I've been disappointed with virtually every film version of a beloved book that I have seen. I have not studied \"The Lord of the Rings\" though I have read the trilogy twice and parts several times. I know what a scholar Tolkien was and admire his work in linguistics as well as storytelling. The two entities do not need to cross over. If one really wanted to make the book you would have about two hours of poetry and a 56 hour movie. Movie-making is, unfortunately, forced to play by different rules. First of all, this film could not have been made until now. Imagine people dressed as trees. Remember those old Superman serials where whenever the Man of Steel flies, he becomes animated. Now that is genuinely bad. What Peter Jackson did here will be his legacy; had he died the day the film was complete, he would go down in film history. Everything is set up. The ring must be returned. Frodo is drunk with power and is latched on by the forces of evil. Those continuing the quest must face the ultimate and some do. Gollum is in the way, using his wiles to drive the ring back to him. The visual magnificence of Mount Doom and Mordor are unbelievable. One thing that is never mentioned is the incredible acting of most of the characters. Jackson may be a master of spectacle, but Frodo's character is a mass of impulses and expressions. He believes he is going to die and is afraid. Do you see a little bit of Christianity mixed in here? I'm not going down that road because, of course, the Bible is an epic too and has its own story. This is a movie about how friendship, loyalty, and sacrifice will out against evil. The evil is so remarkable and so oppressive.I can't begin to talk in the terms of other reviewers, but I do need to make sure that I weigh in on this film and the other two because this is a product of our society that we can all be proud of."                                                                                                                                                                                                                                                                                                                                                                                                                                                                                                                                                                                                                                                                                                                                                                                                                                                                                                                                                                                                                                                                                                                                                                                                                                                                                                                                                                                                                                                                                                                                                                                                                                                                                                                                                                                                                                                                                                                                                                                                                                                                                                                                                                                                                                                                                                                                                                                                                                                          </w:t>
      </w:r>
      <w:r>
        <w:br/>
      </w:r>
      <w:r>
        <w:rPr>
          <w:rStyle w:val="VerbatimChar"/>
        </w:rPr>
        <w:t xml:space="preserve">## [10] "The Lord of the Rings - The Return of the King is by far the most moving, inspirational and epic of the three parts in Peter Jackson's take on Tolkien's fantasy masterpiece. After proving that this trilogy can carry the weight of a truly enormous body of text with The Fellowship of the Ring and The Two Towers, Jackson has shown that nothing is impossible anymore when being brought to film, and that fantasy can be surreal, but grounded to reality.I saw this film at 8:00 PM, and missed school the following day -- exactly similar to The Two Towers when it was released. After seeing The Return of the King I was speechless. Never before had a film made such an impact on me as this conclusion did, and now with it completed, The Lord of the Rings is truly the best of the best.Jackson has treated this trilogy as one film, following to Tolkien's linear time-line, and not the way the books were written, which makes this a film that flows and never loses track of pacing. The dialogue is emotional, be it the speech between Gandalf and Pippin before the gates of Minas Tirith, or inspirational, such as the rousing deliveries by Theoden and Aragorn. The vast emotion makes this a film for the ages. Following our heroes adventure since film one, we have grown compassion for each and everyone of them. Sam's devotion to Frodo is something that can inspire, and the eu-catastrophe is fully used here once again, because just as it seems that all hope has been lost, it shines through the void and victory is achieved. If one were to fear that the ending would feel like there was no closure, then have none, because The Return of the King has a 20-minute denouement that goes as far as four-years into the future, and the ending on the shores of the Grey Havens brought me to tears.The special effects are nothing short of amazing. The blend of miniatures/bigatures and CGI is believable beyond comprehension, and the addition of New Zealand locales adds something beyond some peoples' wildest dreams. The level of detail on Minas Tirith is something no one has ever seen before, the massive armies sunder speakers as war erupts, and we see the Mumakil and the Fell Beasts in full fruition, as hinted in The Two Towers. What could've seem fatal, as cinematic history has shown before, is the introduction of Shelob the spider. The special effects team has created the most memorable spider in film history. She terrifies and drops jaws at the realism of such a beast.The tension for the siege on Minas Tirith is so highly anticipated, that the filmmakers have completely satisfied every expectation to how epic it could've been. The scope is just extraordinary. The battle of the Pelennor Fields is so huge in the book, yet it has been fully realized in Jackson's film. The final stand at the Black Gate is so emotional involving, it's hard to think that any action could top what was previously seen, but it is done so with vision beyond imagination.Howard Shore's music is also some of the most impressive and beautiful orchestration ever done for film. Besting its predecessors, The Return of the King's score is pure genius. From the new theme for Gondor, to the moving Into the West, Shore's composition sweeps and soars. Now that each of the three films' complete recordings have been released, I strongly urge a fan of the music to buy them, because they really are the best of the best.The acting even surpasses the first two, having the evolution of each character add to the dramatic effect, be it the loss of a life, or the triumph over evil. Viggo Mortensen as Aragorn is like a Godsend. Sean Astin steals nearly every scene he is in as Sam, making us hope he helps Frodo get rid of the Ring of Power. Once again, Andy Serkis provides a stirring and great performance as Smeagol/Gollum. The full weight of the Ring is realized in this film, and Elijah Wood makes us see his struggle like the Fellowship of the Ring and The Two Towers only hinted upon.Overall, The Lord of the Rings - The Return of the King is remarkable. The battles are amazing, never making the film drag, and always heightening the tension. From the acting to the sound editing, this film delivers in what it promises, and that is the supreme motion picture of our lifetime, and many more years to come."</w:t>
      </w:r>
    </w:p>
    <w:p>
      <w:pPr>
        <w:pStyle w:val="SourceCode"/>
      </w:pPr>
      <w:r>
        <w:rPr>
          <w:rStyle w:val="CommentTok"/>
        </w:rPr>
        <w:t xml:space="preserve">#the review title.</w:t>
      </w:r>
      <w:r>
        <w:br/>
      </w:r>
      <w:r>
        <w:rPr>
          <w:rStyle w:val="NormalTok"/>
        </w:rPr>
        <w:t xml:space="preserve">reviewtitle7 </w:t>
      </w:r>
      <w:r>
        <w:rPr>
          <w:rStyle w:val="OtherTok"/>
        </w:rPr>
        <w:t xml:space="preserve">&lt;-</w:t>
      </w:r>
      <w:r>
        <w:rPr>
          <w:rStyle w:val="NormalTok"/>
        </w:rPr>
        <w:t xml:space="preserve"> movie7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7 </w:t>
      </w:r>
      <w:r>
        <w:rPr>
          <w:rStyle w:val="OtherTok"/>
        </w:rPr>
        <w:t xml:space="preserve">&lt;-</w:t>
      </w:r>
      <w:r>
        <w:rPr>
          <w:rStyle w:val="NormalTok"/>
        </w:rPr>
        <w:t xml:space="preserve"> reviewtitle7[</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7</w:t>
      </w:r>
    </w:p>
    <w:p>
      <w:pPr>
        <w:pStyle w:val="SourceCode"/>
      </w:pPr>
      <w:r>
        <w:rPr>
          <w:rStyle w:val="VerbatimChar"/>
        </w:rPr>
        <w:t xml:space="preserve">##  [1] " The best trilogy in the history of cinema\n"</w:t>
      </w:r>
      <w:r>
        <w:br/>
      </w:r>
      <w:r>
        <w:rPr>
          <w:rStyle w:val="VerbatimChar"/>
        </w:rPr>
        <w:t xml:space="preserve">##  [2] " All Good Things come to an End!\n"          </w:t>
      </w:r>
      <w:r>
        <w:br/>
      </w:r>
      <w:r>
        <w:rPr>
          <w:rStyle w:val="VerbatimChar"/>
        </w:rPr>
        <w:t xml:space="preserve">##  [3] " Nothing better\n"                           </w:t>
      </w:r>
      <w:r>
        <w:br/>
      </w:r>
      <w:r>
        <w:rPr>
          <w:rStyle w:val="VerbatimChar"/>
        </w:rPr>
        <w:t xml:space="preserve">##  [4] " Pretty much outstanding\n"                  </w:t>
      </w:r>
      <w:r>
        <w:br/>
      </w:r>
      <w:r>
        <w:rPr>
          <w:rStyle w:val="VerbatimChar"/>
        </w:rPr>
        <w:t xml:space="preserve">##  [5] " Still the greatest movie ever made\n"       </w:t>
      </w:r>
      <w:r>
        <w:br/>
      </w:r>
      <w:r>
        <w:rPr>
          <w:rStyle w:val="VerbatimChar"/>
        </w:rPr>
        <w:t xml:space="preserve">##  [6] " Great\n"                                    </w:t>
      </w:r>
      <w:r>
        <w:br/>
      </w:r>
      <w:r>
        <w:rPr>
          <w:rStyle w:val="VerbatimChar"/>
        </w:rPr>
        <w:t xml:space="preserve">##  [7] " Unprecedented.\n"                           </w:t>
      </w:r>
      <w:r>
        <w:br/>
      </w:r>
      <w:r>
        <w:rPr>
          <w:rStyle w:val="VerbatimChar"/>
        </w:rPr>
        <w:t xml:space="preserve">##  [8] " They saved the best for last\n"             </w:t>
      </w:r>
      <w:r>
        <w:br/>
      </w:r>
      <w:r>
        <w:rPr>
          <w:rStyle w:val="VerbatimChar"/>
        </w:rPr>
        <w:t xml:space="preserve">##  [9] " I lived to see them all!\n"                 </w:t>
      </w:r>
      <w:r>
        <w:br/>
      </w:r>
      <w:r>
        <w:rPr>
          <w:rStyle w:val="VerbatimChar"/>
        </w:rPr>
        <w:t xml:space="preserve">## [10] " The Supreme Motion Picture of All Time...\n"</w:t>
      </w:r>
    </w:p>
    <w:p>
      <w:pPr>
        <w:pStyle w:val="SourceCode"/>
      </w:pPr>
      <w:r>
        <w:rPr>
          <w:rStyle w:val="NormalTok"/>
        </w:rPr>
        <w:t xml:space="preserve">review7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7,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7</w:t>
      </w:r>
    </w:p>
    <w:p>
      <w:pPr>
        <w:pStyle w:val="SourceCode"/>
      </w:pPr>
      <w:r>
        <w:rPr>
          <w:rStyle w:val="VerbatimChar"/>
        </w:rPr>
        <w:t xml:space="preserve">##  [1] " The best trilogy in the history of cinema"</w:t>
      </w:r>
      <w:r>
        <w:br/>
      </w:r>
      <w:r>
        <w:rPr>
          <w:rStyle w:val="VerbatimChar"/>
        </w:rPr>
        <w:t xml:space="preserve">##  [2] " All Good Things come to an End!"          </w:t>
      </w:r>
      <w:r>
        <w:br/>
      </w:r>
      <w:r>
        <w:rPr>
          <w:rStyle w:val="VerbatimChar"/>
        </w:rPr>
        <w:t xml:space="preserve">##  [3] " Nothing better"                           </w:t>
      </w:r>
      <w:r>
        <w:br/>
      </w:r>
      <w:r>
        <w:rPr>
          <w:rStyle w:val="VerbatimChar"/>
        </w:rPr>
        <w:t xml:space="preserve">##  [4] " Pretty much outstanding"                  </w:t>
      </w:r>
      <w:r>
        <w:br/>
      </w:r>
      <w:r>
        <w:rPr>
          <w:rStyle w:val="VerbatimChar"/>
        </w:rPr>
        <w:t xml:space="preserve">##  [5] " Still the greatest movie ever made"       </w:t>
      </w:r>
      <w:r>
        <w:br/>
      </w:r>
      <w:r>
        <w:rPr>
          <w:rStyle w:val="VerbatimChar"/>
        </w:rPr>
        <w:t xml:space="preserve">##  [6] " Great"                                    </w:t>
      </w:r>
      <w:r>
        <w:br/>
      </w:r>
      <w:r>
        <w:rPr>
          <w:rStyle w:val="VerbatimChar"/>
        </w:rPr>
        <w:t xml:space="preserve">##  [7] " Unprecedented."                           </w:t>
      </w:r>
      <w:r>
        <w:br/>
      </w:r>
      <w:r>
        <w:rPr>
          <w:rStyle w:val="VerbatimChar"/>
        </w:rPr>
        <w:t xml:space="preserve">##  [8] " They saved the best for last"             </w:t>
      </w:r>
      <w:r>
        <w:br/>
      </w:r>
      <w:r>
        <w:rPr>
          <w:rStyle w:val="VerbatimChar"/>
        </w:rPr>
        <w:t xml:space="preserve">##  [9] " I lived to see them all!"                 </w:t>
      </w:r>
      <w:r>
        <w:br/>
      </w:r>
      <w:r>
        <w:rPr>
          <w:rStyle w:val="VerbatimChar"/>
        </w:rPr>
        <w:t xml:space="preserve">## [10] " The Supreme Motion Picture of All Time..."</w:t>
      </w:r>
    </w:p>
    <w:p>
      <w:pPr>
        <w:pStyle w:val="SourceCode"/>
      </w:pPr>
      <w:r>
        <w:rPr>
          <w:rStyle w:val="NormalTok"/>
        </w:rPr>
        <w:t xml:space="preserve"> </w:t>
      </w:r>
      <w:r>
        <w:rPr>
          <w:rStyle w:val="CommentTok"/>
        </w:rPr>
        <w:t xml:space="preserve">#DATA FRAME FOR MOVIE 7</w:t>
      </w:r>
      <w:r>
        <w:br/>
      </w:r>
      <w:r>
        <w:br/>
      </w:r>
      <w:r>
        <w:rPr>
          <w:rStyle w:val="NormalTok"/>
        </w:rPr>
        <w:t xml:space="preserve">moviedf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7,</w:t>
      </w:r>
      <w:r>
        <w:br/>
      </w:r>
      <w:r>
        <w:rPr>
          <w:rStyle w:val="NormalTok"/>
        </w:rPr>
        <w:t xml:space="preserve">                       </w:t>
      </w:r>
      <w:r>
        <w:rPr>
          <w:rStyle w:val="AttributeTok"/>
        </w:rPr>
        <w:t xml:space="preserve">Reviewer =</w:t>
      </w:r>
      <w:r>
        <w:rPr>
          <w:rStyle w:val="NormalTok"/>
        </w:rPr>
        <w:t xml:space="preserve"> subsetreviewername7,</w:t>
      </w:r>
      <w:r>
        <w:br/>
      </w:r>
      <w:r>
        <w:rPr>
          <w:rStyle w:val="NormalTok"/>
        </w:rPr>
        <w:t xml:space="preserve">                       </w:t>
      </w:r>
      <w:r>
        <w:rPr>
          <w:rStyle w:val="AttributeTok"/>
        </w:rPr>
        <w:t xml:space="preserve">ReviewDate =</w:t>
      </w:r>
      <w:r>
        <w:rPr>
          <w:rStyle w:val="NormalTok"/>
        </w:rPr>
        <w:t xml:space="preserve"> subsetdate7,</w:t>
      </w:r>
      <w:r>
        <w:br/>
      </w:r>
      <w:r>
        <w:rPr>
          <w:rStyle w:val="NormalTok"/>
        </w:rPr>
        <w:t xml:space="preserve">                       </w:t>
      </w:r>
      <w:r>
        <w:rPr>
          <w:rStyle w:val="AttributeTok"/>
        </w:rPr>
        <w:t xml:space="preserve">Stars =</w:t>
      </w:r>
      <w:r>
        <w:rPr>
          <w:rStyle w:val="NormalTok"/>
        </w:rPr>
        <w:t xml:space="preserve"> splitrate7,</w:t>
      </w:r>
      <w:r>
        <w:br/>
      </w:r>
      <w:r>
        <w:rPr>
          <w:rStyle w:val="NormalTok"/>
        </w:rPr>
        <w:t xml:space="preserve">                       </w:t>
      </w:r>
      <w:r>
        <w:rPr>
          <w:rStyle w:val="AttributeTok"/>
        </w:rPr>
        <w:t xml:space="preserve">Textreview =</w:t>
      </w:r>
      <w:r>
        <w:rPr>
          <w:rStyle w:val="NormalTok"/>
        </w:rPr>
        <w:t xml:space="preserve"> subsetreviewtext7,</w:t>
      </w:r>
      <w:r>
        <w:br/>
      </w:r>
      <w:r>
        <w:rPr>
          <w:rStyle w:val="NormalTok"/>
        </w:rPr>
        <w:t xml:space="preserve">                       </w:t>
      </w:r>
      <w:r>
        <w:rPr>
          <w:rStyle w:val="AttributeTok"/>
        </w:rPr>
        <w:t xml:space="preserve">TitleReview =</w:t>
      </w:r>
      <w:r>
        <w:rPr>
          <w:rStyle w:val="NormalTok"/>
        </w:rPr>
        <w:t xml:space="preserve"> review7</w:t>
      </w:r>
      <w:r>
        <w:br/>
      </w:r>
      <w:r>
        <w:rPr>
          <w:rStyle w:val="NormalTok"/>
        </w:rPr>
        <w:t xml:space="preserve">                       )</w:t>
      </w:r>
      <w:r>
        <w:br/>
      </w:r>
      <w:r>
        <w:rPr>
          <w:rStyle w:val="NormalTok"/>
        </w:rPr>
        <w:t xml:space="preserve">moviedf7</w:t>
      </w:r>
    </w:p>
    <w:p>
      <w:pPr>
        <w:pStyle w:val="SourceCode"/>
      </w:pPr>
      <w:r>
        <w:rPr>
          <w:rStyle w:val="VerbatimChar"/>
        </w:rPr>
        <w:t xml:space="preserve">##                                          MovieTitle          Reviewer</w:t>
      </w:r>
      <w:r>
        <w:br/>
      </w:r>
      <w:r>
        <w:rPr>
          <w:rStyle w:val="VerbatimChar"/>
        </w:rPr>
        <w:t xml:space="preserve">## 1  7. The Lord of the Rings: The Return of the King            auuwws</w:t>
      </w:r>
      <w:r>
        <w:br/>
      </w:r>
      <w:r>
        <w:rPr>
          <w:rStyle w:val="VerbatimChar"/>
        </w:rPr>
        <w:t xml:space="preserve">## 2  7. The Lord of the Rings: The Return of the King          OttoVonB</w:t>
      </w:r>
      <w:r>
        <w:br/>
      </w:r>
      <w:r>
        <w:rPr>
          <w:rStyle w:val="VerbatimChar"/>
        </w:rPr>
        <w:t xml:space="preserve">## 3  7. The Lord of the Rings: The Return of the King           diffguy</w:t>
      </w:r>
      <w:r>
        <w:br/>
      </w:r>
      <w:r>
        <w:rPr>
          <w:rStyle w:val="VerbatimChar"/>
        </w:rPr>
        <w:t xml:space="preserve">## 4  7. The Lord of the Rings: The Return of the King TheLittleSongbird</w:t>
      </w:r>
      <w:r>
        <w:br/>
      </w:r>
      <w:r>
        <w:rPr>
          <w:rStyle w:val="VerbatimChar"/>
        </w:rPr>
        <w:t xml:space="preserve">## 5  7. The Lord of the Rings: The Return of the King       terrylarosa</w:t>
      </w:r>
      <w:r>
        <w:br/>
      </w:r>
      <w:r>
        <w:rPr>
          <w:rStyle w:val="VerbatimChar"/>
        </w:rPr>
        <w:t xml:space="preserve">## 6  7. The Lord of the Rings: The Return of the King  Marshall-D-Teach</w:t>
      </w:r>
      <w:r>
        <w:br/>
      </w:r>
      <w:r>
        <w:rPr>
          <w:rStyle w:val="VerbatimChar"/>
        </w:rPr>
        <w:t xml:space="preserve">## 7  7. The Lord of the Rings: The Return of the King             GuyCC</w:t>
      </w:r>
      <w:r>
        <w:br/>
      </w:r>
      <w:r>
        <w:rPr>
          <w:rStyle w:val="VerbatimChar"/>
        </w:rPr>
        <w:t xml:space="preserve">## 8  7. The Lord of the Rings: The Return of the King          Derek237</w:t>
      </w:r>
      <w:r>
        <w:br/>
      </w:r>
      <w:r>
        <w:rPr>
          <w:rStyle w:val="VerbatimChar"/>
        </w:rPr>
        <w:t xml:space="preserve">## 9  7. The Lord of the Rings: The Return of the King          Hitchcoc</w:t>
      </w:r>
      <w:r>
        <w:br/>
      </w:r>
      <w:r>
        <w:rPr>
          <w:rStyle w:val="VerbatimChar"/>
        </w:rPr>
        <w:t xml:space="preserve">## 10 7. The Lord of the Rings: The Return of the King  fearfulofspiders</w:t>
      </w:r>
      <w:r>
        <w:br/>
      </w:r>
      <w:r>
        <w:rPr>
          <w:rStyle w:val="VerbatimChar"/>
        </w:rPr>
        <w:t xml:space="preserve">## 11 7. The Lord of the Rings: The Return of the King            auuwws</w:t>
      </w:r>
      <w:r>
        <w:br/>
      </w:r>
      <w:r>
        <w:rPr>
          <w:rStyle w:val="VerbatimChar"/>
        </w:rPr>
        <w:t xml:space="preserve">## 12 7. The Lord of the Rings: The Return of the King          OttoVonB</w:t>
      </w:r>
      <w:r>
        <w:br/>
      </w:r>
      <w:r>
        <w:rPr>
          <w:rStyle w:val="VerbatimChar"/>
        </w:rPr>
        <w:t xml:space="preserve">## 13 7. The Lord of the Rings: The Return of the King           diffguy</w:t>
      </w:r>
      <w:r>
        <w:br/>
      </w:r>
      <w:r>
        <w:rPr>
          <w:rStyle w:val="VerbatimChar"/>
        </w:rPr>
        <w:t xml:space="preserve">## 14 7. The Lord of the Rings: The Return of the King TheLittleSongbird</w:t>
      </w:r>
      <w:r>
        <w:br/>
      </w:r>
      <w:r>
        <w:rPr>
          <w:rStyle w:val="VerbatimChar"/>
        </w:rPr>
        <w:t xml:space="preserve">## 15 7. The Lord of the Rings: The Return of the King       terrylarosa</w:t>
      </w:r>
      <w:r>
        <w:br/>
      </w:r>
      <w:r>
        <w:rPr>
          <w:rStyle w:val="VerbatimChar"/>
        </w:rPr>
        <w:t xml:space="preserve">## 16 7. The Lord of the Rings: The Return of the King  Marshall-D-Teach</w:t>
      </w:r>
      <w:r>
        <w:br/>
      </w:r>
      <w:r>
        <w:rPr>
          <w:rStyle w:val="VerbatimChar"/>
        </w:rPr>
        <w:t xml:space="preserve">## 17 7. The Lord of the Rings: The Return of the King             GuyCC</w:t>
      </w:r>
      <w:r>
        <w:br/>
      </w:r>
      <w:r>
        <w:rPr>
          <w:rStyle w:val="VerbatimChar"/>
        </w:rPr>
        <w:t xml:space="preserve">## 18 7. The Lord of the Rings: The Return of the King          Derek237</w:t>
      </w:r>
      <w:r>
        <w:br/>
      </w:r>
      <w:r>
        <w:rPr>
          <w:rStyle w:val="VerbatimChar"/>
        </w:rPr>
        <w:t xml:space="preserve">## 19 7. The Lord of the Rings: The Return of the King          Hitchcoc</w:t>
      </w:r>
      <w:r>
        <w:br/>
      </w:r>
      <w:r>
        <w:rPr>
          <w:rStyle w:val="VerbatimChar"/>
        </w:rPr>
        <w:t xml:space="preserve">## 20 7. The Lord of the Rings: The Return of the King  fearfulofspiders</w:t>
      </w:r>
      <w:r>
        <w:br/>
      </w:r>
      <w:r>
        <w:rPr>
          <w:rStyle w:val="VerbatimChar"/>
        </w:rPr>
        <w:t xml:space="preserve">##           ReviewDate Stars</w:t>
      </w:r>
      <w:r>
        <w:br/>
      </w:r>
      <w:r>
        <w:rPr>
          <w:rStyle w:val="VerbatimChar"/>
        </w:rPr>
        <w:t xml:space="preserve">## 1  28 September 2020      </w:t>
      </w:r>
      <w:r>
        <w:br/>
      </w:r>
      <w:r>
        <w:rPr>
          <w:rStyle w:val="VerbatimChar"/>
        </w:rPr>
        <w:t xml:space="preserve">## 2   22 November 2006 10/10</w:t>
      </w:r>
      <w:r>
        <w:br/>
      </w:r>
      <w:r>
        <w:rPr>
          <w:rStyle w:val="VerbatimChar"/>
        </w:rPr>
        <w:t xml:space="preserve">## 3    2 November 2020      </w:t>
      </w:r>
      <w:r>
        <w:br/>
      </w:r>
      <w:r>
        <w:rPr>
          <w:rStyle w:val="VerbatimChar"/>
        </w:rPr>
        <w:t xml:space="preserve">## 4       9 March 2011 10/10</w:t>
      </w:r>
      <w:r>
        <w:br/>
      </w:r>
      <w:r>
        <w:rPr>
          <w:rStyle w:val="VerbatimChar"/>
        </w:rPr>
        <w:t xml:space="preserve">## 5   11 February 2022      </w:t>
      </w:r>
      <w:r>
        <w:br/>
      </w:r>
      <w:r>
        <w:rPr>
          <w:rStyle w:val="VerbatimChar"/>
        </w:rPr>
        <w:t xml:space="preserve">## 6   15 February 2020 10/10</w:t>
      </w:r>
      <w:r>
        <w:br/>
      </w:r>
      <w:r>
        <w:rPr>
          <w:rStyle w:val="VerbatimChar"/>
        </w:rPr>
        <w:t xml:space="preserve">## 7   17 December 2003      </w:t>
      </w:r>
      <w:r>
        <w:br/>
      </w:r>
      <w:r>
        <w:rPr>
          <w:rStyle w:val="VerbatimChar"/>
        </w:rPr>
        <w:t xml:space="preserve">## 8      16 March 2005 10/10</w:t>
      </w:r>
      <w:r>
        <w:br/>
      </w:r>
      <w:r>
        <w:rPr>
          <w:rStyle w:val="VerbatimChar"/>
        </w:rPr>
        <w:t xml:space="preserve">## 9      16 March 2006      </w:t>
      </w:r>
      <w:r>
        <w:br/>
      </w:r>
      <w:r>
        <w:rPr>
          <w:rStyle w:val="VerbatimChar"/>
        </w:rPr>
        <w:t xml:space="preserve">## 10    25 August 2008 10/10</w:t>
      </w:r>
      <w:r>
        <w:br/>
      </w:r>
      <w:r>
        <w:rPr>
          <w:rStyle w:val="VerbatimChar"/>
        </w:rPr>
        <w:t xml:space="preserve">## 11 28 September 2020      </w:t>
      </w:r>
      <w:r>
        <w:br/>
      </w:r>
      <w:r>
        <w:rPr>
          <w:rStyle w:val="VerbatimChar"/>
        </w:rPr>
        <w:t xml:space="preserve">## 12  22 November 2006 10/10</w:t>
      </w:r>
      <w:r>
        <w:br/>
      </w:r>
      <w:r>
        <w:rPr>
          <w:rStyle w:val="VerbatimChar"/>
        </w:rPr>
        <w:t xml:space="preserve">## 13   2 November 2020      </w:t>
      </w:r>
      <w:r>
        <w:br/>
      </w:r>
      <w:r>
        <w:rPr>
          <w:rStyle w:val="VerbatimChar"/>
        </w:rPr>
        <w:t xml:space="preserve">## 14      9 March 2011 10/10</w:t>
      </w:r>
      <w:r>
        <w:br/>
      </w:r>
      <w:r>
        <w:rPr>
          <w:rStyle w:val="VerbatimChar"/>
        </w:rPr>
        <w:t xml:space="preserve">## 15  11 February 2022      </w:t>
      </w:r>
      <w:r>
        <w:br/>
      </w:r>
      <w:r>
        <w:rPr>
          <w:rStyle w:val="VerbatimChar"/>
        </w:rPr>
        <w:t xml:space="preserve">## 16  15 February 2020 10/10</w:t>
      </w:r>
      <w:r>
        <w:br/>
      </w:r>
      <w:r>
        <w:rPr>
          <w:rStyle w:val="VerbatimChar"/>
        </w:rPr>
        <w:t xml:space="preserve">## 17  17 December 2003      </w:t>
      </w:r>
      <w:r>
        <w:br/>
      </w:r>
      <w:r>
        <w:rPr>
          <w:rStyle w:val="VerbatimChar"/>
        </w:rPr>
        <w:t xml:space="preserve">## 18     16 March 2005 10/10</w:t>
      </w:r>
      <w:r>
        <w:br/>
      </w:r>
      <w:r>
        <w:rPr>
          <w:rStyle w:val="VerbatimChar"/>
        </w:rPr>
        <w:t xml:space="preserve">## 19     16 March 2006      </w:t>
      </w:r>
      <w:r>
        <w:br/>
      </w:r>
      <w:r>
        <w:rPr>
          <w:rStyle w:val="VerbatimChar"/>
        </w:rPr>
        <w:t xml:space="preserve">## 20    25 August 2008 10/10</w:t>
      </w:r>
      <w:r>
        <w:br/>
      </w:r>
      <w:r>
        <w:rPr>
          <w:rStyle w:val="VerbatimChar"/>
        </w:rPr>
        <w:t xml:space="preserve">##                                                                                                                                                                                                                                                                                                                                                                                                                                                                                                                                                                                                                                                                                                                                                                                                                                                                                                                                                                                                                                                                                                                                                                                                                                                                                                                                                                                                                                                                                                                                                                                                                                                                                                                                                                                                                                                                                                                                                                                                                                                                                                                                                                                                                                                                                                                                                                                                                                                                                                                                                                                                                                                                                                                                                                                                                                                                                                                                                                                                                                                                                                                                                                                                                                                                                                                                                                                                                                                                                                                                                                                                                                                                                                                                                                                                                                                                                                                                                                                                                                                                                                                                                                                                                                                                                                                                                                                                                                                         Textreview</w:t>
      </w:r>
      <w:r>
        <w:br/>
      </w:r>
      <w:r>
        <w:rPr>
          <w:rStyle w:val="VerbatimChar"/>
        </w:rPr>
        <w:t xml:space="preserve">## 1                                                                                                                                                                                                                                                                                                                                                                                                                                                                                                                                                                                                                                                                                                                                                                                                                                                                                                                                                                                                                                                                                                                                                                                                                                                                                                                                                                                                                                                                                                                                                                                                                                                                                                                                                                                                                                                                                                                                                                                                                                                                                                                                                                                                                                                                                                                                                                                                                                                                                                                                                                                                                                                                                                                                                                                                                                                                                                                                                                                                                                                                                                                                                                                                                                                                                                                                                                                                                                                                                                                                                                                                                                                                                                                                                                                                                                                                                                                                                                                                                                                                                                                                                                                                                                                                                                                                                                                                    Best movie in the trilogy and sealed in the best possible way</w:t>
      </w:r>
      <w:r>
        <w:br/>
      </w:r>
      <w:r>
        <w:rPr>
          <w:rStyle w:val="VerbatimChar"/>
        </w:rPr>
        <w:t xml:space="preserve">## 2                                                                                                                                                                                                                                                                                                                                                                                                                                                                                                                                                                                                                                                                                                                                                                                                                                                                                                                                                                                                                                                                                                                                                                                                                                                                                                                                                                                                                                                                                                                                                                                                                                                                                                                                                                                                                                                                                                              All the threads of Tolkien's magnum opus come together in the most elegant of fashions in the final part of Peter Jackson's adaptation. Humanity makes a last stand at Minas Tirith, the Hobbits travel through Mordor, our heroes try to by time for Frodo to complete his mission and the Evil Sauron gets tired of the whole game and lashes out with all his might and fury."Return of the King" is 4 hours of payoff, a third act in a gigantic epic rather than a mere film of its own. As such it is intensely dramatic and dynamic and you can very much sense that though peter Jackson spared no effort on the previous episodes, this is clearly his favorite. the film floats by at a thunderous pace, taking us through unforgettable moments such as the battle of Minas Tirith itself, a marvel of seamless animation and epic film-making, it demands to be seen, as it has too many jaw-dropping moments to choose from. The quieter character moments keep gaining in potency and the full weight of the stakes and their heartbreaking consequences is never in doubt.The cast of these films have played their parts to perfection and again Jackson deserves overall credit for choosing actors that so perfectly match Tlolkien's creations: Ian McKellen and Christopher Lee are their own usually excellent selves, and the hobbits remain endearing, but of all the uniformly great cast, the true standouts are Viggo Mortensen and David Wenham as the tragic Faramir, whose relationship with his brutish father is the most traumatic of the film. Jackson pushes them even further by having them sing at a few key moments (a practice employed to powerful effect by Tolkien in the books), a daring undertaking that works wonders. And though he may offer one ending too many, he does have the decency to show off each surviving character with the appropriate screen time and respect.Now that the trilogy is complete, it can be viewed as one big film, as it should be. After 8 years, Jackson has done the impossible: he has taken Tolkien's huge legend and made films that stand on their own and have revolutionized film-making, setting the new benchmark for cinematic epics. Changes have been made to Tolkien's source novels, but they make for better, more fluid films, more faithful in spirit to Tolkien's myth than anyone had the right to hope for.A masterpiece, whether as part of a bigger whole or on its own. Well deserving of all the high praise thrown at it, and then some...</w:t>
      </w:r>
      <w:r>
        <w:br/>
      </w:r>
      <w:r>
        <w:rPr>
          <w:rStyle w:val="VerbatimChar"/>
        </w:rPr>
        <w:t xml:space="preserve">## 3                                                                                                                                                                                                                                                                                                                                                                                                                                                                                                                                                                                                                                                                                                                                                                                                                                                                                                                                                                                                                                                                                                                                                                                                                                                                                                                                                                                                                                                                                                                                                                                                                                                                                                                                                                                                                                                                                                                                                                                                                                                                                                                                                                                                                                                                                                                                                                                                                                                                                                                                                                                                                                                                                                                                                                                                                                                                                                                                                                                                                                                                                                                                                                                                                                                                                                                                                                                                                                                                                                                                                                                                                                                                                                                                                                                                                                                                                                                                                                                                                                                                                                                                                                                                                                                                                                                                                      The greatest tragedy of the human race is that they will never make a better movie than Return of the King.</w:t>
      </w:r>
      <w:r>
        <w:br/>
      </w:r>
      <w:r>
        <w:rPr>
          <w:rStyle w:val="VerbatimChar"/>
        </w:rPr>
        <w:t xml:space="preserve">## 4                                                                                                                                                                                                                                                                                                                                                                                                                                                                                                                                                                                                                                                                                                                                                                                                                                                                                                                                                                                                                                                                                                                                                                                                                                                                                                                                                                                                                                                                                                                                                                                                                                                                                                                                                                                                                                                                                                                                                                  I admit it, I love all three Lord of the Rings films. People may say Return of the King is the best of the trilogy, some may say it is the worst. I personally think Two Towers is the best for its scope and better exploration of some of the characters, but while it is still great Return of the King is better than Fellowship of the Ring.My only slight disappointment is the ending, it does feel overlong and bloated for me, almost as if there was more than one ending filmed. That said, what does make the ending at least watchable for me is the way it is shot, the marvellous score and the performance of Gollum.Despite this minor discrepancy, Return of the King is extremely good and in my view one of the better Best Picture winners last decade. Peter Jackson's direction is very impressive here, and the scope is massive and just dazzling to watch. All three films of the trilogy are very well made, but Return of the King defines the term epic. The cinematography is mind-blowing, the scenery is superb, the costumes and make-up are well tailored, the effects are superb and don't distract too much and the lighting is authentic.The score is phenomenal. Fellowship of the Ring had some ethereal, rousing, haunting and charming themes, whereas Two Towers was somewhat darker and more complex. Return of the King merges these together and the result is a perfect mixture of charm, darkness, etherality and complexity. The story is compelling with themes of friendship, strength and loyalty, the screenplay is well-written and literate and while the film is very long the three hours or so fly by seamlessly. The characters are engaging, Aragorn is even more interesting here than he is in the previous films while Gollum continues to steal every scene he appears in.The acting is very good. Orlando Bloom(who I can find dashing yet uncharismatic and bland) and John Rhys-Davies are given less to do but do carry their parts very well, and Elijah Wood is likable enough. Sean Astin captures Sam perfectly and provides the heart of the picture, and Viggo Mortenssen is at his charismatic best here. Ian McKellen is perfectly cast, while the design of Gollum is still superb and Andy Serkis is equally phenomenal. I was slightly disappointed by the lack of any Sarauman, but I was more than I was satisfied with the final result.All in all, an outstanding entry to a great trilogy. 10/10 Bethany Cox</w:t>
      </w:r>
      <w:r>
        <w:br/>
      </w:r>
      <w:r>
        <w:rPr>
          <w:rStyle w:val="VerbatimChar"/>
        </w:rPr>
        <w:t xml:space="preserve">## 5                                                                                                                                                                                                                                                                                                                                                                                                                                                                                                                                                                                                                                                                                                                                                                                                                                                                                                                                                                                                                                                                                                                                                                                                                                                                                                                                                                                                                                                                                                                                                                                                                                                                                                                                                                                                                                                                                                                                                                                                                                                                                                                                                                                                                                                                                                                                                                                                                                                                                                                                                                                                                                                                                                                                                                                                                                                                                                                                                                                                                                                                                                                                                                                                                                                                                                                                                                                                                                                                                                                                                                                                                                                                                                                                                    Nothing even comes close and I may well not see it personally topped. Every single scene is magnificent. The acting is superb as is the direction, script, hauntingly beautiful music, cinematography and the incredible battles; especially the hour long battle on the Pellenor Fields and Minas Tirith. The characters\nare some of the greatest ever created and to root for. The movie is simply perfection from beginning to end and the 4 hour version is just as majestic. There's not a single negative thing I can say about a movie that deserves all it's nominated Oscars. My family and I watched it 4 times in its first 12 days of release. A joyous experience every time. Magnificent!!!!!!</w:t>
      </w:r>
      <w:r>
        <w:br/>
      </w:r>
      <w:r>
        <w:rPr>
          <w:rStyle w:val="VerbatimChar"/>
        </w:rPr>
        <w:t xml:space="preserve">## 6                                                                                                                                                                                                                                                                                                                                                                                                                                                                                                                                                                                                                                                                                                                                                                                                                                                                                                                                                                                                                                                                                                                                                                                                                                                                                                                                                                                                                                                                                                                                                                                                                                                                                                                                                                                                                                                                                                                                                                                                                                                                                                                                                                                                                                                                                                                                                                                                                                                                                                                                                                                                                                                                                                                                                                                                                                                                                                                                                                                                                                                                                                                                                                                                                                                                                                                                                                                                                                                                                                                                                                                                                                                                                                                                                                                                                                                                                                                                                                                                                                                                                                                                                                                                                                                                               Wonderful on every level. Love the characters and special effects. One of the biggest, most massive battle scenes ever put on the silver screen. A great end to a monumental epic.</w:t>
      </w:r>
      <w:r>
        <w:br/>
      </w:r>
      <w:r>
        <w:rPr>
          <w:rStyle w:val="VerbatimChar"/>
        </w:rPr>
        <w:t xml:space="preserve">## 7                                                                                                                                                                                                                                                                                                                                                                                                                                                                                                                                                                                                                                                                                                                                                                                                                                                                                                                                                                                                                                                                                                                           Peter Jackson has done it.  He has created an all-encompassing epic saga of Tolkien's Lord of the Rings books, and after coming away from the final chapter, how does this rate not only as a film on its own, but as a part of the whole?Perfect.I've never seen a series like this.  A trilogy of movies created with such love and care and utter perfection of craft that you can't help but walk away and wonder how did Peter Jackson make this possible?  I have always loved the original "Star Wars" and "Indiana Jones" series for their epic storytelling, and just for just fitting in as a great moment in cinema. This should be, will be, remembered with as much revered fondness for generations to come.  They do not make films like these anymore.As a stand alone film, it picks up immediately where "Two Towers" ends, so brush up before seeing it.  I've read the books, and the anticipation of seeing some of the more profound moments in this film made me kind of view it with a rushed sense of perspective.  I wanted to make sure everything in this film was done "right".  And when it happened, it was.  I will need to see this again to enjoy everything on a more casual level.The cast comes through once more.  The musical score retains its beauty, elegance and power.  The special effects, notably Gollum again, are nothing less than breathtaking, and simply move the story along.  The battles are monumentally huge and exciting.  There are some liberties taken with the story, especially during the end with the homecoming, and yet, everything that needed to be covered regarding the main characters was handled. After the greatest moment of the series resolves itself, the story provided a breather.  And gives a good-bye to friends seen on screen for the last three years.  It was truly a bittersweet feeling in realizing that there will be no "Rings" movie in 2004.  I will miss this talented group of actors.As with the first two, the film is very long, but goes by without you ever truly realizing it.  This film is so much more than a simple "fantasy" epic. It's a story about strength of character, friendship, loyalty and love. And while every member of the Fellowship has their part to play, I finally understood why some critics have said this series is a story about Sam. It's his unwavering resolve that led the quest to its victory.  Sean Astin is a true credit for adding the inspirational heart to this epic.  As as far as the ending goes, they ended it the way that it had to be ended. Jackson ended this film the way it should have been.I will miss looking forward to a new "Rings" movie, but these movies provide hope that high-quality films can still be made without special effects taking over a story, bathroom humor, or a "Top 40" soundtrack.  George Lucas could learn a lot from these films about how not to alienate the fanbase.Each film has earned a "10" from me for the last two years, which for me to give is a rarity.  This one, however, is as equally deserving as its two predecessors.  The Academy had better not look over this film for "Best Picture" of 2003.  To do so would be greatly disrespectful of the craft and care that anyone involved with these films put into them.</w:t>
      </w:r>
      <w:r>
        <w:br/>
      </w:r>
      <w:r>
        <w:rPr>
          <w:rStyle w:val="VerbatimChar"/>
        </w:rPr>
        <w:t xml:space="preserve">## 8                                                                                                                                                                                                                                                                                                                                                                                                                                                                                                                                                                                                                                                                                                                                                                                                                                                                                                                                                                                                                                                                                                                                                                                                                                                                                                                                                                                                                                                                                                                                                                                                                                                                                                                                                                                                                                                                                                                                                                                                                                                                                                                                                                                                                                                                                                                                                                                        Obviously, I'm aware of the fact that the Lord of the Rings trilogy is actually one giant movie, but since it was released in parts, that's how I'm judging them. The Return Of The King is the final chapter, and since it is the climax and resolution of the epic journey, it has a little more intensity and urgency than the previous installments.At this point everyone has come to know and love all of the characters, and the stakes have become tremendously high. Kingdoms are at their knees, and the only two characters who can save the day are getting weaker and weaker. The tension was very high in this episode and I can honestly say that out of all 3 this was the only one that had me on the edge of my seat. There were many memorable scenes (one of my favourites including the part with the giant spider)that made this the classic that it is sure to stay for decades to come.This is the longest of the series, mostly because of the ending that seems to last a while. This was a good ending, and I can see why Frodo did what he did. He, and us the audience, have gone through an incredible ordeal and I think we needed that 20 minute linger. When the battle is over, and the celebrations have ended, there is a sad emptiness felt. The films spanned over 3 years, there have been the extended cuts of course, but after that, it's all over. Peter Jackson gave us an ending that was both appropriate and admirable.These were some amazing movies and this one in particular is the best, in my opinion. As whole, the Lord Of The Rings is a phenomenon. An absolute phenomenon. Much more than just movies. They have a universal appeal and have touched the hearts and imaginations of millions. I'm one of them.Sorry if I'm being all fanboyish and kissing this movie's ass, but I really admire it. It may not be among my personal favourites but generally this seems to be the movie event of the century. There will never be another Lord of the Rings film, and that's a bit depressing.My rating: 10/10</w:t>
      </w:r>
      <w:r>
        <w:br/>
      </w:r>
      <w:r>
        <w:rPr>
          <w:rStyle w:val="VerbatimChar"/>
        </w:rPr>
        <w:t xml:space="preserve">## 9                                                                                                                                                                                                                                                                                                                                                                                                                                                                                                                                                                                                                                                                                                                                                                                                                                                                                                                                                                                                                                                                                                                                                                                                                                                                                                                                                                                                                                                                                                                                                                                                                                                                                                                                                                                                                                                                                                                                                                                                                                                                                                                                                                                                                                                                                                                                                                                                                                                              I am in awe of the knowledge of some of the reviewers. I've been disappointed with virtually every film version of a beloved book that I have seen. I have not studied "The Lord of the Rings" though I have read the trilogy twice and parts several times. I know what a scholar Tolkien was and admire his work in linguistics as well as storytelling. The two entities do not need to cross over. If one really wanted to make the book you would have about two hours of poetry and a 56 hour movie. Movie-making is, unfortunately, forced to play by different rules. First of all, this film could not have been made until now. Imagine people dressed as trees. Remember those old Superman serials where whenever the Man of Steel flies, he becomes animated. Now that is genuinely bad. What Peter Jackson did here will be his legacy; had he died the day the film was complete, he would go down in film history. Everything is set up. The ring must be returned. Frodo is drunk with power and is latched on by the forces of evil. Those continuing the quest must face the ultimate and some do. Gollum is in the way, using his wiles to drive the ring back to him. The visual magnificence of Mount Doom and Mordor are unbelievable. One thing that is never mentioned is the incredible acting of most of the characters. Jackson may be a master of spectacle, but Frodo's character is a mass of impulses and expressions. He believes he is going to die and is afraid. Do you see a little bit of Christianity mixed in here? I'm not going down that road because, of course, the Bible is an epic too and has its own story. This is a movie about how friendship, loyalty, and sacrifice will out against evil. The evil is so remarkable and so oppressive.I can't begin to talk in the terms of other reviewers, but I do need to make sure that I weigh in on this film and the other two because this is a product of our society that we can all be proud of.</w:t>
      </w:r>
      <w:r>
        <w:br/>
      </w:r>
      <w:r>
        <w:rPr>
          <w:rStyle w:val="VerbatimChar"/>
        </w:rPr>
        <w:t xml:space="preserve">## 10 The Lord of the Rings - The Return of the King is by far the most moving, inspirational and epic of the three parts in Peter Jackson's take on Tolkien's fantasy masterpiece. After proving that this trilogy can carry the weight of a truly enormous body of text with The Fellowship of the Ring and The Two Towers, Jackson has shown that nothing is impossible anymore when being brought to film, and that fantasy can be surreal, but grounded to reality.I saw this film at 8:00 PM, and missed school the following day -- exactly similar to The Two Towers when it was released. After seeing The Return of the King I was speechless. Never before had a film made such an impact on me as this conclusion did, and now with it completed, The Lord of the Rings is truly the best of the best.Jackson has treated this trilogy as one film, following to Tolkien's linear time-line, and not the way the books were written, which makes this a film that flows and never loses track of pacing. The dialogue is emotional, be it the speech between Gandalf and Pippin before the gates of Minas Tirith, or inspirational, such as the rousing deliveries by Theoden and Aragorn. The vast emotion makes this a film for the ages. Following our heroes adventure since film one, we have grown compassion for each and everyone of them. Sam's devotion to Frodo is something that can inspire, and the eu-catastrophe is fully used here once again, because just as it seems that all hope has been lost, it shines through the void and victory is achieved. If one were to fear that the ending would feel like there was no closure, then have none, because The Return of the King has a 20-minute denouement that goes as far as four-years into the future, and the ending on the shores of the Grey Havens brought me to tears.The special effects are nothing short of amazing. The blend of miniatures/bigatures and CGI is believable beyond comprehension, and the addition of New Zealand locales adds something beyond some peoples' wildest dreams. The level of detail on Minas Tirith is something no one has ever seen before, the massive armies sunder speakers as war erupts, and we see the Mumakil and the Fell Beasts in full fruition, as hinted in The Two Towers. What could've seem fatal, as cinematic history has shown before, is the introduction of Shelob the spider. The special effects team has created the most memorable spider in film history. She terrifies and drops jaws at the realism of such a beast.The tension for the siege on Minas Tirith is so highly anticipated, that the filmmakers have completely satisfied every expectation to how epic it could've been. The scope is just extraordinary. The battle of the Pelennor Fields is so huge in the book, yet it has been fully realized in Jackson's film. The final stand at the Black Gate is so emotional involving, it's hard to think that any action could top what was previously seen, but it is done so with vision beyond imagination.Howard Shore's music is also some of the most impressive and beautiful orchestration ever done for film. Besting its predecessors, The Return of the King's score is pure genius. From the new theme for Gondor, to the moving Into the West, Shore's composition sweeps and soars. Now that each of the three films' complete recordings have been released, I strongly urge a fan of the music to buy them, because they really are the best of the best.The acting even surpasses the first two, having the evolution of each character add to the dramatic effect, be it the loss of a life, or the triumph over evil. Viggo Mortensen as Aragorn is like a Godsend. Sean Astin steals nearly every scene he is in as Sam, making us hope he helps Frodo get rid of the Ring of Power. Once again, Andy Serkis provides a stirring and great performance as Smeagol/Gollum. The full weight of the Ring is realized in this film, and Elijah Wood makes us see his struggle like the Fellowship of the Ring and The Two Towers only hinted upon.Overall, The Lord of the Rings - The Return of the King is remarkable. The battles are amazing, never making the film drag, and always heightening the tension. From the acting to the sound editing, this film delivers in what it promises, and that is the supreme motion picture of our lifetime, and many more years to come.</w:t>
      </w:r>
      <w:r>
        <w:br/>
      </w:r>
      <w:r>
        <w:rPr>
          <w:rStyle w:val="VerbatimChar"/>
        </w:rPr>
        <w:t xml:space="preserve">## 11                                                                                                                                                                                                                                                                                                                                                                                                                                                                                                                                                                                                                                                                                                                                                                                                                                                                                                                                                                                                                                                                                                                                                                                                                                                                                                                                                                                                                                                                                                                                                                                                                                                                                                                                                                                                                                                                                                                                                                                                                                                                                                                                                                                                                                                                                                                                                                                                                                                                                                                                                                                                                                                                                                                                                                                                                                                                                                                                                                                                                                                                                                                                                                                                                                                                                                                                                                                                                                                                                                                                                                                                                                                                                                                                                                                                                                                                                                                                                                                                                                                                                                                                                                                                                                                                                                                                                                                                   Best movie in the trilogy and sealed in the best possible way</w:t>
      </w:r>
      <w:r>
        <w:br/>
      </w:r>
      <w:r>
        <w:rPr>
          <w:rStyle w:val="VerbatimChar"/>
        </w:rPr>
        <w:t xml:space="preserve">## 12                                                                                                                                                                                                                                                                                                                                                                                                                                                                                                                                                                                                                                                                                                                                                                                                                                                                                                                                                                                                                                                                                                                                                                                                                                                                                                                                                                                                                                                                                                                                                                                                                                                                                                                                                                                                                                                                                                             All the threads of Tolkien's magnum opus come together in the most elegant of fashions in the final part of Peter Jackson's adaptation. Humanity makes a last stand at Minas Tirith, the Hobbits travel through Mordor, our heroes try to by time for Frodo to complete his mission and the Evil Sauron gets tired of the whole game and lashes out with all his might and fury."Return of the King" is 4 hours of payoff, a third act in a gigantic epic rather than a mere film of its own. As such it is intensely dramatic and dynamic and you can very much sense that though peter Jackson spared no effort on the previous episodes, this is clearly his favorite. the film floats by at a thunderous pace, taking us through unforgettable moments such as the battle of Minas Tirith itself, a marvel of seamless animation and epic film-making, it demands to be seen, as it has too many jaw-dropping moments to choose from. The quieter character moments keep gaining in potency and the full weight of the stakes and their heartbreaking consequences is never in doubt.The cast of these films have played their parts to perfection and again Jackson deserves overall credit for choosing actors that so perfectly match Tlolkien's creations: Ian McKellen and Christopher Lee are their own usually excellent selves, and the hobbits remain endearing, but of all the uniformly great cast, the true standouts are Viggo Mortensen and David Wenham as the tragic Faramir, whose relationship with his brutish father is the most traumatic of the film. Jackson pushes them even further by having them sing at a few key moments (a practice employed to powerful effect by Tolkien in the books), a daring undertaking that works wonders. And though he may offer one ending too many, he does have the decency to show off each surviving character with the appropriate screen time and respect.Now that the trilogy is complete, it can be viewed as one big film, as it should be. After 8 years, Jackson has done the impossible: he has taken Tolkien's huge legend and made films that stand on their own and have revolutionized film-making, setting the new benchmark for cinematic epics. Changes have been made to Tolkien's source novels, but they make for better, more fluid films, more faithful in spirit to Tolkien's myth than anyone had the right to hope for.A masterpiece, whether as part of a bigger whole or on its own. Well deserving of all the high praise thrown at it, and then some...</w:t>
      </w:r>
      <w:r>
        <w:br/>
      </w:r>
      <w:r>
        <w:rPr>
          <w:rStyle w:val="VerbatimChar"/>
        </w:rPr>
        <w:t xml:space="preserve">## 13                                                                                                                                                                                                                                                                                                                                                                                                                                                                                                                                                                                                                                                                                                                                                                                                                                                                                                                                                                                                                                                                                                                                                                                                                                                                                                                                                                                                                                                                                                                                                                                                                                                                                                                                                                                                                                                                                                                                                                                                                                                                                                                                                                                                                                                                                                                                                                                                                                                                                                                                                                                                                                                                                                                                                                                                                                                                                                                                                                                                                                                                                                                                                                                                                                                                                                                                                                                                                                                                                                                                                                                                                                                                                                                                                                                                                                                                                                                                                                                                                                                                                                                                                                                                                                                                                                                                                     The greatest tragedy of the human race is that they will never make a better movie than Return of the King.</w:t>
      </w:r>
      <w:r>
        <w:br/>
      </w:r>
      <w:r>
        <w:rPr>
          <w:rStyle w:val="VerbatimChar"/>
        </w:rPr>
        <w:t xml:space="preserve">## 14                                                                                                                                                                                                                                                                                                                                                                                                                                                                                                                                                                                                                                                                                                                                                                                                                                                                                                                                                                                                                                                                                                                                                                                                                                                                                                                                                                                                                                                                                                                                                                                                                                                                                                                                                                                                                                                                                                                                                                 I admit it, I love all three Lord of the Rings films. People may say Return of the King is the best of the trilogy, some may say it is the worst. I personally think Two Towers is the best for its scope and better exploration of some of the characters, but while it is still great Return of the King is better than Fellowship of the Ring.My only slight disappointment is the ending, it does feel overlong and bloated for me, almost as if there was more than one ending filmed. That said, what does make the ending at least watchable for me is the way it is shot, the marvellous score and the performance of Gollum.Despite this minor discrepancy, Return of the King is extremely good and in my view one of the better Best Picture winners last decade. Peter Jackson's direction is very impressive here, and the scope is massive and just dazzling to watch. All three films of the trilogy are very well made, but Return of the King defines the term epic. The cinematography is mind-blowing, the scenery is superb, the costumes and make-up are well tailored, the effects are superb and don't distract too much and the lighting is authentic.The score is phenomenal. Fellowship of the Ring had some ethereal, rousing, haunting and charming themes, whereas Two Towers was somewhat darker and more complex. Return of the King merges these together and the result is a perfect mixture of charm, darkness, etherality and complexity. The story is compelling with themes of friendship, strength and loyalty, the screenplay is well-written and literate and while the film is very long the three hours or so fly by seamlessly. The characters are engaging, Aragorn is even more interesting here than he is in the previous films while Gollum continues to steal every scene he appears in.The acting is very good. Orlando Bloom(who I can find dashing yet uncharismatic and bland) and John Rhys-Davies are given less to do but do carry their parts very well, and Elijah Wood is likable enough. Sean Astin captures Sam perfectly and provides the heart of the picture, and Viggo Mortenssen is at his charismatic best here. Ian McKellen is perfectly cast, while the design of Gollum is still superb and Andy Serkis is equally phenomenal. I was slightly disappointed by the lack of any Sarauman, but I was more than I was satisfied with the final result.All in all, an outstanding entry to a great trilogy. 10/10 Bethany Cox</w:t>
      </w:r>
      <w:r>
        <w:br/>
      </w:r>
      <w:r>
        <w:rPr>
          <w:rStyle w:val="VerbatimChar"/>
        </w:rPr>
        <w:t xml:space="preserve">## 15                                                                                                                                                                                                                                                                                                                                                                                                                                                                                                                                                                                                                                                                                                                                                                                                                                                                                                                                                                                                                                                                                                                                                                                                                                                                                                                                                                                                                                                                                                                                                                                                                                                                                                                                                                                                                                                                                                                                                                                                                                                                                                                                                                                                                                                                                                                                                                                                                                                                                                                                                                                                                                                                                                                                                                                                                                                                                                                                                                                                                                                                                                                                                                                                                                                                                                                                                                                                                                                                                                                                                                                                                                                                                                                                                   Nothing even comes close and I may well not see it personally topped. Every single scene is magnificent. The acting is superb as is the direction, script, hauntingly beautiful music, cinematography and the incredible battles; especially the hour long battle on the Pellenor Fields and Minas Tirith. The characters\nare some of the greatest ever created and to root for. The movie is simply perfection from beginning to end and the 4 hour version is just as majestic. There's not a single negative thing I can say about a movie that deserves all it's nominated Oscars. My family and I watched it 4 times in its first 12 days of release. A joyous experience every time. Magnificent!!!!!!</w:t>
      </w:r>
      <w:r>
        <w:br/>
      </w:r>
      <w:r>
        <w:rPr>
          <w:rStyle w:val="VerbatimChar"/>
        </w:rPr>
        <w:t xml:space="preserve">## 16                                                                                                                                                                                                                                                                                                                                                                                                                                                                                                                                                                                                                                                                                                                                                                                                                                                                                                                                                                                                                                                                                                                                                                                                                                                                                                                                                                                                                                                                                                                                                                                                                                                                                                                                                                                                                                                                                                                                                                                                                                                                                                                                                                                                                                                                                                                                                                                                                                                                                                                                                                                                                                                                                                                                                                                                                                                                                                                                                                                                                                                                                                                                                                                                                                                                                                                                                                                                                                                                                                                                                                                                                                                                                                                                                                                                                                                                                                                                                                                                                                                                                                                                                                                                                                                                              Wonderful on every level. Love the characters and special effects. One of the biggest, most massive battle scenes ever put on the silver screen. A great end to a monumental epic.</w:t>
      </w:r>
      <w:r>
        <w:br/>
      </w:r>
      <w:r>
        <w:rPr>
          <w:rStyle w:val="VerbatimChar"/>
        </w:rPr>
        <w:t xml:space="preserve">## 17                                                                                                                                                                                                                                                                                                                                                                                                                                                                                                                                                                                                                                                                                                                                                                                                                                                                                                                                                                                                                                                                                                                          Peter Jackson has done it.  He has created an all-encompassing epic saga of Tolkien's Lord of the Rings books, and after coming away from the final chapter, how does this rate not only as a film on its own, but as a part of the whole?Perfect.I've never seen a series like this.  A trilogy of movies created with such love and care and utter perfection of craft that you can't help but walk away and wonder how did Peter Jackson make this possible?  I have always loved the original "Star Wars" and "Indiana Jones" series for their epic storytelling, and just for just fitting in as a great moment in cinema. This should be, will be, remembered with as much revered fondness for generations to come.  They do not make films like these anymore.As a stand alone film, it picks up immediately where "Two Towers" ends, so brush up before seeing it.  I've read the books, and the anticipation of seeing some of the more profound moments in this film made me kind of view it with a rushed sense of perspective.  I wanted to make sure everything in this film was done "right".  And when it happened, it was.  I will need to see this again to enjoy everything on a more casual level.The cast comes through once more.  The musical score retains its beauty, elegance and power.  The special effects, notably Gollum again, are nothing less than breathtaking, and simply move the story along.  The battles are monumentally huge and exciting.  There are some liberties taken with the story, especially during the end with the homecoming, and yet, everything that needed to be covered regarding the main characters was handled. After the greatest moment of the series resolves itself, the story provided a breather.  And gives a good-bye to friends seen on screen for the last three years.  It was truly a bittersweet feeling in realizing that there will be no "Rings" movie in 2004.  I will miss this talented group of actors.As with the first two, the film is very long, but goes by without you ever truly realizing it.  This film is so much more than a simple "fantasy" epic. It's a story about strength of character, friendship, loyalty and love. And while every member of the Fellowship has their part to play, I finally understood why some critics have said this series is a story about Sam. It's his unwavering resolve that led the quest to its victory.  Sean Astin is a true credit for adding the inspirational heart to this epic.  As as far as the ending goes, they ended it the way that it had to be ended. Jackson ended this film the way it should have been.I will miss looking forward to a new "Rings" movie, but these movies provide hope that high-quality films can still be made without special effects taking over a story, bathroom humor, or a "Top 40" soundtrack.  George Lucas could learn a lot from these films about how not to alienate the fanbase.Each film has earned a "10" from me for the last two years, which for me to give is a rarity.  This one, however, is as equally deserving as its two predecessors.  The Academy had better not look over this film for "Best Picture" of 2003.  To do so would be greatly disrespectful of the craft and care that anyone involved with these films put into them.</w:t>
      </w:r>
      <w:r>
        <w:br/>
      </w:r>
      <w:r>
        <w:rPr>
          <w:rStyle w:val="VerbatimChar"/>
        </w:rPr>
        <w:t xml:space="preserve">## 18                                                                                                                                                                                                                                                                                                                                                                                                                                                                                                                                                                                                                                                                                                                                                                                                                                                                                                                                                                                                                                                                                                                                                                                                                                                                                                                                                                                                                                                                                                                                                                                                                                                                                                                                                                                                                                                                                                                                                                                                                                                                                                                                                                                                                                                                                                                                                                                       Obviously, I'm aware of the fact that the Lord of the Rings trilogy is actually one giant movie, but since it was released in parts, that's how I'm judging them. The Return Of The King is the final chapter, and since it is the climax and resolution of the epic journey, it has a little more intensity and urgency than the previous installments.At this point everyone has come to know and love all of the characters, and the stakes have become tremendously high. Kingdoms are at their knees, and the only two characters who can save the day are getting weaker and weaker. The tension was very high in this episode and I can honestly say that out of all 3 this was the only one that had me on the edge of my seat. There were many memorable scenes (one of my favourites including the part with the giant spider)that made this the classic that it is sure to stay for decades to come.This is the longest of the series, mostly because of the ending that seems to last a while. This was a good ending, and I can see why Frodo did what he did. He, and us the audience, have gone through an incredible ordeal and I think we needed that 20 minute linger. When the battle is over, and the celebrations have ended, there is a sad emptiness felt. The films spanned over 3 years, there have been the extended cuts of course, but after that, it's all over. Peter Jackson gave us an ending that was both appropriate and admirable.These were some amazing movies and this one in particular is the best, in my opinion. As whole, the Lord Of The Rings is a phenomenon. An absolute phenomenon. Much more than just movies. They have a universal appeal and have touched the hearts and imaginations of millions. I'm one of them.Sorry if I'm being all fanboyish and kissing this movie's ass, but I really admire it. It may not be among my personal favourites but generally this seems to be the movie event of the century. There will never be another Lord of the Rings film, and that's a bit depressing.My rating: 10/10</w:t>
      </w:r>
      <w:r>
        <w:br/>
      </w:r>
      <w:r>
        <w:rPr>
          <w:rStyle w:val="VerbatimChar"/>
        </w:rPr>
        <w:t xml:space="preserve">## 19                                                                                                                                                                                                                                                                                                                                                                                                                                                                                                                                                                                                                                                                                                                                                                                                                                                                                                                                                                                                                                                                                                                                                                                                                                                                                                                                                                                                                                                                                                                                                                                                                                                                                                                                                                                                                                                                                                                                                                                                                                                                                                                                                                                                                                                                                                                                                                                                                                                             I am in awe of the knowledge of some of the reviewers. I've been disappointed with virtually every film version of a beloved book that I have seen. I have not studied "The Lord of the Rings" though I have read the trilogy twice and parts several times. I know what a scholar Tolkien was and admire his work in linguistics as well as storytelling. The two entities do not need to cross over. If one really wanted to make the book you would have about two hours of poetry and a 56 hour movie. Movie-making is, unfortunately, forced to play by different rules. First of all, this film could not have been made until now. Imagine people dressed as trees. Remember those old Superman serials where whenever the Man of Steel flies, he becomes animated. Now that is genuinely bad. What Peter Jackson did here will be his legacy; had he died the day the film was complete, he would go down in film history. Everything is set up. The ring must be returned. Frodo is drunk with power and is latched on by the forces of evil. Those continuing the quest must face the ultimate and some do. Gollum is in the way, using his wiles to drive the ring back to him. The visual magnificence of Mount Doom and Mordor are unbelievable. One thing that is never mentioned is the incredible acting of most of the characters. Jackson may be a master of spectacle, but Frodo's character is a mass of impulses and expressions. He believes he is going to die and is afraid. Do you see a little bit of Christianity mixed in here? I'm not going down that road because, of course, the Bible is an epic too and has its own story. This is a movie about how friendship, loyalty, and sacrifice will out against evil. The evil is so remarkable and so oppressive.I can't begin to talk in the terms of other reviewers, but I do need to make sure that I weigh in on this film and the other two because this is a product of our society that we can all be proud of.</w:t>
      </w:r>
      <w:r>
        <w:br/>
      </w:r>
      <w:r>
        <w:rPr>
          <w:rStyle w:val="VerbatimChar"/>
        </w:rPr>
        <w:t xml:space="preserve">## 20 The Lord of the Rings - The Return of the King is by far the most moving, inspirational and epic of the three parts in Peter Jackson's take on Tolkien's fantasy masterpiece. After proving that this trilogy can carry the weight of a truly enormous body of text with The Fellowship of the Ring and The Two Towers, Jackson has shown that nothing is impossible anymore when being brought to film, and that fantasy can be surreal, but grounded to reality.I saw this film at 8:00 PM, and missed school the following day -- exactly similar to The Two Towers when it was released. After seeing The Return of the King I was speechless. Never before had a film made such an impact on me as this conclusion did, and now with it completed, The Lord of the Rings is truly the best of the best.Jackson has treated this trilogy as one film, following to Tolkien's linear time-line, and not the way the books were written, which makes this a film that flows and never loses track of pacing. The dialogue is emotional, be it the speech between Gandalf and Pippin before the gates of Minas Tirith, or inspirational, such as the rousing deliveries by Theoden and Aragorn. The vast emotion makes this a film for the ages. Following our heroes adventure since film one, we have grown compassion for each and everyone of them. Sam's devotion to Frodo is something that can inspire, and the eu-catastrophe is fully used here once again, because just as it seems that all hope has been lost, it shines through the void and victory is achieved. If one were to fear that the ending would feel like there was no closure, then have none, because The Return of the King has a 20-minute denouement that goes as far as four-years into the future, and the ending on the shores of the Grey Havens brought me to tears.The special effects are nothing short of amazing. The blend of miniatures/bigatures and CGI is believable beyond comprehension, and the addition of New Zealand locales adds something beyond some peoples' wildest dreams. The level of detail on Minas Tirith is something no one has ever seen before, the massive armies sunder speakers as war erupts, and we see the Mumakil and the Fell Beasts in full fruition, as hinted in The Two Towers. What could've seem fatal, as cinematic history has shown before, is the introduction of Shelob the spider. The special effects team has created the most memorable spider in film history. She terrifies and drops jaws at the realism of such a beast.The tension for the siege on Minas Tirith is so highly anticipated, that the filmmakers have completely satisfied every expectation to how epic it could've been. The scope is just extraordinary. The battle of the Pelennor Fields is so huge in the book, yet it has been fully realized in Jackson's film. The final stand at the Black Gate is so emotional involving, it's hard to think that any action could top what was previously seen, but it is done so with vision beyond imagination.Howard Shore's music is also some of the most impressive and beautiful orchestration ever done for film. Besting its predecessors, The Return of the King's score is pure genius. From the new theme for Gondor, to the moving Into the West, Shore's composition sweeps and soars. Now that each of the three films' complete recordings have been released, I strongly urge a fan of the music to buy them, because they really are the best of the best.The acting even surpasses the first two, having the evolution of each character add to the dramatic effect, be it the loss of a life, or the triumph over evil. Viggo Mortensen as Aragorn is like a Godsend. Sean Astin steals nearly every scene he is in as Sam, making us hope he helps Frodo get rid of the Ring of Power. Once again, Andy Serkis provides a stirring and great performance as Smeagol/Gollum. The full weight of the Ring is realized in this film, and Elijah Wood makes us see his struggle like the Fellowship of the Ring and The Two Towers only hinted upon.Overall, The Lord of the Rings - The Return of the King is remarkable. The battles are amazing, never making the film drag, and always heightening the tension. From the acting to the sound editing, this film delivers in what it promises, and that is the supreme motion picture of our lifetime, and many more years to come.</w:t>
      </w:r>
      <w:r>
        <w:br/>
      </w:r>
      <w:r>
        <w:rPr>
          <w:rStyle w:val="VerbatimChar"/>
        </w:rPr>
        <w:t xml:space="preserve">##                                   TitleReview</w:t>
      </w:r>
      <w:r>
        <w:br/>
      </w:r>
      <w:r>
        <w:rPr>
          <w:rStyle w:val="VerbatimChar"/>
        </w:rPr>
        <w:t xml:space="preserve">## 1   The best trilogy in the history of cinema</w:t>
      </w:r>
      <w:r>
        <w:br/>
      </w:r>
      <w:r>
        <w:rPr>
          <w:rStyle w:val="VerbatimChar"/>
        </w:rPr>
        <w:t xml:space="preserve">## 2             All Good Things come to an End!</w:t>
      </w:r>
      <w:r>
        <w:br/>
      </w:r>
      <w:r>
        <w:rPr>
          <w:rStyle w:val="VerbatimChar"/>
        </w:rPr>
        <w:t xml:space="preserve">## 3                              Nothing better</w:t>
      </w:r>
      <w:r>
        <w:br/>
      </w:r>
      <w:r>
        <w:rPr>
          <w:rStyle w:val="VerbatimChar"/>
        </w:rPr>
        <w:t xml:space="preserve">## 4                     Pretty much outstanding</w:t>
      </w:r>
      <w:r>
        <w:br/>
      </w:r>
      <w:r>
        <w:rPr>
          <w:rStyle w:val="VerbatimChar"/>
        </w:rPr>
        <w:t xml:space="preserve">## 5          Still the greatest movie ever made</w:t>
      </w:r>
      <w:r>
        <w:br/>
      </w:r>
      <w:r>
        <w:rPr>
          <w:rStyle w:val="VerbatimChar"/>
        </w:rPr>
        <w:t xml:space="preserve">## 6                                       Great</w:t>
      </w:r>
      <w:r>
        <w:br/>
      </w:r>
      <w:r>
        <w:rPr>
          <w:rStyle w:val="VerbatimChar"/>
        </w:rPr>
        <w:t xml:space="preserve">## 7                              Unprecedented.</w:t>
      </w:r>
      <w:r>
        <w:br/>
      </w:r>
      <w:r>
        <w:rPr>
          <w:rStyle w:val="VerbatimChar"/>
        </w:rPr>
        <w:t xml:space="preserve">## 8                They saved the best for last</w:t>
      </w:r>
      <w:r>
        <w:br/>
      </w:r>
      <w:r>
        <w:rPr>
          <w:rStyle w:val="VerbatimChar"/>
        </w:rPr>
        <w:t xml:space="preserve">## 9                    I lived to see them all!</w:t>
      </w:r>
      <w:r>
        <w:br/>
      </w:r>
      <w:r>
        <w:rPr>
          <w:rStyle w:val="VerbatimChar"/>
        </w:rPr>
        <w:t xml:space="preserve">## 10  The Supreme Motion Picture of All Time...</w:t>
      </w:r>
      <w:r>
        <w:br/>
      </w:r>
      <w:r>
        <w:rPr>
          <w:rStyle w:val="VerbatimChar"/>
        </w:rPr>
        <w:t xml:space="preserve">## 11  The best trilogy in the history of cinema</w:t>
      </w:r>
      <w:r>
        <w:br/>
      </w:r>
      <w:r>
        <w:rPr>
          <w:rStyle w:val="VerbatimChar"/>
        </w:rPr>
        <w:t xml:space="preserve">## 12            All Good Things come to an End!</w:t>
      </w:r>
      <w:r>
        <w:br/>
      </w:r>
      <w:r>
        <w:rPr>
          <w:rStyle w:val="VerbatimChar"/>
        </w:rPr>
        <w:t xml:space="preserve">## 13                             Nothing better</w:t>
      </w:r>
      <w:r>
        <w:br/>
      </w:r>
      <w:r>
        <w:rPr>
          <w:rStyle w:val="VerbatimChar"/>
        </w:rPr>
        <w:t xml:space="preserve">## 14                    Pretty much outstanding</w:t>
      </w:r>
      <w:r>
        <w:br/>
      </w:r>
      <w:r>
        <w:rPr>
          <w:rStyle w:val="VerbatimChar"/>
        </w:rPr>
        <w:t xml:space="preserve">## 15         Still the greatest movie ever made</w:t>
      </w:r>
      <w:r>
        <w:br/>
      </w:r>
      <w:r>
        <w:rPr>
          <w:rStyle w:val="VerbatimChar"/>
        </w:rPr>
        <w:t xml:space="preserve">## 16                                      Great</w:t>
      </w:r>
      <w:r>
        <w:br/>
      </w:r>
      <w:r>
        <w:rPr>
          <w:rStyle w:val="VerbatimChar"/>
        </w:rPr>
        <w:t xml:space="preserve">## 17                             Unprecedented.</w:t>
      </w:r>
      <w:r>
        <w:br/>
      </w:r>
      <w:r>
        <w:rPr>
          <w:rStyle w:val="VerbatimChar"/>
        </w:rPr>
        <w:t xml:space="preserve">## 18               They saved the best for last</w:t>
      </w:r>
      <w:r>
        <w:br/>
      </w:r>
      <w:r>
        <w:rPr>
          <w:rStyle w:val="VerbatimChar"/>
        </w:rPr>
        <w:t xml:space="preserve">## 19                   I lived to see them all!</w:t>
      </w:r>
      <w:r>
        <w:br/>
      </w:r>
      <w:r>
        <w:rPr>
          <w:rStyle w:val="VerbatimChar"/>
        </w:rPr>
        <w:t xml:space="preserve">## 20  The Supreme Motion Picture of All Time...</w:t>
      </w:r>
    </w:p>
    <w:p>
      <w:pPr>
        <w:pStyle w:val="FirstParagraph"/>
      </w:pPr>
      <w:r>
        <w:t xml:space="preserve">EIGHTH MOVIE</w:t>
      </w:r>
    </w:p>
    <w:p>
      <w:pPr>
        <w:pStyle w:val="SourceCode"/>
      </w:pPr>
      <w:r>
        <w:rPr>
          <w:rStyle w:val="CommentTok"/>
        </w:rPr>
        <w:t xml:space="preserve">#Get Title </w:t>
      </w:r>
      <w:r>
        <w:br/>
      </w:r>
      <w:r>
        <w:rPr>
          <w:rStyle w:val="NormalTok"/>
        </w:rPr>
        <w:t xml:space="preserve">title8 </w:t>
      </w:r>
      <w:r>
        <w:rPr>
          <w:rStyle w:val="OtherTok"/>
        </w:rPr>
        <w:t xml:space="preserve">&lt;-</w:t>
      </w:r>
      <w:r>
        <w:rPr>
          <w:rStyle w:val="NormalTok"/>
        </w:rPr>
        <w:t xml:space="preserve"> movie_ten[</w:t>
      </w:r>
      <w:r>
        <w:rPr>
          <w:rStyle w:val="DecValTok"/>
        </w:rPr>
        <w:t xml:space="preserve">8</w:t>
      </w:r>
      <w:r>
        <w:rPr>
          <w:rStyle w:val="NormalTok"/>
        </w:rPr>
        <w:t xml:space="preserve">]</w:t>
      </w:r>
      <w:r>
        <w:br/>
      </w:r>
      <w:r>
        <w:rPr>
          <w:rStyle w:val="NormalTok"/>
        </w:rPr>
        <w:t xml:space="preserve">title8</w:t>
      </w:r>
    </w:p>
    <w:p>
      <w:pPr>
        <w:pStyle w:val="SourceCode"/>
      </w:pPr>
      <w:r>
        <w:rPr>
          <w:rStyle w:val="VerbatimChar"/>
        </w:rPr>
        <w:t xml:space="preserve">## [1] "8. Pulp Fiction"</w:t>
      </w:r>
    </w:p>
    <w:p>
      <w:pPr>
        <w:pStyle w:val="SourceCode"/>
      </w:pPr>
      <w:r>
        <w:rPr>
          <w:rStyle w:val="CommentTok"/>
        </w:rPr>
        <w:t xml:space="preserve">#Reviewer name</w:t>
      </w:r>
      <w:r>
        <w:br/>
      </w:r>
      <w:r>
        <w:rPr>
          <w:rStyle w:val="NormalTok"/>
        </w:rPr>
        <w:t xml:space="preserve">reviewername8 </w:t>
      </w:r>
      <w:r>
        <w:rPr>
          <w:rStyle w:val="OtherTok"/>
        </w:rPr>
        <w:t xml:space="preserve">&lt;-</w:t>
      </w:r>
      <w:r>
        <w:rPr>
          <w:rStyle w:val="NormalTok"/>
        </w:rPr>
        <w:t xml:space="preserve"> movie8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8</w:t>
      </w:r>
    </w:p>
    <w:p>
      <w:pPr>
        <w:pStyle w:val="SourceCode"/>
      </w:pPr>
      <w:r>
        <w:rPr>
          <w:rStyle w:val="VerbatimChar"/>
        </w:rPr>
        <w:t xml:space="preserve">##  [1] "bevo-13678"          "kylopod"             "SebMoz"             </w:t>
      </w:r>
      <w:r>
        <w:br/>
      </w:r>
      <w:r>
        <w:rPr>
          <w:rStyle w:val="VerbatimChar"/>
        </w:rPr>
        <w:t xml:space="preserve">##  [4] "gogoschka-1"         "gautammayya"         "Jeremy_Urquhart"    </w:t>
      </w:r>
      <w:r>
        <w:br/>
      </w:r>
      <w:r>
        <w:rPr>
          <w:rStyle w:val="VerbatimChar"/>
        </w:rPr>
        <w:t xml:space="preserve">##  [7] "tfrizzell"           "Hitchcoc"            "jaaanmerz"          </w:t>
      </w:r>
      <w:r>
        <w:br/>
      </w:r>
      <w:r>
        <w:rPr>
          <w:rStyle w:val="VerbatimChar"/>
        </w:rPr>
        <w:t xml:space="preserve">## [10] "hockeydog-75085"     "auuwws"              "Quinoa1984"         </w:t>
      </w:r>
      <w:r>
        <w:br/>
      </w:r>
      <w:r>
        <w:rPr>
          <w:rStyle w:val="VerbatimChar"/>
        </w:rPr>
        <w:t xml:space="preserve">## [13] "Rainey-Dawn"         "hitchcockthelegend"  "TheHoodOfSwords"    </w:t>
      </w:r>
      <w:r>
        <w:br/>
      </w:r>
      <w:r>
        <w:rPr>
          <w:rStyle w:val="VerbatimChar"/>
        </w:rPr>
        <w:t xml:space="preserve">## [16] "avik-basu1889"       "Stefan_Loves_Movies" "planktonrules"      </w:t>
      </w:r>
      <w:r>
        <w:br/>
      </w:r>
      <w:r>
        <w:rPr>
          <w:rStyle w:val="VerbatimChar"/>
        </w:rPr>
        <w:t xml:space="preserve">## [19] "Sleepin_Dragon"      "Bamboo1"             "discoelephant64"    </w:t>
      </w:r>
      <w:r>
        <w:br/>
      </w:r>
      <w:r>
        <w:rPr>
          <w:rStyle w:val="VerbatimChar"/>
        </w:rPr>
        <w:t xml:space="preserve">## [22] "marcferrantejr"      "Real_Review"         "truckeeriverkiller" </w:t>
      </w:r>
      <w:r>
        <w:br/>
      </w:r>
      <w:r>
        <w:rPr>
          <w:rStyle w:val="VerbatimChar"/>
        </w:rPr>
        <w:t xml:space="preserve">## [25] "terryzhangtianrun"</w:t>
      </w:r>
    </w:p>
    <w:p>
      <w:pPr>
        <w:pStyle w:val="SourceCode"/>
      </w:pPr>
      <w:r>
        <w:rPr>
          <w:rStyle w:val="NormalTok"/>
        </w:rPr>
        <w:t xml:space="preserve">subsetreviewername8</w:t>
      </w:r>
      <w:r>
        <w:rPr>
          <w:rStyle w:val="OtherTok"/>
        </w:rPr>
        <w:t xml:space="preserve">&lt;-</w:t>
      </w:r>
      <w:r>
        <w:rPr>
          <w:rStyle w:val="NormalTok"/>
        </w:rPr>
        <w:t xml:space="preserve"> reviewername8[</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8</w:t>
      </w:r>
    </w:p>
    <w:p>
      <w:pPr>
        <w:pStyle w:val="SourceCode"/>
      </w:pPr>
      <w:r>
        <w:rPr>
          <w:rStyle w:val="VerbatimChar"/>
        </w:rPr>
        <w:t xml:space="preserve">##  [1] "bevo-13678"      "kylopod"         "SebMoz"          "gogoschka-1"    </w:t>
      </w:r>
      <w:r>
        <w:br/>
      </w:r>
      <w:r>
        <w:rPr>
          <w:rStyle w:val="VerbatimChar"/>
        </w:rPr>
        <w:t xml:space="preserve">##  [5] "gautammayya"     "Jeremy_Urquhart" "tfrizzell"       "Hitchcoc"       </w:t>
      </w:r>
      <w:r>
        <w:br/>
      </w:r>
      <w:r>
        <w:rPr>
          <w:rStyle w:val="VerbatimChar"/>
        </w:rPr>
        <w:t xml:space="preserve">##  [9] "jaaanmerz"       "hockeydog-75085"</w:t>
      </w:r>
    </w:p>
    <w:p>
      <w:pPr>
        <w:pStyle w:val="SourceCode"/>
      </w:pPr>
      <w:r>
        <w:rPr>
          <w:rStyle w:val="CommentTok"/>
        </w:rPr>
        <w:t xml:space="preserve">#Review date</w:t>
      </w:r>
      <w:r>
        <w:br/>
      </w:r>
      <w:r>
        <w:rPr>
          <w:rStyle w:val="NormalTok"/>
        </w:rPr>
        <w:t xml:space="preserve">date8 </w:t>
      </w:r>
      <w:r>
        <w:rPr>
          <w:rStyle w:val="OtherTok"/>
        </w:rPr>
        <w:t xml:space="preserve">&lt;-</w:t>
      </w:r>
      <w:r>
        <w:rPr>
          <w:rStyle w:val="NormalTok"/>
        </w:rPr>
        <w:t xml:space="preserve"> movie8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8</w:t>
      </w:r>
    </w:p>
    <w:p>
      <w:pPr>
        <w:pStyle w:val="SourceCode"/>
      </w:pPr>
      <w:r>
        <w:rPr>
          <w:rStyle w:val="VerbatimChar"/>
        </w:rPr>
        <w:t xml:space="preserve">##  [1] "30 March 2020"    "17 November 2005" "12 November 2020" "24 July 2014"    </w:t>
      </w:r>
      <w:r>
        <w:br/>
      </w:r>
      <w:r>
        <w:rPr>
          <w:rStyle w:val="VerbatimChar"/>
        </w:rPr>
        <w:t xml:space="preserve">##  [5] "10 April 2020"    "20 April 2020"    "25 June 2000"     "7 December 2009" </w:t>
      </w:r>
      <w:r>
        <w:br/>
      </w:r>
      <w:r>
        <w:rPr>
          <w:rStyle w:val="VerbatimChar"/>
        </w:rPr>
        <w:t xml:space="preserve">##  [9] "6 November 2020"  "13 January 2021"  "4 January 2021"   "20 January 2000" </w:t>
      </w:r>
      <w:r>
        <w:br/>
      </w:r>
      <w:r>
        <w:rPr>
          <w:rStyle w:val="VerbatimChar"/>
        </w:rPr>
        <w:t xml:space="preserve">## [13] "27 June 2014"     "13 February 2012" "21 April 2020"    "2 May 2017"      </w:t>
      </w:r>
      <w:r>
        <w:br/>
      </w:r>
      <w:r>
        <w:rPr>
          <w:rStyle w:val="VerbatimChar"/>
        </w:rPr>
        <w:t xml:space="preserve">## [17] "22 August 2022"   "13 March 2010"    "26 December 2022" "9 October 2020"  </w:t>
      </w:r>
      <w:r>
        <w:br/>
      </w:r>
      <w:r>
        <w:rPr>
          <w:rStyle w:val="VerbatimChar"/>
        </w:rPr>
        <w:t xml:space="preserve">## [21] "19 January 2005"  "17 April 2020"    "31 December 2019" "31 October 2020" </w:t>
      </w:r>
      <w:r>
        <w:br/>
      </w:r>
      <w:r>
        <w:rPr>
          <w:rStyle w:val="VerbatimChar"/>
        </w:rPr>
        <w:t xml:space="preserve">## [25] "22 July 2020"</w:t>
      </w:r>
    </w:p>
    <w:p>
      <w:pPr>
        <w:pStyle w:val="SourceCode"/>
      </w:pPr>
      <w:r>
        <w:rPr>
          <w:rStyle w:val="NormalTok"/>
        </w:rPr>
        <w:t xml:space="preserve">subsetdate8 </w:t>
      </w:r>
      <w:r>
        <w:rPr>
          <w:rStyle w:val="OtherTok"/>
        </w:rPr>
        <w:t xml:space="preserve">&lt;-</w:t>
      </w:r>
      <w:r>
        <w:rPr>
          <w:rStyle w:val="NormalTok"/>
        </w:rPr>
        <w:t xml:space="preserve"> date8[</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8</w:t>
      </w:r>
    </w:p>
    <w:p>
      <w:pPr>
        <w:pStyle w:val="SourceCode"/>
      </w:pPr>
      <w:r>
        <w:rPr>
          <w:rStyle w:val="VerbatimChar"/>
        </w:rPr>
        <w:t xml:space="preserve">##  [1] "30 March 2020"    "17 November 2005" "12 November 2020" "24 July 2014"    </w:t>
      </w:r>
      <w:r>
        <w:br/>
      </w:r>
      <w:r>
        <w:rPr>
          <w:rStyle w:val="VerbatimChar"/>
        </w:rPr>
        <w:t xml:space="preserve">##  [5] "10 April 2020"    "20 April 2020"    "25 June 2000"     "7 December 2009" </w:t>
      </w:r>
      <w:r>
        <w:br/>
      </w:r>
      <w:r>
        <w:rPr>
          <w:rStyle w:val="VerbatimChar"/>
        </w:rPr>
        <w:t xml:space="preserve">##  [9] "6 November 2020"  "13 January 2021"</w:t>
      </w:r>
    </w:p>
    <w:p>
      <w:pPr>
        <w:pStyle w:val="SourceCode"/>
      </w:pPr>
      <w:r>
        <w:rPr>
          <w:rStyle w:val="CommentTok"/>
        </w:rPr>
        <w:t xml:space="preserve">#rating of the reviewer</w:t>
      </w:r>
      <w:r>
        <w:br/>
      </w:r>
      <w:r>
        <w:rPr>
          <w:rStyle w:val="NormalTok"/>
        </w:rPr>
        <w:t xml:space="preserve">rating8 </w:t>
      </w:r>
      <w:r>
        <w:rPr>
          <w:rStyle w:val="OtherTok"/>
        </w:rPr>
        <w:t xml:space="preserve">&lt;-</w:t>
      </w:r>
      <w:r>
        <w:rPr>
          <w:rStyle w:val="NormalTok"/>
        </w:rPr>
        <w:t xml:space="preserve"> movie8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8 </w:t>
      </w:r>
      <w:r>
        <w:rPr>
          <w:rStyle w:val="OtherTok"/>
        </w:rPr>
        <w:t xml:space="preserve">&lt;-</w:t>
      </w:r>
      <w:r>
        <w:rPr>
          <w:rStyle w:val="NormalTok"/>
        </w:rPr>
        <w:t xml:space="preserve"> rating8[</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8</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10/10\n            " "\n            10/10\n            "</w:t>
      </w:r>
      <w:r>
        <w:br/>
      </w:r>
      <w:r>
        <w:rPr>
          <w:rStyle w:val="VerbatimChar"/>
        </w:rPr>
        <w:t xml:space="preserve">##  [9] "\n            10/10\n            " "\n            9/10\n            "</w:t>
      </w:r>
    </w:p>
    <w:p>
      <w:pPr>
        <w:pStyle w:val="SourceCode"/>
      </w:pPr>
      <w:r>
        <w:rPr>
          <w:rStyle w:val="NormalTok"/>
        </w:rPr>
        <w:t xml:space="preserve">ratesplit8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8,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8</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9/10"</w:t>
      </w:r>
    </w:p>
    <w:p>
      <w:pPr>
        <w:pStyle w:val="SourceCode"/>
      </w:pPr>
      <w:r>
        <w:rPr>
          <w:rStyle w:val="NormalTok"/>
        </w:rPr>
        <w:t xml:space="preserve">splitrate8 </w:t>
      </w:r>
      <w:r>
        <w:rPr>
          <w:rStyle w:val="OtherTok"/>
        </w:rPr>
        <w:t xml:space="preserve">&lt;-</w:t>
      </w:r>
      <w:r>
        <w:rPr>
          <w:rStyle w:val="NormalTok"/>
        </w:rPr>
        <w:t xml:space="preserve"> ratesplit8</w:t>
      </w:r>
      <w:r>
        <w:br/>
      </w:r>
      <w:r>
        <w:rPr>
          <w:rStyle w:val="NormalTok"/>
        </w:rPr>
        <w:t xml:space="preserve">splitrate8</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9/10"</w:t>
      </w:r>
    </w:p>
    <w:p>
      <w:pPr>
        <w:pStyle w:val="SourceCode"/>
      </w:pPr>
      <w:r>
        <w:rPr>
          <w:rStyle w:val="CommentTok"/>
        </w:rPr>
        <w:t xml:space="preserve"># review text content</w:t>
      </w:r>
      <w:r>
        <w:br/>
      </w:r>
      <w:r>
        <w:rPr>
          <w:rStyle w:val="NormalTok"/>
        </w:rPr>
        <w:t xml:space="preserve">reviewtext8 </w:t>
      </w:r>
      <w:r>
        <w:rPr>
          <w:rStyle w:val="OtherTok"/>
        </w:rPr>
        <w:t xml:space="preserve">&lt;-</w:t>
      </w:r>
      <w:r>
        <w:rPr>
          <w:rStyle w:val="NormalTok"/>
        </w:rPr>
        <w:t xml:space="preserve"> movie8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8 </w:t>
      </w:r>
      <w:r>
        <w:rPr>
          <w:rStyle w:val="OtherTok"/>
        </w:rPr>
        <w:t xml:space="preserve">&lt;-</w:t>
      </w:r>
      <w:r>
        <w:rPr>
          <w:rStyle w:val="NormalTok"/>
        </w:rPr>
        <w:t xml:space="preserve"> reviewtext8[</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8</w:t>
      </w:r>
    </w:p>
    <w:p>
      <w:pPr>
        <w:pStyle w:val="SourceCode"/>
      </w:pPr>
      <w:r>
        <w:rPr>
          <w:rStyle w:val="VerbatimChar"/>
        </w:rPr>
        <w:t xml:space="preserve">##  [1] "I like the bit with the cheeseburger. It makes me want to go and get a cheeseburger"                                                                                                                                                                                                                                                                                                                                                                                                                                                                                                                                                                                                                                                                                                                                                                                                                                                                                                                                                                                                                                                                                                                                                                                                                                                                                                                                                                                                                                                                                                                                                                                                                                                                                                                                                                                                                                                                                                                                                                                                                                                                                                                                                                                                                                                                                                                                                                                                                                                                                                                                                                                                                                                                                                                                                                                                                                                                                                                                                                                                                                                                                                                                                                                                                                                                                                                                                                                                                                                                                                                                                                                                                                                                                                                                                                                                                                                                                                                                                                                                                                                                                                                                                                                                                                                                                                                                                                                                                                                                                                                                                                                                                                                                                                                                                                                                                                                                                                                                                                                                                                                                                                                                                                                                                                                                                                                                                                                                                                                                                                                                                                                                                                                                                                                                                                                                                                                                                                                                                                                                                                                                                                                                                                                                                                                                                                                                                                                                                                                                                                                                                                                                                                                                                                                                                                                                                                                                                                                                                                                                                                                                                                                                                                                                                                                                                                                                                                                                                                                                                                                                                                                                                                                                                                                                                                                                                                                                                                                                                                                                                                                                                                                                                                                                                                                                                                                                                                                                                                                                                                                                                                                                                                                                                                                                                                                                                                                                                                                                                                                                                                                       </w:t>
      </w:r>
      <w:r>
        <w:br/>
      </w:r>
      <w:r>
        <w:rPr>
          <w:rStyle w:val="VerbatimChar"/>
        </w:rPr>
        <w:t xml:space="preserve">##  [2] "One of the early scenes in \"Pulp Fiction\" features two hit-men discussing what a Big Mac is called in other countries. Their dialogue is witty and entertaining, and it's also disarming, because it makes these two thugs seem all too normal. If you didn't know better, you might assume these were regular guys having chit-chat on their way to work. Other than the comic payoff at the end of the scene, in which they use parts of this conversation to taunt their victims, their talk has no relevance to anything in the film, or to anything else, for that matter. Yet without such scenes, \"Pulp Fiction\" wouldn't be \"Pulp Fiction.\" I get the sense that Tarantino put into the film whatever struck his fancy, and somehow the final product is not only coherent but wonderfully textured.It's no wonder that fans spend so much time debating what was in the suitcase, reading far more into the story than Tarantino probably intended. The film is so intricately structured, with so many astonishing details, many of which you won't pick up on the first viewing, that it seems to cry out for some deeper explanation. But there is no deeper explanation. \"Pulp Fiction,\" is, as the title indicates, purely an exercise in technique and style, albeit a brilliant and layered one. Containing numerous references to other films, it is like a great work of abstract art, or \"art about art.\" It has all the characteristics we associate with great movies: fine writing, first-rate acting, unforgettable characters, and one of the most well-constructed narratives I've ever seen in a film. But to what end? The self-contained story does not seem to have bearing on anything but itself.The movie becomes a bit easier to understand once you realize that it's essentially a black comedy dressed up as a crime drama. Each of the three main story threads begins with a situation that could easily form the subplot of any standard gangster movie. But something always goes wrong, some small unexpected accident that causes the whole situation to come tumbling down, leading the increasingly desperate characters to absurd measures. Tarantino's originality stems from his ability to focus on small details and follow them where they lead, even if they move the story away from conventional plot developments.Perhaps no screenplay has ever found a better use for digressions. Indeed, the whole film seems to consist of digressions. No character ever says anything in a simple, straightforward manner. Jules could have simply told Yolanda, \"Be cool and no one's going to get hurt,\" which is just the type of line you'd find in a generic, run-of-the-mill action flick. Instead, he goes off on a tangent about what Fonzie is like. Tarantino savors every word of his characters, finding a potential wisecrack in every statement and infusing the dialogue with clever pop culture references. But the lines aren't just witty; they are full of intelligent observations about human behavior. Think of Mia's statement to Vincent, \"That's when you know you've found somebody special: when you can just shut the f--- up for a minute and comfortably enjoy the silence.\"What is the movie's purpose exactly? I'm not sure, but it does deal a lot with the theme of power. Marsellus is the sort of character who looms over the entire film while being invisible most of the time. The whole point of the big date sequence, which happens to be my favorite section of the film, is the power that Marsellus has over his men without even being present. This power is what gets Vincent to act in ways you would not ordinarily expect from a dumb, stoned gangster faced with an attractive woman whose husband has gone away. The power theme also helps explain one of the more controversial aspects of the film, its liberal use of the N-word. In this film, the word isn't just used as an epithet to describe blacks: Jules, for instance, at one point applies the term to Vincent. It has more to do with power than with race. The powerful characters utter the word to express their dominance over weaker characters. Most of these gangsters are not racist in practice. Indeed, they are intermingled racially, and have achieved a level of equality that surpasses the habits of many law-abiding citizens in our society. They resort to racial epithets because it's a patter that establishes their separateness from the non-criminal world.There's a nice moral progression to the stories. We presume that Vincent hesitates to sleep with Mia out of fear rather than loyalty. Later, Butch's act of heroism could be motivated by honor, but we're never sure. The film ends, however, with Jules making a clear moral choice. Thus, the movie seems to be exploring whether violent outlaws can act other than for self-preservation.Still, it's hard to find much of a larger meaning tying together these eccentric set of stories. None of the stories are really \"about\" anything. They certainly are not about hit-men pontificating about burgers. Nor is the film really a satire or a farce, although it contains elements of both. At times, it feels like a tale that didn't need to be told, but for whatever reason this movie tells it and does a better job than most films of its kind, or of any other kind."                                                                                                                                                                                                                                                                                                                                                                                                                                                                                                                                                                                                                                                                                                                                                                                                                                                                                                                                                                                                                                                                                                                                                                                                                                                                                                                                                                                                                                                                                                                                                                                                                                                                                                                                                                                                                                                                                                                                                                                                                                                                                                                                                                                                                                                                                                                                                                                                                                                                                                                                                                                                                                                                                                                                                                                                                                                                                                                                                                                                                                                                                                                                                                                                                                                                                                                                                                                                                                                                                                                                                                                                                                                                               </w:t>
      </w:r>
      <w:r>
        <w:br/>
      </w:r>
      <w:r>
        <w:rPr>
          <w:rStyle w:val="VerbatimChar"/>
        </w:rPr>
        <w:t xml:space="preserve">##  [3] "This is Tarantino's masterpiece, there's no other way to say it. It has arguably one of the smartest scripts I've ever seen. The story, which is non-linear, is so well constructed it takes several viewings to grasp it all. The movie doesn't seem to be about any spesific thing, but there is a subtle hint of redemption as a central theme. The characters and preformances in this movie are practically perfect. This is still one of the best performances I've seen from Sam Jackson, and it's an outrage he didn't win an Oscar. Each scene has its own unique flavour and charm, every segment has its own arc while also tying into the main plot. The comedy is great, the serious moments are great, every word of dialogue is exciting despite seemingly not having any reason to exist. This movie is just such a great time, and I recommend it to everyone who loves movies. I cannot think of a single genuine flaw with it, and it will remain one of my favorite movies for a long time."                                                                                                                                                                                                                                                                                                                                                                                                                                                                                                                                                                                                                                                                                                                                                                                                                                                                                                                                                                                                                                                                                                                                                                                                                                                                                                                                                                                                                                                                                                                                                                                                                                                                                                                                                                                                                                                                                                                                                                                                                                                                                                                                                                                                                                                                                                                                                                                                                                                                                                                                                                                                                                                                                                                                                                                                                                                                                                                                                                                                                                                                                                                                                                                                                                                                                                                                                                                                                                                                                                                                                                                                                                                                                                                                                                                                                                                                                                                                                                                                                                                                                                                                                                                                                                                                                                                                                                                                                                                                                                                                                                                                                                                                                                                                                                                                                                                                                                                                                                                                                                                                                                                                                                                                                                                                                                                                                                                                                                                                                                                                                                                                                                                                                                                                                                                                                                                                                                                                                                                                                                                                                                                                                                                                                                                                                                                                                                                                                                                                                                                                                                                                                                                                                                                                                                                                                                                                                                                                                                                                                                                                                                                                                                                                                                                                                                                                                                                                                                                                                                                                                                                                                                                                                                                                                                                                                                                                                                                                                                                                                                                                                                                           </w:t>
      </w:r>
      <w:r>
        <w:br/>
      </w:r>
      <w:r>
        <w:rPr>
          <w:rStyle w:val="VerbatimChar"/>
        </w:rPr>
        <w:t xml:space="preserve">##  [4] "I can only speak for myself, but I had never seen anything as stylish, cleverly constructed, well written and electrifying as this milestone when I first saw it in 1994. What really pulled me in right from the start is what we've now come to know as a Tarantino trademark: the dialogue. When gangsters Jules and Vincent talk to each other (or all the other characters, for that matter) there is a natural flow, a sense of realism and yet something slightly over the top and very theatrical about their lines – it's a mixture that immediately grabs your attention (even if it's just two dudes talking about what kind of hamburger they prefer, or contemplating the value of a foot-massage). Then there's the music: the songs Tarantino chose for his masterpiece fit their respective scenes so perfectly that most of those pieces of music are now immediately associated with 'Pulp Fiction'. And the narrative: the different story lines that come together, the elegantly used flashbacks, the use of \"chapters\" – there is so much playful creativity at play here, it's just a pure joy to watch.If you're a bit of a film geek, you realize how much knowledge about film and love for the work of other greats – and inspiration from them - went into this (Leone, DePalma, Scorsese and, of course, dozens of hyper-stylized Asian gangster flicks), but to those accusing Tarantino of copying or even \"stealing\" from other film-makers I can only say: There has never been an artist who adored his kind of art that was NOT inspired or influenced by his favorite artists. And if you watch Tarantino's masterpiece today, it's impossible not to recognize just what a breath of fresh air it was (still is, actually). Somehow, movies - especially gangster films - never looked quite the same after 'Pulp Fiction'. Probably the most influential film of the last 20 years, it's got simply everything: amazing performances (especially Sam Jackson); it features some of the most sizzling, iconic dialogue ever written; it has arguably one of the best non-original soundtracks ever - it's such a crazy, cool, inspirational ride that you feel dizzy after watching it for the first time. It's – well: it's 'Pulp Fiction'. 10 stars out of 10.Favorite films: http://www.IMDb.com/list/mkjOKvqlSBs/Lesser-known Masterpieces: http://www.imdb.com/list/ls070242495/Favorite TV-Shows reviewed: http://www.imdb.com/list/ls075552387/"                                                                                                                                                                                                                                                                                                                                                                                                                                                                                                                                                                                                                                                                                                                                                                                                                                                                                                                                                                                                                                                                                                                                                                                                                                                                                                                                                                                                                                                                                                                                                                                                                                                                                                                                                                                                                                                                                                                                                                                                                                                                                                                                                                                                                                                                                                                                                                                                                                                                                                                                                                                                                                                                                                                                                                                                                                                                                                                                                                                                                                                                                                                                                                                                                                                                                                                                                                                                                                                                                                                                                                                                                                                                                                                                                                                                                                                                                                                                                                                                                                                                                                                                                                                                                                                                                                                                                                                                                                                                                                                                                                                                                                                                                                                                                                                                                                                                                                                                                                                                                                                                                                                                                                                                                                                                                                                                                                                                                                                                                                                                                                                                                                                                                                                                                                                                                                                                                                                                                                                                                                                                                                                                                                                                                                                                                                                                                                                                                                                                                                                                                                                                                                           </w:t>
      </w:r>
      <w:r>
        <w:br/>
      </w:r>
      <w:r>
        <w:rPr>
          <w:rStyle w:val="VerbatimChar"/>
        </w:rPr>
        <w:t xml:space="preserve">##  [5] "Possibly the most influential movie made in history since the first movie ever made .Even after 25 years and a countless number of copy cats this movie absolutely holds up and feels fresh.As many of you would know this movie is sort of like a tribute to the pulp stories written back in the 40s and 50s which have punchy and witty dialogue and over the top violence. The random chit chat between characters regarding obscure things might feel a waste of time as it doesn't move the plot. But Tarantino is a genius and he believes in character development more than plot development so these chats actually humanizes the characters a lot and makes them relatable and memorable(The absolute converse of Nolan). This movie is just a collection of wonderful scenes back to back from start to finish.. The movie is a must watch just for the awesome screenplay alone. To top it off all the actors arguably give their career best performance(think about it ,it is true) . And the ability of Tarantino to just create a really tense or ridiculous situation out of nowhere(like the psycho tribute scene with marsellus and butch which is so unexpected or that adrenaline shot scene) is just awesome and keeps you on the edge of your seats .So if you want an entertaining but clever movie this is the one you are looking for . It is funny, filled with some of the best dialogues ever ,superbly acted, great soundtracks(I just wanna see Tarantino's ipod , boy does he have great taste) and is just a spectacular experience.Spoilers ahead(duh):\nFor those of you who say the characters are hollow I suggest you to revisit the gold watch sequence. Walken's Capt Koons tells a story to young butch about how Butch's grandpa requested an enemy soldier to return his watch to his family and the soldier agreed. Similarly Butch could have left Marsellus but the legacy of his watch made him save him which I believe was a nice touch. And how Jules(one of my characters of all time) undergoes a change is also a noteworthy counter argument to the above mentioned criticism.Sorry for the huge review.."                                                                                                                                                                                                                                                                                                                                                                                                                                                                                                                                                                                                                                                                                                                                                                                                                                                                                                                                                                                                                                                                                                                                                                                                                                                                                                                                                                                                                                                                                                                                                                                                                                                                                                                                                                                                                                                                                                                                                                                                                                                                                                                                                                                                                                                                                                                                                                                                                                                                                                                                                                                                                                                                                                                                                                                                                                                                                                                                                                                                                                                                                                                                                                                                                                                                                                                                                                                                                                                                                                                                                                                                                                                                                                                                                                                                                                                                                                                                                                                                                                                                                                                                                                                                                                                                                                                                                                                                                                                                                                                                                                                                                                                                                                                                                                                                                                                                                                                                                                                                                                                                                                                                                                                                                                                                                                                                                                                                                                                                                                                                                                                                                                                                                                                                                                                                                                                                                                                                                                                                                                                                                                                                                                                                                                                                                                                                                                                                                                                                                                                                                                                                                                                                                                                                                                                                                                                                                                                                                                          </w:t>
      </w:r>
      <w:r>
        <w:br/>
      </w:r>
      <w:r>
        <w:rPr>
          <w:rStyle w:val="VerbatimChar"/>
        </w:rPr>
        <w:t xml:space="preserve">##  [6] "Perhaps before I start talking about why I think Pulp Fiction works on so many levels, I should mention briefly how I came to watch the film. Pulp Fiction was a film I had heard of at a very young age, and I'm not quite sure why. I had also wanted to see it for a very long time- again, I'm not quite sure why. Maybe the mere fact that it was R-rated and notorious for its violence perked the interest of my 14-year-old self. Nevertheless, I got round to watching it about a month before my 15th birthday- incredibly late at night on an occasion where I found myself home alone. I recall being blown away by the film, but also somewhat overwhelmed and confused. I had never seen anything like it before, and walked away from it being kinda sure I'd enjoyed it. I couldn't say for sure though.Still feeling curious about the film, and the many mysteries relating to it that I'd failed to determine on my first viewing, I re-watched the film just a couple of months later. And something just clicked for me- I fell in love with the film. Everything about the movie suddenly worked for me, and I found the second viewing to be perhaps the shortest two and a half hours of my life I've ever experienced. My own sense of time was warped and bended to the extent that it was in the film itself. That very night it somehow became one of the greatest things I had ever watched; one of the only films I'd seen that I barely hesitated to call a masterpiece.Since then I've watched it another six or seven times- almost once a year- and I continue to feel motivated to watch it because I honestly feel like I get something new out of it each time I watch it.Spoilers ahead, by the way. I plan to get fairly in-depth with my review of this movie, so just a warning for those that haven't seen it.One of the great things about Pulp Fiction is its refusal to fall under any particular genre or category of movies. It feels like a comedy when Jules and Vince discuss fast food and foot massages for nearly ten minutes It feels like a thriller during several segments, notably the scene where Mia overdoses on heroin and the climactic Mexican stand-off in the restaurant- two sequences that would have even Alfred Hitchcock on the edge of his seat. The crime genre is represented through the character's actions- most of the cast are criminals in one way or another, whether they murder, steal, or take generous helpings of class-A drugs. The infamous gimp scene feels straight out of a horror movie.This collage of various movie genres is one of the things that makes the movie stand out- by themselves, certain scenes may feel familiar, but when they're all blended together so well like they are in Pulp Fiction, the end product ends up feeling unique. This is true for most of Quentin Tarantino's films- he borrows elements from different genres, and homages/ references dozens of older movies in order to create something that feels unique, even if most of the individual elements themselves aren't too original. I can see why some people may not be a fan of the fact Tarantino essentially steals from the lesser known works of those who came before him, but for me, I love it- I think he just makes it work due to the fact that his encyclopaedic knowledge of film allows him to borrow from so many sources. If he simply referenced about a half dozen or less films for each one of his movies, then I think that would start to feel like plagiarism.Now, I could go on about the acting, the screenplay, the direction, and the glorious soundtrack, but really, what's there to say about these elements of the film that haven't already been said? Tarantino's screenplay is one of the most acclaimed and quoted from the past couple of decades, and deservedly won him his first Oscar. His direction has been similarly praised, and the soundtrack has become iconic- most impressive of all is that Tarantino chose music that goes so well with the images they accompany. And yes, the acting is phenomenal- the film features what is almost certainly Samuel L. Jackson's best performance, one of Bruce Willis' most interesting performances of his long and successful career, and some great work from Uma Thurman. Even the supporting actors are memorable, including Harvey Keitel, Tim Roth, and Ving Rhames as Marsellus Wallace (who's arguably the film's main character- think about it; without him, none of the three main stories would exist- Butch ripped off Marsellus Wallace, Vince took out Wallace's girlfriend on a date that eventually went horribly wrong, and Vince and Jules were assigned to retrieve the mysterious briefcase for Wallace). And of course, who can forget that Pulp Fiction single-handedly made John Travolta cool again- an absolutely monumental achievement. Of course Travolta did eventually succeed in making himself a joke again a few years later when he made Battlefield Earth, but that's another story (or perhaps better left for another review)?As I said, I could indulge in commenting on these areas of the film, but if you've seen the movie you probably already know how good they are. Pulp Fiction is also one of the most discussed film's of the past 20 years, so you've likely already come across reviews or rabid Tarantino fans who've gushed about why the film works so well, and how fantastic all the various components of the film are.So instead, I'm going to backtrack back to my point about seeing something new in the film upon every new viewing, and explain what I took away from the movie on my most recent viewing.Pulp Fiction was always controversial for its violence, with some criticising its depiction of assaults, shootings, beatings, and exploding heads. But for me, I found the film to have an almost anti-violence message of sorts, and I only realised this on my most recent viewing. Now bear with me, because I know that sounds like a somewhat ridiculous claim, but I have my reasons. Pulp Fiction may be violent, but it doesn't promote violence. Sure, the violence may be somewhat stylised and at times over the top, but that doesn't mean the film is saying that violence is something trivial. Violent acts in the film are often shown to have consequences for those that commit them. Vince's carelessness with his gun- an instrument of violence- causes Marvin's head to be blown off in the backseat of Jules' car, which leads to a near twenty minute detour in which they must take the car to Jimmy's house and consult \"The Wolf\" to assist them in cleaning the car and disposing of the gory evidence. Marsellus' desire to get revenge on Butch by presumably killing him leads them both to the basement of the rednecks- indeed, they are both fighting each other in the redneck's store when they are taken captive.But in the climax of the film, where guns are being pointed at several characters in the middle of a tense Mexican stand-off, not a single bullet is fired. One would expect the tension to be eventually broken and the bullets to start flying, especially if one has seen some of Taratino's other movies that end in explosive and violent climaxes (see Reservoir Dogs, Inglorious Basterds, Death Proof, Django Unchained, and Kill Bill Volume 1). But instead, Jules, who we've seen to be ruthless and unafraid to kill earlier in the movie, believes himself to be a changed man after miraculously surviving a hail-storm of bullets from a criminal that looks a little like Jerry Seinfeld and so instead decides to defuse the situation peacefully. He talks down Pumpkin and Honey-Bunny from killing or robbing anyone, and insists that his dim-witted associate Vince refrain from hurting anyone too. He delivers an absolutely stunning monologue where he ponders the bible reading he quoted so confidently earlier in the movie, and it's damn-near poetic. It sends a shiver up my spine every time I watch that scene, and indeed, Jules' speech works. The two robbers get up after Jules gives them some money from his famous wallet, and then leave. Jules and Vince do the same a few moments later.Not a shot is fired. No one is killed. It's an absolutely beautiful scene.It may have been tempting for Tarantino to give the film a \"Wild Bunch-esque\" ending, but instead he refrained, and I'm glad he did so. The climax to Pulp Fiction is absolutely stunning- fifteen minutes of tension, almost poetic dialogue, and brilliant acting, especially from Samuel L. Jackson. And it took me seven viewings just to notice how beautifully peaceful the ending of the film was. And that's why it's my favourite film of all time- I get new meaning from it, or appreciate different areas of it every-time I watch it.If you've never seen Pulp Fiction before, I implore you to go watch it.\nAnd if you have seen Pulp Fiction before, I implore you to go watch it again."</w:t>
      </w:r>
      <w:r>
        <w:br/>
      </w:r>
      <w:r>
        <w:rPr>
          <w:rStyle w:val="VerbatimChar"/>
        </w:rPr>
        <w:t xml:space="preserve">##  [7] "My oh my.  \"Pulp Fiction\" is one of those roller-coasters of a movie.  It is both a joy and a trial to sit through.  Amazingly original and unforgettable, Quentin Tarantino's trash masterpiece never gets old or seem outdated.  It put a face on American independent film making in 1994. Miramax had been around since the 1970s and no one had heard of it before this film.  Studios went into a panic when this film came out because they knew it would be an amazing hit.  Of course it was.  Independent film making became the rage and hit its peak in 1996 when four of the five nominated Best Picture films were from independent studios.  The screenplay and direction by Tarantino are quite amazing, but the cast makes the film work. John Travolta (Oscar nominated) re-invented his career with this film. Bruce Willis cemented his celebrity.  Samuel L. Jackson and Uma Thurman (both Oscar nominees) became marketable superstars.  Others who make appearances include: Ving Rhames, Christopher Walken, Eric Stoltz, Rosanna Arquette, Steve Buscemi, Frank Whaley, Harvey Keitel, and of course Quentin Tarantino himself.  They all leave lasting impressions as well.  Samuel L. Jackson stood out the most to me, his lack of substantial screen time may have cost him the Oscar.  Just an amazing accomplishment, all involved deserve recognition.  Easily 5 stars out of 5."                                                                                                                                                                                                                                                                                                                                                                                                                                                                                                                                                                                                                                                                                                                                                                                                                                                                                                                                                                                                                                                                                                                                                                                                                                                                                                                                                                                                                                                                                                                                                                                                                                                                                                                                                                                                                                                                                                                                                                                                                                                                                                                                                                                                                                                                                                                                                                                                                                                                                                                                                                                                                                                                                                                                                                                                                                                                                                                                                                                                                                                                                                                                                                                                                                                                                                                                                                                                                                                                                                                                                                                                                                                                                                                                                                                                                                                                                                                                                                                                                                                                                                                                                                                                                                                                                                                                                                                                                                                                                                                                                                                                                                                                                                                                                                                                                                                                                                                                                                                                                                                                                                                                                                                                                                                                                                                                                                                                                                                                                                                                                                                                                                                                                                                                                                                                                                                                                                                                                                                                                                                                                                                                                                                                                                                                                                                                                                                                                                                                                                                                                                                                                                                                                                                                                                                                                                                                                                                                                                                                                                                                                                                                                                                                                                                                                                                                                                                                                                                                                                                                                                                                                                                                                                                        </w:t>
      </w:r>
      <w:r>
        <w:br/>
      </w:r>
      <w:r>
        <w:rPr>
          <w:rStyle w:val="VerbatimChar"/>
        </w:rPr>
        <w:t xml:space="preserve">##  [8] "It took fifteen years and a subscription to Netflix to finally get around to seeing this film. It was well worth the wait. If all one were to see is the byplay between Samuel L. Jackson and John Travolta, it would be worth the price of admission. But this is only part of the incredible effect this film has. I don't even like gore in movies; I avoid it. But Tarentino weaves a culture of violence where there is actual humanity. We care about these bad guys. There is scene after scene of people being pushed to the limit. The very idea that the boxer, played by Bruce Willis, would risk everything to retrieve a watch that has been transported on two occasions, shove up someone's ass, is amazing. And very, very funny. I can't begin to list all the wonderful scenes. The opening dialogue is incredible as Trovolta and Jackson are on their way to do a hit. They have virtually no respect for human life, yet they, themselves, are very human. The date scene with Uma Thurman with the adrenaline shot. The crazy's in the pawn shop. And, the effort to clean up the car after blowing away a kid in the back seat, the issue being that a guys wife would come home and be very unhappy to find a dead body and a blood filled car in the garage. It sounds horrible and makes me sound sick. I found Fargo to be a hilarious film as well. Is there something wrong with me?"                                                                                                                                                                                                                                                                                                                                                                                                                                                                                                                                                                                                                                                                                                                                                                                                                                                                                                                                                                                                                                                                                                                                                                                                                                                                                                                                                                                                                                                                                                                                                                                                                                                                                                                                                                                                                                                                                                                                                                                                                                                                                                                                                                                                                                                                                                                                                                                                                                                                                                                                                                                                                                                                                                                                                                                                                                                                                                                                                                                                                                                                                                                                                                                                                                                                                                                                                                                                                                                                                                                                                                                                                                                                                                                                                                                                                                                                                                                                                                                                                                                                                                                                                                                                                                                                                                                                                                                                                                                                                                                                                                                                                                                                                                                                                                                                                                                                                                                                                                                                                                                                                                                                                                                                                                                                                                                                                                                                                                                                                                                                                                                                                                                                                                                                                                                                                                                                                                                                                                                                                                                                                                                                                                                                                                                                                                                                                                                                                                                                                                                                                                                                                                                                                                                                                                                                                                                                                                                                                                                                                                                                                                                                                                                                                                                                                                                                                                                                                                                                                                                                                                                                                                                                                                                         </w:t>
      </w:r>
      <w:r>
        <w:br/>
      </w:r>
      <w:r>
        <w:rPr>
          <w:rStyle w:val="VerbatimChar"/>
        </w:rPr>
        <w:t xml:space="preserve">##  [9] "Pulp Fiction is the most original, rule breaking film I have ever seen. Instead of following the widely used 3 act structure, Pulp Fiction makes up its own and while the 3 stories may seem completely disconnected at first, once you look closely you can find the underlying themes that they all share. Anyone who says that the movie lacks focus or has no meaning hasn't analysed enough. I highly recommend this film since it is number one on my list of my favourite movies of all time."                                                                                                                                                                                                                                                                                                                                                                                                                                                                                                                                                                                                                                                                                                                                                                                                                                                                                                                                                                                                                                                                                                                                                                                                                                                                                                                                                                                                                                                                                                                                                                                                                                                                                                                                                                                                                                                                                                                                                                                                                                                                                                                                                                                                                                                                                                                                                                                                                                                                                                                                                                                                                                                                                                                                                                                                                                                                                                                                                                                                                                                                                                                                                                                                                                                                                                                                                                                                                                                                                                                                                                                                                                                                                                                                                                                                                                                                                                                                                                                                                                                                                                                                                                                                                                                                                                                                                                                                                                                                                                                                                                                                                                                                                                                                                                                                                                                                                                                                                                                                                                                                                                                                                                                                                                                                                                                                                                                                                                                                                                                                                                                                                                                                                                                                                                                                                                                                                                                                                                                                                                                                                                                                                                                                                                                                                                                                                                                                                                                                                                                                                                                                                                                                                                                                                                                                                                                                                                                                                                                                                                                                                                                                                                                                                                                                                                                                                                                                                                                                                                                                                                                                                                                                                                                                                                                                                                                                                                                                                                                                                                                                                                                                                                                                                                                                                                                                                                                                                                                                                                                                                                                                                                      </w:t>
      </w:r>
      <w:r>
        <w:br/>
      </w:r>
      <w:r>
        <w:rPr>
          <w:rStyle w:val="VerbatimChar"/>
        </w:rPr>
        <w:t xml:space="preserve">## [10] "Before I saw this I assumed it was probably overrated. I was wrong. It lives up to and surpasses its reputation in pretty much every way. I would definitely recommend."</w:t>
      </w:r>
    </w:p>
    <w:p>
      <w:pPr>
        <w:pStyle w:val="SourceCode"/>
      </w:pPr>
      <w:r>
        <w:rPr>
          <w:rStyle w:val="CommentTok"/>
        </w:rPr>
        <w:t xml:space="preserve">#the review title.</w:t>
      </w:r>
      <w:r>
        <w:br/>
      </w:r>
      <w:r>
        <w:rPr>
          <w:rStyle w:val="NormalTok"/>
        </w:rPr>
        <w:t xml:space="preserve">reviewtitle8 </w:t>
      </w:r>
      <w:r>
        <w:rPr>
          <w:rStyle w:val="OtherTok"/>
        </w:rPr>
        <w:t xml:space="preserve">&lt;-</w:t>
      </w:r>
      <w:r>
        <w:rPr>
          <w:rStyle w:val="NormalTok"/>
        </w:rPr>
        <w:t xml:space="preserve"> movie8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8 </w:t>
      </w:r>
      <w:r>
        <w:rPr>
          <w:rStyle w:val="OtherTok"/>
        </w:rPr>
        <w:t xml:space="preserve">&lt;-</w:t>
      </w:r>
      <w:r>
        <w:rPr>
          <w:rStyle w:val="NormalTok"/>
        </w:rPr>
        <w:t xml:space="preserve"> reviewtitle8[</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8</w:t>
      </w:r>
    </w:p>
    <w:p>
      <w:pPr>
        <w:pStyle w:val="SourceCode"/>
      </w:pPr>
      <w:r>
        <w:rPr>
          <w:rStyle w:val="VerbatimChar"/>
        </w:rPr>
        <w:t xml:space="preserve">##  [1] " Shotguns\n"                                                </w:t>
      </w:r>
      <w:r>
        <w:br/>
      </w:r>
      <w:r>
        <w:rPr>
          <w:rStyle w:val="VerbatimChar"/>
        </w:rPr>
        <w:t xml:space="preserve">##  [2] " The masterpiece without a message\n"                       </w:t>
      </w:r>
      <w:r>
        <w:br/>
      </w:r>
      <w:r>
        <w:rPr>
          <w:rStyle w:val="VerbatimChar"/>
        </w:rPr>
        <w:t xml:space="preserve">##  [3] " A masterpiece of screenwriting\n"                          </w:t>
      </w:r>
      <w:r>
        <w:br/>
      </w:r>
      <w:r>
        <w:rPr>
          <w:rStyle w:val="VerbatimChar"/>
        </w:rPr>
        <w:t xml:space="preserve">##  [4] " The rebirth of a genre – and film history\n"               </w:t>
      </w:r>
      <w:r>
        <w:br/>
      </w:r>
      <w:r>
        <w:rPr>
          <w:rStyle w:val="VerbatimChar"/>
        </w:rPr>
        <w:t xml:space="preserve">##  [5] " The most rewatchable movie of all time\n"                  </w:t>
      </w:r>
      <w:r>
        <w:br/>
      </w:r>
      <w:r>
        <w:rPr>
          <w:rStyle w:val="VerbatimChar"/>
        </w:rPr>
        <w:t xml:space="preserve">##  [6] " Always has been, and always will be a personal favourite\n"</w:t>
      </w:r>
      <w:r>
        <w:br/>
      </w:r>
      <w:r>
        <w:rPr>
          <w:rStyle w:val="VerbatimChar"/>
        </w:rPr>
        <w:t xml:space="preserve">##  [7] " It's Wild, It's Chaotic, It's Pulp Fiction!!!\n"           </w:t>
      </w:r>
      <w:r>
        <w:br/>
      </w:r>
      <w:r>
        <w:rPr>
          <w:rStyle w:val="VerbatimChar"/>
        </w:rPr>
        <w:t xml:space="preserve">##  [8] " One of the Funniest Movies Ever\n"                         </w:t>
      </w:r>
      <w:r>
        <w:br/>
      </w:r>
      <w:r>
        <w:rPr>
          <w:rStyle w:val="VerbatimChar"/>
        </w:rPr>
        <w:t xml:space="preserve">##  [9] " My Favourite Movie\n"                                      </w:t>
      </w:r>
      <w:r>
        <w:br/>
      </w:r>
      <w:r>
        <w:rPr>
          <w:rStyle w:val="VerbatimChar"/>
        </w:rPr>
        <w:t xml:space="preserve">## [10] " Not overrated at all\n"</w:t>
      </w:r>
    </w:p>
    <w:p>
      <w:pPr>
        <w:pStyle w:val="SourceCode"/>
      </w:pPr>
      <w:r>
        <w:rPr>
          <w:rStyle w:val="NormalTok"/>
        </w:rPr>
        <w:t xml:space="preserve">review8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8,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8</w:t>
      </w:r>
    </w:p>
    <w:p>
      <w:pPr>
        <w:pStyle w:val="SourceCode"/>
      </w:pPr>
      <w:r>
        <w:rPr>
          <w:rStyle w:val="VerbatimChar"/>
        </w:rPr>
        <w:t xml:space="preserve">##  [1] " Shotguns"                                                </w:t>
      </w:r>
      <w:r>
        <w:br/>
      </w:r>
      <w:r>
        <w:rPr>
          <w:rStyle w:val="VerbatimChar"/>
        </w:rPr>
        <w:t xml:space="preserve">##  [2] " The masterpiece without a message"                       </w:t>
      </w:r>
      <w:r>
        <w:br/>
      </w:r>
      <w:r>
        <w:rPr>
          <w:rStyle w:val="VerbatimChar"/>
        </w:rPr>
        <w:t xml:space="preserve">##  [3] " A masterpiece of screenwriting"                          </w:t>
      </w:r>
      <w:r>
        <w:br/>
      </w:r>
      <w:r>
        <w:rPr>
          <w:rStyle w:val="VerbatimChar"/>
        </w:rPr>
        <w:t xml:space="preserve">##  [4] " The rebirth of a genre – and film history"               </w:t>
      </w:r>
      <w:r>
        <w:br/>
      </w:r>
      <w:r>
        <w:rPr>
          <w:rStyle w:val="VerbatimChar"/>
        </w:rPr>
        <w:t xml:space="preserve">##  [5] " The most rewatchable movie of all time"                  </w:t>
      </w:r>
      <w:r>
        <w:br/>
      </w:r>
      <w:r>
        <w:rPr>
          <w:rStyle w:val="VerbatimChar"/>
        </w:rPr>
        <w:t xml:space="preserve">##  [6] " Always has been, and always will be a personal favourite"</w:t>
      </w:r>
      <w:r>
        <w:br/>
      </w:r>
      <w:r>
        <w:rPr>
          <w:rStyle w:val="VerbatimChar"/>
        </w:rPr>
        <w:t xml:space="preserve">##  [7] " It's Wild, It's Chaotic, It's Pulp Fiction!!!"           </w:t>
      </w:r>
      <w:r>
        <w:br/>
      </w:r>
      <w:r>
        <w:rPr>
          <w:rStyle w:val="VerbatimChar"/>
        </w:rPr>
        <w:t xml:space="preserve">##  [8] " One of the Funniest Movies Ever"                         </w:t>
      </w:r>
      <w:r>
        <w:br/>
      </w:r>
      <w:r>
        <w:rPr>
          <w:rStyle w:val="VerbatimChar"/>
        </w:rPr>
        <w:t xml:space="preserve">##  [9] " My Favourite Movie"                                      </w:t>
      </w:r>
      <w:r>
        <w:br/>
      </w:r>
      <w:r>
        <w:rPr>
          <w:rStyle w:val="VerbatimChar"/>
        </w:rPr>
        <w:t xml:space="preserve">## [10] " Not overrated at all"</w:t>
      </w:r>
    </w:p>
    <w:p>
      <w:pPr>
        <w:pStyle w:val="SourceCode"/>
      </w:pPr>
      <w:r>
        <w:rPr>
          <w:rStyle w:val="NormalTok"/>
        </w:rPr>
        <w:t xml:space="preserve"> </w:t>
      </w:r>
      <w:r>
        <w:rPr>
          <w:rStyle w:val="CommentTok"/>
        </w:rPr>
        <w:t xml:space="preserve">#DATA FRAME FOR MOVIE 8</w:t>
      </w:r>
      <w:r>
        <w:br/>
      </w:r>
      <w:r>
        <w:br/>
      </w:r>
      <w:r>
        <w:rPr>
          <w:rStyle w:val="NormalTok"/>
        </w:rPr>
        <w:t xml:space="preserve">moviedf8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8,</w:t>
      </w:r>
      <w:r>
        <w:br/>
      </w:r>
      <w:r>
        <w:rPr>
          <w:rStyle w:val="NormalTok"/>
        </w:rPr>
        <w:t xml:space="preserve">                       </w:t>
      </w:r>
      <w:r>
        <w:rPr>
          <w:rStyle w:val="AttributeTok"/>
        </w:rPr>
        <w:t xml:space="preserve">Reviewer =</w:t>
      </w:r>
      <w:r>
        <w:rPr>
          <w:rStyle w:val="NormalTok"/>
        </w:rPr>
        <w:t xml:space="preserve"> subsetreviewername8,</w:t>
      </w:r>
      <w:r>
        <w:br/>
      </w:r>
      <w:r>
        <w:rPr>
          <w:rStyle w:val="NormalTok"/>
        </w:rPr>
        <w:t xml:space="preserve">                       </w:t>
      </w:r>
      <w:r>
        <w:rPr>
          <w:rStyle w:val="AttributeTok"/>
        </w:rPr>
        <w:t xml:space="preserve">ReviewDate =</w:t>
      </w:r>
      <w:r>
        <w:rPr>
          <w:rStyle w:val="NormalTok"/>
        </w:rPr>
        <w:t xml:space="preserve"> subsetdate8,</w:t>
      </w:r>
      <w:r>
        <w:br/>
      </w:r>
      <w:r>
        <w:rPr>
          <w:rStyle w:val="NormalTok"/>
        </w:rPr>
        <w:t xml:space="preserve">                       </w:t>
      </w:r>
      <w:r>
        <w:rPr>
          <w:rStyle w:val="AttributeTok"/>
        </w:rPr>
        <w:t xml:space="preserve">Stars =</w:t>
      </w:r>
      <w:r>
        <w:rPr>
          <w:rStyle w:val="NormalTok"/>
        </w:rPr>
        <w:t xml:space="preserve"> splitrate8,</w:t>
      </w:r>
      <w:r>
        <w:br/>
      </w:r>
      <w:r>
        <w:rPr>
          <w:rStyle w:val="NormalTok"/>
        </w:rPr>
        <w:t xml:space="preserve">                       </w:t>
      </w:r>
      <w:r>
        <w:rPr>
          <w:rStyle w:val="AttributeTok"/>
        </w:rPr>
        <w:t xml:space="preserve">Textreview =</w:t>
      </w:r>
      <w:r>
        <w:rPr>
          <w:rStyle w:val="NormalTok"/>
        </w:rPr>
        <w:t xml:space="preserve"> subsetreviewtext8,</w:t>
      </w:r>
      <w:r>
        <w:br/>
      </w:r>
      <w:r>
        <w:rPr>
          <w:rStyle w:val="NormalTok"/>
        </w:rPr>
        <w:t xml:space="preserve">                       </w:t>
      </w:r>
      <w:r>
        <w:rPr>
          <w:rStyle w:val="AttributeTok"/>
        </w:rPr>
        <w:t xml:space="preserve">TitleReview =</w:t>
      </w:r>
      <w:r>
        <w:rPr>
          <w:rStyle w:val="NormalTok"/>
        </w:rPr>
        <w:t xml:space="preserve"> review8</w:t>
      </w:r>
      <w:r>
        <w:br/>
      </w:r>
      <w:r>
        <w:rPr>
          <w:rStyle w:val="NormalTok"/>
        </w:rPr>
        <w:t xml:space="preserve">                       )</w:t>
      </w:r>
      <w:r>
        <w:br/>
      </w:r>
      <w:r>
        <w:rPr>
          <w:rStyle w:val="NormalTok"/>
        </w:rPr>
        <w:t xml:space="preserve">moviedf8</w:t>
      </w:r>
    </w:p>
    <w:p>
      <w:pPr>
        <w:pStyle w:val="SourceCode"/>
      </w:pPr>
      <w:r>
        <w:rPr>
          <w:rStyle w:val="VerbatimChar"/>
        </w:rPr>
        <w:t xml:space="preserve">##         MovieTitle        Reviewer       ReviewDate Stars</w:t>
      </w:r>
      <w:r>
        <w:br/>
      </w:r>
      <w:r>
        <w:rPr>
          <w:rStyle w:val="VerbatimChar"/>
        </w:rPr>
        <w:t xml:space="preserve">## 1  8. Pulp Fiction      bevo-13678    30 March 2020      </w:t>
      </w:r>
      <w:r>
        <w:br/>
      </w:r>
      <w:r>
        <w:rPr>
          <w:rStyle w:val="VerbatimChar"/>
        </w:rPr>
        <w:t xml:space="preserve">## 2  8. Pulp Fiction         kylopod 17 November 2005 10/10</w:t>
      </w:r>
      <w:r>
        <w:br/>
      </w:r>
      <w:r>
        <w:rPr>
          <w:rStyle w:val="VerbatimChar"/>
        </w:rPr>
        <w:t xml:space="preserve">## 3  8. Pulp Fiction          SebMoz 12 November 2020      </w:t>
      </w:r>
      <w:r>
        <w:br/>
      </w:r>
      <w:r>
        <w:rPr>
          <w:rStyle w:val="VerbatimChar"/>
        </w:rPr>
        <w:t xml:space="preserve">## 4  8. Pulp Fiction     gogoschka-1     24 July 2014 10/10</w:t>
      </w:r>
      <w:r>
        <w:br/>
      </w:r>
      <w:r>
        <w:rPr>
          <w:rStyle w:val="VerbatimChar"/>
        </w:rPr>
        <w:t xml:space="preserve">## 5  8. Pulp Fiction     gautammayya    10 April 2020      </w:t>
      </w:r>
      <w:r>
        <w:br/>
      </w:r>
      <w:r>
        <w:rPr>
          <w:rStyle w:val="VerbatimChar"/>
        </w:rPr>
        <w:t xml:space="preserve">## 6  8. Pulp Fiction Jeremy_Urquhart    20 April 2020 10/10</w:t>
      </w:r>
      <w:r>
        <w:br/>
      </w:r>
      <w:r>
        <w:rPr>
          <w:rStyle w:val="VerbatimChar"/>
        </w:rPr>
        <w:t xml:space="preserve">## 7  8. Pulp Fiction       tfrizzell     25 June 2000      </w:t>
      </w:r>
      <w:r>
        <w:br/>
      </w:r>
      <w:r>
        <w:rPr>
          <w:rStyle w:val="VerbatimChar"/>
        </w:rPr>
        <w:t xml:space="preserve">## 8  8. Pulp Fiction        Hitchcoc  7 December 2009 10/10</w:t>
      </w:r>
      <w:r>
        <w:br/>
      </w:r>
      <w:r>
        <w:rPr>
          <w:rStyle w:val="VerbatimChar"/>
        </w:rPr>
        <w:t xml:space="preserve">## 9  8. Pulp Fiction       jaaanmerz  6 November 2020      </w:t>
      </w:r>
      <w:r>
        <w:br/>
      </w:r>
      <w:r>
        <w:rPr>
          <w:rStyle w:val="VerbatimChar"/>
        </w:rPr>
        <w:t xml:space="preserve">## 10 8. Pulp Fiction hockeydog-75085  13 January 2021 10/10</w:t>
      </w:r>
      <w:r>
        <w:br/>
      </w:r>
      <w:r>
        <w:rPr>
          <w:rStyle w:val="VerbatimChar"/>
        </w:rPr>
        <w:t xml:space="preserve">## 11 8. Pulp Fiction      bevo-13678    30 March 2020      </w:t>
      </w:r>
      <w:r>
        <w:br/>
      </w:r>
      <w:r>
        <w:rPr>
          <w:rStyle w:val="VerbatimChar"/>
        </w:rPr>
        <w:t xml:space="preserve">## 12 8. Pulp Fiction         kylopod 17 November 2005 10/10</w:t>
      </w:r>
      <w:r>
        <w:br/>
      </w:r>
      <w:r>
        <w:rPr>
          <w:rStyle w:val="VerbatimChar"/>
        </w:rPr>
        <w:t xml:space="preserve">## 13 8. Pulp Fiction          SebMoz 12 November 2020      </w:t>
      </w:r>
      <w:r>
        <w:br/>
      </w:r>
      <w:r>
        <w:rPr>
          <w:rStyle w:val="VerbatimChar"/>
        </w:rPr>
        <w:t xml:space="preserve">## 14 8. Pulp Fiction     gogoschka-1     24 July 2014 10/10</w:t>
      </w:r>
      <w:r>
        <w:br/>
      </w:r>
      <w:r>
        <w:rPr>
          <w:rStyle w:val="VerbatimChar"/>
        </w:rPr>
        <w:t xml:space="preserve">## 15 8. Pulp Fiction     gautammayya    10 April 2020      </w:t>
      </w:r>
      <w:r>
        <w:br/>
      </w:r>
      <w:r>
        <w:rPr>
          <w:rStyle w:val="VerbatimChar"/>
        </w:rPr>
        <w:t xml:space="preserve">## 16 8. Pulp Fiction Jeremy_Urquhart    20 April 2020 10/10</w:t>
      </w:r>
      <w:r>
        <w:br/>
      </w:r>
      <w:r>
        <w:rPr>
          <w:rStyle w:val="VerbatimChar"/>
        </w:rPr>
        <w:t xml:space="preserve">## 17 8. Pulp Fiction       tfrizzell     25 June 2000      </w:t>
      </w:r>
      <w:r>
        <w:br/>
      </w:r>
      <w:r>
        <w:rPr>
          <w:rStyle w:val="VerbatimChar"/>
        </w:rPr>
        <w:t xml:space="preserve">## 18 8. Pulp Fiction        Hitchcoc  7 December 2009 10/10</w:t>
      </w:r>
      <w:r>
        <w:br/>
      </w:r>
      <w:r>
        <w:rPr>
          <w:rStyle w:val="VerbatimChar"/>
        </w:rPr>
        <w:t xml:space="preserve">## 19 8. Pulp Fiction       jaaanmerz  6 November 2020      </w:t>
      </w:r>
      <w:r>
        <w:br/>
      </w:r>
      <w:r>
        <w:rPr>
          <w:rStyle w:val="VerbatimChar"/>
        </w:rPr>
        <w:t xml:space="preserve">## 20 8. Pulp Fiction hockeydog-75085  13 January 2021  9/10</w:t>
      </w:r>
      <w:r>
        <w:br/>
      </w:r>
      <w:r>
        <w:rPr>
          <w:rStyle w:val="VerbatimChar"/>
        </w:rPr>
        <w:t xml:space="preserve">##                                                                                                                                                                                                                                                                                                                                                                                                                                                                                                                                                                                                                                                                                                                                                                                                                                                                                                                                                                                                                                                                                                                                                                                                                                                                                                                                                                                                                                                                                                                                                                                                                                                                                                                                                                                                                                                                                                                                                                                                                                                                                                                                                                                                                                                                                                                                                                                                                                                                                                                                                                                                                                                                                                                                                                                                                                                                                                                                                                                                                                                                                                                                                                                                                                                                                                                                                                                                                                                                                                                                                                                                                                                                                                                                                                                                                                                                                                                                                                                                                                                                                                                                                                                                                                                                                                                                                                                                                                                                                                                                                                                                                                                                                                                                                                                                                                                                                                                                                                                                                                                                                                                                                                                                                                                                                                                                                                                                                                                                                                                                                                                                                                                                                                                                                                                                                                                                                                                                                                                                                                                                                                                                                                                                                                                                                                                                                                                                                                                                                                                                                                                                                                                                                                                                                                                                                                                                                                                                                                                                                                                                                                                                                                                                                                                                                                                                                                                                                                                                                                                                                                                                                                                                                                                                                                                                                                                                                                                                                                                                                                                                                                                                                                                                                                                                                                                                                                                                                                                                                                                                                                                                                                                                                                                                                                                                                                                                                                                                                                                                                                                                                                                                Textreview</w:t>
      </w:r>
      <w:r>
        <w:br/>
      </w:r>
      <w:r>
        <w:rPr>
          <w:rStyle w:val="VerbatimChar"/>
        </w:rPr>
        <w:t xml:space="preserve">## 1                                                                                                                                                                                                                                                                                                                                                                                                                                                                                                                                                                                                                                                                                                                                                                                                                                                                                                                                                                                                                                                                                                                                                                                                                                                                                                                                                                                                                                                                                                                                                                                                                                                                                                                                                                                                                                                                                                                                                                                                                                                                                                                                                                                                                                                                                                                                                                                                                                                                                                                                                                                                                                                                                                                                                                                                                                                                                                                                                                                                                                                                                                                                                                                                                                                                                                                                                                                                                                                                                                                                                                                                                                                                                                                                                                                                                                                                                                                                                                                                                                                                                                                                                                                                                                                                                                                                                                                                                                                                                                                                                                                                                                                                                                                                                                                                                                                                                                                                                                                                                                                                                                                                                                                                                                                                                                                                                                                                                                                                                                                                                                                                                                                                                                                                                                                                                                                                                                                                                                                                                                                                                                                                                                                                                                                                                                                                                                                                                                                                                                                                                                                                                                                                                                                                                                                                                                                                                                                                                                                                                                                                                                                                                                                                                                                                                                                                                                                                                                                                                                                                                                                                                                                                                                                                                                                                                                                                                                                                                                                                                                                                                                                                                                                                                                                                                                                                                                                                                                                                                                                                                                                                                                                                                                                                                                                                                                                                                                                                                                                                                                                     I like the bit with the cheeseburger. It makes me want to go and get a cheeseburger</w:t>
      </w:r>
      <w:r>
        <w:br/>
      </w:r>
      <w:r>
        <w:rPr>
          <w:rStyle w:val="VerbatimChar"/>
        </w:rPr>
        <w:t xml:space="preserve">## 2                                                                                                                                                                                                                                                                                                                                                                                                                                                                                                                                                                                                                                                                                                                                                                                                                                                                                                                                                                                                                                                                                                                                                                                                                                                                                                                                                                                                                                                                                                                                                                                                                                                                                                                                                                                                                                                                                                                                                                                                                                                                                                                                                                                                                                                                                                                                                                                                                                                                                                                                                                                                                                                                                                                                                                                                                                                                                                                                                                                                                                                                                                                                                                                                                                                                                                                                                                                                                                                                                                                                                                                                                                                                                             One of the early scenes in "Pulp Fiction" features two hit-men discussing what a Big Mac is called in other countries. Their dialogue is witty and entertaining, and it's also disarming, because it makes these two thugs seem all too normal. If you didn't know better, you might assume these were regular guys having chit-chat on their way to work. Other than the comic payoff at the end of the scene, in which they use parts of this conversation to taunt their victims, their talk has no relevance to anything in the film, or to anything else, for that matter. Yet without such scenes, "Pulp Fiction" wouldn't be "Pulp Fiction." I get the sense that Tarantino put into the film whatever struck his fancy, and somehow the final product is not only coherent but wonderfully textured.It's no wonder that fans spend so much time debating what was in the suitcase, reading far more into the story than Tarantino probably intended. The film is so intricately structured, with so many astonishing details, many of which you won't pick up on the first viewing, that it seems to cry out for some deeper explanation. But there is no deeper explanation. "Pulp Fiction," is, as the title indicates, purely an exercise in technique and style, albeit a brilliant and layered one. Containing numerous references to other films, it is like a great work of abstract art, or "art about art." It has all the characteristics we associate with great movies: fine writing, first-rate acting, unforgettable characters, and one of the most well-constructed narratives I've ever seen in a film. But to what end? The self-contained story does not seem to have bearing on anything but itself.The movie becomes a bit easier to understand once you realize that it's essentially a black comedy dressed up as a crime drama. Each of the three main story threads begins with a situation that could easily form the subplot of any standard gangster movie. But something always goes wrong, some small unexpected accident that causes the whole situation to come tumbling down, leading the increasingly desperate characters to absurd measures. Tarantino's originality stems from his ability to focus on small details and follow them where they lead, even if they move the story away from conventional plot developments.Perhaps no screenplay has ever found a better use for digressions. Indeed, the whole film seems to consist of digressions. No character ever says anything in a simple, straightforward manner. Jules could have simply told Yolanda, "Be cool and no one's going to get hurt," which is just the type of line you'd find in a generic, run-of-the-mill action flick. Instead, he goes off on a tangent about what Fonzie is like. Tarantino savors every word of his characters, finding a potential wisecrack in every statement and infusing the dialogue with clever pop culture references. But the lines aren't just witty; they are full of intelligent observations about human behavior. Think of Mia's statement to Vincent, "That's when you know you've found somebody special: when you can just shut the f--- up for a minute and comfortably enjoy the silence."What is the movie's purpose exactly? I'm not sure, but it does deal a lot with the theme of power. Marsellus is the sort of character who looms over the entire film while being invisible most of the time. The whole point of the big date sequence, which happens to be my favorite section of the film, is the power that Marsellus has over his men without even being present. This power is what gets Vincent to act in ways you would not ordinarily expect from a dumb, stoned gangster faced with an attractive woman whose husband has gone away. The power theme also helps explain one of the more controversial aspects of the film, its liberal use of the N-word. In this film, the word isn't just used as an epithet to describe blacks: Jules, for instance, at one point applies the term to Vincent. It has more to do with power than with race. The powerful characters utter the word to express their dominance over weaker characters. Most of these gangsters are not racist in practice. Indeed, they are intermingled racially, and have achieved a level of equality that surpasses the habits of many law-abiding citizens in our society. They resort to racial epithets because it's a patter that establishes their separateness from the non-criminal world.There's a nice moral progression to the stories. We presume that Vincent hesitates to sleep with Mia out of fear rather than loyalty. Later, Butch's act of heroism could be motivated by honor, but we're never sure. The film ends, however, with Jules making a clear moral choice. Thus, the movie seems to be exploring whether violent outlaws can act other than for self-preservation.Still, it's hard to find much of a larger meaning tying together these eccentric set of stories. None of the stories are really "about" anything. They certainly are not about hit-men pontificating about burgers. Nor is the film really a satire or a farce, although it contains elements of both. At times, it feels like a tale that didn't need to be told, but for whatever reason this movie tells it and does a better job than most films of its kind, or of any other kind.</w:t>
      </w:r>
      <w:r>
        <w:br/>
      </w:r>
      <w:r>
        <w:rPr>
          <w:rStyle w:val="VerbatimChar"/>
        </w:rPr>
        <w:t xml:space="preserve">## 3                                                                                                                                                                                                                                                                                                                                                                                                                                                                                                                                                                                                                                                                                                                                                                                                                                                                                                                                                                                                                                                                                                                                                                                                                                                                                                                                                                                                                                                                                                                                                                                                                                                                                                                                                                                                                                                                                                                                                                                                                                                                                                                                                                                                                                                                                                                                                                                                                                                                                                                                                                                                                                                                                                                                                                                                                                                                                                                                                                                                                                                                                                                                                                                                                                                                                                                                                                                                                                                                                                                                                                                                                                                                                                                                                                                                                                                                                                                                                                                                                                                                                                                                                                                                                                                                                                                                                                                                                                                                                                                                                                                                                                                                                                                                                                                                                                                                                                                                                                                                                                                                                                                                                                                                                                                                                                                                                                                                                                                                                                                                                                                                                                                                                                                                                                                                                                                                                                                                                                                                                                                                                                                                                                                                                                                                                                                                                                                                                                                                                                                                                                                                                                                                                                                                                                                                                                                                                                                                                                                                                                                                                                                                                                                                                                                                                                                                                                                                                                                                                                                                                                                                                                                                                                                                                                                                                                                                                                                                                                                                                                                                                                                         This is Tarantino's masterpiece, there's no other way to say it. It has arguably one of the smartest scripts I've ever seen. The story, which is non-linear, is so well constructed it takes several viewings to grasp it all. The movie doesn't seem to be about any spesific thing, but there is a subtle hint of redemption as a central theme. The characters and preformances in this movie are practically perfect. This is still one of the best performances I've seen from Sam Jackson, and it's an outrage he didn't win an Oscar. Each scene has its own unique flavour and charm, every segment has its own arc while also tying into the main plot. The comedy is great, the serious moments are great, every word of dialogue is exciting despite seemingly not having any reason to exist. This movie is just such a great time, and I recommend it to everyone who loves movies. I cannot think of a single genuine flaw with it, and it will remain one of my favorite movies for a long time.</w:t>
      </w:r>
      <w:r>
        <w:br/>
      </w:r>
      <w:r>
        <w:rPr>
          <w:rStyle w:val="VerbatimChar"/>
        </w:rPr>
        <w:t xml:space="preserve">## 4                                                                                                                                                                                                                                                                                                                                                                                                                                                                                                                                                                                                                                                                                                                                                                                                                                                                                                                                                                                                                                                                                                                                                                                                                                                                                                                                                                                                                                                                                                                                                                                                                                                                                                                                                                                                                                                                                                                                                                                                                                                                                                                                                                                                                                                                                                                                                                                                                                                                                                                                                                                                                                                                                                                                                                                                                                                                                                                                                                                                                                                                                                                                                                                                                                                                                                                                                                                                                                                                                                                                                                                                                                                                                                                                                                                                                                                                                                                                                                                                                                                                                                                                                                                                                                                                                                                                                                                                                                                                                                                                                                                                                                                                                                                                                                                                                                                                                                                                                                                                                                                                                                                                                                                                                                                                                                                                                                                                                                                                                                                                                                                                                                                                                                                                                                                                                                                                                                                                                                                                                                                                                                                                                                                                                                                                                                                                                                                                                                                                                                                                                                                                                                             I can only speak for myself, but I had never seen anything as stylish, cleverly constructed, well written and electrifying as this milestone when I first saw it in 1994. What really pulled me in right from the start is what we've now come to know as a Tarantino trademark: the dialogue. When gangsters Jules and Vincent talk to each other (or all the other characters, for that matter) there is a natural flow, a sense of realism and yet something slightly over the top and very theatrical about their lines – it's a mixture that immediately grabs your attention (even if it's just two dudes talking about what kind of hamburger they prefer, or contemplating the value of a foot-massage). Then there's the music: the songs Tarantino chose for his masterpiece fit their respective scenes so perfectly that most of those pieces of music are now immediately associated with 'Pulp Fiction'. And the narrative: the different story lines that come together, the elegantly used flashbacks, the use of "chapters" – there is so much playful creativity at play here, it's just a pure joy to watch.If you're a bit of a film geek, you realize how much knowledge about film and love for the work of other greats – and inspiration from them - went into this (Leone, DePalma, Scorsese and, of course, dozens of hyper-stylized Asian gangster flicks), but to those accusing Tarantino of copying or even "stealing" from other film-makers I can only say: There has never been an artist who adored his kind of art that was NOT inspired or influenced by his favorite artists. And if you watch Tarantino's masterpiece today, it's impossible not to recognize just what a breath of fresh air it was (still is, actually). Somehow, movies - especially gangster films - never looked quite the same after 'Pulp Fiction'. Probably the most influential film of the last 20 years, it's got simply everything: amazing performances (especially Sam Jackson); it features some of the most sizzling, iconic dialogue ever written; it has arguably one of the best non-original soundtracks ever - it's such a crazy, cool, inspirational ride that you feel dizzy after watching it for the first time. It's – well: it's 'Pulp Fiction'. 10 stars out of 10.Favorite films: http://www.IMDb.com/list/mkjOKvqlSBs/Lesser-known Masterpieces: http://www.imdb.com/list/ls070242495/Favorite TV-Shows reviewed: http://www.imdb.com/list/ls075552387/</w:t>
      </w:r>
      <w:r>
        <w:br/>
      </w:r>
      <w:r>
        <w:rPr>
          <w:rStyle w:val="VerbatimChar"/>
        </w:rPr>
        <w:t xml:space="preserve">## 5                                                                                                                                                                                                                                                                                                                                                                                                                                                                                                                                                                                                                                                                                                                                                                                                                                                                                                                                                                                                                                                                                                                                                                                                                                                                                                                                                                                                                                                                                                                                                                                                                                                                                                                                                                                                                                                                                                                                                                                                                                                                                                                                                                                                                                                                                                                                                                                                                                                                                                                                                                                                                                                                                                                                                                                                                                                                                                                                                                                                                                                                                                                                                                                                                                                                                                                                                                                                                                                                                                                                                                                                                                                                                                                                                                                                                                                                                                                                                                                                                                                                                                                                                                                                                                                                                                                                                                                                                                                                                                                                                                                                                                                                                                                                                                                                                                                                                                                                                                                                                                                                                                                                                                                                                                                                                                                                                                                                                                                                                                                                                                                                                                                                                                                                                                                                                                                                                                                                                                                                                                                                                                                                                                                                                                                                                                                                                                                                                                                                                                                                                                                                                                                                                                                                                                                                                                                                                                                                                                        Possibly the most influential movie made in history since the first movie ever made .Even after 25 years and a countless number of copy cats this movie absolutely holds up and feels fresh.As many of you would know this movie is sort of like a tribute to the pulp stories written back in the 40s and 50s which have punchy and witty dialogue and over the top violence. The random chit chat between characters regarding obscure things might feel a waste of time as it doesn't move the plot. But Tarantino is a genius and he believes in character development more than plot development so these chats actually humanizes the characters a lot and makes them relatable and memorable(The absolute converse of Nolan). This movie is just a collection of wonderful scenes back to back from start to finish.. The movie is a must watch just for the awesome screenplay alone. To top it off all the actors arguably give their career best performance(think about it ,it is true) . And the ability of Tarantino to just create a really tense or ridiculous situation out of nowhere(like the psycho tribute scene with marsellus and butch which is so unexpected or that adrenaline shot scene) is just awesome and keeps you on the edge of your seats .So if you want an entertaining but clever movie this is the one you are looking for . It is funny, filled with some of the best dialogues ever ,superbly acted, great soundtracks(I just wanna see Tarantino's ipod , boy does he have great taste) and is just a spectacular experience.Spoilers ahead(duh):\nFor those of you who say the characters are hollow I suggest you to revisit the gold watch sequence. Walken's Capt Koons tells a story to young butch about how Butch's grandpa requested an enemy soldier to return his watch to his family and the soldier agreed. Similarly Butch could have left Marsellus but the legacy of his watch made him save him which I believe was a nice touch. And how Jules(one of my characters of all time) undergoes a change is also a noteworthy counter argument to the above mentioned criticism.Sorry for the huge review..</w:t>
      </w:r>
      <w:r>
        <w:br/>
      </w:r>
      <w:r>
        <w:rPr>
          <w:rStyle w:val="VerbatimChar"/>
        </w:rPr>
        <w:t xml:space="preserve">## 6  Perhaps before I start talking about why I think Pulp Fiction works on so many levels, I should mention briefly how I came to watch the film. Pulp Fiction was a film I had heard of at a very young age, and I'm not quite sure why. I had also wanted to see it for a very long time- again, I'm not quite sure why. Maybe the mere fact that it was R-rated and notorious for its violence perked the interest of my 14-year-old self. Nevertheless, I got round to watching it about a month before my 15th birthday- incredibly late at night on an occasion where I found myself home alone. I recall being blown away by the film, but also somewhat overwhelmed and confused. I had never seen anything like it before, and walked away from it being kinda sure I'd enjoyed it. I couldn't say for sure though.Still feeling curious about the film, and the many mysteries relating to it that I'd failed to determine on my first viewing, I re-watched the film just a couple of months later. And something just clicked for me- I fell in love with the film. Everything about the movie suddenly worked for me, and I found the second viewing to be perhaps the shortest two and a half hours of my life I've ever experienced. My own sense of time was warped and bended to the extent that it was in the film itself. That very night it somehow became one of the greatest things I had ever watched; one of the only films I'd seen that I barely hesitated to call a masterpiece.Since then I've watched it another six or seven times- almost once a year- and I continue to feel motivated to watch it because I honestly feel like I get something new out of it each time I watch it.Spoilers ahead, by the way. I plan to get fairly in-depth with my review of this movie, so just a warning for those that haven't seen it.One of the great things about Pulp Fiction is its refusal to fall under any particular genre or category of movies. It feels like a comedy when Jules and Vince discuss fast food and foot massages for nearly ten minutes It feels like a thriller during several segments, notably the scene where Mia overdoses on heroin and the climactic Mexican stand-off in the restaurant- two sequences that would have even Alfred Hitchcock on the edge of his seat. The crime genre is represented through the character's actions- most of the cast are criminals in one way or another, whether they murder, steal, or take generous helpings of class-A drugs. The infamous gimp scene feels straight out of a horror movie.This collage of various movie genres is one of the things that makes the movie stand out- by themselves, certain scenes may feel familiar, but when they're all blended together so well like they are in Pulp Fiction, the end product ends up feeling unique. This is true for most of Quentin Tarantino's films- he borrows elements from different genres, and homages/ references dozens of older movies in order to create something that feels unique, even if most of the individual elements themselves aren't too original. I can see why some people may not be a fan of the fact Tarantino essentially steals from the lesser known works of those who came before him, but for me, I love it- I think he just makes it work due to the fact that his encyclopaedic knowledge of film allows him to borrow from so many sources. If he simply referenced about a half dozen or less films for each one of his movies, then I think that would start to feel like plagiarism.Now, I could go on about the acting, the screenplay, the direction, and the glorious soundtrack, but really, what's there to say about these elements of the film that haven't already been said? Tarantino's screenplay is one of the most acclaimed and quoted from the past couple of decades, and deservedly won him his first Oscar. His direction has been similarly praised, and the soundtrack has become iconic- most impressive of all is that Tarantino chose music that goes so well with the images they accompany. And yes, the acting is phenomenal- the film features what is almost certainly Samuel L. Jackson's best performance, one of Bruce Willis' most interesting performances of his long and successful career, and some great work from Uma Thurman. Even the supporting actors are memorable, including Harvey Keitel, Tim Roth, and Ving Rhames as Marsellus Wallace (who's arguably the film's main character- think about it; without him, none of the three main stories would exist- Butch ripped off Marsellus Wallace, Vince took out Wallace's girlfriend on a date that eventually went horribly wrong, and Vince and Jules were assigned to retrieve the mysterious briefcase for Wallace). And of course, who can forget that Pulp Fiction single-handedly made John Travolta cool again- an absolutely monumental achievement. Of course Travolta did eventually succeed in making himself a joke again a few years later when he made Battlefield Earth, but that's another story (or perhaps better left for another review)?As I said, I could indulge in commenting on these areas of the film, but if you've seen the movie you probably already know how good they are. Pulp Fiction is also one of the most discussed film's of the past 20 years, so you've likely already come across reviews or rabid Tarantino fans who've gushed about why the film works so well, and how fantastic all the various components of the film are.So instead, I'm going to backtrack back to my point about seeing something new in the film upon every new viewing, and explain what I took away from the movie on my most recent viewing.Pulp Fiction was always controversial for its violence, with some criticising its depiction of assaults, shootings, beatings, and exploding heads. But for me, I found the film to have an almost anti-violence message of sorts, and I only realised this on my most recent viewing. Now bear with me, because I know that sounds like a somewhat ridiculous claim, but I have my reasons. Pulp Fiction may be violent, but it doesn't promote violence. Sure, the violence may be somewhat stylised and at times over the top, but that doesn't mean the film is saying that violence is something trivial. Violent acts in the film are often shown to have consequences for those that commit them. Vince's carelessness with his gun- an instrument of violence- causes Marvin's head to be blown off in the backseat of Jules' car, which leads to a near twenty minute detour in which they must take the car to Jimmy's house and consult "The Wolf" to assist them in cleaning the car and disposing of the gory evidence. Marsellus' desire to get revenge on Butch by presumably killing him leads them both to the basement of the rednecks- indeed, they are both fighting each other in the redneck's store when they are taken captive.But in the climax of the film, where guns are being pointed at several characters in the middle of a tense Mexican stand-off, not a single bullet is fired. One would expect the tension to be eventually broken and the bullets to start flying, especially if one has seen some of Taratino's other movies that end in explosive and violent climaxes (see Reservoir Dogs, Inglorious Basterds, Death Proof, Django Unchained, and Kill Bill Volume 1). But instead, Jules, who we've seen to be ruthless and unafraid to kill earlier in the movie, believes himself to be a changed man after miraculously surviving a hail-storm of bullets from a criminal that looks a little like Jerry Seinfeld and so instead decides to defuse the situation peacefully. He talks down Pumpkin and Honey-Bunny from killing or robbing anyone, and insists that his dim-witted associate Vince refrain from hurting anyone too. He delivers an absolutely stunning monologue where he ponders the bible reading he quoted so confidently earlier in the movie, and it's damn-near poetic. It sends a shiver up my spine every time I watch that scene, and indeed, Jules' speech works. The two robbers get up after Jules gives them some money from his famous wallet, and then leave. Jules and Vince do the same a few moments later.Not a shot is fired. No one is killed. It's an absolutely beautiful scene.It may have been tempting for Tarantino to give the film a "Wild Bunch-esque" ending, but instead he refrained, and I'm glad he did so. The climax to Pulp Fiction is absolutely stunning- fifteen minutes of tension, almost poetic dialogue, and brilliant acting, especially from Samuel L. Jackson. And it took me seven viewings just to notice how beautifully peaceful the ending of the film was. And that's why it's my favourite film of all time- I get new meaning from it, or appreciate different areas of it every-time I watch it.If you've never seen Pulp Fiction before, I implore you to go watch it.\nAnd if you have seen Pulp Fiction before, I implore you to go watch it again.</w:t>
      </w:r>
      <w:r>
        <w:br/>
      </w:r>
      <w:r>
        <w:rPr>
          <w:rStyle w:val="VerbatimChar"/>
        </w:rPr>
        <w:t xml:space="preserve">## 7                                                                                                                                                                                                                                                                                                                                                                                                                                                                                                                                                                                                                                                                                                                                                                                                                                                                                                                                                                                                                                                                                                                                                                                                                                                                                                                                                                                                                                                                                                                                                                                                                                                                                                                                                                                                                                                                                                                                                                                                                                                                                                                                                                                                                                                                                                                                                                                                                                                                                                                                                                                                                                                                                                                                                                                                                                                                                                                                                                                                                                                                                                                                                                                                                                                                                                                                                                                                                                                                                                                                                                                                                                                                                                                                                                                                                                                                                                                                                                                                                                                                                                                                                                                                                                                                                                                                                                                                                                                                                                                                                                                                                                                                                                                                                                                                                                                                                                                                                                                                                                                                                                                                                                                                                                                                                                                                                                                                                                                                                                                                                                                                                                                                                                                                                                                                                                                                                                                                                                                                                                                                                                                                                                                                                                                                                                                                                                                                                                                                                                                                                                                                                                                                                                                                                                                                                                                                                                                                                                                                                                                                                                                                                                                                                                                                                                                                                                                                                                                                                                                                                                                                                                                                                                                        My oh my.  "Pulp Fiction" is one of those roller-coasters of a movie.  It is both a joy and a trial to sit through.  Amazingly original and unforgettable, Quentin Tarantino's trash masterpiece never gets old or seem outdated.  It put a face on American independent film making in 1994. Miramax had been around since the 1970s and no one had heard of it before this film.  Studios went into a panic when this film came out because they knew it would be an amazing hit.  Of course it was.  Independent film making became the rage and hit its peak in 1996 when four of the five nominated Best Picture films were from independent studios.  The screenplay and direction by Tarantino are quite amazing, but the cast makes the film work. John Travolta (Oscar nominated) re-invented his career with this film. Bruce Willis cemented his celebrity.  Samuel L. Jackson and Uma Thurman (both Oscar nominees) became marketable superstars.  Others who make appearances include: Ving Rhames, Christopher Walken, Eric Stoltz, Rosanna Arquette, Steve Buscemi, Frank Whaley, Harvey Keitel, and of course Quentin Tarantino himself.  They all leave lasting impressions as well.  Samuel L. Jackson stood out the most to me, his lack of substantial screen time may have cost him the Oscar.  Just an amazing accomplishment, all involved deserve recognition.  Easily 5 stars out of 5.</w:t>
      </w:r>
      <w:r>
        <w:br/>
      </w:r>
      <w:r>
        <w:rPr>
          <w:rStyle w:val="VerbatimChar"/>
        </w:rPr>
        <w:t xml:space="preserve">## 8                                                                                                                                                                                                                                                                                                                                                                                                                                                                                                                                                                                                                                                                                                                                                                                                                                                                                                                                                                                                                                                                                                                                                                                                                                                                                                                                                                                                                                                                                                                                                                                                                                                                                                                                                                                                                                                                                                                                                                                                                                                                                                                                                                                                                                                                                                                                                                                                                                                                                                                                                                                                                                                                                                                                                                                                                                                                                                                                                                                                                                                                                                                                                                                                                                                                                                                                                                                                                                                                                                                                                                                                                                                                                                                                                                                                                                                                                                                                                                                                                                                                                                                                                                                                                                                                                                                                                                                                                                                                                                                                                                                                                                                                                                                                                                                                                                                                                                                                                                                                                                                                                                                                                                                                                                                                                                                                                                                                                                                                                                                                                                                                                                                                                                                                                                                                                                                                                                                                                                                                                                                                                                                                                                                                                                                                                                                                                                                                                                                                                                                                                                                                                                                                                                                                                                                                                                                                                                                                                                                                                                                                                                                                                                                                                                                                                                                                                                                                                                                                                                                                                                                                                                                                                                                       It took fifteen years and a subscription to Netflix to finally get around to seeing this film. It was well worth the wait. If all one were to see is the byplay between Samuel L. Jackson and John Travolta, it would be worth the price of admission. But this is only part of the incredible effect this film has. I don't even like gore in movies; I avoid it. But Tarentino weaves a culture of violence where there is actual humanity. We care about these bad guys. There is scene after scene of people being pushed to the limit. The very idea that the boxer, played by Bruce Willis, would risk everything to retrieve a watch that has been transported on two occasions, shove up someone's ass, is amazing. And very, very funny. I can't begin to list all the wonderful scenes. The opening dialogue is incredible as Trovolta and Jackson are on their way to do a hit. They have virtually no respect for human life, yet they, themselves, are very human. The date scene with Uma Thurman with the adrenaline shot. The crazy's in the pawn shop. And, the effort to clean up the car after blowing away a kid in the back seat, the issue being that a guys wife would come home and be very unhappy to find a dead body and a blood filled car in the garage. It sounds horrible and makes me sound sick. I found Fargo to be a hilarious film as well. Is there something wrong with me?</w:t>
      </w:r>
      <w:r>
        <w:br/>
      </w:r>
      <w:r>
        <w:rPr>
          <w:rStyle w:val="VerbatimChar"/>
        </w:rPr>
        <w:t xml:space="preserve">## 9                                                                                                                                                                                                                                                                                                                                                                                                                                                                                                                                                                                                                                                                                                                                                                                                                                                                                                                                                                                                                                                                                                                                                                                                                                                                                                                                                                                                                                                                                                                                                                                                                                                                                                                                                                                                                                                                                                                                                                                                                                                                                                                                                                                                                                                                                                                                                                                                                                                                                                                                                                                                                                                                                                                                                                                                                                                                                                                                                                                                                                                                                                                                                                                                                                                                                                                                                                                                                                                                                                                                                                                                                                                                                                                                                                                                                                                                                                                                                                                                                                                                                                                                                                                                                                                                                                                                                                                                                                                                                                                                                                                                                                                                                                                                                                                                                                                                                                                                                                                                                                                                                                                                                                                                                                                                                                                                                                                                                                                                                                                                                                                                                                                                                                                                                                                                                                                                                                                                                                                                                                                                                                                                                                                                                                                                                                                                                                                                                                                                                                                                                                                                                                                                                                                                                                                                                                                                                                                                                                                                                                                                                                                                                                                                                                                                                                                                                                                                                                                                                                                                                                                                                                                                                                                                                                                                                                                                                                                                                                                                                                                                                                                                                                                                                                                                                                                                                                                                                                                                                                                                                                                                                                    Pulp Fiction is the most original, rule breaking film I have ever seen. Instead of following the widely used 3 act structure, Pulp Fiction makes up its own and while the 3 stories may seem completely disconnected at first, once you look closely you can find the underlying themes that they all share. Anyone who says that the movie lacks focus or has no meaning hasn't analysed enough. I highly recommend this film since it is number one on my list of my favourite movies of all time.</w:t>
      </w:r>
      <w:r>
        <w:br/>
      </w:r>
      <w:r>
        <w:rPr>
          <w:rStyle w:val="VerbatimChar"/>
        </w:rPr>
        <w:t xml:space="preserve">## 10                                                                                                                                                                                                                                                                                                                                                                                                                                                                                                                                                                                                                                                                                                                                                                                                                                                                                                                                                                                                                                                                                                                                                                                                                                                                                                                                                                                                                                                                                                                                                                                                                                                                                                                                                                                                                                                                                                                                                                                                                                                                                                                                                                                                                                                                                                                                                                                                                                                                                                                                                                                                                                                                                                                                                                                                                                                                                                                                                                                                                                                                                                                                                                                                                                                                                                                                                                                                                                                                                                                                                                                                                                                                                                                                                                                                                                                                                                                                                                                                                                                                                                                                                                                                                                                                                                                                                                                                                                                                                                                                                                                                                                                                                                                                                                                                                                                                                                                                                                                                                                                                                                                                                                                                                                                                                                                                                                                                                                                                                                                                                                                                                                                                                                                                                                                                                                                                                                                                                                                                                                                                                                                                                                                                                                                                                                                                                                                                                                                                                                                                                                                                                                                                                                                                                                                                                                                                                                                                                                                                                                                                                                                                                                                                                                                                                                                                                                                                                                                                                                                                                                                                                                                                                                                                                                                                                                                                                                                                                                                                                                                                                                                                                                                                                                                                                                                                                                                                                                                                                                                                                                                                                                                                                                                                                                                                                                                                                                                                                                Before I saw this I assumed it was probably overrated. I was wrong. It lives up to and surpasses its reputation in pretty much every way. I would definitely recommend.</w:t>
      </w:r>
      <w:r>
        <w:br/>
      </w:r>
      <w:r>
        <w:rPr>
          <w:rStyle w:val="VerbatimChar"/>
        </w:rPr>
        <w:t xml:space="preserve">## 11                                                                                                                                                                                                                                                                                                                                                                                                                                                                                                                                                                                                                                                                                                                                                                                                                                                                                                                                                                                                                                                                                                                                                                                                                                                                                                                                                                                                                                                                                                                                                                                                                                                                                                                                                                                                                                                                                                                                                                                                                                                                                                                                                                                                                                                                                                                                                                                                                                                                                                                                                                                                                                                                                                                                                                                                                                                                                                                                                                                                                                                                                                                                                                                                                                                                                                                                                                                                                                                                                                                                                                                                                                                                                                                                                                                                                                                                                                                                                                                                                                                                                                                                                                                                                                                                                                                                                                                                                                                                                                                                                                                                                                                                                                                                                                                                                                                                                                                                                                                                                                                                                                                                                                                                                                                                                                                                                                                                                                                                                                                                                                                                                                                                                                                                                                                                                                                                                                                                                                                                                                                                                                                                                                                                                                                                                                                                                                                                                                                                                                                                                                                                                                                                                                                                                                                                                                                                                                                                                                                                                                                                                                                                                                                                                                                                                                                                                                                                                                                                                                                                                                                                                                                                                                                                                                                                                                                                                                                                                                                                                                                                                                                                                                                                                                                                                                                                                                                                                                                                                                                                                                                                                                                                                                                                                                                                                                                                                                                                                                                                                                                    I like the bit with the cheeseburger. It makes me want to go and get a cheeseburger</w:t>
      </w:r>
      <w:r>
        <w:br/>
      </w:r>
      <w:r>
        <w:rPr>
          <w:rStyle w:val="VerbatimChar"/>
        </w:rPr>
        <w:t xml:space="preserve">## 12                                                                                                                                                                                                                                                                                                                                                                                                                                                                                                                                                                                                                                                                                                                                                                                                                                                                                                                                                                                                                                                                                                                                                                                                                                                                                                                                                                                                                                                                                                                                                                                                                                                                                                                                                                                                                                                                                                                                                                                                                                                                                                                                                                                                                                                                                                                                                                                                                                                                                                                                                                                                                                                                                                                                                                                                                                                                                                                                                                                                                                                                                                                                                                                                                                                                                                                                                                                                                                                                                                                                                                                                                                                                                            One of the early scenes in "Pulp Fiction" features two hit-men discussing what a Big Mac is called in other countries. Their dialogue is witty and entertaining, and it's also disarming, because it makes these two thugs seem all too normal. If you didn't know better, you might assume these were regular guys having chit-chat on their way to work. Other than the comic payoff at the end of the scene, in which they use parts of this conversation to taunt their victims, their talk has no relevance to anything in the film, or to anything else, for that matter. Yet without such scenes, "Pulp Fiction" wouldn't be "Pulp Fiction." I get the sense that Tarantino put into the film whatever struck his fancy, and somehow the final product is not only coherent but wonderfully textured.It's no wonder that fans spend so much time debating what was in the suitcase, reading far more into the story than Tarantino probably intended. The film is so intricately structured, with so many astonishing details, many of which you won't pick up on the first viewing, that it seems to cry out for some deeper explanation. But there is no deeper explanation. "Pulp Fiction," is, as the title indicates, purely an exercise in technique and style, albeit a brilliant and layered one. Containing numerous references to other films, it is like a great work of abstract art, or "art about art." It has all the characteristics we associate with great movies: fine writing, first-rate acting, unforgettable characters, and one of the most well-constructed narratives I've ever seen in a film. But to what end? The self-contained story does not seem to have bearing on anything but itself.The movie becomes a bit easier to understand once you realize that it's essentially a black comedy dressed up as a crime drama. Each of the three main story threads begins with a situation that could easily form the subplot of any standard gangster movie. But something always goes wrong, some small unexpected accident that causes the whole situation to come tumbling down, leading the increasingly desperate characters to absurd measures. Tarantino's originality stems from his ability to focus on small details and follow them where they lead, even if they move the story away from conventional plot developments.Perhaps no screenplay has ever found a better use for digressions. Indeed, the whole film seems to consist of digressions. No character ever says anything in a simple, straightforward manner. Jules could have simply told Yolanda, "Be cool and no one's going to get hurt," which is just the type of line you'd find in a generic, run-of-the-mill action flick. Instead, he goes off on a tangent about what Fonzie is like. Tarantino savors every word of his characters, finding a potential wisecrack in every statement and infusing the dialogue with clever pop culture references. But the lines aren't just witty; they are full of intelligent observations about human behavior. Think of Mia's statement to Vincent, "That's when you know you've found somebody special: when you can just shut the f--- up for a minute and comfortably enjoy the silence."What is the movie's purpose exactly? I'm not sure, but it does deal a lot with the theme of power. Marsellus is the sort of character who looms over the entire film while being invisible most of the time. The whole point of the big date sequence, which happens to be my favorite section of the film, is the power that Marsellus has over his men without even being present. This power is what gets Vincent to act in ways you would not ordinarily expect from a dumb, stoned gangster faced with an attractive woman whose husband has gone away. The power theme also helps explain one of the more controversial aspects of the film, its liberal use of the N-word. In this film, the word isn't just used as an epithet to describe blacks: Jules, for instance, at one point applies the term to Vincent. It has more to do with power than with race. The powerful characters utter the word to express their dominance over weaker characters. Most of these gangsters are not racist in practice. Indeed, they are intermingled racially, and have achieved a level of equality that surpasses the habits of many law-abiding citizens in our society. They resort to racial epithets because it's a patter that establishes their separateness from the non-criminal world.There's a nice moral progression to the stories. We presume that Vincent hesitates to sleep with Mia out of fear rather than loyalty. Later, Butch's act of heroism could be motivated by honor, but we're never sure. The film ends, however, with Jules making a clear moral choice. Thus, the movie seems to be exploring whether violent outlaws can act other than for self-preservation.Still, it's hard to find much of a larger meaning tying together these eccentric set of stories. None of the stories are really "about" anything. They certainly are not about hit-men pontificating about burgers. Nor is the film really a satire or a farce, although it contains elements of both. At times, it feels like a tale that didn't need to be told, but for whatever reason this movie tells it and does a better job than most films of its kind, or of any other kind.</w:t>
      </w:r>
      <w:r>
        <w:br/>
      </w:r>
      <w:r>
        <w:rPr>
          <w:rStyle w:val="VerbatimChar"/>
        </w:rPr>
        <w:t xml:space="preserve">## 13                                                                                                                                                                                                                                                                                                                                                                                                                                                                                                                                                                                                                                                                                                                                                                                                                                                                                                                                                                                                                                                                                                                                                                                                                                                                                                                                                                                                                                                                                                                                                                                                                                                                                                                                                                                                                                                                                                                                                                                                                                                                                                                                                                                                                                                                                                                                                                                                                                                                                                                                                                                                                                                                                                                                                                                                                                                                                                                                                                                                                                                                                                                                                                                                                                                                                                                                                                                                                                                                                                                                                                                                                                                                                                                                                                                                                                                                                                                                                                                                                                                                                                                                                                                                                                                                                                                                                                                                                                                                                                                                                                                                                                                                                                                                                                                                                                                                                                                                                                                                                                                                                                                                                                                                                                                                                                                                                                                                                                                                                                                                                                                                                                                                                                                                                                                                                                                                                                                                                                                                                                                                                                                                                                                                                                                                                                                                                                                                                                                                                                                                                                                                                                                                                                                                                                                                                                                                                                                                                                                                                                                                                                                                                                                                                                                                                                                                                                                                                                                                                                                                                                                                                                                                                                                                                                                                                                                                                                                                                                                                                                                                                                                        This is Tarantino's masterpiece, there's no other way to say it. It has arguably one of the smartest scripts I've ever seen. The story, which is non-linear, is so well constructed it takes several viewings to grasp it all. The movie doesn't seem to be about any spesific thing, but there is a subtle hint of redemption as a central theme. The characters and preformances in this movie are practically perfect. This is still one of the best performances I've seen from Sam Jackson, and it's an outrage he didn't win an Oscar. Each scene has its own unique flavour and charm, every segment has its own arc while also tying into the main plot. The comedy is great, the serious moments are great, every word of dialogue is exciting despite seemingly not having any reason to exist. This movie is just such a great time, and I recommend it to everyone who loves movies. I cannot think of a single genuine flaw with it, and it will remain one of my favorite movies for a long time.</w:t>
      </w:r>
      <w:r>
        <w:br/>
      </w:r>
      <w:r>
        <w:rPr>
          <w:rStyle w:val="VerbatimChar"/>
        </w:rPr>
        <w:t xml:space="preserve">## 14                                                                                                                                                                                                                                                                                                                                                                                                                                                                                                                                                                                                                                                                                                                                                                                                                                                                                                                                                                                                                                                                                                                                                                                                                                                                                                                                                                                                                                                                                                                                                                                                                                                                                                                                                                                                                                                                                                                                                                                                                                                                                                                                                                                                                                                                                                                                                                                                                                                                                                                                                                                                                                                                                                                                                                                                                                                                                                                                                                                                                                                                                                                                                                                                                                                                                                                                                                                                                                                                                                                                                                                                                                                                                                                                                                                                                                                                                                                                                                                                                                                                                                                                                                                                                                                                                                                                                                                                                                                                                                                                                                                                                                                                                                                                                                                                                                                                                                                                                                                                                                                                                                                                                                                                                                                                                                                                                                                                                                                                                                                                                                                                                                                                                                                                                                                                                                                                                                                                                                                                                                                                                                                                                                                                                                                                                                                                                                                                                                                                                                                                                                                                                                            I can only speak for myself, but I had never seen anything as stylish, cleverly constructed, well written and electrifying as this milestone when I first saw it in 1994. What really pulled me in right from the start is what we've now come to know as a Tarantino trademark: the dialogue. When gangsters Jules and Vincent talk to each other (or all the other characters, for that matter) there is a natural flow, a sense of realism and yet something slightly over the top and very theatrical about their lines – it's a mixture that immediately grabs your attention (even if it's just two dudes talking about what kind of hamburger they prefer, or contemplating the value of a foot-massage). Then there's the music: the songs Tarantino chose for his masterpiece fit their respective scenes so perfectly that most of those pieces of music are now immediately associated with 'Pulp Fiction'. And the narrative: the different story lines that come together, the elegantly used flashbacks, the use of "chapters" – there is so much playful creativity at play here, it's just a pure joy to watch.If you're a bit of a film geek, you realize how much knowledge about film and love for the work of other greats – and inspiration from them - went into this (Leone, DePalma, Scorsese and, of course, dozens of hyper-stylized Asian gangster flicks), but to those accusing Tarantino of copying or even "stealing" from other film-makers I can only say: There has never been an artist who adored his kind of art that was NOT inspired or influenced by his favorite artists. And if you watch Tarantino's masterpiece today, it's impossible not to recognize just what a breath of fresh air it was (still is, actually). Somehow, movies - especially gangster films - never looked quite the same after 'Pulp Fiction'. Probably the most influential film of the last 20 years, it's got simply everything: amazing performances (especially Sam Jackson); it features some of the most sizzling, iconic dialogue ever written; it has arguably one of the best non-original soundtracks ever - it's such a crazy, cool, inspirational ride that you feel dizzy after watching it for the first time. It's – well: it's 'Pulp Fiction'. 10 stars out of 10.Favorite films: http://www.IMDb.com/list/mkjOKvqlSBs/Lesser-known Masterpieces: http://www.imdb.com/list/ls070242495/Favorite TV-Shows reviewed: http://www.imdb.com/list/ls075552387/</w:t>
      </w:r>
      <w:r>
        <w:br/>
      </w:r>
      <w:r>
        <w:rPr>
          <w:rStyle w:val="VerbatimChar"/>
        </w:rPr>
        <w:t xml:space="preserve">## 15                                                                                                                                                                                                                                                                                                                                                                                                                                                                                                                                                                                                                                                                                                                                                                                                                                                                                                                                                                                                                                                                                                                                                                                                                                                                                                                                                                                                                                                                                                                                                                                                                                                                                                                                                                                                                                                                                                                                                                                                                                                                                                                                                                                                                                                                                                                                                                                                                                                                                                                                                                                                                                                                                                                                                                                                                                                                                                                                                                                                                                                                                                                                                                                                                                                                                                                                                                                                                                                                                                                                                                                                                                                                                                                                                                                                                                                                                                                                                                                                                                                                                                                                                                                                                                                                                                                                                                                                                                                                                                                                                                                                                                                                                                                                                                                                                                                                                                                                                                                                                                                                                                                                                                                                                                                                                                                                                                                                                                                                                                                                                                                                                                                                                                                                                                                                                                                                                                                                                                                                                                                                                                                                                                                                                                                                                                                                                                                                                                                                                                                                                                                                                                                                                                                                                                                                                                                                                                                                                                       Possibly the most influential movie made in history since the first movie ever made .Even after 25 years and a countless number of copy cats this movie absolutely holds up and feels fresh.As many of you would know this movie is sort of like a tribute to the pulp stories written back in the 40s and 50s which have punchy and witty dialogue and over the top violence. The random chit chat between characters regarding obscure things might feel a waste of time as it doesn't move the plot. But Tarantino is a genius and he believes in character development more than plot development so these chats actually humanizes the characters a lot and makes them relatable and memorable(The absolute converse of Nolan). This movie is just a collection of wonderful scenes back to back from start to finish.. The movie is a must watch just for the awesome screenplay alone. To top it off all the actors arguably give their career best performance(think about it ,it is true) . And the ability of Tarantino to just create a really tense or ridiculous situation out of nowhere(like the psycho tribute scene with marsellus and butch which is so unexpected or that adrenaline shot scene) is just awesome and keeps you on the edge of your seats .So if you want an entertaining but clever movie this is the one you are looking for . It is funny, filled with some of the best dialogues ever ,superbly acted, great soundtracks(I just wanna see Tarantino's ipod , boy does he have great taste) and is just a spectacular experience.Spoilers ahead(duh):\nFor those of you who say the characters are hollow I suggest you to revisit the gold watch sequence. Walken's Capt Koons tells a story to young butch about how Butch's grandpa requested an enemy soldier to return his watch to his family and the soldier agreed. Similarly Butch could have left Marsellus but the legacy of his watch made him save him which I believe was a nice touch. And how Jules(one of my characters of all time) undergoes a change is also a noteworthy counter argument to the above mentioned criticism.Sorry for the huge review..</w:t>
      </w:r>
      <w:r>
        <w:br/>
      </w:r>
      <w:r>
        <w:rPr>
          <w:rStyle w:val="VerbatimChar"/>
        </w:rPr>
        <w:t xml:space="preserve">## 16 Perhaps before I start talking about why I think Pulp Fiction works on so many levels, I should mention briefly how I came to watch the film. Pulp Fiction was a film I had heard of at a very young age, and I'm not quite sure why. I had also wanted to see it for a very long time- again, I'm not quite sure why. Maybe the mere fact that it was R-rated and notorious for its violence perked the interest of my 14-year-old self. Nevertheless, I got round to watching it about a month before my 15th birthday- incredibly late at night on an occasion where I found myself home alone. I recall being blown away by the film, but also somewhat overwhelmed and confused. I had never seen anything like it before, and walked away from it being kinda sure I'd enjoyed it. I couldn't say for sure though.Still feeling curious about the film, and the many mysteries relating to it that I'd failed to determine on my first viewing, I re-watched the film just a couple of months later. And something just clicked for me- I fell in love with the film. Everything about the movie suddenly worked for me, and I found the second viewing to be perhaps the shortest two and a half hours of my life I've ever experienced. My own sense of time was warped and bended to the extent that it was in the film itself. That very night it somehow became one of the greatest things I had ever watched; one of the only films I'd seen that I barely hesitated to call a masterpiece.Since then I've watched it another six or seven times- almost once a year- and I continue to feel motivated to watch it because I honestly feel like I get something new out of it each time I watch it.Spoilers ahead, by the way. I plan to get fairly in-depth with my review of this movie, so just a warning for those that haven't seen it.One of the great things about Pulp Fiction is its refusal to fall under any particular genre or category of movies. It feels like a comedy when Jules and Vince discuss fast food and foot massages for nearly ten minutes It feels like a thriller during several segments, notably the scene where Mia overdoses on heroin and the climactic Mexican stand-off in the restaurant- two sequences that would have even Alfred Hitchcock on the edge of his seat. The crime genre is represented through the character's actions- most of the cast are criminals in one way or another, whether they murder, steal, or take generous helpings of class-A drugs. The infamous gimp scene feels straight out of a horror movie.This collage of various movie genres is one of the things that makes the movie stand out- by themselves, certain scenes may feel familiar, but when they're all blended together so well like they are in Pulp Fiction, the end product ends up feeling unique. This is true for most of Quentin Tarantino's films- he borrows elements from different genres, and homages/ references dozens of older movies in order to create something that feels unique, even if most of the individual elements themselves aren't too original. I can see why some people may not be a fan of the fact Tarantino essentially steals from the lesser known works of those who came before him, but for me, I love it- I think he just makes it work due to the fact that his encyclopaedic knowledge of film allows him to borrow from so many sources. If he simply referenced about a half dozen or less films for each one of his movies, then I think that would start to feel like plagiarism.Now, I could go on about the acting, the screenplay, the direction, and the glorious soundtrack, but really, what's there to say about these elements of the film that haven't already been said? Tarantino's screenplay is one of the most acclaimed and quoted from the past couple of decades, and deservedly won him his first Oscar. His direction has been similarly praised, and the soundtrack has become iconic- most impressive of all is that Tarantino chose music that goes so well with the images they accompany. And yes, the acting is phenomenal- the film features what is almost certainly Samuel L. Jackson's best performance, one of Bruce Willis' most interesting performances of his long and successful career, and some great work from Uma Thurman. Even the supporting actors are memorable, including Harvey Keitel, Tim Roth, and Ving Rhames as Marsellus Wallace (who's arguably the film's main character- think about it; without him, none of the three main stories would exist- Butch ripped off Marsellus Wallace, Vince took out Wallace's girlfriend on a date that eventually went horribly wrong, and Vince and Jules were assigned to retrieve the mysterious briefcase for Wallace). And of course, who can forget that Pulp Fiction single-handedly made John Travolta cool again- an absolutely monumental achievement. Of course Travolta did eventually succeed in making himself a joke again a few years later when he made Battlefield Earth, but that's another story (or perhaps better left for another review)?As I said, I could indulge in commenting on these areas of the film, but if you've seen the movie you probably already know how good they are. Pulp Fiction is also one of the most discussed film's of the past 20 years, so you've likely already come across reviews or rabid Tarantino fans who've gushed about why the film works so well, and how fantastic all the various components of the film are.So instead, I'm going to backtrack back to my point about seeing something new in the film upon every new viewing, and explain what I took away from the movie on my most recent viewing.Pulp Fiction was always controversial for its violence, with some criticising its depiction of assaults, shootings, beatings, and exploding heads. But for me, I found the film to have an almost anti-violence message of sorts, and I only realised this on my most recent viewing. Now bear with me, because I know that sounds like a somewhat ridiculous claim, but I have my reasons. Pulp Fiction may be violent, but it doesn't promote violence. Sure, the violence may be somewhat stylised and at times over the top, but that doesn't mean the film is saying that violence is something trivial. Violent acts in the film are often shown to have consequences for those that commit them. Vince's carelessness with his gun- an instrument of violence- causes Marvin's head to be blown off in the backseat of Jules' car, which leads to a near twenty minute detour in which they must take the car to Jimmy's house and consult "The Wolf" to assist them in cleaning the car and disposing of the gory evidence. Marsellus' desire to get revenge on Butch by presumably killing him leads them both to the basement of the rednecks- indeed, they are both fighting each other in the redneck's store when they are taken captive.But in the climax of the film, where guns are being pointed at several characters in the middle of a tense Mexican stand-off, not a single bullet is fired. One would expect the tension to be eventually broken and the bullets to start flying, especially if one has seen some of Taratino's other movies that end in explosive and violent climaxes (see Reservoir Dogs, Inglorious Basterds, Death Proof, Django Unchained, and Kill Bill Volume 1). But instead, Jules, who we've seen to be ruthless and unafraid to kill earlier in the movie, believes himself to be a changed man after miraculously surviving a hail-storm of bullets from a criminal that looks a little like Jerry Seinfeld and so instead decides to defuse the situation peacefully. He talks down Pumpkin and Honey-Bunny from killing or robbing anyone, and insists that his dim-witted associate Vince refrain from hurting anyone too. He delivers an absolutely stunning monologue where he ponders the bible reading he quoted so confidently earlier in the movie, and it's damn-near poetic. It sends a shiver up my spine every time I watch that scene, and indeed, Jules' speech works. The two robbers get up after Jules gives them some money from his famous wallet, and then leave. Jules and Vince do the same a few moments later.Not a shot is fired. No one is killed. It's an absolutely beautiful scene.It may have been tempting for Tarantino to give the film a "Wild Bunch-esque" ending, but instead he refrained, and I'm glad he did so. The climax to Pulp Fiction is absolutely stunning- fifteen minutes of tension, almost poetic dialogue, and brilliant acting, especially from Samuel L. Jackson. And it took me seven viewings just to notice how beautifully peaceful the ending of the film was. And that's why it's my favourite film of all time- I get new meaning from it, or appreciate different areas of it every-time I watch it.If you've never seen Pulp Fiction before, I implore you to go watch it.\nAnd if you have seen Pulp Fiction before, I implore you to go watch it again.</w:t>
      </w:r>
      <w:r>
        <w:br/>
      </w:r>
      <w:r>
        <w:rPr>
          <w:rStyle w:val="VerbatimChar"/>
        </w:rPr>
        <w:t xml:space="preserve">## 17                                                                                                                                                                                                                                                                                                                                                                                                                                                                                                                                                                                                                                                                                                                                                                                                                                                                                                                                                                                                                                                                                                                                                                                                                                                                                                                                                                                                                                                                                                                                                                                                                                                                                                                                                                                                                                                                                                                                                                                                                                                                                                                                                                                                                                                                                                                                                                                                                                                                                                                                                                                                                                                                                                                                                                                                                                                                                                                                                                                                                                                                                                                                                                                                                                                                                                                                                                                                                                                                                                                                                                                                                                                                                                                                                                                                                                                                                                                                                                                                                                                                                                                                                                                                                                                                                                                                                                                                                                                                                                                                                                                                                                                                                                                                                                                                                                                                                                                                                                                                                                                                                                                                                                                                                                                                                                                                                                                                                                                                                                                                                                                                                                                                                                                                                                                                                                                                                                                                                                                                                                                                                                                                                                                                                                                                                                                                                                                                                                                                                                                                                                                                                                                                                                                                                                                                                                                                                                                                                                                                                                                                                                                                                                                                                                                                                                                                                                                                                                                                                                                                                                                                                                                                                                                       My oh my.  "Pulp Fiction" is one of those roller-coasters of a movie.  It is both a joy and a trial to sit through.  Amazingly original and unforgettable, Quentin Tarantino's trash masterpiece never gets old or seem outdated.  It put a face on American independent film making in 1994. Miramax had been around since the 1970s and no one had heard of it before this film.  Studios went into a panic when this film came out because they knew it would be an amazing hit.  Of course it was.  Independent film making became the rage and hit its peak in 1996 when four of the five nominated Best Picture films were from independent studios.  The screenplay and direction by Tarantino are quite amazing, but the cast makes the film work. John Travolta (Oscar nominated) re-invented his career with this film. Bruce Willis cemented his celebrity.  Samuel L. Jackson and Uma Thurman (both Oscar nominees) became marketable superstars.  Others who make appearances include: Ving Rhames, Christopher Walken, Eric Stoltz, Rosanna Arquette, Steve Buscemi, Frank Whaley, Harvey Keitel, and of course Quentin Tarantino himself.  They all leave lasting impressions as well.  Samuel L. Jackson stood out the most to me, his lack of substantial screen time may have cost him the Oscar.  Just an amazing accomplishment, all involved deserve recognition.  Easily 5 stars out of 5.</w:t>
      </w:r>
      <w:r>
        <w:br/>
      </w:r>
      <w:r>
        <w:rPr>
          <w:rStyle w:val="VerbatimChar"/>
        </w:rPr>
        <w:t xml:space="preserve">## 18                                                                                                                                                                                                                                                                                                                                                                                                                                                                                                                                                                                                                                                                                                                                                                                                                                                                                                                                                                                                                                                                                                                                                                                                                                                                                                                                                                                                                                                                                                                                                                                                                                                                                                                                                                                                                                                                                                                                                                                                                                                                                                                                                                                                                                                                                                                                                                                                                                                                                                                                                                                                                                                                                                                                                                                                                                                                                                                                                                                                                                                                                                                                                                                                                                                                                                                                                                                                                                                                                                                                                                                                                                                                                                                                                                                                                                                                                                                                                                                                                                                                                                                                                                                                                                                                                                                                                                                                                                                                                                                                                                                                                                                                                                                                                                                                                                                                                                                                                                                                                                                                                                                                                                                                                                                                                                                                                                                                                                                                                                                                                                                                                                                                                                                                                                                                                                                                                                                                                                                                                                                                                                                                                                                                                                                                                                                                                                                                                                                                                                                                                                                                                                                                                                                                                                                                                                                                                                                                                                                                                                                                                                                                                                                                                                                                                                                                                                                                                                                                                                                                                                                                                                                                                                                      It took fifteen years and a subscription to Netflix to finally get around to seeing this film. It was well worth the wait. If all one were to see is the byplay between Samuel L. Jackson and John Travolta, it would be worth the price of admission. But this is only part of the incredible effect this film has. I don't even like gore in movies; I avoid it. But Tarentino weaves a culture of violence where there is actual humanity. We care about these bad guys. There is scene after scene of people being pushed to the limit. The very idea that the boxer, played by Bruce Willis, would risk everything to retrieve a watch that has been transported on two occasions, shove up someone's ass, is amazing. And very, very funny. I can't begin to list all the wonderful scenes. The opening dialogue is incredible as Trovolta and Jackson are on their way to do a hit. They have virtually no respect for human life, yet they, themselves, are very human. The date scene with Uma Thurman with the adrenaline shot. The crazy's in the pawn shop. And, the effort to clean up the car after blowing away a kid in the back seat, the issue being that a guys wife would come home and be very unhappy to find a dead body and a blood filled car in the garage. It sounds horrible and makes me sound sick. I found Fargo to be a hilarious film as well. Is there something wrong with me?</w:t>
      </w:r>
      <w:r>
        <w:br/>
      </w:r>
      <w:r>
        <w:rPr>
          <w:rStyle w:val="VerbatimChar"/>
        </w:rPr>
        <w:t xml:space="preserve">## 19                                                                                                                                                                                                                                                                                                                                                                                                                                                                                                                                                                                                                                                                                                                                                                                                                                                                                                                                                                                                                                                                                                                                                                                                                                                                                                                                                                                                                                                                                                                                                                                                                                                                                                                                                                                                                                                                                                                                                                                                                                                                                                                                                                                                                                                                                                                                                                                                                                                                                                                                                                                                                                                                                                                                                                                                                                                                                                                                                                                                                                                                                                                                                                                                                                                                                                                                                                                                                                                                                                                                                                                                                                                                                                                                                                                                                                                                                                                                                                                                                                                                                                                                                                                                                                                                                                                                                                                                                                                                                                                                                                                                                                                                                                                                                                                                                                                                                                                                                                                                                                                                                                                                                                                                                                                                                                                                                                                                                                                                                                                                                                                                                                                                                                                                                                                                                                                                                                                                                                                                                                                                                                                                                                                                                                                                                                                                                                                                                                                                                                                                                                                                                                                                                                                                                                                                                                                                                                                                                                                                                                                                                                                                                                                                                                                                                                                                                                                                                                                                                                                                                                                                                                                                                                                                                                                                                                                                                                                                                                                                                                                                                                                                                                                                                                                                                                                                                                                                                                                                                                                                                                                                                                   Pulp Fiction is the most original, rule breaking film I have ever seen. Instead of following the widely used 3 act structure, Pulp Fiction makes up its own and while the 3 stories may seem completely disconnected at first, once you look closely you can find the underlying themes that they all share. Anyone who says that the movie lacks focus or has no meaning hasn't analysed enough. I highly recommend this film since it is number one on my list of my favourite movies of all time.</w:t>
      </w:r>
      <w:r>
        <w:br/>
      </w:r>
      <w:r>
        <w:rPr>
          <w:rStyle w:val="VerbatimChar"/>
        </w:rPr>
        <w:t xml:space="preserve">## 20                                                                                                                                                                                                                                                                                                                                                                                                                                                                                                                                                                                                                                                                                                                                                                                                                                                                                                                                                                                                                                                                                                                                                                                                                                                                                                                                                                                                                                                                                                                                                                                                                                                                                                                                                                                                                                                                                                                                                                                                                                                                                                                                                                                                                                                                                                                                                                                                                                                                                                                                                                                                                                                                                                                                                                                                                                                                                                                                                                                                                                                                                                                                                                                                                                                                                                                                                                                                                                                                                                                                                                                                                                                                                                                                                                                                                                                                                                                                                                                                                                                                                                                                                                                                                                                                                                                                                                                                                                                                                                                                                                                                                                                                                                                                                                                                                                                                                                                                                                                                                                                                                                                                                                                                                                                                                                                                                                                                                                                                                                                                                                                                                                                                                                                                                                                                                                                                                                                                                                                                                                                                                                                                                                                                                                                                                                                                                                                                                                                                                                                                                                                                                                                                                                                                                                                                                                                                                                                                                                                                                                                                                                                                                                                                                                                                                                                                                                                                                                                                                                                                                                                                                                                                                                                                                                                                                                                                                                                                                                                                                                                                                                                                                                                                                                                                                                                                                                                                                                                                                                                                                                                                                                                                                                                                                                                                                                                                                                                                                                Before I saw this I assumed it was probably overrated. I was wrong. It lives up to and surpasses its reputation in pretty much every way. I would definitely recommend.</w:t>
      </w:r>
      <w:r>
        <w:br/>
      </w:r>
      <w:r>
        <w:rPr>
          <w:rStyle w:val="VerbatimChar"/>
        </w:rPr>
        <w:t xml:space="preserve">##                                                  TitleReview</w:t>
      </w:r>
      <w:r>
        <w:br/>
      </w:r>
      <w:r>
        <w:rPr>
          <w:rStyle w:val="VerbatimChar"/>
        </w:rPr>
        <w:t xml:space="preserve">## 1                                                   Shotguns</w:t>
      </w:r>
      <w:r>
        <w:br/>
      </w:r>
      <w:r>
        <w:rPr>
          <w:rStyle w:val="VerbatimChar"/>
        </w:rPr>
        <w:t xml:space="preserve">## 2                          The masterpiece without a message</w:t>
      </w:r>
      <w:r>
        <w:br/>
      </w:r>
      <w:r>
        <w:rPr>
          <w:rStyle w:val="VerbatimChar"/>
        </w:rPr>
        <w:t xml:space="preserve">## 3                             A masterpiece of screenwriting</w:t>
      </w:r>
      <w:r>
        <w:br/>
      </w:r>
      <w:r>
        <w:rPr>
          <w:rStyle w:val="VerbatimChar"/>
        </w:rPr>
        <w:t xml:space="preserve">## 4                  The rebirth of a genre – and film history</w:t>
      </w:r>
      <w:r>
        <w:br/>
      </w:r>
      <w:r>
        <w:rPr>
          <w:rStyle w:val="VerbatimChar"/>
        </w:rPr>
        <w:t xml:space="preserve">## 5                     The most rewatchable movie of all time</w:t>
      </w:r>
      <w:r>
        <w:br/>
      </w:r>
      <w:r>
        <w:rPr>
          <w:rStyle w:val="VerbatimChar"/>
        </w:rPr>
        <w:t xml:space="preserve">## 6   Always has been, and always will be a personal favourite</w:t>
      </w:r>
      <w:r>
        <w:br/>
      </w:r>
      <w:r>
        <w:rPr>
          <w:rStyle w:val="VerbatimChar"/>
        </w:rPr>
        <w:t xml:space="preserve">## 7              It's Wild, It's Chaotic, It's Pulp Fiction!!!</w:t>
      </w:r>
      <w:r>
        <w:br/>
      </w:r>
      <w:r>
        <w:rPr>
          <w:rStyle w:val="VerbatimChar"/>
        </w:rPr>
        <w:t xml:space="preserve">## 8                            One of the Funniest Movies Ever</w:t>
      </w:r>
      <w:r>
        <w:br/>
      </w:r>
      <w:r>
        <w:rPr>
          <w:rStyle w:val="VerbatimChar"/>
        </w:rPr>
        <w:t xml:space="preserve">## 9                                         My Favourite Movie</w:t>
      </w:r>
      <w:r>
        <w:br/>
      </w:r>
      <w:r>
        <w:rPr>
          <w:rStyle w:val="VerbatimChar"/>
        </w:rPr>
        <w:t xml:space="preserve">## 10                                      Not overrated at all</w:t>
      </w:r>
      <w:r>
        <w:br/>
      </w:r>
      <w:r>
        <w:rPr>
          <w:rStyle w:val="VerbatimChar"/>
        </w:rPr>
        <w:t xml:space="preserve">## 11                                                  Shotguns</w:t>
      </w:r>
      <w:r>
        <w:br/>
      </w:r>
      <w:r>
        <w:rPr>
          <w:rStyle w:val="VerbatimChar"/>
        </w:rPr>
        <w:t xml:space="preserve">## 12                         The masterpiece without a message</w:t>
      </w:r>
      <w:r>
        <w:br/>
      </w:r>
      <w:r>
        <w:rPr>
          <w:rStyle w:val="VerbatimChar"/>
        </w:rPr>
        <w:t xml:space="preserve">## 13                            A masterpiece of screenwriting</w:t>
      </w:r>
      <w:r>
        <w:br/>
      </w:r>
      <w:r>
        <w:rPr>
          <w:rStyle w:val="VerbatimChar"/>
        </w:rPr>
        <w:t xml:space="preserve">## 14                 The rebirth of a genre – and film history</w:t>
      </w:r>
      <w:r>
        <w:br/>
      </w:r>
      <w:r>
        <w:rPr>
          <w:rStyle w:val="VerbatimChar"/>
        </w:rPr>
        <w:t xml:space="preserve">## 15                    The most rewatchable movie of all time</w:t>
      </w:r>
      <w:r>
        <w:br/>
      </w:r>
      <w:r>
        <w:rPr>
          <w:rStyle w:val="VerbatimChar"/>
        </w:rPr>
        <w:t xml:space="preserve">## 16  Always has been, and always will be a personal favourite</w:t>
      </w:r>
      <w:r>
        <w:br/>
      </w:r>
      <w:r>
        <w:rPr>
          <w:rStyle w:val="VerbatimChar"/>
        </w:rPr>
        <w:t xml:space="preserve">## 17             It's Wild, It's Chaotic, It's Pulp Fiction!!!</w:t>
      </w:r>
      <w:r>
        <w:br/>
      </w:r>
      <w:r>
        <w:rPr>
          <w:rStyle w:val="VerbatimChar"/>
        </w:rPr>
        <w:t xml:space="preserve">## 18                           One of the Funniest Movies Ever</w:t>
      </w:r>
      <w:r>
        <w:br/>
      </w:r>
      <w:r>
        <w:rPr>
          <w:rStyle w:val="VerbatimChar"/>
        </w:rPr>
        <w:t xml:space="preserve">## 19                                        My Favourite Movie</w:t>
      </w:r>
      <w:r>
        <w:br/>
      </w:r>
      <w:r>
        <w:rPr>
          <w:rStyle w:val="VerbatimChar"/>
        </w:rPr>
        <w:t xml:space="preserve">## 20                                      Not overrated at all</w:t>
      </w:r>
    </w:p>
    <w:p>
      <w:pPr>
        <w:pStyle w:val="FirstParagraph"/>
      </w:pPr>
      <w:r>
        <w:t xml:space="preserve">NINTH MOVIE</w:t>
      </w:r>
    </w:p>
    <w:p>
      <w:pPr>
        <w:pStyle w:val="SourceCode"/>
      </w:pPr>
      <w:r>
        <w:rPr>
          <w:rStyle w:val="CommentTok"/>
        </w:rPr>
        <w:t xml:space="preserve">#Get Title </w:t>
      </w:r>
      <w:r>
        <w:br/>
      </w:r>
      <w:r>
        <w:rPr>
          <w:rStyle w:val="NormalTok"/>
        </w:rPr>
        <w:t xml:space="preserve">title9 </w:t>
      </w:r>
      <w:r>
        <w:rPr>
          <w:rStyle w:val="OtherTok"/>
        </w:rPr>
        <w:t xml:space="preserve">&lt;-</w:t>
      </w:r>
      <w:r>
        <w:rPr>
          <w:rStyle w:val="NormalTok"/>
        </w:rPr>
        <w:t xml:space="preserve"> movie_ten[</w:t>
      </w:r>
      <w:r>
        <w:rPr>
          <w:rStyle w:val="DecValTok"/>
        </w:rPr>
        <w:t xml:space="preserve">9</w:t>
      </w:r>
      <w:r>
        <w:rPr>
          <w:rStyle w:val="NormalTok"/>
        </w:rPr>
        <w:t xml:space="preserve">]</w:t>
      </w:r>
      <w:r>
        <w:br/>
      </w:r>
      <w:r>
        <w:rPr>
          <w:rStyle w:val="NormalTok"/>
        </w:rPr>
        <w:t xml:space="preserve">title9</w:t>
      </w:r>
    </w:p>
    <w:p>
      <w:pPr>
        <w:pStyle w:val="SourceCode"/>
      </w:pPr>
      <w:r>
        <w:rPr>
          <w:rStyle w:val="VerbatimChar"/>
        </w:rPr>
        <w:t xml:space="preserve">## [1] "9. The Lord of the Rings: The Fellowship of the Ring"</w:t>
      </w:r>
    </w:p>
    <w:p>
      <w:pPr>
        <w:pStyle w:val="SourceCode"/>
      </w:pPr>
      <w:r>
        <w:rPr>
          <w:rStyle w:val="CommentTok"/>
        </w:rPr>
        <w:t xml:space="preserve">#Reviewer name</w:t>
      </w:r>
      <w:r>
        <w:br/>
      </w:r>
      <w:r>
        <w:rPr>
          <w:rStyle w:val="NormalTok"/>
        </w:rPr>
        <w:t xml:space="preserve">reviewername9 </w:t>
      </w:r>
      <w:r>
        <w:rPr>
          <w:rStyle w:val="OtherTok"/>
        </w:rPr>
        <w:t xml:space="preserve">&lt;-</w:t>
      </w:r>
      <w:r>
        <w:rPr>
          <w:rStyle w:val="NormalTok"/>
        </w:rPr>
        <w:t xml:space="preserve"> movie9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9</w:t>
      </w:r>
    </w:p>
    <w:p>
      <w:pPr>
        <w:pStyle w:val="SourceCode"/>
      </w:pPr>
      <w:r>
        <w:rPr>
          <w:rStyle w:val="VerbatimChar"/>
        </w:rPr>
        <w:t xml:space="preserve">##  [1] "ccthemovieman-1"   "adamscastlevania2" "bonnie91"         </w:t>
      </w:r>
      <w:r>
        <w:br/>
      </w:r>
      <w:r>
        <w:rPr>
          <w:rStyle w:val="VerbatimChar"/>
        </w:rPr>
        <w:t xml:space="preserve">##  [4] "Marshall-D-Teach"  "mosquitobite"      "Leofwine_draca"   </w:t>
      </w:r>
      <w:r>
        <w:br/>
      </w:r>
      <w:r>
        <w:rPr>
          <w:rStyle w:val="VerbatimChar"/>
        </w:rPr>
        <w:t xml:space="preserve">##  [7] "mfellipecampos"    "NRGWasp"           "classicsoncall"   </w:t>
      </w:r>
      <w:r>
        <w:br/>
      </w:r>
      <w:r>
        <w:rPr>
          <w:rStyle w:val="VerbatimChar"/>
        </w:rPr>
        <w:t xml:space="preserve">## [10] "EVON1TY"           "fearfulofspiders"  "griffithxjohnson" </w:t>
      </w:r>
      <w:r>
        <w:br/>
      </w:r>
      <w:r>
        <w:rPr>
          <w:rStyle w:val="VerbatimChar"/>
        </w:rPr>
        <w:t xml:space="preserve">## [13] "mstomaso"          "minionlost"        "Sleepin_Dragon"   </w:t>
      </w:r>
      <w:r>
        <w:br/>
      </w:r>
      <w:r>
        <w:rPr>
          <w:rStyle w:val="VerbatimChar"/>
        </w:rPr>
        <w:t xml:space="preserve">## [16] "dee.reid"          "Rinaear"           "mrashtastic89"    </w:t>
      </w:r>
      <w:r>
        <w:br/>
      </w:r>
      <w:r>
        <w:rPr>
          <w:rStyle w:val="VerbatimChar"/>
        </w:rPr>
        <w:t xml:space="preserve">## [19] "david-meldrum"     "Puroo"             "Theo Robertson"   </w:t>
      </w:r>
      <w:r>
        <w:br/>
      </w:r>
      <w:r>
        <w:rPr>
          <w:rStyle w:val="VerbatimChar"/>
        </w:rPr>
        <w:t xml:space="preserve">## [22] "Hitchcoc"          "martimusross"      "preppy-3"         </w:t>
      </w:r>
      <w:r>
        <w:br/>
      </w:r>
      <w:r>
        <w:rPr>
          <w:rStyle w:val="VerbatimChar"/>
        </w:rPr>
        <w:t xml:space="preserve">## [25] "Mr_PCM"</w:t>
      </w:r>
    </w:p>
    <w:p>
      <w:pPr>
        <w:pStyle w:val="SourceCode"/>
      </w:pPr>
      <w:r>
        <w:rPr>
          <w:rStyle w:val="NormalTok"/>
        </w:rPr>
        <w:t xml:space="preserve">subsetreviewername9 </w:t>
      </w:r>
      <w:r>
        <w:rPr>
          <w:rStyle w:val="OtherTok"/>
        </w:rPr>
        <w:t xml:space="preserve">&lt;-</w:t>
      </w:r>
      <w:r>
        <w:rPr>
          <w:rStyle w:val="NormalTok"/>
        </w:rPr>
        <w:t xml:space="preserve"> reviewername9[</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9</w:t>
      </w:r>
    </w:p>
    <w:p>
      <w:pPr>
        <w:pStyle w:val="SourceCode"/>
      </w:pPr>
      <w:r>
        <w:rPr>
          <w:rStyle w:val="VerbatimChar"/>
        </w:rPr>
        <w:t xml:space="preserve">##  [1] "ccthemovieman-1"   "adamscastlevania2" "bonnie91"         </w:t>
      </w:r>
      <w:r>
        <w:br/>
      </w:r>
      <w:r>
        <w:rPr>
          <w:rStyle w:val="VerbatimChar"/>
        </w:rPr>
        <w:t xml:space="preserve">##  [4] "Marshall-D-Teach"  "mosquitobite"      "Leofwine_draca"   </w:t>
      </w:r>
      <w:r>
        <w:br/>
      </w:r>
      <w:r>
        <w:rPr>
          <w:rStyle w:val="VerbatimChar"/>
        </w:rPr>
        <w:t xml:space="preserve">##  [7] "mfellipecampos"    "NRGWasp"           "classicsoncall"   </w:t>
      </w:r>
      <w:r>
        <w:br/>
      </w:r>
      <w:r>
        <w:rPr>
          <w:rStyle w:val="VerbatimChar"/>
        </w:rPr>
        <w:t xml:space="preserve">## [10] "EVON1TY"</w:t>
      </w:r>
    </w:p>
    <w:p>
      <w:pPr>
        <w:pStyle w:val="SourceCode"/>
      </w:pPr>
      <w:r>
        <w:rPr>
          <w:rStyle w:val="CommentTok"/>
        </w:rPr>
        <w:t xml:space="preserve">#Review date</w:t>
      </w:r>
      <w:r>
        <w:br/>
      </w:r>
      <w:r>
        <w:rPr>
          <w:rStyle w:val="NormalTok"/>
        </w:rPr>
        <w:t xml:space="preserve">date9 </w:t>
      </w:r>
      <w:r>
        <w:rPr>
          <w:rStyle w:val="OtherTok"/>
        </w:rPr>
        <w:t xml:space="preserve">&lt;-</w:t>
      </w:r>
      <w:r>
        <w:rPr>
          <w:rStyle w:val="NormalTok"/>
        </w:rPr>
        <w:t xml:space="preserve"> movie9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9</w:t>
      </w:r>
    </w:p>
    <w:p>
      <w:pPr>
        <w:pStyle w:val="SourceCode"/>
      </w:pPr>
      <w:r>
        <w:rPr>
          <w:rStyle w:val="VerbatimChar"/>
        </w:rPr>
        <w:t xml:space="preserve">##  [1] "7 March 2006"      "11 November 2014"  "14 April 2006"    </w:t>
      </w:r>
      <w:r>
        <w:br/>
      </w:r>
      <w:r>
        <w:rPr>
          <w:rStyle w:val="VerbatimChar"/>
        </w:rPr>
        <w:t xml:space="preserve">##  [4] "15 February 2020"  "7 March 2021"      "19 August 2016"   </w:t>
      </w:r>
      <w:r>
        <w:br/>
      </w:r>
      <w:r>
        <w:rPr>
          <w:rStyle w:val="VerbatimChar"/>
        </w:rPr>
        <w:t xml:space="preserve">##  [7] "8 August 2020"     "2 May 2002"        "22 December 2005" </w:t>
      </w:r>
      <w:r>
        <w:br/>
      </w:r>
      <w:r>
        <w:rPr>
          <w:rStyle w:val="VerbatimChar"/>
        </w:rPr>
        <w:t xml:space="preserve">## [10] "14 June 2019"      "26 August 2008"    "13 August 2022"   </w:t>
      </w:r>
      <w:r>
        <w:br/>
      </w:r>
      <w:r>
        <w:rPr>
          <w:rStyle w:val="VerbatimChar"/>
        </w:rPr>
        <w:t xml:space="preserve">## [13] "30 November 2007"  "11 December 2001"  "16 September 2023"</w:t>
      </w:r>
      <w:r>
        <w:br/>
      </w:r>
      <w:r>
        <w:rPr>
          <w:rStyle w:val="VerbatimChar"/>
        </w:rPr>
        <w:t xml:space="preserve">## [16] "3 August 2005"     "8 October 2002"    "3 January 2022"   </w:t>
      </w:r>
      <w:r>
        <w:br/>
      </w:r>
      <w:r>
        <w:rPr>
          <w:rStyle w:val="VerbatimChar"/>
        </w:rPr>
        <w:t xml:space="preserve">## [19] "26 April 2022"     "21 June 2021"      "16 August 2002"   </w:t>
      </w:r>
      <w:r>
        <w:br/>
      </w:r>
      <w:r>
        <w:rPr>
          <w:rStyle w:val="VerbatimChar"/>
        </w:rPr>
        <w:t xml:space="preserve">## [22] "2 March 2006"      "5 March 2020"      "3 January 2002"   </w:t>
      </w:r>
      <w:r>
        <w:br/>
      </w:r>
      <w:r>
        <w:rPr>
          <w:rStyle w:val="VerbatimChar"/>
        </w:rPr>
        <w:t xml:space="preserve">## [25] "28 February 2006"</w:t>
      </w:r>
    </w:p>
    <w:p>
      <w:pPr>
        <w:pStyle w:val="SourceCode"/>
      </w:pPr>
      <w:r>
        <w:rPr>
          <w:rStyle w:val="NormalTok"/>
        </w:rPr>
        <w:t xml:space="preserve">subsetdate9 </w:t>
      </w:r>
      <w:r>
        <w:rPr>
          <w:rStyle w:val="OtherTok"/>
        </w:rPr>
        <w:t xml:space="preserve">&lt;-</w:t>
      </w:r>
      <w:r>
        <w:rPr>
          <w:rStyle w:val="NormalTok"/>
        </w:rPr>
        <w:t xml:space="preserve"> date9[</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9</w:t>
      </w:r>
    </w:p>
    <w:p>
      <w:pPr>
        <w:pStyle w:val="SourceCode"/>
      </w:pPr>
      <w:r>
        <w:rPr>
          <w:rStyle w:val="VerbatimChar"/>
        </w:rPr>
        <w:t xml:space="preserve">##  [1] "7 March 2006"     "11 November 2014" "14 April 2006"    "15 February 2020"</w:t>
      </w:r>
      <w:r>
        <w:br/>
      </w:r>
      <w:r>
        <w:rPr>
          <w:rStyle w:val="VerbatimChar"/>
        </w:rPr>
        <w:t xml:space="preserve">##  [5] "7 March 2021"     "19 August 2016"   "8 August 2020"    "2 May 2002"      </w:t>
      </w:r>
      <w:r>
        <w:br/>
      </w:r>
      <w:r>
        <w:rPr>
          <w:rStyle w:val="VerbatimChar"/>
        </w:rPr>
        <w:t xml:space="preserve">##  [9] "22 December 2005" "14 June 2019"</w:t>
      </w:r>
    </w:p>
    <w:p>
      <w:pPr>
        <w:pStyle w:val="SourceCode"/>
      </w:pPr>
      <w:r>
        <w:rPr>
          <w:rStyle w:val="CommentTok"/>
        </w:rPr>
        <w:t xml:space="preserve">#rating of the reviewer</w:t>
      </w:r>
      <w:r>
        <w:br/>
      </w:r>
      <w:r>
        <w:rPr>
          <w:rStyle w:val="NormalTok"/>
        </w:rPr>
        <w:t xml:space="preserve">rating9 </w:t>
      </w:r>
      <w:r>
        <w:rPr>
          <w:rStyle w:val="OtherTok"/>
        </w:rPr>
        <w:t xml:space="preserve">&lt;-</w:t>
      </w:r>
      <w:r>
        <w:rPr>
          <w:rStyle w:val="NormalTok"/>
        </w:rPr>
        <w:t xml:space="preserve"> movie9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9 </w:t>
      </w:r>
      <w:r>
        <w:rPr>
          <w:rStyle w:val="OtherTok"/>
        </w:rPr>
        <w:t xml:space="preserve">&lt;-</w:t>
      </w:r>
      <w:r>
        <w:rPr>
          <w:rStyle w:val="NormalTok"/>
        </w:rPr>
        <w:t xml:space="preserve"> rating9[</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9</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10/10\n            " "\n            10/10\n            "</w:t>
      </w:r>
      <w:r>
        <w:br/>
      </w:r>
      <w:r>
        <w:rPr>
          <w:rStyle w:val="VerbatimChar"/>
        </w:rPr>
        <w:t xml:space="preserve">##  [9] "\n            10/10\n            " "\n            10/10\n            "</w:t>
      </w:r>
    </w:p>
    <w:p>
      <w:pPr>
        <w:pStyle w:val="SourceCode"/>
      </w:pPr>
      <w:r>
        <w:rPr>
          <w:rStyle w:val="NormalTok"/>
        </w:rPr>
        <w:t xml:space="preserve">ratesplit9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9,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9</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NormalTok"/>
        </w:rPr>
        <w:t xml:space="preserve">splitrate9 </w:t>
      </w:r>
      <w:r>
        <w:rPr>
          <w:rStyle w:val="OtherTok"/>
        </w:rPr>
        <w:t xml:space="preserve">&lt;-</w:t>
      </w:r>
      <w:r>
        <w:rPr>
          <w:rStyle w:val="NormalTok"/>
        </w:rPr>
        <w:t xml:space="preserve"> ratesplit9</w:t>
      </w:r>
      <w:r>
        <w:br/>
      </w:r>
      <w:r>
        <w:rPr>
          <w:rStyle w:val="NormalTok"/>
        </w:rPr>
        <w:t xml:space="preserve">splitrate9</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CommentTok"/>
        </w:rPr>
        <w:t xml:space="preserve"># review text content</w:t>
      </w:r>
      <w:r>
        <w:br/>
      </w:r>
      <w:r>
        <w:rPr>
          <w:rStyle w:val="NormalTok"/>
        </w:rPr>
        <w:t xml:space="preserve">reviewtext9 </w:t>
      </w:r>
      <w:r>
        <w:rPr>
          <w:rStyle w:val="OtherTok"/>
        </w:rPr>
        <w:t xml:space="preserve">&lt;-</w:t>
      </w:r>
      <w:r>
        <w:rPr>
          <w:rStyle w:val="NormalTok"/>
        </w:rPr>
        <w:t xml:space="preserve"> movie9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9 </w:t>
      </w:r>
      <w:r>
        <w:rPr>
          <w:rStyle w:val="OtherTok"/>
        </w:rPr>
        <w:t xml:space="preserve">&lt;-</w:t>
      </w:r>
      <w:r>
        <w:rPr>
          <w:rStyle w:val="NormalTok"/>
        </w:rPr>
        <w:t xml:space="preserve"> reviewtext9[</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9</w:t>
      </w:r>
    </w:p>
    <w:p>
      <w:pPr>
        <w:pStyle w:val="SourceCode"/>
      </w:pPr>
      <w:r>
        <w:rPr>
          <w:rStyle w:val="VerbatimChar"/>
        </w:rPr>
        <w:t xml:space="preserve">##  [1] "Here is one film that lived up to its hype, and by the time I saw it after it had arrived at the video stores, I had heard and read a ton of things about it, and seen all the awards it had received, and expected a lot. To my surprise, it did not disappoint.Now, several years later after having watched all three of these \"Rings\" films twice each, I still think this first movie of the trilogy is the best. It is a truly spectacular adventure story all the way through, probably the best ever put to film...and the first three hours of it is extra special. The following two films were very good, to be sure, but this first had a better mixture of the story. The second and third movies were almost entirely Frodo and his allies' long journey, but the first half of this movie also gives a good bit of interesting introductory material including a number of scenes at the Shire, before the long adventure starts. If you watch all three of these films consecutively the action wears you down by midway through the final episode and it almost becomes just too much That never gets a chance to happen with the \"Fellowship\" film.Anyway, \"Fellowship,\" stunned me for the visuals alone. I can't recall any film that has so many jaw-dropping scenes, one after the other, for three straight hours. Some are beyond description, and I don't care if they are computer- generated. So what? The fact is they are awesome to view, both in beauty and in staggering action scenes that feature incredible-looking monsters and other mythical characters.The story covers all kinds of terrain, too, from the lush Shire of the Hobbits, to the harsh neighboring landscapes. Each couple of minutes, as in the two movies that followed, scenes radically change from calmness to action, adventure to romance, sweet lovable characters to hideous monsters, on and on and on. It's an incredible movie experience."                                                                                                                                                                                                                                                                                                                                                                                                                                                                                                                                                                                                                                                                                                                                                                                                                                                                                                                                                                                                                                                                                                                                                                                                                                                                                                                                                                                                                                                                                                                                                                                                                                                                                                                                                                                                                                                                                                                                                                                                                                                                                                                                                                                                                                                                                                                                                                                                                                                                                                                                                                                                                                                                                                                                                                                                                                                                                                                                                                                                                                                                                                                                                                                                                                                                                                                                                                                                                                                                                                                                               </w:t>
      </w:r>
      <w:r>
        <w:br/>
      </w:r>
      <w:r>
        <w:rPr>
          <w:rStyle w:val="VerbatimChar"/>
        </w:rPr>
        <w:t xml:space="preserve">##  [2] "(95%) If the late 70's early 80's had the Star wars trilogy, then the 2000's had this epic fantasy masterclass. Regardless of whether you're a fantasy fan or not this is too good a movie to simply pass up, and it will be one of those movies that given time will prove it to be a classic. The deeper you look into this the more one notices that every single aspect really is a truly impressive accomplishment. The fact that every single sword used by the main characters was made by hand, with extra ones made only for carrying, fighting, etc, then there's the costumes/armor/props all made by teams of many people. They even made artificial trees for gods sake. But really all those things are just extras, what really makes this a unique watch is that it really does feel huge and sweeping, the sense of scale is fantastic and I can't think of anything that even comes close to matching it. What every epic flick needs this has, the cast is great, it's exciting, it has bags of character, it's funny, sad, superbly well made, with a great score and plenty of action. It's also one of very few 2 hour 30 minute + movies ever that leaves the audience wanting more. Since watching it around Christmas 2001 at a packed out cinema, and the many times I've seen it on DVD since, it never fails to impress and charm. All in all near perfect cinematic treat that keeps on giving."                                                                                                                                                                                                                                                                                                                                                                                                                                                                                                                                                                                                                                                                                                                                                                                                                                                                                                                                                                                                                                                                                                                                                                                                                                                                                                                                                                                                                                                                                                                                                                                                                                                                                                                                                                                                                                                                                                                                                                                                                                                                                                                                                                                                                                                                                                                                                                                                                                                                                                                                                                                                                                                                                                                                                                                                                                                                                                                                                                                                                                                                                                                                                                                                                                                                                                                                                                                                                                                                                                                                                                                                                                                                                                                                                                                                                                                                                                                                                                                                                                                                                   </w:t>
      </w:r>
      <w:r>
        <w:br/>
      </w:r>
      <w:r>
        <w:rPr>
          <w:rStyle w:val="VerbatimChar"/>
        </w:rPr>
        <w:t xml:space="preserve">##  [3] "The first part of the Lord of the Rings trilogy, the Fellowship of the Rings opened the door to a whole new world for me. I'd never read any of Tolkien's books when I saw the film for the first time at the theatre and, now that I've read them, in retrospect I think being a neophyte to the mythology made my LOTR movie experience all the more miraculous.I loved The Two Towers and Return of the King almost as much as FOTR, but not quite, because seeing Fellowship for the first time was like taking a journey to a fabulous new place and meeting incredible new friends that you don't want to leave. I've never felt anything quite like what this epic evoked in me. It was akin to being a child again, with that tireless sense of wonder and enjoyment of each and every moment, maybe because as a child you are discovering your surroundings, and whatever age you are, when you watch the Fellowship of the Ring you are rendered in awe upon being introduced to the purity and beauty of Middle Earth and darkly enthralled by the majesty of Eisengard, Saruman, Sauron and all of their mighty malice. One of the things that makes this movie so special (and there are so many!) is that you fall in love not only with the \"good\" characters, but also with the \"evil\" ones. For example, Christopher Lee was amazing as Saruman, and I can't imagine the movie without him.Some films that might be comparable to the Lord of the Rings trilogy are: The Fifth Element, the Star Wars Trilogy parts IV, V and VI (forget the newer prequels), the Matrix trilogy (especially the first part), Interview with a Vampire, the Legend of Sleepy Hollow (with Johnny Depp), Logan's Run and The Island. They are all excellent movies and works of art that weave that movie magic that keeps you spellbound and entranced for the duration of their runtime.But after seeing The Fellowship of the Ring, I knew I had found the movie by which I would judge all other movies. Based on J.R.R. Tolkien's beloved books, Peter Jackson has set a new standard in the industry of cinema, one that I honestly think has not and won't be surpassed, at least not in my lifetime, not even by PJ himself.It is truly an instant classic that will stand the test of time and be loved by generations to come. God Bless Tolkien and Jackson and everyone involved in the conception and making of this film, for creating a world that is at my fingertips, only takes the touch of a button to go to whenever I want, and makes me forget everything else.The LOTR Trilogy is undoubtedly MY precious, the non plus ultra of all movies!"                                                                                                                                                                                                                                                                                                                                                                                                                                                                                                                                                                                                                                                                                                                                                                                                                                                                                                                                                                                                                                                                                                                                                                                                                                                                                                                                                                                                                                                                                                                                                                                                                                                                                                                                                                                                                                                                                                                                                                                                                                                                                                                                                                                                                                                                                                                                                                                                                                                                                                                                                                                                                                                                                                                                                                                                                                      </w:t>
      </w:r>
      <w:r>
        <w:br/>
      </w:r>
      <w:r>
        <w:rPr>
          <w:rStyle w:val="VerbatimChar"/>
        </w:rPr>
        <w:t xml:space="preserve">##  [4] "It is my firm belief that the standard versions of The Lord of the Rings should be jettisoned in favour of the extended editions universally. Sure, the near 4 hour runtime is a tad steep, but for an absolute masterpiece like this, it's work every second and the first act of undoubtedly the best trilogy in cinematic history!"                                                                                                                                                                                                                                                                                                                                                                                                                                                                                                                                                                                                                                                                                                                                                                                                                                                                                                                                                                                                                                                                                                                                                                                                                                                                                                                                                                                                                                                                                                                                                                                                                                                                                                                                                                                                                                                                                                                                                                                                                                                                                                                                                                                                                                                                                                                                                                                                                                                                                                                                                                                                                                                                                                                                                                                                                                                                                                                                                                                                                                                                                                                                                                                                                                                                                                                                                                                                                                                                                                                                                                                                                                                                                                                                                                                                                                                                                                                                                                                                                                                                                                                                                                                                                                                                                                                                                                                                                                                                                                                                                                                                                                                                                                                                                                                                                                                                                                                                                                                                                                                                                                                                                                          </w:t>
      </w:r>
      <w:r>
        <w:br/>
      </w:r>
      <w:r>
        <w:rPr>
          <w:rStyle w:val="VerbatimChar"/>
        </w:rPr>
        <w:t xml:space="preserve">##  [5] "An incredible feat\nEnthrals anew every time\nCannot believe its two decades ago\nLove it so much"                                                                                                                                                                                                                                                                                                                                                                                                                                                                                                                                                                                                                                                                                                                                                                                                                                                                                                                                                                                                                                                                                                                                                                                                                                                                                                                                                                                                                                                                                                                                                                                                                                                                                                                                                                                                                                                                                                                                                                                                                                                                                                                                                                                                                                                                                                                                                                                                                                                                                                                                                                                                                                                                                                                                                                                                                                                                                                                                                                                                                                                                                                                                                                                                                                                                                                                                                                                                                                                                                                                                                                                                                                                                                                                                                                                                                                                                                                                                                                                                                                                                                                                                                                                                                                                                                                                                                                                                                                                                                                                                                                                                                                                                                                                                                                                                                                                                                                                                                                                                                                                                                                                                                                                                                                                                                                                                                                                                              </w:t>
      </w:r>
      <w:r>
        <w:br/>
      </w:r>
      <w:r>
        <w:rPr>
          <w:rStyle w:val="VerbatimChar"/>
        </w:rPr>
        <w:t xml:space="preserve">##  [6] "Director Peter Jackson and wife Fran Walsh have successfully created an epic movie in both look and feel to equal J. R. R. Tolkien's novel (itself awarded the title of \"book of the century\"), bringing to the big screen a film nearly flawless in its execution. My biggest disappointment is that two chapters are missing from the novel - Tom Bombadil and the following encounter with the barrow-wrights - but everything else is present and correct.Visually the film is stunning, and Jackson's decision to shoot it entirely in New Zealand is one that pays off. From the incredibly lush green opening scenes of the Shire, to the enchanting elvish woods, to the imposing mountains and plains, it really is a great film to look at and enjoy the backdrop. Even the computer-generated images, like that of Mount Doom, are pretty realistic. Jackson's fluid camera leads to some great sweeping shots through orc-infested mines, huge towers, cameras in places you've never dreamed of. The soundtrack is also perfect, with Howard Shore's suspenseful, exciting, and emotional score a real plus, especially with the cool chanting that fills the Mines of Moria sequence. On top of this, great stuff is done with sound effects - in particular one scene involving a horn suddenly blowing had me jumping in my seat with its realism.I don't really need to examine the story, because it sticks closely to the book with so few minor changes that it's impeccable. The script is intelligent and well-written, the characters charismatic and believable in the situations they encounter. Despite a three hour running time, the film never drags, even in some of the slower sequences - I just didn't want it to be over while I was watching it. The costumes, sets and appearances - down to the hobbits' hairy feet - are all exactly as you would picture them in the book. Jackson's bizarre, arty depiction of life in the \"netherworld\" when Frodo puts on the ring and becomes invisible is as good as it could ever have been - spooky, supernatural and utterly weird. Lighting, pacing, suspense, tension, and the rest - it's all here and done 100% correctly for an overall brilliant effect.Elijah Wood seemed an odd choice to me for the lead role, but I immediately fell in love with his character. Through his acting he creates an emotional, weak in body but strong in spirit hero, a real centre piece for the film to evolve around, and the film makes great use of the actor's slightly odd eyes (especially in the sequence in which he nearly becomes a wraith). Ian McKellen is also excellent as Gandalf and seems to have been perfectly cast in the role, making it his own. Then there's the fellowship itself - Viggo Mortensen excels as the proud and just Strider (later Aragorn), especially in the action stakes where he fights with such fierce determination that he's a presence to behold. Orlando Bloom is fine as the elf warrior Legolas, and moves as fast with his bow as he does in the book. Screen stalwart John Rhys-Davies IS Gimli the dwarf, and couldn't be better. Then there's Sean Astin - lovable as the dopey but loyal Sam Gamgee, and Billy Boyd and Dominic Monaghan in slight comic relief roles as hobbit buddies Pip and Merry. Finally, kudos to Sean Bean, for creating in Boromir a flawed but deeply likable and understandable character, with a sympathetic performance that eclipses all of the actor's previous work - bravo.The action sequences are magnificent and really get the heart going - they put you into the middle of the action with all the blood, sweat and clanging steel, and are edge-of-the-seat stuff. Highlights include Strider fighting the ring-wraiths with his burning brand on Weathertop and the final assault by orcs on the fellowship, which leads to one of the most noble deaths ever in a film. And what of the special effects? In a film dominated by CGI work, I'm happy to say that most are unnoticeable. The digital manipulation to create four-foot hobbits is sometimes dodgy but most of the time you don't notice. The backdrops and effects are great, expensive looking but solid and real at the same time - whoever said they look \"cartoony\" just got it wrong.My favourite scene in the movie is the Mines of Moria sequence - a fantasy fan's dream come true, and the best on screen depiction of a Dungeons &amp; Dragons game so far. The lurker in the lake is a Lovecraftian monster par excellence and the spooky and atmospheric trip through the corpse-strewn deserted mines exceptionally eerie stuff. Then follows a fantastic battle with a cave troll, thankfully on screen for a fair amount of time so we get to admire the fluid and superb effects, and then a truly gob-smacking encounter with the fiery Balrog, just as you imagine it from the book. This half an hour is probably the best film sequence I've ever seen, flawless and perfect in its depiction - amazing. A highlight of what is an impressive and epic film throughout, and a must see for any film fan worth their salt - I can't recommend this film highly enough, and plan to watch it again before the cinema run expires. In my opinion this is better than any STAR WARS movie or HARRY POTTER - and easily one of the best fantasy movies ever made, although it has to be said the competition isn't exactly stiff. Bring on the sequel!"</w:t>
      </w:r>
      <w:r>
        <w:br/>
      </w:r>
      <w:r>
        <w:rPr>
          <w:rStyle w:val="VerbatimChar"/>
        </w:rPr>
        <w:t xml:space="preserve">##  [7] "It took me a while to watch this film (2020), but it was the best I've ever seen, it is just fantastic, it needs no praise, I dare say that the Lord of the Rings trilogy is the best cinematographic work ever produced by mankind. Perfect.Film seen on August 8, 2020."                                                                                                                                                                                                                                                                                                                                                                                                                                                                                                                                                                                                                                                                                                                                                                                                                                                                                                                                                                                                                                                                                                                                                                                                                                                                                                                                                                                                                                                                                                                                                                                                                                                                                                                                                                                                                                                                                                                                                                                                                                                                                                                                                                                                                                                                                                                                                                                                                                                                                                                                                                                                                                                                                                                                                                                                                                                                                                                                                                                                                                                                                                                                                                                                                                                                                                                                                                                                                                                                                                                                                                                                                                                                                                                                                                                                                                                                                                                                                                                                                                                                                                                                                                                                                                                                                                                                                                                                                                                                                                                                                                                                                                                                                                                                                                                                                                                                                                                                                                                                                                                                                                                                                                                                                                      </w:t>
      </w:r>
      <w:r>
        <w:br/>
      </w:r>
      <w:r>
        <w:rPr>
          <w:rStyle w:val="VerbatimChar"/>
        </w:rPr>
        <w:t xml:space="preserve">##  [8] "Simply incredible. Never before have I seen a 3 hour movie that didn't seem like 3 hours. I read the Lord of the Rings very recently and I was surprised at how similar Peter Jackson's vision was to my own.Now about the omissions and alterations. I'm not a crazed fanatic who gets worked up over every little detail. I didn't mind Arwen's inflation and I'm actually glad Tom Bombadil was scrubbed (I felt Tom Bombadil was an unnecessary addition to the book). Despite these minor changes, the screenplay stays extremely close to the book and flows very very well (and the prologue was a nice touch).The acting was flawless. As I've read many many times in other reviews, McKellen doesn't play Gandalf, he IS Gandalf. Wood, Mortensen, Holm, Astin, everyone was fantastic. My hat's off to Sean Bean who delivers an excellent performance as Boromir, a character who's intentions are good but wrestles with the corrupting power of the Ring. Bean portrays it VERY well. Oh, and Andy Serkis does a PERFECT Gollum voice. It's EXACTLY as I imagined it myself.The special effects were incredible, the cave troll, the balrog, Gollum, and Sauron's Eye all looked amazing. I was also very impressed by the seamless shrinking of the vertically challenged characters.What's wrong with this movie? I have no idea... I thought everything was perfect. MY biggest gripe is having to wait an entire year to see The Two Towers!"                                                                                                                                                                                                                                                                                                                                                                                                                                                                                                                                                                                                                                                                                                                                                                                                                                                                                                                                                                                                                                                                                                                                                                                                                                                                                                                                                                                                                                                                                                                                                                                                                                                                                                                                                                                                                                                                                                                                                                                                                                                                                                                                                                                                                                                                                                                                                                                                                                                                                                                                                                                                                                                                                                                                                                                                                                                                                                                                                                                                                                                                                                                                                                                                                                                                                                                                                                                                                                                                                                                                                                                                                                                                                                                                                                                                                                                                                                                                                                                                                                                 </w:t>
      </w:r>
      <w:r>
        <w:br/>
      </w:r>
      <w:r>
        <w:rPr>
          <w:rStyle w:val="VerbatimChar"/>
        </w:rPr>
        <w:t xml:space="preserve">##  [9] "When I first read \"The Hobbit\" and \"The Lord of the Rings\" Trilogy back in the early 1970's, I recall saying to myself that the story would make a wonderful movie. \"Star Wars\" still hadn't come out yet, and realizing that the available technology could not do justice to the fantastic world presented by J.R.R. Tolkien, it was simply best left to the imagination.Well, imagination has found life in \"The Fellowship of the Ring\", a truly profound epic that sets the standard for film fantasy, just as the books did for the written word. Upon first seeing it during it's initial release, I couldn't have been happier with the amount of detail it offered while remaining true to the original adventure. Everyone imagines what a story and characters look like in their own mind; it was as if Peter Jackson tapped a great cosmic consciousness to deliver a tale that captured the tone and pacing of the novel dead on.I feel that readers of the trilogy have a leg up on the characters and locations of Middle Earth, as they are revealed in the film quickly and with nominal explanation. For example, when the Black Riders appear for the first time, it's difficult to grasp what they're all about, other than the fact that they're after the ring. Strider's explanation of the Nazgul is perfect - ring wraiths who were once men, neither alive nor dead, who always feel the power of the ring. Coming to the movie with that understanding ahead of time helps the viewer have a greater appreciation of the action taking place.The real magic of the movie for me is the seamless manner in which the various races coexist and interact with each other. Though levels of unfamiliarity and distrust appear, can anyone coming out of the movie doubt that elves, dwarfs, hobbits and wizards actually exist. Even orcs and evil Uruk hai have a place in this world, for without the danger they pose there is no triumph.If the movie captures your imagination and you haven't read the trilogy or it's prequel \"The Hobbit\", you'll be doing yourself a favor to do so. There in even more exquisite detail are nuances such as Elvish poetry and additional characters that provide more depth and color to the world of Middle Earth. It's a world easy to get lost in, and makes one appreciate a writer of legendary proportion who invented a land, people, and language all of his own that can now be shared with everyone."                                                                                                                                                                                                                                                                                                                                                                                                                                                                                                                                                                                                                                                                                                                                                                                                                                                                                                                                                                                                                                                                                                                                                                                                                                                                                                                                                                                                                                                                                                                                                                                                                                                                                                                                                                                                                                                                                                                                                                                                                                                                                                                                                                                                                                                                                                                                                                                                                                                                                                                                                                                                                                                                                                                                                                                                                                                                                                                                                                                                                    </w:t>
      </w:r>
      <w:r>
        <w:br/>
      </w:r>
      <w:r>
        <w:rPr>
          <w:rStyle w:val="VerbatimChar"/>
        </w:rPr>
        <w:t xml:space="preserve">## [10] "\"For the time will soon come when Hobbits will shape the fortunes of all.\"\nGaladrielGaladriel tells Hobbits may look like unimportant people but they will change the course of the future. Story begins with this line.This line is not really the first line but the line stars the movie for real. This movie is breathtaking. Whatever I say is not enough for this trilogy. Brilliant novel, brilliant adapted screenplay.Not just the novel or screenplay is excellent but the technics also revolutionary. The trilogy nearly opened a new era to Cinema. Some believed even more revolutionary than Star Wars and 2001: A Space Odyssey. Amazing makeup, breathtaking visual effects, stunning cinematography. The trilogy nearly succeed at all technical subjects."</w:t>
      </w:r>
    </w:p>
    <w:p>
      <w:pPr>
        <w:pStyle w:val="SourceCode"/>
      </w:pPr>
      <w:r>
        <w:rPr>
          <w:rStyle w:val="CommentTok"/>
        </w:rPr>
        <w:t xml:space="preserve">#the review title.</w:t>
      </w:r>
      <w:r>
        <w:br/>
      </w:r>
      <w:r>
        <w:rPr>
          <w:rStyle w:val="NormalTok"/>
        </w:rPr>
        <w:t xml:space="preserve">reviewtitle9 </w:t>
      </w:r>
      <w:r>
        <w:rPr>
          <w:rStyle w:val="OtherTok"/>
        </w:rPr>
        <w:t xml:space="preserve">&lt;-</w:t>
      </w:r>
      <w:r>
        <w:rPr>
          <w:rStyle w:val="NormalTok"/>
        </w:rPr>
        <w:t xml:space="preserve"> movie9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9 </w:t>
      </w:r>
      <w:r>
        <w:rPr>
          <w:rStyle w:val="OtherTok"/>
        </w:rPr>
        <w:t xml:space="preserve">&lt;-</w:t>
      </w:r>
      <w:r>
        <w:rPr>
          <w:rStyle w:val="NormalTok"/>
        </w:rPr>
        <w:t xml:space="preserve"> reviewtitle9[</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9</w:t>
      </w:r>
    </w:p>
    <w:p>
      <w:pPr>
        <w:pStyle w:val="SourceCode"/>
      </w:pPr>
      <w:r>
        <w:rPr>
          <w:rStyle w:val="VerbatimChar"/>
        </w:rPr>
        <w:t xml:space="preserve">##  [1] " First, And Still The Best Of LOTR\n"                                                      </w:t>
      </w:r>
      <w:r>
        <w:br/>
      </w:r>
      <w:r>
        <w:rPr>
          <w:rStyle w:val="VerbatimChar"/>
        </w:rPr>
        <w:t xml:space="preserve">##  [2] " Thank you Mr Jackson\n"                                                                   </w:t>
      </w:r>
      <w:r>
        <w:br/>
      </w:r>
      <w:r>
        <w:rPr>
          <w:rStyle w:val="VerbatimChar"/>
        </w:rPr>
        <w:t xml:space="preserve">##  [3] " The Fellowship of the Ring: Not just a Movie, but the Door to another Dimension\n"        </w:t>
      </w:r>
      <w:r>
        <w:br/>
      </w:r>
      <w:r>
        <w:rPr>
          <w:rStyle w:val="VerbatimChar"/>
        </w:rPr>
        <w:t xml:space="preserve">##  [4] " Great\n"                                                                                  </w:t>
      </w:r>
      <w:r>
        <w:br/>
      </w:r>
      <w:r>
        <w:rPr>
          <w:rStyle w:val="VerbatimChar"/>
        </w:rPr>
        <w:t xml:space="preserve">##  [5] " How the hell did they film this thing\n"                                                  </w:t>
      </w:r>
      <w:r>
        <w:br/>
      </w:r>
      <w:r>
        <w:rPr>
          <w:rStyle w:val="VerbatimChar"/>
        </w:rPr>
        <w:t xml:space="preserve">##  [6] " Near perfect adaptation of a fantasy benchmark\n"                                         </w:t>
      </w:r>
      <w:r>
        <w:br/>
      </w:r>
      <w:r>
        <w:rPr>
          <w:rStyle w:val="VerbatimChar"/>
        </w:rPr>
        <w:t xml:space="preserve">##  [7] " Masterpiece\n"                                                                            </w:t>
      </w:r>
      <w:r>
        <w:br/>
      </w:r>
      <w:r>
        <w:rPr>
          <w:rStyle w:val="VerbatimChar"/>
        </w:rPr>
        <w:t xml:space="preserve">##  [8] " An absolutely incredible film!\n"                                                         </w:t>
      </w:r>
      <w:r>
        <w:br/>
      </w:r>
      <w:r>
        <w:rPr>
          <w:rStyle w:val="VerbatimChar"/>
        </w:rPr>
        <w:t xml:space="preserve">##  [9] " \"Remember what Bilbo used to say, it's dangerous business Frodo, going out the door.\"\n"</w:t>
      </w:r>
      <w:r>
        <w:br/>
      </w:r>
      <w:r>
        <w:rPr>
          <w:rStyle w:val="VerbatimChar"/>
        </w:rPr>
        <w:t xml:space="preserve">## [10] " An amazing beginning of the trilogy. An amazing end of the movie.\n"</w:t>
      </w:r>
    </w:p>
    <w:p>
      <w:pPr>
        <w:pStyle w:val="SourceCode"/>
      </w:pPr>
      <w:r>
        <w:rPr>
          <w:rStyle w:val="NormalTok"/>
        </w:rPr>
        <w:t xml:space="preserve">review9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9,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9</w:t>
      </w:r>
    </w:p>
    <w:p>
      <w:pPr>
        <w:pStyle w:val="SourceCode"/>
      </w:pPr>
      <w:r>
        <w:rPr>
          <w:rStyle w:val="VerbatimChar"/>
        </w:rPr>
        <w:t xml:space="preserve">##  [1] " First, And Still The Best Of LOTR"                                                      </w:t>
      </w:r>
      <w:r>
        <w:br/>
      </w:r>
      <w:r>
        <w:rPr>
          <w:rStyle w:val="VerbatimChar"/>
        </w:rPr>
        <w:t xml:space="preserve">##  [2] " Thank you Mr Jackson"                                                                   </w:t>
      </w:r>
      <w:r>
        <w:br/>
      </w:r>
      <w:r>
        <w:rPr>
          <w:rStyle w:val="VerbatimChar"/>
        </w:rPr>
        <w:t xml:space="preserve">##  [3] " The Fellowship of the Ring: Not just a Movie, but the Door to another Dimension"        </w:t>
      </w:r>
      <w:r>
        <w:br/>
      </w:r>
      <w:r>
        <w:rPr>
          <w:rStyle w:val="VerbatimChar"/>
        </w:rPr>
        <w:t xml:space="preserve">##  [4] " Great"                                                                                  </w:t>
      </w:r>
      <w:r>
        <w:br/>
      </w:r>
      <w:r>
        <w:rPr>
          <w:rStyle w:val="VerbatimChar"/>
        </w:rPr>
        <w:t xml:space="preserve">##  [5] " How the hell did they film this thing"                                                  </w:t>
      </w:r>
      <w:r>
        <w:br/>
      </w:r>
      <w:r>
        <w:rPr>
          <w:rStyle w:val="VerbatimChar"/>
        </w:rPr>
        <w:t xml:space="preserve">##  [6] " Near perfect adaptation of a fantasy benchmark"                                         </w:t>
      </w:r>
      <w:r>
        <w:br/>
      </w:r>
      <w:r>
        <w:rPr>
          <w:rStyle w:val="VerbatimChar"/>
        </w:rPr>
        <w:t xml:space="preserve">##  [7] " Masterpiece"                                                                            </w:t>
      </w:r>
      <w:r>
        <w:br/>
      </w:r>
      <w:r>
        <w:rPr>
          <w:rStyle w:val="VerbatimChar"/>
        </w:rPr>
        <w:t xml:space="preserve">##  [8] " An absolutely incredible film!"                                                         </w:t>
      </w:r>
      <w:r>
        <w:br/>
      </w:r>
      <w:r>
        <w:rPr>
          <w:rStyle w:val="VerbatimChar"/>
        </w:rPr>
        <w:t xml:space="preserve">##  [9] " \"Remember what Bilbo used to say, it's dangerous business Frodo, going out the door.\""</w:t>
      </w:r>
      <w:r>
        <w:br/>
      </w:r>
      <w:r>
        <w:rPr>
          <w:rStyle w:val="VerbatimChar"/>
        </w:rPr>
        <w:t xml:space="preserve">## [10] " An amazing beginning of the trilogy. An amazing end of the movie."</w:t>
      </w:r>
    </w:p>
    <w:p>
      <w:pPr>
        <w:pStyle w:val="SourceCode"/>
      </w:pPr>
      <w:r>
        <w:rPr>
          <w:rStyle w:val="NormalTok"/>
        </w:rPr>
        <w:t xml:space="preserve"> </w:t>
      </w:r>
      <w:r>
        <w:rPr>
          <w:rStyle w:val="CommentTok"/>
        </w:rPr>
        <w:t xml:space="preserve">#DATA FRAME FOR MOVIE 9</w:t>
      </w:r>
      <w:r>
        <w:br/>
      </w:r>
      <w:r>
        <w:br/>
      </w:r>
      <w:r>
        <w:rPr>
          <w:rStyle w:val="NormalTok"/>
        </w:rPr>
        <w:t xml:space="preserve">moviedf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9,</w:t>
      </w:r>
      <w:r>
        <w:br/>
      </w:r>
      <w:r>
        <w:rPr>
          <w:rStyle w:val="NormalTok"/>
        </w:rPr>
        <w:t xml:space="preserve">                       </w:t>
      </w:r>
      <w:r>
        <w:rPr>
          <w:rStyle w:val="AttributeTok"/>
        </w:rPr>
        <w:t xml:space="preserve">Reviewer =</w:t>
      </w:r>
      <w:r>
        <w:rPr>
          <w:rStyle w:val="NormalTok"/>
        </w:rPr>
        <w:t xml:space="preserve"> subsetreviewername9,</w:t>
      </w:r>
      <w:r>
        <w:br/>
      </w:r>
      <w:r>
        <w:rPr>
          <w:rStyle w:val="NormalTok"/>
        </w:rPr>
        <w:t xml:space="preserve">                       </w:t>
      </w:r>
      <w:r>
        <w:rPr>
          <w:rStyle w:val="AttributeTok"/>
        </w:rPr>
        <w:t xml:space="preserve">ReviewDate =</w:t>
      </w:r>
      <w:r>
        <w:rPr>
          <w:rStyle w:val="NormalTok"/>
        </w:rPr>
        <w:t xml:space="preserve"> subsetdate9,</w:t>
      </w:r>
      <w:r>
        <w:br/>
      </w:r>
      <w:r>
        <w:rPr>
          <w:rStyle w:val="NormalTok"/>
        </w:rPr>
        <w:t xml:space="preserve">                       </w:t>
      </w:r>
      <w:r>
        <w:rPr>
          <w:rStyle w:val="AttributeTok"/>
        </w:rPr>
        <w:t xml:space="preserve">Stars =</w:t>
      </w:r>
      <w:r>
        <w:rPr>
          <w:rStyle w:val="NormalTok"/>
        </w:rPr>
        <w:t xml:space="preserve"> splitrate9,</w:t>
      </w:r>
      <w:r>
        <w:br/>
      </w:r>
      <w:r>
        <w:rPr>
          <w:rStyle w:val="NormalTok"/>
        </w:rPr>
        <w:t xml:space="preserve">                       </w:t>
      </w:r>
      <w:r>
        <w:rPr>
          <w:rStyle w:val="AttributeTok"/>
        </w:rPr>
        <w:t xml:space="preserve">Textreview =</w:t>
      </w:r>
      <w:r>
        <w:rPr>
          <w:rStyle w:val="NormalTok"/>
        </w:rPr>
        <w:t xml:space="preserve"> subsetreviewtext9,</w:t>
      </w:r>
      <w:r>
        <w:br/>
      </w:r>
      <w:r>
        <w:rPr>
          <w:rStyle w:val="NormalTok"/>
        </w:rPr>
        <w:t xml:space="preserve">                       </w:t>
      </w:r>
      <w:r>
        <w:rPr>
          <w:rStyle w:val="AttributeTok"/>
        </w:rPr>
        <w:t xml:space="preserve">TitleReview =</w:t>
      </w:r>
      <w:r>
        <w:rPr>
          <w:rStyle w:val="NormalTok"/>
        </w:rPr>
        <w:t xml:space="preserve"> review9</w:t>
      </w:r>
      <w:r>
        <w:br/>
      </w:r>
      <w:r>
        <w:rPr>
          <w:rStyle w:val="NormalTok"/>
        </w:rPr>
        <w:t xml:space="preserve">                       )</w:t>
      </w:r>
      <w:r>
        <w:br/>
      </w:r>
      <w:r>
        <w:rPr>
          <w:rStyle w:val="NormalTok"/>
        </w:rPr>
        <w:t xml:space="preserve">moviedf9</w:t>
      </w:r>
    </w:p>
    <w:p>
      <w:pPr>
        <w:pStyle w:val="SourceCode"/>
      </w:pPr>
      <w:r>
        <w:rPr>
          <w:rStyle w:val="VerbatimChar"/>
        </w:rPr>
        <w:t xml:space="preserve">##                                              MovieTitle          Reviewer</w:t>
      </w:r>
      <w:r>
        <w:br/>
      </w:r>
      <w:r>
        <w:rPr>
          <w:rStyle w:val="VerbatimChar"/>
        </w:rPr>
        <w:t xml:space="preserve">## 1  9. The Lord of the Rings: The Fellowship of the Ring   ccthemovieman-1</w:t>
      </w:r>
      <w:r>
        <w:br/>
      </w:r>
      <w:r>
        <w:rPr>
          <w:rStyle w:val="VerbatimChar"/>
        </w:rPr>
        <w:t xml:space="preserve">## 2  9. The Lord of the Rings: The Fellowship of the Ring adamscastlevania2</w:t>
      </w:r>
      <w:r>
        <w:br/>
      </w:r>
      <w:r>
        <w:rPr>
          <w:rStyle w:val="VerbatimChar"/>
        </w:rPr>
        <w:t xml:space="preserve">## 3  9. The Lord of the Rings: The Fellowship of the Ring          bonnie91</w:t>
      </w:r>
      <w:r>
        <w:br/>
      </w:r>
      <w:r>
        <w:rPr>
          <w:rStyle w:val="VerbatimChar"/>
        </w:rPr>
        <w:t xml:space="preserve">## 4  9. The Lord of the Rings: The Fellowship of the Ring  Marshall-D-Teach</w:t>
      </w:r>
      <w:r>
        <w:br/>
      </w:r>
      <w:r>
        <w:rPr>
          <w:rStyle w:val="VerbatimChar"/>
        </w:rPr>
        <w:t xml:space="preserve">## 5  9. The Lord of the Rings: The Fellowship of the Ring      mosquitobite</w:t>
      </w:r>
      <w:r>
        <w:br/>
      </w:r>
      <w:r>
        <w:rPr>
          <w:rStyle w:val="VerbatimChar"/>
        </w:rPr>
        <w:t xml:space="preserve">## 6  9. The Lord of the Rings: The Fellowship of the Ring    Leofwine_draca</w:t>
      </w:r>
      <w:r>
        <w:br/>
      </w:r>
      <w:r>
        <w:rPr>
          <w:rStyle w:val="VerbatimChar"/>
        </w:rPr>
        <w:t xml:space="preserve">## 7  9. The Lord of the Rings: The Fellowship of the Ring    mfellipecampos</w:t>
      </w:r>
      <w:r>
        <w:br/>
      </w:r>
      <w:r>
        <w:rPr>
          <w:rStyle w:val="VerbatimChar"/>
        </w:rPr>
        <w:t xml:space="preserve">## 8  9. The Lord of the Rings: The Fellowship of the Ring           NRGWasp</w:t>
      </w:r>
      <w:r>
        <w:br/>
      </w:r>
      <w:r>
        <w:rPr>
          <w:rStyle w:val="VerbatimChar"/>
        </w:rPr>
        <w:t xml:space="preserve">## 9  9. The Lord of the Rings: The Fellowship of the Ring    classicsoncall</w:t>
      </w:r>
      <w:r>
        <w:br/>
      </w:r>
      <w:r>
        <w:rPr>
          <w:rStyle w:val="VerbatimChar"/>
        </w:rPr>
        <w:t xml:space="preserve">## 10 9. The Lord of the Rings: The Fellowship of the Ring           EVON1TY</w:t>
      </w:r>
      <w:r>
        <w:br/>
      </w:r>
      <w:r>
        <w:rPr>
          <w:rStyle w:val="VerbatimChar"/>
        </w:rPr>
        <w:t xml:space="preserve">## 11 9. The Lord of the Rings: The Fellowship of the Ring   ccthemovieman-1</w:t>
      </w:r>
      <w:r>
        <w:br/>
      </w:r>
      <w:r>
        <w:rPr>
          <w:rStyle w:val="VerbatimChar"/>
        </w:rPr>
        <w:t xml:space="preserve">## 12 9. The Lord of the Rings: The Fellowship of the Ring adamscastlevania2</w:t>
      </w:r>
      <w:r>
        <w:br/>
      </w:r>
      <w:r>
        <w:rPr>
          <w:rStyle w:val="VerbatimChar"/>
        </w:rPr>
        <w:t xml:space="preserve">## 13 9. The Lord of the Rings: The Fellowship of the Ring          bonnie91</w:t>
      </w:r>
      <w:r>
        <w:br/>
      </w:r>
      <w:r>
        <w:rPr>
          <w:rStyle w:val="VerbatimChar"/>
        </w:rPr>
        <w:t xml:space="preserve">## 14 9. The Lord of the Rings: The Fellowship of the Ring  Marshall-D-Teach</w:t>
      </w:r>
      <w:r>
        <w:br/>
      </w:r>
      <w:r>
        <w:rPr>
          <w:rStyle w:val="VerbatimChar"/>
        </w:rPr>
        <w:t xml:space="preserve">## 15 9. The Lord of the Rings: The Fellowship of the Ring      mosquitobite</w:t>
      </w:r>
      <w:r>
        <w:br/>
      </w:r>
      <w:r>
        <w:rPr>
          <w:rStyle w:val="VerbatimChar"/>
        </w:rPr>
        <w:t xml:space="preserve">## 16 9. The Lord of the Rings: The Fellowship of the Ring    Leofwine_draca</w:t>
      </w:r>
      <w:r>
        <w:br/>
      </w:r>
      <w:r>
        <w:rPr>
          <w:rStyle w:val="VerbatimChar"/>
        </w:rPr>
        <w:t xml:space="preserve">## 17 9. The Lord of the Rings: The Fellowship of the Ring    mfellipecampos</w:t>
      </w:r>
      <w:r>
        <w:br/>
      </w:r>
      <w:r>
        <w:rPr>
          <w:rStyle w:val="VerbatimChar"/>
        </w:rPr>
        <w:t xml:space="preserve">## 18 9. The Lord of the Rings: The Fellowship of the Ring           NRGWasp</w:t>
      </w:r>
      <w:r>
        <w:br/>
      </w:r>
      <w:r>
        <w:rPr>
          <w:rStyle w:val="VerbatimChar"/>
        </w:rPr>
        <w:t xml:space="preserve">## 19 9. The Lord of the Rings: The Fellowship of the Ring    classicsoncall</w:t>
      </w:r>
      <w:r>
        <w:br/>
      </w:r>
      <w:r>
        <w:rPr>
          <w:rStyle w:val="VerbatimChar"/>
        </w:rPr>
        <w:t xml:space="preserve">## 20 9. The Lord of the Rings: The Fellowship of the Ring           EVON1TY</w:t>
      </w:r>
      <w:r>
        <w:br/>
      </w:r>
      <w:r>
        <w:rPr>
          <w:rStyle w:val="VerbatimChar"/>
        </w:rPr>
        <w:t xml:space="preserve">##          ReviewDate Stars</w:t>
      </w:r>
      <w:r>
        <w:br/>
      </w:r>
      <w:r>
        <w:rPr>
          <w:rStyle w:val="VerbatimChar"/>
        </w:rPr>
        <w:t xml:space="preserve">## 1      7 March 2006      </w:t>
      </w:r>
      <w:r>
        <w:br/>
      </w:r>
      <w:r>
        <w:rPr>
          <w:rStyle w:val="VerbatimChar"/>
        </w:rPr>
        <w:t xml:space="preserve">## 2  11 November 2014 10/10</w:t>
      </w:r>
      <w:r>
        <w:br/>
      </w:r>
      <w:r>
        <w:rPr>
          <w:rStyle w:val="VerbatimChar"/>
        </w:rPr>
        <w:t xml:space="preserve">## 3     14 April 2006      </w:t>
      </w:r>
      <w:r>
        <w:br/>
      </w:r>
      <w:r>
        <w:rPr>
          <w:rStyle w:val="VerbatimChar"/>
        </w:rPr>
        <w:t xml:space="preserve">## 4  15 February 2020 10/10</w:t>
      </w:r>
      <w:r>
        <w:br/>
      </w:r>
      <w:r>
        <w:rPr>
          <w:rStyle w:val="VerbatimChar"/>
        </w:rPr>
        <w:t xml:space="preserve">## 5      7 March 2021      </w:t>
      </w:r>
      <w:r>
        <w:br/>
      </w:r>
      <w:r>
        <w:rPr>
          <w:rStyle w:val="VerbatimChar"/>
        </w:rPr>
        <w:t xml:space="preserve">## 6    19 August 2016 10/10</w:t>
      </w:r>
      <w:r>
        <w:br/>
      </w:r>
      <w:r>
        <w:rPr>
          <w:rStyle w:val="VerbatimChar"/>
        </w:rPr>
        <w:t xml:space="preserve">## 7     8 August 2020      </w:t>
      </w:r>
      <w:r>
        <w:br/>
      </w:r>
      <w:r>
        <w:rPr>
          <w:rStyle w:val="VerbatimChar"/>
        </w:rPr>
        <w:t xml:space="preserve">## 8        2 May 2002 10/10</w:t>
      </w:r>
      <w:r>
        <w:br/>
      </w:r>
      <w:r>
        <w:rPr>
          <w:rStyle w:val="VerbatimChar"/>
        </w:rPr>
        <w:t xml:space="preserve">## 9  22 December 2005      </w:t>
      </w:r>
      <w:r>
        <w:br/>
      </w:r>
      <w:r>
        <w:rPr>
          <w:rStyle w:val="VerbatimChar"/>
        </w:rPr>
        <w:t xml:space="preserve">## 10     14 June 2019 10/10</w:t>
      </w:r>
      <w:r>
        <w:br/>
      </w:r>
      <w:r>
        <w:rPr>
          <w:rStyle w:val="VerbatimChar"/>
        </w:rPr>
        <w:t xml:space="preserve">## 11     7 March 2006      </w:t>
      </w:r>
      <w:r>
        <w:br/>
      </w:r>
      <w:r>
        <w:rPr>
          <w:rStyle w:val="VerbatimChar"/>
        </w:rPr>
        <w:t xml:space="preserve">## 12 11 November 2014 10/10</w:t>
      </w:r>
      <w:r>
        <w:br/>
      </w:r>
      <w:r>
        <w:rPr>
          <w:rStyle w:val="VerbatimChar"/>
        </w:rPr>
        <w:t xml:space="preserve">## 13    14 April 2006      </w:t>
      </w:r>
      <w:r>
        <w:br/>
      </w:r>
      <w:r>
        <w:rPr>
          <w:rStyle w:val="VerbatimChar"/>
        </w:rPr>
        <w:t xml:space="preserve">## 14 15 February 2020 10/10</w:t>
      </w:r>
      <w:r>
        <w:br/>
      </w:r>
      <w:r>
        <w:rPr>
          <w:rStyle w:val="VerbatimChar"/>
        </w:rPr>
        <w:t xml:space="preserve">## 15     7 March 2021      </w:t>
      </w:r>
      <w:r>
        <w:br/>
      </w:r>
      <w:r>
        <w:rPr>
          <w:rStyle w:val="VerbatimChar"/>
        </w:rPr>
        <w:t xml:space="preserve">## 16   19 August 2016 10/10</w:t>
      </w:r>
      <w:r>
        <w:br/>
      </w:r>
      <w:r>
        <w:rPr>
          <w:rStyle w:val="VerbatimChar"/>
        </w:rPr>
        <w:t xml:space="preserve">## 17    8 August 2020      </w:t>
      </w:r>
      <w:r>
        <w:br/>
      </w:r>
      <w:r>
        <w:rPr>
          <w:rStyle w:val="VerbatimChar"/>
        </w:rPr>
        <w:t xml:space="preserve">## 18       2 May 2002 10/10</w:t>
      </w:r>
      <w:r>
        <w:br/>
      </w:r>
      <w:r>
        <w:rPr>
          <w:rStyle w:val="VerbatimChar"/>
        </w:rPr>
        <w:t xml:space="preserve">## 19 22 December 2005      </w:t>
      </w:r>
      <w:r>
        <w:br/>
      </w:r>
      <w:r>
        <w:rPr>
          <w:rStyle w:val="VerbatimChar"/>
        </w:rPr>
        <w:t xml:space="preserve">## 20     14 June 2019 10/10</w:t>
      </w:r>
      <w:r>
        <w:br/>
      </w:r>
      <w:r>
        <w:rPr>
          <w:rStyle w:val="VerbatimChar"/>
        </w:rPr>
        <w:t xml:space="preserve">##                                                                                                                                                                                                                                                                                                                                                                                                                                                                                                                                                                                                                                                                                                                                                                                                                                                                                                                                                                                                                                                                                                                                                                                                                                                                                                                                                                                                                                                                                                                                                                                                                                                                                                                                                                                                                                                                                                                                                                                                                                                                                                                                                                                                                                                                                                                                                                                                                                                                                                                                                                                                                                                                                                                                                                                                                                                                                                                                                                                                                                                                                                                                                                                                                                                                                                                                                                                                                                                                                                                                                                                                                                                                                                                                                                                                                                                                                                                                                                                                                                                                                                                                                                                                                                                                                                                                                                                                                                                                                                                                                                                                                                                                                                                                                                                                                                                                                                                                                                                                                                                                                                                                                                                                                                                                                                                                                                                                                                                                                                   Textreview</w:t>
      </w:r>
      <w:r>
        <w:br/>
      </w:r>
      <w:r>
        <w:rPr>
          <w:rStyle w:val="VerbatimChar"/>
        </w:rPr>
        <w:t xml:space="preserve">## 1                                                                                                                                                                                                                                                                                                                                                                                                                                                                                                                                                                                                                                                                                                                                                                                                                                                                                                                                                                                                                                                                                                                                                                                                                                                                                                                                                                                                                                                                                                                                                                                                                                                                                                                                                                                                                                                                                                                                                                                                                                                                                                                                                                                                                                                                                                                                                                                                                                                                                                                                                                                                                                                                                                                                                                                                                                                                                                                                                                                                                                                                                                                                                                                                                                                                                                                                                                                                                                                                                                                                                 Here is one film that lived up to its hype, and by the time I saw it after it had arrived at the video stores, I had heard and read a ton of things about it, and seen all the awards it had received, and expected a lot. To my surprise, it did not disappoint.Now, several years later after having watched all three of these "Rings" films twice each, I still think this first movie of the trilogy is the best. It is a truly spectacular adventure story all the way through, probably the best ever put to film...and the first three hours of it is extra special. The following two films were very good, to be sure, but this first had a better mixture of the story. The second and third movies were almost entirely Frodo and his allies' long journey, but the first half of this movie also gives a good bit of interesting introductory material including a number of scenes at the Shire, before the long adventure starts. If you watch all three of these films consecutively the action wears you down by midway through the final episode and it almost becomes just too much That never gets a chance to happen with the "Fellowship" film.Anyway, "Fellowship," stunned me for the visuals alone. I can't recall any film that has so many jaw-dropping scenes, one after the other, for three straight hours. Some are beyond description, and I don't care if they are computer- generated. So what? The fact is they are awesome to view, both in beauty and in staggering action scenes that feature incredible-looking monsters and other mythical characters.The story covers all kinds of terrain, too, from the lush Shire of the Hobbits, to the harsh neighboring landscapes. Each couple of minutes, as in the two movies that followed, scenes radically change from calmness to action, adventure to romance, sweet lovable characters to hideous monsters, on and on and on. It's an incredible movie experience.</w:t>
      </w:r>
      <w:r>
        <w:br/>
      </w:r>
      <w:r>
        <w:rPr>
          <w:rStyle w:val="VerbatimChar"/>
        </w:rPr>
        <w:t xml:space="preserve">## 2                                                                                                                                                                                                                                                                                                                                                                                                                                                                                                                                                                                                                                                                                                                                                                                                                                                                                                                                                                                                                                                                                                                                                                                                                                                                                                                                                                                                                                                                                                                                                                                                                                                                                                                                                                                                                                                                                                                                                                                                                                                                                                                                                                                                                                                                                                                                                                                                                                                                                                                                                                                                                                                                                                                                                                                                                                                                                                                                                                                                                                                                                                                                                                                                                                                                                                                                                                                                                                                                                                                                                                                                                                                                                                                                                                                                                                                                                                                                                                                                                                                                               (95%) If the late 70's early 80's had the Star wars trilogy, then the 2000's had this epic fantasy masterclass. Regardless of whether you're a fantasy fan or not this is too good a movie to simply pass up, and it will be one of those movies that given time will prove it to be a classic. The deeper you look into this the more one notices that every single aspect really is a truly impressive accomplishment. The fact that every single sword used by the main characters was made by hand, with extra ones made only for carrying, fighting, etc, then there's the costumes/armor/props all made by teams of many people. They even made artificial trees for gods sake. But really all those things are just extras, what really makes this a unique watch is that it really does feel huge and sweeping, the sense of scale is fantastic and I can't think of anything that even comes close to matching it. What every epic flick needs this has, the cast is great, it's exciting, it has bags of character, it's funny, sad, superbly well made, with a great score and plenty of action. It's also one of very few 2 hour 30 minute + movies ever that leaves the audience wanting more. Since watching it around Christmas 2001 at a packed out cinema, and the many times I've seen it on DVD since, it never fails to impress and charm. All in all near perfect cinematic treat that keeps on giving.</w:t>
      </w:r>
      <w:r>
        <w:br/>
      </w:r>
      <w:r>
        <w:rPr>
          <w:rStyle w:val="VerbatimChar"/>
        </w:rPr>
        <w:t xml:space="preserve">## 3                                                                                                                                                                                                                                                                                                                                                                                                                                                                                                                                                                                                                                                                                                                                                                                                                                                                                                                                                                                                                                                                                                                                                                                                                                                                                                                                                                                                                                                                                                                                                                                                                                                                                                                                                                                                                                                                                                                                                                                                                                                                                                                                                                                                                                                                                                                                                                                                                                                                                                                                                                                                                                                                                                                                                                                                                                      The first part of the Lord of the Rings trilogy, the Fellowship of the Rings opened the door to a whole new world for me. I'd never read any of Tolkien's books when I saw the film for the first time at the theatre and, now that I've read them, in retrospect I think being a neophyte to the mythology made my LOTR movie experience all the more miraculous.I loved The Two Towers and Return of the King almost as much as FOTR, but not quite, because seeing Fellowship for the first time was like taking a journey to a fabulous new place and meeting incredible new friends that you don't want to leave. I've never felt anything quite like what this epic evoked in me. It was akin to being a child again, with that tireless sense of wonder and enjoyment of each and every moment, maybe because as a child you are discovering your surroundings, and whatever age you are, when you watch the Fellowship of the Ring you are rendered in awe upon being introduced to the purity and beauty of Middle Earth and darkly enthralled by the majesty of Eisengard, Saruman, Sauron and all of their mighty malice. One of the things that makes this movie so special (and there are so many!) is that you fall in love not only with the "good" characters, but also with the "evil" ones. For example, Christopher Lee was amazing as Saruman, and I can't imagine the movie without him.Some films that might be comparable to the Lord of the Rings trilogy are: The Fifth Element, the Star Wars Trilogy parts IV, V and VI (forget the newer prequels), the Matrix trilogy (especially the first part), Interview with a Vampire, the Legend of Sleepy Hollow (with Johnny Depp), Logan's Run and The Island. They are all excellent movies and works of art that weave that movie magic that keeps you spellbound and entranced for the duration of their runtime.But after seeing The Fellowship of the Ring, I knew I had found the movie by which I would judge all other movies. Based on J.R.R. Tolkien's beloved books, Peter Jackson has set a new standard in the industry of cinema, one that I honestly think has not and won't be surpassed, at least not in my lifetime, not even by PJ himself.It is truly an instant classic that will stand the test of time and be loved by generations to come. God Bless Tolkien and Jackson and everyone involved in the conception and making of this film, for creating a world that is at my fingertips, only takes the touch of a button to go to whenever I want, and makes me forget everything else.The LOTR Trilogy is undoubtedly MY precious, the non plus ultra of all movies!</w:t>
      </w:r>
      <w:r>
        <w:br/>
      </w:r>
      <w:r>
        <w:rPr>
          <w:rStyle w:val="VerbatimChar"/>
        </w:rPr>
        <w:t xml:space="preserve">## 4                                                                                                                                                                                                                                                                                                                                                                                                                                                                                                                                                                                                                                                                                                                                                                                                                                                                                                                                                                                                                                                                                                                                                                                                                                                                                                                                                                                                                                                                                                                                                                                                                                                                                                                                                                                                                                                                                                                                                                                                                                                                                                                                                                                                                                                                                                                                                                                                                                                                                                                                                                                                                                                                                                                                                                                                                                                                                                                                                                                                                                                                                                                                                                                                                                                                                                                                                                                                                                                                                                                                                                                                                                                                                                                                                                                                                                                                                                                                                                                                                                                                                                                                                                                                                                                                                                                                                                                                                                                                                                                                                                                                                                                                                                                                                                                                                                                                                                                                                                                                                                                                                                                                                                      It is my firm belief that the standard versions of The Lord of the Rings should be jettisoned in favour of the extended editions universally. Sure, the near 4 hour runtime is a tad steep, but for an absolute masterpiece like this, it's work every second and the first act of undoubtedly the best trilogy in cinematic history!</w:t>
      </w:r>
      <w:r>
        <w:br/>
      </w:r>
      <w:r>
        <w:rPr>
          <w:rStyle w:val="VerbatimChar"/>
        </w:rPr>
        <w:t xml:space="preserve">## 5                                                                                                                                                                                                                                                                                                                                                                                                                                                                                                                                                                                                                                                                                                                                                                                                                                                                                                                                                                                                                                                                                                                                                                                                                                                                                                                                                                                                                                                                                                                                                                                                                                                                                                                                                                                                                                                                                                                                                                                                                                                                                                                                                                                                                                                                                                                                                                                                                                                                                                                                                                                                                                                                                                                                                                                                                                                                                                                                                                                                                                                                                                                                                                                                                                                                                                                                                                                                                                                                                                                                                                                                                                                                                                                                                                                                                                                                                                                                                                                                                                                                                                                                                                                                                                                                                                                                                                                                                                                                                                                                                                                                                                                                                                                                                                                                                                                                                                                                                                                                                                                                                                                                                                                                                                                                                                                                                                                                          An incredible feat\nEnthrals anew every time\nCannot believe its two decades ago\nLove it so much</w:t>
      </w:r>
      <w:r>
        <w:br/>
      </w:r>
      <w:r>
        <w:rPr>
          <w:rStyle w:val="VerbatimChar"/>
        </w:rPr>
        <w:t xml:space="preserve">## 6  Director Peter Jackson and wife Fran Walsh have successfully created an epic movie in both look and feel to equal J. R. R. Tolkien's novel (itself awarded the title of "book of the century"), bringing to the big screen a film nearly flawless in its execution. My biggest disappointment is that two chapters are missing from the novel - Tom Bombadil and the following encounter with the barrow-wrights - but everything else is present and correct.Visually the film is stunning, and Jackson's decision to shoot it entirely in New Zealand is one that pays off. From the incredibly lush green opening scenes of the Shire, to the enchanting elvish woods, to the imposing mountains and plains, it really is a great film to look at and enjoy the backdrop. Even the computer-generated images, like that of Mount Doom, are pretty realistic. Jackson's fluid camera leads to some great sweeping shots through orc-infested mines, huge towers, cameras in places you've never dreamed of. The soundtrack is also perfect, with Howard Shore's suspenseful, exciting, and emotional score a real plus, especially with the cool chanting that fills the Mines of Moria sequence. On top of this, great stuff is done with sound effects - in particular one scene involving a horn suddenly blowing had me jumping in my seat with its realism.I don't really need to examine the story, because it sticks closely to the book with so few minor changes that it's impeccable. The script is intelligent and well-written, the characters charismatic and believable in the situations they encounter. Despite a three hour running time, the film never drags, even in some of the slower sequences - I just didn't want it to be over while I was watching it. The costumes, sets and appearances - down to the hobbits' hairy feet - are all exactly as you would picture them in the book. Jackson's bizarre, arty depiction of life in the "netherworld" when Frodo puts on the ring and becomes invisible is as good as it could ever have been - spooky, supernatural and utterly weird. Lighting, pacing, suspense, tension, and the rest - it's all here and done 100% correctly for an overall brilliant effect.Elijah Wood seemed an odd choice to me for the lead role, but I immediately fell in love with his character. Through his acting he creates an emotional, weak in body but strong in spirit hero, a real centre piece for the film to evolve around, and the film makes great use of the actor's slightly odd eyes (especially in the sequence in which he nearly becomes a wraith). Ian McKellen is also excellent as Gandalf and seems to have been perfectly cast in the role, making it his own. Then there's the fellowship itself - Viggo Mortensen excels as the proud and just Strider (later Aragorn), especially in the action stakes where he fights with such fierce determination that he's a presence to behold. Orlando Bloom is fine as the elf warrior Legolas, and moves as fast with his bow as he does in the book. Screen stalwart John Rhys-Davies IS Gimli the dwarf, and couldn't be better. Then there's Sean Astin - lovable as the dopey but loyal Sam Gamgee, and Billy Boyd and Dominic Monaghan in slight comic relief roles as hobbit buddies Pip and Merry. Finally, kudos to Sean Bean, for creating in Boromir a flawed but deeply likable and understandable character, with a sympathetic performance that eclipses all of the actor's previous work - bravo.The action sequences are magnificent and really get the heart going - they put you into the middle of the action with all the blood, sweat and clanging steel, and are edge-of-the-seat stuff. Highlights include Strider fighting the ring-wraiths with his burning brand on Weathertop and the final assault by orcs on the fellowship, which leads to one of the most noble deaths ever in a film. And what of the special effects? In a film dominated by CGI work, I'm happy to say that most are unnoticeable. The digital manipulation to create four-foot hobbits is sometimes dodgy but most of the time you don't notice. The backdrops and effects are great, expensive looking but solid and real at the same time - whoever said they look "cartoony" just got it wrong.My favourite scene in the movie is the Mines of Moria sequence - a fantasy fan's dream come true, and the best on screen depiction of a Dungeons &amp; Dragons game so far. The lurker in the lake is a Lovecraftian monster par excellence and the spooky and atmospheric trip through the corpse-strewn deserted mines exceptionally eerie stuff. Then follows a fantastic battle with a cave troll, thankfully on screen for a fair amount of time so we get to admire the fluid and superb effects, and then a truly gob-smacking encounter with the fiery Balrog, just as you imagine it from the book. This half an hour is probably the best film sequence I've ever seen, flawless and perfect in its depiction - amazing. A highlight of what is an impressive and epic film throughout, and a must see for any film fan worth their salt - I can't recommend this film highly enough, and plan to watch it again before the cinema run expires. In my opinion this is better than any STAR WARS movie or HARRY POTTER - and easily one of the best fantasy movies ever made, although it has to be said the competition isn't exactly stiff. Bring on the sequel!</w:t>
      </w:r>
      <w:r>
        <w:br/>
      </w:r>
      <w:r>
        <w:rPr>
          <w:rStyle w:val="VerbatimChar"/>
        </w:rPr>
        <w:t xml:space="preserve">## 7                                                                                                                                                                                                                                                                                                                                                                                                                                                                                                                                                                                                                                                                                                                                                                                                                                                                                                                                                                                                                                                                                                                                                                                                                                                                                                                                                                                                                                                                                                                                                                                                                                                                                                                                                                                                                                                                                                                                                                                                                                                                                                                                                                                                                                                                                                                                                                                                                                                                                                                                                                                                                                                                                                                                                                                                                                                                                                                                                                                                                                                                                                                                                                                                                                                                                                                                                                                                                                                                                                                                                                                                                                                                                                                                                                                                                                                                                                                                                                                                                                                                                                                                                                                                                                                                                                                                                                                                                                                                                                                                                                                                                                                                                                                                                                                                                                                                                                                                                                                                                                                                                                                                                                                                                                  It took me a while to watch this film (2020), but it was the best I've ever seen, it is just fantastic, it needs no praise, I dare say that the Lord of the Rings trilogy is the best cinematographic work ever produced by mankind. Perfect.Film seen on August 8, 2020.</w:t>
      </w:r>
      <w:r>
        <w:br/>
      </w:r>
      <w:r>
        <w:rPr>
          <w:rStyle w:val="VerbatimChar"/>
        </w:rPr>
        <w:t xml:space="preserve">## 8                                                                                                                                                                                                                                                                                                                                                                                                                                                                                                                                                                                                                                                                                                                                                                                                                                                                                                                                                                                                                                                                                                                                                                                                                                                                                                                                                                                                                                                                                                                                                                                                                                                                                                                                                                                                                                                                                                                                                                                                                                                                                                                                                                                                                                                                                                                                                                                                                                                                                                                                                                                                                                                                                                                                                                                                                                                                                                                                                                                                                                                                                                                                                                                                                                                                                                                                                                                                                                                                                                                                                                                                                                                                                                                                                                                                                                                                                                                                                                                                                                             Simply incredible. Never before have I seen a 3 hour movie that didn't seem like 3 hours. I read the Lord of the Rings very recently and I was surprised at how similar Peter Jackson's vision was to my own.Now about the omissions and alterations. I'm not a crazed fanatic who gets worked up over every little detail. I didn't mind Arwen's inflation and I'm actually glad Tom Bombadil was scrubbed (I felt Tom Bombadil was an unnecessary addition to the book). Despite these minor changes, the screenplay stays extremely close to the book and flows very very well (and the prologue was a nice touch).The acting was flawless. As I've read many many times in other reviews, McKellen doesn't play Gandalf, he IS Gandalf. Wood, Mortensen, Holm, Astin, everyone was fantastic. My hat's off to Sean Bean who delivers an excellent performance as Boromir, a character who's intentions are good but wrestles with the corrupting power of the Ring. Bean portrays it VERY well. Oh, and Andy Serkis does a PERFECT Gollum voice. It's EXACTLY as I imagined it myself.The special effects were incredible, the cave troll, the balrog, Gollum, and Sauron's Eye all looked amazing. I was also very impressed by the seamless shrinking of the vertically challenged characters.What's wrong with this movie? I have no idea... I thought everything was perfect. MY biggest gripe is having to wait an entire year to see The Two Towers!</w:t>
      </w:r>
      <w:r>
        <w:br/>
      </w:r>
      <w:r>
        <w:rPr>
          <w:rStyle w:val="VerbatimChar"/>
        </w:rPr>
        <w:t xml:space="preserve">## 9                                                                                                                                                                                                                                                                                                                                                                                                                                                                                                                                                                                                                                                                                                                                                                                                                                                                                                                                                                                                                                                                                                                                                                                                                                                                                                                                                                                                                                                                                                                                                                                                                                                                                                                                                                                                                                                                                                                                                                                                                                                                                                                                                                                                                                                                                                                                                                                                                                                                                                                                                                                                                                                                                                                                                                                                                                                                                                                                                                                                                          When I first read "The Hobbit" and "The Lord of the Rings" Trilogy back in the early 1970's, I recall saying to myself that the story would make a wonderful movie. "Star Wars" still hadn't come out yet, and realizing that the available technology could not do justice to the fantastic world presented by J.R.R. Tolkien, it was simply best left to the imagination.Well, imagination has found life in "The Fellowship of the Ring", a truly profound epic that sets the standard for film fantasy, just as the books did for the written word. Upon first seeing it during it's initial release, I couldn't have been happier with the amount of detail it offered while remaining true to the original adventure. Everyone imagines what a story and characters look like in their own mind; it was as if Peter Jackson tapped a great cosmic consciousness to deliver a tale that captured the tone and pacing of the novel dead on.I feel that readers of the trilogy have a leg up on the characters and locations of Middle Earth, as they are revealed in the film quickly and with nominal explanation. For example, when the Black Riders appear for the first time, it's difficult to grasp what they're all about, other than the fact that they're after the ring. Strider's explanation of the Nazgul is perfect - ring wraiths who were once men, neither alive nor dead, who always feel the power of the ring. Coming to the movie with that understanding ahead of time helps the viewer have a greater appreciation of the action taking place.The real magic of the movie for me is the seamless manner in which the various races coexist and interact with each other. Though levels of unfamiliarity and distrust appear, can anyone coming out of the movie doubt that elves, dwarfs, hobbits and wizards actually exist. Even orcs and evil Uruk hai have a place in this world, for without the danger they pose there is no triumph.If the movie captures your imagination and you haven't read the trilogy or it's prequel "The Hobbit", you'll be doing yourself a favor to do so. There in even more exquisite detail are nuances such as Elvish poetry and additional characters that provide more depth and color to the world of Middle Earth. It's a world easy to get lost in, and makes one appreciate a writer of legendary proportion who invented a land, people, and language all of his own that can now be shared with everyone.</w:t>
      </w:r>
      <w:r>
        <w:br/>
      </w:r>
      <w:r>
        <w:rPr>
          <w:rStyle w:val="VerbatimChar"/>
        </w:rPr>
        <w:t xml:space="preserve">## 10                                                                                                                                                                                                                                                                                                                                                                                                                                                                                                                                                                                                                                                                                                                                                                                                                                                                                                                                                                                                                                                                                                                                                                                                                                                                                                                                                                                                                                                                                                                                                                                                                                                                                                                                                                                                                                                                                                                                                                                                                                                                                                                                                                                                                                                                                                                                                                                                                                                                                                                                                                                                                                                                                                                                                                                                                                                                                                                                                                                                                                                                                                                                                                                                                                                                                                                                                                                                                                                                                                                                                                                                                                                                                                                                                                                                                                                                                                                                                                                                                                                                                                                                                                                                                                                                                                                                                                                                                                                                                                                                                                                                                                                                                                                             "For the time will soon come when Hobbits will shape the fortunes of all."\nGaladrielGaladriel tells Hobbits may look like unimportant people but they will change the course of the future. Story begins with this line.This line is not really the first line but the line stars the movie for real. This movie is breathtaking. Whatever I say is not enough for this trilogy. Brilliant novel, brilliant adapted screenplay.Not just the novel or screenplay is excellent but the technics also revolutionary. The trilogy nearly opened a new era to Cinema. Some believed even more revolutionary than Star Wars and 2001: A Space Odyssey. Amazing makeup, breathtaking visual effects, stunning cinematography. The trilogy nearly succeed at all technical subjects.</w:t>
      </w:r>
      <w:r>
        <w:br/>
      </w:r>
      <w:r>
        <w:rPr>
          <w:rStyle w:val="VerbatimChar"/>
        </w:rPr>
        <w:t xml:space="preserve">## 11                                                                                                                                                                                                                                                                                                                                                                                                                                                                                                                                                                                                                                                                                                                                                                                                                                                                                                                                                                                                                                                                                                                                                                                                                                                                                                                                                                                                                                                                                                                                                                                                                                                                                                                                                                                                                                                                                                                                                                                                                                                                                                                                                                                                                                                                                                                                                                                                                                                                                                                                                                                                                                                                                                                                                                                                                                                                                                                                                                                                                                                                                                                                                                                                                                                                                                                                                                                                                                                                                                                                                Here is one film that lived up to its hype, and by the time I saw it after it had arrived at the video stores, I had heard and read a ton of things about it, and seen all the awards it had received, and expected a lot. To my surprise, it did not disappoint.Now, several years later after having watched all three of these "Rings" films twice each, I still think this first movie of the trilogy is the best. It is a truly spectacular adventure story all the way through, probably the best ever put to film...and the first three hours of it is extra special. The following two films were very good, to be sure, but this first had a better mixture of the story. The second and third movies were almost entirely Frodo and his allies' long journey, but the first half of this movie also gives a good bit of interesting introductory material including a number of scenes at the Shire, before the long adventure starts. If you watch all three of these films consecutively the action wears you down by midway through the final episode and it almost becomes just too much That never gets a chance to happen with the "Fellowship" film.Anyway, "Fellowship," stunned me for the visuals alone. I can't recall any film that has so many jaw-dropping scenes, one after the other, for three straight hours. Some are beyond description, and I don't care if they are computer- generated. So what? The fact is they are awesome to view, both in beauty and in staggering action scenes that feature incredible-looking monsters and other mythical characters.The story covers all kinds of terrain, too, from the lush Shire of the Hobbits, to the harsh neighboring landscapes. Each couple of minutes, as in the two movies that followed, scenes radically change from calmness to action, adventure to romance, sweet lovable characters to hideous monsters, on and on and on. It's an incredible movie experience.</w:t>
      </w:r>
      <w:r>
        <w:br/>
      </w:r>
      <w:r>
        <w:rPr>
          <w:rStyle w:val="VerbatimChar"/>
        </w:rPr>
        <w:t xml:space="preserve">## 12                                                                                                                                                                                                                                                                                                                                                                                                                                                                                                                                                                                                                                                                                                                                                                                                                                                                                                                                                                                                                                                                                                                                                                                                                                                                                                                                                                                                                                                                                                                                                                                                                                                                                                                                                                                                                                                                                                                                                                                                                                                                                                                                                                                                                                                                                                                                                                                                                                                                                                                                                                                                                                                                                                                                                                                                                                                                                                                                                                                                                                                                                                                                                                                                                                                                                                                                                                                                                                                                                                                                                                                                                                                                                                                                                                                                                                                                                                                                                                                                                                                                              (95%) If the late 70's early 80's had the Star wars trilogy, then the 2000's had this epic fantasy masterclass. Regardless of whether you're a fantasy fan or not this is too good a movie to simply pass up, and it will be one of those movies that given time will prove it to be a classic. The deeper you look into this the more one notices that every single aspect really is a truly impressive accomplishment. The fact that every single sword used by the main characters was made by hand, with extra ones made only for carrying, fighting, etc, then there's the costumes/armor/props all made by teams of many people. They even made artificial trees for gods sake. But really all those things are just extras, what really makes this a unique watch is that it really does feel huge and sweeping, the sense of scale is fantastic and I can't think of anything that even comes close to matching it. What every epic flick needs this has, the cast is great, it's exciting, it has bags of character, it's funny, sad, superbly well made, with a great score and plenty of action. It's also one of very few 2 hour 30 minute + movies ever that leaves the audience wanting more. Since watching it around Christmas 2001 at a packed out cinema, and the many times I've seen it on DVD since, it never fails to impress and charm. All in all near perfect cinematic treat that keeps on giving.</w:t>
      </w:r>
      <w:r>
        <w:br/>
      </w:r>
      <w:r>
        <w:rPr>
          <w:rStyle w:val="VerbatimChar"/>
        </w:rPr>
        <w:t xml:space="preserve">## 13                                                                                                                                                                                                                                                                                                                                                                                                                                                                                                                                                                                                                                                                                                                                                                                                                                                                                                                                                                                                                                                                                                                                                                                                                                                                                                                                                                                                                                                                                                                                                                                                                                                                                                                                                                                                                                                                                                                                                                                                                                                                                                                                                                                                                                                                                                                                                                                                                                                                                                                                                                                                                                                                                                                                                                                                                                     The first part of the Lord of the Rings trilogy, the Fellowship of the Rings opened the door to a whole new world for me. I'd never read any of Tolkien's books when I saw the film for the first time at the theatre and, now that I've read them, in retrospect I think being a neophyte to the mythology made my LOTR movie experience all the more miraculous.I loved The Two Towers and Return of the King almost as much as FOTR, but not quite, because seeing Fellowship for the first time was like taking a journey to a fabulous new place and meeting incredible new friends that you don't want to leave. I've never felt anything quite like what this epic evoked in me. It was akin to being a child again, with that tireless sense of wonder and enjoyment of each and every moment, maybe because as a child you are discovering your surroundings, and whatever age you are, when you watch the Fellowship of the Ring you are rendered in awe upon being introduced to the purity and beauty of Middle Earth and darkly enthralled by the majesty of Eisengard, Saruman, Sauron and all of their mighty malice. One of the things that makes this movie so special (and there are so many!) is that you fall in love not only with the "good" characters, but also with the "evil" ones. For example, Christopher Lee was amazing as Saruman, and I can't imagine the movie without him.Some films that might be comparable to the Lord of the Rings trilogy are: The Fifth Element, the Star Wars Trilogy parts IV, V and VI (forget the newer prequels), the Matrix trilogy (especially the first part), Interview with a Vampire, the Legend of Sleepy Hollow (with Johnny Depp), Logan's Run and The Island. They are all excellent movies and works of art that weave that movie magic that keeps you spellbound and entranced for the duration of their runtime.But after seeing The Fellowship of the Ring, I knew I had found the movie by which I would judge all other movies. Based on J.R.R. Tolkien's beloved books, Peter Jackson has set a new standard in the industry of cinema, one that I honestly think has not and won't be surpassed, at least not in my lifetime, not even by PJ himself.It is truly an instant classic that will stand the test of time and be loved by generations to come. God Bless Tolkien and Jackson and everyone involved in the conception and making of this film, for creating a world that is at my fingertips, only takes the touch of a button to go to whenever I want, and makes me forget everything else.The LOTR Trilogy is undoubtedly MY precious, the non plus ultra of all movies!</w:t>
      </w:r>
      <w:r>
        <w:br/>
      </w:r>
      <w:r>
        <w:rPr>
          <w:rStyle w:val="VerbatimChar"/>
        </w:rPr>
        <w:t xml:space="preserve">## 14                                                                                                                                                                                                                                                                                                                                                                                                                                                                                                                                                                                                                                                                                                                                                                                                                                                                                                                                                                                                                                                                                                                                                                                                                                                                                                                                                                                                                                                                                                                                                                                                                                                                                                                                                                                                                                                                                                                                                                                                                                                                                                                                                                                                                                                                                                                                                                                                                                                                                                                                                                                                                                                                                                                                                                                                                                                                                                                                                                                                                                                                                                                                                                                                                                                                                                                                                                                                                                                                                                                                                                                                                                                                                                                                                                                                                                                                                                                                                                                                                                                                                                                                                                                                                                                                                                                                                                                                                                                                                                                                                                                                                                                                                                                                                                                                                                                                                                                                                                                                                                                                                                                                                                     It is my firm belief that the standard versions of The Lord of the Rings should be jettisoned in favour of the extended editions universally. Sure, the near 4 hour runtime is a tad steep, but for an absolute masterpiece like this, it's work every second and the first act of undoubtedly the best trilogy in cinematic history!</w:t>
      </w:r>
      <w:r>
        <w:br/>
      </w:r>
      <w:r>
        <w:rPr>
          <w:rStyle w:val="VerbatimChar"/>
        </w:rPr>
        <w:t xml:space="preserve">## 15                                                                                                                                                                                                                                                                                                                                                                                                                                                                                                                                                                                                                                                                                                                                                                                                                                                                                                                                                                                                                                                                                                                                                                                                                                                                                                                                                                                                                                                                                                                                                                                                                                                                                                                                                                                                                                                                                                                                                                                                                                                                                                                                                                                                                                                                                                                                                                                                                                                                                                                                                                                                                                                                                                                                                                                                                                                                                                                                                                                                                                                                                                                                                                                                                                                                                                                                                                                                                                                                                                                                                                                                                                                                                                                                                                                                                                                                                                                                                                                                                                                                                                                                                                                                                                                                                                                                                                                                                                                                                                                                                                                                                                                                                                                                                                                                                                                                                                                                                                                                                                                                                                                                                                                                                                                                                                                                                                                                         An incredible feat\nEnthrals anew every time\nCannot believe its two decades ago\nLove it so much</w:t>
      </w:r>
      <w:r>
        <w:br/>
      </w:r>
      <w:r>
        <w:rPr>
          <w:rStyle w:val="VerbatimChar"/>
        </w:rPr>
        <w:t xml:space="preserve">## 16 Director Peter Jackson and wife Fran Walsh have successfully created an epic movie in both look and feel to equal J. R. R. Tolkien's novel (itself awarded the title of "book of the century"), bringing to the big screen a film nearly flawless in its execution. My biggest disappointment is that two chapters are missing from the novel - Tom Bombadil and the following encounter with the barrow-wrights - but everything else is present and correct.Visually the film is stunning, and Jackson's decision to shoot it entirely in New Zealand is one that pays off. From the incredibly lush green opening scenes of the Shire, to the enchanting elvish woods, to the imposing mountains and plains, it really is a great film to look at and enjoy the backdrop. Even the computer-generated images, like that of Mount Doom, are pretty realistic. Jackson's fluid camera leads to some great sweeping shots through orc-infested mines, huge towers, cameras in places you've never dreamed of. The soundtrack is also perfect, with Howard Shore's suspenseful, exciting, and emotional score a real plus, especially with the cool chanting that fills the Mines of Moria sequence. On top of this, great stuff is done with sound effects - in particular one scene involving a horn suddenly blowing had me jumping in my seat with its realism.I don't really need to examine the story, because it sticks closely to the book with so few minor changes that it's impeccable. The script is intelligent and well-written, the characters charismatic and believable in the situations they encounter. Despite a three hour running time, the film never drags, even in some of the slower sequences - I just didn't want it to be over while I was watching it. The costumes, sets and appearances - down to the hobbits' hairy feet - are all exactly as you would picture them in the book. Jackson's bizarre, arty depiction of life in the "netherworld" when Frodo puts on the ring and becomes invisible is as good as it could ever have been - spooky, supernatural and utterly weird. Lighting, pacing, suspense, tension, and the rest - it's all here and done 100% correctly for an overall brilliant effect.Elijah Wood seemed an odd choice to me for the lead role, but I immediately fell in love with his character. Through his acting he creates an emotional, weak in body but strong in spirit hero, a real centre piece for the film to evolve around, and the film makes great use of the actor's slightly odd eyes (especially in the sequence in which he nearly becomes a wraith). Ian McKellen is also excellent as Gandalf and seems to have been perfectly cast in the role, making it his own. Then there's the fellowship itself - Viggo Mortensen excels as the proud and just Strider (later Aragorn), especially in the action stakes where he fights with such fierce determination that he's a presence to behold. Orlando Bloom is fine as the elf warrior Legolas, and moves as fast with his bow as he does in the book. Screen stalwart John Rhys-Davies IS Gimli the dwarf, and couldn't be better. Then there's Sean Astin - lovable as the dopey but loyal Sam Gamgee, and Billy Boyd and Dominic Monaghan in slight comic relief roles as hobbit buddies Pip and Merry. Finally, kudos to Sean Bean, for creating in Boromir a flawed but deeply likable and understandable character, with a sympathetic performance that eclipses all of the actor's previous work - bravo.The action sequences are magnificent and really get the heart going - they put you into the middle of the action with all the blood, sweat and clanging steel, and are edge-of-the-seat stuff. Highlights include Strider fighting the ring-wraiths with his burning brand on Weathertop and the final assault by orcs on the fellowship, which leads to one of the most noble deaths ever in a film. And what of the special effects? In a film dominated by CGI work, I'm happy to say that most are unnoticeable. The digital manipulation to create four-foot hobbits is sometimes dodgy but most of the time you don't notice. The backdrops and effects are great, expensive looking but solid and real at the same time - whoever said they look "cartoony" just got it wrong.My favourite scene in the movie is the Mines of Moria sequence - a fantasy fan's dream come true, and the best on screen depiction of a Dungeons &amp; Dragons game so far. The lurker in the lake is a Lovecraftian monster par excellence and the spooky and atmospheric trip through the corpse-strewn deserted mines exceptionally eerie stuff. Then follows a fantastic battle with a cave troll, thankfully on screen for a fair amount of time so we get to admire the fluid and superb effects, and then a truly gob-smacking encounter with the fiery Balrog, just as you imagine it from the book. This half an hour is probably the best film sequence I've ever seen, flawless and perfect in its depiction - amazing. A highlight of what is an impressive and epic film throughout, and a must see for any film fan worth their salt - I can't recommend this film highly enough, and plan to watch it again before the cinema run expires. In my opinion this is better than any STAR WARS movie or HARRY POTTER - and easily one of the best fantasy movies ever made, although it has to be said the competition isn't exactly stiff. Bring on the sequel!</w:t>
      </w:r>
      <w:r>
        <w:br/>
      </w:r>
      <w:r>
        <w:rPr>
          <w:rStyle w:val="VerbatimChar"/>
        </w:rPr>
        <w:t xml:space="preserve">## 17                                                                                                                                                                                                                                                                                                                                                                                                                                                                                                                                                                                                                                                                                                                                                                                                                                                                                                                                                                                                                                                                                                                                                                                                                                                                                                                                                                                                                                                                                                                                                                                                                                                                                                                                                                                                                                                                                                                                                                                                                                                                                                                                                                                                                                                                                                                                                                                                                                                                                                                                                                                                                                                                                                                                                                                                                                                                                                                                                                                                                                                                                                                                                                                                                                                                                                                                                                                                                                                                                                                                                                                                                                                                                                                                                                                                                                                                                                                                                                                                                                                                                                                                                                                                                                                                                                                                                                                                                                                                                                                                                                                                                                                                                                                                                                                                                                                                                                                                                                                                                                                                                                                                                                                                                                 It took me a while to watch this film (2020), but it was the best I've ever seen, it is just fantastic, it needs no praise, I dare say that the Lord of the Rings trilogy is the best cinematographic work ever produced by mankind. Perfect.Film seen on August 8, 2020.</w:t>
      </w:r>
      <w:r>
        <w:br/>
      </w:r>
      <w:r>
        <w:rPr>
          <w:rStyle w:val="VerbatimChar"/>
        </w:rPr>
        <w:t xml:space="preserve">## 18                                                                                                                                                                                                                                                                                                                                                                                                                                                                                                                                                                                                                                                                                                                                                                                                                                                                                                                                                                                                                                                                                                                                                                                                                                                                                                                                                                                                                                                                                                                                                                                                                                                                                                                                                                                                                                                                                                                                                                                                                                                                                                                                                                                                                                                                                                                                                                                                                                                                                                                                                                                                                                                                                                                                                                                                                                                                                                                                                                                                                                                                                                                                                                                                                                                                                                                                                                                                                                                                                                                                                                                                                                                                                                                                                                                                                                                                                                                                                                                                                                            Simply incredible. Never before have I seen a 3 hour movie that didn't seem like 3 hours. I read the Lord of the Rings very recently and I was surprised at how similar Peter Jackson's vision was to my own.Now about the omissions and alterations. I'm not a crazed fanatic who gets worked up over every little detail. I didn't mind Arwen's inflation and I'm actually glad Tom Bombadil was scrubbed (I felt Tom Bombadil was an unnecessary addition to the book). Despite these minor changes, the screenplay stays extremely close to the book and flows very very well (and the prologue was a nice touch).The acting was flawless. As I've read many many times in other reviews, McKellen doesn't play Gandalf, he IS Gandalf. Wood, Mortensen, Holm, Astin, everyone was fantastic. My hat's off to Sean Bean who delivers an excellent performance as Boromir, a character who's intentions are good but wrestles with the corrupting power of the Ring. Bean portrays it VERY well. Oh, and Andy Serkis does a PERFECT Gollum voice. It's EXACTLY as I imagined it myself.The special effects were incredible, the cave troll, the balrog, Gollum, and Sauron's Eye all looked amazing. I was also very impressed by the seamless shrinking of the vertically challenged characters.What's wrong with this movie? I have no idea... I thought everything was perfect. MY biggest gripe is having to wait an entire year to see The Two Towers!</w:t>
      </w:r>
      <w:r>
        <w:br/>
      </w:r>
      <w:r>
        <w:rPr>
          <w:rStyle w:val="VerbatimChar"/>
        </w:rPr>
        <w:t xml:space="preserve">## 19                                                                                                                                                                                                                                                                                                                                                                                                                                                                                                                                                                                                                                                                                                                                                                                                                                                                                                                                                                                                                                                                                                                                                                                                                                                                                                                                                                                                                                                                                                                                                                                                                                                                                                                                                                                                                                                                                                                                                                                                                                                                                                                                                                                                                                                                                                                                                                                                                                                                                                                                                                                                                                                                                                                                                                                                                                                                                                                                                                                                                         When I first read "The Hobbit" and "The Lord of the Rings" Trilogy back in the early 1970's, I recall saying to myself that the story would make a wonderful movie. "Star Wars" still hadn't come out yet, and realizing that the available technology could not do justice to the fantastic world presented by J.R.R. Tolkien, it was simply best left to the imagination.Well, imagination has found life in "The Fellowship of the Ring", a truly profound epic that sets the standard for film fantasy, just as the books did for the written word. Upon first seeing it during it's initial release, I couldn't have been happier with the amount of detail it offered while remaining true to the original adventure. Everyone imagines what a story and characters look like in their own mind; it was as if Peter Jackson tapped a great cosmic consciousness to deliver a tale that captured the tone and pacing of the novel dead on.I feel that readers of the trilogy have a leg up on the characters and locations of Middle Earth, as they are revealed in the film quickly and with nominal explanation. For example, when the Black Riders appear for the first time, it's difficult to grasp what they're all about, other than the fact that they're after the ring. Strider's explanation of the Nazgul is perfect - ring wraiths who were once men, neither alive nor dead, who always feel the power of the ring. Coming to the movie with that understanding ahead of time helps the viewer have a greater appreciation of the action taking place.The real magic of the movie for me is the seamless manner in which the various races coexist and interact with each other. Though levels of unfamiliarity and distrust appear, can anyone coming out of the movie doubt that elves, dwarfs, hobbits and wizards actually exist. Even orcs and evil Uruk hai have a place in this world, for without the danger they pose there is no triumph.If the movie captures your imagination and you haven't read the trilogy or it's prequel "The Hobbit", you'll be doing yourself a favor to do so. There in even more exquisite detail are nuances such as Elvish poetry and additional characters that provide more depth and color to the world of Middle Earth. It's a world easy to get lost in, and makes one appreciate a writer of legendary proportion who invented a land, people, and language all of his own that can now be shared with everyone.</w:t>
      </w:r>
      <w:r>
        <w:br/>
      </w:r>
      <w:r>
        <w:rPr>
          <w:rStyle w:val="VerbatimChar"/>
        </w:rPr>
        <w:t xml:space="preserve">## 20                                                                                                                                                                                                                                                                                                                                                                                                                                                                                                                                                                                                                                                                                                                                                                                                                                                                                                                                                                                                                                                                                                                                                                                                                                                                                                                                                                                                                                                                                                                                                                                                                                                                                                                                                                                                                                                                                                                                                                                                                                                                                                                                                                                                                                                                                                                                                                                                                                                                                                                                                                                                                                                                                                                                                                                                                                                                                                                                                                                                                                                                                                                                                                                                                                                                                                                                                                                                                                                                                                                                                                                                                                                                                                                                                                                                                                                                                                                                                                                                                                                                                                                                                                                                                                                                                                                                                                                                                                                                                                                                                                                                                                                                                                                             "For the time will soon come when Hobbits will shape the fortunes of all."\nGaladrielGaladriel tells Hobbits may look like unimportant people but they will change the course of the future. Story begins with this line.This line is not really the first line but the line stars the movie for real. This movie is breathtaking. Whatever I say is not enough for this trilogy. Brilliant novel, brilliant adapted screenplay.Not just the novel or screenplay is excellent but the technics also revolutionary. The trilogy nearly opened a new era to Cinema. Some believed even more revolutionary than Star Wars and 2001: A Space Odyssey. Amazing makeup, breathtaking visual effects, stunning cinematography. The trilogy nearly succeed at all technical subjects.</w:t>
      </w:r>
      <w:r>
        <w:br/>
      </w:r>
      <w:r>
        <w:rPr>
          <w:rStyle w:val="VerbatimChar"/>
        </w:rPr>
        <w:t xml:space="preserve">##                                                                               TitleReview</w:t>
      </w:r>
      <w:r>
        <w:br/>
      </w:r>
      <w:r>
        <w:rPr>
          <w:rStyle w:val="VerbatimChar"/>
        </w:rPr>
        <w:t xml:space="preserve">## 1                                                       First, And Still The Best Of LOTR</w:t>
      </w:r>
      <w:r>
        <w:br/>
      </w:r>
      <w:r>
        <w:rPr>
          <w:rStyle w:val="VerbatimChar"/>
        </w:rPr>
        <w:t xml:space="preserve">## 2                                                                    Thank you Mr Jackson</w:t>
      </w:r>
      <w:r>
        <w:br/>
      </w:r>
      <w:r>
        <w:rPr>
          <w:rStyle w:val="VerbatimChar"/>
        </w:rPr>
        <w:t xml:space="preserve">## 3         The Fellowship of the Ring: Not just a Movie, but the Door to another Dimension</w:t>
      </w:r>
      <w:r>
        <w:br/>
      </w:r>
      <w:r>
        <w:rPr>
          <w:rStyle w:val="VerbatimChar"/>
        </w:rPr>
        <w:t xml:space="preserve">## 4                                                                                   Great</w:t>
      </w:r>
      <w:r>
        <w:br/>
      </w:r>
      <w:r>
        <w:rPr>
          <w:rStyle w:val="VerbatimChar"/>
        </w:rPr>
        <w:t xml:space="preserve">## 5                                                   How the hell did they film this thing</w:t>
      </w:r>
      <w:r>
        <w:br/>
      </w:r>
      <w:r>
        <w:rPr>
          <w:rStyle w:val="VerbatimChar"/>
        </w:rPr>
        <w:t xml:space="preserve">## 6                                          Near perfect adaptation of a fantasy benchmark</w:t>
      </w:r>
      <w:r>
        <w:br/>
      </w:r>
      <w:r>
        <w:rPr>
          <w:rStyle w:val="VerbatimChar"/>
        </w:rPr>
        <w:t xml:space="preserve">## 7                                                                             Masterpiece</w:t>
      </w:r>
      <w:r>
        <w:br/>
      </w:r>
      <w:r>
        <w:rPr>
          <w:rStyle w:val="VerbatimChar"/>
        </w:rPr>
        <w:t xml:space="preserve">## 8                                                          An absolutely incredible film!</w:t>
      </w:r>
      <w:r>
        <w:br/>
      </w:r>
      <w:r>
        <w:rPr>
          <w:rStyle w:val="VerbatimChar"/>
        </w:rPr>
        <w:t xml:space="preserve">## 9   "Remember what Bilbo used to say, it's dangerous business Frodo, going out the door."</w:t>
      </w:r>
      <w:r>
        <w:br/>
      </w:r>
      <w:r>
        <w:rPr>
          <w:rStyle w:val="VerbatimChar"/>
        </w:rPr>
        <w:t xml:space="preserve">## 10                      An amazing beginning of the trilogy. An amazing end of the movie.</w:t>
      </w:r>
      <w:r>
        <w:br/>
      </w:r>
      <w:r>
        <w:rPr>
          <w:rStyle w:val="VerbatimChar"/>
        </w:rPr>
        <w:t xml:space="preserve">## 11                                                      First, And Still The Best Of LOTR</w:t>
      </w:r>
      <w:r>
        <w:br/>
      </w:r>
      <w:r>
        <w:rPr>
          <w:rStyle w:val="VerbatimChar"/>
        </w:rPr>
        <w:t xml:space="preserve">## 12                                                                   Thank you Mr Jackson</w:t>
      </w:r>
      <w:r>
        <w:br/>
      </w:r>
      <w:r>
        <w:rPr>
          <w:rStyle w:val="VerbatimChar"/>
        </w:rPr>
        <w:t xml:space="preserve">## 13        The Fellowship of the Ring: Not just a Movie, but the Door to another Dimension</w:t>
      </w:r>
      <w:r>
        <w:br/>
      </w:r>
      <w:r>
        <w:rPr>
          <w:rStyle w:val="VerbatimChar"/>
        </w:rPr>
        <w:t xml:space="preserve">## 14                                                                                  Great</w:t>
      </w:r>
      <w:r>
        <w:br/>
      </w:r>
      <w:r>
        <w:rPr>
          <w:rStyle w:val="VerbatimChar"/>
        </w:rPr>
        <w:t xml:space="preserve">## 15                                                  How the hell did they film this thing</w:t>
      </w:r>
      <w:r>
        <w:br/>
      </w:r>
      <w:r>
        <w:rPr>
          <w:rStyle w:val="VerbatimChar"/>
        </w:rPr>
        <w:t xml:space="preserve">## 16                                         Near perfect adaptation of a fantasy benchmark</w:t>
      </w:r>
      <w:r>
        <w:br/>
      </w:r>
      <w:r>
        <w:rPr>
          <w:rStyle w:val="VerbatimChar"/>
        </w:rPr>
        <w:t xml:space="preserve">## 17                                                                            Masterpiece</w:t>
      </w:r>
      <w:r>
        <w:br/>
      </w:r>
      <w:r>
        <w:rPr>
          <w:rStyle w:val="VerbatimChar"/>
        </w:rPr>
        <w:t xml:space="preserve">## 18                                                         An absolutely incredible film!</w:t>
      </w:r>
      <w:r>
        <w:br/>
      </w:r>
      <w:r>
        <w:rPr>
          <w:rStyle w:val="VerbatimChar"/>
        </w:rPr>
        <w:t xml:space="preserve">## 19  "Remember what Bilbo used to say, it's dangerous business Frodo, going out the door."</w:t>
      </w:r>
      <w:r>
        <w:br/>
      </w:r>
      <w:r>
        <w:rPr>
          <w:rStyle w:val="VerbatimChar"/>
        </w:rPr>
        <w:t xml:space="preserve">## 20                      An amazing beginning of the trilogy. An amazing end of the movie.</w:t>
      </w:r>
    </w:p>
    <w:p>
      <w:pPr>
        <w:pStyle w:val="FirstParagraph"/>
      </w:pPr>
      <w:r>
        <w:t xml:space="preserve">TENTH MOVIE</w:t>
      </w:r>
    </w:p>
    <w:p>
      <w:pPr>
        <w:pStyle w:val="SourceCode"/>
      </w:pPr>
      <w:r>
        <w:rPr>
          <w:rStyle w:val="CommentTok"/>
        </w:rPr>
        <w:t xml:space="preserve">#Get Title </w:t>
      </w:r>
      <w:r>
        <w:br/>
      </w:r>
      <w:r>
        <w:rPr>
          <w:rStyle w:val="NormalTok"/>
        </w:rPr>
        <w:t xml:space="preserve">title10 </w:t>
      </w:r>
      <w:r>
        <w:rPr>
          <w:rStyle w:val="OtherTok"/>
        </w:rPr>
        <w:t xml:space="preserve">&lt;-</w:t>
      </w:r>
      <w:r>
        <w:rPr>
          <w:rStyle w:val="NormalTok"/>
        </w:rPr>
        <w:t xml:space="preserve"> movie_ten[</w:t>
      </w:r>
      <w:r>
        <w:rPr>
          <w:rStyle w:val="DecValTok"/>
        </w:rPr>
        <w:t xml:space="preserve">10</w:t>
      </w:r>
      <w:r>
        <w:rPr>
          <w:rStyle w:val="NormalTok"/>
        </w:rPr>
        <w:t xml:space="preserve">]</w:t>
      </w:r>
      <w:r>
        <w:br/>
      </w:r>
      <w:r>
        <w:rPr>
          <w:rStyle w:val="NormalTok"/>
        </w:rPr>
        <w:t xml:space="preserve">title10</w:t>
      </w:r>
    </w:p>
    <w:p>
      <w:pPr>
        <w:pStyle w:val="SourceCode"/>
      </w:pPr>
      <w:r>
        <w:rPr>
          <w:rStyle w:val="VerbatimChar"/>
        </w:rPr>
        <w:t xml:space="preserve">## [1] "10. The Good, the Bad and the Ugly"</w:t>
      </w:r>
    </w:p>
    <w:p>
      <w:pPr>
        <w:pStyle w:val="SourceCode"/>
      </w:pPr>
      <w:r>
        <w:rPr>
          <w:rStyle w:val="CommentTok"/>
        </w:rPr>
        <w:t xml:space="preserve">#Reviewer name</w:t>
      </w:r>
      <w:r>
        <w:br/>
      </w:r>
      <w:r>
        <w:rPr>
          <w:rStyle w:val="NormalTok"/>
        </w:rPr>
        <w:t xml:space="preserve">reviewername10 </w:t>
      </w:r>
      <w:r>
        <w:rPr>
          <w:rStyle w:val="OtherTok"/>
        </w:rPr>
        <w:t xml:space="preserve">&lt;-</w:t>
      </w:r>
      <w:r>
        <w:rPr>
          <w:rStyle w:val="NormalTok"/>
        </w:rPr>
        <w:t xml:space="preserve"> movie10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display-name-link"</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eviewername10</w:t>
      </w:r>
    </w:p>
    <w:p>
      <w:pPr>
        <w:pStyle w:val="SourceCode"/>
      </w:pPr>
      <w:r>
        <w:rPr>
          <w:rStyle w:val="VerbatimChar"/>
        </w:rPr>
        <w:t xml:space="preserve">##  [1] "Smells_Like_Cheese"  "Steffi_P"            "MadReviewer"        </w:t>
      </w:r>
      <w:r>
        <w:br/>
      </w:r>
      <w:r>
        <w:rPr>
          <w:rStyle w:val="VerbatimChar"/>
        </w:rPr>
        <w:t xml:space="preserve">##  [4] "Quinoa1984"          "murtaza_mma"         "spider89119"        </w:t>
      </w:r>
      <w:r>
        <w:br/>
      </w:r>
      <w:r>
        <w:rPr>
          <w:rStyle w:val="VerbatimChar"/>
        </w:rPr>
        <w:t xml:space="preserve">##  [7] "gogoschka-1"         "perica-43151"        "dr_foreman"         </w:t>
      </w:r>
      <w:r>
        <w:br/>
      </w:r>
      <w:r>
        <w:rPr>
          <w:rStyle w:val="VerbatimChar"/>
        </w:rPr>
        <w:t xml:space="preserve">## [10] "EVON1TY"             "steven-f-freeman"    "A_Different_Drummer"</w:t>
      </w:r>
      <w:r>
        <w:br/>
      </w:r>
      <w:r>
        <w:rPr>
          <w:rStyle w:val="VerbatimChar"/>
        </w:rPr>
        <w:t xml:space="preserve">## [13] "Stamp-3"             "MovieAddict2016"     "Dolf"               </w:t>
      </w:r>
      <w:r>
        <w:br/>
      </w:r>
      <w:r>
        <w:rPr>
          <w:rStyle w:val="VerbatimChar"/>
        </w:rPr>
        <w:t xml:space="preserve">## [16] "a_southern_knight"   "bensonmum2"          "Nazi_Fighter_David" </w:t>
      </w:r>
      <w:r>
        <w:br/>
      </w:r>
      <w:r>
        <w:rPr>
          <w:rStyle w:val="VerbatimChar"/>
        </w:rPr>
        <w:t xml:space="preserve">## [19] "Xstal"               "keihan"              "tedg"               </w:t>
      </w:r>
      <w:r>
        <w:br/>
      </w:r>
      <w:r>
        <w:rPr>
          <w:rStyle w:val="VerbatimChar"/>
        </w:rPr>
        <w:t xml:space="preserve">## [22] "slayer-3"            "NachoDaddie"         "planktonrules"</w:t>
      </w:r>
    </w:p>
    <w:p>
      <w:pPr>
        <w:pStyle w:val="SourceCode"/>
      </w:pPr>
      <w:r>
        <w:rPr>
          <w:rStyle w:val="NormalTok"/>
        </w:rPr>
        <w:t xml:space="preserve">subsetreviewername10 </w:t>
      </w:r>
      <w:r>
        <w:rPr>
          <w:rStyle w:val="OtherTok"/>
        </w:rPr>
        <w:t xml:space="preserve">&lt;-</w:t>
      </w:r>
      <w:r>
        <w:rPr>
          <w:rStyle w:val="NormalTok"/>
        </w:rPr>
        <w:t xml:space="preserve"> reviewername10[</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ername10</w:t>
      </w:r>
    </w:p>
    <w:p>
      <w:pPr>
        <w:pStyle w:val="SourceCode"/>
      </w:pPr>
      <w:r>
        <w:rPr>
          <w:rStyle w:val="VerbatimChar"/>
        </w:rPr>
        <w:t xml:space="preserve">##  [1] "Smells_Like_Cheese" "Steffi_P"           "MadReviewer"       </w:t>
      </w:r>
      <w:r>
        <w:br/>
      </w:r>
      <w:r>
        <w:rPr>
          <w:rStyle w:val="VerbatimChar"/>
        </w:rPr>
        <w:t xml:space="preserve">##  [4] "Quinoa1984"         "murtaza_mma"        "spider89119"       </w:t>
      </w:r>
      <w:r>
        <w:br/>
      </w:r>
      <w:r>
        <w:rPr>
          <w:rStyle w:val="VerbatimChar"/>
        </w:rPr>
        <w:t xml:space="preserve">##  [7] "gogoschka-1"        "perica-43151"       "dr_foreman"        </w:t>
      </w:r>
      <w:r>
        <w:br/>
      </w:r>
      <w:r>
        <w:rPr>
          <w:rStyle w:val="VerbatimChar"/>
        </w:rPr>
        <w:t xml:space="preserve">## [10] "EVON1TY"</w:t>
      </w:r>
    </w:p>
    <w:p>
      <w:pPr>
        <w:pStyle w:val="SourceCode"/>
      </w:pPr>
      <w:r>
        <w:rPr>
          <w:rStyle w:val="CommentTok"/>
        </w:rPr>
        <w:t xml:space="preserve">#Review date</w:t>
      </w:r>
      <w:r>
        <w:br/>
      </w:r>
      <w:r>
        <w:rPr>
          <w:rStyle w:val="NormalTok"/>
        </w:rPr>
        <w:t xml:space="preserve">date10 </w:t>
      </w:r>
      <w:r>
        <w:rPr>
          <w:rStyle w:val="OtherTok"/>
        </w:rPr>
        <w:t xml:space="preserve">&lt;-</w:t>
      </w:r>
      <w:r>
        <w:rPr>
          <w:rStyle w:val="NormalTok"/>
        </w:rPr>
        <w:t xml:space="preserve"> movie10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eview-dat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date10</w:t>
      </w:r>
    </w:p>
    <w:p>
      <w:pPr>
        <w:pStyle w:val="SourceCode"/>
      </w:pPr>
      <w:r>
        <w:rPr>
          <w:rStyle w:val="VerbatimChar"/>
        </w:rPr>
        <w:t xml:space="preserve">##  [1] "29 June 2006"      "25 November 2006"  "16 April 2001"    </w:t>
      </w:r>
      <w:r>
        <w:br/>
      </w:r>
      <w:r>
        <w:rPr>
          <w:rStyle w:val="VerbatimChar"/>
        </w:rPr>
        <w:t xml:space="preserve">##  [4] "1 January 2004"    "19 February 2009"  "24 August 2005"   </w:t>
      </w:r>
      <w:r>
        <w:br/>
      </w:r>
      <w:r>
        <w:rPr>
          <w:rStyle w:val="VerbatimChar"/>
        </w:rPr>
        <w:t xml:space="preserve">##  [7] "11 February 2018"  "20 July 2018"      "21 August 2006"   </w:t>
      </w:r>
      <w:r>
        <w:br/>
      </w:r>
      <w:r>
        <w:rPr>
          <w:rStyle w:val="VerbatimChar"/>
        </w:rPr>
        <w:t xml:space="preserve">## [10] "2 March 2023"      "26 December 2007"  "9 September 2016" </w:t>
      </w:r>
      <w:r>
        <w:br/>
      </w:r>
      <w:r>
        <w:rPr>
          <w:rStyle w:val="VerbatimChar"/>
        </w:rPr>
        <w:t xml:space="preserve">## [13] "29 August 1999"    "3 October 2003"    "6 January 1999"   </w:t>
      </w:r>
      <w:r>
        <w:br/>
      </w:r>
      <w:r>
        <w:rPr>
          <w:rStyle w:val="VerbatimChar"/>
        </w:rPr>
        <w:t xml:space="preserve">## [16] "16 August 2004"    "2 July 2006"       "12 May 2000"      </w:t>
      </w:r>
      <w:r>
        <w:br/>
      </w:r>
      <w:r>
        <w:rPr>
          <w:rStyle w:val="VerbatimChar"/>
        </w:rPr>
        <w:t xml:space="preserve">## [19] "19 December 2022"  "26 August 2000"    "26 April 2001"    </w:t>
      </w:r>
      <w:r>
        <w:br/>
      </w:r>
      <w:r>
        <w:rPr>
          <w:rStyle w:val="VerbatimChar"/>
        </w:rPr>
        <w:t xml:space="preserve">## [22] "28 September 1998" "28 May 1999"       "23 August 2006"</w:t>
      </w:r>
    </w:p>
    <w:p>
      <w:pPr>
        <w:pStyle w:val="SourceCode"/>
      </w:pPr>
      <w:r>
        <w:rPr>
          <w:rStyle w:val="NormalTok"/>
        </w:rPr>
        <w:t xml:space="preserve">subsetdate10 </w:t>
      </w:r>
      <w:r>
        <w:rPr>
          <w:rStyle w:val="OtherTok"/>
        </w:rPr>
        <w:t xml:space="preserve">&lt;-</w:t>
      </w:r>
      <w:r>
        <w:rPr>
          <w:rStyle w:val="NormalTok"/>
        </w:rPr>
        <w:t xml:space="preserve"> date10[</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date10</w:t>
      </w:r>
    </w:p>
    <w:p>
      <w:pPr>
        <w:pStyle w:val="SourceCode"/>
      </w:pPr>
      <w:r>
        <w:rPr>
          <w:rStyle w:val="VerbatimChar"/>
        </w:rPr>
        <w:t xml:space="preserve">##  [1] "29 June 2006"     "25 November 2006" "16 April 2001"    "1 January 2004"  </w:t>
      </w:r>
      <w:r>
        <w:br/>
      </w:r>
      <w:r>
        <w:rPr>
          <w:rStyle w:val="VerbatimChar"/>
        </w:rPr>
        <w:t xml:space="preserve">##  [5] "19 February 2009" "24 August 2005"   "11 February 2018" "20 July 2018"    </w:t>
      </w:r>
      <w:r>
        <w:br/>
      </w:r>
      <w:r>
        <w:rPr>
          <w:rStyle w:val="VerbatimChar"/>
        </w:rPr>
        <w:t xml:space="preserve">##  [9] "21 August 2006"   "2 March 2023"</w:t>
      </w:r>
    </w:p>
    <w:p>
      <w:pPr>
        <w:pStyle w:val="SourceCode"/>
      </w:pPr>
      <w:r>
        <w:rPr>
          <w:rStyle w:val="CommentTok"/>
        </w:rPr>
        <w:t xml:space="preserve">#rating of the reviewer</w:t>
      </w:r>
      <w:r>
        <w:br/>
      </w:r>
      <w:r>
        <w:rPr>
          <w:rStyle w:val="NormalTok"/>
        </w:rPr>
        <w:t xml:space="preserve">rating10 </w:t>
      </w:r>
      <w:r>
        <w:rPr>
          <w:rStyle w:val="OtherTok"/>
        </w:rPr>
        <w:t xml:space="preserve">&lt;-</w:t>
      </w:r>
      <w:r>
        <w:rPr>
          <w:rStyle w:val="NormalTok"/>
        </w:rPr>
        <w:t xml:space="preserve"> movie10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span.rating-other-user-rating"</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ating10 </w:t>
      </w:r>
      <w:r>
        <w:rPr>
          <w:rStyle w:val="OtherTok"/>
        </w:rPr>
        <w:t xml:space="preserve">&lt;-</w:t>
      </w:r>
      <w:r>
        <w:rPr>
          <w:rStyle w:val="NormalTok"/>
        </w:rPr>
        <w:t xml:space="preserve"> rating10[</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ating10</w:t>
      </w:r>
    </w:p>
    <w:p>
      <w:pPr>
        <w:pStyle w:val="SourceCode"/>
      </w:pPr>
      <w:r>
        <w:rPr>
          <w:rStyle w:val="VerbatimChar"/>
        </w:rPr>
        <w:t xml:space="preserve">##  [1] "\n            10/10\n            " "\n            10/10\n            "</w:t>
      </w:r>
      <w:r>
        <w:br/>
      </w:r>
      <w:r>
        <w:rPr>
          <w:rStyle w:val="VerbatimChar"/>
        </w:rPr>
        <w:t xml:space="preserve">##  [3] "\n            10/10\n            " "\n            10/10\n            "</w:t>
      </w:r>
      <w:r>
        <w:br/>
      </w:r>
      <w:r>
        <w:rPr>
          <w:rStyle w:val="VerbatimChar"/>
        </w:rPr>
        <w:t xml:space="preserve">##  [5] "\n            10/10\n            " "\n            10/10\n            "</w:t>
      </w:r>
      <w:r>
        <w:br/>
      </w:r>
      <w:r>
        <w:rPr>
          <w:rStyle w:val="VerbatimChar"/>
        </w:rPr>
        <w:t xml:space="preserve">##  [7] "\n            10/10\n            " "\n            10/10\n            "</w:t>
      </w:r>
      <w:r>
        <w:br/>
      </w:r>
      <w:r>
        <w:rPr>
          <w:rStyle w:val="VerbatimChar"/>
        </w:rPr>
        <w:t xml:space="preserve">##  [9] "\n            10/10\n            " "\n            10/10\n            "</w:t>
      </w:r>
    </w:p>
    <w:p>
      <w:pPr>
        <w:pStyle w:val="SourceCode"/>
      </w:pPr>
      <w:r>
        <w:rPr>
          <w:rStyle w:val="NormalTok"/>
        </w:rPr>
        <w:t xml:space="preserve">ratesplit10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ating10,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ratesplit10</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NormalTok"/>
        </w:rPr>
        <w:t xml:space="preserve">splitrate10 </w:t>
      </w:r>
      <w:r>
        <w:rPr>
          <w:rStyle w:val="OtherTok"/>
        </w:rPr>
        <w:t xml:space="preserve">&lt;-</w:t>
      </w:r>
      <w:r>
        <w:rPr>
          <w:rStyle w:val="NormalTok"/>
        </w:rPr>
        <w:t xml:space="preserve"> ratesplit10</w:t>
      </w:r>
      <w:r>
        <w:br/>
      </w:r>
      <w:r>
        <w:rPr>
          <w:rStyle w:val="NormalTok"/>
        </w:rPr>
        <w:t xml:space="preserve">splitrate10</w:t>
      </w:r>
    </w:p>
    <w:p>
      <w:pPr>
        <w:pStyle w:val="SourceCode"/>
      </w:pPr>
      <w:r>
        <w:rPr>
          <w:rStyle w:val="VerbatimChar"/>
        </w:rPr>
        <w:t xml:space="preserve">##  [1] ""      "10/10" ""      "10/10" ""      "10/10" ""      "10/10" ""     </w:t>
      </w:r>
      <w:r>
        <w:br/>
      </w:r>
      <w:r>
        <w:rPr>
          <w:rStyle w:val="VerbatimChar"/>
        </w:rPr>
        <w:t xml:space="preserve">## [10] "10/10" ""      "10/10" ""      "10/10" ""      "10/10" ""      "10/10"</w:t>
      </w:r>
      <w:r>
        <w:br/>
      </w:r>
      <w:r>
        <w:rPr>
          <w:rStyle w:val="VerbatimChar"/>
        </w:rPr>
        <w:t xml:space="preserve">## [19] ""      "10/10"</w:t>
      </w:r>
    </w:p>
    <w:p>
      <w:pPr>
        <w:pStyle w:val="SourceCode"/>
      </w:pPr>
      <w:r>
        <w:rPr>
          <w:rStyle w:val="CommentTok"/>
        </w:rPr>
        <w:t xml:space="preserve"># review text content</w:t>
      </w:r>
      <w:r>
        <w:br/>
      </w:r>
      <w:r>
        <w:rPr>
          <w:rStyle w:val="NormalTok"/>
        </w:rPr>
        <w:t xml:space="preserve">reviewtext10 </w:t>
      </w:r>
      <w:r>
        <w:rPr>
          <w:rStyle w:val="OtherTok"/>
        </w:rPr>
        <w:t xml:space="preserve">&lt;-</w:t>
      </w:r>
      <w:r>
        <w:rPr>
          <w:rStyle w:val="NormalTok"/>
        </w:rPr>
        <w:t xml:space="preserve"> movie10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div.text.show-more__control"</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ext10 </w:t>
      </w:r>
      <w:r>
        <w:rPr>
          <w:rStyle w:val="OtherTok"/>
        </w:rPr>
        <w:t xml:space="preserve">&lt;-</w:t>
      </w:r>
      <w:r>
        <w:rPr>
          <w:rStyle w:val="NormalTok"/>
        </w:rPr>
        <w:t xml:space="preserve"> reviewtext10[</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ext10</w:t>
      </w:r>
    </w:p>
    <w:p>
      <w:pPr>
        <w:pStyle w:val="SourceCode"/>
      </w:pPr>
      <w:r>
        <w:rPr>
          <w:rStyle w:val="VerbatimChar"/>
        </w:rPr>
        <w:t xml:space="preserve">##  [1] "Gosh, The Good, the Bad, and the Ugly, I finally saw this film! Who hasn't heard of it? First off, may I say that Clint Eastwood... what a hottie in his day! :D Sorry, had to get that off my chest. Sergio Leone from what I understood was a huge western film fanatic and in the 60's pretty much most folks had moved onto other genre's. I mean, I would agree that most western's are pretty much the same and stereotypical.Sergio however took a story and added some elements to it such as comedy, drama, and war. The story flows so well and just compliments all of it's characters. By far my favorite character was The Good, played by Clint. He is a bounty hunter who captures The Ugly numerous times just to free him before every hanging and splits the winnings with him. When they learn of a coffin in the desert that has $200,000, they go for it. Of course we have the Bad who is a ruthless killer who also wants in on the doe.The Good, The Bad, and The Ugly is a terrific film and I thank all the IMDb users for their useful comments and that pushed me to finally rent this western classic. Let's give it up for Sergio! 10/10"                                                                                                                                                                                                                                                                                                                                                                                                                                                                                                                                                                                                                                                                                                                                                                                                                                                                                                                                                                                                                                                                                                                                                                                                                                                                                                                                                                                                                                                                                                                                                                                                                                                                                                                                                                                                                                                                                                                                                                                                                                                                                                                                                                                                                                                                                                                                                                                                                                                                                                                                                                                                                                                                                                                                                                                                                                                                                                                                                                                                                                                                                                                                                                                                                                                                                                                                                                                                                                                                                                                                                                                                                                                                                                                                                                                                                                                                                                                                                                                                                                                                                                                                                                                                                                                                                                                                                                                                                                                                                                                                                                                                                                           </w:t>
      </w:r>
      <w:r>
        <w:br/>
      </w:r>
      <w:r>
        <w:rPr>
          <w:rStyle w:val="VerbatimChar"/>
        </w:rPr>
        <w:t xml:space="preserve">##  [2] "Sergio Leone always wanted every picture he made to be, in every way, bigger than the one which preceded it. With the Good, the Bad and the Ugly he continued his upward trajectory and rounded off his dollars trilogy in style.This picture was Leone's most stylised and grandiose to date, and brought all the themes and styles he had been developing in his earliest films to perfection. Among the most notable was his characterisation, particularly his all-important introductions of characters. Look at the introductory scenes of the three leads. We first see Tuco bursting out of a window, obviously interrupted in the middle of a meal, and straight away we get his freeze-frame and the title \"the ugly\" \u0096 this is a simple character, and needs no further introduction. Angeleyes appears out of the distance, but grows towards us until his face fills the screen. We see him commit two despicable acts of murder and treachery before we get his freeze-frame and title \"the bad\", telling us he is pure evil. Finally, in Blondie's first appearance he steps into the frame from behind the camera, as if he had always been there. He rescues Tuco, but only for his own profit. It's not until we have seen him betray and abandon Tuco that we get his freeze-frame and title \"the good\" \u0096 obviously a fairly ironic label given the way he has just acted.Leone's trademark long drawn out face-offs \u0096 exaggerated versions of the shootouts of John Ford westerns and the sword duels of Kurosawa's samurai films \u0096 are also brought to a peak here. Not only are they now taken to absurd heights of stylisation, they are also spread out and adapted to cover the whole picture, until the point where even two men sitting opposite each other eating a meal and glancing suspiciously at one another is treated like another stand off. In fact, the entire film can be considered one long series of duels.We also see more of the importance Leone attaches to church and family. The Dollars trilogy could be thought to lack emotion, taking place as it does in a world where there are no morals and everyone is out for gold. However the Good, the Bad and the Ugly contains several moments of poignancy, perhaps the most prominent of which is when Tuco confronts his estranged priest brother.Religious iconography and references crops up time and again. Leone loved biblical epics almost as much as he loved westerns, and there is something of the feel of those pictures here in the overwhelming landscapes and eerie, choral music. On top of this the central trio can be read as an allegory for God, the Devil and humanity. This arguably presents rather a cynical view of the Catholic faith \u0096 given the treacherous and chequered nature of the \"good\" \u0096 but it could be argued to be a typically Italian one. In a country in which the church is so omnipresent and universally accepted, it's sometimes said that God is cursed as much as loved. Having said that, this was clearly never intended as the central theme \u0096 Leone wasn't trying to make some grand statement here \u0096 it's simply part of the mix of ideas going on in this picture.This brings me onto the war theme. Anti-war sentiments are not directly addressed in this picture, but the way the civil war is woven into the plot makes a powerful statement. For the first half hour we don't see that the war is going on. The central characters aren't concerned with the it \u0096 they are only interested in hunting down the gold. However the war encroaches on the plot more and more often, until it moves from background to foreground and takes over the entire picture, culminating in a colossal battle scene. And of course the fact that the film ends in a huge military graveyard is also very significant.I've spent so long talking about the themes and ideas going on in this film I've nearly run out of space to talk about all the genius that has gone into making it so enjoyable. The dialogue is superb, often funny and plenty of it quotable. Technically Leone has perfected his art \u0096 he composes a shot like John Ford, edits like Eisenstein, paces like Kurosawa, but all with a degree of his own originality. There is brilliant acting \u0096 Eli Wallach steals it as Tuco, probably his best ever performance. It's funny how Lee Van Cleef was cast as a villain here. Van Cleef's early career mostly involved playing mean-looking gang members, but as Leone discovered when casting him as the hero in For a Few Dollars More, while his face said \"bad guy\" his voice and manner could be warm and likable. The good guy Van Cleef obviously proved more popular, as in the dozen or so other spaghetti westerns he made for other directors he was invariably cast as the hero.Just time for a final word on the recent (2003) restored edition. While it's great that several lost scenes have been added, I have to say that very few of them were entirely necessary. The only one of the added scenes I really like is the one in which Angeleyes visits the field hospital \u0096 it keeps his story arc going, and also shows an act of compassion from the \"bad\" when he lets the soldier keep the bottle. However the new dubbing for these scenes, strange as it may seem considering today's technology, is mixed absolutely atrociously. On top of this, Clint Eastwood and Eli Wallach are now so elderly, they actually sound less convincing than the guy impersonating the late Lee Van Cleef. As a result the restored segments stick out like sore thumbs, and break up the flow of what is in every other way a perfect motion picture."</w:t>
      </w:r>
      <w:r>
        <w:br/>
      </w:r>
      <w:r>
        <w:rPr>
          <w:rStyle w:val="VerbatimChar"/>
        </w:rPr>
        <w:t xml:space="preserve">##  [3] "A sprawling Western epic that follows the adventures of three gunfighters looking for $200,000 in stolen gold, Sergio Leone's `The Good, the Bad, and the Ugly' is a masterpiece, one that continues to get better and better with each viewing.  In a way, it's a morality play, weighing the consequences of good and evil, but it does so in a realistic manner.  Sometimes, crime does pay, at least in the short term, and sometimes good does go unrewarded. This film probably signaled the death knell of the traditional John Wayne `White Hat/Black Hat' Western.The three main characters make the film.  Lee Van Cleef (`The Bad') is evil personified.  Totally ruthless, he'll do whatever it takes to get what he wants.  Clint Eastwood (`The Good') is the Man With No Name, not really `good' in a traditional sense . . . but he has a certain sense of honor and tries to do the right thing.  (Watch the scene when he gives a dying Confederate soldier a puff of his cigar - powerful, and it sums up everything that the Man With No Name is all about, without saying a single word.)  Eli Wallach (`The Ugly') is Tuco, and he's easily the most complex - if not the best - character in the film.  All impulse and rage, Tuco spins wildly throughout the movie, stealing, lying, pretending to be Clint Eastwood's best friend in one scene, trying to kill him in another - Tuco truly represents `the ugly' side of people.The movie is long, but there's not a wasted scene in the film.  Each one slowly lets the film unfold with a certain style and grace, revealing more about each character and what's going on.  The pacing is incredible, as is the direction - Sergio Leone manages to build a lot of uncomfortable tension in the film, keeping the film from ever getting predictable.  Any typical Western cliché that you can possibly think of is either given a unique twist or utterly destroyed by Leone's masterful storytelling.  Of special mention is Ennio Morricone's score, which is absolutely perfect.  Two scenes - one in a Union prison camp, one in the climatic gunfight in the cemetery at the end of the film - are amazing on their own, but they become absolutely astonishing with combined with Morricone's powerful score. This movie is absolutely brilliant.  If you haven't seen it yet, I strongly urge to do so.  Immediately.  (And then, go watch `Unforgiven' . . . in a way, I think that `Unforgiven' is the sequel to `The Good, the Bad, and the Ugly - it's the story of what eventually happened to the Man With No Name.) `The Good, the Bad, and the Ugly' is easily one of the best Westerns ever made.  A++"                                                                                                                                                                                                                                                                                                                                                                                                                                                                                                                                                                                                                                                                                                                                                                                                                                                                                                                                                                                                                                                                                                                                                                                                                                                                                                                                                                                                                                                                                                                                                                                                                                                                                                                                                                                                                                                                                                                                                                                                                                                                                                                                                                                                                                                                                                                                                                                                                                                                                                                                                                                                                                                                                                                                                                                                                                                                                                                                                                                                                                                                                                             </w:t>
      </w:r>
      <w:r>
        <w:br/>
      </w:r>
      <w:r>
        <w:rPr>
          <w:rStyle w:val="VerbatimChar"/>
        </w:rPr>
        <w:t xml:space="preserve">##  [4] "...and though those last several words could also be attributed to Leone's \"Once Upon a Time\" films (West and America) as well as the other pieces in his trilogy of films with Clint Eastwood- Fistful of Dollars and For a Few More Dollars- arguably this is the most ambitious and spellbinding one of the bunch, and one that has inspired (i.e. Quentin Tarantino, Sam Raimi, Robert Rodriguez) and will most likely continue to inspire filmmakers and fans into the 21st century. There's something in The Good, the Bad, and the Ugly that's nearly (or perhaps is) mythical in it's craft, certain scenes come off as being more than relevant and exquisite for that scene/sequence- it transcends into aspects of humanity.For example, in the first part of the film (this is after the extraordinary introductions to Tuco, played by Eli Wallach, Sentenza or 'Angel Eyes', played by Lee Van Cleef, and as Blondie by a 35/36 year old Clint), Joe gets Tuco out of a hanging, which is something of a regular practice for them, but Joe decides to leave his 'buddy' out in the desert to walk the rest of the way back into town. A little later, the situation gets reversed, as Tuco has a horse and water and Joe doesn't, and they both go to cross the desert. Leone decides to not follow Tuco coming back to town as much as he follows in earnest Tuco and Joe going across that desert, as Joe starts to burn and dry up, going towards a story that will soon unfold. There is something to these scenes that I can barely describe, that they're executed in the mind-set of a Western, but in the abstract Leone lets the audience know this is a story that is bold and bigger than life.What makes much of the Good, the Bad, and the Ugly such a huge success is the trust Leone had in his own style he spun into his own after the first two westerns, his trust in his collaborators, and in his leading players as well. I, for one, had to mistakenly figure out that it is near depressing to watch this film on a regular VCR tape due to the pan &amp; scan process. There is such a clear, distinct visual scope that Leone and camera director Tonino Delli Colli achieve that it's practically a must to get the DVD (preferably the extended version, which was Leone's original cut more or less). The editing, too, is unique in many sequences (the climax is the most noted and memorable). The score, with usual collaborator Ennio Morricone, is one of the landmark movie scores, and themes, of not just in the western genre but in all movie history. And the three main players who take on the screen have their own chops to show off: Eastwood, technically, was playing a Joe that took place before Fistful of Dollars, yet by this film had it down to a T (it's still my favorite performance from him, despite having few words and reactions); Cleef's cold, cunning Angel Eyes steals the scenes he's in; ditto for Wallach, who gets under the skin of his co-patriots as much as he sometimes does under the viewer's. If anyone really stays in the mind, at least for me, it's Wallach - especially as he gets the most 'character', and one of the very best scenes is between Tuco and his religious brother. Without that scene, the movie actually wouldn't work quite as well, surprisingly enough. Overall, The Good, the Bad and Ugly, is an entirely satisfying western, at least one of my five favorites ever made, and it's an endearing bravo to all who were involved."                                                                                                                                                                                                                                                                                                                                                                                                                                                                                                                                                                                                                                                                                                                                                                                                                                                                                                                                                                                                                                                                                                                                                                                                                                                                                                                                                                                                                                                                                                                                                                                                                                                                                                                                                                                                                                                                                                                                                                                                                                                                                                                                                                                                                                                         </w:t>
      </w:r>
      <w:r>
        <w:br/>
      </w:r>
      <w:r>
        <w:rPr>
          <w:rStyle w:val="VerbatimChar"/>
        </w:rPr>
        <w:t xml:space="preserve">##  [5] "The Good, the Bad and the Ugly or the Good, the Better and the Best, as I prefer calling it, is a bizarrely sublime and a uniquely aesthetic masterpiece. The actors in title roles have given such extraordinarily superb performances, that it would be impertinent and disparaging to merely regard their swell work as acting. In fact their brilliant portrayals have immortalized Blondie, Sentenza/ Angel Eyes and the enigmatic Tuco. Lee Van Cleef is fiendishly unforgiving as the merciless Angel Eyes. Clint Eastwood is rugged yet suave, cocky yet adorable as laconic cigar-smoker Blondie, a role that laid the foundations of his illustrious career. But it is Eli Wallach, who steals the show with his captivating portrayal of Tuco, a portrayal that is as entrancing as it is enlightening. Wallach is amusing, capricious, nonchalant, uncanny and yet tenacious as Tuco, perturbed by his insecurities and dampened by his solitude. It is the tacit amicability between Blondie and Tuco and their mutual hostility towards the evil Angel Eyes owing to the vestiges of virtue present in them, redolent of their moribund morality, which gives the story, the impetus and the characters, a screen presence that is not only awe inspiring but also unparalleled.Sergio Leone's magnificent and ingenious direction in synergy with Ennio Morricone's surreal music, Tonino Delli Colli's breathtaking cinematography and Joe D'Augustine's punctilious editing makes the movie, a treat to watch and ineffably unforgettable. Initially aimed to be a tongue-in-cheek satire on run-of-the-mill westerns, The Good, the Bad and the Ugly, continues to stand the test of time in its endeavor to attain apotheosis (if it hasn't attained it yet). It will always be remembered as European cinema's greatest lagniappe, not only to the Western genre, but to the world of cinema.It's a must watch for any movie lover. 10/10"                                                                                                                                                                                                                                                                                                                                                                                                                                                                                                                                                                                                                                                                                                                                                                                                                                                                                                                                                                                                                                                                                                                                                                                                                                                                                                                                                                                                                                                                                                                                                                                                                                                                                                                                                                                                                                                                                                                                                                                                                                                                                                                                                                                                                                                                                                                                                                                                                                                                                                                                                                                                                                                                                                                                                                                                                                                                                                                                                                                                                                                                                                                                                                                                                                                                                                                                                                                                                                                                                                                                                                                                                                                                                                                                                                                                                                                    </w:t>
      </w:r>
      <w:r>
        <w:br/>
      </w:r>
      <w:r>
        <w:rPr>
          <w:rStyle w:val="VerbatimChar"/>
        </w:rPr>
        <w:t xml:space="preserve">##  [6] "I wasn't sure if I was going to comment on this film because everything has already been said by the hundreds of other people who have posted their thoughts, but I decided that I should really put my two cents in since this is my favorite movie.This film, in my opinion, is not only the greatest spaghetti western of all time. It is the greatest movie of all time. Period. Regardless of genre. I could probably watch it every day, and be perfectly happy doing so.The music is perfection. The way the music drives this movie is absolutely amazing. The musical genius of Morricone and the incredible direction of Sergio Leone is a combination that will probably never be equaled. The theme song will forever be etched in your brain. In fact, it probably already is, even if you haven't seen the movie! The scene where Tuco runs through the graveyard with the song \"Ecstacy of Gold\" is pure poetry. And the showdown at the end with that great music- just incredible.The story is riveting. There is not a single dull moment. The movie is long, but Leone's direction is so good that you will love the fact that you can enjoy this movie for three hours.Lee Van Cleef is my favorite spaghetti western actor, and he is incredible as \"Angel Eyes.\" It is the part he was born to play. Eli Wallach is perfect as Tuco. He really shines in this movie. Some people say he steals the show, and I can see why they think so. Eastwood is excellent as \"Blondie,\" although I don't think Eastwood has as strong of a presence as Van Cleef (I know many will disagree, and that's OK because all three actors are superb in this film so why split hairs?).This movie is hypnotic. It's operatic. It's sad. It's funny. It's gritty. It's violent. It's art. It's action. It's pure entertainment. The film is just so incredible on so many different levels that EVERYONE should see it, regardless of what kinds of movies they are into. And it's so cool that the greatest flick ever just happens to be a spaghetti western. If you haven't seen this movie, stop what you are doing, and go get it now!!"                                                                                                                                                                                                                                                                                                                                                                                                                                                                                                                                                                                                                                                                                                                                                                                                                                                                                                                                                                                                                                                                                                                                                                                                                                                                                                                                                                                                                                                                                                                                                                                                                                                                                                                                                                                                                                                                                                                                                                                                                                                                                                                                                                                                                                                                                                                                                                                                                                                                                                                                                                                                                                                                                                                                                                                                                                                                                                                                                                                                                                                                                                                                                                                                                                                                                                                                                                                                                                                                                                                                                                                                                                                          </w:t>
      </w:r>
      <w:r>
        <w:br/>
      </w:r>
      <w:r>
        <w:rPr>
          <w:rStyle w:val="VerbatimChar"/>
        </w:rPr>
        <w:t xml:space="preserve">##  [7] "I'll keep this brief: This is simply one of the most entertaining and best looking westerns ever. Director Sergio Leone's unique use of the camera - long, uninterrupted shots in wide angle alternating with extreme close-ups - and Ennio Morricone's unique, wildly inventive soundtrack are blended to perfection. The career-making performances by Eli Wallach (hilarious), Lee Van Cleef (chilling) and Clint Eastwood (cool) are nothing short of iconic, and the film's finale is so good it will send shivers of cinematic joy down your spine. It's a movie of epic proportions; it's funny and violent, but underneath it all there is a strong anti-war message. It's a cinematic masterpiece and one of the most influential movies of all time. Oh, and it's also tons of fun, and you should see it on the biggest screen possible. 10 stars out of 10.Favorite films: IMDb.com/list/mkjOKvqlSBs/Lesser-Known Masterpieces: imdb.com/list/ls070242495/"                                                                                                                                                                                                                                                                                                                                                                                                                                                                                                                                                                                                                                                                                                                                                                                                                                                                                                                                                                                                                                                                                                                                                                                                                                                                                                                                                                                                                                                                                                                                                                                                                                                                                                                                                                                                                                                                                                                                                                                                                                                                                                                                                                                                                                                                                                                                                                                                                                                                                                                                                                                                                                                                                                                                                                                                                                                                                                                                                                                                                                                                                                                                                                                                                                                                                                                                                                                                                                                                                                                                                                                                                                                                                                                                                                                                                                                                                                                                                                                                                                                                                                                                                                                                                                                                                                                                                                                                                                                                                                                                                                                                                                                                                                                                                                                                                                           </w:t>
      </w:r>
      <w:r>
        <w:br/>
      </w:r>
      <w:r>
        <w:rPr>
          <w:rStyle w:val="VerbatimChar"/>
        </w:rPr>
        <w:t xml:space="preserve">##  [8] "Filmed in Spain by Italian filmmaker, this is the best Western ever made. With Hollywood actors but fittingly, not made in Hollywood, it was despised by the mainstream at the time, but also recognized for its genius and is the most famous part of the most famous Western trilogy. Building on a rich Italian storytelling and film making tradition, with unforgettable score, this movie has justly taken the place it now holds. If you have not seen it yet, do it. Equally subversive and authentic, this is just one master piece nobody should miss."                                                                                                                                                                                                                                                                                                                                                                                                                                                                                                                                                                                                                                                                                                                                                                                                                                                                                                                                                                                                                                                                                                                                                                                                                                                                                                                                                                                                                                                                                                                                                                                                                                                                                                                                                                                                                                                                                                                                                                                                                                                                                                                                                                                                                                                                                                                                                                                                                                                                                                                                                                                                                                                                                                                                                                                                                                                                                                                                                                                                                                                                                                                                                                                                                                                                                                                                                                                                                                                                                                                                                                                                                                                                                                                                                                                                                                                                                                                                                                                                                                                                                                                                                                                                                                                                                                                                                                                                                                                                                                                                                                                                                                                                                                                                                                                                                                                                                                                                                                                                                                                                                                                                                                                                                                                 </w:t>
      </w:r>
      <w:r>
        <w:br/>
      </w:r>
      <w:r>
        <w:rPr>
          <w:rStyle w:val="VerbatimChar"/>
        </w:rPr>
        <w:t xml:space="preserve">##  [9] "On a partial first viewing, I didn't like \"The Good, the Bad and the Ugly.\" I thought it was a slow, tedious story about a bunch of unpleasant jerk characters involved in a bog-standard conflict over money. It all seemed very macho and self-consciously cool, and it had obviously inspired all the overrated macho directors I don't like in my own generation - Tarantino, for example, and Robert Rodriguez. In short, I was unimpressed.Years later, I gave the film a second shot, watching it all the way through this time. I loved it. What had changed? For one thing, I took more notice of the technical side of the film. I paid attention to Leone's famous use of close-ups, his selection of memorable character actors, and his wonderful scene-setting. I admired the detailed sets and the sweeping landscapes, the props and the costumes and all those weird, wonderful faces that Leone clearly loved to photograph.I also got hooked by some of the quieter moments that I had skipped over in my first viewing. One of the most effective scenes involves Eli Wallach's character, Tuco, quarreling with his brother when they meet after they've been apart for years. Their argument is great, emotionally charged stuff, made all the more effective by the suggestion that they really do love and care about each other. It's the kind of sensitive, human scene you never get to see in a Tarantino or Rodriguez movie.Before I get too fuzzy-wuzzy, I should also like to point out that, on my second viewing, I LOVED all the action, too. Every gunfight is great, in its own way, and they're all a bit different. The greatest of them all is, of course, the final confrontation between the trio, which is accompanied by some of the most rousing music I've ever heard in a film. And hey, there's even a huge Civil War battle to provide a change of pace from all the small-scale action.Ultimately, \"The Good, the Bad and the Ugly\" is probably just a potboiler of a film, without too much to say about, for example, the human condition. But what a potboiler! It doesn't have to try to be cool - it simply IS cool. In fact, it probably defined heroic coolness for an entire generation. Eli Wallach's performance, Leone's direction and Morricone's music alone are enough to elevate it to classic status - and the fact that everything else in the movie is great, too, helps elevate it to the level of perhaps the greatest action film ever made.And to think, I missed all that the first time through..."                                                                                                                                                                                                                                                                                                                                                                                                                                                                                                                                                                                                                                                                                                                                                                                                                                                                                                                                                                                                                                                                                                                                                                                                                                                                                                                                                                                                                                                                                                                                                                                                                                                                                                                                                                                                                                                                                                                                                                                                                                                                                                                                                                                                                                                                                                                                                                                                                                                                                                                                                                                                                                                                                                                                                                                                                                                                                                                                                                                                                                                                                                                                                                                                                                  </w:t>
      </w:r>
      <w:r>
        <w:br/>
      </w:r>
      <w:r>
        <w:rPr>
          <w:rStyle w:val="VerbatimChar"/>
        </w:rPr>
        <w:t xml:space="preserve">## [10] "I wasn't aware of the wild taste of Western. This movie made me love Western. I don't know any movie can achieve being this much effective nearly without any drama. Nearly every great movie is carried by some drama between characters.Yes it has a little bit drama. It shows the greediness of humanity just like The Treasue of Sierra Madre. It refletcs conflicts between three different types of men. Also I love how Eastwood's character is nameless in The Man Without Name Trilogy. Sometimes the trilogy also called The Dollar Trilogy.Besides the storyline the techincs are breathtaking.Acting performances are just breathtaking. If you didn't notice that much of acting skills, then you should check Trivias of the movie.The Scores just one of the bests. Morricone just made the most iconic scores. From that time until now, every Western score has his iconic type.Set decoration is about something enormous in this movie. They really did something great with that too.Costume design and makeups are also so good. You can see it in the battle scenes and in the desert scenes.Sound is really good, the only decent thing is Film Editing. Especially in the Extended Versions some flaws appears."</w:t>
      </w:r>
    </w:p>
    <w:p>
      <w:pPr>
        <w:pStyle w:val="SourceCode"/>
      </w:pPr>
      <w:r>
        <w:rPr>
          <w:rStyle w:val="CommentTok"/>
        </w:rPr>
        <w:t xml:space="preserve">#the review title.</w:t>
      </w:r>
      <w:r>
        <w:br/>
      </w:r>
      <w:r>
        <w:rPr>
          <w:rStyle w:val="NormalTok"/>
        </w:rPr>
        <w:t xml:space="preserve">reviewtitle10 </w:t>
      </w:r>
      <w:r>
        <w:rPr>
          <w:rStyle w:val="OtherTok"/>
        </w:rPr>
        <w:t xml:space="preserve">&lt;-</w:t>
      </w:r>
      <w:r>
        <w:rPr>
          <w:rStyle w:val="NormalTok"/>
        </w:rPr>
        <w:t xml:space="preserve"> movie10a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a.title"</w:t>
      </w:r>
      <w:r>
        <w:rPr>
          <w:rStyle w:val="NormalTok"/>
        </w:rPr>
        <w:t xml:space="preserve">)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subsetreviewtitle10 </w:t>
      </w:r>
      <w:r>
        <w:rPr>
          <w:rStyle w:val="OtherTok"/>
        </w:rPr>
        <w:t xml:space="preserve">&lt;-</w:t>
      </w:r>
      <w:r>
        <w:rPr>
          <w:rStyle w:val="NormalTok"/>
        </w:rPr>
        <w:t xml:space="preserve"> reviewtitle10[</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eviewtitle10</w:t>
      </w:r>
    </w:p>
    <w:p>
      <w:pPr>
        <w:pStyle w:val="SourceCode"/>
      </w:pPr>
      <w:r>
        <w:rPr>
          <w:rStyle w:val="VerbatimChar"/>
        </w:rPr>
        <w:t xml:space="preserve">##  [1] " For a girl who doesn't enjoy westerns much, this was one of the greatest films ever!\n"         </w:t>
      </w:r>
      <w:r>
        <w:br/>
      </w:r>
      <w:r>
        <w:rPr>
          <w:rStyle w:val="VerbatimChar"/>
        </w:rPr>
        <w:t xml:space="preserve">##  [2] " \"There are two kinds of people in this world, my friend\"\n"                                   </w:t>
      </w:r>
      <w:r>
        <w:br/>
      </w:r>
      <w:r>
        <w:rPr>
          <w:rStyle w:val="VerbatimChar"/>
        </w:rPr>
        <w:t xml:space="preserve">##  [3] " Brutal, brilliant, and one of the best Westerns ever made\n"                                    </w:t>
      </w:r>
      <w:r>
        <w:br/>
      </w:r>
      <w:r>
        <w:rPr>
          <w:rStyle w:val="VerbatimChar"/>
        </w:rPr>
        <w:t xml:space="preserve">##  [4] " Sergio Leone's penultimate Italian-western; a film that gets better with each passing year...\n"</w:t>
      </w:r>
      <w:r>
        <w:br/>
      </w:r>
      <w:r>
        <w:rPr>
          <w:rStyle w:val="VerbatimChar"/>
        </w:rPr>
        <w:t xml:space="preserve">##  [5] " The Good, the Better, the Best\n"                                                               </w:t>
      </w:r>
      <w:r>
        <w:br/>
      </w:r>
      <w:r>
        <w:rPr>
          <w:rStyle w:val="VerbatimChar"/>
        </w:rPr>
        <w:t xml:space="preserve">##  [6] " the greatest of the great!\n"                                                                   </w:t>
      </w:r>
      <w:r>
        <w:br/>
      </w:r>
      <w:r>
        <w:rPr>
          <w:rStyle w:val="VerbatimChar"/>
        </w:rPr>
        <w:t xml:space="preserve">##  [7] " A Cinematic Masterpiece - And Also The Most Entertaining Western Of All Time\n"                 </w:t>
      </w:r>
      <w:r>
        <w:br/>
      </w:r>
      <w:r>
        <w:rPr>
          <w:rStyle w:val="VerbatimChar"/>
        </w:rPr>
        <w:t xml:space="preserve">##  [8] " The best Western ever made\n"                                                                   </w:t>
      </w:r>
      <w:r>
        <w:br/>
      </w:r>
      <w:r>
        <w:rPr>
          <w:rStyle w:val="VerbatimChar"/>
        </w:rPr>
        <w:t xml:space="preserve">##  [9] " The King of Cool\n"                                                                             </w:t>
      </w:r>
      <w:r>
        <w:br/>
      </w:r>
      <w:r>
        <w:rPr>
          <w:rStyle w:val="VerbatimChar"/>
        </w:rPr>
        <w:t xml:space="preserve">## [10] " Made me love Western. Brilliant! ⭐\n"</w:t>
      </w:r>
    </w:p>
    <w:p>
      <w:pPr>
        <w:pStyle w:val="SourceCode"/>
      </w:pPr>
      <w:r>
        <w:rPr>
          <w:rStyle w:val="NormalTok"/>
        </w:rPr>
        <w:t xml:space="preserve">review10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subsetreviewtitle10,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review10</w:t>
      </w:r>
    </w:p>
    <w:p>
      <w:pPr>
        <w:pStyle w:val="SourceCode"/>
      </w:pPr>
      <w:r>
        <w:rPr>
          <w:rStyle w:val="VerbatimChar"/>
        </w:rPr>
        <w:t xml:space="preserve">##  [1] " For a girl who doesn't enjoy westerns much, this was one of the greatest films ever!"         </w:t>
      </w:r>
      <w:r>
        <w:br/>
      </w:r>
      <w:r>
        <w:rPr>
          <w:rStyle w:val="VerbatimChar"/>
        </w:rPr>
        <w:t xml:space="preserve">##  [2] " \"There are two kinds of people in this world, my friend\""                                   </w:t>
      </w:r>
      <w:r>
        <w:br/>
      </w:r>
      <w:r>
        <w:rPr>
          <w:rStyle w:val="VerbatimChar"/>
        </w:rPr>
        <w:t xml:space="preserve">##  [3] " Brutal, brilliant, and one of the best Westerns ever made"                                    </w:t>
      </w:r>
      <w:r>
        <w:br/>
      </w:r>
      <w:r>
        <w:rPr>
          <w:rStyle w:val="VerbatimChar"/>
        </w:rPr>
        <w:t xml:space="preserve">##  [4] " Sergio Leone's penultimate Italian-western; a film that gets better with each passing year..."</w:t>
      </w:r>
      <w:r>
        <w:br/>
      </w:r>
      <w:r>
        <w:rPr>
          <w:rStyle w:val="VerbatimChar"/>
        </w:rPr>
        <w:t xml:space="preserve">##  [5] " The Good, the Better, the Best"                                                               </w:t>
      </w:r>
      <w:r>
        <w:br/>
      </w:r>
      <w:r>
        <w:rPr>
          <w:rStyle w:val="VerbatimChar"/>
        </w:rPr>
        <w:t xml:space="preserve">##  [6] " the greatest of the great!"                                                                   </w:t>
      </w:r>
      <w:r>
        <w:br/>
      </w:r>
      <w:r>
        <w:rPr>
          <w:rStyle w:val="VerbatimChar"/>
        </w:rPr>
        <w:t xml:space="preserve">##  [7] " A Cinematic Masterpiece - And Also The Most Entertaining Western Of All Time"                 </w:t>
      </w:r>
      <w:r>
        <w:br/>
      </w:r>
      <w:r>
        <w:rPr>
          <w:rStyle w:val="VerbatimChar"/>
        </w:rPr>
        <w:t xml:space="preserve">##  [8] " The best Western ever made"                                                                   </w:t>
      </w:r>
      <w:r>
        <w:br/>
      </w:r>
      <w:r>
        <w:rPr>
          <w:rStyle w:val="VerbatimChar"/>
        </w:rPr>
        <w:t xml:space="preserve">##  [9] " The King of Cool"                                                                             </w:t>
      </w:r>
      <w:r>
        <w:br/>
      </w:r>
      <w:r>
        <w:rPr>
          <w:rStyle w:val="VerbatimChar"/>
        </w:rPr>
        <w:t xml:space="preserve">## [10] " Made me love Western. Brilliant! ⭐"</w:t>
      </w:r>
    </w:p>
    <w:p>
      <w:pPr>
        <w:pStyle w:val="SourceCode"/>
      </w:pPr>
      <w:r>
        <w:rPr>
          <w:rStyle w:val="NormalTok"/>
        </w:rPr>
        <w:t xml:space="preserve"> </w:t>
      </w:r>
      <w:r>
        <w:rPr>
          <w:rStyle w:val="CommentTok"/>
        </w:rPr>
        <w:t xml:space="preserve">#DATA FRAME FOR MOVIE 10</w:t>
      </w:r>
      <w:r>
        <w:br/>
      </w:r>
      <w:r>
        <w:br/>
      </w:r>
      <w:r>
        <w:rPr>
          <w:rStyle w:val="NormalTok"/>
        </w:rPr>
        <w:t xml:space="preserve">moviedf1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Title =</w:t>
      </w:r>
      <w:r>
        <w:rPr>
          <w:rStyle w:val="NormalTok"/>
        </w:rPr>
        <w:t xml:space="preserve"> title10,</w:t>
      </w:r>
      <w:r>
        <w:br/>
      </w:r>
      <w:r>
        <w:rPr>
          <w:rStyle w:val="NormalTok"/>
        </w:rPr>
        <w:t xml:space="preserve">                       </w:t>
      </w:r>
      <w:r>
        <w:rPr>
          <w:rStyle w:val="AttributeTok"/>
        </w:rPr>
        <w:t xml:space="preserve">Reviewer =</w:t>
      </w:r>
      <w:r>
        <w:rPr>
          <w:rStyle w:val="NormalTok"/>
        </w:rPr>
        <w:t xml:space="preserve"> subsetreviewername10,</w:t>
      </w:r>
      <w:r>
        <w:br/>
      </w:r>
      <w:r>
        <w:rPr>
          <w:rStyle w:val="NormalTok"/>
        </w:rPr>
        <w:t xml:space="preserve">                       </w:t>
      </w:r>
      <w:r>
        <w:rPr>
          <w:rStyle w:val="AttributeTok"/>
        </w:rPr>
        <w:t xml:space="preserve">ReviewDate =</w:t>
      </w:r>
      <w:r>
        <w:rPr>
          <w:rStyle w:val="NormalTok"/>
        </w:rPr>
        <w:t xml:space="preserve"> subsetdate10,</w:t>
      </w:r>
      <w:r>
        <w:br/>
      </w:r>
      <w:r>
        <w:rPr>
          <w:rStyle w:val="NormalTok"/>
        </w:rPr>
        <w:t xml:space="preserve">                       </w:t>
      </w:r>
      <w:r>
        <w:rPr>
          <w:rStyle w:val="AttributeTok"/>
        </w:rPr>
        <w:t xml:space="preserve">Stars =</w:t>
      </w:r>
      <w:r>
        <w:rPr>
          <w:rStyle w:val="NormalTok"/>
        </w:rPr>
        <w:t xml:space="preserve"> splitrate10,</w:t>
      </w:r>
      <w:r>
        <w:br/>
      </w:r>
      <w:r>
        <w:rPr>
          <w:rStyle w:val="NormalTok"/>
        </w:rPr>
        <w:t xml:space="preserve">                       </w:t>
      </w:r>
      <w:r>
        <w:rPr>
          <w:rStyle w:val="AttributeTok"/>
        </w:rPr>
        <w:t xml:space="preserve">Textreview =</w:t>
      </w:r>
      <w:r>
        <w:rPr>
          <w:rStyle w:val="NormalTok"/>
        </w:rPr>
        <w:t xml:space="preserve"> subsetreviewtext10,</w:t>
      </w:r>
      <w:r>
        <w:br/>
      </w:r>
      <w:r>
        <w:rPr>
          <w:rStyle w:val="NormalTok"/>
        </w:rPr>
        <w:t xml:space="preserve">                       </w:t>
      </w:r>
      <w:r>
        <w:rPr>
          <w:rStyle w:val="AttributeTok"/>
        </w:rPr>
        <w:t xml:space="preserve">TitleReview =</w:t>
      </w:r>
      <w:r>
        <w:rPr>
          <w:rStyle w:val="NormalTok"/>
        </w:rPr>
        <w:t xml:space="preserve"> review10</w:t>
      </w:r>
      <w:r>
        <w:br/>
      </w:r>
      <w:r>
        <w:rPr>
          <w:rStyle w:val="NormalTok"/>
        </w:rPr>
        <w:t xml:space="preserve">                       )</w:t>
      </w:r>
      <w:r>
        <w:br/>
      </w:r>
      <w:r>
        <w:rPr>
          <w:rStyle w:val="NormalTok"/>
        </w:rPr>
        <w:t xml:space="preserve">moviedf10</w:t>
      </w:r>
    </w:p>
    <w:p>
      <w:pPr>
        <w:pStyle w:val="SourceCode"/>
      </w:pPr>
      <w:r>
        <w:rPr>
          <w:rStyle w:val="VerbatimChar"/>
        </w:rPr>
        <w:t xml:space="preserve">##                            MovieTitle           Reviewer       ReviewDate Stars</w:t>
      </w:r>
      <w:r>
        <w:br/>
      </w:r>
      <w:r>
        <w:rPr>
          <w:rStyle w:val="VerbatimChar"/>
        </w:rPr>
        <w:t xml:space="preserve">## 1  10. The Good, the Bad and the Ugly Smells_Like_Cheese     29 June 2006      </w:t>
      </w:r>
      <w:r>
        <w:br/>
      </w:r>
      <w:r>
        <w:rPr>
          <w:rStyle w:val="VerbatimChar"/>
        </w:rPr>
        <w:t xml:space="preserve">## 2  10. The Good, the Bad and the Ugly           Steffi_P 25 November 2006 10/10</w:t>
      </w:r>
      <w:r>
        <w:br/>
      </w:r>
      <w:r>
        <w:rPr>
          <w:rStyle w:val="VerbatimChar"/>
        </w:rPr>
        <w:t xml:space="preserve">## 3  10. The Good, the Bad and the Ugly        MadReviewer    16 April 2001      </w:t>
      </w:r>
      <w:r>
        <w:br/>
      </w:r>
      <w:r>
        <w:rPr>
          <w:rStyle w:val="VerbatimChar"/>
        </w:rPr>
        <w:t xml:space="preserve">## 4  10. The Good, the Bad and the Ugly         Quinoa1984   1 January 2004 10/10</w:t>
      </w:r>
      <w:r>
        <w:br/>
      </w:r>
      <w:r>
        <w:rPr>
          <w:rStyle w:val="VerbatimChar"/>
        </w:rPr>
        <w:t xml:space="preserve">## 5  10. The Good, the Bad and the Ugly        murtaza_mma 19 February 2009      </w:t>
      </w:r>
      <w:r>
        <w:br/>
      </w:r>
      <w:r>
        <w:rPr>
          <w:rStyle w:val="VerbatimChar"/>
        </w:rPr>
        <w:t xml:space="preserve">## 6  10. The Good, the Bad and the Ugly        spider89119   24 August 2005 10/10</w:t>
      </w:r>
      <w:r>
        <w:br/>
      </w:r>
      <w:r>
        <w:rPr>
          <w:rStyle w:val="VerbatimChar"/>
        </w:rPr>
        <w:t xml:space="preserve">## 7  10. The Good, the Bad and the Ugly        gogoschka-1 11 February 2018      </w:t>
      </w:r>
      <w:r>
        <w:br/>
      </w:r>
      <w:r>
        <w:rPr>
          <w:rStyle w:val="VerbatimChar"/>
        </w:rPr>
        <w:t xml:space="preserve">## 8  10. The Good, the Bad and the Ugly       perica-43151     20 July 2018 10/10</w:t>
      </w:r>
      <w:r>
        <w:br/>
      </w:r>
      <w:r>
        <w:rPr>
          <w:rStyle w:val="VerbatimChar"/>
        </w:rPr>
        <w:t xml:space="preserve">## 9  10. The Good, the Bad and the Ugly         dr_foreman   21 August 2006      </w:t>
      </w:r>
      <w:r>
        <w:br/>
      </w:r>
      <w:r>
        <w:rPr>
          <w:rStyle w:val="VerbatimChar"/>
        </w:rPr>
        <w:t xml:space="preserve">## 10 10. The Good, the Bad and the Ugly            EVON1TY     2 March 2023 10/10</w:t>
      </w:r>
      <w:r>
        <w:br/>
      </w:r>
      <w:r>
        <w:rPr>
          <w:rStyle w:val="VerbatimChar"/>
        </w:rPr>
        <w:t xml:space="preserve">## 11 10. The Good, the Bad and the Ugly Smells_Like_Cheese     29 June 2006      </w:t>
      </w:r>
      <w:r>
        <w:br/>
      </w:r>
      <w:r>
        <w:rPr>
          <w:rStyle w:val="VerbatimChar"/>
        </w:rPr>
        <w:t xml:space="preserve">## 12 10. The Good, the Bad and the Ugly           Steffi_P 25 November 2006 10/10</w:t>
      </w:r>
      <w:r>
        <w:br/>
      </w:r>
      <w:r>
        <w:rPr>
          <w:rStyle w:val="VerbatimChar"/>
        </w:rPr>
        <w:t xml:space="preserve">## 13 10. The Good, the Bad and the Ugly        MadReviewer    16 April 2001      </w:t>
      </w:r>
      <w:r>
        <w:br/>
      </w:r>
      <w:r>
        <w:rPr>
          <w:rStyle w:val="VerbatimChar"/>
        </w:rPr>
        <w:t xml:space="preserve">## 14 10. The Good, the Bad and the Ugly         Quinoa1984   1 January 2004 10/10</w:t>
      </w:r>
      <w:r>
        <w:br/>
      </w:r>
      <w:r>
        <w:rPr>
          <w:rStyle w:val="VerbatimChar"/>
        </w:rPr>
        <w:t xml:space="preserve">## 15 10. The Good, the Bad and the Ugly        murtaza_mma 19 February 2009      </w:t>
      </w:r>
      <w:r>
        <w:br/>
      </w:r>
      <w:r>
        <w:rPr>
          <w:rStyle w:val="VerbatimChar"/>
        </w:rPr>
        <w:t xml:space="preserve">## 16 10. The Good, the Bad and the Ugly        spider89119   24 August 2005 10/10</w:t>
      </w:r>
      <w:r>
        <w:br/>
      </w:r>
      <w:r>
        <w:rPr>
          <w:rStyle w:val="VerbatimChar"/>
        </w:rPr>
        <w:t xml:space="preserve">## 17 10. The Good, the Bad and the Ugly        gogoschka-1 11 February 2018      </w:t>
      </w:r>
      <w:r>
        <w:br/>
      </w:r>
      <w:r>
        <w:rPr>
          <w:rStyle w:val="VerbatimChar"/>
        </w:rPr>
        <w:t xml:space="preserve">## 18 10. The Good, the Bad and the Ugly       perica-43151     20 July 2018 10/10</w:t>
      </w:r>
      <w:r>
        <w:br/>
      </w:r>
      <w:r>
        <w:rPr>
          <w:rStyle w:val="VerbatimChar"/>
        </w:rPr>
        <w:t xml:space="preserve">## 19 10. The Good, the Bad and the Ugly         dr_foreman   21 August 2006      </w:t>
      </w:r>
      <w:r>
        <w:br/>
      </w:r>
      <w:r>
        <w:rPr>
          <w:rStyle w:val="VerbatimChar"/>
        </w:rPr>
        <w:t xml:space="preserve">## 20 10. The Good, the Bad and the Ugly            EVON1TY     2 March 2023 10/10</w:t>
      </w:r>
      <w:r>
        <w:br/>
      </w:r>
      <w:r>
        <w:rPr>
          <w:rStyle w:val="VerbatimChar"/>
        </w:rPr>
        <w:t xml:space="preserve">##                                                                                                                                                                                                                                                                                                                                                                                                                                                                                                                                                                                                                                                                                                                                                                                                                                                                                                                                                                                                                                                                                                                                                                                                                                                                                                                                                                                                                                                                                                                                                                                                                                                                                                                                                                                                                                                                                                                                                                                                                                                                                                                                                                                                                                                                                                                                                                                                                                                                                                                                                                                                                                                                                                                                                                                                                                                                                                                                                                                                                                                                                                                                                                                                                                                                                                                                                                                                                                                                                                                                                                                                                                                                                                                                                                                                                                                                                                                                                                                                                                                                                                                                                                                                                                                                                                                                                                                                                                                                                                                                                                                                                                                                                                                                                                                                                                                                                                                                                                                                                                                                                                                                                                                                                                                                                                                                                                                                                                                                                                                                                                                                                                                                                                                                                                                               Textreview</w:t>
      </w:r>
      <w:r>
        <w:br/>
      </w:r>
      <w:r>
        <w:rPr>
          <w:rStyle w:val="VerbatimChar"/>
        </w:rPr>
        <w:t xml:space="preserve">## 1                                                                                                                                                                                                                                                                                                                                                                                                                                                                                                                                                                                                                                                                                                                                                                                                                                                                                                                                                                                                                                                                                                                                                                                                                                                                                                                                                                                                                                                                                                                                                                                                                                                                                                                                                                                                                                                                                                                                                                                                                                                                                                                                                                                                                                                                                                                                                                                                                                                                                                                                                                                                                                                                                                                                                                                                                                                                                                                                                                                                                                                                                                                                                                                                                                                                                                                                                                                                                                                                                                                                                                                                                                                                                                                                                                                                                                                                                                                                                                                                                                                                                                                                                                                                                                                                                                                                                                                                                                                                                                                                                                                                                                 Gosh, The Good, the Bad, and the Ugly, I finally saw this film! Who hasn't heard of it? First off, may I say that Clint Eastwood... what a hottie in his day! :D Sorry, had to get that off my chest. Sergio Leone from what I understood was a huge western film fanatic and in the 60's pretty much most folks had moved onto other genre's. I mean, I would agree that most western's are pretty much the same and stereotypical.Sergio however took a story and added some elements to it such as comedy, drama, and war. The story flows so well and just compliments all of it's characters. By far my favorite character was The Good, played by Clint. He is a bounty hunter who captures The Ugly numerous times just to free him before every hanging and splits the winnings with him. When they learn of a coffin in the desert that has $200,000, they go for it. Of course we have the Bad who is a ruthless killer who also wants in on the doe.The Good, The Bad, and The Ugly is a terrific film and I thank all the IMDb users for their useful comments and that pushed me to finally rent this western classic. Let's give it up for Sergio! 10/10</w:t>
      </w:r>
      <w:r>
        <w:br/>
      </w:r>
      <w:r>
        <w:rPr>
          <w:rStyle w:val="VerbatimChar"/>
        </w:rPr>
        <w:t xml:space="preserve">## 2  Sergio Leone always wanted every picture he made to be, in every way, bigger than the one which preceded it. With the Good, the Bad and the Ugly he continued his upward trajectory and rounded off his dollars trilogy in style.This picture was Leone's most stylised and grandiose to date, and brought all the themes and styles he had been developing in his earliest films to perfection. Among the most notable was his characterisation, particularly his all-important introductions of characters. Look at the introductory scenes of the three leads. We first see Tuco bursting out of a window, obviously interrupted in the middle of a meal, and straight away we get his freeze-frame and the title "the ugly" \u0096 this is a simple character, and needs no further introduction. Angeleyes appears out of the distance, but grows towards us until his face fills the screen. We see him commit two despicable acts of murder and treachery before we get his freeze-frame and title "the bad", telling us he is pure evil. Finally, in Blondie's first appearance he steps into the frame from behind the camera, as if he had always been there. He rescues Tuco, but only for his own profit. It's not until we have seen him betray and abandon Tuco that we get his freeze-frame and title "the good" \u0096 obviously a fairly ironic label given the way he has just acted.Leone's trademark long drawn out face-offs \u0096 exaggerated versions of the shootouts of John Ford westerns and the sword duels of Kurosawa's samurai films \u0096 are also brought to a peak here. Not only are they now taken to absurd heights of stylisation, they are also spread out and adapted to cover the whole picture, until the point where even two men sitting opposite each other eating a meal and glancing suspiciously at one another is treated like another stand off. In fact, the entire film can be considered one long series of duels.We also see more of the importance Leone attaches to church and family. The Dollars trilogy could be thought to lack emotion, taking place as it does in a world where there are no morals and everyone is out for gold. However the Good, the Bad and the Ugly contains several moments of poignancy, perhaps the most prominent of which is when Tuco confronts his estranged priest brother.Religious iconography and references crops up time and again. Leone loved biblical epics almost as much as he loved westerns, and there is something of the feel of those pictures here in the overwhelming landscapes and eerie, choral music. On top of this the central trio can be read as an allegory for God, the Devil and humanity. This arguably presents rather a cynical view of the Catholic faith \u0096 given the treacherous and chequered nature of the "good" \u0096 but it could be argued to be a typically Italian one. In a country in which the church is so omnipresent and universally accepted, it's sometimes said that God is cursed as much as loved. Having said that, this was clearly never intended as the central theme \u0096 Leone wasn't trying to make some grand statement here \u0096 it's simply part of the mix of ideas going on in this picture.This brings me onto the war theme. Anti-war sentiments are not directly addressed in this picture, but the way the civil war is woven into the plot makes a powerful statement. For the first half hour we don't see that the war is going on. The central characters aren't concerned with the it \u0096 they are only interested in hunting down the gold. However the war encroaches on the plot more and more often, until it moves from background to foreground and takes over the entire picture, culminating in a colossal battle scene. And of course the fact that the film ends in a huge military graveyard is also very significant.I've spent so long talking about the themes and ideas going on in this film I've nearly run out of space to talk about all the genius that has gone into making it so enjoyable. The dialogue is superb, often funny and plenty of it quotable. Technically Leone has perfected his art \u0096 he composes a shot like John Ford, edits like Eisenstein, paces like Kurosawa, but all with a degree of his own originality. There is brilliant acting \u0096 Eli Wallach steals it as Tuco, probably his best ever performance. It's funny how Lee Van Cleef was cast as a villain here. Van Cleef's early career mostly involved playing mean-looking gang members, but as Leone discovered when casting him as the hero in For a Few Dollars More, while his face said "bad guy" his voice and manner could be warm and likable. The good guy Van Cleef obviously proved more popular, as in the dozen or so other spaghetti westerns he made for other directors he was invariably cast as the hero.Just time for a final word on the recent (2003) restored edition. While it's great that several lost scenes have been added, I have to say that very few of them were entirely necessary. The only one of the added scenes I really like is the one in which Angeleyes visits the field hospital \u0096 it keeps his story arc going, and also shows an act of compassion from the "bad" when he lets the soldier keep the bottle. However the new dubbing for these scenes, strange as it may seem considering today's technology, is mixed absolutely atrociously. On top of this, Clint Eastwood and Eli Wallach are now so elderly, they actually sound less convincing than the guy impersonating the late Lee Van Cleef. As a result the restored segments stick out like sore thumbs, and break up the flow of what is in every other way a perfect motion picture.</w:t>
      </w:r>
      <w:r>
        <w:br/>
      </w:r>
      <w:r>
        <w:rPr>
          <w:rStyle w:val="VerbatimChar"/>
        </w:rPr>
        <w:t xml:space="preserve">## 3                                                                                                                                                                                                                                                                                                                                                                                                                                                                                                                                                                                                                                                                                                                                                                                                                                                                                                                                                                                                                                                                                                                                                                                                                                                                                                                                                                                                                                                                                                                                                                                                                                                                                                                                                                                                                                                                                                                                                                                                                                                                                                                                                                                                                                                                                                                                                                                                                                                                                                                                                                                                                                                                                                                                                                                                                                                                                                                                                                                                                                                                                                   A sprawling Western epic that follows the adventures of three gunfighters looking for $200,000 in stolen gold, Sergio Leone's `The Good, the Bad, and the Ugly' is a masterpiece, one that continues to get better and better with each viewing.  In a way, it's a morality play, weighing the consequences of good and evil, but it does so in a realistic manner.  Sometimes, crime does pay, at least in the short term, and sometimes good does go unrewarded. This film probably signaled the death knell of the traditional John Wayne `White Hat/Black Hat' Western.The three main characters make the film.  Lee Van Cleef (`The Bad') is evil personified.  Totally ruthless, he'll do whatever it takes to get what he wants.  Clint Eastwood (`The Good') is the Man With No Name, not really `good' in a traditional sense . . . but he has a certain sense of honor and tries to do the right thing.  (Watch the scene when he gives a dying Confederate soldier a puff of his cigar - powerful, and it sums up everything that the Man With No Name is all about, without saying a single word.)  Eli Wallach (`The Ugly') is Tuco, and he's easily the most complex - if not the best - character in the film.  All impulse and rage, Tuco spins wildly throughout the movie, stealing, lying, pretending to be Clint Eastwood's best friend in one scene, trying to kill him in another - Tuco truly represents `the ugly' side of people.The movie is long, but there's not a wasted scene in the film.  Each one slowly lets the film unfold with a certain style and grace, revealing more about each character and what's going on.  The pacing is incredible, as is the direction - Sergio Leone manages to build a lot of uncomfortable tension in the film, keeping the film from ever getting predictable.  Any typical Western cliché that you can possibly think of is either given a unique twist or utterly destroyed by Leone's masterful storytelling.  Of special mention is Ennio Morricone's score, which is absolutely perfect.  Two scenes - one in a Union prison camp, one in the climatic gunfight in the cemetery at the end of the film - are amazing on their own, but they become absolutely astonishing with combined with Morricone's powerful score. This movie is absolutely brilliant.  If you haven't seen it yet, I strongly urge to do so.  Immediately.  (And then, go watch `Unforgiven' . . . in a way, I think that `Unforgiven' is the sequel to `The Good, the Bad, and the Ugly - it's the story of what eventually happened to the Man With No Name.) `The Good, the Bad, and the Ugly' is easily one of the best Westerns ever made.  A++</w:t>
      </w:r>
      <w:r>
        <w:br/>
      </w:r>
      <w:r>
        <w:rPr>
          <w:rStyle w:val="VerbatimChar"/>
        </w:rPr>
        <w:t xml:space="preserve">## 4                                                                                                                                                                                                                                                                                                                                                                                                                                                                                                                                                                                                                                                                                                                                                                                                                                                                                                                                                                                                                                                                                                                                                                                                                                                                                                                                                                                                                                                                                                                                                                                                                                                                                                                                                                                                                                                                                                                                                                                                                                                                                                                                                                                                                                                 ...and though those last several words could also be attributed to Leone's "Once Upon a Time" films (West and America) as well as the other pieces in his trilogy of films with Clint Eastwood- Fistful of Dollars and For a Few More Dollars- arguably this is the most ambitious and spellbinding one of the bunch, and one that has inspired (i.e. Quentin Tarantino, Sam Raimi, Robert Rodriguez) and will most likely continue to inspire filmmakers and fans into the 21st century. There's something in The Good, the Bad, and the Ugly that's nearly (or perhaps is) mythical in it's craft, certain scenes come off as being more than relevant and exquisite for that scene/sequence- it transcends into aspects of humanity.For example, in the first part of the film (this is after the extraordinary introductions to Tuco, played by Eli Wallach, Sentenza or 'Angel Eyes', played by Lee Van Cleef, and as Blondie by a 35/36 year old Clint), Joe gets Tuco out of a hanging, which is something of a regular practice for them, but Joe decides to leave his 'buddy' out in the desert to walk the rest of the way back into town. A little later, the situation gets reversed, as Tuco has a horse and water and Joe doesn't, and they both go to cross the desert. Leone decides to not follow Tuco coming back to town as much as he follows in earnest Tuco and Joe going across that desert, as Joe starts to burn and dry up, going towards a story that will soon unfold. There is something to these scenes that I can barely describe, that they're executed in the mind-set of a Western, but in the abstract Leone lets the audience know this is a story that is bold and bigger than life.What makes much of the Good, the Bad, and the Ugly such a huge success is the trust Leone had in his own style he spun into his own after the first two westerns, his trust in his collaborators, and in his leading players as well. I, for one, had to mistakenly figure out that it is near depressing to watch this film on a regular VCR tape due to the pan &amp; scan process. There is such a clear, distinct visual scope that Leone and camera director Tonino Delli Colli achieve that it's practically a must to get the DVD (preferably the extended version, which was Leone's original cut more or less). The editing, too, is unique in many sequences (the climax is the most noted and memorable). The score, with usual collaborator Ennio Morricone, is one of the landmark movie scores, and themes, of not just in the western genre but in all movie history. And the three main players who take on the screen have their own chops to show off: Eastwood, technically, was playing a Joe that took place before Fistful of Dollars, yet by this film had it down to a T (it's still my favorite performance from him, despite having few words and reactions); Cleef's cold, cunning Angel Eyes steals the scenes he's in; ditto for Wallach, who gets under the skin of his co-patriots as much as he sometimes does under the viewer's. If anyone really stays in the mind, at least for me, it's Wallach - especially as he gets the most 'character', and one of the very best scenes is between Tuco and his religious brother. Without that scene, the movie actually wouldn't work quite as well, surprisingly enough. Overall, The Good, the Bad and Ugly, is an entirely satisfying western, at least one of my five favorites ever made, and it's an endearing bravo to all who were involved.</w:t>
      </w:r>
      <w:r>
        <w:br/>
      </w:r>
      <w:r>
        <w:rPr>
          <w:rStyle w:val="VerbatimChar"/>
        </w:rPr>
        <w:t xml:space="preserve">## 5                                                                                                                                                                                                                                                                                                                                                                                                                                                                                                                                                                                                                                                                                                                                                                                                                                                                                                                                                                                                                                                                                                                                                                                                                                                                                                                                                                                                                                                                                                                                                                                                                                                                                                                                                                                                                                                                                                                                                                                                                                                                                                                                                                                                                                                                                                                                                                                                                                                                                                                                                                                                                                                                                                                                                                                                                                                                                                                                                                                                                                                                                                                                                                                                                                                                                                                                                                                                                                                                                                                                                                                                                                                                                                                                                                                                                                          The Good, the Bad and the Ugly or the Good, the Better and the Best, as I prefer calling it, is a bizarrely sublime and a uniquely aesthetic masterpiece. The actors in title roles have given such extraordinarily superb performances, that it would be impertinent and disparaging to merely regard their swell work as acting. In fact their brilliant portrayals have immortalized Blondie, Sentenza/ Angel Eyes and the enigmatic Tuco. Lee Van Cleef is fiendishly unforgiving as the merciless Angel Eyes. Clint Eastwood is rugged yet suave, cocky yet adorable as laconic cigar-smoker Blondie, a role that laid the foundations of his illustrious career. But it is Eli Wallach, who steals the show with his captivating portrayal of Tuco, a portrayal that is as entrancing as it is enlightening. Wallach is amusing, capricious, nonchalant, uncanny and yet tenacious as Tuco, perturbed by his insecurities and dampened by his solitude. It is the tacit amicability between Blondie and Tuco and their mutual hostility towards the evil Angel Eyes owing to the vestiges of virtue present in them, redolent of their moribund morality, which gives the story, the impetus and the characters, a screen presence that is not only awe inspiring but also unparalleled.Sergio Leone's magnificent and ingenious direction in synergy with Ennio Morricone's surreal music, Tonino Delli Colli's breathtaking cinematography and Joe D'Augustine's punctilious editing makes the movie, a treat to watch and ineffably unforgettable. Initially aimed to be a tongue-in-cheek satire on run-of-the-mill westerns, The Good, the Bad and the Ugly, continues to stand the test of time in its endeavor to attain apotheosis (if it hasn't attained it yet). It will always be remembered as European cinema's greatest lagniappe, not only to the Western genre, but to the world of cinema.It's a must watch for any movie lover. 10/10</w:t>
      </w:r>
      <w:r>
        <w:br/>
      </w:r>
      <w:r>
        <w:rPr>
          <w:rStyle w:val="VerbatimChar"/>
        </w:rPr>
        <w:t xml:space="preserve">## 6                                                                                                                                                                                                                                                                                                                                                                                                                                                                                                                                                                                                                                                                                                                                                                                                                                                                                                                                                                                                                                                                                                                                                                                                                                                                                                                                                                                                                                                                                                                                                                                                                                                                                                                                                                                                                                                                                                                                                                                                                                                                                                                                                                                                                                                                                                                                                                                                                                                                                                                                                                                                                                                                                                                                                                                                                                                                                                                                                                                                                                                                                                                                                                                                                                                                                                                                                                                                                                                                                                                                                                                                                                                      I wasn't sure if I was going to comment on this film because everything has already been said by the hundreds of other people who have posted their thoughts, but I decided that I should really put my two cents in since this is my favorite movie.This film, in my opinion, is not only the greatest spaghetti western of all time. It is the greatest movie of all time. Period. Regardless of genre. I could probably watch it every day, and be perfectly happy doing so.The music is perfection. The way the music drives this movie is absolutely amazing. The musical genius of Morricone and the incredible direction of Sergio Leone is a combination that will probably never be equaled. The theme song will forever be etched in your brain. In fact, it probably already is, even if you haven't seen the movie! The scene where Tuco runs through the graveyard with the song "Ecstacy of Gold" is pure poetry. And the showdown at the end with that great music- just incredible.The story is riveting. There is not a single dull moment. The movie is long, but Leone's direction is so good that you will love the fact that you can enjoy this movie for three hours.Lee Van Cleef is my favorite spaghetti western actor, and he is incredible as "Angel Eyes." It is the part he was born to play. Eli Wallach is perfect as Tuco. He really shines in this movie. Some people say he steals the show, and I can see why they think so. Eastwood is excellent as "Blondie," although I don't think Eastwood has as strong of a presence as Van Cleef (I know many will disagree, and that's OK because all three actors are superb in this film so why split hairs?).This movie is hypnotic. It's operatic. It's sad. It's funny. It's gritty. It's violent. It's art. It's action. It's pure entertainment. The film is just so incredible on so many different levels that EVERYONE should see it, regardless of what kinds of movies they are into. And it's so cool that the greatest flick ever just happens to be a spaghetti western. If you haven't seen this movie, stop what you are doing, and go get it now!!</w:t>
      </w:r>
      <w:r>
        <w:br/>
      </w:r>
      <w:r>
        <w:rPr>
          <w:rStyle w:val="VerbatimChar"/>
        </w:rPr>
        <w:t xml:space="preserve">## 7                                                                                                                                                                                                                                                                                                                                                                                                                                                                                                                                                                                                                                                                                                                                                                                                                                                                                                                                                                                                                                                                                                                                                                                                                                                                                                                                                                                                                                                                                                                                                                                                                                                                                                                                                                                                                                                                                                                                                                                                                                                                                                                                                                                                                                                                                                                                                                                                                                                                                                                                                                                                                                                                                                                                                                                                                                                                                                                                                                                                                                                                                                                                                                                                                                                                                                                                                                                                                                                                                                                                                                                                                                                                                                                                                                                                                                                                                                                                                                                                                                                                                                                                                                                                                                                                                                                                                                                                                                                                                                                                                                                                                                                                                                                                                                                                                                 I'll keep this brief: This is simply one of the most entertaining and best looking westerns ever. Director Sergio Leone's unique use of the camera - long, uninterrupted shots in wide angle alternating with extreme close-ups - and Ennio Morricone's unique, wildly inventive soundtrack are blended to perfection. The career-making performances by Eli Wallach (hilarious), Lee Van Cleef (chilling) and Clint Eastwood (cool) are nothing short of iconic, and the film's finale is so good it will send shivers of cinematic joy down your spine. It's a movie of epic proportions; it's funny and violent, but underneath it all there is a strong anti-war message. It's a cinematic masterpiece and one of the most influential movies of all time. Oh, and it's also tons of fun, and you should see it on the biggest screen possible. 10 stars out of 10.Favorite films: IMDb.com/list/mkjOKvqlSBs/Lesser-Known Masterpieces: imdb.com/list/ls070242495/</w:t>
      </w:r>
      <w:r>
        <w:br/>
      </w:r>
      <w:r>
        <w:rPr>
          <w:rStyle w:val="VerbatimChar"/>
        </w:rPr>
        <w:t xml:space="preserve">## 8                                                                                                                                                                                                                                                                                                                                                                                                                                                                                                                                                                                                                                                                                                                                                                                                                                                                                                                                                                                                                                                                                                                                                                                                                                                                                                                                                                                                                                                                                                                                                                                                                                                                                                                                                                                                                                                                                                                                                                                                                                                                                                                                                                                                                                                                                                                                                                                                                                                                                                                                                                                                                                                                                                                                                                                                                                                                                                                                                                                                                                                                                                                                                                                                                                                                                                                                                                                                                                                                                                                                                                                                                                                                                                                                                                                                                                                                                                                                                                                                                                                                                                                                                                                                                                                                                                                                                                                                                                                                                                                                                                                                                                                                                                                                                                                                                                                                                                                                                                                                                                                                                                                                                                                                                                       Filmed in Spain by Italian filmmaker, this is the best Western ever made. With Hollywood actors but fittingly, not made in Hollywood, it was despised by the mainstream at the time, but also recognized for its genius and is the most famous part of the most famous Western trilogy. Building on a rich Italian storytelling and film making tradition, with unforgettable score, this movie has justly taken the place it now holds. If you have not seen it yet, do it. Equally subversive and authentic, this is just one master piece nobody should miss.</w:t>
      </w:r>
      <w:r>
        <w:br/>
      </w:r>
      <w:r>
        <w:rPr>
          <w:rStyle w:val="VerbatimChar"/>
        </w:rPr>
        <w:t xml:space="preserve">## 9                                                                                                                                                                                                                                                                                                                                                                                                                                                                                                                                                                                                                                                                                                                                                                                                                                                                                                                                                                                                                                                                                                                                                                                                                                                                                                                                                                                                                                                                                                                                                                                                                                                                                                                                                                                                                                                                                                                                                                                                                                                                                                                                                                                                                                                                                                                                                                                                                                                                                                                                                                                                                                                                                                                                                                                                                                                                                                                                                                                                                                                                                                                                                                                                                            On a partial first viewing, I didn't like "The Good, the Bad and the Ugly." I thought it was a slow, tedious story about a bunch of unpleasant jerk characters involved in a bog-standard conflict over money. It all seemed very macho and self-consciously cool, and it had obviously inspired all the overrated macho directors I don't like in my own generation - Tarantino, for example, and Robert Rodriguez. In short, I was unimpressed.Years later, I gave the film a second shot, watching it all the way through this time. I loved it. What had changed? For one thing, I took more notice of the technical side of the film. I paid attention to Leone's famous use of close-ups, his selection of memorable character actors, and his wonderful scene-setting. I admired the detailed sets and the sweeping landscapes, the props and the costumes and all those weird, wonderful faces that Leone clearly loved to photograph.I also got hooked by some of the quieter moments that I had skipped over in my first viewing. One of the most effective scenes involves Eli Wallach's character, Tuco, quarreling with his brother when they meet after they've been apart for years. Their argument is great, emotionally charged stuff, made all the more effective by the suggestion that they really do love and care about each other. It's the kind of sensitive, human scene you never get to see in a Tarantino or Rodriguez movie.Before I get too fuzzy-wuzzy, I should also like to point out that, on my second viewing, I LOVED all the action, too. Every gunfight is great, in its own way, and they're all a bit different. The greatest of them all is, of course, the final confrontation between the trio, which is accompanied by some of the most rousing music I've ever heard in a film. And hey, there's even a huge Civil War battle to provide a change of pace from all the small-scale action.Ultimately, "The Good, the Bad and the Ugly" is probably just a potboiler of a film, without too much to say about, for example, the human condition. But what a potboiler! It doesn't have to try to be cool - it simply IS cool. In fact, it probably defined heroic coolness for an entire generation. Eli Wallach's performance, Leone's direction and Morricone's music alone are enough to elevate it to classic status - and the fact that everything else in the movie is great, too, helps elevate it to the level of perhaps the greatest action film ever made.And to think, I missed all that the first time through...</w:t>
      </w:r>
      <w:r>
        <w:br/>
      </w:r>
      <w:r>
        <w:rPr>
          <w:rStyle w:val="VerbatimChar"/>
        </w:rPr>
        <w:t xml:space="preserve">## 10                                                                                                                                                                                                                                                                                                                                                                                                                                                                                                                                                                                                                                                                                                                                                                                                                                                                                                                                                                                                                                                                                                                                                                                                                                                                                                                                                                                                                                                                                                                                                                                                                                                                                                                                                                                                                                                                                                                                                                                                                                                                                                                                                                                                                                                                                                                                                                                                                                                                                                                                                                                                                                                                                                                                                                                                                                                                                                                                                                                                                                                                                                                                                                                                                                                                                                                                                                                                                                                                                                                                                                                                                                                                                                                                                                                                                                                                                                                                                                                                                                                                                                                                                                                                                                                                                                                                                                                                                                                                                                                                                              I wasn't aware of the wild taste of Western. This movie made me love Western. I don't know any movie can achieve being this much effective nearly without any drama. Nearly every great movie is carried by some drama between characters.Yes it has a little bit drama. It shows the greediness of humanity just like The Treasue of Sierra Madre. It refletcs conflicts between three different types of men. Also I love how Eastwood's character is nameless in The Man Without Name Trilogy. Sometimes the trilogy also called The Dollar Trilogy.Besides the storyline the techincs are breathtaking.Acting performances are just breathtaking. If you didn't notice that much of acting skills, then you should check Trivias of the movie.The Scores just one of the bests. Morricone just made the most iconic scores. From that time until now, every Western score has his iconic type.Set decoration is about something enormous in this movie. They really did something great with that too.Costume design and makeups are also so good. You can see it in the battle scenes and in the desert scenes.Sound is really good, the only decent thing is Film Editing. Especially in the Extended Versions some flaws appears.</w:t>
      </w:r>
      <w:r>
        <w:br/>
      </w:r>
      <w:r>
        <w:rPr>
          <w:rStyle w:val="VerbatimChar"/>
        </w:rPr>
        <w:t xml:space="preserve">## 11                                                                                                                                                                                                                                                                                                                                                                                                                                                                                                                                                                                                                                                                                                                                                                                                                                                                                                                                                                                                                                                                                                                                                                                                                                                                                                                                                                                                                                                                                                                                                                                                                                                                                                                                                                                                                                                                                                                                                                                                                                                                                                                                                                                                                                                                                                                                                                                                                                                                                                                                                                                                                                                                                                                                                                                                                                                                                                                                                                                                                                                                                                                                                                                                                                                                                                                                                                                                                                                                                                                                                                                                                                                                                                                                                                                                                                                                                                                                                                                                                                                                                                                                                                                                                                                                                                                                                                                                                                                                                                                                                                                                                                Gosh, The Good, the Bad, and the Ugly, I finally saw this film! Who hasn't heard of it? First off, may I say that Clint Eastwood... what a hottie in his day! :D Sorry, had to get that off my chest. Sergio Leone from what I understood was a huge western film fanatic and in the 60's pretty much most folks had moved onto other genre's. I mean, I would agree that most western's are pretty much the same and stereotypical.Sergio however took a story and added some elements to it such as comedy, drama, and war. The story flows so well and just compliments all of it's characters. By far my favorite character was The Good, played by Clint. He is a bounty hunter who captures The Ugly numerous times just to free him before every hanging and splits the winnings with him. When they learn of a coffin in the desert that has $200,000, they go for it. Of course we have the Bad who is a ruthless killer who also wants in on the doe.The Good, The Bad, and The Ugly is a terrific film and I thank all the IMDb users for their useful comments and that pushed me to finally rent this western classic. Let's give it up for Sergio! 10/10</w:t>
      </w:r>
      <w:r>
        <w:br/>
      </w:r>
      <w:r>
        <w:rPr>
          <w:rStyle w:val="VerbatimChar"/>
        </w:rPr>
        <w:t xml:space="preserve">## 12 Sergio Leone always wanted every picture he made to be, in every way, bigger than the one which preceded it. With the Good, the Bad and the Ugly he continued his upward trajectory and rounded off his dollars trilogy in style.This picture was Leone's most stylised and grandiose to date, and brought all the themes and styles he had been developing in his earliest films to perfection. Among the most notable was his characterisation, particularly his all-important introductions of characters. Look at the introductory scenes of the three leads. We first see Tuco bursting out of a window, obviously interrupted in the middle of a meal, and straight away we get his freeze-frame and the title "the ugly" \u0096 this is a simple character, and needs no further introduction. Angeleyes appears out of the distance, but grows towards us until his face fills the screen. We see him commit two despicable acts of murder and treachery before we get his freeze-frame and title "the bad", telling us he is pure evil. Finally, in Blondie's first appearance he steps into the frame from behind the camera, as if he had always been there. He rescues Tuco, but only for his own profit. It's not until we have seen him betray and abandon Tuco that we get his freeze-frame and title "the good" \u0096 obviously a fairly ironic label given the way he has just acted.Leone's trademark long drawn out face-offs \u0096 exaggerated versions of the shootouts of John Ford westerns and the sword duels of Kurosawa's samurai films \u0096 are also brought to a peak here. Not only are they now taken to absurd heights of stylisation, they are also spread out and adapted to cover the whole picture, until the point where even two men sitting opposite each other eating a meal and glancing suspiciously at one another is treated like another stand off. In fact, the entire film can be considered one long series of duels.We also see more of the importance Leone attaches to church and family. The Dollars trilogy could be thought to lack emotion, taking place as it does in a world where there are no morals and everyone is out for gold. However the Good, the Bad and the Ugly contains several moments of poignancy, perhaps the most prominent of which is when Tuco confronts his estranged priest brother.Religious iconography and references crops up time and again. Leone loved biblical epics almost as much as he loved westerns, and there is something of the feel of those pictures here in the overwhelming landscapes and eerie, choral music. On top of this the central trio can be read as an allegory for God, the Devil and humanity. This arguably presents rather a cynical view of the Catholic faith \u0096 given the treacherous and chequered nature of the "good" \u0096 but it could be argued to be a typically Italian one. In a country in which the church is so omnipresent and universally accepted, it's sometimes said that God is cursed as much as loved. Having said that, this was clearly never intended as the central theme \u0096 Leone wasn't trying to make some grand statement here \u0096 it's simply part of the mix of ideas going on in this picture.This brings me onto the war theme. Anti-war sentiments are not directly addressed in this picture, but the way the civil war is woven into the plot makes a powerful statement. For the first half hour we don't see that the war is going on. The central characters aren't concerned with the it \u0096 they are only interested in hunting down the gold. However the war encroaches on the plot more and more often, until it moves from background to foreground and takes over the entire picture, culminating in a colossal battle scene. And of course the fact that the film ends in a huge military graveyard is also very significant.I've spent so long talking about the themes and ideas going on in this film I've nearly run out of space to talk about all the genius that has gone into making it so enjoyable. The dialogue is superb, often funny and plenty of it quotable. Technically Leone has perfected his art \u0096 he composes a shot like John Ford, edits like Eisenstein, paces like Kurosawa, but all with a degree of his own originality. There is brilliant acting \u0096 Eli Wallach steals it as Tuco, probably his best ever performance. It's funny how Lee Van Cleef was cast as a villain here. Van Cleef's early career mostly involved playing mean-looking gang members, but as Leone discovered when casting him as the hero in For a Few Dollars More, while his face said "bad guy" his voice and manner could be warm and likable. The good guy Van Cleef obviously proved more popular, as in the dozen or so other spaghetti westerns he made for other directors he was invariably cast as the hero.Just time for a final word on the recent (2003) restored edition. While it's great that several lost scenes have been added, I have to say that very few of them were entirely necessary. The only one of the added scenes I really like is the one in which Angeleyes visits the field hospital \u0096 it keeps his story arc going, and also shows an act of compassion from the "bad" when he lets the soldier keep the bottle. However the new dubbing for these scenes, strange as it may seem considering today's technology, is mixed absolutely atrociously. On top of this, Clint Eastwood and Eli Wallach are now so elderly, they actually sound less convincing than the guy impersonating the late Lee Van Cleef. As a result the restored segments stick out like sore thumbs, and break up the flow of what is in every other way a perfect motion picture.</w:t>
      </w:r>
      <w:r>
        <w:br/>
      </w:r>
      <w:r>
        <w:rPr>
          <w:rStyle w:val="VerbatimChar"/>
        </w:rPr>
        <w:t xml:space="preserve">## 13                                                                                                                                                                                                                                                                                                                                                                                                                                                                                                                                                                                                                                                                                                                                                                                                                                                                                                                                                                                                                                                                                                                                                                                                                                                                                                                                                                                                                                                                                                                                                                                                                                                                                                                                                                                                                                                                                                                                                                                                                                                                                                                                                                                                                                                                                                                                                                                                                                                                                                                                                                                                                                                                                                                                                                                                                                                                                                                                                                                                                                                                                                  A sprawling Western epic that follows the adventures of three gunfighters looking for $200,000 in stolen gold, Sergio Leone's `The Good, the Bad, and the Ugly' is a masterpiece, one that continues to get better and better with each viewing.  In a way, it's a morality play, weighing the consequences of good and evil, but it does so in a realistic manner.  Sometimes, crime does pay, at least in the short term, and sometimes good does go unrewarded. This film probably signaled the death knell of the traditional John Wayne `White Hat/Black Hat' Western.The three main characters make the film.  Lee Van Cleef (`The Bad') is evil personified.  Totally ruthless, he'll do whatever it takes to get what he wants.  Clint Eastwood (`The Good') is the Man With No Name, not really `good' in a traditional sense . . . but he has a certain sense of honor and tries to do the right thing.  (Watch the scene when he gives a dying Confederate soldier a puff of his cigar - powerful, and it sums up everything that the Man With No Name is all about, without saying a single word.)  Eli Wallach (`The Ugly') is Tuco, and he's easily the most complex - if not the best - character in the film.  All impulse and rage, Tuco spins wildly throughout the movie, stealing, lying, pretending to be Clint Eastwood's best friend in one scene, trying to kill him in another - Tuco truly represents `the ugly' side of people.The movie is long, but there's not a wasted scene in the film.  Each one slowly lets the film unfold with a certain style and grace, revealing more about each character and what's going on.  The pacing is incredible, as is the direction - Sergio Leone manages to build a lot of uncomfortable tension in the film, keeping the film from ever getting predictable.  Any typical Western cliché that you can possibly think of is either given a unique twist or utterly destroyed by Leone's masterful storytelling.  Of special mention is Ennio Morricone's score, which is absolutely perfect.  Two scenes - one in a Union prison camp, one in the climatic gunfight in the cemetery at the end of the film - are amazing on their own, but they become absolutely astonishing with combined with Morricone's powerful score. This movie is absolutely brilliant.  If you haven't seen it yet, I strongly urge to do so.  Immediately.  (And then, go watch `Unforgiven' . . . in a way, I think that `Unforgiven' is the sequel to `The Good, the Bad, and the Ugly - it's the story of what eventually happened to the Man With No Name.) `The Good, the Bad, and the Ugly' is easily one of the best Westerns ever made.  A++</w:t>
      </w:r>
      <w:r>
        <w:br/>
      </w:r>
      <w:r>
        <w:rPr>
          <w:rStyle w:val="VerbatimChar"/>
        </w:rPr>
        <w:t xml:space="preserve">## 14                                                                                                                                                                                                                                                                                                                                                                                                                                                                                                                                                                                                                                                                                                                                                                                                                                                                                                                                                                                                                                                                                                                                                                                                                                                                                                                                                                                                                                                                                                                                                                                                                                                                                                                                                                                                                                                                                                                                                                                                                                                                                                                                                                                                                                                ...and though those last several words could also be attributed to Leone's "Once Upon a Time" films (West and America) as well as the other pieces in his trilogy of films with Clint Eastwood- Fistful of Dollars and For a Few More Dollars- arguably this is the most ambitious and spellbinding one of the bunch, and one that has inspired (i.e. Quentin Tarantino, Sam Raimi, Robert Rodriguez) and will most likely continue to inspire filmmakers and fans into the 21st century. There's something in The Good, the Bad, and the Ugly that's nearly (or perhaps is) mythical in it's craft, certain scenes come off as being more than relevant and exquisite for that scene/sequence- it transcends into aspects of humanity.For example, in the first part of the film (this is after the extraordinary introductions to Tuco, played by Eli Wallach, Sentenza or 'Angel Eyes', played by Lee Van Cleef, and as Blondie by a 35/36 year old Clint), Joe gets Tuco out of a hanging, which is something of a regular practice for them, but Joe decides to leave his 'buddy' out in the desert to walk the rest of the way back into town. A little later, the situation gets reversed, as Tuco has a horse and water and Joe doesn't, and they both go to cross the desert. Leone decides to not follow Tuco coming back to town as much as he follows in earnest Tuco and Joe going across that desert, as Joe starts to burn and dry up, going towards a story that will soon unfold. There is something to these scenes that I can barely describe, that they're executed in the mind-set of a Western, but in the abstract Leone lets the audience know this is a story that is bold and bigger than life.What makes much of the Good, the Bad, and the Ugly such a huge success is the trust Leone had in his own style he spun into his own after the first two westerns, his trust in his collaborators, and in his leading players as well. I, for one, had to mistakenly figure out that it is near depressing to watch this film on a regular VCR tape due to the pan &amp; scan process. There is such a clear, distinct visual scope that Leone and camera director Tonino Delli Colli achieve that it's practically a must to get the DVD (preferably the extended version, which was Leone's original cut more or less). The editing, too, is unique in many sequences (the climax is the most noted and memorable). The score, with usual collaborator Ennio Morricone, is one of the landmark movie scores, and themes, of not just in the western genre but in all movie history. And the three main players who take on the screen have their own chops to show off: Eastwood, technically, was playing a Joe that took place before Fistful of Dollars, yet by this film had it down to a T (it's still my favorite performance from him, despite having few words and reactions); Cleef's cold, cunning Angel Eyes steals the scenes he's in; ditto for Wallach, who gets under the skin of his co-patriots as much as he sometimes does under the viewer's. If anyone really stays in the mind, at least for me, it's Wallach - especially as he gets the most 'character', and one of the very best scenes is between Tuco and his religious brother. Without that scene, the movie actually wouldn't work quite as well, surprisingly enough. Overall, The Good, the Bad and Ugly, is an entirely satisfying western, at least one of my five favorites ever made, and it's an endearing bravo to all who were involved.</w:t>
      </w:r>
      <w:r>
        <w:br/>
      </w:r>
      <w:r>
        <w:rPr>
          <w:rStyle w:val="VerbatimChar"/>
        </w:rPr>
        <w:t xml:space="preserve">## 15                                                                                                                                                                                                                                                                                                                                                                                                                                                                                                                                                                                                                                                                                                                                                                                                                                                                                                                                                                                                                                                                                                                                                                                                                                                                                                                                                                                                                                                                                                                                                                                                                                                                                                                                                                                                                                                                                                                                                                                                                                                                                                                                                                                                                                                                                                                                                                                                                                                                                                                                                                                                                                                                                                                                                                                                                                                                                                                                                                                                                                                                                                                                                                                                                                                                                                                                                                                                                                                                                                                                                                                                                                                                                                                                                                                                                                         The Good, the Bad and the Ugly or the Good, the Better and the Best, as I prefer calling it, is a bizarrely sublime and a uniquely aesthetic masterpiece. The actors in title roles have given such extraordinarily superb performances, that it would be impertinent and disparaging to merely regard their swell work as acting. In fact their brilliant portrayals have immortalized Blondie, Sentenza/ Angel Eyes and the enigmatic Tuco. Lee Van Cleef is fiendishly unforgiving as the merciless Angel Eyes. Clint Eastwood is rugged yet suave, cocky yet adorable as laconic cigar-smoker Blondie, a role that laid the foundations of his illustrious career. But it is Eli Wallach, who steals the show with his captivating portrayal of Tuco, a portrayal that is as entrancing as it is enlightening. Wallach is amusing, capricious, nonchalant, uncanny and yet tenacious as Tuco, perturbed by his insecurities and dampened by his solitude. It is the tacit amicability between Blondie and Tuco and their mutual hostility towards the evil Angel Eyes owing to the vestiges of virtue present in them, redolent of their moribund morality, which gives the story, the impetus and the characters, a screen presence that is not only awe inspiring but also unparalleled.Sergio Leone's magnificent and ingenious direction in synergy with Ennio Morricone's surreal music, Tonino Delli Colli's breathtaking cinematography and Joe D'Augustine's punctilious editing makes the movie, a treat to watch and ineffably unforgettable. Initially aimed to be a tongue-in-cheek satire on run-of-the-mill westerns, The Good, the Bad and the Ugly, continues to stand the test of time in its endeavor to attain apotheosis (if it hasn't attained it yet). It will always be remembered as European cinema's greatest lagniappe, not only to the Western genre, but to the world of cinema.It's a must watch for any movie lover. 10/10</w:t>
      </w:r>
      <w:r>
        <w:br/>
      </w:r>
      <w:r>
        <w:rPr>
          <w:rStyle w:val="VerbatimChar"/>
        </w:rPr>
        <w:t xml:space="preserve">## 16                                                                                                                                                                                                                                                                                                                                                                                                                                                                                                                                                                                                                                                                                                                                                                                                                                                                                                                                                                                                                                                                                                                                                                                                                                                                                                                                                                                                                                                                                                                                                                                                                                                                                                                                                                                                                                                                                                                                                                                                                                                                                                                                                                                                                                                                                                                                                                                                                                                                                                                                                                                                                                                                                                                                                                                                                                                                                                                                                                                                                                                                                                                                                                                                                                                                                                                                                                                                                                                                                                                                                                                                                                                     I wasn't sure if I was going to comment on this film because everything has already been said by the hundreds of other people who have posted their thoughts, but I decided that I should really put my two cents in since this is my favorite movie.This film, in my opinion, is not only the greatest spaghetti western of all time. It is the greatest movie of all time. Period. Regardless of genre. I could probably watch it every day, and be perfectly happy doing so.The music is perfection. The way the music drives this movie is absolutely amazing. The musical genius of Morricone and the incredible direction of Sergio Leone is a combination that will probably never be equaled. The theme song will forever be etched in your brain. In fact, it probably already is, even if you haven't seen the movie! The scene where Tuco runs through the graveyard with the song "Ecstacy of Gold" is pure poetry. And the showdown at the end with that great music- just incredible.The story is riveting. There is not a single dull moment. The movie is long, but Leone's direction is so good that you will love the fact that you can enjoy this movie for three hours.Lee Van Cleef is my favorite spaghetti western actor, and he is incredible as "Angel Eyes." It is the part he was born to play. Eli Wallach is perfect as Tuco. He really shines in this movie. Some people say he steals the show, and I can see why they think so. Eastwood is excellent as "Blondie," although I don't think Eastwood has as strong of a presence as Van Cleef (I know many will disagree, and that's OK because all three actors are superb in this film so why split hairs?).This movie is hypnotic. It's operatic. It's sad. It's funny. It's gritty. It's violent. It's art. It's action. It's pure entertainment. The film is just so incredible on so many different levels that EVERYONE should see it, regardless of what kinds of movies they are into. And it's so cool that the greatest flick ever just happens to be a spaghetti western. If you haven't seen this movie, stop what you are doing, and go get it now!!</w:t>
      </w:r>
      <w:r>
        <w:br/>
      </w:r>
      <w:r>
        <w:rPr>
          <w:rStyle w:val="VerbatimChar"/>
        </w:rPr>
        <w:t xml:space="preserve">## 17                                                                                                                                                                                                                                                                                                                                                                                                                                                                                                                                                                                                                                                                                                                                                                                                                                                                                                                                                                                                                                                                                                                                                                                                                                                                                                                                                                                                                                                                                                                                                                                                                                                                                                                                                                                                                                                                                                                                                                                                                                                                                                                                                                                                                                                                                                                                                                                                                                                                                                                                                                                                                                                                                                                                                                                                                                                                                                                                                                                                                                                                                                                                                                                                                                                                                                                                                                                                                                                                                                                                                                                                                                                                                                                                                                                                                                                                                                                                                                                                                                                                                                                                                                                                                                                                                                                                                                                                                                                                                                                                                                                                                                                                                                                                                                                                                                I'll keep this brief: This is simply one of the most entertaining and best looking westerns ever. Director Sergio Leone's unique use of the camera - long, uninterrupted shots in wide angle alternating with extreme close-ups - and Ennio Morricone's unique, wildly inventive soundtrack are blended to perfection. The career-making performances by Eli Wallach (hilarious), Lee Van Cleef (chilling) and Clint Eastwood (cool) are nothing short of iconic, and the film's finale is so good it will send shivers of cinematic joy down your spine. It's a movie of epic proportions; it's funny and violent, but underneath it all there is a strong anti-war message. It's a cinematic masterpiece and one of the most influential movies of all time. Oh, and it's also tons of fun, and you should see it on the biggest screen possible. 10 stars out of 10.Favorite films: IMDb.com/list/mkjOKvqlSBs/Lesser-Known Masterpieces: imdb.com/list/ls070242495/</w:t>
      </w:r>
      <w:r>
        <w:br/>
      </w:r>
      <w:r>
        <w:rPr>
          <w:rStyle w:val="VerbatimChar"/>
        </w:rPr>
        <w:t xml:space="preserve">## 18                                                                                                                                                                                                                                                                                                                                                                                                                                                                                                                                                                                                                                                                                                                                                                                                                                                                                                                                                                                                                                                                                                                                                                                                                                                                                                                                                                                                                                                                                                                                                                                                                                                                                                                                                                                                                                                                                                                                                                                                                                                                                                                                                                                                                                                                                                                                                                                                                                                                                                                                                                                                                                                                                                                                                                                                                                                                                                                                                                                                                                                                                                                                                                                                                                                                                                                                                                                                                                                                                                                                                                                                                                                                                                                                                                                                                                                                                                                                                                                                                                                                                                                                                                                                                                                                                                                                                                                                                                                                                                                                                                                                                                                                                                                                                                                                                                                                                                                                                                                                                                                                                                                                                                                                                                      Filmed in Spain by Italian filmmaker, this is the best Western ever made. With Hollywood actors but fittingly, not made in Hollywood, it was despised by the mainstream at the time, but also recognized for its genius and is the most famous part of the most famous Western trilogy. Building on a rich Italian storytelling and film making tradition, with unforgettable score, this movie has justly taken the place it now holds. If you have not seen it yet, do it. Equally subversive and authentic, this is just one master piece nobody should miss.</w:t>
      </w:r>
      <w:r>
        <w:br/>
      </w:r>
      <w:r>
        <w:rPr>
          <w:rStyle w:val="VerbatimChar"/>
        </w:rPr>
        <w:t xml:space="preserve">## 19                                                                                                                                                                                                                                                                                                                                                                                                                                                                                                                                                                                                                                                                                                                                                                                                                                                                                                                                                                                                                                                                                                                                                                                                                                                                                                                                                                                                                                                                                                                                                                                                                                                                                                                                                                                                                                                                                                                                                                                                                                                                                                                                                                                                                                                                                                                                                                                                                                                                                                                                                                                                                                                                                                                                                                                                                                                                                                                                                                                                                                                                                                                                                                                                                           On a partial first viewing, I didn't like "The Good, the Bad and the Ugly." I thought it was a slow, tedious story about a bunch of unpleasant jerk characters involved in a bog-standard conflict over money. It all seemed very macho and self-consciously cool, and it had obviously inspired all the overrated macho directors I don't like in my own generation - Tarantino, for example, and Robert Rodriguez. In short, I was unimpressed.Years later, I gave the film a second shot, watching it all the way through this time. I loved it. What had changed? For one thing, I took more notice of the technical side of the film. I paid attention to Leone's famous use of close-ups, his selection of memorable character actors, and his wonderful scene-setting. I admired the detailed sets and the sweeping landscapes, the props and the costumes and all those weird, wonderful faces that Leone clearly loved to photograph.I also got hooked by some of the quieter moments that I had skipped over in my first viewing. One of the most effective scenes involves Eli Wallach's character, Tuco, quarreling with his brother when they meet after they've been apart for years. Their argument is great, emotionally charged stuff, made all the more effective by the suggestion that they really do love and care about each other. It's the kind of sensitive, human scene you never get to see in a Tarantino or Rodriguez movie.Before I get too fuzzy-wuzzy, I should also like to point out that, on my second viewing, I LOVED all the action, too. Every gunfight is great, in its own way, and they're all a bit different. The greatest of them all is, of course, the final confrontation between the trio, which is accompanied by some of the most rousing music I've ever heard in a film. And hey, there's even a huge Civil War battle to provide a change of pace from all the small-scale action.Ultimately, "The Good, the Bad and the Ugly" is probably just a potboiler of a film, without too much to say about, for example, the human condition. But what a potboiler! It doesn't have to try to be cool - it simply IS cool. In fact, it probably defined heroic coolness for an entire generation. Eli Wallach's performance, Leone's direction and Morricone's music alone are enough to elevate it to classic status - and the fact that everything else in the movie is great, too, helps elevate it to the level of perhaps the greatest action film ever made.And to think, I missed all that the first time through...</w:t>
      </w:r>
      <w:r>
        <w:br/>
      </w:r>
      <w:r>
        <w:rPr>
          <w:rStyle w:val="VerbatimChar"/>
        </w:rPr>
        <w:t xml:space="preserve">## 20                                                                                                                                                                                                                                                                                                                                                                                                                                                                                                                                                                                                                                                                                                                                                                                                                                                                                                                                                                                                                                                                                                                                                                                                                                                                                                                                                                                                                                                                                                                                                                                                                                                                                                                                                                                                                                                                                                                                                                                                                                                                                                                                                                                                                                                                                                                                                                                                                                                                                                                                                                                                                                                                                                                                                                                                                                                                                                                                                                                                                                                                                                                                                                                                                                                                                                                                                                                                                                                                                                                                                                                                                                                                                                                                                                                                                                                                                                                                                                                                                                                                                                                                                                                                                                                                                                                                                                                                                                                                                                                                                              I wasn't aware of the wild taste of Western. This movie made me love Western. I don't know any movie can achieve being this much effective nearly without any drama. Nearly every great movie is carried by some drama between characters.Yes it has a little bit drama. It shows the greediness of humanity just like The Treasue of Sierra Madre. It refletcs conflicts between three different types of men. Also I love how Eastwood's character is nameless in The Man Without Name Trilogy. Sometimes the trilogy also called The Dollar Trilogy.Besides the storyline the techincs are breathtaking.Acting performances are just breathtaking. If you didn't notice that much of acting skills, then you should check Trivias of the movie.The Scores just one of the bests. Morricone just made the most iconic scores. From that time until now, every Western score has his iconic type.Set decoration is about something enormous in this movie. They really did something great with that too.Costume design and makeups are also so good. You can see it in the battle scenes and in the desert scenes.Sound is really good, the only decent thing is Film Editing. Especially in the Extended Versions some flaws appears.</w:t>
      </w:r>
      <w:r>
        <w:br/>
      </w:r>
      <w:r>
        <w:rPr>
          <w:rStyle w:val="VerbatimChar"/>
        </w:rPr>
        <w:t xml:space="preserve">##                                                                                       TitleReview</w:t>
      </w:r>
      <w:r>
        <w:br/>
      </w:r>
      <w:r>
        <w:rPr>
          <w:rStyle w:val="VerbatimChar"/>
        </w:rPr>
        <w:t xml:space="preserve">## 1            For a girl who doesn't enjoy westerns much, this was one of the greatest films ever!</w:t>
      </w:r>
      <w:r>
        <w:br/>
      </w:r>
      <w:r>
        <w:rPr>
          <w:rStyle w:val="VerbatimChar"/>
        </w:rPr>
        <w:t xml:space="preserve">## 2                                        "There are two kinds of people in this world, my friend"</w:t>
      </w:r>
      <w:r>
        <w:br/>
      </w:r>
      <w:r>
        <w:rPr>
          <w:rStyle w:val="VerbatimChar"/>
        </w:rPr>
        <w:t xml:space="preserve">## 3                                       Brutal, brilliant, and one of the best Westerns ever made</w:t>
      </w:r>
      <w:r>
        <w:br/>
      </w:r>
      <w:r>
        <w:rPr>
          <w:rStyle w:val="VerbatimChar"/>
        </w:rPr>
        <w:t xml:space="preserve">## 4   Sergio Leone's penultimate Italian-western; a film that gets better with each passing year...</w:t>
      </w:r>
      <w:r>
        <w:br/>
      </w:r>
      <w:r>
        <w:rPr>
          <w:rStyle w:val="VerbatimChar"/>
        </w:rPr>
        <w:t xml:space="preserve">## 5                                                                  The Good, the Better, the Best</w:t>
      </w:r>
      <w:r>
        <w:br/>
      </w:r>
      <w:r>
        <w:rPr>
          <w:rStyle w:val="VerbatimChar"/>
        </w:rPr>
        <w:t xml:space="preserve">## 6                                                                      the greatest of the great!</w:t>
      </w:r>
      <w:r>
        <w:br/>
      </w:r>
      <w:r>
        <w:rPr>
          <w:rStyle w:val="VerbatimChar"/>
        </w:rPr>
        <w:t xml:space="preserve">## 7                    A Cinematic Masterpiece - And Also The Most Entertaining Western Of All Time</w:t>
      </w:r>
      <w:r>
        <w:br/>
      </w:r>
      <w:r>
        <w:rPr>
          <w:rStyle w:val="VerbatimChar"/>
        </w:rPr>
        <w:t xml:space="preserve">## 8                                                                      The best Western ever made</w:t>
      </w:r>
      <w:r>
        <w:br/>
      </w:r>
      <w:r>
        <w:rPr>
          <w:rStyle w:val="VerbatimChar"/>
        </w:rPr>
        <w:t xml:space="preserve">## 9                                                                                The King of Cool</w:t>
      </w:r>
      <w:r>
        <w:br/>
      </w:r>
      <w:r>
        <w:rPr>
          <w:rStyle w:val="VerbatimChar"/>
        </w:rPr>
        <w:t xml:space="preserve">## 10                                                            Made me love Western. Brilliant! ⭐</w:t>
      </w:r>
      <w:r>
        <w:br/>
      </w:r>
      <w:r>
        <w:rPr>
          <w:rStyle w:val="VerbatimChar"/>
        </w:rPr>
        <w:t xml:space="preserve">## 11           For a girl who doesn't enjoy westerns much, this was one of the greatest films ever!</w:t>
      </w:r>
      <w:r>
        <w:br/>
      </w:r>
      <w:r>
        <w:rPr>
          <w:rStyle w:val="VerbatimChar"/>
        </w:rPr>
        <w:t xml:space="preserve">## 12                                       "There are two kinds of people in this world, my friend"</w:t>
      </w:r>
      <w:r>
        <w:br/>
      </w:r>
      <w:r>
        <w:rPr>
          <w:rStyle w:val="VerbatimChar"/>
        </w:rPr>
        <w:t xml:space="preserve">## 13                                      Brutal, brilliant, and one of the best Westerns ever made</w:t>
      </w:r>
      <w:r>
        <w:br/>
      </w:r>
      <w:r>
        <w:rPr>
          <w:rStyle w:val="VerbatimChar"/>
        </w:rPr>
        <w:t xml:space="preserve">## 14  Sergio Leone's penultimate Italian-western; a film that gets better with each passing year...</w:t>
      </w:r>
      <w:r>
        <w:br/>
      </w:r>
      <w:r>
        <w:rPr>
          <w:rStyle w:val="VerbatimChar"/>
        </w:rPr>
        <w:t xml:space="preserve">## 15                                                                 The Good, the Better, the Best</w:t>
      </w:r>
      <w:r>
        <w:br/>
      </w:r>
      <w:r>
        <w:rPr>
          <w:rStyle w:val="VerbatimChar"/>
        </w:rPr>
        <w:t xml:space="preserve">## 16                                                                     the greatest of the great!</w:t>
      </w:r>
      <w:r>
        <w:br/>
      </w:r>
      <w:r>
        <w:rPr>
          <w:rStyle w:val="VerbatimChar"/>
        </w:rPr>
        <w:t xml:space="preserve">## 17                   A Cinematic Masterpiece - And Also The Most Entertaining Western Of All Time</w:t>
      </w:r>
      <w:r>
        <w:br/>
      </w:r>
      <w:r>
        <w:rPr>
          <w:rStyle w:val="VerbatimChar"/>
        </w:rPr>
        <w:t xml:space="preserve">## 18                                                                     The best Western ever made</w:t>
      </w:r>
      <w:r>
        <w:br/>
      </w:r>
      <w:r>
        <w:rPr>
          <w:rStyle w:val="VerbatimChar"/>
        </w:rPr>
        <w:t xml:space="preserve">## 19                                                                               The King of Cool</w:t>
      </w:r>
      <w:r>
        <w:br/>
      </w:r>
      <w:r>
        <w:rPr>
          <w:rStyle w:val="VerbatimChar"/>
        </w:rPr>
        <w:t xml:space="preserve">## 20                                                            Made me love Western. Brilliant! ⭐</w:t>
      </w:r>
    </w:p>
    <w:p>
      <w:pPr>
        <w:pStyle w:val="SourceCode"/>
      </w:pPr>
      <w:r>
        <w:rPr>
          <w:rStyle w:val="NormalTok"/>
        </w:rPr>
        <w:t xml:space="preserve">moviesframe </w:t>
      </w:r>
      <w:r>
        <w:rPr>
          <w:rStyle w:val="OtherTok"/>
        </w:rPr>
        <w:t xml:space="preserve">&lt;-</w:t>
      </w:r>
      <w:r>
        <w:rPr>
          <w:rStyle w:val="NormalTok"/>
        </w:rPr>
        <w:t xml:space="preserve"> </w:t>
      </w:r>
      <w:r>
        <w:rPr>
          <w:rStyle w:val="FunctionTok"/>
        </w:rPr>
        <w:t xml:space="preserve">bind_rows</w:t>
      </w:r>
      <w:r>
        <w:rPr>
          <w:rStyle w:val="NormalTok"/>
        </w:rPr>
        <w:t xml:space="preserve">( moviedf1, </w:t>
      </w:r>
      <w:r>
        <w:br/>
      </w:r>
      <w:r>
        <w:rPr>
          <w:rStyle w:val="NormalTok"/>
        </w:rPr>
        <w:t xml:space="preserve">                  movie2df,</w:t>
      </w:r>
      <w:r>
        <w:br/>
      </w:r>
      <w:r>
        <w:rPr>
          <w:rStyle w:val="NormalTok"/>
        </w:rPr>
        <w:t xml:space="preserve">                   movie3df, </w:t>
      </w:r>
      <w:r>
        <w:br/>
      </w:r>
      <w:r>
        <w:rPr>
          <w:rStyle w:val="NormalTok"/>
        </w:rPr>
        <w:t xml:space="preserve">                   moviedf4, </w:t>
      </w:r>
      <w:r>
        <w:br/>
      </w:r>
      <w:r>
        <w:rPr>
          <w:rStyle w:val="NormalTok"/>
        </w:rPr>
        <w:t xml:space="preserve">                  moviedf5, </w:t>
      </w:r>
      <w:r>
        <w:br/>
      </w:r>
      <w:r>
        <w:rPr>
          <w:rStyle w:val="NormalTok"/>
        </w:rPr>
        <w:t xml:space="preserve">                  moviedf6, </w:t>
      </w:r>
      <w:r>
        <w:br/>
      </w:r>
      <w:r>
        <w:rPr>
          <w:rStyle w:val="NormalTok"/>
        </w:rPr>
        <w:t xml:space="preserve">                  moviedf7,</w:t>
      </w:r>
      <w:r>
        <w:br/>
      </w:r>
      <w:r>
        <w:rPr>
          <w:rStyle w:val="NormalTok"/>
        </w:rPr>
        <w:t xml:space="preserve">                  moviedf8, </w:t>
      </w:r>
      <w:r>
        <w:br/>
      </w:r>
      <w:r>
        <w:rPr>
          <w:rStyle w:val="NormalTok"/>
        </w:rPr>
        <w:t xml:space="preserve">                  moviedf9, </w:t>
      </w:r>
      <w:r>
        <w:br/>
      </w:r>
      <w:r>
        <w:rPr>
          <w:rStyle w:val="NormalTok"/>
        </w:rPr>
        <w:t xml:space="preserve">                 moviedf10)</w:t>
      </w:r>
      <w:r>
        <w:br/>
      </w:r>
      <w:r>
        <w:rPr>
          <w:rStyle w:val="NormalTok"/>
        </w:rPr>
        <w:t xml:space="preserve">moviesframe</w:t>
      </w:r>
    </w:p>
    <w:p>
      <w:pPr>
        <w:pStyle w:val="SourceCode"/>
      </w:pPr>
      <w:r>
        <w:rPr>
          <w:rStyle w:val="VerbatimChar"/>
        </w:rPr>
        <w:t xml:space="preserve">##                                               MovieTitle            Reviewer</w:t>
      </w:r>
      <w:r>
        <w:br/>
      </w:r>
      <w:r>
        <w:rPr>
          <w:rStyle w:val="VerbatimChar"/>
        </w:rPr>
        <w:t xml:space="preserve">## 1                            1. The Shawshank Redemption  hitchcockthelegend</w:t>
      </w:r>
      <w:r>
        <w:br/>
      </w:r>
      <w:r>
        <w:rPr>
          <w:rStyle w:val="VerbatimChar"/>
        </w:rPr>
        <w:t xml:space="preserve">## 2                            1. The Shawshank Redemption      Sleepin_Dragon</w:t>
      </w:r>
      <w:r>
        <w:br/>
      </w:r>
      <w:r>
        <w:rPr>
          <w:rStyle w:val="VerbatimChar"/>
        </w:rPr>
        <w:t xml:space="preserve">## 3                            1. The Shawshank Redemption            EyeDunno</w:t>
      </w:r>
      <w:r>
        <w:br/>
      </w:r>
      <w:r>
        <w:rPr>
          <w:rStyle w:val="VerbatimChar"/>
        </w:rPr>
        <w:t xml:space="preserve">## 4                            1. The Shawshank Redemption    alexkolokotronis</w:t>
      </w:r>
      <w:r>
        <w:br/>
      </w:r>
      <w:r>
        <w:rPr>
          <w:rStyle w:val="VerbatimChar"/>
        </w:rPr>
        <w:t xml:space="preserve">## 5                            1. The Shawshank Redemption            kaspen12</w:t>
      </w:r>
      <w:r>
        <w:br/>
      </w:r>
      <w:r>
        <w:rPr>
          <w:rStyle w:val="VerbatimChar"/>
        </w:rPr>
        <w:t xml:space="preserve">## 6                            1. The Shawshank Redemption              auuwws</w:t>
      </w:r>
      <w:r>
        <w:br/>
      </w:r>
      <w:r>
        <w:rPr>
          <w:rStyle w:val="VerbatimChar"/>
        </w:rPr>
        <w:t xml:space="preserve">## 7                            1. The Shawshank Redemption             Coxer99</w:t>
      </w:r>
      <w:r>
        <w:br/>
      </w:r>
      <w:r>
        <w:rPr>
          <w:rStyle w:val="VerbatimChar"/>
        </w:rPr>
        <w:t xml:space="preserve">## 8                            1. The Shawshank Redemption              nowego</w:t>
      </w:r>
      <w:r>
        <w:br/>
      </w:r>
      <w:r>
        <w:rPr>
          <w:rStyle w:val="VerbatimChar"/>
        </w:rPr>
        <w:t xml:space="preserve">## 9                            1. The Shawshank Redemption              baumer</w:t>
      </w:r>
      <w:r>
        <w:br/>
      </w:r>
      <w:r>
        <w:rPr>
          <w:rStyle w:val="VerbatimChar"/>
        </w:rPr>
        <w:t xml:space="preserve">## 10                           1. The Shawshank Redemption   TheLittleSongbird</w:t>
      </w:r>
      <w:r>
        <w:br/>
      </w:r>
      <w:r>
        <w:rPr>
          <w:rStyle w:val="VerbatimChar"/>
        </w:rPr>
        <w:t xml:space="preserve">## 11                                      2. The Godfather             CalRhys</w:t>
      </w:r>
      <w:r>
        <w:br/>
      </w:r>
      <w:r>
        <w:rPr>
          <w:rStyle w:val="VerbatimChar"/>
        </w:rPr>
        <w:t xml:space="preserve">## 12                                      2. The Godfather  andrewburgereviews</w:t>
      </w:r>
      <w:r>
        <w:br/>
      </w:r>
      <w:r>
        <w:rPr>
          <w:rStyle w:val="VerbatimChar"/>
        </w:rPr>
        <w:t xml:space="preserve">## 13                                      2. The Godfather      Sleepin_Dragon</w:t>
      </w:r>
      <w:r>
        <w:br/>
      </w:r>
      <w:r>
        <w:rPr>
          <w:rStyle w:val="VerbatimChar"/>
        </w:rPr>
        <w:t xml:space="preserve">## 14                                      2. The Godfather         gogoschka-1</w:t>
      </w:r>
      <w:r>
        <w:br/>
      </w:r>
      <w:r>
        <w:rPr>
          <w:rStyle w:val="VerbatimChar"/>
        </w:rPr>
        <w:t xml:space="preserve">## 15                                      2. The Godfather    Marshall-D-Teach</w:t>
      </w:r>
      <w:r>
        <w:br/>
      </w:r>
      <w:r>
        <w:rPr>
          <w:rStyle w:val="VerbatimChar"/>
        </w:rPr>
        <w:t xml:space="preserve">## 16                                      2. The Godfather    alexkolokotronis</w:t>
      </w:r>
      <w:r>
        <w:br/>
      </w:r>
      <w:r>
        <w:rPr>
          <w:rStyle w:val="VerbatimChar"/>
        </w:rPr>
        <w:t xml:space="preserve">## 17                                      2. The Godfather         b-a-h TNT-6</w:t>
      </w:r>
      <w:r>
        <w:br/>
      </w:r>
      <w:r>
        <w:rPr>
          <w:rStyle w:val="VerbatimChar"/>
        </w:rPr>
        <w:t xml:space="preserve">## 18                                      2. The Godfather   TheLittleSongbird</w:t>
      </w:r>
      <w:r>
        <w:br/>
      </w:r>
      <w:r>
        <w:rPr>
          <w:rStyle w:val="VerbatimChar"/>
        </w:rPr>
        <w:t xml:space="preserve">## 19                                      2. The Godfather       planktonrules</w:t>
      </w:r>
      <w:r>
        <w:br/>
      </w:r>
      <w:r>
        <w:rPr>
          <w:rStyle w:val="VerbatimChar"/>
        </w:rPr>
        <w:t xml:space="preserve">## 20                                      2. The Godfather         mattrochman</w:t>
      </w:r>
      <w:r>
        <w:br/>
      </w:r>
      <w:r>
        <w:rPr>
          <w:rStyle w:val="VerbatimChar"/>
        </w:rPr>
        <w:t xml:space="preserve">## 21                                    3. The Dark Knight    Marshall-D-Teach</w:t>
      </w:r>
      <w:r>
        <w:br/>
      </w:r>
      <w:r>
        <w:rPr>
          <w:rStyle w:val="VerbatimChar"/>
        </w:rPr>
        <w:t xml:space="preserve">## 22                                    3. The Dark Knight  Smells_Like_Cheese</w:t>
      </w:r>
      <w:r>
        <w:br/>
      </w:r>
      <w:r>
        <w:rPr>
          <w:rStyle w:val="VerbatimChar"/>
        </w:rPr>
        <w:t xml:space="preserve">## 23                                    3. The Dark Knight littlemartinarocena</w:t>
      </w:r>
      <w:r>
        <w:br/>
      </w:r>
      <w:r>
        <w:rPr>
          <w:rStyle w:val="VerbatimChar"/>
        </w:rPr>
        <w:t xml:space="preserve">## 24                                    3. The Dark Knight             kosmasp</w:t>
      </w:r>
      <w:r>
        <w:br/>
      </w:r>
      <w:r>
        <w:rPr>
          <w:rStyle w:val="VerbatimChar"/>
        </w:rPr>
        <w:t xml:space="preserve">## 25                                    3. The Dark Knight            dseferaj</w:t>
      </w:r>
      <w:r>
        <w:br/>
      </w:r>
      <w:r>
        <w:rPr>
          <w:rStyle w:val="VerbatimChar"/>
        </w:rPr>
        <w:t xml:space="preserve">## 26                                    3. The Dark Knight        filmquestint</w:t>
      </w:r>
      <w:r>
        <w:br/>
      </w:r>
      <w:r>
        <w:rPr>
          <w:rStyle w:val="VerbatimChar"/>
        </w:rPr>
        <w:t xml:space="preserve">## 27                                    3. The Dark Knight         melwinbauer</w:t>
      </w:r>
      <w:r>
        <w:br/>
      </w:r>
      <w:r>
        <w:rPr>
          <w:rStyle w:val="VerbatimChar"/>
        </w:rPr>
        <w:t xml:space="preserve">## 28                                    3. The Dark Knight   Aegontheconqueror</w:t>
      </w:r>
      <w:r>
        <w:br/>
      </w:r>
      <w:r>
        <w:rPr>
          <w:rStyle w:val="VerbatimChar"/>
        </w:rPr>
        <w:t xml:space="preserve">## 29                                    3. The Dark Knight       johnnymacbest</w:t>
      </w:r>
      <w:r>
        <w:br/>
      </w:r>
      <w:r>
        <w:rPr>
          <w:rStyle w:val="VerbatimChar"/>
        </w:rPr>
        <w:t xml:space="preserve">## 30                                    3. The Dark Knight            AlsExGal</w:t>
      </w:r>
      <w:r>
        <w:br/>
      </w:r>
      <w:r>
        <w:rPr>
          <w:rStyle w:val="VerbatimChar"/>
        </w:rPr>
        <w:t xml:space="preserve">## 31                              4. The Godfather Part II  Nazi_Fighter_David</w:t>
      </w:r>
      <w:r>
        <w:br/>
      </w:r>
      <w:r>
        <w:rPr>
          <w:rStyle w:val="VerbatimChar"/>
        </w:rPr>
        <w:t xml:space="preserve">## 32                              4. The Godfather Part II           tfrizzell</w:t>
      </w:r>
      <w:r>
        <w:br/>
      </w:r>
      <w:r>
        <w:rPr>
          <w:rStyle w:val="VerbatimChar"/>
        </w:rPr>
        <w:t xml:space="preserve">## 33                              4. The Godfather Part II     MovieAddict2016</w:t>
      </w:r>
      <w:r>
        <w:br/>
      </w:r>
      <w:r>
        <w:rPr>
          <w:rStyle w:val="VerbatimChar"/>
        </w:rPr>
        <w:t xml:space="preserve">## 34                              4. The Godfather Part II              DanB-4</w:t>
      </w:r>
      <w:r>
        <w:br/>
      </w:r>
      <w:r>
        <w:rPr>
          <w:rStyle w:val="VerbatimChar"/>
        </w:rPr>
        <w:t xml:space="preserve">## 35                              4. The Godfather Part II    Marshall-D-Teach</w:t>
      </w:r>
      <w:r>
        <w:br/>
      </w:r>
      <w:r>
        <w:rPr>
          <w:rStyle w:val="VerbatimChar"/>
        </w:rPr>
        <w:t xml:space="preserve">## 36                              4. The Godfather Part II        umunir-36959</w:t>
      </w:r>
      <w:r>
        <w:br/>
      </w:r>
      <w:r>
        <w:rPr>
          <w:rStyle w:val="VerbatimChar"/>
        </w:rPr>
        <w:t xml:space="preserve">## 37                              4. The Godfather Part II              jzappa</w:t>
      </w:r>
      <w:r>
        <w:br/>
      </w:r>
      <w:r>
        <w:rPr>
          <w:rStyle w:val="VerbatimChar"/>
        </w:rPr>
        <w:t xml:space="preserve">## 38                              4. The Godfather Part II    AgustinCesaratti</w:t>
      </w:r>
      <w:r>
        <w:br/>
      </w:r>
      <w:r>
        <w:rPr>
          <w:rStyle w:val="VerbatimChar"/>
        </w:rPr>
        <w:t xml:space="preserve">## 39                              4. The Godfather Part II        mentalcritic</w:t>
      </w:r>
      <w:r>
        <w:br/>
      </w:r>
      <w:r>
        <w:rPr>
          <w:rStyle w:val="VerbatimChar"/>
        </w:rPr>
        <w:t xml:space="preserve">## 40                              4. The Godfather Part II      Sleepin_Dragon</w:t>
      </w:r>
      <w:r>
        <w:br/>
      </w:r>
      <w:r>
        <w:rPr>
          <w:rStyle w:val="VerbatimChar"/>
        </w:rPr>
        <w:t xml:space="preserve">## 41                              4. The Godfather Part II  Nazi_Fighter_David</w:t>
      </w:r>
      <w:r>
        <w:br/>
      </w:r>
      <w:r>
        <w:rPr>
          <w:rStyle w:val="VerbatimChar"/>
        </w:rPr>
        <w:t xml:space="preserve">## 42                              4. The Godfather Part II           tfrizzell</w:t>
      </w:r>
      <w:r>
        <w:br/>
      </w:r>
      <w:r>
        <w:rPr>
          <w:rStyle w:val="VerbatimChar"/>
        </w:rPr>
        <w:t xml:space="preserve">## 43                              4. The Godfather Part II     MovieAddict2016</w:t>
      </w:r>
      <w:r>
        <w:br/>
      </w:r>
      <w:r>
        <w:rPr>
          <w:rStyle w:val="VerbatimChar"/>
        </w:rPr>
        <w:t xml:space="preserve">## 44                              4. The Godfather Part II              DanB-4</w:t>
      </w:r>
      <w:r>
        <w:br/>
      </w:r>
      <w:r>
        <w:rPr>
          <w:rStyle w:val="VerbatimChar"/>
        </w:rPr>
        <w:t xml:space="preserve">## 45                              4. The Godfather Part II    Marshall-D-Teach</w:t>
      </w:r>
      <w:r>
        <w:br/>
      </w:r>
      <w:r>
        <w:rPr>
          <w:rStyle w:val="VerbatimChar"/>
        </w:rPr>
        <w:t xml:space="preserve">## 46                              4. The Godfather Part II        umunir-36959</w:t>
      </w:r>
      <w:r>
        <w:br/>
      </w:r>
      <w:r>
        <w:rPr>
          <w:rStyle w:val="VerbatimChar"/>
        </w:rPr>
        <w:t xml:space="preserve">## 47                              4. The Godfather Part II              jzappa</w:t>
      </w:r>
      <w:r>
        <w:br/>
      </w:r>
      <w:r>
        <w:rPr>
          <w:rStyle w:val="VerbatimChar"/>
        </w:rPr>
        <w:t xml:space="preserve">## 48                              4. The Godfather Part II    AgustinCesaratti</w:t>
      </w:r>
      <w:r>
        <w:br/>
      </w:r>
      <w:r>
        <w:rPr>
          <w:rStyle w:val="VerbatimChar"/>
        </w:rPr>
        <w:t xml:space="preserve">## 49                              4. The Godfather Part II        mentalcritic</w:t>
      </w:r>
      <w:r>
        <w:br/>
      </w:r>
      <w:r>
        <w:rPr>
          <w:rStyle w:val="VerbatimChar"/>
        </w:rPr>
        <w:t xml:space="preserve">## 50                              4. The Godfather Part II      Sleepin_Dragon</w:t>
      </w:r>
      <w:r>
        <w:br/>
      </w:r>
      <w:r>
        <w:rPr>
          <w:rStyle w:val="VerbatimChar"/>
        </w:rPr>
        <w:t xml:space="preserve">## 51                                       5. 12 Angry Men      CubsandCulture</w:t>
      </w:r>
      <w:r>
        <w:br/>
      </w:r>
      <w:r>
        <w:rPr>
          <w:rStyle w:val="VerbatimChar"/>
        </w:rPr>
        <w:t xml:space="preserve">## 52                                       5. 12 Angry Men                uds3</w:t>
      </w:r>
      <w:r>
        <w:br/>
      </w:r>
      <w:r>
        <w:rPr>
          <w:rStyle w:val="VerbatimChar"/>
        </w:rPr>
        <w:t xml:space="preserve">## 53                                       5. 12 Angry Men          mark.waltz</w:t>
      </w:r>
      <w:r>
        <w:br/>
      </w:r>
      <w:r>
        <w:rPr>
          <w:rStyle w:val="VerbatimChar"/>
        </w:rPr>
        <w:t xml:space="preserve">## 54                                       5. 12 Angry Men                tedg</w:t>
      </w:r>
      <w:r>
        <w:br/>
      </w:r>
      <w:r>
        <w:rPr>
          <w:rStyle w:val="VerbatimChar"/>
        </w:rPr>
        <w:t xml:space="preserve">## 55                                       5. 12 Angry Men           tfrizzell</w:t>
      </w:r>
      <w:r>
        <w:br/>
      </w:r>
      <w:r>
        <w:rPr>
          <w:rStyle w:val="VerbatimChar"/>
        </w:rPr>
        <w:t xml:space="preserve">## 56                                       5. 12 Angry Men         henriquelrf</w:t>
      </w:r>
      <w:r>
        <w:br/>
      </w:r>
      <w:r>
        <w:rPr>
          <w:rStyle w:val="VerbatimChar"/>
        </w:rPr>
        <w:t xml:space="preserve">## 57                                       5. 12 Angry Men   TheLittleSongbird</w:t>
      </w:r>
      <w:r>
        <w:br/>
      </w:r>
      <w:r>
        <w:rPr>
          <w:rStyle w:val="VerbatimChar"/>
        </w:rPr>
        <w:t xml:space="preserve">## 58                                       5. 12 Angry Men  Smells_Like_Cheese</w:t>
      </w:r>
      <w:r>
        <w:br/>
      </w:r>
      <w:r>
        <w:rPr>
          <w:rStyle w:val="VerbatimChar"/>
        </w:rPr>
        <w:t xml:space="preserve">## 59                                       5. 12 Angry Men            vukodlak</w:t>
      </w:r>
      <w:r>
        <w:br/>
      </w:r>
      <w:r>
        <w:rPr>
          <w:rStyle w:val="VerbatimChar"/>
        </w:rPr>
        <w:t xml:space="preserve">## 60                                       5. 12 Angry Men              juho69</w:t>
      </w:r>
      <w:r>
        <w:br/>
      </w:r>
      <w:r>
        <w:rPr>
          <w:rStyle w:val="VerbatimChar"/>
        </w:rPr>
        <w:t xml:space="preserve">## 61                                       5. 12 Angry Men      CubsandCulture</w:t>
      </w:r>
      <w:r>
        <w:br/>
      </w:r>
      <w:r>
        <w:rPr>
          <w:rStyle w:val="VerbatimChar"/>
        </w:rPr>
        <w:t xml:space="preserve">## 62                                       5. 12 Angry Men                uds3</w:t>
      </w:r>
      <w:r>
        <w:br/>
      </w:r>
      <w:r>
        <w:rPr>
          <w:rStyle w:val="VerbatimChar"/>
        </w:rPr>
        <w:t xml:space="preserve">## 63                                       5. 12 Angry Men          mark.waltz</w:t>
      </w:r>
      <w:r>
        <w:br/>
      </w:r>
      <w:r>
        <w:rPr>
          <w:rStyle w:val="VerbatimChar"/>
        </w:rPr>
        <w:t xml:space="preserve">## 64                                       5. 12 Angry Men                tedg</w:t>
      </w:r>
      <w:r>
        <w:br/>
      </w:r>
      <w:r>
        <w:rPr>
          <w:rStyle w:val="VerbatimChar"/>
        </w:rPr>
        <w:t xml:space="preserve">## 65                                       5. 12 Angry Men           tfrizzell</w:t>
      </w:r>
      <w:r>
        <w:br/>
      </w:r>
      <w:r>
        <w:rPr>
          <w:rStyle w:val="VerbatimChar"/>
        </w:rPr>
        <w:t xml:space="preserve">## 66                                       5. 12 Angry Men         henriquelrf</w:t>
      </w:r>
      <w:r>
        <w:br/>
      </w:r>
      <w:r>
        <w:rPr>
          <w:rStyle w:val="VerbatimChar"/>
        </w:rPr>
        <w:t xml:space="preserve">## 67                                       5. 12 Angry Men   TheLittleSongbird</w:t>
      </w:r>
      <w:r>
        <w:br/>
      </w:r>
      <w:r>
        <w:rPr>
          <w:rStyle w:val="VerbatimChar"/>
        </w:rPr>
        <w:t xml:space="preserve">## 68                                       5. 12 Angry Men  Smells_Like_Cheese</w:t>
      </w:r>
      <w:r>
        <w:br/>
      </w:r>
      <w:r>
        <w:rPr>
          <w:rStyle w:val="VerbatimChar"/>
        </w:rPr>
        <w:t xml:space="preserve">## 69                                       5. 12 Angry Men            vukodlak</w:t>
      </w:r>
      <w:r>
        <w:br/>
      </w:r>
      <w:r>
        <w:rPr>
          <w:rStyle w:val="VerbatimChar"/>
        </w:rPr>
        <w:t xml:space="preserve">## 70                                       5. 12 Angry Men              juho69</w:t>
      </w:r>
      <w:r>
        <w:br/>
      </w:r>
      <w:r>
        <w:rPr>
          <w:rStyle w:val="VerbatimChar"/>
        </w:rPr>
        <w:t xml:space="preserve">## 71                                   6. Schindler's List           Gordon-11</w:t>
      </w:r>
      <w:r>
        <w:br/>
      </w:r>
      <w:r>
        <w:rPr>
          <w:rStyle w:val="VerbatimChar"/>
        </w:rPr>
        <w:t xml:space="preserve">## 72                                   6. Schindler's List             ebiros2</w:t>
      </w:r>
      <w:r>
        <w:br/>
      </w:r>
      <w:r>
        <w:rPr>
          <w:rStyle w:val="VerbatimChar"/>
        </w:rPr>
        <w:t xml:space="preserve">## 73                                   6. Schindler's List      Sleepin_Dragon</w:t>
      </w:r>
      <w:r>
        <w:br/>
      </w:r>
      <w:r>
        <w:rPr>
          <w:rStyle w:val="VerbatimChar"/>
        </w:rPr>
        <w:t xml:space="preserve">## 74                                   6. Schindler's List        Fella_shibby</w:t>
      </w:r>
      <w:r>
        <w:br/>
      </w:r>
      <w:r>
        <w:rPr>
          <w:rStyle w:val="VerbatimChar"/>
        </w:rPr>
        <w:t xml:space="preserve">## 75                                   6. Schindler's List             EVON1TY</w:t>
      </w:r>
      <w:r>
        <w:br/>
      </w:r>
      <w:r>
        <w:rPr>
          <w:rStyle w:val="VerbatimChar"/>
        </w:rPr>
        <w:t xml:space="preserve">## 76                                   6. Schindler's List          mark.waltz</w:t>
      </w:r>
      <w:r>
        <w:br/>
      </w:r>
      <w:r>
        <w:rPr>
          <w:rStyle w:val="VerbatimChar"/>
        </w:rPr>
        <w:t xml:space="preserve">## 77                                   6. Schindler's List         SnoopyStyle</w:t>
      </w:r>
      <w:r>
        <w:br/>
      </w:r>
      <w:r>
        <w:rPr>
          <w:rStyle w:val="VerbatimChar"/>
        </w:rPr>
        <w:t xml:space="preserve">## 78                                   6. Schindler's List             vtburns</w:t>
      </w:r>
      <w:r>
        <w:br/>
      </w:r>
      <w:r>
        <w:rPr>
          <w:rStyle w:val="VerbatimChar"/>
        </w:rPr>
        <w:t xml:space="preserve">## 79                                   6. Schindler's List        giraffelover</w:t>
      </w:r>
      <w:r>
        <w:br/>
      </w:r>
      <w:r>
        <w:rPr>
          <w:rStyle w:val="VerbatimChar"/>
        </w:rPr>
        <w:t xml:space="preserve">## 80                                   6. Schindler's List       padawanmovies</w:t>
      </w:r>
      <w:r>
        <w:br/>
      </w:r>
      <w:r>
        <w:rPr>
          <w:rStyle w:val="VerbatimChar"/>
        </w:rPr>
        <w:t xml:space="preserve">## 81                                   6. Schindler's List           Gordon-11</w:t>
      </w:r>
      <w:r>
        <w:br/>
      </w:r>
      <w:r>
        <w:rPr>
          <w:rStyle w:val="VerbatimChar"/>
        </w:rPr>
        <w:t xml:space="preserve">## 82                                   6. Schindler's List             ebiros2</w:t>
      </w:r>
      <w:r>
        <w:br/>
      </w:r>
      <w:r>
        <w:rPr>
          <w:rStyle w:val="VerbatimChar"/>
        </w:rPr>
        <w:t xml:space="preserve">## 83                                   6. Schindler's List      Sleepin_Dragon</w:t>
      </w:r>
      <w:r>
        <w:br/>
      </w:r>
      <w:r>
        <w:rPr>
          <w:rStyle w:val="VerbatimChar"/>
        </w:rPr>
        <w:t xml:space="preserve">## 84                                   6. Schindler's List        Fella_shibby</w:t>
      </w:r>
      <w:r>
        <w:br/>
      </w:r>
      <w:r>
        <w:rPr>
          <w:rStyle w:val="VerbatimChar"/>
        </w:rPr>
        <w:t xml:space="preserve">## 85                                   6. Schindler's List             EVON1TY</w:t>
      </w:r>
      <w:r>
        <w:br/>
      </w:r>
      <w:r>
        <w:rPr>
          <w:rStyle w:val="VerbatimChar"/>
        </w:rPr>
        <w:t xml:space="preserve">## 86                                   6. Schindler's List          mark.waltz</w:t>
      </w:r>
      <w:r>
        <w:br/>
      </w:r>
      <w:r>
        <w:rPr>
          <w:rStyle w:val="VerbatimChar"/>
        </w:rPr>
        <w:t xml:space="preserve">## 87                                   6. Schindler's List         SnoopyStyle</w:t>
      </w:r>
      <w:r>
        <w:br/>
      </w:r>
      <w:r>
        <w:rPr>
          <w:rStyle w:val="VerbatimChar"/>
        </w:rPr>
        <w:t xml:space="preserve">## 88                                   6. Schindler's List             vtburns</w:t>
      </w:r>
      <w:r>
        <w:br/>
      </w:r>
      <w:r>
        <w:rPr>
          <w:rStyle w:val="VerbatimChar"/>
        </w:rPr>
        <w:t xml:space="preserve">## 89                                   6. Schindler's List        giraffelover</w:t>
      </w:r>
      <w:r>
        <w:br/>
      </w:r>
      <w:r>
        <w:rPr>
          <w:rStyle w:val="VerbatimChar"/>
        </w:rPr>
        <w:t xml:space="preserve">## 90                                   6. Schindler's List       padawanmovies</w:t>
      </w:r>
      <w:r>
        <w:br/>
      </w:r>
      <w:r>
        <w:rPr>
          <w:rStyle w:val="VerbatimChar"/>
        </w:rPr>
        <w:t xml:space="preserve">## 91      7. The Lord of the Rings: The Return of the King              auuwws</w:t>
      </w:r>
      <w:r>
        <w:br/>
      </w:r>
      <w:r>
        <w:rPr>
          <w:rStyle w:val="VerbatimChar"/>
        </w:rPr>
        <w:t xml:space="preserve">## 92      7. The Lord of the Rings: The Return of the King            OttoVonB</w:t>
      </w:r>
      <w:r>
        <w:br/>
      </w:r>
      <w:r>
        <w:rPr>
          <w:rStyle w:val="VerbatimChar"/>
        </w:rPr>
        <w:t xml:space="preserve">## 93      7. The Lord of the Rings: The Return of the King             diffguy</w:t>
      </w:r>
      <w:r>
        <w:br/>
      </w:r>
      <w:r>
        <w:rPr>
          <w:rStyle w:val="VerbatimChar"/>
        </w:rPr>
        <w:t xml:space="preserve">## 94      7. The Lord of the Rings: The Return of the King   TheLittleSongbird</w:t>
      </w:r>
      <w:r>
        <w:br/>
      </w:r>
      <w:r>
        <w:rPr>
          <w:rStyle w:val="VerbatimChar"/>
        </w:rPr>
        <w:t xml:space="preserve">## 95      7. The Lord of the Rings: The Return of the King         terrylarosa</w:t>
      </w:r>
      <w:r>
        <w:br/>
      </w:r>
      <w:r>
        <w:rPr>
          <w:rStyle w:val="VerbatimChar"/>
        </w:rPr>
        <w:t xml:space="preserve">## 96      7. The Lord of the Rings: The Return of the King    Marshall-D-Teach</w:t>
      </w:r>
      <w:r>
        <w:br/>
      </w:r>
      <w:r>
        <w:rPr>
          <w:rStyle w:val="VerbatimChar"/>
        </w:rPr>
        <w:t xml:space="preserve">## 97      7. The Lord of the Rings: The Return of the King               GuyCC</w:t>
      </w:r>
      <w:r>
        <w:br/>
      </w:r>
      <w:r>
        <w:rPr>
          <w:rStyle w:val="VerbatimChar"/>
        </w:rPr>
        <w:t xml:space="preserve">## 98      7. The Lord of the Rings: The Return of the King            Derek237</w:t>
      </w:r>
      <w:r>
        <w:br/>
      </w:r>
      <w:r>
        <w:rPr>
          <w:rStyle w:val="VerbatimChar"/>
        </w:rPr>
        <w:t xml:space="preserve">## 99      7. The Lord of the Rings: The Return of the King            Hitchcoc</w:t>
      </w:r>
      <w:r>
        <w:br/>
      </w:r>
      <w:r>
        <w:rPr>
          <w:rStyle w:val="VerbatimChar"/>
        </w:rPr>
        <w:t xml:space="preserve">## 100     7. The Lord of the Rings: The Return of the King    fearfulofspiders</w:t>
      </w:r>
      <w:r>
        <w:br/>
      </w:r>
      <w:r>
        <w:rPr>
          <w:rStyle w:val="VerbatimChar"/>
        </w:rPr>
        <w:t xml:space="preserve">## 101     7. The Lord of the Rings: The Return of the King              auuwws</w:t>
      </w:r>
      <w:r>
        <w:br/>
      </w:r>
      <w:r>
        <w:rPr>
          <w:rStyle w:val="VerbatimChar"/>
        </w:rPr>
        <w:t xml:space="preserve">## 102     7. The Lord of the Rings: The Return of the King            OttoVonB</w:t>
      </w:r>
      <w:r>
        <w:br/>
      </w:r>
      <w:r>
        <w:rPr>
          <w:rStyle w:val="VerbatimChar"/>
        </w:rPr>
        <w:t xml:space="preserve">## 103     7. The Lord of the Rings: The Return of the King             diffguy</w:t>
      </w:r>
      <w:r>
        <w:br/>
      </w:r>
      <w:r>
        <w:rPr>
          <w:rStyle w:val="VerbatimChar"/>
        </w:rPr>
        <w:t xml:space="preserve">## 104     7. The Lord of the Rings: The Return of the King   TheLittleSongbird</w:t>
      </w:r>
      <w:r>
        <w:br/>
      </w:r>
      <w:r>
        <w:rPr>
          <w:rStyle w:val="VerbatimChar"/>
        </w:rPr>
        <w:t xml:space="preserve">## 105     7. The Lord of the Rings: The Return of the King         terrylarosa</w:t>
      </w:r>
      <w:r>
        <w:br/>
      </w:r>
      <w:r>
        <w:rPr>
          <w:rStyle w:val="VerbatimChar"/>
        </w:rPr>
        <w:t xml:space="preserve">## 106     7. The Lord of the Rings: The Return of the King    Marshall-D-Teach</w:t>
      </w:r>
      <w:r>
        <w:br/>
      </w:r>
      <w:r>
        <w:rPr>
          <w:rStyle w:val="VerbatimChar"/>
        </w:rPr>
        <w:t xml:space="preserve">## 107     7. The Lord of the Rings: The Return of the King               GuyCC</w:t>
      </w:r>
      <w:r>
        <w:br/>
      </w:r>
      <w:r>
        <w:rPr>
          <w:rStyle w:val="VerbatimChar"/>
        </w:rPr>
        <w:t xml:space="preserve">## 108     7. The Lord of the Rings: The Return of the King            Derek237</w:t>
      </w:r>
      <w:r>
        <w:br/>
      </w:r>
      <w:r>
        <w:rPr>
          <w:rStyle w:val="VerbatimChar"/>
        </w:rPr>
        <w:t xml:space="preserve">## 109     7. The Lord of the Rings: The Return of the King            Hitchcoc</w:t>
      </w:r>
      <w:r>
        <w:br/>
      </w:r>
      <w:r>
        <w:rPr>
          <w:rStyle w:val="VerbatimChar"/>
        </w:rPr>
        <w:t xml:space="preserve">## 110     7. The Lord of the Rings: The Return of the King    fearfulofspiders</w:t>
      </w:r>
      <w:r>
        <w:br/>
      </w:r>
      <w:r>
        <w:rPr>
          <w:rStyle w:val="VerbatimChar"/>
        </w:rPr>
        <w:t xml:space="preserve">## 111                                      8. Pulp Fiction          bevo-13678</w:t>
      </w:r>
      <w:r>
        <w:br/>
      </w:r>
      <w:r>
        <w:rPr>
          <w:rStyle w:val="VerbatimChar"/>
        </w:rPr>
        <w:t xml:space="preserve">## 112                                      8. Pulp Fiction             kylopod</w:t>
      </w:r>
      <w:r>
        <w:br/>
      </w:r>
      <w:r>
        <w:rPr>
          <w:rStyle w:val="VerbatimChar"/>
        </w:rPr>
        <w:t xml:space="preserve">## 113                                      8. Pulp Fiction              SebMoz</w:t>
      </w:r>
      <w:r>
        <w:br/>
      </w:r>
      <w:r>
        <w:rPr>
          <w:rStyle w:val="VerbatimChar"/>
        </w:rPr>
        <w:t xml:space="preserve">## 114                                      8. Pulp Fiction         gogoschka-1</w:t>
      </w:r>
      <w:r>
        <w:br/>
      </w:r>
      <w:r>
        <w:rPr>
          <w:rStyle w:val="VerbatimChar"/>
        </w:rPr>
        <w:t xml:space="preserve">## 115                                      8. Pulp Fiction         gautammayya</w:t>
      </w:r>
      <w:r>
        <w:br/>
      </w:r>
      <w:r>
        <w:rPr>
          <w:rStyle w:val="VerbatimChar"/>
        </w:rPr>
        <w:t xml:space="preserve">## 116                                      8. Pulp Fiction     Jeremy_Urquhart</w:t>
      </w:r>
      <w:r>
        <w:br/>
      </w:r>
      <w:r>
        <w:rPr>
          <w:rStyle w:val="VerbatimChar"/>
        </w:rPr>
        <w:t xml:space="preserve">## 117                                      8. Pulp Fiction           tfrizzell</w:t>
      </w:r>
      <w:r>
        <w:br/>
      </w:r>
      <w:r>
        <w:rPr>
          <w:rStyle w:val="VerbatimChar"/>
        </w:rPr>
        <w:t xml:space="preserve">## 118                                      8. Pulp Fiction            Hitchcoc</w:t>
      </w:r>
      <w:r>
        <w:br/>
      </w:r>
      <w:r>
        <w:rPr>
          <w:rStyle w:val="VerbatimChar"/>
        </w:rPr>
        <w:t xml:space="preserve">## 119                                      8. Pulp Fiction           jaaanmerz</w:t>
      </w:r>
      <w:r>
        <w:br/>
      </w:r>
      <w:r>
        <w:rPr>
          <w:rStyle w:val="VerbatimChar"/>
        </w:rPr>
        <w:t xml:space="preserve">## 120                                      8. Pulp Fiction     hockeydog-75085</w:t>
      </w:r>
      <w:r>
        <w:br/>
      </w:r>
      <w:r>
        <w:rPr>
          <w:rStyle w:val="VerbatimChar"/>
        </w:rPr>
        <w:t xml:space="preserve">## 121                                      8. Pulp Fiction          bevo-13678</w:t>
      </w:r>
      <w:r>
        <w:br/>
      </w:r>
      <w:r>
        <w:rPr>
          <w:rStyle w:val="VerbatimChar"/>
        </w:rPr>
        <w:t xml:space="preserve">## 122                                      8. Pulp Fiction             kylopod</w:t>
      </w:r>
      <w:r>
        <w:br/>
      </w:r>
      <w:r>
        <w:rPr>
          <w:rStyle w:val="VerbatimChar"/>
        </w:rPr>
        <w:t xml:space="preserve">## 123                                      8. Pulp Fiction              SebMoz</w:t>
      </w:r>
      <w:r>
        <w:br/>
      </w:r>
      <w:r>
        <w:rPr>
          <w:rStyle w:val="VerbatimChar"/>
        </w:rPr>
        <w:t xml:space="preserve">## 124                                      8. Pulp Fiction         gogoschka-1</w:t>
      </w:r>
      <w:r>
        <w:br/>
      </w:r>
      <w:r>
        <w:rPr>
          <w:rStyle w:val="VerbatimChar"/>
        </w:rPr>
        <w:t xml:space="preserve">## 125                                      8. Pulp Fiction         gautammayya</w:t>
      </w:r>
      <w:r>
        <w:br/>
      </w:r>
      <w:r>
        <w:rPr>
          <w:rStyle w:val="VerbatimChar"/>
        </w:rPr>
        <w:t xml:space="preserve">## 126                                      8. Pulp Fiction     Jeremy_Urquhart</w:t>
      </w:r>
      <w:r>
        <w:br/>
      </w:r>
      <w:r>
        <w:rPr>
          <w:rStyle w:val="VerbatimChar"/>
        </w:rPr>
        <w:t xml:space="preserve">## 127                                      8. Pulp Fiction           tfrizzell</w:t>
      </w:r>
      <w:r>
        <w:br/>
      </w:r>
      <w:r>
        <w:rPr>
          <w:rStyle w:val="VerbatimChar"/>
        </w:rPr>
        <w:t xml:space="preserve">## 128                                      8. Pulp Fiction            Hitchcoc</w:t>
      </w:r>
      <w:r>
        <w:br/>
      </w:r>
      <w:r>
        <w:rPr>
          <w:rStyle w:val="VerbatimChar"/>
        </w:rPr>
        <w:t xml:space="preserve">## 129                                      8. Pulp Fiction           jaaanmerz</w:t>
      </w:r>
      <w:r>
        <w:br/>
      </w:r>
      <w:r>
        <w:rPr>
          <w:rStyle w:val="VerbatimChar"/>
        </w:rPr>
        <w:t xml:space="preserve">## 130                                      8. Pulp Fiction     hockeydog-75085</w:t>
      </w:r>
      <w:r>
        <w:br/>
      </w:r>
      <w:r>
        <w:rPr>
          <w:rStyle w:val="VerbatimChar"/>
        </w:rPr>
        <w:t xml:space="preserve">## 131 9. The Lord of the Rings: The Fellowship of the Ring     ccthemovieman-1</w:t>
      </w:r>
      <w:r>
        <w:br/>
      </w:r>
      <w:r>
        <w:rPr>
          <w:rStyle w:val="VerbatimChar"/>
        </w:rPr>
        <w:t xml:space="preserve">## 132 9. The Lord of the Rings: The Fellowship of the Ring   adamscastlevania2</w:t>
      </w:r>
      <w:r>
        <w:br/>
      </w:r>
      <w:r>
        <w:rPr>
          <w:rStyle w:val="VerbatimChar"/>
        </w:rPr>
        <w:t xml:space="preserve">## 133 9. The Lord of the Rings: The Fellowship of the Ring            bonnie91</w:t>
      </w:r>
      <w:r>
        <w:br/>
      </w:r>
      <w:r>
        <w:rPr>
          <w:rStyle w:val="VerbatimChar"/>
        </w:rPr>
        <w:t xml:space="preserve">## 134 9. The Lord of the Rings: The Fellowship of the Ring    Marshall-D-Teach</w:t>
      </w:r>
      <w:r>
        <w:br/>
      </w:r>
      <w:r>
        <w:rPr>
          <w:rStyle w:val="VerbatimChar"/>
        </w:rPr>
        <w:t xml:space="preserve">## 135 9. The Lord of the Rings: The Fellowship of the Ring        mosquitobite</w:t>
      </w:r>
      <w:r>
        <w:br/>
      </w:r>
      <w:r>
        <w:rPr>
          <w:rStyle w:val="VerbatimChar"/>
        </w:rPr>
        <w:t xml:space="preserve">## 136 9. The Lord of the Rings: The Fellowship of the Ring      Leofwine_draca</w:t>
      </w:r>
      <w:r>
        <w:br/>
      </w:r>
      <w:r>
        <w:rPr>
          <w:rStyle w:val="VerbatimChar"/>
        </w:rPr>
        <w:t xml:space="preserve">## 137 9. The Lord of the Rings: The Fellowship of the Ring      mfellipecampos</w:t>
      </w:r>
      <w:r>
        <w:br/>
      </w:r>
      <w:r>
        <w:rPr>
          <w:rStyle w:val="VerbatimChar"/>
        </w:rPr>
        <w:t xml:space="preserve">## 138 9. The Lord of the Rings: The Fellowship of the Ring             NRGWasp</w:t>
      </w:r>
      <w:r>
        <w:br/>
      </w:r>
      <w:r>
        <w:rPr>
          <w:rStyle w:val="VerbatimChar"/>
        </w:rPr>
        <w:t xml:space="preserve">## 139 9. The Lord of the Rings: The Fellowship of the Ring      classicsoncall</w:t>
      </w:r>
      <w:r>
        <w:br/>
      </w:r>
      <w:r>
        <w:rPr>
          <w:rStyle w:val="VerbatimChar"/>
        </w:rPr>
        <w:t xml:space="preserve">## 140 9. The Lord of the Rings: The Fellowship of the Ring             EVON1TY</w:t>
      </w:r>
      <w:r>
        <w:br/>
      </w:r>
      <w:r>
        <w:rPr>
          <w:rStyle w:val="VerbatimChar"/>
        </w:rPr>
        <w:t xml:space="preserve">## 141 9. The Lord of the Rings: The Fellowship of the Ring     ccthemovieman-1</w:t>
      </w:r>
      <w:r>
        <w:br/>
      </w:r>
      <w:r>
        <w:rPr>
          <w:rStyle w:val="VerbatimChar"/>
        </w:rPr>
        <w:t xml:space="preserve">## 142 9. The Lord of the Rings: The Fellowship of the Ring   adamscastlevania2</w:t>
      </w:r>
      <w:r>
        <w:br/>
      </w:r>
      <w:r>
        <w:rPr>
          <w:rStyle w:val="VerbatimChar"/>
        </w:rPr>
        <w:t xml:space="preserve">## 143 9. The Lord of the Rings: The Fellowship of the Ring            bonnie91</w:t>
      </w:r>
      <w:r>
        <w:br/>
      </w:r>
      <w:r>
        <w:rPr>
          <w:rStyle w:val="VerbatimChar"/>
        </w:rPr>
        <w:t xml:space="preserve">## 144 9. The Lord of the Rings: The Fellowship of the Ring    Marshall-D-Teach</w:t>
      </w:r>
      <w:r>
        <w:br/>
      </w:r>
      <w:r>
        <w:rPr>
          <w:rStyle w:val="VerbatimChar"/>
        </w:rPr>
        <w:t xml:space="preserve">## 145 9. The Lord of the Rings: The Fellowship of the Ring        mosquitobite</w:t>
      </w:r>
      <w:r>
        <w:br/>
      </w:r>
      <w:r>
        <w:rPr>
          <w:rStyle w:val="VerbatimChar"/>
        </w:rPr>
        <w:t xml:space="preserve">## 146 9. The Lord of the Rings: The Fellowship of the Ring      Leofwine_draca</w:t>
      </w:r>
      <w:r>
        <w:br/>
      </w:r>
      <w:r>
        <w:rPr>
          <w:rStyle w:val="VerbatimChar"/>
        </w:rPr>
        <w:t xml:space="preserve">## 147 9. The Lord of the Rings: The Fellowship of the Ring      mfellipecampos</w:t>
      </w:r>
      <w:r>
        <w:br/>
      </w:r>
      <w:r>
        <w:rPr>
          <w:rStyle w:val="VerbatimChar"/>
        </w:rPr>
        <w:t xml:space="preserve">## 148 9. The Lord of the Rings: The Fellowship of the Ring             NRGWasp</w:t>
      </w:r>
      <w:r>
        <w:br/>
      </w:r>
      <w:r>
        <w:rPr>
          <w:rStyle w:val="VerbatimChar"/>
        </w:rPr>
        <w:t xml:space="preserve">## 149 9. The Lord of the Rings: The Fellowship of the Ring      classicsoncall</w:t>
      </w:r>
      <w:r>
        <w:br/>
      </w:r>
      <w:r>
        <w:rPr>
          <w:rStyle w:val="VerbatimChar"/>
        </w:rPr>
        <w:t xml:space="preserve">## 150 9. The Lord of the Rings: The Fellowship of the Ring             EVON1TY</w:t>
      </w:r>
      <w:r>
        <w:br/>
      </w:r>
      <w:r>
        <w:rPr>
          <w:rStyle w:val="VerbatimChar"/>
        </w:rPr>
        <w:t xml:space="preserve">## 151                   10. The Good, the Bad and the Ugly  Smells_Like_Cheese</w:t>
      </w:r>
      <w:r>
        <w:br/>
      </w:r>
      <w:r>
        <w:rPr>
          <w:rStyle w:val="VerbatimChar"/>
        </w:rPr>
        <w:t xml:space="preserve">## 152                   10. The Good, the Bad and the Ugly            Steffi_P</w:t>
      </w:r>
      <w:r>
        <w:br/>
      </w:r>
      <w:r>
        <w:rPr>
          <w:rStyle w:val="VerbatimChar"/>
        </w:rPr>
        <w:t xml:space="preserve">## 153                   10. The Good, the Bad and the Ugly         MadReviewer</w:t>
      </w:r>
      <w:r>
        <w:br/>
      </w:r>
      <w:r>
        <w:rPr>
          <w:rStyle w:val="VerbatimChar"/>
        </w:rPr>
        <w:t xml:space="preserve">## 154                   10. The Good, the Bad and the Ugly          Quinoa1984</w:t>
      </w:r>
      <w:r>
        <w:br/>
      </w:r>
      <w:r>
        <w:rPr>
          <w:rStyle w:val="VerbatimChar"/>
        </w:rPr>
        <w:t xml:space="preserve">## 155                   10. The Good, the Bad and the Ugly         murtaza_mma</w:t>
      </w:r>
      <w:r>
        <w:br/>
      </w:r>
      <w:r>
        <w:rPr>
          <w:rStyle w:val="VerbatimChar"/>
        </w:rPr>
        <w:t xml:space="preserve">## 156                   10. The Good, the Bad and the Ugly         spider89119</w:t>
      </w:r>
      <w:r>
        <w:br/>
      </w:r>
      <w:r>
        <w:rPr>
          <w:rStyle w:val="VerbatimChar"/>
        </w:rPr>
        <w:t xml:space="preserve">## 157                   10. The Good, the Bad and the Ugly         gogoschka-1</w:t>
      </w:r>
      <w:r>
        <w:br/>
      </w:r>
      <w:r>
        <w:rPr>
          <w:rStyle w:val="VerbatimChar"/>
        </w:rPr>
        <w:t xml:space="preserve">## 158                   10. The Good, the Bad and the Ugly        perica-43151</w:t>
      </w:r>
      <w:r>
        <w:br/>
      </w:r>
      <w:r>
        <w:rPr>
          <w:rStyle w:val="VerbatimChar"/>
        </w:rPr>
        <w:t xml:space="preserve">## 159                   10. The Good, the Bad and the Ugly          dr_foreman</w:t>
      </w:r>
      <w:r>
        <w:br/>
      </w:r>
      <w:r>
        <w:rPr>
          <w:rStyle w:val="VerbatimChar"/>
        </w:rPr>
        <w:t xml:space="preserve">## 160                   10. The Good, the Bad and the Ugly             EVON1TY</w:t>
      </w:r>
      <w:r>
        <w:br/>
      </w:r>
      <w:r>
        <w:rPr>
          <w:rStyle w:val="VerbatimChar"/>
        </w:rPr>
        <w:t xml:space="preserve">## 161                   10. The Good, the Bad and the Ugly  Smells_Like_Cheese</w:t>
      </w:r>
      <w:r>
        <w:br/>
      </w:r>
      <w:r>
        <w:rPr>
          <w:rStyle w:val="VerbatimChar"/>
        </w:rPr>
        <w:t xml:space="preserve">## 162                   10. The Good, the Bad and the Ugly            Steffi_P</w:t>
      </w:r>
      <w:r>
        <w:br/>
      </w:r>
      <w:r>
        <w:rPr>
          <w:rStyle w:val="VerbatimChar"/>
        </w:rPr>
        <w:t xml:space="preserve">## 163                   10. The Good, the Bad and the Ugly         MadReviewer</w:t>
      </w:r>
      <w:r>
        <w:br/>
      </w:r>
      <w:r>
        <w:rPr>
          <w:rStyle w:val="VerbatimChar"/>
        </w:rPr>
        <w:t xml:space="preserve">## 164                   10. The Good, the Bad and the Ugly          Quinoa1984</w:t>
      </w:r>
      <w:r>
        <w:br/>
      </w:r>
      <w:r>
        <w:rPr>
          <w:rStyle w:val="VerbatimChar"/>
        </w:rPr>
        <w:t xml:space="preserve">## 165                   10. The Good, the Bad and the Ugly         murtaza_mma</w:t>
      </w:r>
      <w:r>
        <w:br/>
      </w:r>
      <w:r>
        <w:rPr>
          <w:rStyle w:val="VerbatimChar"/>
        </w:rPr>
        <w:t xml:space="preserve">## 166                   10. The Good, the Bad and the Ugly         spider89119</w:t>
      </w:r>
      <w:r>
        <w:br/>
      </w:r>
      <w:r>
        <w:rPr>
          <w:rStyle w:val="VerbatimChar"/>
        </w:rPr>
        <w:t xml:space="preserve">## 167                   10. The Good, the Bad and the Ugly         gogoschka-1</w:t>
      </w:r>
      <w:r>
        <w:br/>
      </w:r>
      <w:r>
        <w:rPr>
          <w:rStyle w:val="VerbatimChar"/>
        </w:rPr>
        <w:t xml:space="preserve">## 168                   10. The Good, the Bad and the Ugly        perica-43151</w:t>
      </w:r>
      <w:r>
        <w:br/>
      </w:r>
      <w:r>
        <w:rPr>
          <w:rStyle w:val="VerbatimChar"/>
        </w:rPr>
        <w:t xml:space="preserve">## 169                   10. The Good, the Bad and the Ugly          dr_foreman</w:t>
      </w:r>
      <w:r>
        <w:br/>
      </w:r>
      <w:r>
        <w:rPr>
          <w:rStyle w:val="VerbatimChar"/>
        </w:rPr>
        <w:t xml:space="preserve">## 170                   10. The Good, the Bad and the Ugly             EVON1TY</w:t>
      </w:r>
      <w:r>
        <w:br/>
      </w:r>
      <w:r>
        <w:rPr>
          <w:rStyle w:val="VerbatimChar"/>
        </w:rPr>
        <w:t xml:space="preserve">##            ReviewDate Stars</w:t>
      </w:r>
      <w:r>
        <w:br/>
      </w:r>
      <w:r>
        <w:rPr>
          <w:rStyle w:val="VerbatimChar"/>
        </w:rPr>
        <w:t xml:space="preserve">## 1        24 July 2010 10/10</w:t>
      </w:r>
      <w:r>
        <w:br/>
      </w:r>
      <w:r>
        <w:rPr>
          <w:rStyle w:val="VerbatimChar"/>
        </w:rPr>
        <w:t xml:space="preserve">## 2    17 February 2021 10/10</w:t>
      </w:r>
      <w:r>
        <w:br/>
      </w:r>
      <w:r>
        <w:rPr>
          <w:rStyle w:val="VerbatimChar"/>
        </w:rPr>
        <w:t xml:space="preserve">## 3    21 November 2005 10/10</w:t>
      </w:r>
      <w:r>
        <w:br/>
      </w:r>
      <w:r>
        <w:rPr>
          <w:rStyle w:val="VerbatimChar"/>
        </w:rPr>
        <w:t xml:space="preserve">## 4    18 February 2008 10/10</w:t>
      </w:r>
      <w:r>
        <w:br/>
      </w:r>
      <w:r>
        <w:rPr>
          <w:rStyle w:val="VerbatimChar"/>
        </w:rPr>
        <w:t xml:space="preserve">## 5    10 February 2006 10/10</w:t>
      </w:r>
      <w:r>
        <w:br/>
      </w:r>
      <w:r>
        <w:rPr>
          <w:rStyle w:val="VerbatimChar"/>
        </w:rPr>
        <w:t xml:space="preserve">## 6      8 October 2020 10/10</w:t>
      </w:r>
      <w:r>
        <w:br/>
      </w:r>
      <w:r>
        <w:rPr>
          <w:rStyle w:val="VerbatimChar"/>
        </w:rPr>
        <w:t xml:space="preserve">## 7       25 March 1999 10/10</w:t>
      </w:r>
      <w:r>
        <w:br/>
      </w:r>
      <w:r>
        <w:rPr>
          <w:rStyle w:val="VerbatimChar"/>
        </w:rPr>
        <w:t xml:space="preserve">## 8        15 June 2018 10/10</w:t>
      </w:r>
      <w:r>
        <w:br/>
      </w:r>
      <w:r>
        <w:rPr>
          <w:rStyle w:val="VerbatimChar"/>
        </w:rPr>
        <w:t xml:space="preserve">## 9        13 July 1999 10/10</w:t>
      </w:r>
      <w:r>
        <w:br/>
      </w:r>
      <w:r>
        <w:rPr>
          <w:rStyle w:val="VerbatimChar"/>
        </w:rPr>
        <w:t xml:space="preserve">## 10      17 April 2009 10/10</w:t>
      </w:r>
      <w:r>
        <w:br/>
      </w:r>
      <w:r>
        <w:rPr>
          <w:rStyle w:val="VerbatimChar"/>
        </w:rPr>
        <w:t xml:space="preserve">## 11       20 June 2014 10/10</w:t>
      </w:r>
      <w:r>
        <w:br/>
      </w:r>
      <w:r>
        <w:rPr>
          <w:rStyle w:val="VerbatimChar"/>
        </w:rPr>
        <w:t xml:space="preserve">## 12       1 April 2019 10/10</w:t>
      </w:r>
      <w:r>
        <w:br/>
      </w:r>
      <w:r>
        <w:rPr>
          <w:rStyle w:val="VerbatimChar"/>
        </w:rPr>
        <w:t xml:space="preserve">## 13    6 February 2021 10/10</w:t>
      </w:r>
      <w:r>
        <w:br/>
      </w:r>
      <w:r>
        <w:rPr>
          <w:rStyle w:val="VerbatimChar"/>
        </w:rPr>
        <w:t xml:space="preserve">## 14   11 February 2018 10/10</w:t>
      </w:r>
      <w:r>
        <w:br/>
      </w:r>
      <w:r>
        <w:rPr>
          <w:rStyle w:val="VerbatimChar"/>
        </w:rPr>
        <w:t xml:space="preserve">## 15   23 February 2020 10/10</w:t>
      </w:r>
      <w:r>
        <w:br/>
      </w:r>
      <w:r>
        <w:rPr>
          <w:rStyle w:val="VerbatimChar"/>
        </w:rPr>
        <w:t xml:space="preserve">## 16       21 June 2008 10/10</w:t>
      </w:r>
      <w:r>
        <w:br/>
      </w:r>
      <w:r>
        <w:rPr>
          <w:rStyle w:val="VerbatimChar"/>
        </w:rPr>
        <w:t xml:space="preserve">## 17       5 March 2002 10/10</w:t>
      </w:r>
      <w:r>
        <w:br/>
      </w:r>
      <w:r>
        <w:rPr>
          <w:rStyle w:val="VerbatimChar"/>
        </w:rPr>
        <w:t xml:space="preserve">## 18       18 July 2010 10/10</w:t>
      </w:r>
      <w:r>
        <w:br/>
      </w:r>
      <w:r>
        <w:rPr>
          <w:rStyle w:val="VerbatimChar"/>
        </w:rPr>
        <w:t xml:space="preserve">## 19      30 March 2013 10/10</w:t>
      </w:r>
      <w:r>
        <w:br/>
      </w:r>
      <w:r>
        <w:rPr>
          <w:rStyle w:val="VerbatimChar"/>
        </w:rPr>
        <w:t xml:space="preserve">## 20    14 October 2006 10/10</w:t>
      </w:r>
      <w:r>
        <w:br/>
      </w:r>
      <w:r>
        <w:rPr>
          <w:rStyle w:val="VerbatimChar"/>
        </w:rPr>
        <w:t xml:space="preserve">## 21   12 February 2020 10/10</w:t>
      </w:r>
      <w:r>
        <w:br/>
      </w:r>
      <w:r>
        <w:rPr>
          <w:rStyle w:val="VerbatimChar"/>
        </w:rPr>
        <w:t xml:space="preserve">## 22       20 July 2008 10/10</w:t>
      </w:r>
      <w:r>
        <w:br/>
      </w:r>
      <w:r>
        <w:rPr>
          <w:rStyle w:val="VerbatimChar"/>
        </w:rPr>
        <w:t xml:space="preserve">## 23       24 July 2008  9/10</w:t>
      </w:r>
      <w:r>
        <w:br/>
      </w:r>
      <w:r>
        <w:rPr>
          <w:rStyle w:val="VerbatimChar"/>
        </w:rPr>
        <w:t xml:space="preserve">## 24  14 September 2008 10/10</w:t>
      </w:r>
      <w:r>
        <w:br/>
      </w:r>
      <w:r>
        <w:rPr>
          <w:rStyle w:val="VerbatimChar"/>
        </w:rPr>
        <w:t xml:space="preserve">## 25   17 February 2021 10/10</w:t>
      </w:r>
      <w:r>
        <w:br/>
      </w:r>
      <w:r>
        <w:rPr>
          <w:rStyle w:val="VerbatimChar"/>
        </w:rPr>
        <w:t xml:space="preserve">## 26       20 July 2008 10/10</w:t>
      </w:r>
      <w:r>
        <w:br/>
      </w:r>
      <w:r>
        <w:rPr>
          <w:rStyle w:val="VerbatimChar"/>
        </w:rPr>
        <w:t xml:space="preserve">## 27   22 November 2021 10/10</w:t>
      </w:r>
      <w:r>
        <w:br/>
      </w:r>
      <w:r>
        <w:rPr>
          <w:rStyle w:val="VerbatimChar"/>
        </w:rPr>
        <w:t xml:space="preserve">## 28     7 October 2019 10/10</w:t>
      </w:r>
      <w:r>
        <w:br/>
      </w:r>
      <w:r>
        <w:rPr>
          <w:rStyle w:val="VerbatimChar"/>
        </w:rPr>
        <w:t xml:space="preserve">## 29        7 July 2008 10/10</w:t>
      </w:r>
      <w:r>
        <w:br/>
      </w:r>
      <w:r>
        <w:rPr>
          <w:rStyle w:val="VerbatimChar"/>
        </w:rPr>
        <w:t xml:space="preserve">## 30     2 October 2017 10/10</w:t>
      </w:r>
      <w:r>
        <w:br/>
      </w:r>
      <w:r>
        <w:rPr>
          <w:rStyle w:val="VerbatimChar"/>
        </w:rPr>
        <w:t xml:space="preserve">## 31      10 March 2001      </w:t>
      </w:r>
      <w:r>
        <w:br/>
      </w:r>
      <w:r>
        <w:rPr>
          <w:rStyle w:val="VerbatimChar"/>
        </w:rPr>
        <w:t xml:space="preserve">## 32    13 October 2001 10/10</w:t>
      </w:r>
      <w:r>
        <w:br/>
      </w:r>
      <w:r>
        <w:rPr>
          <w:rStyle w:val="VerbatimChar"/>
        </w:rPr>
        <w:t xml:space="preserve">## 33     23 August 2003      </w:t>
      </w:r>
      <w:r>
        <w:br/>
      </w:r>
      <w:r>
        <w:rPr>
          <w:rStyle w:val="VerbatimChar"/>
        </w:rPr>
        <w:t xml:space="preserve">## 34         7 May 1999 10/10</w:t>
      </w:r>
      <w:r>
        <w:br/>
      </w:r>
      <w:r>
        <w:rPr>
          <w:rStyle w:val="VerbatimChar"/>
        </w:rPr>
        <w:t xml:space="preserve">## 35   23 February 2020      </w:t>
      </w:r>
      <w:r>
        <w:br/>
      </w:r>
      <w:r>
        <w:rPr>
          <w:rStyle w:val="VerbatimChar"/>
        </w:rPr>
        <w:t xml:space="preserve">## 36      9 August 2019 10/10</w:t>
      </w:r>
      <w:r>
        <w:br/>
      </w:r>
      <w:r>
        <w:rPr>
          <w:rStyle w:val="VerbatimChar"/>
        </w:rPr>
        <w:t xml:space="preserve">## 37   22 February 2009      </w:t>
      </w:r>
      <w:r>
        <w:br/>
      </w:r>
      <w:r>
        <w:rPr>
          <w:rStyle w:val="VerbatimChar"/>
        </w:rPr>
        <w:t xml:space="preserve">## 38     6 October 2019 10/10</w:t>
      </w:r>
      <w:r>
        <w:br/>
      </w:r>
      <w:r>
        <w:rPr>
          <w:rStyle w:val="VerbatimChar"/>
        </w:rPr>
        <w:t xml:space="preserve">## 39         8 May 2005      </w:t>
      </w:r>
      <w:r>
        <w:br/>
      </w:r>
      <w:r>
        <w:rPr>
          <w:rStyle w:val="VerbatimChar"/>
        </w:rPr>
        <w:t xml:space="preserve">## 40       24 June 2023 10/10</w:t>
      </w:r>
      <w:r>
        <w:br/>
      </w:r>
      <w:r>
        <w:rPr>
          <w:rStyle w:val="VerbatimChar"/>
        </w:rPr>
        <w:t xml:space="preserve">## 41      10 March 2001      </w:t>
      </w:r>
      <w:r>
        <w:br/>
      </w:r>
      <w:r>
        <w:rPr>
          <w:rStyle w:val="VerbatimChar"/>
        </w:rPr>
        <w:t xml:space="preserve">## 42    13 October 2001 10/10</w:t>
      </w:r>
      <w:r>
        <w:br/>
      </w:r>
      <w:r>
        <w:rPr>
          <w:rStyle w:val="VerbatimChar"/>
        </w:rPr>
        <w:t xml:space="preserve">## 43     23 August 2003      </w:t>
      </w:r>
      <w:r>
        <w:br/>
      </w:r>
      <w:r>
        <w:rPr>
          <w:rStyle w:val="VerbatimChar"/>
        </w:rPr>
        <w:t xml:space="preserve">## 44         7 May 1999 10/10</w:t>
      </w:r>
      <w:r>
        <w:br/>
      </w:r>
      <w:r>
        <w:rPr>
          <w:rStyle w:val="VerbatimChar"/>
        </w:rPr>
        <w:t xml:space="preserve">## 45   23 February 2020      </w:t>
      </w:r>
      <w:r>
        <w:br/>
      </w:r>
      <w:r>
        <w:rPr>
          <w:rStyle w:val="VerbatimChar"/>
        </w:rPr>
        <w:t xml:space="preserve">## 46      9 August 2019  9/10</w:t>
      </w:r>
      <w:r>
        <w:br/>
      </w:r>
      <w:r>
        <w:rPr>
          <w:rStyle w:val="VerbatimChar"/>
        </w:rPr>
        <w:t xml:space="preserve">## 47   22 February 2009      </w:t>
      </w:r>
      <w:r>
        <w:br/>
      </w:r>
      <w:r>
        <w:rPr>
          <w:rStyle w:val="VerbatimChar"/>
        </w:rPr>
        <w:t xml:space="preserve">## 48     6 October 2019 10/10</w:t>
      </w:r>
      <w:r>
        <w:br/>
      </w:r>
      <w:r>
        <w:rPr>
          <w:rStyle w:val="VerbatimChar"/>
        </w:rPr>
        <w:t xml:space="preserve">## 49         8 May 2005      </w:t>
      </w:r>
      <w:r>
        <w:br/>
      </w:r>
      <w:r>
        <w:rPr>
          <w:rStyle w:val="VerbatimChar"/>
        </w:rPr>
        <w:t xml:space="preserve">## 50       24 June 2023 10/10</w:t>
      </w:r>
      <w:r>
        <w:br/>
      </w:r>
      <w:r>
        <w:rPr>
          <w:rStyle w:val="VerbatimChar"/>
        </w:rPr>
        <w:t xml:space="preserve">## 51    7 February 2022      </w:t>
      </w:r>
      <w:r>
        <w:br/>
      </w:r>
      <w:r>
        <w:rPr>
          <w:rStyle w:val="VerbatimChar"/>
        </w:rPr>
        <w:t xml:space="preserve">## 52     12 August 2002 10/10</w:t>
      </w:r>
      <w:r>
        <w:br/>
      </w:r>
      <w:r>
        <w:rPr>
          <w:rStyle w:val="VerbatimChar"/>
        </w:rPr>
        <w:t xml:space="preserve">## 53      20 March 2017      </w:t>
      </w:r>
      <w:r>
        <w:br/>
      </w:r>
      <w:r>
        <w:rPr>
          <w:rStyle w:val="VerbatimChar"/>
        </w:rPr>
        <w:t xml:space="preserve">## 54      26 April 2001 10/10</w:t>
      </w:r>
      <w:r>
        <w:br/>
      </w:r>
      <w:r>
        <w:rPr>
          <w:rStyle w:val="VerbatimChar"/>
        </w:rPr>
        <w:t xml:space="preserve">## 55        8 June 2002      </w:t>
      </w:r>
      <w:r>
        <w:br/>
      </w:r>
      <w:r>
        <w:rPr>
          <w:rStyle w:val="VerbatimChar"/>
        </w:rPr>
        <w:t xml:space="preserve">## 56    31 January 2020 10/10</w:t>
      </w:r>
      <w:r>
        <w:br/>
      </w:r>
      <w:r>
        <w:rPr>
          <w:rStyle w:val="VerbatimChar"/>
        </w:rPr>
        <w:t xml:space="preserve">## 57       10 June 2010      </w:t>
      </w:r>
      <w:r>
        <w:br/>
      </w:r>
      <w:r>
        <w:rPr>
          <w:rStyle w:val="VerbatimChar"/>
        </w:rPr>
        <w:t xml:space="preserve">## 58   29 December 2006 10/10</w:t>
      </w:r>
      <w:r>
        <w:br/>
      </w:r>
      <w:r>
        <w:rPr>
          <w:rStyle w:val="VerbatimChar"/>
        </w:rPr>
        <w:t xml:space="preserve">## 59        1 July 2000      </w:t>
      </w:r>
      <w:r>
        <w:br/>
      </w:r>
      <w:r>
        <w:rPr>
          <w:rStyle w:val="VerbatimChar"/>
        </w:rPr>
        <w:t xml:space="preserve">## 60    23 October 2004 10/10</w:t>
      </w:r>
      <w:r>
        <w:br/>
      </w:r>
      <w:r>
        <w:rPr>
          <w:rStyle w:val="VerbatimChar"/>
        </w:rPr>
        <w:t xml:space="preserve">## 61    7 February 2022      </w:t>
      </w:r>
      <w:r>
        <w:br/>
      </w:r>
      <w:r>
        <w:rPr>
          <w:rStyle w:val="VerbatimChar"/>
        </w:rPr>
        <w:t xml:space="preserve">## 62     12 August 2002 10/10</w:t>
      </w:r>
      <w:r>
        <w:br/>
      </w:r>
      <w:r>
        <w:rPr>
          <w:rStyle w:val="VerbatimChar"/>
        </w:rPr>
        <w:t xml:space="preserve">## 63      20 March 2017      </w:t>
      </w:r>
      <w:r>
        <w:br/>
      </w:r>
      <w:r>
        <w:rPr>
          <w:rStyle w:val="VerbatimChar"/>
        </w:rPr>
        <w:t xml:space="preserve">## 64      26 April 2001  9/10</w:t>
      </w:r>
      <w:r>
        <w:br/>
      </w:r>
      <w:r>
        <w:rPr>
          <w:rStyle w:val="VerbatimChar"/>
        </w:rPr>
        <w:t xml:space="preserve">## 65        8 June 2002      </w:t>
      </w:r>
      <w:r>
        <w:br/>
      </w:r>
      <w:r>
        <w:rPr>
          <w:rStyle w:val="VerbatimChar"/>
        </w:rPr>
        <w:t xml:space="preserve">## 66    31 January 2020 10/10</w:t>
      </w:r>
      <w:r>
        <w:br/>
      </w:r>
      <w:r>
        <w:rPr>
          <w:rStyle w:val="VerbatimChar"/>
        </w:rPr>
        <w:t xml:space="preserve">## 67       10 June 2010      </w:t>
      </w:r>
      <w:r>
        <w:br/>
      </w:r>
      <w:r>
        <w:rPr>
          <w:rStyle w:val="VerbatimChar"/>
        </w:rPr>
        <w:t xml:space="preserve">## 68   29 December 2006 10/10</w:t>
      </w:r>
      <w:r>
        <w:br/>
      </w:r>
      <w:r>
        <w:rPr>
          <w:rStyle w:val="VerbatimChar"/>
        </w:rPr>
        <w:t xml:space="preserve">## 69        1 July 2000      </w:t>
      </w:r>
      <w:r>
        <w:br/>
      </w:r>
      <w:r>
        <w:rPr>
          <w:rStyle w:val="VerbatimChar"/>
        </w:rPr>
        <w:t xml:space="preserve">## 70    23 October 2004 10/10</w:t>
      </w:r>
      <w:r>
        <w:br/>
      </w:r>
      <w:r>
        <w:rPr>
          <w:rStyle w:val="VerbatimChar"/>
        </w:rPr>
        <w:t xml:space="preserve">## 71    19 October 2009      </w:t>
      </w:r>
      <w:r>
        <w:br/>
      </w:r>
      <w:r>
        <w:rPr>
          <w:rStyle w:val="VerbatimChar"/>
        </w:rPr>
        <w:t xml:space="preserve">## 72    17 October 2005 10/10</w:t>
      </w:r>
      <w:r>
        <w:br/>
      </w:r>
      <w:r>
        <w:rPr>
          <w:rStyle w:val="VerbatimChar"/>
        </w:rPr>
        <w:t xml:space="preserve">## 73    26 January 2023      </w:t>
      </w:r>
      <w:r>
        <w:br/>
      </w:r>
      <w:r>
        <w:rPr>
          <w:rStyle w:val="VerbatimChar"/>
        </w:rPr>
        <w:t xml:space="preserve">## 74   9 September 2013 10/10</w:t>
      </w:r>
      <w:r>
        <w:br/>
      </w:r>
      <w:r>
        <w:rPr>
          <w:rStyle w:val="VerbatimChar"/>
        </w:rPr>
        <w:t xml:space="preserve">## 75       2 March 2023      </w:t>
      </w:r>
      <w:r>
        <w:br/>
      </w:r>
      <w:r>
        <w:rPr>
          <w:rStyle w:val="VerbatimChar"/>
        </w:rPr>
        <w:t xml:space="preserve">## 76     29 August 2014 10/10</w:t>
      </w:r>
      <w:r>
        <w:br/>
      </w:r>
      <w:r>
        <w:rPr>
          <w:rStyle w:val="VerbatimChar"/>
        </w:rPr>
        <w:t xml:space="preserve">## 77      23 March 2014      </w:t>
      </w:r>
      <w:r>
        <w:br/>
      </w:r>
      <w:r>
        <w:rPr>
          <w:rStyle w:val="VerbatimChar"/>
        </w:rPr>
        <w:t xml:space="preserve">## 78   11 December 2000 10/10</w:t>
      </w:r>
      <w:r>
        <w:br/>
      </w:r>
      <w:r>
        <w:rPr>
          <w:rStyle w:val="VerbatimChar"/>
        </w:rPr>
        <w:t xml:space="preserve">## 79  29 September 1998      </w:t>
      </w:r>
      <w:r>
        <w:br/>
      </w:r>
      <w:r>
        <w:rPr>
          <w:rStyle w:val="VerbatimChar"/>
        </w:rPr>
        <w:t xml:space="preserve">## 80     16 August 2017 10/10</w:t>
      </w:r>
      <w:r>
        <w:br/>
      </w:r>
      <w:r>
        <w:rPr>
          <w:rStyle w:val="VerbatimChar"/>
        </w:rPr>
        <w:t xml:space="preserve">## 81    19 October 2009      </w:t>
      </w:r>
      <w:r>
        <w:br/>
      </w:r>
      <w:r>
        <w:rPr>
          <w:rStyle w:val="VerbatimChar"/>
        </w:rPr>
        <w:t xml:space="preserve">## 82    17 October 2005 10/10</w:t>
      </w:r>
      <w:r>
        <w:br/>
      </w:r>
      <w:r>
        <w:rPr>
          <w:rStyle w:val="VerbatimChar"/>
        </w:rPr>
        <w:t xml:space="preserve">## 83    26 January 2023      </w:t>
      </w:r>
      <w:r>
        <w:br/>
      </w:r>
      <w:r>
        <w:rPr>
          <w:rStyle w:val="VerbatimChar"/>
        </w:rPr>
        <w:t xml:space="preserve">## 84   9 September 2013  9/10</w:t>
      </w:r>
      <w:r>
        <w:br/>
      </w:r>
      <w:r>
        <w:rPr>
          <w:rStyle w:val="VerbatimChar"/>
        </w:rPr>
        <w:t xml:space="preserve">## 85       2 March 2023      </w:t>
      </w:r>
      <w:r>
        <w:br/>
      </w:r>
      <w:r>
        <w:rPr>
          <w:rStyle w:val="VerbatimChar"/>
        </w:rPr>
        <w:t xml:space="preserve">## 86     29 August 2014 10/10</w:t>
      </w:r>
      <w:r>
        <w:br/>
      </w:r>
      <w:r>
        <w:rPr>
          <w:rStyle w:val="VerbatimChar"/>
        </w:rPr>
        <w:t xml:space="preserve">## 87      23 March 2014      </w:t>
      </w:r>
      <w:r>
        <w:br/>
      </w:r>
      <w:r>
        <w:rPr>
          <w:rStyle w:val="VerbatimChar"/>
        </w:rPr>
        <w:t xml:space="preserve">## 88   11 December 2000 10/10</w:t>
      </w:r>
      <w:r>
        <w:br/>
      </w:r>
      <w:r>
        <w:rPr>
          <w:rStyle w:val="VerbatimChar"/>
        </w:rPr>
        <w:t xml:space="preserve">## 89  29 September 1998      </w:t>
      </w:r>
      <w:r>
        <w:br/>
      </w:r>
      <w:r>
        <w:rPr>
          <w:rStyle w:val="VerbatimChar"/>
        </w:rPr>
        <w:t xml:space="preserve">## 90     16 August 2017 10/10</w:t>
      </w:r>
      <w:r>
        <w:br/>
      </w:r>
      <w:r>
        <w:rPr>
          <w:rStyle w:val="VerbatimChar"/>
        </w:rPr>
        <w:t xml:space="preserve">## 91  28 September 2020      </w:t>
      </w:r>
      <w:r>
        <w:br/>
      </w:r>
      <w:r>
        <w:rPr>
          <w:rStyle w:val="VerbatimChar"/>
        </w:rPr>
        <w:t xml:space="preserve">## 92   22 November 2006 10/10</w:t>
      </w:r>
      <w:r>
        <w:br/>
      </w:r>
      <w:r>
        <w:rPr>
          <w:rStyle w:val="VerbatimChar"/>
        </w:rPr>
        <w:t xml:space="preserve">## 93    2 November 2020      </w:t>
      </w:r>
      <w:r>
        <w:br/>
      </w:r>
      <w:r>
        <w:rPr>
          <w:rStyle w:val="VerbatimChar"/>
        </w:rPr>
        <w:t xml:space="preserve">## 94       9 March 2011 10/10</w:t>
      </w:r>
      <w:r>
        <w:br/>
      </w:r>
      <w:r>
        <w:rPr>
          <w:rStyle w:val="VerbatimChar"/>
        </w:rPr>
        <w:t xml:space="preserve">## 95   11 February 2022      </w:t>
      </w:r>
      <w:r>
        <w:br/>
      </w:r>
      <w:r>
        <w:rPr>
          <w:rStyle w:val="VerbatimChar"/>
        </w:rPr>
        <w:t xml:space="preserve">## 96   15 February 2020 10/10</w:t>
      </w:r>
      <w:r>
        <w:br/>
      </w:r>
      <w:r>
        <w:rPr>
          <w:rStyle w:val="VerbatimChar"/>
        </w:rPr>
        <w:t xml:space="preserve">## 97   17 December 2003      </w:t>
      </w:r>
      <w:r>
        <w:br/>
      </w:r>
      <w:r>
        <w:rPr>
          <w:rStyle w:val="VerbatimChar"/>
        </w:rPr>
        <w:t xml:space="preserve">## 98      16 March 2005 10/10</w:t>
      </w:r>
      <w:r>
        <w:br/>
      </w:r>
      <w:r>
        <w:rPr>
          <w:rStyle w:val="VerbatimChar"/>
        </w:rPr>
        <w:t xml:space="preserve">## 99      16 March 2006      </w:t>
      </w:r>
      <w:r>
        <w:br/>
      </w:r>
      <w:r>
        <w:rPr>
          <w:rStyle w:val="VerbatimChar"/>
        </w:rPr>
        <w:t xml:space="preserve">## 100    25 August 2008 10/10</w:t>
      </w:r>
      <w:r>
        <w:br/>
      </w:r>
      <w:r>
        <w:rPr>
          <w:rStyle w:val="VerbatimChar"/>
        </w:rPr>
        <w:t xml:space="preserve">## 101 28 September 2020      </w:t>
      </w:r>
      <w:r>
        <w:br/>
      </w:r>
      <w:r>
        <w:rPr>
          <w:rStyle w:val="VerbatimChar"/>
        </w:rPr>
        <w:t xml:space="preserve">## 102  22 November 2006 10/10</w:t>
      </w:r>
      <w:r>
        <w:br/>
      </w:r>
      <w:r>
        <w:rPr>
          <w:rStyle w:val="VerbatimChar"/>
        </w:rPr>
        <w:t xml:space="preserve">## 103   2 November 2020      </w:t>
      </w:r>
      <w:r>
        <w:br/>
      </w:r>
      <w:r>
        <w:rPr>
          <w:rStyle w:val="VerbatimChar"/>
        </w:rPr>
        <w:t xml:space="preserve">## 104      9 March 2011 10/10</w:t>
      </w:r>
      <w:r>
        <w:br/>
      </w:r>
      <w:r>
        <w:rPr>
          <w:rStyle w:val="VerbatimChar"/>
        </w:rPr>
        <w:t xml:space="preserve">## 105  11 February 2022      </w:t>
      </w:r>
      <w:r>
        <w:br/>
      </w:r>
      <w:r>
        <w:rPr>
          <w:rStyle w:val="VerbatimChar"/>
        </w:rPr>
        <w:t xml:space="preserve">## 106  15 February 2020 10/10</w:t>
      </w:r>
      <w:r>
        <w:br/>
      </w:r>
      <w:r>
        <w:rPr>
          <w:rStyle w:val="VerbatimChar"/>
        </w:rPr>
        <w:t xml:space="preserve">## 107  17 December 2003      </w:t>
      </w:r>
      <w:r>
        <w:br/>
      </w:r>
      <w:r>
        <w:rPr>
          <w:rStyle w:val="VerbatimChar"/>
        </w:rPr>
        <w:t xml:space="preserve">## 108     16 March 2005 10/10</w:t>
      </w:r>
      <w:r>
        <w:br/>
      </w:r>
      <w:r>
        <w:rPr>
          <w:rStyle w:val="VerbatimChar"/>
        </w:rPr>
        <w:t xml:space="preserve">## 109     16 March 2006      </w:t>
      </w:r>
      <w:r>
        <w:br/>
      </w:r>
      <w:r>
        <w:rPr>
          <w:rStyle w:val="VerbatimChar"/>
        </w:rPr>
        <w:t xml:space="preserve">## 110    25 August 2008 10/10</w:t>
      </w:r>
      <w:r>
        <w:br/>
      </w:r>
      <w:r>
        <w:rPr>
          <w:rStyle w:val="VerbatimChar"/>
        </w:rPr>
        <w:t xml:space="preserve">## 111     30 March 2020      </w:t>
      </w:r>
      <w:r>
        <w:br/>
      </w:r>
      <w:r>
        <w:rPr>
          <w:rStyle w:val="VerbatimChar"/>
        </w:rPr>
        <w:t xml:space="preserve">## 112  17 November 2005 10/10</w:t>
      </w:r>
      <w:r>
        <w:br/>
      </w:r>
      <w:r>
        <w:rPr>
          <w:rStyle w:val="VerbatimChar"/>
        </w:rPr>
        <w:t xml:space="preserve">## 113  12 November 2020      </w:t>
      </w:r>
      <w:r>
        <w:br/>
      </w:r>
      <w:r>
        <w:rPr>
          <w:rStyle w:val="VerbatimChar"/>
        </w:rPr>
        <w:t xml:space="preserve">## 114      24 July 2014 10/10</w:t>
      </w:r>
      <w:r>
        <w:br/>
      </w:r>
      <w:r>
        <w:rPr>
          <w:rStyle w:val="VerbatimChar"/>
        </w:rPr>
        <w:t xml:space="preserve">## 115     10 April 2020      </w:t>
      </w:r>
      <w:r>
        <w:br/>
      </w:r>
      <w:r>
        <w:rPr>
          <w:rStyle w:val="VerbatimChar"/>
        </w:rPr>
        <w:t xml:space="preserve">## 116     20 April 2020 10/10</w:t>
      </w:r>
      <w:r>
        <w:br/>
      </w:r>
      <w:r>
        <w:rPr>
          <w:rStyle w:val="VerbatimChar"/>
        </w:rPr>
        <w:t xml:space="preserve">## 117      25 June 2000      </w:t>
      </w:r>
      <w:r>
        <w:br/>
      </w:r>
      <w:r>
        <w:rPr>
          <w:rStyle w:val="VerbatimChar"/>
        </w:rPr>
        <w:t xml:space="preserve">## 118   7 December 2009 10/10</w:t>
      </w:r>
      <w:r>
        <w:br/>
      </w:r>
      <w:r>
        <w:rPr>
          <w:rStyle w:val="VerbatimChar"/>
        </w:rPr>
        <w:t xml:space="preserve">## 119   6 November 2020      </w:t>
      </w:r>
      <w:r>
        <w:br/>
      </w:r>
      <w:r>
        <w:rPr>
          <w:rStyle w:val="VerbatimChar"/>
        </w:rPr>
        <w:t xml:space="preserve">## 120   13 January 2021 10/10</w:t>
      </w:r>
      <w:r>
        <w:br/>
      </w:r>
      <w:r>
        <w:rPr>
          <w:rStyle w:val="VerbatimChar"/>
        </w:rPr>
        <w:t xml:space="preserve">## 121     30 March 2020      </w:t>
      </w:r>
      <w:r>
        <w:br/>
      </w:r>
      <w:r>
        <w:rPr>
          <w:rStyle w:val="VerbatimChar"/>
        </w:rPr>
        <w:t xml:space="preserve">## 122  17 November 2005 10/10</w:t>
      </w:r>
      <w:r>
        <w:br/>
      </w:r>
      <w:r>
        <w:rPr>
          <w:rStyle w:val="VerbatimChar"/>
        </w:rPr>
        <w:t xml:space="preserve">## 123  12 November 2020      </w:t>
      </w:r>
      <w:r>
        <w:br/>
      </w:r>
      <w:r>
        <w:rPr>
          <w:rStyle w:val="VerbatimChar"/>
        </w:rPr>
        <w:t xml:space="preserve">## 124      24 July 2014 10/10</w:t>
      </w:r>
      <w:r>
        <w:br/>
      </w:r>
      <w:r>
        <w:rPr>
          <w:rStyle w:val="VerbatimChar"/>
        </w:rPr>
        <w:t xml:space="preserve">## 125     10 April 2020      </w:t>
      </w:r>
      <w:r>
        <w:br/>
      </w:r>
      <w:r>
        <w:rPr>
          <w:rStyle w:val="VerbatimChar"/>
        </w:rPr>
        <w:t xml:space="preserve">## 126     20 April 2020 10/10</w:t>
      </w:r>
      <w:r>
        <w:br/>
      </w:r>
      <w:r>
        <w:rPr>
          <w:rStyle w:val="VerbatimChar"/>
        </w:rPr>
        <w:t xml:space="preserve">## 127      25 June 2000      </w:t>
      </w:r>
      <w:r>
        <w:br/>
      </w:r>
      <w:r>
        <w:rPr>
          <w:rStyle w:val="VerbatimChar"/>
        </w:rPr>
        <w:t xml:space="preserve">## 128   7 December 2009 10/10</w:t>
      </w:r>
      <w:r>
        <w:br/>
      </w:r>
      <w:r>
        <w:rPr>
          <w:rStyle w:val="VerbatimChar"/>
        </w:rPr>
        <w:t xml:space="preserve">## 129   6 November 2020      </w:t>
      </w:r>
      <w:r>
        <w:br/>
      </w:r>
      <w:r>
        <w:rPr>
          <w:rStyle w:val="VerbatimChar"/>
        </w:rPr>
        <w:t xml:space="preserve">## 130   13 January 2021  9/10</w:t>
      </w:r>
      <w:r>
        <w:br/>
      </w:r>
      <w:r>
        <w:rPr>
          <w:rStyle w:val="VerbatimChar"/>
        </w:rPr>
        <w:t xml:space="preserve">## 131      7 March 2006      </w:t>
      </w:r>
      <w:r>
        <w:br/>
      </w:r>
      <w:r>
        <w:rPr>
          <w:rStyle w:val="VerbatimChar"/>
        </w:rPr>
        <w:t xml:space="preserve">## 132  11 November 2014 10/10</w:t>
      </w:r>
      <w:r>
        <w:br/>
      </w:r>
      <w:r>
        <w:rPr>
          <w:rStyle w:val="VerbatimChar"/>
        </w:rPr>
        <w:t xml:space="preserve">## 133     14 April 2006      </w:t>
      </w:r>
      <w:r>
        <w:br/>
      </w:r>
      <w:r>
        <w:rPr>
          <w:rStyle w:val="VerbatimChar"/>
        </w:rPr>
        <w:t xml:space="preserve">## 134  15 February 2020 10/10</w:t>
      </w:r>
      <w:r>
        <w:br/>
      </w:r>
      <w:r>
        <w:rPr>
          <w:rStyle w:val="VerbatimChar"/>
        </w:rPr>
        <w:t xml:space="preserve">## 135      7 March 2021      </w:t>
      </w:r>
      <w:r>
        <w:br/>
      </w:r>
      <w:r>
        <w:rPr>
          <w:rStyle w:val="VerbatimChar"/>
        </w:rPr>
        <w:t xml:space="preserve">## 136    19 August 2016 10/10</w:t>
      </w:r>
      <w:r>
        <w:br/>
      </w:r>
      <w:r>
        <w:rPr>
          <w:rStyle w:val="VerbatimChar"/>
        </w:rPr>
        <w:t xml:space="preserve">## 137     8 August 2020      </w:t>
      </w:r>
      <w:r>
        <w:br/>
      </w:r>
      <w:r>
        <w:rPr>
          <w:rStyle w:val="VerbatimChar"/>
        </w:rPr>
        <w:t xml:space="preserve">## 138        2 May 2002 10/10</w:t>
      </w:r>
      <w:r>
        <w:br/>
      </w:r>
      <w:r>
        <w:rPr>
          <w:rStyle w:val="VerbatimChar"/>
        </w:rPr>
        <w:t xml:space="preserve">## 139  22 December 2005      </w:t>
      </w:r>
      <w:r>
        <w:br/>
      </w:r>
      <w:r>
        <w:rPr>
          <w:rStyle w:val="VerbatimChar"/>
        </w:rPr>
        <w:t xml:space="preserve">## 140      14 June 2019 10/10</w:t>
      </w:r>
      <w:r>
        <w:br/>
      </w:r>
      <w:r>
        <w:rPr>
          <w:rStyle w:val="VerbatimChar"/>
        </w:rPr>
        <w:t xml:space="preserve">## 141      7 March 2006      </w:t>
      </w:r>
      <w:r>
        <w:br/>
      </w:r>
      <w:r>
        <w:rPr>
          <w:rStyle w:val="VerbatimChar"/>
        </w:rPr>
        <w:t xml:space="preserve">## 142  11 November 2014 10/10</w:t>
      </w:r>
      <w:r>
        <w:br/>
      </w:r>
      <w:r>
        <w:rPr>
          <w:rStyle w:val="VerbatimChar"/>
        </w:rPr>
        <w:t xml:space="preserve">## 143     14 April 2006      </w:t>
      </w:r>
      <w:r>
        <w:br/>
      </w:r>
      <w:r>
        <w:rPr>
          <w:rStyle w:val="VerbatimChar"/>
        </w:rPr>
        <w:t xml:space="preserve">## 144  15 February 2020 10/10</w:t>
      </w:r>
      <w:r>
        <w:br/>
      </w:r>
      <w:r>
        <w:rPr>
          <w:rStyle w:val="VerbatimChar"/>
        </w:rPr>
        <w:t xml:space="preserve">## 145      7 March 2021      </w:t>
      </w:r>
      <w:r>
        <w:br/>
      </w:r>
      <w:r>
        <w:rPr>
          <w:rStyle w:val="VerbatimChar"/>
        </w:rPr>
        <w:t xml:space="preserve">## 146    19 August 2016 10/10</w:t>
      </w:r>
      <w:r>
        <w:br/>
      </w:r>
      <w:r>
        <w:rPr>
          <w:rStyle w:val="VerbatimChar"/>
        </w:rPr>
        <w:t xml:space="preserve">## 147     8 August 2020      </w:t>
      </w:r>
      <w:r>
        <w:br/>
      </w:r>
      <w:r>
        <w:rPr>
          <w:rStyle w:val="VerbatimChar"/>
        </w:rPr>
        <w:t xml:space="preserve">## 148        2 May 2002 10/10</w:t>
      </w:r>
      <w:r>
        <w:br/>
      </w:r>
      <w:r>
        <w:rPr>
          <w:rStyle w:val="VerbatimChar"/>
        </w:rPr>
        <w:t xml:space="preserve">## 149  22 December 2005      </w:t>
      </w:r>
      <w:r>
        <w:br/>
      </w:r>
      <w:r>
        <w:rPr>
          <w:rStyle w:val="VerbatimChar"/>
        </w:rPr>
        <w:t xml:space="preserve">## 150      14 June 2019 10/10</w:t>
      </w:r>
      <w:r>
        <w:br/>
      </w:r>
      <w:r>
        <w:rPr>
          <w:rStyle w:val="VerbatimChar"/>
        </w:rPr>
        <w:t xml:space="preserve">## 151      29 June 2006      </w:t>
      </w:r>
      <w:r>
        <w:br/>
      </w:r>
      <w:r>
        <w:rPr>
          <w:rStyle w:val="VerbatimChar"/>
        </w:rPr>
        <w:t xml:space="preserve">## 152  25 November 2006 10/10</w:t>
      </w:r>
      <w:r>
        <w:br/>
      </w:r>
      <w:r>
        <w:rPr>
          <w:rStyle w:val="VerbatimChar"/>
        </w:rPr>
        <w:t xml:space="preserve">## 153     16 April 2001      </w:t>
      </w:r>
      <w:r>
        <w:br/>
      </w:r>
      <w:r>
        <w:rPr>
          <w:rStyle w:val="VerbatimChar"/>
        </w:rPr>
        <w:t xml:space="preserve">## 154    1 January 2004 10/10</w:t>
      </w:r>
      <w:r>
        <w:br/>
      </w:r>
      <w:r>
        <w:rPr>
          <w:rStyle w:val="VerbatimChar"/>
        </w:rPr>
        <w:t xml:space="preserve">## 155  19 February 2009      </w:t>
      </w:r>
      <w:r>
        <w:br/>
      </w:r>
      <w:r>
        <w:rPr>
          <w:rStyle w:val="VerbatimChar"/>
        </w:rPr>
        <w:t xml:space="preserve">## 156    24 August 2005 10/10</w:t>
      </w:r>
      <w:r>
        <w:br/>
      </w:r>
      <w:r>
        <w:rPr>
          <w:rStyle w:val="VerbatimChar"/>
        </w:rPr>
        <w:t xml:space="preserve">## 157  11 February 2018      </w:t>
      </w:r>
      <w:r>
        <w:br/>
      </w:r>
      <w:r>
        <w:rPr>
          <w:rStyle w:val="VerbatimChar"/>
        </w:rPr>
        <w:t xml:space="preserve">## 158      20 July 2018 10/10</w:t>
      </w:r>
      <w:r>
        <w:br/>
      </w:r>
      <w:r>
        <w:rPr>
          <w:rStyle w:val="VerbatimChar"/>
        </w:rPr>
        <w:t xml:space="preserve">## 159    21 August 2006      </w:t>
      </w:r>
      <w:r>
        <w:br/>
      </w:r>
      <w:r>
        <w:rPr>
          <w:rStyle w:val="VerbatimChar"/>
        </w:rPr>
        <w:t xml:space="preserve">## 160      2 March 2023 10/10</w:t>
      </w:r>
      <w:r>
        <w:br/>
      </w:r>
      <w:r>
        <w:rPr>
          <w:rStyle w:val="VerbatimChar"/>
        </w:rPr>
        <w:t xml:space="preserve">## 161      29 June 2006      </w:t>
      </w:r>
      <w:r>
        <w:br/>
      </w:r>
      <w:r>
        <w:rPr>
          <w:rStyle w:val="VerbatimChar"/>
        </w:rPr>
        <w:t xml:space="preserve">## 162  25 November 2006 10/10</w:t>
      </w:r>
      <w:r>
        <w:br/>
      </w:r>
      <w:r>
        <w:rPr>
          <w:rStyle w:val="VerbatimChar"/>
        </w:rPr>
        <w:t xml:space="preserve">## 163     16 April 2001      </w:t>
      </w:r>
      <w:r>
        <w:br/>
      </w:r>
      <w:r>
        <w:rPr>
          <w:rStyle w:val="VerbatimChar"/>
        </w:rPr>
        <w:t xml:space="preserve">## 164    1 January 2004 10/10</w:t>
      </w:r>
      <w:r>
        <w:br/>
      </w:r>
      <w:r>
        <w:rPr>
          <w:rStyle w:val="VerbatimChar"/>
        </w:rPr>
        <w:t xml:space="preserve">## 165  19 February 2009      </w:t>
      </w:r>
      <w:r>
        <w:br/>
      </w:r>
      <w:r>
        <w:rPr>
          <w:rStyle w:val="VerbatimChar"/>
        </w:rPr>
        <w:t xml:space="preserve">## 166    24 August 2005 10/10</w:t>
      </w:r>
      <w:r>
        <w:br/>
      </w:r>
      <w:r>
        <w:rPr>
          <w:rStyle w:val="VerbatimChar"/>
        </w:rPr>
        <w:t xml:space="preserve">## 167  11 February 2018      </w:t>
      </w:r>
      <w:r>
        <w:br/>
      </w:r>
      <w:r>
        <w:rPr>
          <w:rStyle w:val="VerbatimChar"/>
        </w:rPr>
        <w:t xml:space="preserve">## 168      20 July 2018 10/10</w:t>
      </w:r>
      <w:r>
        <w:br/>
      </w:r>
      <w:r>
        <w:rPr>
          <w:rStyle w:val="VerbatimChar"/>
        </w:rPr>
        <w:t xml:space="preserve">## 169    21 August 2006      </w:t>
      </w:r>
      <w:r>
        <w:br/>
      </w:r>
      <w:r>
        <w:rPr>
          <w:rStyle w:val="VerbatimChar"/>
        </w:rPr>
        <w:t xml:space="preserve">## 170      2 March 2023 10/10</w:t>
      </w:r>
      <w:r>
        <w:br/>
      </w:r>
      <w:r>
        <w:rPr>
          <w:rStyle w:val="VerbatimChar"/>
        </w:rPr>
        <w:t xml:space="preserve">##                                                                                                                                                                                                                                                                                                                                                                                                                                                                                                                                                                                                                                                                                                                                                                                                                                                                                                                                                                                                                                                                                                                                                                                                                                                                                                                                                                                                                                                                                                                                                                                                                                                                                                                                                                                                                                                                                                                                                                                                                                                                                                                                                                                                                                                                                                                                                                                                                                                                                                                                                                                                                                                                                                                                                                                                                                                                                                                                                                                                                                                                                                                                                                                                                                                                                                                                                                                                                                                                                                                                                                                                                                                                                                                                                                                                                                                                                                                                                                                                                                                                                                                                                                                                                                                                                                                                                                                                                                                                                                                                                                                                                                                                                                                                                                                                                                                                                                                                                                                                                                                                                                                                                                                                                                                                                                                                                                                                                                                                                                                                                                                                                                                                                                                                                                                                                                                                                                                                                                                                                                                                                                                                                                                                                                                                                                                                                                                                                                                                                                                                                                                                                                                                                                                                                                                                                                                                                                                                                                                                                                                                                                                                                                                                                                                                                                                                                                                                                                                                                                                                                                                                                                                                                                                                                                                                                                                                                                                                                                                                                                                                                                                                                                                                                                                                                                                                                                                                                                                                                                                                                                                                                                                                                                                                                                                                                                                                                                                                                                                                                                                                                                                                 Textreview</w:t>
      </w:r>
      <w:r>
        <w:br/>
      </w:r>
      <w:r>
        <w:rPr>
          <w:rStyle w:val="VerbatimChar"/>
        </w:rPr>
        <w:t xml:space="preserve">## 1                                                                                                                                                                                                                                                                                                                                                                                                                                                                                                                                                                                                                                                                                                                                                                                                                                                                                                                                                                                                                                                                                                                                                                                                                                                                                                                                                                                                                                                                                                                                                                                                                                                                                                                                                                                                                                                                                                                                                                                                                                                                                                                                                                                                                                                                                                                                                                                                                                                                                                                                                                                                                                                                                                                                                                                                                                                                                                                                                                                                                                                                                                                                                                                                                                                                                                                                                                                                                                                                                                                                                                                                                                                                                                                                                                                                                                                                                                                                                                                                                                                                                                                                                                                                                                                                                                                                                                                                                                                                                                                                                                                                                                                                                                                                                                                                                                                                                                                                                                                                                                                                                                                                                                                                                                                                                                                                                                   The Shawshank Redemption is written and directed by Frank Darabont. It is an adaptation of the Stephen King novella Rita Hayworth and Shawshank Redemption. Starring Tim Robbins and Morgan Freeman, the film portrays the story of Andy Dufresne (Robbins), a banker who is sentenced to two life sentences at Shawshank State Prison for apparently murdering his wife and her lover. Andy finds it tough going but finds solace in the friendship he forms with fellow inmate Ellis "Red" Redding (Freeman). While things start to pick up when the warden finds Andy a prison job more befitting his talents as a banker. However, the arrival of another inmate is going to vastly change things for all of them.There was no fanfare or bunting put out for the release of the film back in 94, with a title that didn't give much inkling to anyone about what it was about, and with Columbia Pictures unsure how to market it, Shawshank Redemption barely registered at the box office. However, come Academy Award time the film received several nominations, and although it won none, it stirred up interest in the film for its home entertainment release. The rest, as they say, is history. For the film finally found an audience that saw the film propelled to almost mythical proportions as an endearing modern day classic. Something that has delighted its fans, whilst simultaneously baffling its detractors. One thing is for sure, though, is that which ever side of the Shawshank fence you sit on, the film continues to gather new fans and simply will never go away or loose that mythical status.It's possibly the simplicity of it all that sends some haters of the film into cinematic spasms. The implausible plot and an apparent sentimental edge that makes a nonsense of prison life, are but two chief complaints from those that dislike the film with a passion. Yet when characters are this richly drawn, and so movingly performed, it strikes me as churlish to do down a human drama that's dealing in hope, friendship and faith. The sentimental aspect is indeed there, but that acts as a counterpoint to the suffering, degradation and shattering of the soul involving our protagonist. Cosy prison life you say? No chance. The need for human connection is never more needed than during incarceration, surely? And given the quite terrific performances of Robbins (never better) &amp; Freeman (sublimely making it easy), it's the easiest thing in the world to warm to Andy and Red.Those in support aren't faring too bad either. Bob Gunton is coiled spring smarm as Warden Norton, James Whitmore is heart achingly great as the "Birdman Of Shawshank," Clancy Brown is menacing as antagonist Capt. Byron Hadley, William Sadler amusing as Heywood &amp; Mark Rolston is impressively vile as Bogs Diamond. Then there's Roger Deakins' lush cinematography as the camera gracefully glides in and out of the prison offering almost ethereal hope to our characters (yes, they are ours). The music pings in conjunction with the emotional flow of the movie too. Thomas Newman's score is mostly piano based, dovetailing neatly with Andy's state of mind, while the excellently selected soundtrack ranges from the likes of Hank Williams to the gorgeous Le Nozze di Figaro by Mozart.If you love Shawshank then it's a love that lasts a lifetime. Every viewing brings the same array of emotions - anger - revilement - happiness - sadness - inspiration and a warmth that can reduce the most hardened into misty eyed wonderment. Above all else, though, Shawshank offers hope - not just for characters in a movie - but for a better life and a better world for all of us. 10/10.</w:t>
      </w:r>
      <w:r>
        <w:br/>
      </w:r>
      <w:r>
        <w:rPr>
          <w:rStyle w:val="VerbatimChar"/>
        </w:rPr>
        <w:t xml:space="preserve">## 2                                                                                                                                                                                                                                                                                                                                                                                                                                                                                                                                                                                                                                                                                                                                                                                                                                                                                                                                                                                                                                                                                                                                                                                                                                                                                                                                                                                                                                                                                                                                                                                                                                                                                                                                                                                                                                                                                                                                                                                                                                                                                                                                                                                                                                                                                                                                                                                                                                                                                                                                                                                                                                                                                                                                                                                                                                                                                                                                                                                                                                                                                                                                                                                                                                                                                                                                                                                                                                                                                                                                                                                                                                                                                                                                                                                                                                                                                                                                                                                                                                                                                                                                                                                                                                                                                                                                                                                                                                                                                                                                                                                                                                                                                                                                                                                                                                                                                                                                                                                                                                                                                                                                                                                                                                                                                                                                                                                                                                                                                                                                                                                                                                                                                                                                                                                                                                                                                                                                                                                                                                                                                                                                                                                                                                                                                                                                                                                                                                                                                                                                                                                                                                                                                                                                                                                                                                                                                                                                                                                                                                                                                                                                                                                                                                                                                                                                                                                                                                                                                                                                                                                                                                                                                                                                                                                                                                                                                                                                                                                                                                                                                                                                                                                                                                                                                                                                                                                                                                                                      It is no wonder that the film has such a high rating, it is quite literally breathtaking. What can I say that hasn't said before? Not much, it's the story, the acting, the premise, but most of all, this movie is about how it makes you feel. Sometimes you watch a film, and can't remember it days later, this film loves with you, once you've seen it, you don't forget.The ultimate story of friendship, of hope, and of life, and overcoming adversity.I understand why so many class this as the best film of all time, it isn't mine, but I get it. If you haven't seen it, or haven't seen it for some time, you need to watch it, it's amazing. 10/10.</w:t>
      </w:r>
      <w:r>
        <w:br/>
      </w:r>
      <w:r>
        <w:rPr>
          <w:rStyle w:val="VerbatimChar"/>
        </w:rPr>
        <w:t xml:space="preserve">## 3                                                                                                                                                                                                                                                                                                                                                                                                                                                                                                                                                                                                                                                                                                                                                                                                                                                                                                                                                                                                                                                                                                                                                                                                                                                                                                                                                                                                                                                                                                                                                                                                                                                                                                                                                                                                                                                                                                                                                                                                                                                                                                                                                                                                                                                                                                                                                                                                                                                                                                                                                                                                                                                                                                                                                                                                                                                                                                                                                                                                                                                                                                                                                                                                                                                                                                                                                                                                                                                                                                                                                                                                                                                                                                                                                                                                                                                                                                                                                                                                                                                                                                                                                                                                                                                                                                                                                                                                                                                                                                                                                                                                                                                                                                                                                                                                                                                                                                                                                                                                                                                                                                                                                                                                                                                                                                                                                                                                                                                                                                                                                                                                                                                                                                                                                                                                                                                                                                                                                                                                                                                                                                                                                                                                                                                                                                          I'm trying to save you money; this is the last film title that you should consider borrowing. Renting Shawshank will cost you five bucks... just plunk down the $25 and own the title. You'll wind up going back to this gem time and time again. This is one of few movies that are truly timeless. And it's entertaining and moving, no matter how many times you view it.Forget about what others (including myself) might suggest you'll discover in "The Shawshank Redemption;" when you watch it, you'll identify something very personal in your own life with a scene, a character, or a moment in this uncomplicated movie. When you need hope, you'll look for Shawshank. When you want to believe in the will of overcoming even the greatest obstacles, Shawshank will uplift you in ways that you can't find in movies today. Some liken the film to some kind of spiritual awakening. Of course, some can go to a church or mosque to find enlightenment and Faith in humanity, but most places of worship are open only certain days or times. But when you need affirmation of the lasting bond of friendships that prevail over the most dire circumstances, Shawshank will give it to you. It makes grown men (like me) cry, still. I wonder whether Shawshank was truly meant for viewing in the privacy of the home, because it is a personal experience that really makes you look inward. Nominated for seven, this is the best film that never one a single Oscar. How ironic that an innocent man winds up being surrounded by the corruption of the legal system. Shawshank itself is similar to the character of Andy Dufresne. Prejudging this classic film, critics couldn't get past the title. The public followed suit, initially dismissing Shawshank, which failed in the box office just like "It's a Wonderful Life" and "Citizen Kane." It could have just whithered away on the store shelves, like Andy Dufresne could have in his own cell. But the characters prevailed, because Andy -- And Shawshank -- stayed true. Now, these movies are right up there as the most popular films of all time. Anyone who has yet to watch Shawshank may be so jaded of movies, or the film's title, or how a 2-1/2- hour movie set inside the walls of a prison can manage to tap the soul of such a wide range of people. Shawshank has not one explosion. I wonder if it even has a single special effect or digitally- enhanced frame. But every aspect of Shawshank fit together. The acting from the top to the bit part. The musical score. The editing. The photography. The story, from opening credits to final scene. All involved, including the town of Mansfield, Ohio (where Shawshank was actually filmed) played their roles perfectly. Shawshank is a must- see, must- own title.</w:t>
      </w:r>
      <w:r>
        <w:br/>
      </w:r>
      <w:r>
        <w:rPr>
          <w:rStyle w:val="VerbatimChar"/>
        </w:rPr>
        <w:t xml:space="preserve">## 4                                                                                                                                                                                                                                                                                                                                                                                                                                                                                                                                                                                                                                                                                                                                                                                                                                                                                                                                                                                                                                                                                                                                                                                                                                                                                                                                                                                                                                                                                                                                                                                                                                                                                                                                                                                                                                                                                                                                                                                                                                                                                                                                                                                                                                                                                                                                                                                                                                                                                                                                                                                                                                                                                                                                                                                                                                                                                                                                                                                                                                                                                                                                                                                                                                                                                                                                                                                                                                                                                                                                                                                                                                                                                                                                                                                                                                                                                                                                                                                                                                                                                                                                                                                                                                                                                                                                                                                                                                                                                                                                                                                                                                                                                                                                                                                                                                                                                                                                                                                                                                                                                                                                                                                                                                                                                                                                                                                                                                                                                                                                                                                                                                                                                                                                                                                                                                                                                                                                                                                                                                                                                                                                                                                                                                                                                                                                                                                                                                                                                                                                                                                                                                                                                                                                                                                                                                                                                                                                                                                                                                                                                                                                                                                                                                                                                                                                                                                                              This movie is not your ordinary Hollywood flick. It has a great and deep message. This movie has a foundation and just kept on being built on from their and that foundation is hope.Other than just the message of this movie the acting was phenomenal. Tim Robbins gave one of the greatest performances ever. He was inspiring, intelligent and most of all positive. His performance just made me smile. Robbins plays Andy Dufresne who was wrongfully convicted of murdering his wife and her lover. He is gets to life sentences but yet never gives up hope. In he becomes friends with Ellis Boyd "Red" Redding played by Morgan Freeman. Freeman who gives the finest performance of his career has unlike Robbins lost hope. He is in deep regret of the crime that he committed. His way of deflecting the pain away is by trying to not feel anything at all. With his friendship with Andy he learns that without our hopes and dreams we have nothing. Andy also becomes friends with the rest of Red's group. James Whitmore also gave a great performance as Brooks Halten who gets out of prison parole but in the words of Red he has been "institutionalized". The directing by Frank Darabont was just magnificent. He kept this movie at a great steady pace along with the writing and great cinematography. He portrayed prison life in such a horrifying way, but not in terms of the physical pain but the stress and pain that wares mentally on the inmates, some of which deserve a second chance. Whatever you do, don't listen to the people who say this movie is overrated because this is one of the most inspiring and greatest movies ever. It has everything you could possibly want.</w:t>
      </w:r>
      <w:r>
        <w:br/>
      </w:r>
      <w:r>
        <w:rPr>
          <w:rStyle w:val="VerbatimChar"/>
        </w:rPr>
        <w:t xml:space="preserve">## 5                                                                                                                                                                                                                                                                                                                                                                                                                                                                                                                                                                                                                                                                                                                                                                                                                                                                                                                                                                                                                                                                                                                                                                                                                                                                                                                                                                                                                                                                                                                                                                                                                                                                                                                                                                                                                                                                                                                                                                                                                                                                                                                                                                                                                                                                                                                                                                                                                                                                                                                                                                                                                                                                                                                                                                                                                                                                                                                                                                                                                                                                                                                                                                                                                                                                                                                                                                                                                                                                                                                                                                                                                                                                                                                                                                                                                                                                                                                                                                                                                                                                                                                                                                                          In its Oscar year, Shawshank Redemption (written and directed by Frank Darabont, after the novella Rita Hayworth and the Shawshank Redemption, by Stephen King) was nominated for seven Academy Awards, and walked away with zero. Best Picture went to Forrest Gump, while Shawshank and Pulp Fiction were "just happy to be nominated." Of course hindsight is 20/20, but while history looks back on Gump as a good film, Pulp and Redemption are remembered as some of the all-time best. Pulp, however, was a success from the word "go," making a huge splash at Cannes and making its writer-director an American master after only two films. For Andy Dufresne and Co., success didn't come easy. Fortunately, failure wasn't a life sentence.After opening on 33 screens with take of $727,327, the $25M film fell fast from theatres and finished with a mere $28.3M. The reasons for failure are many. Firstly, the title is a clunker. While iconic to fans today, in 1994, people knew not and cared not what a 'Shawshank' was. On the DVD, Tim Robbins laughs recounting fans congratulating him on "that 'Rickshaw' movie." Marketing-wise, the film's a nightmare, as 'prison drama' is a tough sell to women, and the story of love between two best friends doesn't spell winner to men. Worst of all, the movie is slow as molasses. As Desson Thomson writes for the Washington Post, "it wanders down subplots at every opportunity and ignores an abundance of narrative exit points before settling on its finale." But it is these same weaknesses that make the film so strong.Firstly, its setting. The opening aerial shots of the prison are a total eye-opener. This is an amazing piece of architecture, strong and Gothic in design. Immediately, the prison becomes a character. It casts its shadow over most of the film, its tall stone walls stretching above every shot. It towers over the men it contains, blotting out all memories of the outside world. Only Andy (Robbins) holds onto hope. It's in music, it's in the sandy beaches of Zihuatanejo; "In here's where you need it most," he says. "You need it so you don't forget. Forget that there are places in the world that aren't made out of stone. That there's a - there's a - there's something inside that's yours, that they can't touch." Red (Morgan Freeman) doesn't think much of Andy at first, picking "that tall glass o' milk with the silver spoon up his ass" as the first new fish to crack. Andy says not a word, and losing his bet, Red resents him for it. But over time, as the two get to know each other, they quickly become the best of friends. This again, is one of the film's major strengths. Many movies are about love, many flicks have a side-kick to the hero, but Shawshank is the only one I can think of that looks honestly at the love between two best friends. It seems odd that Hollywood would skip this relationship time and again, when it's a feeling that weighs so much into everyone's day to day lives. Perhaps it's too sentimental to seem conventional, but Shawshank's core friendship hits all the right notes, and the film is much better for it.It's pacing is deliberate as well. As we spend the film watching the same actors, it is easy to forget that the movie's timeline spans well over 20 years. Such a huge measure of time would pass slowly in reality, and would only be amplified in prison. And it's not as if the film lacks interest in these moments. It still knows where it's going, it merely intends on taking its sweet time getting there. It pays off as well, as the tedium of prison life makes the climax that much more exhilarating. For anyone who sees it, it is a moment never to be forgotten.With themes of faith and hope, there is a definite religious subtext to be found here. Quiet, selfless and carefree, Andy is an obvious Christ figure. Warden Norton (Bob Gunton) is obviously modeled on Richard Nixon, who, in his day, was as close to a personified Satan as they come. But if you aren't looking for subtexts, the movie speaks to anyone in search of hope. It is a compelling drama, and a very moving film, perfectly written, acted and shot. They just don't come much better than this.OVERALL SCORE: 9.8/10 = A+ The Shawshank Redemption served as a message of hope to Hollywood as well. More than any film in memory, it proved there is life after box office. Besting Forrest and Fiction, it ran solely on strong word of mouth and became the hottest rented film of 1995. It currently sits at #2 in the IMDb's Top 250 Films, occasionally swapping spots with The Godfather as the top ranked film of all time -- redemption indeed. If you haven't seen it yet, what the hell are you waiting for? As Andy says, "It comes down a simple choice, really. Either get busy living, or get busy dying."</w:t>
      </w:r>
      <w:r>
        <w:br/>
      </w:r>
      <w:r>
        <w:rPr>
          <w:rStyle w:val="VerbatimChar"/>
        </w:rPr>
        <w:t xml:space="preserve">## 6                                                                                                                                                                                                                                                                                                                                                                                                                                                                                                                                                                                                                                                                                                                                                                                                                                                                                                                                                                                                                                                                                                                                                                                                                                                                                                                                                                                                                                                                                                                                                                                                                                                                                                                                                                                                                                                                                                                                                                                                                                                                                                                                                                                                                                                                                                                                                                                                                                                                                                                                                                                                                                                                                                                                                                                                                                                                                                                                                                                                                                                                                                                                                                                                                                                                                                                                                                                                                                                                                                                                                                                                                                                                                                                                                                                                                                                                                                                                                                                                                                                                                                                                                                                                                                                                                                                                                                                                                                                                                                                                                                                                                                                                                                                                                                                                                                                                                                                                                                                                                                                                                                                                                                                                                                                                                                                                                                                                                                                                                                                                                                                                                                                                                                                                                                                                                                                                                                                                                                                                                                                                                                                                                                                                                                                                                                                                                                                                                                                                                                                                                                                                                                                                                                                                                                                                                                                                                                                                                                                                                                                                                                                                                                                                                                                                                                                                                                                                                                                                                                                                                                                                                                                                                                                                                                                                                                                                                                                                                                                                                                                                                                                                                                                                                                                                                                                                                                                                                                                                                                                                                                                                                                                                                                                                                                                                                                                                                                                                                                                                                                                              The best movie in history and the best ending in any entertainment business</w:t>
      </w:r>
      <w:r>
        <w:br/>
      </w:r>
      <w:r>
        <w:rPr>
          <w:rStyle w:val="VerbatimChar"/>
        </w:rPr>
        <w:t xml:space="preserve">## 7                                                                                                                                                                                                                                                                                                                                                                                                                                                                                                                                                                                                                                                                                                                                                                                                                                                                                                                                                                                                                                                                                                                                                                                                                                                                                                                                                                                                                                                                                                                                                                                                                                                                                                                                                                                                                                                                                                                                                                                                                                                                                                                                                                                                                                                                                                                                                                                                                                                                                                                                                                                                                                                                                                                                                                                                                                                                                                                                                                                                                                                                                                                                                                                                                                                                                                                                                                                                                                                                                                                                                                                                                                                                                                                                                                                                                                                                                                                                                                                                                                                                                                                                                                                                                                                                                                                                                                                                                                                                                                                                                                                                                                                                                                                                                                                                                                                                                                                                                                                                                                                                                                                                                                                                                                                                                                                                                                                                                                                                                                                                                                                                                                                                                                                                                                                                                                                                                                                                                                                                                                                                                                                                                                                                                                                                                                                                                                                                                                                                                                                                                                                                                                                                                                                                                                                                                                                                                                                                                                                                                                                                                                                                                                                                                                                                                                                                                                                                                                                                                                                                                                                                                                                                                                                                                                                                                                                                                                                                                                                                                                                                                                                                                                                                One of the finest films made in recent years. It's a poignant story about hope. Hope gets me. That's what makes a film like this more than a movie. It tells a lesson about life. Those are the films people talk about 50 or even 100 years from you. It's also a story for freedom. Freedom from isolation, from rule, from bigotry and hate. Freeman and Robbins are majestic in their performances. Each learns from the other. Their relationship is strong and you feel that from the first moment they make contact with one another. There is also a wonderful performance from legend James Whitmore as Brooks.He shines when it is his time to go back into the world, only to find that the world grew up so fast he never even got a chance to blink. Stephen King's story is brought to the screen with great elegance and excitement. It is an extraordinary motion that people "will" be talking about in 50 or 100 years.</w:t>
      </w:r>
      <w:r>
        <w:br/>
      </w:r>
      <w:r>
        <w:rPr>
          <w:rStyle w:val="VerbatimChar"/>
        </w:rPr>
        <w:t xml:space="preserve">## 8                                                                                                                                                                                                                                                                                                                                                                                                                                                                                                                                                                                                                                                                                                                                                                                                                                                                                                                                                                                                                                                                                                                                                                                                                                                                                                                                                                                                                                                                                                                                                                                                                                                                                                                                                                                                                                                                                                                                                                                                                                                                                                                                                                                                                                                                                                                                                                                                                                                                                                                                                                                                                                                                                                                                                                                                                                                                                                                                                                                                                                                                                                                                                                                                                                                                                                                                                                                                                                                                                                                                                                                                                                                                                                                                                                                                                                                                                                                                                                                                                                                                                                                                                                                                                                                                                                                                                                                                                                                                                                                                                                                                                                                                                                                                                                                                                                                                                                                                                                                                                                                                                                                                                                                                                                                                                                                                                                                                                                                                                                                                                                                                                                                                                                                                                                                                                                                                                                                                                                                                                                                                                                                                                                                                                                                                                                                                                                                                                                                                                                                                                                                                                                                                                                                                                                                                                                                                                                                                                                                                                                                                                                                                                                                                                                                                                                                                                                                                                                                                                                                                                                                                                                                                                                                                                                                                                                                                                            I've lost count of the number of times I have seen this movie, but it is more than 20. It has to be one of the best movies ever made. It made me take notice Morgan Freeman and Tim Robbins like I had never noticed any actors before.I have from a very young age been a huge fan of anything Stephen King writes and had already read the short story that this movie is based on years prior to seeing this movie.Not everything Stephen King has written that gets turned into a movie comes out well, but this is as close to perfection as it gets and has everything you could ever want in a movie.Something that is outstanding is the fact that it has no real action, no special effects and no gimmicks. 99% of the movie is just men in a prison uniforms talking. Yet it absolutely hooks you almost from the beginning and has you glued to the screen to the end.For me what really makes this film one of the best is the message of eternal hope it conveys throughout. The never ever give up hope attitude of the main character so well conveyed by Tim Robbins. The ending is just spine tingling every time I see it, no matter how many times I have seen it.Brilliant, brilliant movie and a must see for everyone.</w:t>
      </w:r>
      <w:r>
        <w:br/>
      </w:r>
      <w:r>
        <w:rPr>
          <w:rStyle w:val="VerbatimChar"/>
        </w:rPr>
        <w:t xml:space="preserve">## 9                                                                                                                                                                                                                                                                                                                                                                                                                                                                                                                                                                                                                                                                                                                                                                                                                                                                                                                                                                                                                                                                                                                                                                                                                                                                                                                                                                                                                                                                                                                                                                                                                                                                                                                                                                                                                                                                                                                                                                                                                                                                                                                                                                                                                                                                                                                                                                                                                                                                                                                                                                                                                                                                                                                                                                                                                                                                                                                                                                                                                                                                                                                                                                                                                                                                                                                                                                                                                                                                                                                                                                                                                                                                                                                                                                                                                                                                                                                                                                                                                                                                                                                                                                                                                                                                                                                                                                                                                                                                                                                                                                                                                                                                                                                                                                                                                                                                                                                                                                                                                                                                                                                                                                                                                                                                                                                                                                                                                                                                                                                                                                                                                                                                                                                                                                                                                                                                                                                                                                                                                                                                                                                                                                                                                                                                                                                                                                                                                                                                                                                                                                                                                                                                                                                                                                                                                                                                                                                                                                                                                                                                                                                                                                                                                            Misery and Stand By Me were the best adaptations up until this one, now you can add Shawshank to that list.This is simply one of the best films ever made and I know I am not the first to say that and I certainly won't be the last. The standing on the IMDb is a true barometer of that. #3 as of this date and I'm sure it could be number 1. So I'll just skip all the normal praise of the film because we all know how great it is. But let me perhaps add that what I find so fascinating about Shawshank is that Stephen King wrote it.King is one of the best writers in the world. Books like IT and the Castle Rock series are some of the greatest stories ever told. But his best adaptations are always done by the best directors. The Shining was brilliantly interpreted by Kubrick and of course the aforementioned Misery and Stand By Me are both by Rob Reiner. Now Frank Darabont comes onto the scene and makes arguably the best King film ever. He seems to understand what King wants to say and he conveys that beautifully. What makes this film one of the best ever made is the message it conveys. It is one of eternal hope. Andy Dufresne, played by Tim Robbins, has been sent to prison for a crime he did not commit. But he never loses hope. He never gives up his quest to become a free man again. His years of tenacity, patience and wits keep him not only sane, but it gives his mind and a spirit a will to live. This film has a different feel to it. There has never been anything like it before and I don't know if there will again.I'm not going to say any more about this film, it has already been said, but just suffice to say that I am glad that Forrest Gump won best picture in 94. I would have been equally glad if Pulp Fiction or Shawshank would have won. It is that good of a movie and one that will be appreciated for years to come.</w:t>
      </w:r>
      <w:r>
        <w:br/>
      </w:r>
      <w:r>
        <w:rPr>
          <w:rStyle w:val="VerbatimChar"/>
        </w:rPr>
        <w:t xml:space="preserve">## 10                                                                                                                                                                                                                                                                                                                                                                                                                                                                                                                                                                                                                                                                                                                                                                                                                                                                                                                                                                                                                                                                                                                                                                                                                                                                                                                                                                                                                                                                                                                                                                                                                                                                                                                                                                                                                                                                                                                                                                                                                                                                                                                                                                                                                                                                                                                                                                                                                                                                                                                                                                                                                                                                                                                                                                                                                                                                                                                                                                                                                                                                                                                                                                                                                                                                                                                                                                                                                                                                                                                                                                                                                                                                                                                                                                                                                                                                                                                                                                                                                                                                                                                                                                                                                                                                                                                                                                                                                                                                                                                                                                                                                                                                                                                                                                                                                                                                                                                                                                                                                                                                                                                                                                                                                                                                                                                                                                                                                                                                                                                                                                                                                                                                                                                                                                                                                                                                                                                                                                                                                                                                                                                                                                                                                                                                                                                                                                                                                                                                                                                                                                                                                                                                         Shawshank Redemption is without doubt one of the best films ever made, and definitely the best film of 1994. Yes, it is better than Lion King, and I really like that too. It is not only enthralling but powerful and moving too. I will confess that I didn't understand it when I first saw it as a lot happens in the film, and I have now seen it three times. I seriously hope, that those who ignored the film when it was first released now recognise it as a great film, as it really is. The dialogue was extremely well-written, with lines that really stick in your mind. The cinematography and music are both gorgeous, and the prison itself is like a character that dominates the film. In the script, there are some true elements of Stephen King Now I admit I am not a huge king fan, and usually don't like coarse language in books. But in his books like It, which is very good, I have accepted the language represents brutality and rebellion, shown perfectly in the film with the battle of acceptance I suppose between the inmates and the superiors(like the scene with the warden yelling coarse language at the new inmates lined up in a row at the beginning.)The acting was exceptional. I am not hugely familiar with Tim Robbins, but he did a great job in a very demanding role. The best performance however, comes from Morgan Freeman as Red, who was seriously robbed of that Oscar, that he lost to Tom Hanks for Forrest Gump. Freeman reminds me very strongly, or his style of acting does, remind me of that of Sean Connery, suave yet very charismatic. Acting isn't just about your vocal range, it's about depth, which was what Freeman certainly had. In short, Freeman was brilliant in what could be his best performance. The scene where the inmates are listening to the Mozart aria over the speakers was a beautiful profound moment, and I actually cried in Brook's death scene. Very rarely do King adaptations translate-to screen well, because of the large scale of the author's books, with the exception of this and the Shining. Some like It and Dreamcatcher are genuinely memorable but have a number of flaws that prevent them from being classed as outstanding. And some, like Thinner and Tommyknockers that border on unwatchable. In conclusion Shawshank is a brilliant film, that is worthy of the credit it has been denied for so-long. 10/10 of course. Bethany Cox.</w:t>
      </w:r>
      <w:r>
        <w:br/>
      </w:r>
      <w:r>
        <w:rPr>
          <w:rStyle w:val="VerbatimChar"/>
        </w:rPr>
        <w:t xml:space="preserve">## 11                                                                                                                                                                                                                                                                                                                                                                                                                                                                                                                                                                                                                                                                                                                                                                                                                                                                                                                                                                                                                                                                                                                                                                                                                                                                                                                                                                                                                                                                                                                                                                                                                                                                                                                                                                                                                                                                                                                                                                                                                                                                                                                                                                                                                                                                                                                                                                                                                                                                                                                                                                                                                                                                                                                                                                                                                                                                                                                                                                                                                                                                                                                                                                                                                                                                                                                                                                                                                                                                                                                                                                                                                                                                                                                                                                                                                                                                                                                                                                                                                                                                                                                                                                                                                                                                                                                                                                                                                                                                                                                                                                                                                                                                                                                                                                                                                                                                                                                                                                                                                                                                                                                                                                                                                                                                                                                                                                                                                                                                                                                                                                                                                                                                                                                                                                                                                                                                                                                                                                                                                                                                                                                                                                                                                                                                                                                                                                                                                                                                                                                                                                                                                                                                                                                                                                                                                                                                                                                                                                                 'The Godfather' is the pinnacle of flawless films! The first time I viewed 'The Godfather' I was in my early teens and it was the most astounding film I had ever seen, and has since then stood as my all-time favourite film. It is due to this that I have been looking forward to writing a review of this unforgettable classic. So let's start from the beginning. The film opens to four words, 'I believe in America', it's crazy to think that this simple line has become a resonant quote solely due to the impact it made on the entrance to the film's "threshold". This is just one of the many renowned quotes that litter the film, and believe me, there are a lot. After the first take we are then absorbed into the life of Vito Corleone, brilliantly portrayed by the Oscar- winning performance of Marlon Brando. Vito is a feared man, he is a criminal, he is a mafioso, but above all he is a respected family man, his three sons are depicted by three excellent actors, James Caan, John Cazale and Al Pacino as well as his adopted child Tom Hagen, played by Robert Duvall. The film follows Vito as he attempts to transfer his crime empire to his reluctant son, Michael. With some of the most graphic and gruesome death scenes to have ever been seen in the 1970's film industry (including a certain horse's head), 'The Godfather' epitomises how violence can be used effectively within a film. The Corleone's are some of the greatest antiheroes to have ever been seen on screen, whilst they are villains, the audience will refuse to accept that fact, Coppola does something simple and audacious, he takes the guilt out of organised crime. A film rife with beautiful cinematography, memorable musical scores and well-paced action and drama. Overall, The Godfather is one of Hollywood's greatest critical and commercial successes that gets everything right; a gangster flick that is overflowing with life, rich with emotion and subtle acting, and further blessed with amazing direction from Francis Ford Coppola. Arguably the most unforgettable masterpiece to have ever been made.</w:t>
      </w:r>
      <w:r>
        <w:br/>
      </w:r>
      <w:r>
        <w:rPr>
          <w:rStyle w:val="VerbatimChar"/>
        </w:rPr>
        <w:t xml:space="preserve">## 12                                                                                                                                                                                                                                                                                                                                                                                                                                                                                                                                                                                                                                                                                                                                                                                                                                                                                                                                                                                                                                                                                                                                                                                                                                                                                                                                                                                                                                                                                                                                                                                                                                                                                                                                                                                                                                                                                                                                                                                                                                                                                                                                                                                                                                                                                                                                                                                                                                                                                                                                                                                                                                                                                                                                                                                                                                                                                                                                                                                                                                                                                                                                                                                                                                                                                                                                                                                                                                                                                                                                                                                                                                                                                                                                                                                                                                                                                                                                                                                                                                                                                                                                                                                                                                                                                                                                                                                                                                                                                                                                                                                                                                                                                                                                                                                                                                                                                                                                                                                                                                                                                                                                                                                               It is now past 1 PM and I just finished watching Francis Ford Coppola's "The Godfather". I should probably go to bed. It's late and tomorrow I have to wake up a bit early. But not early enough to postpone writing these lines. Now that I have seen it three times, the opportunity of sharing my thoughts and refreshed insights are too much of a good offer to sit on. So, bear with me.This film works so well because it takes place in an underworld in which we are so embedded that we do not even observe it. Coppola puts us straight in the smack-dab center of what is, admittedly, a society made by criminals for criminals. It is also the reason why it's so welcoming. We are surrounded by its inhabitants--cold-blooded murderers, men who see crime like a 9 to 5 job masquerading as honorable men. And I do mean men. From the outside, we would only witness the horrifying, disturbing manifestations of their well-thought out actions.But it goes even deeper than that. It all revolves around the Corleone family led by Don Vito Corleone (Marlon Brando). He is the most honest of these men, sitting right on the edge. But for people like him, who do not fully embrace this world, it's not easy. He avoids conflict until it is absolutely necessary. He is a man defined by moral principles. There is a scene at the beginning, in which, during his daughter's wedding day, one of his associates, Luca Brasi (Lenny Montana) practices his speech that he is going to give to the Don when he meets him. The scene with these two is funny and almost adorable. I could not help but sympathize both of them only to realize that I am feeling warmth for two mobsters. Not to even mention that Lenny Montana was an actual mob hit-man and that he was actually nervous as he said that line.The more I watched the more I realized just how incredibly complex and ruthless this society is and how it has the power to corrupt anyone to come in contact with it. The best example is Corleone's youngest son, Michael (Al Pacino). He returns home for his sister's wedding as a war hero dressed the part with his long-time girlfriend, Kay Adams (Diane Keaton). At first, he avoids this underworld, but necessity, first-hand exposure and just its sheer devilish appealing nature draws him in. As we get further in the film, the change is shocking and every outsider who ever got close to him is tainted in one way or another. If they survive it, they are drawn in as well as we are as viewers.Inside, Coppola exposes the family to us fully, with a bold personal approach and we witness every discussion, every methodically calculated choice. Crime is done simply because it is the nature of their business, and we are put on a chair alongside them, so we easily relate. For us, they are the good guys, the rival families are the bad guys. This is the greatest feat this film managed to pull off--set apart good guys and bad guys in a world filled with bad guys.This is a film of unmatched subtlety. No other movie sustains itself as good. No other film is done with such precision, attention and completeness. There are many layers which I probably missed and maybe will never notice. But I felt them. What director Francis Ford Coppola and his partner in crime (poor choice of words, sorry) Mario Puzo did is nothing short of a timeless piece of reference cinema whose influence is not based on reinventing the wheel, but rather perfecting it to the absolute maximum.Most masterpieces are remembered for their historical contributions. "Citizen Kane" brought the biggest step-up to the art form, the same things did "Gone With the Wind" or "2001: A Space Odyssey". "The Godfather" is one of the few films that will be remembered simply because they are that good and I cannot possibly imagine a greater achievement.</w:t>
      </w:r>
      <w:r>
        <w:br/>
      </w:r>
      <w:r>
        <w:rPr>
          <w:rStyle w:val="VerbatimChar"/>
        </w:rPr>
        <w:t xml:space="preserve">## 13                                                                                                                                                                                                                                                                                                                                                                                                                                                                                                                                                                                                                                                                                                                                                                                                                                                                                                                                                                                                                                                                                                                                                                                                                                                                                                                                                                                                                                                                                                                                                                                                                                                                                                                                                                                                                                                                                                                                                                                                                                                                                                                                                                                                                                                                                                                                                                                                                                                                                                                                                                                                                                                                                                                                                                                                                                                                                                                                                                                                                                                                                                                                                                                                                                                                                                                                                                                                                                                                                                                                                                                                                                                                                                                                                                                                                                                                                                                                                                                                                                                                                                                                                                                                                                                                                                                                                                                                                                                                                                                                                                                                                                                                                                                                                                                                                                                                                                                                                                                                                                                                                                                                                                                                                                                                                                                                                                                                                                                                                                                                                                                                                                                                                                                                                                                                                                                                                                                                                                                                                                                                                                                                                                                                                                                                                                                                                                                                                                                                                                                                                                                                                                                                                                                                                                                                                                                                                                                                                                                                                                                                                                                                                                                                                                                                                                                                                                                                                                                                                                                                                                                                                                                                                                                                                                                                                                                                                                                                                                                                                                                                                                                                                                                                                                                                                                                        A masterclass in film making, is The Godfather a contender for the best film of all time? I'd argue the case that it is, this is the ultimate gangster movie.Before you panic at the thought of a film being almost three hours long, you needn't, you won't even notice the time, it flies by.Production values are incredible, it looks sublime the whole way through, it's so well produced, at roughly fifty years old it puts many new films to shame.Brandon, Pacino and Castellano, just a few of the Incredible performances, I could add a whole lot more.If you're considering buying a hard copy, I would recommend it on blu ray, it is sharper than the dvd, there is a difference.This film has had a huge influence down the years, it is still, and will forever be, one of the greatest, 10/10.</w:t>
      </w:r>
      <w:r>
        <w:br/>
      </w:r>
      <w:r>
        <w:rPr>
          <w:rStyle w:val="VerbatimChar"/>
        </w:rPr>
        <w:t xml:space="preserve">## 14                                                                                                                                                                                                                                                                                                                                                                                                                                                                                                                                                                                                                                                                                                                                                                                                                                                                                                                                                                                                                                                                                                                                                                                                                                                                                                                                                                                                                                                                                                                                                                                                                                                                                                                                                                                                                                                                                                                                                                                                                                                                                                                                                                                                                                                                                                                                                                                                                                                                                                                                                                                                                                                                                                                                                                                                                                                                                                                                                                                                                                                                                                                                                                                                                                                                                                                                                                                                                                                                                                                                                                                                                                                                                                                                                                                                                                                                                                                                                                                                                                                                                                                                                                                                                                                                                                                                                                                                                                                                                                                                                                                                                                                                                                                                                                                                                                                                                                                                                                                                                                                                                                                                                                                                                                                                                                                                                                                                                                                                                                                                                                                                                                                                                                                                                                                                                                                                                                                                                                                                                                                                                                                                                                                                                                                                                                                                                                                                                                                                                                                                                                                                                                                                                                                                                                                                                                                                                                                                                                                                                                                                                                                                                                                                                                                                                                                                                                                                                                                                                                                                                                                                                                                                                                                                                                                                                                                                                                                                                                                                                                                                                                                                                                                                                                                                                                                                                                                                                                                                                                                                                                                                                                                                                                  This isn't just a beautifully crafted gangster film. Or an outstanding family portrait, for that matter. An amazing period piece. A character study. A lesson in filmmaking and an inspiration to generations of actors, directors, screenwriters and producers. For me, this is more: this is the definitive film. 10 stars out of 10.Favorite films: IMDb.com/list/mkjOKvqlSBs/Lesser-Known Masterpieces: imdb.com/list/ls070242495/</w:t>
      </w:r>
      <w:r>
        <w:br/>
      </w:r>
      <w:r>
        <w:rPr>
          <w:rStyle w:val="VerbatimChar"/>
        </w:rPr>
        <w:t xml:space="preserve">## 15                                                                                                                                                                                                                                                                                                                                                                                                                                                                                                                                                                                                                                                                                                                                                                                                                                                                                                                                                                                                                                                                                                                                                                                                                                                                                                                                                                                                                                                                                                                                                                                                                                                                                                                                                                                                                                                                                                                                                                                                                                                                                                                                                                                                                                                                                                                                                                                                                                                                                                                                                                                                                                                                                                                                                                                                                                                                                                                                                                                                                                                                                                                                                                                                                                                                                                                                                                                                                                                                                                                                                                                                                                                                                                                                                                                                                                                                                                                                                                                                                                                                                                                                                                                                                                                                                                                                                                                                                                                                                                                                                                                                                                                                                                                                                                                                                                                                                                                                                                                                                                                                                                                                                                                                                                                                                                                                                                                                                                                                                                                                                                                                                                                                                                                                                                                                                                                                                                                                                                                                                                                                                                                                                                                                                                                                                                                                                                                                                                                                                                                                                                                                                                                                                                                                                                                                                                                                                                                                                                                                                                                                                                                                                                                                                                                                                                                                                                                                                                                                                                                                                                                                                                                                                                                                                                                                                                                                                                                                                                                                                                                                                                                                                                                                                                                                                                                                                                                                                                                                                                                                                                                                                                                                                                                                                                                                                                                                                                                                                                               One of the best films of all time, an absolute masterpiece. The Godfather is arguably the best gangster drama as well as setting the standard for cinema.</w:t>
      </w:r>
      <w:r>
        <w:br/>
      </w:r>
      <w:r>
        <w:rPr>
          <w:rStyle w:val="VerbatimChar"/>
        </w:rPr>
        <w:t xml:space="preserve">## 16                                                                                                                                                                                                                                                                                                                                                                                                                                                                                                                                                                                                                                                                                                                                                                                                                                                                                                                                                                                                                                                                                                                                                                                                                                                                                                                                                                                                                                                                                                                                                                                                                                                                                                                                                                                                                                                                                                                                                                                                                                                                                                                                                                                                                                                                                                                                                                                                                                                                                                                                                                                                                                                                                                                                                                                                                                                                                                                                                                                                                                                                                                                                                                                                                                                                                                                                                                                                                                                                                                                                                                                                                                                                                                                                                                                                                                                                                                                                                                                                                                                                                                                                                                                                                                                                                                                                                                                                                                                                                                                                                                                                                                                                                                                                                                                                                                                                                                                                                                                                                                                                                                                                                                                                                                                                                                                                                                                                                                                                                                                                                                                   Tell me a movie that is more famous than this. Tell me a movie that has had more parodies spinned off its storyline than this. Tell me one movie that has been as quoted as a much as this. The answer is you can't. No movie has had as much of an impact as The Godfather has had ever since it was released.The acting was simply amazing, what else could you say. What could be more appealing to people(even today) than watching actors like Al Pacino, Marlon Brando, James Caan, Diane Keaton, Talia Shire and Robert Duvall. This is like heaven for someone who is a fan of movies. With this movie Brando was able to bring himself back into the limelight. His performance as the godfather alone is iconic. His character has been recreated so much in films that it has almost if it has not already become a cliché. His performance though was not a cliché. His performance was subtle and breathtaking. It was so genuine and realistic that it was not just probably but definitely more genuine than Marlon Brando himself. Al Pacino was perfect for this film as well. What a way to start up your career. His character was all about depth and he displayed it perfectly. He was able to display his own inner-battles in his mind as well as the battles he had with his family, friends and enemies. His character was more of a psychological character study than anything else to me. Robert Duvall to me was the glue to the movie. He added a different perspective to everything in just that he was not Italian yet having the respect of the mafia. His character is a man of high authority within the Corleone family who was listened to and insightful;. This was simply perfect giving the film great balance throughout. The rest of the cast was just icing on the cake.The writing was phenomenal and breathtaking. As mentioned before there has been no movie quoted more than this. It is not even the quotes though that makes the writing in here so perfect. It is the symbolism and meaning that went into every scene. There are countless symbols, messages and lines in here that are so memorable yet it is as realistic as a movie could get.The directing by Coppola was perfect as well. Not many movies can be 3 hours and yet maintain a good level of interest from the audience like The Godfather. Coppola deserves credit for this. The symbolism and messages that went into every scene also has to do with the directing not just the writing. The movie is so well edited and strung together that the only word that could come to my mind is perfection.The cinematography and music were perfect. The score of this movie is one of the most memorable ever. If you were to hear it you could identify it right away. The cinematography was what actually really drove this movie. The Godfather seems to have this mystique to it, it gives you the feeling you are watching something truly remarkable.The horse's head, the scene of Brando running with his groceries, the coffee shop scene, "I'll give him an offer he can't refuse" and countless other scenes and quotes from this movie have become a part of our culture. These scenes and lines have been recycled over and over again in comedies, commercials, etc. that it is impossible to avoid the greatness of The Godfather. The Godfather is like a disease once you see it you fall in love with it. I don't know if it is the greatest movie ever but it is definitely the most iconic film ever made.</w:t>
      </w:r>
      <w:r>
        <w:br/>
      </w:r>
      <w:r>
        <w:rPr>
          <w:rStyle w:val="VerbatimChar"/>
        </w:rPr>
        <w:t xml:space="preserve">## 17                                                                                                                                                                                                                                                                                                                                                                                                                                                                                                                                                                                                                                                                                                                                                                                                                                                                                                                                                                                                                                                                                                                                                                                                                                                                                                                                                                                                                                                                                                                                                                                                                                                                                                                                                                                                                                                                                                                                                                                                                                                                                                                                                                                                                                                                                                                                                                                                                                                                                                     The Godfather is one of the few films in which I personally did not find any significant weakness even after many viewings. From the direction, to the acting, to the storyline, to the score, The Godfather has the word classic written all over, and it really is not much of a surprise that it is now considered by many one of the top five movies of all time. Perhaps when it comes to cinematic techniques The Godfather has not been as revolutionary as Citizen Kane, but its influence on motion pictures is comparable. Rarely a movie has defined or re-defined a genre as much as this one did for "gangster movies", but its influence goes well beyond that.The Godfather's influence has been so big through the years that elements of it can be found in virtually every "organized crime film" nowadays; almost every comedy featuring a gangster in the last few years has spoofed something in The Godfather. The Italian-American old mobster a-la Don Vito Corleone has become one of the most established figures in the public's imagination.But to say that The Godfather is simply "influential" is to diminish its true qualities, and so is to describe it simply as "a movie about gangsters". The Mafia is certainly the main focus the story revolves around (despite the fact that the word is never mentioned), but although the movie never tries to forcedly insert separate subjects it contains an amount of psychological and social subtexts that cannot be overlooked. Considerations on how the social environments changes us, on how moral values appear different from different point of views, on how violence can destroy a human soul, and on how power can corrupt an individual are deeply blended into a story that stays practically always true to complete realism, and the result is a picture of astonishing efficacy and believability.As good as the direction and the story are, it would be unfair not to consider the major role that the actors' performances had in the cinematic triumph that was The Godfather. Praised by many as the best cast to ever appear in an American movie, all the cast in The Godfather succeeds in portraying complex, three-dimensional characters without ever making a slip. The exceptional portrayals of Don Vito and Michael Corleone respectively by Marlon Brando and Al Pacino, the performances by Robert Duvall, James Caan and Diane Keaton as Tom Hagen, Santino Corleone and Kay Adams, the ruthless Virgil Sollozzo played by Al Lettieri -- as well as more than a few other roles -- are all perfect for the movie, and they all succeed in making us believe these are real people, not just actors. We are not watching a central character and a bunch of incomplete figures that revolve around him: although Michael Corleone is the character that gets the most screen time, everybody is the center of this world his own way. The movie makes it possible for the viewers to identify with different characters and to observe how their personality and story fits in, and it does it much more effectively than many bloated multiple-storyline movies that came out in the last few years.The movie opens on the wedding of Don Vito Corleone's daughter, Connie (Talia Shire). Don Corleone is a powerful man, and it was not without the use of violence that he achieved this position during the course of his life. The wedding scene gives a perfect setting of where and how the Don's power extends; from the regular worker in a neighborhood, to the immensely popular singer, to the friends in politics and right to the ruthless killer, Don Corleone has links to people ready to ask him favors and to pay him back. Some are trustworthy, some are not, but thanks to his intelligence and intuit the Don can almost always distinguish the two.However, this is 1946, times are changing, and to many of the younger people working in the crime business, Don Corleone's ideas are becoming obsolete. The Don believes that the new trend in the business, narcotics, is too dangerous and the families dealing with it would eventually end up self-destroying; while his family had deals in alcohol and gambling for a long time, part of the Government and law enforcement was ready to close one eye. Drugs are another thing.To this day, Don Corleone was able to keep things together while maintaining his economic and political power, but things will brutally change when a powerful drug dealer name Sollozzo enters the picture. The refusal of Don Corleone to cooperate with Sollozzo, and a weakness immediately spotted by the latter, will ignite a war that will cost many lives, and that will see Michael Corleone, Vito's younger son and the one who never wanted to take part in the family business, lose his "innocence" and transform into a gangster as ruthless as the people he initially stood up against.I purposely decided not to spoil much about the plot because I believe that the film is perfectly enjoyed without knowing anything in advance, and -- believe it or not -- there are still quite a lot of people who have never seen this movie. There are multiple scenes that manage to create an incredible tension, various twists, and although like any other masterpiece The Godfather can be watched knowing the whole story beforehand and still be a phenomenal experience, I believe it is always a pleasure to see it for the first time and enjoy its multiple climaxes. Besides, to outline such complicated characters and such an emotionally intense story in a short review like this one would be inadmissible.There has been much speculation on how the events in The Godfather novel written by Mario Puzo, the book the film is based on, could be an exposé of true facts. Many believe that the character of Johnny Fontane , for instance, was based on Frank Sinatra's real life, and many of the other characters were modeled after real people. I won't go into that: frankly, I have no idea whether these voices are reliable, although the Frank Sinatra reference seems obviously quite believable.The cinematography of The Godfather is dark and tasteful, and colors are used perfectly to give a true feel of the era it is set in. There is a fair amount of violence, though rarely gratuitous.The Godfather certainly doesn't need my recommendation. The film is universally considered one of the best of all time, and the performances by Pacino and Brando alone is the stuff of legends.</w:t>
      </w:r>
      <w:r>
        <w:br/>
      </w:r>
      <w:r>
        <w:rPr>
          <w:rStyle w:val="VerbatimChar"/>
        </w:rPr>
        <w:t xml:space="preserve">## 18                                                                                                                                                                                                                                                                                                                                                                                                                                                                                                                                                                                                                                                                                                                                                                                                                                                                                                                                                                                                                                                                                                                                                                                                                                                                                                                                                                                                                                                                                                                                                                                                                                                                                                                                                                                                                                                                                                                                                                                                                                                                                                                                                                                                                                                                                                                                                                                                                                                                                                                                                                                                                                                                                                                                                                                                                                                                                                                                                                                                                                                                                                                                                                                                                                                                                                                                                                                                                                                                                                                                                                                                                                                                                                                                                                                                                                                                                                                                                                                                                                                                                                                                                                                                                                                                                                                                                                                                                                                                                                                                                                                                                                                                                                                                                                                                                                                                                                                                                                                                                                                                                                                                                                                                                                                                                                                                                                                                                                    There is very little that I can add to the reviews on here, that have explained what is so wonderful about The Godfather so well. I have seen many amazing movies, as well as some clunkers, but The Godfather was beyond amazing. There are so many images, details and scenes that I seriously cannot get out of my head since watching it for the first time just nine hours ago. The Godfather is so incredibly well-made and acted that it stands out among the rest of those other amazing films I've seen, so much so I couldn't think of a single flaw, and I am struggling to think of a good enough reason to why I didn't see this film before now.True, The Godfather is a little slow-moving and the plot takes a while to unfold, but neither of these are flaws as such. The slow pacing added to the elegiac quality The Godfather has, and as for the plot what is special about this plot is that it is very unpredictable because you have next to no idea where it is next going to take you. Being 18, I was worried whether I was old enough to appreciate this film or even understand it, but luckily I understood it perfectly, and I can well and truly appreciate it for the masterpiece it is considered to be.The Godfather for one thing looks stunning. I strongly disagree with the previous reviewer who said the cinematography was horrid, for me the cinematography was one of the best assets of the film. In some scenes you have cinematography and lighting that is quite dark and mysterious, and then in scenes such as the wedding it is evergreen, autumnal and very picturesque. It is not just the cinematography that makes The Godfather look stunning, the costumes are beautifully tailored, the houses are gorgeous and majestic to look at and even the cars were immaculate.Then there is the score by Nina Rota. One word, outstanding! I have heard many wonderful scores in my lifetime, but after hearing this score few stick in the memory as much as the score for The Godfather. This score is both beautiful as seen with the main theme, and haunting in the way it sticks in your head after watching the film itself. Other outstanding assets are the masterly direction from Francis Ford Coppola, and the brilliantly written screenplay that is intelligent, thought-provoking and darkly humorous. As for the violence, some of it is shocking and intense especially in the climax which was enough to almost make your heart either beat twice as fast or stop, and I almost covered my eyes when the producer found the horse's head in his bed, but underneath that this family is somewhat loyal and honourable come to think of it.The acting is absolutely fantastic, bringing to life characters that are rich and complex, perhaps unlikeable at first but as you get to know them you warm to them. And I have to say, The Godfather is one of those rarities where no actor gives a weak performance. In particular, Marlon Brando is brilliant as Don Vito, very heavily disguised yet stately. Every word of dialogue, every subtle hand gesture and every facial expression was brilliantly judged. Al Pacino's casting was admittedly risky, but he still did a truly wonderful job carrying the film, while James Caan is dignified and loyal, Diane Keaton beautiful and alluring and Robert Duvall nicely understated.In conclusion, absolutely amazing, and I can see completely why it is considered one of the 10 greatest movies ever made, it is that good. In fact my 15-year old brother loved it so much, he wants to see it again. 10/10, though this film is too good for that rating. Bethany Cox</w:t>
      </w:r>
      <w:r>
        <w:br/>
      </w:r>
      <w:r>
        <w:rPr>
          <w:rStyle w:val="VerbatimChar"/>
        </w:rPr>
        <w:t xml:space="preserve">## 19                                                                                                                                                                                                                                                                                                                                                                                                                                                                                                                                                                                                                                                                                                                                                                                                                                                                                                                                                                                                                                                                                                                                                                                                                                                                                                                                                                                                                                                                                                                                                                                                                                                                                                                                                                                                                                                                                                                                                                                                                                                                                                                                                                                                                                                                                                                                                                                                                                                                                                                                                                                                                                                                                                                                                                                                                                                                                                                                                                                                                                                                                                                                                                                                                                                                                                                                                                                                                                                                                                                                                                                                                                                                                                                                                                                                                                                                                                                                                                                                                                                                                                                                                                                                                                                                                                                                                                                                                                                                                                                                                                                                                                                                                                                                                                                                                                                                                                                                                                                                                                                                                                                                                                                                                                                                                                                                                                                                                                                                                                                                                                                                                                                                                                                                                                                                                                                                                                                                                                                                                                                                                                                                                                                                                                                                                                                                                                                                                                                                                                                                                                                                                                                                                                                                                                                                                                                                                                                                                                                                                                                                                                                                                                                                                                                                                                                                                                                                                                                                                                                                                                                                                                                                                                                                                                                                                                                                                                                                                                                                                                                                                    Up until today, I haven't bothered to review "The Godfather". After all, everyone pretty much knows it's one of the greatest films ever made. It's #2 on IMDb's Top 100. It won the Best Picture Oscar. And, there are nearly 1600 reviews on IMDb. So what's one more review?! Well, after completing 14,000 reviews (because I am nuts), I guess it's time I got around to reviewing a film I should have reviewed a long time ago. So, here goes....the film is perfect and only a dope wouldn't watch it. Unfortunately, IMDb requires me to say more to meet it's 10 line minimum for reviews. So, I'll point out that you do NOT need to like gangster films to enjoy this film. Yes, it's violent and nasty in spots--but it's also brilliantly written and produced from start to finish and deserves the accolades it's received.My advice is that instead of just watching "The Godfather" and "The Godfather: Part II", see the combined version they created for television--with additional scenes that made it a very rich experience.</w:t>
      </w:r>
      <w:r>
        <w:br/>
      </w:r>
      <w:r>
        <w:rPr>
          <w:rStyle w:val="VerbatimChar"/>
        </w:rPr>
        <w:t xml:space="preserve">## 20                                                                                                                                                                                                                                                                                                                                                                                                                                                                                                                                                                                                                                                                                                                                                                                                                                                                                                                                                                                                                                                                                                                                                                                                                                                                                                                                                                                                                                                                                                                                                                                                                                                                                                                                                                                                                                                                                                                                                                                                                                                                                                                                                                                                                                                                                                                                                                                                                                                                                                                                                                                                                                                                                                                                                                                                                                                                                                                                                                                                                                                                                                                                                                                                                                                                                                                                                                                                                                                                                                                                                                                                                                                                                                                                                                                                                                                                                                                                                                                                                                                                                                                                                                                                                                                                                                                                                                                                                                                                                                                                                                                                                                                                                                                                                                                                                                                                                                                                                                                                                                                                                                                                                                                                                                                                                                                                                                                                                                                                                                                                                                                                                                                                                                                                                                                                                                                                                                                                                                                                                                                                                                                                                                                                           This is a masterpiece. A timeless masterpiece. Initially, I didn't like this film all that much - I found it rather over-hyped and boring. This was until the advent of DVD, which gave me the feature I needed for this sort of film: subtitles. Once I switched them on and heard (read) every last word of Brando's ramblings and other characters ramblings, I grew a true appreciation for this epic.To make a true epic, you need all of three following ingredients working in near perfect harmony. For screenwriters who come across this, take the following pointers on board: 1) Contrasting Characters: Good films have some character distinction, but most fall rather flat because the core of each character is the same.Of course, there are exceptions to rule (ie... where you want mono-tonal characters... aka matrix; or where you want outlandish contrasts... aka The Fifth Element), but ultimately, this is what makes films deep, meaningful and grand. Consider the contrasts between the Don's children. Michael is rather cool, rational and collected, whereas Sonny is more hot-headed, spontaneous and simple minded. But simply having these contrasts is not nearly enough. What you really need to do is to develop these characters - place them in situations - and then dwell on how their character impacts on the situation they're put in. The Godfather is a terrific example of how to pull this off. While many try to do this in screenplays, most lose the plot and create character obscurities that stretch credibility.2) Transformation: The central character(s) must undergo a transformation, resulting in them being almost unrecognizable by the end of the film. By putting them into situations, the character's character must not only influence the outcome of the situation; it must also have a lasting impact on the character. Consider Michael at the wedding and compare that to the Michael we see at the end of the film. Again, many films try, but most fail because they come up with unreal (literally, not praisingly) or simply moronic transformations (eg, Wall Street).3) Patience: Men in Black 2 was an astounding film for one simple reason - it was an entire film squashed into about 70 minutes. It was not much longer than an episode of ER or Buffy. I certainly hope the new goal of Hollywood isn't to make films as short as possible.All the great ones spend time - time developing characters, family life, growth, patience with the story telling in general. This is the key (provided that the story isn't mind-numbingly boring). Dances with Wolves, Heat.. and so on are very patient but top-class films. While studios may be lukewarm on the idea of longer films, they are worth it if you have a ripper story to base it on.I feel that this film has not dated all that much and has tremendous re-watch-ability.</w:t>
      </w:r>
      <w:r>
        <w:br/>
      </w:r>
      <w:r>
        <w:rPr>
          <w:rStyle w:val="VerbatimChar"/>
        </w:rPr>
        <w:t xml:space="preserve">## 21                                                                                                                                                                                                                                                                                                                                                                                                                                                                                                                                                                                                                                                                                                                                                                                                                                                                                                                                                                                                                                                                                                                                                                                                                                                                                                                                                                                                                                                                                                                                                                                                                                                                                                                                                                                                                                                                                                                                                                                                                                                                                                                                                                                                                                                                                                                                                                                                                                                                                                                                                                                                                                                                                                                                                                                                                                                                                                                                                                                                                                                                                                                                                                                                                                                                                                                                                                                                                                                                                                                                                                                                                                                                                                                                                                                                                                                                                                                                                                                                                                                                                                                                                                                                                                                                                                                                                                                                                                                                                                                                                                                                                                                                                                                                                                                                                                                                                                                                                                                                                                                                                                                                                                                                                                                                                                                                                                                                                                                                                                                                                                                                                                                                                                                                                                                                                                                                                                                                                                                                                                                                                                                                                                                                                                                                                                                                                                                                                                                                                                                                                                                                                                                                                                                                                                                                                                                                                                                                                                                                                                                                                                                                                                                                                                                                                                                                                                                                                                                                                                                                                                                                                                                                                                                                                                                                                                                                                                                                                                                                                                                                                                                                                                                                                                                                                                                                                                                                                                                                                                                                                                                                                                                                                                                                                                                                                                     Confidently directed, dark, brooding, and packed with impressive action sequences and a complex story, The Dark Knight includes a career-defining turn from Heath Ledger as well as other Oscar worthy performances, TDK remains not only the best Batman movie, but comic book movie ever created.</w:t>
      </w:r>
      <w:r>
        <w:br/>
      </w:r>
      <w:r>
        <w:rPr>
          <w:rStyle w:val="VerbatimChar"/>
        </w:rPr>
        <w:t xml:space="preserve">## 22                                                                                                                                                                                                                                                                                                                                                                                                                                                                                                                                                                                                                                                                                                                                                                                                                                                                                                                                                                                                                                                                                                                                                                                                                                                                                                                                                                                                                                                                                                                                                                                                                                                                                                                                                                                                                                                                                                                                                                                                                                                                                                                                                                                                                                                                                                                                                                                                                                                                                                                                                                                                                                                                                                                                                                                                                                                                                                                                                                                                                                                                                                                                                                                                                                                                                                                                                                                                                                                                                                                                                                                                                                                                                                                                                                                                                                                                                                                                                                                                                                                                                                                                                                                                                                                                                                                                                              I got to see The Dark Knight on Wednesday night, the reason though why I'm writing this movie comment this late is because I didn't wanna just jump and say this movie was awesome, I wanted to think it through, still today, I can't stop thinking about this movie! The Dark Knight lives up to it's hype and goes beyond it, this is the Batman movie that goes where no other Batman movie has gone before. It gave us a real sold story, we are finally told why the villains are the way they are, how all the injustice in the world can get underneath Batman's skin, how you have to believe that people still have faith in good on Earth. Heath Ledger, I absolutely loved Jack Nicolson's performance in the 1989 film, when I first read that Heath was signed onto The Dark Knight, I was like "What are they, kidding?", once you see The Dark Knight... Heath was incredible! I'm not going to compare Jack and Heath's performance, because they were two different versions of the Joker, but Heath's Joker was definitely the more scary and intense of the two nominations. You didn't know what he was going to do next, he was so crazy, he was also so charismatic to the point where you could relate to his character, and the worst part is not only that he's crazy, he's driving Gotham crazy and treating everyone like little puppets on strings that he can control, and guess what, he is doing it so well with a smile on his face. This was so much more than a Batman film, this was so much more than a comic book film, The Dark Knight truly delivers with drama, action, romance, horror, dark humor, the study of a psychopathic killer, a detective story. The force behind this epic movie is Christopher Nolan, who's previous film, Batman Begins, didn't really thrill me, but his incredible film making is truly shown in The Dark Knight, the shots that he got of Gotham City were absolutely fantastic and made you feel part of the city, part of the Batman story. One of the things that I absolutely loved about The Dark Knight is that normally with a comic book movie, you know it's not real, people don't dress up in costumes, and save the day, villains don't name themselves crazy names and dress in make up or crazy costumes, but The Dark Knight actually makes it seem incredibly real, like it could happen.Bruce Wayne is still learning how to be in his double life of Batman and himself, he has lost Rachel to the new district attorney, Harvey Dent, he's inspiring others who are dressing up as Batman and are trying to take on the villains of the city themselves. But things are much worse when the Joker waltzes into town, and he's going to bring Hell upon Gotham City. Constantly playing with Gotham's mind and trying to get Batman to reveal himself, Batman has never dealt with such a psychopathic genius before. The Joker has named himself as the "Classy Villain that Gotham needs", he also has brought a new thought into Batman's head of them actually being more alike than different, that Batman completes him, the Joker would be nothing without him. But Batman is relying on Harvey Dent, who is Gotham's "White Knight" trying to put all of Gotham's scum in jail. But when the Joker plays Batman and Commissioner Gordon, Harvey and Rachel find themselves in very horrific position and Harvey must discover if he will die a hero or live long enough to become a villain.All the performances are dead on in this movie, now everyone's going crazy over Heath Ledger's performance, but one performance I would also love to credit is Aaron Eckhart who plays Harvey Dent/Two Face, his performance was just as great as Heath's and made Two Face a human villain. You could understand his hatred and vengeance on what happened to him and why he became Two Face. I know that everyone is saying this but I truly mean when I say this is one of the best movies I have seen in a very long time. We had some great movies these past few years, but I think The Dark Knight is seriously something special, but I don't wanna build it up too much since some people go to the theater expecting my words to be the same as your own. In my opinion though this is not a great movie, I can't come up with a word describe how incredibly powerful this movie was, to be honest I would go above a 10 rating if I could; this is the Batman film that we have been waiting for. I've seen it twice in one weekend, I'm going to see it three times this upcoming week, I don't mind one bit. I can't wait for the sequel and I would just like to say RIP to Heath, wish he could have seen his breath taking performance as The Joker.10/10</w:t>
      </w:r>
      <w:r>
        <w:br/>
      </w:r>
      <w:r>
        <w:rPr>
          <w:rStyle w:val="VerbatimChar"/>
        </w:rPr>
        <w:t xml:space="preserve">## 23                                                                                                                                                                                                                                                                                                                                                                                                                                                                                                                                                                                                                                                                                                                                                                                                                                                                                                                                                                                                                                                                                                                                                                                                                                                                                                                                                                                                                                                                                                                                                                                                                                                                                                                                                                                                                                                                                                                                                                                                                                                                                                                                                                                                                                                                                                                                                                                                                                                                                                                                                                                                                                                                                                                                                                                                                                                                                                                                                                                                                                                                                                                                                                                                                                                                                                                                                                                                                                                                                                                                                                                                                                                                                                                                                                                                                                                                                                                                                                                                                                                                                                                                                                                                                                                                                                                                                                                                                                                                                                                                                                                                                                                                                                                                                                                                                                                                                                                                                                                                                                                                                                                                                                                                                                                                                                                                                                                                                                                                                                                                                                                                                                                                                                                                                                                                                                                                                                                                                                                                                                                                                                                                                                                                                                                                                                                                                                                                                                                                                                                                                                                                                                                                                                                                                                                                                                                                                                                                                                                                                                                                                                                                                                                                                                                                                                                                                                                                                                                                                                                                                                                                                                                                                                                                                                                                                                                                                                                                                                                                                                                                                                                                                                   Dark, yes, complex, ambitious. Christopher Nolan and his co-writer Jonathan Nolan deserve a standing ovation. I don't usually go for loud movies filled with mindless gore and violence. "The Dark Knight" is certainly loud and violent but it's not mindless. It has depth and soul. Even the Joker, in an extraordinary creation by Heath Ledger, is deeply human. The natural petulance of Christian Bale makes his ego and alter ego the most fascinating and complex of all film superheroes. Part of the genius of this movie is that Batman himself, in screen time, is not really the lead. My attention was captivated by Heath Ledger and he determines and inspires the breathtaking atmosphere that envelopes Gotham as well as us. The aplomb of Christopher Nolan as a director is mind blowing and his secret, I believe, is his obvious respect for his audience. What he's done is to elevate a popular genre into Shakesperean proportions. Bravo!</w:t>
      </w:r>
      <w:r>
        <w:br/>
      </w:r>
      <w:r>
        <w:rPr>
          <w:rStyle w:val="VerbatimChar"/>
        </w:rPr>
        <w:t xml:space="preserve">## 24                                                                                                                                                                                                                                                                                                                                                                                                                                                                                                                                                                                                                                                                                                                                                                                                                                                                                                                                                                                                                                                                                                                                                                                                                                                                                                                                                                                                                                                                                                                                                                                                                                                                                                                                                                                                                                                                                                                                                                                                                                                                                                                                                                                                                                                                                                                                                                                                                                                                                                                                                                                                                                                                                                                                                                                                                                                                                                                                                                                                                                                                                                                                                                                                                                                                                                                                                                                                                                                                                                                                                                                                                                                                                                                                                                                                                                                                                                                                                                                                                                                                                                                                                                                                                                                                                                                                                                                                                                                                                                                                                                                                                                                                                                                                                                                                                                                                                                                                                                                                                                                                                                                                                                                                                                                                                                                                                                                                                                                                                                                                                                                                                                                                                                                                                                                                                                                                                                                                                                                                                                                                                                                                                                                                                                                                                                                                                                                                                                                                                                                                                                                                                                                                                                                                                                                                                                                                                                                                                                                                                                                                                                                                                                                                                                                                                                                                                                                                                                                                                                                                                                                                                                                                                                                                                                                                                                                                                        I had the pleasure to watch this movie in an IMAX theatre in London (it advertises itself, with the slogan "Biggest screen in the UK"), which was one of the greatest movie experiences I had in my life. And it was my first movie in an IMAX theatre. I can only recommend it for anyone who has the chance to watch it, even if not the entire movie is shot for an IMAX theatre, this still is able to blow someone away! Great visuals combined with a great story and superb acting.The movie could also have been called "The Joker", but even with Heath Ledgers great performance, this still is a Batman movie. And "The Dark Knight" is clear enough, even without the Batman in the title. I simply loved the movie, but I heard some complaints from some friends. It seems that some might have a problem with the depiction of the characters (I loved Heath Ledger, but there are a few out there who would have wanted to see him even crazier) or the plot threads (especially what is done with the character of Aaron Eckhart). Although I can see why that might be a problem for fans of the comic books, I still stand by my vote. This is the best Batman movie ever (until hopefully Nolan and Bale make the next one)!</w:t>
      </w:r>
      <w:r>
        <w:br/>
      </w:r>
      <w:r>
        <w:rPr>
          <w:rStyle w:val="VerbatimChar"/>
        </w:rPr>
        <w:t xml:space="preserve">## 25                                                                                                                                                                                                                                                                                                                                                                                                                                                                                                                                                                                                                                                                                                                                                                                                                                                                                                                                                                                                                                                                                                                                                                                                                                                                                                                                                                                                                                                                                                                                                                                                                                                                                                                                                                                                                                                                                                                                                                                                                                                                                                                                                                                                                                                                                                                                                                                                                                                                                                                                                                                                                                                                                                                                                                                                                                                                                                                                                                                                                                                                                                                                                                                                                                                                                                                                                                                                                                                                                                                                                                                                                                                                                                                                                                                                                                                                                                                                                                                                                                                                                                                                                                                                                                                                                                                                                                                                                                                                                                                                                                                                                                                                                                                                                                                                                                                                                                                                                                                                                                                                                                                                                                                                                                                                                                                                                                                                                                                                                                                                                                                                                                                                                                                                                                                                                                                                                                                                                                                                                                                                                                                                                                                                                                                                                                                                                                                                                                                                                                                                                                                                                                                                                                                                                                                                                                                                                                                                                                                                                                                                                                                                                                                                                                                                                                                                                                                                                                                                                                                                                                                                                                                                                                                                                                                                                                                                                                                                                                                                                                                                                                                                                                                                                                                                                                                                                                                                                                                                                                                                                                                                                                                                                                                              This movie is a work of art. The finest sequel ever made. I don't think we will see another movie like this for a long time. Heath Ledger's Joker is the best movie charachter I have ever seen by far. Avengers Endgame is great, but The Dark Knight is much better. The best Batman ever! The best Joker ever! The best DC movie ever! The best superhero movie ever! Ando for me, the best movie ever!</w:t>
      </w:r>
      <w:r>
        <w:br/>
      </w:r>
      <w:r>
        <w:rPr>
          <w:rStyle w:val="VerbatimChar"/>
        </w:rPr>
        <w:t xml:space="preserve">## 26                                                                                                                                                                                                                                                                                                                                                                                                                                                                                                                                                                                                                                                                                                                                                                                                                                                                                                                                                                                                                                                                                                                                                                                                                                                                                                                                                                                                                                                                                                                                                                                                                                                                                                                                                                                                                                                                                                                                                                                                                                                                                                                                                                                                                                                                                                                                                                                                                                                                                                                                                                                                                                                                                                                                                                                                                                                                                                                                                                                                                                                                                                                                                                                                                                                                                                                                                                                                                                                                                                                                                                                                                                                                                                                                                                                                                                                                                                                                                                                                                                                                                                                                                                                                                                                                                                                                                                                                                                                                                                                                                                                                                                                                                                                                                                                                                                                                                                                                                                                                                                                                                                                                                                                                                                                                                                                                                                                                                                                                                                                                                                                                                                                                                                                                                                                                                                                                                                                                                                                                                                                                                                                                                                                                                                                                                                                                                                                                                                                                                                                                                                                                                                                                                                                                                                                                                                                                                                                                                                                                                                                                                                                                                                                                                                                                                                                                                                                                                                                                                                                                                                                                                                                                                                                                                                                                                                                                                                                                                                                                                                                                                                                                                                                                                                                                                                                                                                      I couldn't believe "The Dark knight" could live up to the hype. That's perhaps the biggest surprise. The secret, I believe, is a stunning, mature, intelligent script. That makes it the best superhero movie ever made. As if that wasn't enough, Heath Ledger. He, the newest of the tragic modern icons present us with a preview of something we'll never see. A fearless, extraordinary actor capable to fill up with humanity even the most grotesque of villains. His performance is a master class. Fortunately, Christian Bale's Batman is almost a supporting character. Bale is good but there is something around his mouth that stops him from being great. "The Dark Knight" is visually stunning, powerful and moving. What else could anyone want.</w:t>
      </w:r>
      <w:r>
        <w:br/>
      </w:r>
      <w:r>
        <w:rPr>
          <w:rStyle w:val="VerbatimChar"/>
        </w:rPr>
        <w:t xml:space="preserve">## 27                                                                                                                                                                                                                                                                                                                                                                                                                                                                                                                                                                                                                                                                                                                                                                                                                                                                                                                                                                                                                                                                                                                                                                                                                                                                                                                                                                                                                                                                                                                                                                                                                                                                                                                                                                                                                                                                                                                                                                                                                                                                                                                                                                                                                                                                                                                                                                                                                                                                                                                                                                                                                                                                                                                                                                                                                                                                                                                                                                                                                                                                                                                                                                                                                                                                                                                                                                                                                                                                                                                                                                                                                                                                                                                                                                                                                                                                                                                                                                                                                                                                                                                                                                                                                                                                                                                                                                                                                                                                                                                                                                                                                                                                                                                                                                                                                                                                                                                                                                                                                                                                                                                                                                                                                                                                                                                                                                                                                                                                                                                                                                                                                                                                                                                                                                                                                                                                                                                                                                                                                                                                                                                                                                                                                                                                                                                                                                                                                                                                                                                                                                                                                                                                                                                                                                                                                                                                                                                                                                                            I think that I could wax lyrical but this movie all day. It is absolutely incredible from start to finish.This is the Batman trilogy's second outing. It's filled with hard-hitting action and almost every scene is absolutely enthralling to watch. The story is really good. The twists and turns keep the viewer constantly on their toes, especially in the third act of the movie. There are so many memorable scenes packed throughout this movie, so many quotes and ideas sprinkled throughout that you probably could analyze it for hours.Because while the action and story is incredible, it is the dynamic between the Batman and the Joker that really makes this movie what it is. It is all in the contrast between the two. Right against wrong. Chaos and anarchy versus order. The Joker is the perfect villain for Batman. Batman is literally, as said in the movie, a symbol. The very essence of the idea of the Batman is centered around order, rules and moral codes. He is the embodyment of what is right. The Joker challenges the very core and foundation of who Batman is and what he stands for. He is someone who doesn't follow any rules. He is pure chaos and anarchy personified. As he so perfectly states in the third act of the movie, while hanging upside down off of a building: "this is what happens when an unstoppable force meets an immovable object". The Joker wants the Batman to go against his morals and to break his rules. The powerful thing is also that you can see why the Joker does what he does. In some ways he has a point and that also adds another layer to the character and to the dynamic between the two. It is truly an amazing battle. The brilliant acting from Heath Ledger is a major part of it too. He is absolutely incredible as the Joker. Rest in peace.I could probably go on further about how great I think this movie is but I'll just say this. Just watch the movie. You should watch the first movie of the trilogy first but if that is something you absolutely don't wan't to do I still think you should see this movie. It is just great.</w:t>
      </w:r>
      <w:r>
        <w:br/>
      </w:r>
      <w:r>
        <w:rPr>
          <w:rStyle w:val="VerbatimChar"/>
        </w:rPr>
        <w:t xml:space="preserve">## 28                                                                                                                                                                                                                                                                                                                                                                                                                                                                                                                                                                                                                                                                                                                                                                                                                                                                                                                                                                                                                                                                                                                                                                                                                                                                                                                                                                                                                                                                                                                                                                                                                                                                                                                                                                                                                                                                                                                                                                                                                                                                                                                                                                                                                                                                                                                                                                                                                                                                                                                                                                                                                                                                                                                                                                                                                                                                                                                                                                                                                                                                                                                                                                                                                                                                                                                                                                                                                                                                                                                                                                                                                                                                                                                                                                                                                                                                                                                                                                                                                                                                                                                                                                                                                                                                                                                                                                                                                                                                                                                                                                                                                                                                                                                                                                                                                                                                                                                                                                                                                                                                                                                                                                                                                                                                                                                                                                                                                                                                                                                                                                                                                                                                                                                                                                                                                                                                                                                                                                                                                                                                                                                                                                                                                                                                                                                                                                                                                                                                                                                                                                                                                                                                                                                                                                                                                                                                                                                                                                                                                                                                                                                                                                                                                                                                                                                                                                                                                                                                                                                                                                                                                                                                                                                                                                                                                                                                                                                                                                                                                                                                                                                                                                                                                                                                                                                                                                                                                                                                                                                                                                                                                                                                                                                                                                                                                                                                                                        It is just what you want for the best movie. Great story great acting, thrilling twist.\nJust watched Joker in 2019, I just has to come back and give dark knight a 10. And thanks to Heath Ledger for the exceptional performs.</w:t>
      </w:r>
      <w:r>
        <w:br/>
      </w:r>
      <w:r>
        <w:rPr>
          <w:rStyle w:val="VerbatimChar"/>
        </w:rPr>
        <w:t xml:space="preserve">## 29                                                                                                                                                                                                                                                                                                                                                                                                                                                                                                                                                                                                                                                                                                                                                                                                                                                                                                                                                                                                                                                                                                                                                                                                                                                                                                                                                                                                                                                                                                                                                                                                                                                                                                                                                                                                                                                                                                                                                                                                                                                                                                                                                                                                                                                                                                                                                                                                                                                                                                                                                                                                                                                                                                                                                                                                                                                                                                                                                                                                                                                                                                                                                                                                                                                                                                                                                                                                                                                                                                                                                                                                                                                                                                                                                                                                                                                                                                                                                                                                                                                                                                                                                                                                                                                                                                                                                                                                                                                                                                                                                                                                                                                                                                                                                                                                                                                                                                                                                                                                                                                                                                                                                                                                                                                                                                                                                                                                                                                                                                                                                                                                                                                                                                                                                                                                                                                                                                                                                                                                                                                                                                                                                                                                                                                                             Christopher Nolan's second bundle of joy "The Dark Knight" EXCEEDED all  of my expectations!!! With the success of 2005's reboot of the Batman  franchise, they took what was already established and expanded it,  amped it up, and gave a deeper, darker and brooding story that is more  gripping and the suspense is likely to catch you of guard several times  throughout. Christian Bale delves more deeper into Batman, sworn to  fight evil and injustice, though also quite reluctant and uncertain if  his crusade can ever end and cleanse his inner turmoil from his  fractured soul due to the murder of his beloved parents. But with the  help of his trusted butler/ally Alfred (played superbly by Michael  Cane) grounds him, gives him moral support, and keeps him in check. But  the real star of the show is Heath Ledger as Batman's most deadly  enemy, The Joker. I can HONESTLY tell you that: as good as Jack  Nicholson was in Batman'89 he is CHILD'S PLAY compared to this Joker.  He is sadistic, psychotic, and downright SCARIER and PSYCHOLOGICALLY  disturbing than the previous incarnation of The Clown Prince of Crime  and Ledger gives it his all to do him justice. Along with the original  cast comes some fresh faces such as Aaron Eckhart, Maggie Gyllenhaal  and more. I must say though I liked Katie Holmes, Gyllenhaal gives a  much better performance and is a far cry from the "damsel-in-distress"  stereotype (though there's a little of it, THANKFULLY) that's common in  films. Bale and Gyllenhall have MUCH better chemistry this time around  more so than Holmes. Even better, the fight sequences are vastly  improved and feature more brutal and bone crushing combat than "Begins"  in addition to new technology at Batman's disposal.  Also worth mentioning is screenwriter Jonathan Nolan, who gives the  film an added frosting to an already delicious cake.  Simply put, The Dark Knight is totally more bad ass than "Begins." The  action is great, and the plot is more deeper and engrossing. I applaud  Christopher Nolan, Christian Bale, and especially Heath Ledger (who  sadly passed away earlier this year) and all those aboard for believing  in Mr. Nolan's talents for this second installment. Although some may  feel a bit of melancholy over Ledger's death, but as a final note I  will say this sincerely from my heart: Remember Heath Ledger and honor  him in your minds and hearts not only for his performances, but as a  human being and father to his daughter Matilda  Ledger. May we issue him best wishes for his family and friends and his  daughter for years to come. Remember . . . Honor him not only for this  role and past roles, but as an incredible individual and talented  actor.  Rest in peace. Heath Ledger: 4/4/1979-1/22/2008.</w:t>
      </w:r>
      <w:r>
        <w:br/>
      </w:r>
      <w:r>
        <w:rPr>
          <w:rStyle w:val="VerbatimChar"/>
        </w:rPr>
        <w:t xml:space="preserve">## 30                                                                                                                                                                                                                                                                                                                                                                                                                                                                                                                                                                                                                                                                                                                                                                                                                                                                                                                                                                                                                                                                                                                                                                                                                                                                                                                                                                                                                                                                                                                                                                                                                                                                                                                                                                                                                                                                                                                                                                                                                                                                                                                                                                                                                                                                                                                                                                                                                                                                                                                                                                                                                                                                                                                                                                                                                                                                                                                                                                                                                                                                                                                                                                                                                                                                                                                                                                                                                                                                                                                                                                                                                                                                                                                                                                                                                                                                                                                                                                                                                                                                                                                                                                                                                                                                                                                                                                                                                                                                                                                                                                                                                                                                                                                                                                                                                                                                                                                                                                                                                                                                                                                                                                                                                                                                                                                                                                                                                                                                                                                                                                                                                                                                                                                                                                                                                                                                                                                                                                                                                                                                                                          Although I don't think it is the fourth best movie ever made, as it is rated according to IMDb, I do think it stands head and shoulders above its super-hero peers, mainly because it is NOT a superhero movie. Batman is a mere mortal with lots of time to train himself physically and money to design the nifty gadgets he uses.Everybody on earth has seen this film, so no use regurgitating the plot. I think Heath Ledger's rendition of The Joker is a masterpiece. Every time he leaves the screen I keep waiting for him to come back. Ledger should have won the best actor Oscar rather than supporting actor, because this is really a two leading man film - Bale as Batman and Ledger as The Joker. I always liked Jack Nicholson's rendition of the Joker in the 1989 film directed by Tim Burton, but Ledger just blows Nicholson's performance away. Maybe it is because Nicholson's Joker had a past and an explanation for his behavior, maybe it is because, after all, Nicholson's Joker just seems to be the wild side of the real Jack Nicholson where Heath Ledger never steps out of character for the entire film. Ledger's Joker is like the devil decides to become incarnate, but unlike Ray Milland's devil in "Alias Nick Beal" shows his true self - somebody who wants to break the spirits of people, to turn them on one another, to wantonly destroy property, people, whatever. That's reinforced when the police can find no name, no past, no prints, no DNA, not even a label in his clothes when they arrest him. His past is a great big question mark. I like Michael Caine's Alfred - it's good to have someone with relevant past combat and guerrilla experience be a wise father figure to Wayne in this role rather than just a kindly museum piece. Likewise, Morgan Freeman is pitch perfect as Lucius and Wayne's version of Q - somebody who invents his gadgets and runs his business since this really is not where Wayne's mind is, Freeman gives the performance the perfect balance of humor, business acumen, and conscience. And finally I like the fact that Rachel, Bruce Wayne's love interest, is not played by someone who is some unrealistic 10.5/10. She's a cute girl, but her attributes lie in her mind and her heart as well.The negatives - I think Harvey's transformation into Two Face is a little too pat. I don't know why Batman has a totally different voice from Bruce Wayne. Is he doing that on purpose? And I think I found one editing error. Gordon in the end talks about how hard it will be to cover up Harvey/ Two Face's murders including "two cops". Harvey let crooked cop Ramirez live and just knocked her out. But if she had lived then Gordon and Batman's plan to cover up Harvey's crimes would never have worked because she would have known what happened. So which scene was wrongly included/scripted? I'd recommend it as one of the better films made since the turn of the century that was also a blockbuster.</w:t>
      </w:r>
      <w:r>
        <w:br/>
      </w:r>
      <w:r>
        <w:rPr>
          <w:rStyle w:val="VerbatimChar"/>
        </w:rPr>
        <w:t xml:space="preserve">## 31                                                                                                                                                                                                                                                                                                                                                                                                                                                                                                                                                                                                                                                                                                                                                                                                                                                                                                                                                                                                                                                                                                                                                                                                                                                                                                                                                                                                                                                                                                                                                                                                                                                                                                                                                                                                                                                                                                                                                                                                                                                                                                                                                                                                                                                                                                                                                                                                                                                                                                                                                                                                                                                                                                                                                                                                                                                                                                                                                                                                                                                                                                                                                                                                                                                                                                                                                                                                                                                                                                                                                                                                                                                                                                                                                                                                                                                                                                                                                                                                                                                                                                                                                                                                                                                                                                                                                                                                                                                                                                                                                                                                                                                                                                                                                                                                                                                                                                                                                                                                                                                                                                                                                                                                                                                                                                                                                                                                                                                                                                                                                                                                                                                                                                                                                                                                                                                                                                                                                                                                                                                                                                                                                                                                         Coppola's masterpiece is rivaled only by "The Godfather, Part II" in which the 1940s setting of the first movie is extended backwards and forwards to reveal the corrupting effect of power...The film, breathtaking in its scope and tragic grandeur, shows two parallel stories extending two different time periods: the early career of young Vito Corleone seen first around the turn of the 20th century in Sicily, and then in 1917, building his criminal underworld in the Italian ghettos of New York City, post World War I, plus that of his son, Michael (Al Pacino) desperately trying to keep his family together...Al Pacino's performance is quiet and solemn... He is cold and ruthless, with a whole contrast from the idealistic innocent war hero we initially met at the beginning of the first film... Here he's a calculating and frightening force, seeking to expand casinos into Pre-Revolutionary Cuba and consolidating an empire surrounded by perfidy and treason, maintaining total confidence in his ability to control the situation whether testifying before enraging Senators or trying to outface his worst enemies...The film's haunting final shot of a lonely, isolated paranoid Michael in his empty compound, is an unforgettable movie scene, a tragic portrait of a lonely and fully damned person, emotionally empty and finished, far from a waspish wife, more distant from a faithful lawyer...De Niro's rise, from an orphan child by a family feud back in Italy to a hood in New York and his position as a respected Don, provides a welcome break from Pacino's relentless attitude... Since the people he kills seem to deserve it, Vito comes off better than Michael does, and it was wise of Coppola to shuffle the two stories together despite lengthy flashbacks and the disturbance of continuity...The entire cast contributes greatly to the success of the film: Lee Strasberg, a fascinating mixture of lust and ruthlessness; G. D. Spradlin, absolutely right as the sinister and corrupt Nevada Senator; Michael V. Gazzo, unforgettable as the troubled gray-haired informer; Gastone Moschin, excellent as the blackmailer in white suit; John Cazale, marvelously timid as the vague, confused, and hesitant Fredo; Diane Keaton, clearly irrational as the long-suffering wife Kay; Talia Shire, too extravagant as the lousy mother; Troy Donahue too ambitious as the fortune-hunting suitor; and Robert Duvall excels as the confidant, and retainer to the all-powerful Corleone family...Coppola's motion picture is not just a mere supply with new characters and events from the original, it's a far more complex and intimate movie than its predecessor... It is not really a sequel... It's just more... It cleverly shifts in time between two distinct narratives with extreme realistic violence and criminal mentality of gangsters...</w:t>
      </w:r>
      <w:r>
        <w:br/>
      </w:r>
      <w:r>
        <w:rPr>
          <w:rStyle w:val="VerbatimChar"/>
        </w:rPr>
        <w:t xml:space="preserve">## 32                                                                                                                                                                                                                                                                                                                                                                                                                                                                                                                                                                                                                                                                                                                                                                                                                                                                                                                                                                                                                                                                                                                                                                                                                                                                                                                                                                                                                                                                                                                                                                                                                                                                                                                                                                                                                                                                                                                                                                                                                                                                                                                                                                                                                                                                                                                                                                                                                                                                                                                                                                                                                                                                                                                                                                                                                                                                                                                                                                                                                                                                                                                                                                                                                                                                                                                                                                                                                                                                                                                                                                                                                                                                                                                                                                                                                                                                                                                                                                                                                                                                                                                                                                                                                                                                                                                                                                                                                                                                                                                                                                                                                                                                                                                                                                                                                                                                                                                                                                                                                                                                                                                                                                                                                                                                                                                                                                                                                                                                                                                                                                                                                                                                                                                                                                                                                                                                                                                                                                                                                                                                                                                                                                                                                                                                                                                                                                                                                                                                                                                                                                                                                                                                                                                                                                                                                                                                                                                                                                                                                                                                                                                     "The Godfather, Part II" is excellent just like its predecessor. While the first is arguably the greatest film ever made, the second installment is easily the best sequel produced hands down. The film is split between the stories of Michael Corleone (Al Pacino, Oscar-nominated) and a young Vito Corleone (Robert De Niro, in his star-making, first Oscar-winning performance). In the 1950s, Michael is trying to expand his crime empire to locales such as Las Vegas, Hollywood, and even turbulent Cuba. However, there are numerous problems as older brother Fredo (John Cazale) may have double-crossed the family. Also two prominent crime bosses pose a considerable threat as well (Lee Strasberg and Michael V. Gazzo, both Oscar-nominated). Younger sister Connie (Oscar nominee Talia Shire) is still reeling from her husband's murder and her father's death at the conclusion of the original film. Michael is also distancing himself from his wife (Diane Keaton) and some of his most trusted friends (Robert Duvall). While all this is occurring we get glimpses into the early life of Michael's father (De Niro). We learn that his parents and older brother have been killed in early-1900s Sicily and that he has immigrated to New York. Vito pays his dues and learns the tricks of the trade, buying his time, before deciding to create his own small empire which would of course grow and become what we saw in the original. It would seem that the film would be confusing by jumping back and forth between Michael and his father, but that is not so. Coppola gives you just enough information to keep the audience intrigued through each segment. The film is very well-made and runs very smoothly even though it lasts over 200 minutes. Many think that this installment is the best of the series. Even though I still think that the original is the best, I cannot totally disagree with this assertion as this is the definitive sequel. 5 stars out of 5.</w:t>
      </w:r>
      <w:r>
        <w:br/>
      </w:r>
      <w:r>
        <w:rPr>
          <w:rStyle w:val="VerbatimChar"/>
        </w:rPr>
        <w:t xml:space="preserve">## 33                                                                                                                                                                                                                                                                                                                                                                                                                                                                                                                                                                                                                                                                                                                                                                                                                                                                                                                                                                                                                                                                                                                                                                                                                                                                                                                                                                                                                                                                                                                                                                                                                                                                                                                                                                                                                                                                                                                                                                                                                                                                                                                                                                                                                                                                                                                                                                                                                                                                                                                                                                                                                                                                                                                                                                                                                                                                                                                                                                                                                                                                                                                                                                                                                                                                                                                                                                                                                                                                                                                                                                                                                                                                                                                                                                                                                                                                                                                                                                                                                                                                                                                                                                                                                                                                                                                                                                                                                                                                                                                                                                                                                                                                                                                                                                                                                                                                                                                                                                                                                                                                                                                                                                                                                                                                                                                                                                                                                                                                                                                                                                                                                                                                                                                                                                                                                                                                                                                                                                                                                                                                                                                                                                                                                                                                                                                                                                                                                                           This sequel is just as terrific as the first film, if not more so. I hesitate to call it a sequel, as "sequel" is quite simply the wrong word I am looking for. A film like "The Matrix Reloaded" is a sequel - "The Godfather Part II" is something more. It's just too good to be called a sequel.The film won six Oscars in 1974, including Best Picture and Best Supporting Actor (Robert De Niro). It deserved every one. It involves the viewer from the start and never lets up. Particular aspects I enjoy in this film are the flashbacks to Don Vito Corleone as a child immigrating to New York City after social problems in his homeland, Sicily. I like the intertwining of Michael Corleone (Al Pacino), his son, in present day, dealing with his crime inheritance, and Vito (Robert De Niro), his father, years ago. I like how, as Michael comes to terms with his family legacy, the film shows us Vito coming to terms with his future. The day he shoots that man in a gritty apartment complex is a turning point in his life. Every actor is in top form here. Al Pacino has gradually made the move from a man who denies his future to a man who is accepting it. His character is the spotlight of this film, much more so than in the first film (though both center around his decisions).Robert De Niro is particularly wonderful and convincing as a young Vito Corleone, who was of course played by the constantly-spoofed Marlon Brando in the original. De Niro takes an iron grip on his character and completely engulfs himself; this was, in 1974, the sign of an actor who would go places. Indeed, he did.Coppola's magical sense of direction is at work here, as is the script by Coppola and Mario Puzo (whose novels the series is based upon). The original was a wonderful film, but the sequel presents more of a challenge. Flashbacks are often intercut in the middle of other films are awkward times, but in "The Godfather Part II," Coppola uses them at precisely the right moments, managing to careen in and out of scenes and time periods with free abandon.It takes a great kind of skill to master something like this, much less a sequel to one of the most beloved films of all time. "The Godfather" was an instant classic upon its release in 1972. Coppola had two years to plan for his continuation of the film. People told him it wouldn't work, he would never beat the original, and he would never pull it off. But he showed them all. "The Godfather Part II" may well be the best sequel I have ever seen in my entire lifetime. I wish they were all this good. To call it a "sequel" almost seems insulting.</w:t>
      </w:r>
      <w:r>
        <w:br/>
      </w:r>
      <w:r>
        <w:rPr>
          <w:rStyle w:val="VerbatimChar"/>
        </w:rPr>
        <w:t xml:space="preserve">## 34                                                                                                                                                                                                                                                                                                                                                                                                                                                                                                                                                                                                                                                                                                                                                                                                                                                                                                                                                                                                                                                                                                                                                                                                                                                                                                                                                                                                                                                                                                                                                                                                                                                                                                                                                                                                                                                                                                                                                                                                                                                                                                                                                                                                                                                                                                                                                                                                                                                                                                                                                                                                                                                                                                                                                                                                                                                                                                                                                                                                                                                                                                                                                                                                                                                                                                                                                                                                                                                                                                                                                                                                                                                                                                                                                                                                                                                                                                                                                                                                                                                                                                                                                                                                                                                                                                                                                                                                                                                                                                                                                                                                                                                                                                                                                                                                                                                                                                                                                                                                                                                                                                                                                                                                                                                                                                                                                                                                                                                                                                                                                                                                                                                                                                                                                                                                                                                                                                                                                                                                                                                                                                                                                                                                                                                                                                                                                                                                                                                                                                                                                                  The original Godfather is a brilliant work. It is in a sense a voyeuristic delight, allowing us to see the mafia from the inside - we become part of the family. It single-handedly change the world's view of organized crime, and created a cast of sympathetic characters, none of whom have a shred of common morality. It was the highest grossing movie of its time and Brando created a cultural icon whose influence resonates as strong today as it did in 1972.As extraordinary an achievement as this is, Part II is even better. It easily receives my nod as the best picture ever made. I have seen it at least 20 times, and each time its 200 minutes fly by.The movie uses flashbacks to brilliantly weave two tales. The main story is the reign of Michael Corleone as the world's most powerful criminal. Now reaping the benefits of legalized gambling in Las Vegas, Michael is an evident billionaire with an iron fist on a world of treachery.\nBehind this, Director Francis Ford Coppola spins the tale of the rise of Michael's father, Vito, to the center of the New York mafia. It is these scenes that make the film a work of art. Without spoiling, I will simply say the Robert DeNiro as the young Vito is the best acting performance of all time, a role  for which he won a richly deserved Oscar.The screenplay is full of delicious little underworld nuggets ("Keep your friends close .....", "I don't want to kill everyone, just my enemies"), while it blows a dense, twisted plot past you at a dizzying and merciless pace. The cinematography is depressing and atmospheric. The score continues in the eerie role of its predecessor, foretelling death and evil.All of this makes the movie great and infinitely watchable. But it's what's deeper inside this film ... what it is really about ... that is its true genius.The Godfather Part II is not really a movie about the mafia, it is a movie about a man's life long struggle. Michael controls a vast empire that is constantly slipping out of his hands. He grows increasingly distrustful and paranoid, and even shows signs that he hates his own life. Michael almost seems to resent the fact that he is a natural born crime lord, a man who puts the family business ahead of everything.The great Don Michael Corleone can never come to terms with one simple fact.... his father's empire was built on love and respect, Michael's empire is built on fear and violent treachery.See this movie. It's three-and-a-half hours very well spent.</w:t>
      </w:r>
      <w:r>
        <w:br/>
      </w:r>
      <w:r>
        <w:rPr>
          <w:rStyle w:val="VerbatimChar"/>
        </w:rPr>
        <w:t xml:space="preserve">## 35                                                                                                                                                                                                                                                                                                                                                                                                                                                                                                                                                                                                                                                                                                                                                                                                                                                                                                                                                                                                                                                                                                                                                                                                                                                                                                                                                                                                                                                                                                                                                                                                                                                                                                                                                                                                                                                                                                                                                                                                                                                                                                                                                                                                                                                                                                                                                                                                                                                                                                                                                                                                                                                                                                                                                                                                                                                                                                                                                                                                                                                                                                                                                                                                                                                                                                                                                                                                                                                                                                                                                                                                                                                                                                                                                                                                                                                                                                                                                                                                                                                                                                                                                                                                                                                                                                                                                                                                                                                                                                                                                                                                                                                                                                                                                                                                                                                                                                                                                                                                                                                                                                                                                                                                                                                                                                                                                                                                                                                                                                                                                                                                                                                                                                                                                                                                                                                                                                                                                                                                                                                                                                                                                                                                                                                                                                                                                                                                                                                                                                                                                                                                                                                                                                                                                                                                                                                                                                                                                                                                                                                                                                                                                                                                                                                                                                                                                                                                                                                                                                                                                                                                                                                                                                                                                                                                                                                                                                                                                                                                                                                                                                                                                                                                                                                                                                                                                                                                                                                                                                                                                                                                                                                                                                                                                                                                      "The Godfather: Part II" is a very suspenseful drama with a very exciting story, with great acting and great special effects. I would definitely recommend you watch this movie...but first watch the original classic from 1972 "The Godfather" . The movie may not be as good as the first movie but is still an amazing sequel.</w:t>
      </w:r>
      <w:r>
        <w:br/>
      </w:r>
      <w:r>
        <w:rPr>
          <w:rStyle w:val="VerbatimChar"/>
        </w:rPr>
        <w:t xml:space="preserve">## 36                                                                                                                                                                                                                                                                                                                                                                                                                                                                                                                                                                                                                                                                                                                                                                                                                                                                                                                                                                                                                                                                                                                                                                                                                                                                                                                                                                                                                                                                                                                                                                                                                                                                                                                                                                                                                                                                                                                                                                                                                                                                                                                                                                                                                                                                                                                                                                                                                                                                                                                                                                                                                                                                                                                                                                                                                                                                                                                                                                                                                                                                                                                                                                                                                                                                                                                                                                                                                                                                                                                                                                                                                                                                                                                                                                                                                                                                                                                                                                                                                                                                                                                                                                                                                                                                                                                                                                                                                                                                                                                                                                                                                                                                                                                                                                                                                                                                                                                                                                                                                                                                                                                                                                                                                                                                                                                                                                                                                                                                                                                                                                                                                                                                                                                                                                                                                                                                                                                                                                                                                                                                                                                                                                                                                                                                                                                                                                                                                                                                                                                                                                                                                                                                                                                                                                                                                                                                                                                                                                                                                                                                                                                                                                                                                                                                                                                                                                                                                                                                                                                                                                                                                                                                                                                                                                                                                                                                                                                                                                                                                                                                                                                                                                                                                                                                                                                                                                                                              One of the all time greats. Or probably the alone greatest thing ever made in the history of cinematography. This movie is both "prequel" and "sequel" of the first godfather movie. I have never watched anything like this in my entire life. This movie has explained the life of underworld people in a great way. It also shows how vengeance eradicates happiness from your life. People don't even care about their family in greed of power. It's a masterpiece that can never be written off even after centuries. Even if you are not into these kind of movies, I will suggest to watch it for atleast once in your life or you'll be deprived of one of the greatest things to watch that have been ever made.</w:t>
      </w:r>
      <w:r>
        <w:br/>
      </w:r>
      <w:r>
        <w:rPr>
          <w:rStyle w:val="VerbatimChar"/>
        </w:rPr>
        <w:t xml:space="preserve">## 37                                                                                                                                                                                                                                                                                                                                                                                                                                                                                                                                                                                                                                                                                                                                                                                                                                                                                                                                                                                                                                                                                                                                                                                                                                                                                                                                                                                                                                                                                                                                                                                                                                                                                                                                                                                                                                                                                                                                                                                                                                                                                                                                                                                                                                                                                                                                                                                                                                                                                                                                                                                                                                                                                                                                                                                                                                                                                                                                                                                                                                                                                                                                                                                                                                                                                                                                                                                                                                                                                                                               Nino Rota's musical score plays an even greater role in this equal but different successor than it did in the predecessor. Yearning, lamenting, stimulating bygone ages, see how infectiously Nino Rota's music affects our sentiments for the savage events on screen. It is the pulse of the films. One cannot imagine them without their Nino Rota music. Against all our realistic deduction, it guides us to how to feel about the films, and condition us to understand the characters within their own world. Throughout the Corleone family's many criminal actions, we understand that one doesn't have to be a monster in order to live with having done them.In what is both a dual expansion of its predecessor and a masterpiece of juxtaposition in itself, we see Michael Corleone forfeit his remaining shreds of morality and become an empty shell, insecure and merciless. As his father quietly knew in his latter days would be so, Michael has lost sight of those values that made Don Corleone better than he had to be and has become a new godfather every bit as evil as he has to be. The score, with its tonal harmony, its honeyed and emotional aesthetics, is sad, and music can often evoke emotion more surely and subtly than story. Consider several operas with ridiculous stories and lyrics yet contain arias that literally move us to tears.The devolution of Michael Corleone is adjacent with flashbacks to the youth and young manhood of his father, Vito, played with paternal, home-loving subtlety by Robert De Niro. These scenes, in Sicily and old New York at the turn of the century, follow the conventional pattern of a young man on the rise and show the Mafia code being burned into the Corleone blood. No false romanticism conceals the necessity of murder to do business. We don't look at Vito as a victim of his environment, but a product of the depiction of the resorts to which the Italian culture had turned, initially to both protect their homeland and protect their livelihood as immigrants who came to America to be paid less than the blacks.The film opens in 1901 Corleone, Sicily, at the funeral procession for young Vito's father, who had been killed by the local Mafia chieftain, Don Ciccio, over an insult. During the procession, Vito's older brother is also murdered because he swore to avenge his father. Vito's mother goes to Ciccio to beg for the life of young Vito. When he refuses, she sacrifices herself to allow Vito to escape. They scour the town for him, warning the sleeping townsfolk against harboring the boy. With the aid of a few of the townspeople, Vito finds his way by ship to Ellis Island, where an immigration agent, mishearing Vito's hometown of Corleone as his name, registers him as Vito Corleone. From this very opening, and the events that gradually follow, we see that Vito's damnable early experiences have enhanced his sense of family, and his experience of revenge as a necessity was passed on to Vito's sons.The life of young Vito helps to explain the forming of the adult Don Corleone. As his unplanned successor Michael, his youngest child, transforms, we hark back to why, when his true desire is to make the Corleone family completely legitimate, he feels that he must play the game by its old rules. His wife says, "You once told me: 'In five years, the Corleone family will be completely legitimate.' That was seven years ago." What we have are two all-too-real narratives, two superb lead performances and lasting images. There is even a parallel between two elderly dons: Revenge must be had.I admire the way Coppola and Puzo require us to think along with Michael as he feels out fragile deliberations involving Miami boss Hyman Roth, his older brother Fredo, and the death of Sonny in the previous film. Who is against him? Why? Michael drifts several explanations past several key players, misleading them all, or nearly. It's like a game of blindfolded chess. He has to envision the moves without seeing them. Coppola shows Michael breaking under the burden. We recall that he was a war hero, a successful college student, forging an honest life. Ultimately Michael has no one by whom to swear but his aging mother. Michael's desolation in that scene of dialogue informs the film's closing shot.So this six-time Oscar-winning three-and-a-half-hour gangster epic is ultimately a dreary experience, a mourning for what could've been. It is a contrast with the earlier film, in which Don Corleone is seen defending old values against modern hungers. Young Vito was a murderer, too, as we more fully understand in the Sicily and New York scenes of Part II. But he was wise and diplomatic. Murder was personal. As Hyman Roth says, "It had nothing to do with business." The crucial difference between the father and son is that Vito is cognizant of and comprehending the needs, feelings, problems, and views of others, and Michael grows in the very opposite direction. Whereas the first movie was a taut ensemble piece, this second part is a more leisurely film that closely studies only these two characters, neither of whom share scenes with each other. Everyone else is periphery.It must be seen as a piece with the consummate mastership of The Godfather. When the characters in a film truly take on a simulated environmental existence for us, it becomes a film that everyone who cherishes movies to any extent should see at least once.</w:t>
      </w:r>
      <w:r>
        <w:br/>
      </w:r>
      <w:r>
        <w:rPr>
          <w:rStyle w:val="VerbatimChar"/>
        </w:rPr>
        <w:t xml:space="preserve">## 38                                                                                                                                                                                                                                                                                                                                                                                                                                                                                                                                                                                                                                                                                                                                                                                                                                                                                                                                                                                                                                                                                                                                                                                                                                                                                                                                                                                                                                                                                                                                                                                                                                                                                                                                                                                                                                                                                                                                                                                                                                                                                                                                                                                                                                                                                                                                                                                                                                                                                                                                                                                                                                                                                                                                                                                                                                                                                                                                                                                                                                                                                                                                                                                                                                                                                                                                                                                                                                                                                                                                                                                                                                                                                                                                                                                                                                                                                                                                                                                                                                                                                                                                                                                                                                                                                                                                                                                                                                                                                                                                                                                                                                                                                                                                                                                                                                                                                                                                                                                                                                                                                                                                                                                                                                                                                                                                                                                                                                                                                                                                                                                                                                                                                                                                                                                                                                                                                                                                                                                                                                                                                                                                                                                                                                                                                                                                                                                                                                                                                                                                                                                                                                                                                                                                                                                                                                                                                                                                                                                                                                                                                                                                                                                                                                                                                                                                                                                                                                                                                                                                                                                                                                                                                                                                                                                                                                                                                                                                                                                                                                                                                                                                                                                                                                                                                                                                                                                                                                                                                                                                                                                                                                                                         To say that this film is a sequel is a sin.\nAl Pacino and Robert de Niro win the Oscar for this film, Robert de Niro's performance as Vito Corleone is perfect, every scene in which this one is perfect. Al Pacino as always perfect and unlike the first film, he is much better.PROS:EVERYTHING. The script, the direction, the cast, the performance, everything in this film is perfect and its 3 hours are worth it.CONS:NOTHING. This movie is perfect.</w:t>
      </w:r>
      <w:r>
        <w:br/>
      </w:r>
      <w:r>
        <w:rPr>
          <w:rStyle w:val="VerbatimChar"/>
        </w:rPr>
        <w:t xml:space="preserve">## 39                                                                                                                                                                                                                                                                                                                                                                                                                                                                                                                                                                                                                                                                                                                                                                                                                                                                                                                                                                                                                                                                                                                                                                                                                                                                                                                                                                                                                                                                                                                                                                                                                                                                                                                                                                                                                                                                                                                                                                                                                                                                                                                                                                                                                                                                                                                                                                                                                                                                                                                                                                                                                                                                                                                                                                                                                                                                                                                                                                                                                                                                                                                                                                                                                                                                                                                                                                                                                                                                                                                                                                                                                                                                                                                                                                                                                                                                                                                                                                                                                                                                                                                                                                                                                    The Godfather, Part II is one of the most revered sequels of all time, if not the most. While I prefer the original for a few reasons, this sequel is not without more than its fair share of merits. However, it also has one or two flaws that, if I am going to be fair, I have to mention. Since they will take up the least amount of space in my comments, I'll get them out of the way first. The first flaw, in my opinion, is a jumping sense of focus. As the story goes from one part of America to Cuba to Sicily to another part of America, one can get a little giddy with the to and fro. The other problem is that when the screenplay doesn't follow Mario Puzo's original writings, it doesn't quite work. The big conspiracy with a Jewish smuggler and unnamed Italian rivals in the New York or Nevada underworlds doesn't quite seem to gel. Both stories, the historical story of Vito Corleone and the present-day story of Michael's decline, really needed three hours of their own. It is interesting to note that of all the deleted footage that went into the Godfather Legacy miniseries, the majority came from this film.The acting from all concerned is top-notch, especially from Al Pacino, who sells himself beautifully as the dangerous head of a mafia family in spite of needing to be on platforms to appear at the same height as many of his castmates. Robert Duvall gives a workman-like performance, but he has little to do here other than act out the part of the ever-loyal brother. I think the fact that he was almost irrelevant to the storyline here has a lot to do with Duvall's refusal to join the cast of the third film. The real surprise here is John Cazale, who fleshes out Fredo Corleone far beyond anything in either the first film or the novel. It is unsurprising that all of the films Cazale has been in have been nominated for Best Picture. He portrays the rejected brother who just wants what he feels is his fair share with an uncanny grace. But these are just the highlights. The entire cast give top-notch performances, even the extras who appear for less than ten seconds.The best thing about a Godfather film is how it builds a simple story of a family who, whether they wanted it or not, happen to be in the business of organised crime. The bloodshed of this film, much as was the case in the original, is secondary to the simple premise that these are ordinary people in an extraordinary position. Francis Ford Coppola has previously stated that he saw The Godfather as a (relatively) modern King Lear, and that style is kept up in the sequel. Michael is in essence the new King of the realm, but he learns the hard way that the more he tries to tighten his grip upon what is his, or what is loyal to him, the more it slips away. This is the film in which we learn why this is not what Vito Corleone wanted for his youngest son. Sadly, fate has a way of getting in the path of our best intentions, and nowhere is this more evident than in Diane Keaton's dialogue. Some of her speech to Al Pacino really sounds like it was either written at the last moment, or by someone who didn't have a whole lot of experience in writing films.Like the other Godfather films, the most satisfying moments are when the opponents of the Corleone family get their hash settled in a big way. The montage shown in Part II is not as graphic as that of the original, but it brings the whole thing to a satisfying climax. Lee Strasberg's speech to the press after his character being deported from Israel is priceless, as is the manner in which it ends. Unfortunately, the etiquette that dictates I cannot reveal what happens at the end of the film means I cannot tell you anything about the most satisfying death in the film. Being one of the most debated and criticised scenes among Godfather fans, I am fairly certain that anyone with an interest in the film is going to hear about it elsewhere anyway. In spite of the fact that it, and the necessary lead-up, takes up most of the second half of Michael's plot segment, it will leave many a viewer stunned. But that is one of the things that detracts slightly from this cinematic tour de force. With the screen time so sharply divided between two stories, sometimes the linking between plot points seems to fall by the wayside.I gave The Godfather, Part II a nine out of ten. In contrast to the original, I noticed the passage of time on a few occasions in its two hundred minutes. Still, if you're out to see a good drama, and you've already enjoyed the first Godfather, then this is worth a couple of viewings. If every director adaptating the writings of others into a film format took as much care as Francis Ford Coppola had here, then the world would be a better place.</w:t>
      </w:r>
      <w:r>
        <w:br/>
      </w:r>
      <w:r>
        <w:rPr>
          <w:rStyle w:val="VerbatimChar"/>
        </w:rPr>
        <w:t xml:space="preserve">## 40                                                                                                                                                                                                                                                                                                                                                                                                                                                                                                                                                                                                                                                                                                                                                                                                                                                                                                                                                                                                                                                                                                                                                                                                                                                                                                                                                                                                                                                                                                                                                                                                                                                                                                                                                                                                                                                                                                                                                                                                                                                                                                                                                                                                                                                                                                                                                                                                                                                                                                                                                                                                                                                                                                                                                                                                                                                                                                                                                                                                                                                                                                                                                                                                                                                                                                                                                                                                                                                                                                                                                                                                                                                                                                                                                                                                                                                                                                                                                                                                                                                                                                                                                                                                                                                                                                                                                                                                                                                                                                                                                                                                                                                                                                                                                                                                                                                                                                                                                                                                                                                                                                                                                                                                                                                                                                                                                                                                                                                                                                                                                                                                                                                                                                                                                                                                                                                                                                                                                                                                                                                                                                                                                                                                                                                                                                                                                                                                                                                                                                                                                                                                                                                                                                                                                                                                                                                                                                                                                                                                                                                                                                                                                                                                                                                                                                                                                                                                                                                                                                                                                            The Godfather saga continues, telling The story of Vito, his childhood and journey to America, and the story of hia son Michael, who would become a immensely powerful criminal in the 1950's.When someone tells you that sequels are never as good as the originals, give them this name, you can make a very strong case. I'd have to put this on par with the original, quite simply put, it's one of the greatest films ever made.There isn't a single wasted frame, every decadent scene matters, every action has consequences, every twist, every turn, every moment, will have you captivated.The original was a mammoth success, so commercially it was the right thing to do, but at no point does this film feel like a hollow, money making exercise, it merely serves to build on the brilliance of the first, serving as both a prequel and sequel.Director Francis Ford Coppola truly delivers in every single front, the story is magnificent, but the way the two elements are clearly woven together, effortlessly, the viewer never struggles to keep up.The visuals are sensational, it is one of the best looking films ever made, there's a huge cast, with a massive number of extras, cars, fashions and sets look tremendous.De Niro was superb, Al Pacino's performance is arguably one of the greatest of all time, it's easy to see why for many he is one of the best ever.What I wouldn't give for a solid gold telephone.One of the best films ever made, I can only imagine how many great movies were influenced by this masterpiece.10/10.</w:t>
      </w:r>
      <w:r>
        <w:br/>
      </w:r>
      <w:r>
        <w:rPr>
          <w:rStyle w:val="VerbatimChar"/>
        </w:rPr>
        <w:t xml:space="preserve">## 41                                                                                                                                                                                                                                                                                                                                                                                                                                                                                                                                                                                                                                                                                                                                                                                                                                                                                                                                                                                                                                                                                                                                                                                                                                                                                                                                                                                                                                                                                                                                                                                                                                                                                                                                                                                                                                                                                                                                                                                                                                                                                                                                                                                                                                                                                                                                                                                                                                                                                                                                                                                                                                                                                                                                                                                                                                                                                                                                                                                                                                                                                                                                                                                                                                                                                                                                                                                                                                                                                                                                                                                                                                                                                                                                                                                                                                                                                                                                                                                                                                                                                                                                                                                                                                                                                                                                                                                                                                                                                                                                                                                                                                                                                                                                                                                                                                                                                                                                                                                                                                                                                                                                                                                                                                                                                                                                                                                                                                                                                                                                                                                                                                                                                                                                                                                                                                                                                                                                                                                                                                                                                                                                                                                                         Coppola's masterpiece is rivaled only by "The Godfather, Part II" in which the 1940s setting of the first movie is extended backwards and forwards to reveal the corrupting effect of power...The film, breathtaking in its scope and tragic grandeur, shows two parallel stories extending two different time periods: the early career of young Vito Corleone seen first around the turn of the 20th century in Sicily, and then in 1917, building his criminal underworld in the Italian ghettos of New York City, post World War I, plus that of his son, Michael (Al Pacino) desperately trying to keep his family together...Al Pacino's performance is quiet and solemn... He is cold and ruthless, with a whole contrast from the idealistic innocent war hero we initially met at the beginning of the first film... Here he's a calculating and frightening force, seeking to expand casinos into Pre-Revolutionary Cuba and consolidating an empire surrounded by perfidy and treason, maintaining total confidence in his ability to control the situation whether testifying before enraging Senators or trying to outface his worst enemies...The film's haunting final shot of a lonely, isolated paranoid Michael in his empty compound, is an unforgettable movie scene, a tragic portrait of a lonely and fully damned person, emotionally empty and finished, far from a waspish wife, more distant from a faithful lawyer...De Niro's rise, from an orphan child by a family feud back in Italy to a hood in New York and his position as a respected Don, provides a welcome break from Pacino's relentless attitude... Since the people he kills seem to deserve it, Vito comes off better than Michael does, and it was wise of Coppola to shuffle the two stories together despite lengthy flashbacks and the disturbance of continuity...The entire cast contributes greatly to the success of the film: Lee Strasberg, a fascinating mixture of lust and ruthlessness; G. D. Spradlin, absolutely right as the sinister and corrupt Nevada Senator; Michael V. Gazzo, unforgettable as the troubled gray-haired informer; Gastone Moschin, excellent as the blackmailer in white suit; John Cazale, marvelously timid as the vague, confused, and hesitant Fredo; Diane Keaton, clearly irrational as the long-suffering wife Kay; Talia Shire, too extravagant as the lousy mother; Troy Donahue too ambitious as the fortune-hunting suitor; and Robert Duvall excels as the confidant, and retainer to the all-powerful Corleone family...Coppola's motion picture is not just a mere supply with new characters and events from the original, it's a far more complex and intimate movie than its predecessor... It is not really a sequel... It's just more... It cleverly shifts in time between two distinct narratives with extreme realistic violence and criminal mentality of gangsters...</w:t>
      </w:r>
      <w:r>
        <w:br/>
      </w:r>
      <w:r>
        <w:rPr>
          <w:rStyle w:val="VerbatimChar"/>
        </w:rPr>
        <w:t xml:space="preserve">## 42                                                                                                                                                                                                                                                                                                                                                                                                                                                                                                                                                                                                                                                                                                                                                                                                                                                                                                                                                                                                                                                                                                                                                                                                                                                                                                                                                                                                                                                                                                                                                                                                                                                                                                                                                                                                                                                                                                                                                                                                                                                                                                                                                                                                                                                                                                                                                                                                                                                                                                                                                                                                                                                                                                                                                                                                                                                                                                                                                                                                                                                                                                                                                                                                                                                                                                                                                                                                                                                                                                                                                                                                                                                                                                                                                                                                                                                                                                                                                                                                                                                                                                                                                                                                                                                                                                                                                                                                                                                                                                                                                                                                                                                                                                                                                                                                                                                                                                                                                                                                                                                                                                                                                                                                                                                                                                                                                                                                                                                                                                                                                                                                                                                                                                                                                                                                                                                                                                                                                                                                                                                                                                                                                                                                                                                                                                                                                                                                                                                                                                                                                                                                                                                                                                                                                                                                                                                                                                                                                                                                                                                                                                                     "The Godfather, Part II" is excellent just like its predecessor. While the first is arguably the greatest film ever made, the second installment is easily the best sequel produced hands down. The film is split between the stories of Michael Corleone (Al Pacino, Oscar-nominated) and a young Vito Corleone (Robert De Niro, in his star-making, first Oscar-winning performance). In the 1950s, Michael is trying to expand his crime empire to locales such as Las Vegas, Hollywood, and even turbulent Cuba. However, there are numerous problems as older brother Fredo (John Cazale) may have double-crossed the family. Also two prominent crime bosses pose a considerable threat as well (Lee Strasberg and Michael V. Gazzo, both Oscar-nominated). Younger sister Connie (Oscar nominee Talia Shire) is still reeling from her husband's murder and her father's death at the conclusion of the original film. Michael is also distancing himself from his wife (Diane Keaton) and some of his most trusted friends (Robert Duvall). While all this is occurring we get glimpses into the early life of Michael's father (De Niro). We learn that his parents and older brother have been killed in early-1900s Sicily and that he has immigrated to New York. Vito pays his dues and learns the tricks of the trade, buying his time, before deciding to create his own small empire which would of course grow and become what we saw in the original. It would seem that the film would be confusing by jumping back and forth between Michael and his father, but that is not so. Coppola gives you just enough information to keep the audience intrigued through each segment. The film is very well-made and runs very smoothly even though it lasts over 200 minutes. Many think that this installment is the best of the series. Even though I still think that the original is the best, I cannot totally disagree with this assertion as this is the definitive sequel. 5 stars out of 5.</w:t>
      </w:r>
      <w:r>
        <w:br/>
      </w:r>
      <w:r>
        <w:rPr>
          <w:rStyle w:val="VerbatimChar"/>
        </w:rPr>
        <w:t xml:space="preserve">## 43                                                                                                                                                                                                                                                                                                                                                                                                                                                                                                                                                                                                                                                                                                                                                                                                                                                                                                                                                                                                                                                                                                                                                                                                                                                                                                                                                                                                                                                                                                                                                                                                                                                                                                                                                                                                                                                                                                                                                                                                                                                                                                                                                                                                                                                                                                                                                                                                                                                                                                                                                                                                                                                                                                                                                                                                                                                                                                                                                                                                                                                                                                                                                                                                                                                                                                                                                                                                                                                                                                                                                                                                                                                                                                                                                                                                                                                                                                                                                                                                                                                                                                                                                                                                                                                                                                                                                                                                                                                                                                                                                                                                                                                                                                                                                                                                                                                                                                                                                                                                                                                                                                                                                                                                                                                                                                                                                                                                                                                                                                                                                                                                                                                                                                                                                                                                                                                                                                                                                                                                                                                                                                                                                                                                                                                                                                                                                                                                                                           This sequel is just as terrific as the first film, if not more so. I hesitate to call it a sequel, as "sequel" is quite simply the wrong word I am looking for. A film like "The Matrix Reloaded" is a sequel - "The Godfather Part II" is something more. It's just too good to be called a sequel.The film won six Oscars in 1974, including Best Picture and Best Supporting Actor (Robert De Niro). It deserved every one. It involves the viewer from the start and never lets up. Particular aspects I enjoy in this film are the flashbacks to Don Vito Corleone as a child immigrating to New York City after social problems in his homeland, Sicily. I like the intertwining of Michael Corleone (Al Pacino), his son, in present day, dealing with his crime inheritance, and Vito (Robert De Niro), his father, years ago. I like how, as Michael comes to terms with his family legacy, the film shows us Vito coming to terms with his future. The day he shoots that man in a gritty apartment complex is a turning point in his life. Every actor is in top form here. Al Pacino has gradually made the move from a man who denies his future to a man who is accepting it. His character is the spotlight of this film, much more so than in the first film (though both center around his decisions).Robert De Niro is particularly wonderful and convincing as a young Vito Corleone, who was of course played by the constantly-spoofed Marlon Brando in the original. De Niro takes an iron grip on his character and completely engulfs himself; this was, in 1974, the sign of an actor who would go places. Indeed, he did.Coppola's magical sense of direction is at work here, as is the script by Coppola and Mario Puzo (whose novels the series is based upon). The original was a wonderful film, but the sequel presents more of a challenge. Flashbacks are often intercut in the middle of other films are awkward times, but in "The Godfather Part II," Coppola uses them at precisely the right moments, managing to careen in and out of scenes and time periods with free abandon.It takes a great kind of skill to master something like this, much less a sequel to one of the most beloved films of all time. "The Godfather" was an instant classic upon its release in 1972. Coppola had two years to plan for his continuation of the film. People told him it wouldn't work, he would never beat the original, and he would never pull it off. But he showed them all. "The Godfather Part II" may well be the best sequel I have ever seen in my entire lifetime. I wish they were all this good. To call it a "sequel" almost seems insulting.</w:t>
      </w:r>
      <w:r>
        <w:br/>
      </w:r>
      <w:r>
        <w:rPr>
          <w:rStyle w:val="VerbatimChar"/>
        </w:rPr>
        <w:t xml:space="preserve">## 44                                                                                                                                                                                                                                                                                                                                                                                                                                                                                                                                                                                                                                                                                                                                                                                                                                                                                                                                                                                                                                                                                                                                                                                                                                                                                                                                                                                                                                                                                                                                                                                                                                                                                                                                                                                                                                                                                                                                                                                                                                                                                                                                                                                                                                                                                                                                                                                                                                                                                                                                                                                                                                                                                                                                                                                                                                                                                                                                                                                                                                                                                                                                                                                                                                                                                                                                                                                                                                                                                                                                                                                                                                                                                                                                                                                                                                                                                                                                                                                                                                                                                                                                                                                                                                                                                                                                                                                                                                                                                                                                                                                                                                                                                                                                                                                                                                                                                                                                                                                                                                                                                                                                                                                                                                                                                                                                                                                                                                                                                                                                                                                                                                                                                                                                                                                                                                                                                                                                                                                                                                                                                                                                                                                                                                                                                                                                                                                                                                                                                                                                                                  The original Godfather is a brilliant work. It is in a sense a voyeuristic delight, allowing us to see the mafia from the inside - we become part of the family. It single-handedly change the world's view of organized crime, and created a cast of sympathetic characters, none of whom have a shred of common morality. It was the highest grossing movie of its time and Brando created a cultural icon whose influence resonates as strong today as it did in 1972.As extraordinary an achievement as this is, Part II is even better. It easily receives my nod as the best picture ever made. I have seen it at least 20 times, and each time its 200 minutes fly by.The movie uses flashbacks to brilliantly weave two tales. The main story is the reign of Michael Corleone as the world's most powerful criminal. Now reaping the benefits of legalized gambling in Las Vegas, Michael is an evident billionaire with an iron fist on a world of treachery.\nBehind this, Director Francis Ford Coppola spins the tale of the rise of Michael's father, Vito, to the center of the New York mafia. It is these scenes that make the film a work of art. Without spoiling, I will simply say the Robert DeNiro as the young Vito is the best acting performance of all time, a role  for which he won a richly deserved Oscar.The screenplay is full of delicious little underworld nuggets ("Keep your friends close .....", "I don't want to kill everyone, just my enemies"), while it blows a dense, twisted plot past you at a dizzying and merciless pace. The cinematography is depressing and atmospheric. The score continues in the eerie role of its predecessor, foretelling death and evil.All of this makes the movie great and infinitely watchable. But it's what's deeper inside this film ... what it is really about ... that is its true genius.The Godfather Part II is not really a movie about the mafia, it is a movie about a man's life long struggle. Michael controls a vast empire that is constantly slipping out of his hands. He grows increasingly distrustful and paranoid, and even shows signs that he hates his own life. Michael almost seems to resent the fact that he is a natural born crime lord, a man who puts the family business ahead of everything.The great Don Michael Corleone can never come to terms with one simple fact.... his father's empire was built on love and respect, Michael's empire is built on fear and violent treachery.See this movie. It's three-and-a-half hours very well spent.</w:t>
      </w:r>
      <w:r>
        <w:br/>
      </w:r>
      <w:r>
        <w:rPr>
          <w:rStyle w:val="VerbatimChar"/>
        </w:rPr>
        <w:t xml:space="preserve">## 45                                                                                                                                                                                                                                                                                                                                                                                                                                                                                                                                                                                                                                                                                                                                                                                                                                                                                                                                                                                                                                                                                                                                                                                                                                                                                                                                                                                                                                                                                                                                                                                                                                                                                                                                                                                                                                                                                                                                                                                                                                                                                                                                                                                                                                                                                                                                                                                                                                                                                                                                                                                                                                                                                                                                                                                                                                                                                                                                                                                                                                                                                                                                                                                                                                                                                                                                                                                                                                                                                                                                                                                                                                                                                                                                                                                                                                                                                                                                                                                                                                                                                                                                                                                                                                                                                                                                                                                                                                                                                                                                                                                                                                                                                                                                                                                                                                                                                                                                                                                                                                                                                                                                                                                                                                                                                                                                                                                                                                                                                                                                                                                                                                                                                                                                                                                                                                                                                                                                                                                                                                                                                                                                                                                                                                                                                                                                                                                                                                                                                                                                                                                                                                                                                                                                                                                                                                                                                                                                                                                                                                                                                                                                                                                                                                                                                                                                                                                                                                                                                                                                                                                                                                                                                                                                                                                                                                                                                                                                                                                                                                                                                                                                                                                                                                                                                                                                                                                                                                                                                                                                                                                                                                                                                                                                                                                                      "The Godfather: Part II" is a very suspenseful drama with a very exciting story, with great acting and great special effects. I would definitely recommend you watch this movie...but first watch the original classic from 1972 "The Godfather" . The movie may not be as good as the first movie but is still an amazing sequel.</w:t>
      </w:r>
      <w:r>
        <w:br/>
      </w:r>
      <w:r>
        <w:rPr>
          <w:rStyle w:val="VerbatimChar"/>
        </w:rPr>
        <w:t xml:space="preserve">## 46                                                                                                                                                                                                                                                                                                                                                                                                                                                                                                                                                                                                                                                                                                                                                                                                                                                                                                                                                                                                                                                                                                                                                                                                                                                                                                                                                                                                                                                                                                                                                                                                                                                                                                                                                                                                                                                                                                                                                                                                                                                                                                                                                                                                                                                                                                                                                                                                                                                                                                                                                                                                                                                                                                                                                                                                                                                                                                                                                                                                                                                                                                                                                                                                                                                                                                                                                                                                                                                                                                                                                                                                                                                                                                                                                                                                                                                                                                                                                                                                                                                                                                                                                                                                                                                                                                                                                                                                                                                                                                                                                                                                                                                                                                                                                                                                                                                                                                                                                                                                                                                                                                                                                                                                                                                                                                                                                                                                                                                                                                                                                                                                                                                                                                                                                                                                                                                                                                                                                                                                                                                                                                                                                                                                                                                                                                                                                                                                                                                                                                                                                                                                                                                                                                                                                                                                                                                                                                                                                                                                                                                                                                                                                                                                                                                                                                                                                                                                                                                                                                                                                                                                                                                                                                                                                                                                                                                                                                                                                                                                                                                                                                                                                                                                                                                                                                                                                                                                              One of the all time greats. Or probably the alone greatest thing ever made in the history of cinematography. This movie is both "prequel" and "sequel" of the first godfather movie. I have never watched anything like this in my entire life. This movie has explained the life of underworld people in a great way. It also shows how vengeance eradicates happiness from your life. People don't even care about their family in greed of power. It's a masterpiece that can never be written off even after centuries. Even if you are not into these kind of movies, I will suggest to watch it for atleast once in your life or you'll be deprived of one of the greatest things to watch that have been ever made.</w:t>
      </w:r>
      <w:r>
        <w:br/>
      </w:r>
      <w:r>
        <w:rPr>
          <w:rStyle w:val="VerbatimChar"/>
        </w:rPr>
        <w:t xml:space="preserve">## 47                                                                                                                                                                                                                                                                                                                                                                                                                                                                                                                                                                                                                                                                                                                                                                                                                                                                                                                                                                                                                                                                                                                                                                                                                                                                                                                                                                                                                                                                                                                                                                                                                                                                                                                                                                                                                                                                                                                                                                                                                                                                                                                                                                                                                                                                                                                                                                                                                                                                                                                                                                                                                                                                                                                                                                                                                                                                                                                                                                                                                                                                                                                                                                                                                                                                                                                                                                                                                                                                                                                               Nino Rota's musical score plays an even greater role in this equal but different successor than it did in the predecessor. Yearning, lamenting, stimulating bygone ages, see how infectiously Nino Rota's music affects our sentiments for the savage events on screen. It is the pulse of the films. One cannot imagine them without their Nino Rota music. Against all our realistic deduction, it guides us to how to feel about the films, and condition us to understand the characters within their own world. Throughout the Corleone family's many criminal actions, we understand that one doesn't have to be a monster in order to live with having done them.In what is both a dual expansion of its predecessor and a masterpiece of juxtaposition in itself, we see Michael Corleone forfeit his remaining shreds of morality and become an empty shell, insecure and merciless. As his father quietly knew in his latter days would be so, Michael has lost sight of those values that made Don Corleone better than he had to be and has become a new godfather every bit as evil as he has to be. The score, with its tonal harmony, its honeyed and emotional aesthetics, is sad, and music can often evoke emotion more surely and subtly than story. Consider several operas with ridiculous stories and lyrics yet contain arias that literally move us to tears.The devolution of Michael Corleone is adjacent with flashbacks to the youth and young manhood of his father, Vito, played with paternal, home-loving subtlety by Robert De Niro. These scenes, in Sicily and old New York at the turn of the century, follow the conventional pattern of a young man on the rise and show the Mafia code being burned into the Corleone blood. No false romanticism conceals the necessity of murder to do business. We don't look at Vito as a victim of his environment, but a product of the depiction of the resorts to which the Italian culture had turned, initially to both protect their homeland and protect their livelihood as immigrants who came to America to be paid less than the blacks.The film opens in 1901 Corleone, Sicily, at the funeral procession for young Vito's father, who had been killed by the local Mafia chieftain, Don Ciccio, over an insult. During the procession, Vito's older brother is also murdered because he swore to avenge his father. Vito's mother goes to Ciccio to beg for the life of young Vito. When he refuses, she sacrifices herself to allow Vito to escape. They scour the town for him, warning the sleeping townsfolk against harboring the boy. With the aid of a few of the townspeople, Vito finds his way by ship to Ellis Island, where an immigration agent, mishearing Vito's hometown of Corleone as his name, registers him as Vito Corleone. From this very opening, and the events that gradually follow, we see that Vito's damnable early experiences have enhanced his sense of family, and his experience of revenge as a necessity was passed on to Vito's sons.The life of young Vito helps to explain the forming of the adult Don Corleone. As his unplanned successor Michael, his youngest child, transforms, we hark back to why, when his true desire is to make the Corleone family completely legitimate, he feels that he must play the game by its old rules. His wife says, "You once told me: 'In five years, the Corleone family will be completely legitimate.' That was seven years ago." What we have are two all-too-real narratives, two superb lead performances and lasting images. There is even a parallel between two elderly dons: Revenge must be had.I admire the way Coppola and Puzo require us to think along with Michael as he feels out fragile deliberations involving Miami boss Hyman Roth, his older brother Fredo, and the death of Sonny in the previous film. Who is against him? Why? Michael drifts several explanations past several key players, misleading them all, or nearly. It's like a game of blindfolded chess. He has to envision the moves without seeing them. Coppola shows Michael breaking under the burden. We recall that he was a war hero, a successful college student, forging an honest life. Ultimately Michael has no one by whom to swear but his aging mother. Michael's desolation in that scene of dialogue informs the film's closing shot.So this six-time Oscar-winning three-and-a-half-hour gangster epic is ultimately a dreary experience, a mourning for what could've been. It is a contrast with the earlier film, in which Don Corleone is seen defending old values against modern hungers. Young Vito was a murderer, too, as we more fully understand in the Sicily and New York scenes of Part II. But he was wise and diplomatic. Murder was personal. As Hyman Roth says, "It had nothing to do with business." The crucial difference between the father and son is that Vito is cognizant of and comprehending the needs, feelings, problems, and views of others, and Michael grows in the very opposite direction. Whereas the first movie was a taut ensemble piece, this second part is a more leisurely film that closely studies only these two characters, neither of whom share scenes with each other. Everyone else is periphery.It must be seen as a piece with the consummate mastership of The Godfather. When the characters in a film truly take on a simulated environmental existence for us, it becomes a film that everyone who cherishes movies to any extent should see at least once.</w:t>
      </w:r>
      <w:r>
        <w:br/>
      </w:r>
      <w:r>
        <w:rPr>
          <w:rStyle w:val="VerbatimChar"/>
        </w:rPr>
        <w:t xml:space="preserve">## 48                                                                                                                                                                                                                                                                                                                                                                                                                                                                                                                                                                                                                                                                                                                                                                                                                                                                                                                                                                                                                                                                                                                                                                                                                                                                                                                                                                                                                                                                                                                                                                                                                                                                                                                                                                                                                                                                                                                                                                                                                                                                                                                                                                                                                                                                                                                                                                                                                                                                                                                                                                                                                                                                                                                                                                                                                                                                                                                                                                                                                                                                                                                                                                                                                                                                                                                                                                                                                                                                                                                                                                                                                                                                                                                                                                                                                                                                                                                                                                                                                                                                                                                                                                                                                                                                                                                                                                                                                                                                                                                                                                                                                                                                                                                                                                                                                                                                                                                                                                                                                                                                                                                                                                                                                                                                                                                                                                                                                                                                                                                                                                                                                                                                                                                                                                                                                                                                                                                                                                                                                                                                                                                                                                                                                                                                                                                                                                                                                                                                                                                                                                                                                                                                                                                                                                                                                                                                                                                                                                                                                                                                                                                                                                                                                                                                                                                                                                                                                                                                                                                                                                                                                                                                                                                                                                                                                                                                                                                                                                                                                                                                                                                                                                                                                                                                                                                                                                                                                                                                                                                                                                                                                                                                         To say that this film is a sequel is a sin.\nAl Pacino and Robert de Niro win the Oscar for this film, Robert de Niro's performance as Vito Corleone is perfect, every scene in which this one is perfect. Al Pacino as always perfect and unlike the first film, he is much better.PROS:EVERYTHING. The script, the direction, the cast, the performance, everything in this film is perfect and its 3 hours are worth it.CONS:NOTHING. This movie is perfect.</w:t>
      </w:r>
      <w:r>
        <w:br/>
      </w:r>
      <w:r>
        <w:rPr>
          <w:rStyle w:val="VerbatimChar"/>
        </w:rPr>
        <w:t xml:space="preserve">## 49                                                                                                                                                                                                                                                                                                                                                                                                                                                                                                                                                                                                                                                                                                                                                                                                                                                                                                                                                                                                                                                                                                                                                                                                                                                                                                                                                                                                                                                                                                                                                                                                                                                                                                                                                                                                                                                                                                                                                                                                                                                                                                                                                                                                                                                                                                                                                                                                                                                                                                                                                                                                                                                                                                                                                                                                                                                                                                                                                                                                                                                                                                                                                                                                                                                                                                                                                                                                                                                                                                                                                                                                                                                                                                                                                                                                                                                                                                                                                                                                                                                                                                                                                                                                                    The Godfather, Part II is one of the most revered sequels of all time, if not the most. While I prefer the original for a few reasons, this sequel is not without more than its fair share of merits. However, it also has one or two flaws that, if I am going to be fair, I have to mention. Since they will take up the least amount of space in my comments, I'll get them out of the way first. The first flaw, in my opinion, is a jumping sense of focus. As the story goes from one part of America to Cuba to Sicily to another part of America, one can get a little giddy with the to and fro. The other problem is that when the screenplay doesn't follow Mario Puzo's original writings, it doesn't quite work. The big conspiracy with a Jewish smuggler and unnamed Italian rivals in the New York or Nevada underworlds doesn't quite seem to gel. Both stories, the historical story of Vito Corleone and the present-day story of Michael's decline, really needed three hours of their own. It is interesting to note that of all the deleted footage that went into the Godfather Legacy miniseries, the majority came from this film.The acting from all concerned is top-notch, especially from Al Pacino, who sells himself beautifully as the dangerous head of a mafia family in spite of needing to be on platforms to appear at the same height as many of his castmates. Robert Duvall gives a workman-like performance, but he has little to do here other than act out the part of the ever-loyal brother. I think the fact that he was almost irrelevant to the storyline here has a lot to do with Duvall's refusal to join the cast of the third film. The real surprise here is John Cazale, who fleshes out Fredo Corleone far beyond anything in either the first film or the novel. It is unsurprising that all of the films Cazale has been in have been nominated for Best Picture. He portrays the rejected brother who just wants what he feels is his fair share with an uncanny grace. But these are just the highlights. The entire cast give top-notch performances, even the extras who appear for less than ten seconds.The best thing about a Godfather film is how it builds a simple story of a family who, whether they wanted it or not, happen to be in the business of organised crime. The bloodshed of this film, much as was the case in the original, is secondary to the simple premise that these are ordinary people in an extraordinary position. Francis Ford Coppola has previously stated that he saw The Godfather as a (relatively) modern King Lear, and that style is kept up in the sequel. Michael is in essence the new King of the realm, but he learns the hard way that the more he tries to tighten his grip upon what is his, or what is loyal to him, the more it slips away. This is the film in which we learn why this is not what Vito Corleone wanted for his youngest son. Sadly, fate has a way of getting in the path of our best intentions, and nowhere is this more evident than in Diane Keaton's dialogue. Some of her speech to Al Pacino really sounds like it was either written at the last moment, or by someone who didn't have a whole lot of experience in writing films.Like the other Godfather films, the most satisfying moments are when the opponents of the Corleone family get their hash settled in a big way. The montage shown in Part II is not as graphic as that of the original, but it brings the whole thing to a satisfying climax. Lee Strasberg's speech to the press after his character being deported from Israel is priceless, as is the manner in which it ends. Unfortunately, the etiquette that dictates I cannot reveal what happens at the end of the film means I cannot tell you anything about the most satisfying death in the film. Being one of the most debated and criticised scenes among Godfather fans, I am fairly certain that anyone with an interest in the film is going to hear about it elsewhere anyway. In spite of the fact that it, and the necessary lead-up, takes up most of the second half of Michael's plot segment, it will leave many a viewer stunned. But that is one of the things that detracts slightly from this cinematic tour de force. With the screen time so sharply divided between two stories, sometimes the linking between plot points seems to fall by the wayside.I gave The Godfather, Part II a nine out of ten. In contrast to the original, I noticed the passage of time on a few occasions in its two hundred minutes. Still, if you're out to see a good drama, and you've already enjoyed the first Godfather, then this is worth a couple of viewings. If every director adaptating the writings of others into a film format took as much care as Francis Ford Coppola had here, then the world would be a better place.</w:t>
      </w:r>
      <w:r>
        <w:br/>
      </w:r>
      <w:r>
        <w:rPr>
          <w:rStyle w:val="VerbatimChar"/>
        </w:rPr>
        <w:t xml:space="preserve">## 50                                                                                                                                                                                                                                                                                                                                                                                                                                                                                                                                                                                                                                                                                                                                                                                                                                                                                                                                                                                                                                                                                                                                                                                                                                                                                                                                                                                                                                                                                                                                                                                                                                                                                                                                                                                                                                                                                                                                                                                                                                                                                                                                                                                                                                                                                                                                                                                                                                                                                                                                                                                                                                                                                                                                                                                                                                                                                                                                                                                                                                                                                                                                                                                                                                                                                                                                                                                                                                                                                                                                                                                                                                                                                                                                                                                                                                                                                                                                                                                                                                                                                                                                                                                                                                                                                                                                                                                                                                                                                                                                                                                                                                                                                                                                                                                                                                                                                                                                                                                                                                                                                                                                                                                                                                                                                                                                                                                                                                                                                                                                                                                                                                                                                                                                                                                                                                                                                                                                                                                                                                                                                                                                                                                                                                                                                                                                                                                                                                                                                                                                                                                                                                                                                                                                                                                                                                                                                                                                                                                                                                                                                                                                                                                                                                                                                                                                                                                                                                                                                                                                                            The Godfather saga continues, telling The story of Vito, his childhood and journey to America, and the story of hia son Michael, who would become a immensely powerful criminal in the 1950's.When someone tells you that sequels are never as good as the originals, give them this name, you can make a very strong case. I'd have to put this on par with the original, quite simply put, it's one of the greatest films ever made.There isn't a single wasted frame, every decadent scene matters, every action has consequences, every twist, every turn, every moment, will have you captivated.The original was a mammoth success, so commercially it was the right thing to do, but at no point does this film feel like a hollow, money making exercise, it merely serves to build on the brilliance of the first, serving as both a prequel and sequel.Director Francis Ford Coppola truly delivers in every single front, the story is magnificent, but the way the two elements are clearly woven together, effortlessly, the viewer never struggles to keep up.The visuals are sensational, it is one of the best looking films ever made, there's a huge cast, with a massive number of extras, cars, fashions and sets look tremendous.De Niro was superb, Al Pacino's performance is arguably one of the greatest of all time, it's easy to see why for many he is one of the best ever.What I wouldn't give for a solid gold telephone.One of the best films ever made, I can only imagine how many great movies were influenced by this masterpiece.10/10.</w:t>
      </w:r>
      <w:r>
        <w:br/>
      </w:r>
      <w:r>
        <w:rPr>
          <w:rStyle w:val="VerbatimChar"/>
        </w:rPr>
        <w:t xml:space="preserve">## 51                                                                                                                                                                                                                                                                                                                                                                                                                                                                                                                                                                                                                                                                                                                                                                                                                                                                                                                                                                                                                                                                                                                                                                                                                                                                                                                                                                                                                                                                                                                                                                                                                                                                                                                                                                                                                                                                                                                                                                                                                                                                                                                                                                                                                                                                                                                                                                                                                                                                                                                                                                                                                                                                                                                                                                                                                                                                                                                                                                                                                                                                                                                                                                                                                                                                                                                                                                                                                                                                                                                                                                                                                                                                                                                                                                                                                                                                                                                                                                                                                                                                                                                                                                                                                                                                                                                                                                                                                                                                                                                                                                                                                                                                                                                                                                                                                                                                                                                                                                                                                                                                                                                                                                                                                                                                                                                                                                                                                                                                                                                                                                                                                                                                                                                                                                                                                                                                                                                                                                                                                                                                                                                                                                                                                                                                                                                                                                                                                                                                                                                                                                                                                                                                                                                                                                                                                                                                                                                                                                                                                                                                                                                                                                                                                                                                                                                                                                                                                                                                                                                       The film is considered a classic because of the heroism and humanitarianism of Juror #8, because of the film's great direction of keeping such a small space visually fresh and because well it's a darn good story. I think a lot of people think the film is about an innocent man being freed by a jury that was initially hobbled by prejudice and vindictiveness. I.e. Juror #10 is a bigot, Juror #3 was trying to convict because of personal demons around his son. That is the first impression the film gives. But the film is a lot more nuanced than that. Instead, the film is about a man-who probably did commit the crime-being freed because the state failed to met its evidential burden. The first take on the film is a moral polemic, the second take is compelling legal drama.Juror #4-the calm, always reasonable and engaged stockbroker brought to life by e.g. Marshall-is where the second take comes from in my mind. Had every single juror who was in the "guilty" camp to the bitter end been bigoted, unreasonable the film would be poorer for it. Instead Juror #4 *sincerely* believes in the defendants' guilt *until* the core of the case is dealt with. I.e. The eye witness. The character is the best arguer and while he is clearly engaged by the proceedings he is not emotional, personal. Juror #4 is the best juror qua juror because he demonstrates the virtue of reasonableness. This character is why the final film is so great and nuanced.While Juror #8 is the hero of *this* story Juror #4 is the model we should strive to follow if called to serve.</w:t>
      </w:r>
      <w:r>
        <w:br/>
      </w:r>
      <w:r>
        <w:rPr>
          <w:rStyle w:val="VerbatimChar"/>
        </w:rPr>
        <w:t xml:space="preserve">## 52                                                                                                                                                                                                                                                                                                                                                                                                                                                                                                                                                                                                                                                                                                                                                                                                                                                                                                                                                                                                                                                                                                                                                                                                                                                                                                                                                                                                                                                                                                                                                                                                                                                                                                                                                                                                                                                                                                                                                                                                                                                                                                                                                                                                                                                                                                                                                                                                                                                                                                                                                                                                                                                                                                                                                                                                                                                                                                                                                                                                                                                                                                                                                                                                                                                                                                                                                                                                                                                                                                                                                                                                                                                                                                                                                                                                                                                                                                                                                                                                                                                                                                                                                                                                                                                                                                                                                                                                                                                                                                                                                                                                                                                                                                                                                                                                                                                                                                                                                                                                                                                                                                                                                                                                                                                                                                                                                                                                                                                                                                                                                                                                                                                                                                                                                                                                                                                                                                                                                                                                                                                                                                                                                                                                                                                                                                                                                                                                                                                                                                                                                                                                       This once-in-a-generation masterpiece simply has no equal. The late 90's TV remake was quite adequate though totally unnecessary and in the upshot proved simply that updating a film for updating's sake is really an exercise in futility. Even had it BEEN as good - so what?There could be few, if ANY film-goers reading this who are unaware of the plotline and in any event many others have re-hashed this for you. The brilliance of the film is evident in so many aspects. To begin with, the ability to not only sustain interest but to command the viewer's attention for basically its entire running time within a setting of principally just one room, borders on the inspired. Whether or not that would actually work with TODAY'S audiences is another discussion! What we have here are twelve everyday Mr Joe Blows, summoned together on a jury panel to decide a defendant's guilt or innocence with regards to a murder charge. If you were to gather unto yourselves ANY twelve jurors at random, you would most likely be able to pinpoint the Henry Fonda, Lee Cobb, E. G. Marshall, Jack Warden etc etc amongst them! Their very "ordinariness" is where the film succeeded. Everyone can identify with at least ONE of those characters. Whether or not he may WANT to is a different matter. The thinker, the sensitive man, the arrogant bully, the opportunist, the mentally challenged loudmouth, the slimeball, the emotionally withdrawn, the sheep etc - they're all here! Welcome to society folks! I dislike society in the main - doubtless a reason I found this film to be such a revelation..even when I was barely into my teens!12 ANGRY MEN also pinpoints the shortcomings of the law, how "truth" can be so intrinsically left-field and unintentionally flawed. Lumet, working within a minimal budget here, delivers unstinting brilliance in both direction, character portrayal and script interpretation. He had of course superb acting talent at his disposal although some of the most memorable performances are from the lesser players. Some have denounced Fonda's role as being acceptable rather than awesome. I think however he was to a great degree playing himself here, not to an audience. His, is a study in deliberation and logic not show-pony stuff, but hell that never WAS Fonda was it?This is a great great movie, as is evidenced by the extremely high user-vote worldwide. IF you haven't seen it - you really should do something about that!</w:t>
      </w:r>
      <w:r>
        <w:br/>
      </w:r>
      <w:r>
        <w:rPr>
          <w:rStyle w:val="VerbatimChar"/>
        </w:rPr>
        <w:t xml:space="preserve">## 53                                                                                                                                                                                                                                                                                                                                                                                                                                                                                                                                                                                                                                                                                                                                                                                                                                                                                                                                                                                                                                                                                                                                                                                                                                                                                                                                                                                                                                                                                                                                                                                                                                                                                                                                                                                                                                                                                                                                                                                                                                                                                                                                                                                                                                                                                                                                                                                                                                                                                                                                                                                                                                                                                                                                                                                                                                                                                                                                                                                                                                                                                                                                                                                                                                                                                                                                                                                                                                                                                                                                                                                                                                                                                                                                                                                                                                                                                                                                                                                                                                                                                                                                                                                                                                                                                                                                                                                                                                                                                                                                                                                                                                                                                                                                                                                                                                                                                                                                                                                                                                                                                                                                                                                                                                                                                                                                                                                                                                                                              Theater at its best is practically impossible to get down on film correctly. When Hollywood gets it right, they create a work of art. In this case, they did it simply, without frills, casting actors who looked real and fell into their individual parts like kids into a swimming pool on a hot summers day. It's the hottest day of the year, and these twelve men must decide the fate of an accused killer. But twelve men means twelve personalities, twelve temperaments, twelve political views, twelve religious opinions and twelve preconceived notions. As the temperature swells, so does the temperament. Having been a very reluctant jury foreman, I find myself seeing eye to eye with the shyness of the man forced to lead the proceedings. Everybody looks at you to get the ball rolling and hopefully get out of there as quickly as possible. Martin Balsam, as the foreman, tries to remain dignified and not be overly in control, losing that to one of the jurors who looks at the case in a completely different way than the others. Twelve personalities means plenty of neuroses, and in a very short time, seeing what's really going on in the minds of strangers whom you'll never see again.This trial involves young John Sacova, accused of killing his own father, and the twelve men must decide whether he gets the chair or not. These men, only identified through their juror number, are completely different, and it's obvious from the start that some of them (John Fiedler in particular) vote guilty because they think they have to. Only one (Henry Fonda) votes not guilty, and of course, one of them says, "There's always one." There are the aggressive ones certain of guilt, empathetic ones who would like to see the charges reduced, and those who view all young people from certain areas as scum regardless of their situation. At 60 years old, this film shows the same prejudices we face today, yet shows that there is always someone not about to follow the crowd simply because something strikes them as off. It is Fonda who will pretty much control the room, although he does it in a subtle way where nobody realizes that he's pretty much taken over.While jury's have changed in 60 years (allowing women to serve being the most obvious change), what hasn't changed in the conflict of trying to understand the truth and to agree with 11 other people about it. Fonda goes against what would be allowed today by acting on his own and visiting the neighborhood of the crime, but his passion in figuring out the truth is very admirable. He is quiet in his determination, making this typical Fonda but one that fills his soul with humility and integrity.Under the direction of novice Sidney Lumet, the entire cast is outstanding. Familiar faces from all walks of show business each get their chance to shine. Jack Klugman, Ed Begley, E.G. Marshall, Jack Warden, to name a few. I could easily write something about each of them, but it's worth checking them all out yourself. The one juror who really makes an impression in creating his character is Lee J. Cobb as the very aggressive juror who is hiding behind similarities to the case, having had a contentious relationship with his son that sparks his instant sense that the defendant is guilty beyond a shadow of a doubt. He was deservedly nominated for a Golden Globe (as was Fonda), but the Oscars only acknowledged the film, director and script for nominations. Each jury is its own story, and from city to city, nothing changes but the type of case and the date.</w:t>
      </w:r>
      <w:r>
        <w:br/>
      </w:r>
      <w:r>
        <w:rPr>
          <w:rStyle w:val="VerbatimChar"/>
        </w:rPr>
        <w:t xml:space="preserve">## 54                                                                                                                                                                                                                                                                                                                                                                                                                                                                                                                                                                                                                                                                                                                                                                                                                                                                                                                                                                                                                                                                                                                                                                                                                                                                                                                                                                                                                                                                                                                                                                                                                                                                                                                                                                                                                                                                                                                                                                                                                                                                                                                                                                                                                                                                                                                                                                                                                                                                                                                                                                                                                                                                                                                                                                                                                                                                                                                                                                                                                                                                                                                                                                                                                                                                                                                                                                                                                                                                                                                                                                                                                                                                                                                                                                                                                                                                                                                                                                                                                                                                                                                                                                                                                                                                                                                                                                                                                                                                                                                                                                                                                                                                                                                                                                                                                                                                                                                                                                                                                                                                                                                                                                                                                                                                                                                                                                                                                                                                                                                                                                                                                                                                                                                                                                                                                                                                                                                                                                                                                                                                                                                                                                                                                                                                                                                                                                                                                                                                                                                                                                                                                                                                                                                                                                                                                                                                                                                                                                                                                                                                                                                                                                                                                                                                                                                                                                                                                                                                                                                                                                                                                             This film deserves to be on anyone's list of top films. My problem is that it is so perfect, so seamlessly polished, it is hard to appreciate the individual excellences.The acting is top notch. I believe that monologue acting is quite a bit simpler than real reactive ensemble acting. Most of what we see today is monologues pretending to be conversations. But in this film, we have utter mastery of throwing emotions. Once the air becomes filled with human essence, it is hard to not get soaked ourselves as the camera moves through the thick atmosphere. Yes, there are slight differences in how each actor projects (Fonda internally, Balsam completely on his skin...) but the ensemble presents one vision to the audience.The writing is snappy too. You can tell it was worked and worked and worried, going through several generations. It is easy to be mesmerized by this writing and acting, and miss the rare accomplishment of the camera-work. This camera is so fluid, you forget you are in one room. It moves from being a human observer, to being omniscient, to being a target. It is smart enough to seldom center on the element of most importance, so expands the field to all men.This is very hard. Very hard, to make the camera human. So much easier to do what we see today -- acknowledge the machinery and jigger with it. Do we have a filmmaker today who could do this?Ted's Evaluation -- 4 of 3: Every cineliterate person should experience this.</w:t>
      </w:r>
      <w:r>
        <w:br/>
      </w:r>
      <w:r>
        <w:rPr>
          <w:rStyle w:val="VerbatimChar"/>
        </w:rPr>
        <w:t xml:space="preserve">## 55                                                                                                                                                                                                                                                                                                                                                                                                                                                                                                                                                                                                                                                                                                                                                                                                                                                                                                                                                                                                                                                                                                                                                                                                                                                                                                                                                                                                                                                                                                                                                                                                                                                                                                                                                                                                                                                                                                                                                                                                                                                                                                                                                                                                                                                                                                                                                                                                                                                                                                                                                                                                                                                                                                                                                                                                                                                                                                                                                                                                                                                                                                                                                                                                                                                                                                                                                                                                                                                                                                                                                                                                                                                                                                                                                                                                                                                                                                                                                                                                                                                                                                                                                                                                                                                                                                                                                                                                                                                                                                                                                                                                                                                                                                                                                                                                                                                                                                                                                                                                                                                                                                                                                                                                                                                                                                                                                                                                                                                                                                                                                                                                                                                                                                                                                                                                                                                                                                                                                                                                                                                                                                                                                                                                                                                                                                                                                                                                                                                                                                                                                                                                                                                                                                                                                                                                                                                                                                                                                                                                                                                                                                                                                                                                                                                                                                                                                                                                                                                                                                                                                                                                                                                                                                                                                                                                                                                                                                                                                                                                                                                                                                                                                                                                                                                                                               Intense courtroom drama which has 12 very different people, all males, struggling with a murder case involving a young Puerto Rican boy that seems cut-and-dried. However, juror Henry Fonda does not believe it to be as sure-fire as it appears. He votes not guilty and what follows is a chain of events that will test the views, beliefs and thoughts of the other 11 members. Fonda is great, but Lee J. Cobb steals every scene (and that is not easy to do in a film like this). Ed Begley, Martin Balsam, Jack Warden, Jack Klugman, Joseph Sweeney, E.G. Marshall and John Fiedler are among the other individuals caught in a situation that is much more difficult than it appears on the surface. An excellent character-study that should be studied and embraced by all present and future film-makers. 5 stars out of 5.</w:t>
      </w:r>
      <w:r>
        <w:br/>
      </w:r>
      <w:r>
        <w:rPr>
          <w:rStyle w:val="VerbatimChar"/>
        </w:rPr>
        <w:t xml:space="preserve">## 56                                                                                                                                                                                                                                                                                                                                                                                                                                                                                                                                                                                                                                                                                                                                                                                                                                                                                                                                                                                                                                                                                                                                                                                                                                                                                                                                                                                                                                                                                                                                                                                                                                                                                                                                                                                                                                                                                                                                                                                                                                                                                                                                                                                                                                                                                                                                                                                                                                                                                                                                                                                                                                                                                                                                                                                                                                                                                                                                                                                                                                                                                                                                                                                                                                                                                                                                                                                                                                                                                                                                                                                                                                                                                                                                                                                                                                                                                                                                                                                                                                                                                                                                                                                                                                                                                                                                                                                                                                                                                                                                                                                                                                                                                                                                                                                                                                                                                                                                                                                                                                                                                                                                                                                                                                                                                                                                                                                                                                                                                                                                                                                                                                                                                                                                                                                                                                                                                                                                                                                                                                                                                                                                                                                                                                                                                                                                                                                                                                                                                                                                                                                                                                                                                                                                                                                                                                                                                                                                                                                                                                                                                                                                                                                                                                                                                                                                                                                                                                                                                                                                                                                                                                                                                                                                                                                                                                                                                                                                                                                                                                                                                                                                                                                                                                                                                                                                                                                                                                                                                                                                                                                                                                                                                                                                                                                                                                         For a while I was not very receptive to watching films that were too old. I always thought it would be difficult to get involved in the context, I couldn't be more wrong! 12 angry men, is a great example of how a simple film can do magic with good actors, and what great actors they are!</w:t>
      </w:r>
      <w:r>
        <w:br/>
      </w:r>
      <w:r>
        <w:rPr>
          <w:rStyle w:val="VerbatimChar"/>
        </w:rPr>
        <w:t xml:space="preserve">## 57                                                                                                                                                                                                                                                                                                                                                                                                                                                                                                                                                                                                                                                                                                                                                                                                                                                                                                                                                                                                                                                                                                                                                                                                                                                                                                                                                                                                                                                                                                                                                                                                                                                                                                                                                                                                                                                                                                                                                                                                                                                                                                                                                                                                                                                                                                                                                                                                                                                                                                                                                                                                                                                                                                                                                                                                                                                                                                                                                                                                                                                                                                                                                                                                                                                                                                                                                                                                                                                                                                                                                                                                                                                                                                                                                                                                                                                                                                                                                                                                                                                                                                                                                                                                                                                                                                                                                                                                                                                                                                                                                                                                                                                                                                                                                                                                                                                                                                                                                                                                                                                                                                                                                                                                                                                                                                                                                                                                                                                                                                                                                                                                                                                                                                                                                                                                                                                                                                                                                                                                                                                                                                                                                                                                                                                                                                                                                                                                                                                                                                                                                                                                                                                                                                                                                                                                                                                                                                                                                                                                                                                                                                                                                                                                                                                                                                                                                                                                                                                                                                                                                                                                                                                                                                                                                                                                                                                                                                                                                                                                                                                                                                                                                                                                           There are a few wonderful courtroom dramas out there, Anatomy of a Murder, To Kill a Mockingbird and Witness for the Prosecution immediately springing to mind. 12 Angry Men is so brilliant, it could very well be the definitive courtroom drama on film. Sidney Lumet's direction is masterly, and although the action takes place on one set(an actual New York drawing room) there are a huge variety of innovative camera angles and visual set-ups. The screenplay is sophisticated and smart, and the story is compelling and intelligent. The film is also brilliantly made, and the acting is superb. Henry Fonda especially dominates the film, with an integrity that makes his character so wonderful, but the other actors are wonderful as well, Ed Begley, Jack Warden, John Fiedler, Lee J Cobb, Rudy Bond et al. are all impeccable support to Fonda. Overall, brilliant courtroom drama. 10/10 Bethany Cox</w:t>
      </w:r>
      <w:r>
        <w:br/>
      </w:r>
      <w:r>
        <w:rPr>
          <w:rStyle w:val="VerbatimChar"/>
        </w:rPr>
        <w:t xml:space="preserve">## 58                                                                                                                                                                                                                                                                                                                                                                                                                                                                                                                                                                                                                                                                                                                                                                                                                                                                                                                                                                                                                                                                                                                                                                                                                                                                                                                                                                                                                                                                                                                                                                                                                                                                                                                                                                                                                                                                                                                                                                                                                                                                                                                                                                                                                                                                                                                                                                                                                                                                                                                                                                                                                                                                                                                                                                                                                                                                                                                                                                                                                                                                                                                                                                                                                                                                                                                                                                                                                                                                                                                                                                                                                                                                                                                                                                                                                                                                                                                                                                                                                                                                                                                                                                                                                                                                                                                                                                                                                                                                                                                                                                                                                                                                                                                                                                                                                                                                                                                                                                                                                                                                                                                                                                                                                                                                                                                                                                                                                                                                                                                                                                                                                                                                                                                                                                                                                                                                                                                                                                                                                                                                                                                                                                                                                                                                                                                                                                                                                                                                                                                                                                                                                                                                                                                                                                                                                                                                                                                                                                                                                                                                                                                                                                                        Gosh, I don't know how many times I studied this play and performed it in high school, not to mention how many television shows had an episode that was inspired by 12 Angry Men. It was always a great drama because of the raw human emotions that were so true and remain timeless, this play will never be dated. I couldn't wait to see this movie when I saw it at the video store and it was the first movie I slipped into the DVD player. First off, I was incredibly impressed with the credits, we not only had Henry Fonda, we had Lee J. Cobb in the cast! This movie was so well performed and such a treasure, god, I couldn't ever say any words to justify it. I've done this a million times, but here is another summary of what 12 Angry Men is all about.12 jurors are about to make a decision about a murder case, over all it seems like an open and shut case with tons of evidence that would make any good man look guilty, an 18 year old boy is about to be put to death if convicted. 11 of the men vote guilty, only one vote holds them back and they have to discuss the trial once again due to one vote being not guilty. Jurour #8 refuses to just jump to conclusions and brings up incredible possibilities that can always make a man think of "reasonable doubts", one by one the jurors begin to see the points he is making, except for one stubborn #3 who would rather just pull the switch to the chair himself.12 Angry Men is a timeless tale that could either be told very badly, i.e. 7th Heaven, or incredibly well and bring out terrific performances like Henry and Lee did. Actually, the whole cast was terrific, there wasn't a performance that was off key, movies like this are so needed in Hollywood today, it was so simple, but added so much for a 30 minute play. Please, if you have any taste, you will truly enjoy 12 Angry Men and have a great appreciation for it! 10/10</w:t>
      </w:r>
      <w:r>
        <w:br/>
      </w:r>
      <w:r>
        <w:rPr>
          <w:rStyle w:val="VerbatimChar"/>
        </w:rPr>
        <w:t xml:space="preserve">## 59                                                                                                                                                                                                                                                                                                                                                                                                                                                                                                                                                                                                                                                                                                                                                                                                                                                                                                                                                                                                                                                                                                                                                                                                                                                                                                                                                                                                                                                                                                                                                                                                                                                                                                                                                                                                                                                                                                                                                                                                                                                                                                                                                                                                                                                                                                                                                                                                                                                                                                                                                                                                                                                                                                                                                                                                                                                                                                                                                                                                                                                                                                                                                                                                                                                                                                                                                                                                                                                                                                                                                                                                                                                                                                                                                             An excellent courtroom drama with a unique twist. Instead of following the trial itself, the viewer has a unique chance to observe the events behind the closed doors of a jury room. The film begins with the end of the trial. The jurors retire to deliberate the case. A preliminary vote is taken and the result is 11:1 in favour of the guilty verdict. Eleven jurors have raised their hands to convict a young man of killing his father. Only Juror #8 has doubts. At first even he does not truly believe the young man to be innocent but notes (rightfully) that the case for the defence might have been presented in a more convincing manner and that the boy might be given the benefit of a doubt. Since the boy is to be executed if found guilty his life is now in the hands of the jury and juror #8 reasons that the least they could do is talk about the case a bit. As time goes on some of the jurors change their minds and find that there is perhaps enough reasonable doubt not to convict the young man after all. But not everyone is easy to convince.Although the plot of the film is excellent and it is fascinating to see what little things can influence which way a verdict goes, where this film really succeeds is in presenting the characters of the 12 jurors. The character of each of the jurors emerges through a wonderful mix of perfect casting, excellent dialogue and near-flawless acting.Juror #1 - a simple man who clearly does not understand the full complexity of the task that lies before him but is trying to do everything not to let anyone else find this out. He appears at ease only once during the film - when he talks about football. He has the misfortune to be selected foreman of the jury - a task he clearly does not relish.Juror #2 - a small, quite man, clearly unaccustomed to giving his own opinion much less to expecting his views to be of any importance. Apparently he finds solace in his job - he is an accountant.Juror #3 - probably the most complex personality in the film. Starts off like a pleasant self-made successful businessman, he analyses the case impartially, explains his arguments well and is reasonably self assured. As time goes on he becomes more and more passionate and seems to be somehow personally involved with the case.  He also starts to show some signs of slight mental instability. Wonderfully played by Lee J. Cobb - this is the character you remember after the film is over.Juror #4 - self assured, slightly arrogant stockbroker. Obviously considers himself more intelligent than anyone else in the room, he approaches the case with cool heartless logic but (as one of the jurors says - "this is not an exact science") he does not take into account the feelings, the passions, the characters of the people involved in the case. He is conspicuous by the fact that he is the only juror that does not take his jacket off (it is a very hot day).Juror #5 - here is a man under great emotional stress. He comes from the same social background as the accused boy - with who he almost unwillingly seems to identify with. Paradoxically this appears one of the main reasons for him voting guilty - he does not want compassion to influence him - so ironically it does.Juror #6 - a simple man, quite readily admitting that everyone in the room is better qualified than he is to make decisions and offer explanations. But he really wants to see justice done and it worries him that he might make a mistake.Juror #7 - the only one that really has no opinion on this case. Literally throughout the film his thoughts are never on the case - he talks of baseball, of the heat, of fixing the fan but the only reason he has for voting this way or that is to speed things up a bit so he might be out of the jury room as soon as possible. Not an evil man he just has no sense of morality whatsoever - he can tell right from wrong but does not seem to think it's worth the bother.Juror #8- a caring man, has put more thought into the case than any of the other jurors. He tries to do his best even in the face of seemingly impossible odds.Juror #9 - a wise old man with his great life experience has quite a unique way of looking at the case.Juror #10 - the most horrifying character in the film. Votes guilty and does not even try to hide the fact that he does so only because of the boy's social background. The tragedy comes from the fact that his own social position is only a cut above the boy's - which makes him all the more eager to accentuate the difference.Juror #11 - an immigrant watchmaker, careful methodical man, well mannered and soft spoken. respects the right of people to have different opinion to his - and is willing to look at both sides of the problem. Loses his temper only once - horrified by the complete indifference of juror #7.Juror #12 - a young business type - perhaps he has his own opinions - but is careful to hide them. What he has learnt out of life seems to be that intelligence is equal with agreeing with what the majority of people think.The film succeeds in doing something very rare today - developing an intelligent plot while also developing 12 believable, memorable and distinct characters.</w:t>
      </w:r>
      <w:r>
        <w:br/>
      </w:r>
      <w:r>
        <w:rPr>
          <w:rStyle w:val="VerbatimChar"/>
        </w:rPr>
        <w:t xml:space="preserve">## 60                                                                                                                                                                                                                                                                                                                                                                                                                                                                                                                                                                                                                                                                                                                                                                                                                                                                                                                                                                                                                                                                                                                                                                                                                                                                                                                                                                                                                                                                                                                                                                                                                                                                                                                                                                                                                                                                                                                                                                                                                                                                                                                                                                                                                                                                                                                                                                                                                                                                                                                                                                                                                                                                                                                                                                                                                                                                                                                                                                                                                                                                                                                                                                                                                                                                                                                                                                                                                                                                                                                                                                                                                                                                                                                                                                                                                                                                                                                                                                                                                                                                                                                                                                                                                                                                                                                                                                                                                                                                                                                                                                                                                                                                                                                                                                                                                                                                                                                                                                                                                                                                                                                                                                                                                                                                                                                                                                                                                                                                                                                                                                                                                                                                                                                                                                       '12 Angry Men' is an outstanding film. It is proof that, for a film to be great, it does not need extensive scenery, elaborate costumes or expensive special effects - just superlative acting.The twelve angry men are the twelve jurors of a murder case. An eighteen-year-old boy from a slum background is accused of stabbing his father to death and faces the electric chair if convicted. Eleven of the men believe the boy to be guilty; only one (Henry Fonda) has doubts. Can he manage to convince the others?The court case provides only a framework, however. The film's greatness lies in its bringing-together of twelve different men who have never met each other before and the interaction of their characters as each man brings his own background and life experiences into the case. Thus, we have the hesitant football coach (Martin Balsam), the shy, uncertain bank clerk (John Fiedler), the aggressive call company director (Lee J. Cobb), the authoritative broker (E.G. Marshall), the self-conscious slum dweller (Jack Klugman), the solid, dependable painter (Edward Binns), the selfish salesman (Jack Warden), the calm, collected architect (Fonda), the thoughtful, observant older man (Joseph Sweeney), the racially bigoted garage owner (Ed Begley), the East European watchmaker (George Voskovec) and the beefcake advertising agent (Robert Webber) who has plenty of chat and little else.Almost the entire film takes place in just one room, the jury room, where the men have retired to consider their verdict. The viewer finds him or herself sweating it out with the jury as the heat rises, literally and metaphorically, among the men as they make their way towards their final verdict. Interestingly, the jurors (apart from two at the end) are never named. They do not need to be. Their characters speak for them.Henry Fonda is eminently suitable and excellently believable as the dissenter who brings home the importance of a jury's duty to examine evidence thoroughly and without prejudice. Joseph Sweeney is delightful as Juror No. 9, the quiet but shrewd old man who misses nothing, whilst E.G. Marshall brings his usual firmness and authority to the role of Juror No. 4. All the actors shine but perhaps the best performance is that of Lee J. Cobb as Juror No. 3, the hard, stubborn, aggressive, vindictive avenger who is reduced to breaking down when forced to confront the failure of his relationship with his own son.Several of the stars of '12 Angry Men' became household names. Henry Fonda continued his distinguished career until his death in 1982, as well as fathering Jane and Peter. Lee J. Cobb landed the major role of Judge Henry Garth in 'The Virginian'. E.G. Marshall enjoyed a long, reputable career on film and t.v., including playing Joseph P. Kennedy in the 'Kennedy' mini-series. Jack Klugman was 'Quincy' whilst John Fiedler voiced Piglet in the 'Winnie The Pooh' films and cartoons.Of the twelve, only John Fiedler, Jack Klugman and Jack Warden* are still alive. Although around the eighty mark, they are all still acting. The film was still available on video last year and it is shown on t.v. fairly frequently. I cannot recommend it too highly!(*John Fiedler died June 2005. Jack Warden died July 2006.)</w:t>
      </w:r>
      <w:r>
        <w:br/>
      </w:r>
      <w:r>
        <w:rPr>
          <w:rStyle w:val="VerbatimChar"/>
        </w:rPr>
        <w:t xml:space="preserve">## 61                                                                                                                                                                                                                                                                                                                                                                                                                                                                                                                                                                                                                                                                                                                                                                                                                                                                                                                                                                                                                                                                                                                                                                                                                                                                                                                                                                                                                                                                                                                                                                                                                                                                                                                                                                                                                                                                                                                                                                                                                                                                                                                                                                                                                                                                                                                                                                                                                                                                                                                                                                                                                                                                                                                                                                                                                                                                                                                                                                                                                                                                                                                                                                                                                                                                                                                                                                                                                                                                                                                                                                                                                                                                                                                                                                                                                                                                                                                                                                                                                                                                                                                                                                                                                                                                                                                                                                                                                                                                                                                                                                                                                                                                                                                                                                                                                                                                                                                                                                                                                                                                                                                                                                                                                                                                                                                                                                                                                                                                                                                                                                                                                                                                                                                                                                                                                                                                                                                                                                                                                                                                                                                                                                                                                                                                                                                                                                                                                                                                                                                                                                                                                                                                                                                                                                                                                                                                                                                                                                                                                                                                                                                                                                                                                                                                                                                                                                                                                                                                                                                       The film is considered a classic because of the heroism and humanitarianism of Juror #8, because of the film's great direction of keeping such a small space visually fresh and because well it's a darn good story. I think a lot of people think the film is about an innocent man being freed by a jury that was initially hobbled by prejudice and vindictiveness. I.e. Juror #10 is a bigot, Juror #3 was trying to convict because of personal demons around his son. That is the first impression the film gives. But the film is a lot more nuanced than that. Instead, the film is about a man-who probably did commit the crime-being freed because the state failed to met its evidential burden. The first take on the film is a moral polemic, the second take is compelling legal drama.Juror #4-the calm, always reasonable and engaged stockbroker brought to life by e.g. Marshall-is where the second take comes from in my mind. Had every single juror who was in the "guilty" camp to the bitter end been bigoted, unreasonable the film would be poorer for it. Instead Juror #4 *sincerely* believes in the defendants' guilt *until* the core of the case is dealt with. I.e. The eye witness. The character is the best arguer and while he is clearly engaged by the proceedings he is not emotional, personal. Juror #4 is the best juror qua juror because he demonstrates the virtue of reasonableness. This character is why the final film is so great and nuanced.While Juror #8 is the hero of *this* story Juror #4 is the model we should strive to follow if called to serve.</w:t>
      </w:r>
      <w:r>
        <w:br/>
      </w:r>
      <w:r>
        <w:rPr>
          <w:rStyle w:val="VerbatimChar"/>
        </w:rPr>
        <w:t xml:space="preserve">## 62                                                                                                                                                                                                                                                                                                                                                                                                                                                                                                                                                                                                                                                                                                                                                                                                                                                                                                                                                                                                                                                                                                                                                                                                                                                                                                                                                                                                                                                                                                                                                                                                                                                                                                                                                                                                                                                                                                                                                                                                                                                                                                                                                                                                                                                                                                                                                                                                                                                                                                                                                                                                                                                                                                                                                                                                                                                                                                                                                                                                                                                                                                                                                                                                                                                                                                                                                                                                                                                                                                                                                                                                                                                                                                                                                                                                                                                                                                                                                                                                                                                                                                                                                                                                                                                                                                                                                                                                                                                                                                                                                                                                                                                                                                                                                                                                                                                                                                                                                                                                                                                                                                                                                                                                                                                                                                                                                                                                                                                                                                                                                                                                                                                                                                                                                                                                                                                                                                                                                                                                                                                                                                                                                                                                                                                                                                                                                                                                                                                                                                                                                                                                       This once-in-a-generation masterpiece simply has no equal. The late 90's TV remake was quite adequate though totally unnecessary and in the upshot proved simply that updating a film for updating's sake is really an exercise in futility. Even had it BEEN as good - so what?There could be few, if ANY film-goers reading this who are unaware of the plotline and in any event many others have re-hashed this for you. The brilliance of the film is evident in so many aspects. To begin with, the ability to not only sustain interest but to command the viewer's attention for basically its entire running time within a setting of principally just one room, borders on the inspired. Whether or not that would actually work with TODAY'S audiences is another discussion! What we have here are twelve everyday Mr Joe Blows, summoned together on a jury panel to decide a defendant's guilt or innocence with regards to a murder charge. If you were to gather unto yourselves ANY twelve jurors at random, you would most likely be able to pinpoint the Henry Fonda, Lee Cobb, E. G. Marshall, Jack Warden etc etc amongst them! Their very "ordinariness" is where the film succeeded. Everyone can identify with at least ONE of those characters. Whether or not he may WANT to is a different matter. The thinker, the sensitive man, the arrogant bully, the opportunist, the mentally challenged loudmouth, the slimeball, the emotionally withdrawn, the sheep etc - they're all here! Welcome to society folks! I dislike society in the main - doubtless a reason I found this film to be such a revelation..even when I was barely into my teens!12 ANGRY MEN also pinpoints the shortcomings of the law, how "truth" can be so intrinsically left-field and unintentionally flawed. Lumet, working within a minimal budget here, delivers unstinting brilliance in both direction, character portrayal and script interpretation. He had of course superb acting talent at his disposal although some of the most memorable performances are from the lesser players. Some have denounced Fonda's role as being acceptable rather than awesome. I think however he was to a great degree playing himself here, not to an audience. His, is a study in deliberation and logic not show-pony stuff, but hell that never WAS Fonda was it?This is a great great movie, as is evidenced by the extremely high user-vote worldwide. IF you haven't seen it - you really should do something about that!</w:t>
      </w:r>
      <w:r>
        <w:br/>
      </w:r>
      <w:r>
        <w:rPr>
          <w:rStyle w:val="VerbatimChar"/>
        </w:rPr>
        <w:t xml:space="preserve">## 63                                                                                                                                                                                                                                                                                                                                                                                                                                                                                                                                                                                                                                                                                                                                                                                                                                                                                                                                                                                                                                                                                                                                                                                                                                                                                                                                                                                                                                                                                                                                                                                                                                                                                                                                                                                                                                                                                                                                                                                                                                                                                                                                                                                                                                                                                                                                                                                                                                                                                                                                                                                                                                                                                                                                                                                                                                                                                                                                                                                                                                                                                                                                                                                                                                                                                                                                                                                                                                                                                                                                                                                                                                                                                                                                                                                                                                                                                                                                                                                                                                                                                                                                                                                                                                                                                                                                                                                                                                                                                                                                                                                                                                                                                                                                                                                                                                                                                                                                                                                                                                                                                                                                                                                                                                                                                                                                                                                                                                                                              Theater at its best is practically impossible to get down on film correctly. When Hollywood gets it right, they create a work of art. In this case, they did it simply, without frills, casting actors who looked real and fell into their individual parts like kids into a swimming pool on a hot summers day. It's the hottest day of the year, and these twelve men must decide the fate of an accused killer. But twelve men means twelve personalities, twelve temperaments, twelve political views, twelve religious opinions and twelve preconceived notions. As the temperature swells, so does the temperament. Having been a very reluctant jury foreman, I find myself seeing eye to eye with the shyness of the man forced to lead the proceedings. Everybody looks at you to get the ball rolling and hopefully get out of there as quickly as possible. Martin Balsam, as the foreman, tries to remain dignified and not be overly in control, losing that to one of the jurors who looks at the case in a completely different way than the others. Twelve personalities means plenty of neuroses, and in a very short time, seeing what's really going on in the minds of strangers whom you'll never see again.This trial involves young John Sacova, accused of killing his own father, and the twelve men must decide whether he gets the chair or not. These men, only identified through their juror number, are completely different, and it's obvious from the start that some of them (John Fiedler in particular) vote guilty because they think they have to. Only one (Henry Fonda) votes not guilty, and of course, one of them says, "There's always one." There are the aggressive ones certain of guilt, empathetic ones who would like to see the charges reduced, and those who view all young people from certain areas as scum regardless of their situation. At 60 years old, this film shows the same prejudices we face today, yet shows that there is always someone not about to follow the crowd simply because something strikes them as off. It is Fonda who will pretty much control the room, although he does it in a subtle way where nobody realizes that he's pretty much taken over.While jury's have changed in 60 years (allowing women to serve being the most obvious change), what hasn't changed in the conflict of trying to understand the truth and to agree with 11 other people about it. Fonda goes against what would be allowed today by acting on his own and visiting the neighborhood of the crime, but his passion in figuring out the truth is very admirable. He is quiet in his determination, making this typical Fonda but one that fills his soul with humility and integrity.Under the direction of novice Sidney Lumet, the entire cast is outstanding. Familiar faces from all walks of show business each get their chance to shine. Jack Klugman, Ed Begley, E.G. Marshall, Jack Warden, to name a few. I could easily write something about each of them, but it's worth checking them all out yourself. The one juror who really makes an impression in creating his character is Lee J. Cobb as the very aggressive juror who is hiding behind similarities to the case, having had a contentious relationship with his son that sparks his instant sense that the defendant is guilty beyond a shadow of a doubt. He was deservedly nominated for a Golden Globe (as was Fonda), but the Oscars only acknowledged the film, director and script for nominations. Each jury is its own story, and from city to city, nothing changes but the type of case and the date.</w:t>
      </w:r>
      <w:r>
        <w:br/>
      </w:r>
      <w:r>
        <w:rPr>
          <w:rStyle w:val="VerbatimChar"/>
        </w:rPr>
        <w:t xml:space="preserve">## 64                                                                                                                                                                                                                                                                                                                                                                                                                                                                                                                                                                                                                                                                                                                                                                                                                                                                                                                                                                                                                                                                                                                                                                                                                                                                                                                                                                                                                                                                                                                                                                                                                                                                                                                                                                                                                                                                                                                                                                                                                                                                                                                                                                                                                                                                                                                                                                                                                                                                                                                                                                                                                                                                                                                                                                                                                                                                                                                                                                                                                                                                                                                                                                                                                                                                                                                                                                                                                                                                                                                                                                                                                                                                                                                                                                                                                                                                                                                                                                                                                                                                                                                                                                                                                                                                                                                                                                                                                                                                                                                                                                                                                                                                                                                                                                                                                                                                                                                                                                                                                                                                                                                                                                                                                                                                                                                                                                                                                                                                                                                                                                                                                                                                                                                                                                                                                                                                                                                                                                                                                                                                                                                                                                                                                                                                                                                                                                                                                                                                                                                                                                                                                                                                                                                                                                                                                                                                                                                                                                                                                                                                                                                                                                                                                                                                                                                                                                                                                                                                                                                                                                                                                             This film deserves to be on anyone's list of top films. My problem is that it is so perfect, so seamlessly polished, it is hard to appreciate the individual excellences.The acting is top notch. I believe that monologue acting is quite a bit simpler than real reactive ensemble acting. Most of what we see today is monologues pretending to be conversations. But in this film, we have utter mastery of throwing emotions. Once the air becomes filled with human essence, it is hard to not get soaked ourselves as the camera moves through the thick atmosphere. Yes, there are slight differences in how each actor projects (Fonda internally, Balsam completely on his skin...) but the ensemble presents one vision to the audience.The writing is snappy too. You can tell it was worked and worked and worried, going through several generations. It is easy to be mesmerized by this writing and acting, and miss the rare accomplishment of the camera-work. This camera is so fluid, you forget you are in one room. It moves from being a human observer, to being omniscient, to being a target. It is smart enough to seldom center on the element of most importance, so expands the field to all men.This is very hard. Very hard, to make the camera human. So much easier to do what we see today -- acknowledge the machinery and jigger with it. Do we have a filmmaker today who could do this?Ted's Evaluation -- 4 of 3: Every cineliterate person should experience this.</w:t>
      </w:r>
      <w:r>
        <w:br/>
      </w:r>
      <w:r>
        <w:rPr>
          <w:rStyle w:val="VerbatimChar"/>
        </w:rPr>
        <w:t xml:space="preserve">## 65                                                                                                                                                                                                                                                                                                                                                                                                                                                                                                                                                                                                                                                                                                                                                                                                                                                                                                                                                                                                                                                                                                                                                                                                                                                                                                                                                                                                                                                                                                                                                                                                                                                                                                                                                                                                                                                                                                                                                                                                                                                                                                                                                                                                                                                                                                                                                                                                                                                                                                                                                                                                                                                                                                                                                                                                                                                                                                                                                                                                                                                                                                                                                                                                                                                                                                                                                                                                                                                                                                                                                                                                                                                                                                                                                                                                                                                                                                                                                                                                                                                                                                                                                                                                                                                                                                                                                                                                                                                                                                                                                                                                                                                                                                                                                                                                                                                                                                                                                                                                                                                                                                                                                                                                                                                                                                                                                                                                                                                                                                                                                                                                                                                                                                                                                                                                                                                                                                                                                                                                                                                                                                                                                                                                                                                                                                                                                                                                                                                                                                                                                                                                                                                                                                                                                                                                                                                                                                                                                                                                                                                                                                                                                                                                                                                                                                                                                                                                                                                                                                                                                                                                                                                                                                                                                                                                                                                                                                                                                                                                                                                                                                                                                                                                                                                                                               Intense courtroom drama which has 12 very different people, all males, struggling with a murder case involving a young Puerto Rican boy that seems cut-and-dried. However, juror Henry Fonda does not believe it to be as sure-fire as it appears. He votes not guilty and what follows is a chain of events that will test the views, beliefs and thoughts of the other 11 members. Fonda is great, but Lee J. Cobb steals every scene (and that is not easy to do in a film like this). Ed Begley, Martin Balsam, Jack Warden, Jack Klugman, Joseph Sweeney, E.G. Marshall and John Fiedler are among the other individuals caught in a situation that is much more difficult than it appears on the surface. An excellent character-study that should be studied and embraced by all present and future film-makers. 5 stars out of 5.</w:t>
      </w:r>
      <w:r>
        <w:br/>
      </w:r>
      <w:r>
        <w:rPr>
          <w:rStyle w:val="VerbatimChar"/>
        </w:rPr>
        <w:t xml:space="preserve">## 66                                                                                                                                                                                                                                                                                                                                                                                                                                                                                                                                                                                                                                                                                                                                                                                                                                                                                                                                                                                                                                                                                                                                                                                                                                                                                                                                                                                                                                                                                                                                                                                                                                                                                                                                                                                                                                                                                                                                                                                                                                                                                                                                                                                                                                                                                                                                                                                                                                                                                                                                                                                                                                                                                                                                                                                                                                                                                                                                                                                                                                                                                                                                                                                                                                                                                                                                                                                                                                                                                                                                                                                                                                                                                                                                                                                                                                                                                                                                                                                                                                                                                                                                                                                                                                                                                                                                                                                                                                                                                                                                                                                                                                                                                                                                                                                                                                                                                                                                                                                                                                                                                                                                                                                                                                                                                                                                                                                                                                                                                                                                                                                                                                                                                                                                                                                                                                                                                                                                                                                                                                                                                                                                                                                                                                                                                                                                                                                                                                                                                                                                                                                                                                                                                                                                                                                                                                                                                                                                                                                                                                                                                                                                                                                                                                                                                                                                                                                                                                                                                                                                                                                                                                                                                                                                                                                                                                                                                                                                                                                                                                                                                                                                                                                                                                                                                                                                                                                                                                                                                                                                                                                                                                                                                                                                                                                                                                         For a while I was not very receptive to watching films that were too old. I always thought it would be difficult to get involved in the context, I couldn't be more wrong! 12 angry men, is a great example of how a simple film can do magic with good actors, and what great actors they are!</w:t>
      </w:r>
      <w:r>
        <w:br/>
      </w:r>
      <w:r>
        <w:rPr>
          <w:rStyle w:val="VerbatimChar"/>
        </w:rPr>
        <w:t xml:space="preserve">## 67                                                                                                                                                                                                                                                                                                                                                                                                                                                                                                                                                                                                                                                                                                                                                                                                                                                                                                                                                                                                                                                                                                                                                                                                                                                                                                                                                                                                                                                                                                                                                                                                                                                                                                                                                                                                                                                                                                                                                                                                                                                                                                                                                                                                                                                                                                                                                                                                                                                                                                                                                                                                                                                                                                                                                                                                                                                                                                                                                                                                                                                                                                                                                                                                                                                                                                                                                                                                                                                                                                                                                                                                                                                                                                                                                                                                                                                                                                                                                                                                                                                                                                                                                                                                                                                                                                                                                                                                                                                                                                                                                                                                                                                                                                                                                                                                                                                                                                                                                                                                                                                                                                                                                                                                                                                                                                                                                                                                                                                                                                                                                                                                                                                                                                                                                                                                                                                                                                                                                                                                                                                                                                                                                                                                                                                                                                                                                                                                                                                                                                                                                                                                                                                                                                                                                                                                                                                                                                                                                                                                                                                                                                                                                                                                                                                                                                                                                                                                                                                                                                                                                                                                                                                                                                                                                                                                                                                                                                                                                                                                                                                                                                                                                                                                           There are a few wonderful courtroom dramas out there, Anatomy of a Murder, To Kill a Mockingbird and Witness for the Prosecution immediately springing to mind. 12 Angry Men is so brilliant, it could very well be the definitive courtroom drama on film. Sidney Lumet's direction is masterly, and although the action takes place on one set(an actual New York drawing room) there are a huge variety of innovative camera angles and visual set-ups. The screenplay is sophisticated and smart, and the story is compelling and intelligent. The film is also brilliantly made, and the acting is superb. Henry Fonda especially dominates the film, with an integrity that makes his character so wonderful, but the other actors are wonderful as well, Ed Begley, Jack Warden, John Fiedler, Lee J Cobb, Rudy Bond et al. are all impeccable support to Fonda. Overall, brilliant courtroom drama. 10/10 Bethany Cox</w:t>
      </w:r>
      <w:r>
        <w:br/>
      </w:r>
      <w:r>
        <w:rPr>
          <w:rStyle w:val="VerbatimChar"/>
        </w:rPr>
        <w:t xml:space="preserve">## 68                                                                                                                                                                                                                                                                                                                                                                                                                                                                                                                                                                                                                                                                                                                                                                                                                                                                                                                                                                                                                                                                                                                                                                                                                                                                                                                                                                                                                                                                                                                                                                                                                                                                                                                                                                                                                                                                                                                                                                                                                                                                                                                                                                                                                                                                                                                                                                                                                                                                                                                                                                                                                                                                                                                                                                                                                                                                                                                                                                                                                                                                                                                                                                                                                                                                                                                                                                                                                                                                                                                                                                                                                                                                                                                                                                                                                                                                                                                                                                                                                                                                                                                                                                                                                                                                                                                                                                                                                                                                                                                                                                                                                                                                                                                                                                                                                                                                                                                                                                                                                                                                                                                                                                                                                                                                                                                                                                                                                                                                                                                                                                                                                                                                                                                                                                                                                                                                                                                                                                                                                                                                                                                                                                                                                                                                                                                                                                                                                                                                                                                                                                                                                                                                                                                                                                                                                                                                                                                                                                                                                                                                                                                                                                                        Gosh, I don't know how many times I studied this play and performed it in high school, not to mention how many television shows had an episode that was inspired by 12 Angry Men. It was always a great drama because of the raw human emotions that were so true and remain timeless, this play will never be dated. I couldn't wait to see this movie when I saw it at the video store and it was the first movie I slipped into the DVD player. First off, I was incredibly impressed with the credits, we not only had Henry Fonda, we had Lee J. Cobb in the cast! This movie was so well performed and such a treasure, god, I couldn't ever say any words to justify it. I've done this a million times, but here is another summary of what 12 Angry Men is all about.12 jurors are about to make a decision about a murder case, over all it seems like an open and shut case with tons of evidence that would make any good man look guilty, an 18 year old boy is about to be put to death if convicted. 11 of the men vote guilty, only one vote holds them back and they have to discuss the trial once again due to one vote being not guilty. Jurour #8 refuses to just jump to conclusions and brings up incredible possibilities that can always make a man think of "reasonable doubts", one by one the jurors begin to see the points he is making, except for one stubborn #3 who would rather just pull the switch to the chair himself.12 Angry Men is a timeless tale that could either be told very badly, i.e. 7th Heaven, or incredibly well and bring out terrific performances like Henry and Lee did. Actually, the whole cast was terrific, there wasn't a performance that was off key, movies like this are so needed in Hollywood today, it was so simple, but added so much for a 30 minute play. Please, if you have any taste, you will truly enjoy 12 Angry Men and have a great appreciation for it! 10/10</w:t>
      </w:r>
      <w:r>
        <w:br/>
      </w:r>
      <w:r>
        <w:rPr>
          <w:rStyle w:val="VerbatimChar"/>
        </w:rPr>
        <w:t xml:space="preserve">## 69                                                                                                                                                                                                                                                                                                                                                                                                                                                                                                                                                                                                                                                                                                                                                                                                                                                                                                                                                                                                                                                                                                                                                                                                                                                                                                                                                                                                                                                                                                                                                                                                                                                                                                                                                                                                                                                                                                                                                                                                                                                                                                                                                                                                                                                                                                                                                                                                                                                                                                                                                                                                                                                                                                                                                                                                                                                                                                                                                                                                                                                                                                                                                                                                                                                                                                                                                                                                                                                                                                                                                                                                                                                                                                                                                             An excellent courtroom drama with a unique twist. Instead of following the trial itself, the viewer has a unique chance to observe the events behind the closed doors of a jury room. The film begins with the end of the trial. The jurors retire to deliberate the case. A preliminary vote is taken and the result is 11:1 in favour of the guilty verdict. Eleven jurors have raised their hands to convict a young man of killing his father. Only Juror #8 has doubts. At first even he does not truly believe the young man to be innocent but notes (rightfully) that the case for the defence might have been presented in a more convincing manner and that the boy might be given the benefit of a doubt. Since the boy is to be executed if found guilty his life is now in the hands of the jury and juror #8 reasons that the least they could do is talk about the case a bit. As time goes on some of the jurors change their minds and find that there is perhaps enough reasonable doubt not to convict the young man after all. But not everyone is easy to convince.Although the plot of the film is excellent and it is fascinating to see what little things can influence which way a verdict goes, where this film really succeeds is in presenting the characters of the 12 jurors. The character of each of the jurors emerges through a wonderful mix of perfect casting, excellent dialogue and near-flawless acting.Juror #1 - a simple man who clearly does not understand the full complexity of the task that lies before him but is trying to do everything not to let anyone else find this out. He appears at ease only once during the film - when he talks about football. He has the misfortune to be selected foreman of the jury - a task he clearly does not relish.Juror #2 - a small, quite man, clearly unaccustomed to giving his own opinion much less to expecting his views to be of any importance. Apparently he finds solace in his job - he is an accountant.Juror #3 - probably the most complex personality in the film. Starts off like a pleasant self-made successful businessman, he analyses the case impartially, explains his arguments well and is reasonably self assured. As time goes on he becomes more and more passionate and seems to be somehow personally involved with the case.  He also starts to show some signs of slight mental instability. Wonderfully played by Lee J. Cobb - this is the character you remember after the film is over.Juror #4 - self assured, slightly arrogant stockbroker. Obviously considers himself more intelligent than anyone else in the room, he approaches the case with cool heartless logic but (as one of the jurors says - "this is not an exact science") he does not take into account the feelings, the passions, the characters of the people involved in the case. He is conspicuous by the fact that he is the only juror that does not take his jacket off (it is a very hot day).Juror #5 - here is a man under great emotional stress. He comes from the same social background as the accused boy - with who he almost unwillingly seems to identify with. Paradoxically this appears one of the main reasons for him voting guilty - he does not want compassion to influence him - so ironically it does.Juror #6 - a simple man, quite readily admitting that everyone in the room is better qualified than he is to make decisions and offer explanations. But he really wants to see justice done and it worries him that he might make a mistake.Juror #7 - the only one that really has no opinion on this case. Literally throughout the film his thoughts are never on the case - he talks of baseball, of the heat, of fixing the fan but the only reason he has for voting this way or that is to speed things up a bit so he might be out of the jury room as soon as possible. Not an evil man he just has no sense of morality whatsoever - he can tell right from wrong but does not seem to think it's worth the bother.Juror #8- a caring man, has put more thought into the case than any of the other jurors. He tries to do his best even in the face of seemingly impossible odds.Juror #9 - a wise old man with his great life experience has quite a unique way of looking at the case.Juror #10 - the most horrifying character in the film. Votes guilty and does not even try to hide the fact that he does so only because of the boy's social background. The tragedy comes from the fact that his own social position is only a cut above the boy's - which makes him all the more eager to accentuate the difference.Juror #11 - an immigrant watchmaker, careful methodical man, well mannered and soft spoken. respects the right of people to have different opinion to his - and is willing to look at both sides of the problem. Loses his temper only once - horrified by the complete indifference of juror #7.Juror #12 - a young business type - perhaps he has his own opinions - but is careful to hide them. What he has learnt out of life seems to be that intelligence is equal with agreeing with what the majority of people think.The film succeeds in doing something very rare today - developing an intelligent plot while also developing 12 believable, memorable and distinct characters.</w:t>
      </w:r>
      <w:r>
        <w:br/>
      </w:r>
      <w:r>
        <w:rPr>
          <w:rStyle w:val="VerbatimChar"/>
        </w:rPr>
        <w:t xml:space="preserve">## 70                                                                                                                                                                                                                                                                                                                                                                                                                                                                                                                                                                                                                                                                                                                                                                                                                                                                                                                                                                                                                                                                                                                                                                                                                                                                                                                                                                                                                                                                                                                                                                                                                                                                                                                                                                                                                                                                                                                                                                                                                                                                                                                                                                                                                                                                                                                                                                                                                                                                                                                                                                                                                                                                                                                                                                                                                                                                                                                                                                                                                                                                                                                                                                                                                                                                                                                                                                                                                                                                                                                                                                                                                                                                                                                                                                                                                                                                                                                                                                                                                                                                                                                                                                                                                                                                                                                                                                                                                                                                                                                                                                                                                                                                                                                                                                                                                                                                                                                                                                                                                                                                                                                                                                                                                                                                                                                                                                                                                                                                                                                                                                                                                                                                                                                                                                       '12 Angry Men' is an outstanding film. It is proof that, for a film to be great, it does not need extensive scenery, elaborate costumes or expensive special effects - just superlative acting.The twelve angry men are the twelve jurors of a murder case. An eighteen-year-old boy from a slum background is accused of stabbing his father to death and faces the electric chair if convicted. Eleven of the men believe the boy to be guilty; only one (Henry Fonda) has doubts. Can he manage to convince the others?The court case provides only a framework, however. The film's greatness lies in its bringing-together of twelve different men who have never met each other before and the interaction of their characters as each man brings his own background and life experiences into the case. Thus, we have the hesitant football coach (Martin Balsam), the shy, uncertain bank clerk (John Fiedler), the aggressive call company director (Lee J. Cobb), the authoritative broker (E.G. Marshall), the self-conscious slum dweller (Jack Klugman), the solid, dependable painter (Edward Binns), the selfish salesman (Jack Warden), the calm, collected architect (Fonda), the thoughtful, observant older man (Joseph Sweeney), the racially bigoted garage owner (Ed Begley), the East European watchmaker (George Voskovec) and the beefcake advertising agent (Robert Webber) who has plenty of chat and little else.Almost the entire film takes place in just one room, the jury room, where the men have retired to consider their verdict. The viewer finds him or herself sweating it out with the jury as the heat rises, literally and metaphorically, among the men as they make their way towards their final verdict. Interestingly, the jurors (apart from two at the end) are never named. They do not need to be. Their characters speak for them.Henry Fonda is eminently suitable and excellently believable as the dissenter who brings home the importance of a jury's duty to examine evidence thoroughly and without prejudice. Joseph Sweeney is delightful as Juror No. 9, the quiet but shrewd old man who misses nothing, whilst E.G. Marshall brings his usual firmness and authority to the role of Juror No. 4. All the actors shine but perhaps the best performance is that of Lee J. Cobb as Juror No. 3, the hard, stubborn, aggressive, vindictive avenger who is reduced to breaking down when forced to confront the failure of his relationship with his own son.Several of the stars of '12 Angry Men' became household names. Henry Fonda continued his distinguished career until his death in 1982, as well as fathering Jane and Peter. Lee J. Cobb landed the major role of Judge Henry Garth in 'The Virginian'. E.G. Marshall enjoyed a long, reputable career on film and t.v., including playing Joseph P. Kennedy in the 'Kennedy' mini-series. Jack Klugman was 'Quincy' whilst John Fiedler voiced Piglet in the 'Winnie The Pooh' films and cartoons.Of the twelve, only John Fiedler, Jack Klugman and Jack Warden* are still alive. Although around the eighty mark, they are all still acting. The film was still available on video last year and it is shown on t.v. fairly frequently. I cannot recommend it too highly!(*John Fiedler died June 2005. Jack Warden died July 2006.)</w:t>
      </w:r>
      <w:r>
        <w:br/>
      </w:r>
      <w:r>
        <w:rPr>
          <w:rStyle w:val="VerbatimChar"/>
        </w:rPr>
        <w:t xml:space="preserve">## 71                                                                                                                                                                                                                                                                                                                                                                                                                                                                                                                                                                                                                                                                                                                                                                                                                                                                                                                                                                                                                                                                                                                                                                                                                                                                                                                                                                                                                                                                                                                                                                                                                                                                                                                                                                                                                                                                                                                                                                                                                                                                                                                                                                                                                                                                                                                                                                                                                                                                                                                                                                                                                                                                                                                                                                                                                                                                                                                                                                                                                                                                                                                                                                                                                                                                                                                                                                                                                                                                                                                                                                                                                                                                                                                                                                                                                                                                                                                                                                                                                                                                                                                                                                                                                                                                                                                                                                                                                                                                                                                                                                                                                                                                                                                                                                                                                                                                                                                                                                                                                                                                                                                                                                                                                                                                                                                                                                                                                                                                                                                                                                                                                                                                                                                                                                                                                                                                                                                                                                                                                                                                                                                                                                                                                                                                                                                                                                                                                                                                                                                                                                                                                                                                                                                                                                                                                                                                                                                                                                                                                                                                                                                                                                                                                                                                                                                                                                                                                                                                                                                                                                                                                                                                                                                                                                                                                                                                                                                                                                                                                                                                                                                                                                                                                                                                                                                                                                                                                                                             This film tells the story of Nazi officer Oskar Schindler, who secretly saved hundreds of Jewish people from concentration camps.I have wanted to watch "Schindler's List" for years, but could not bring myself to do so because I don't want to be disappointed. "Schindler's List" is phenomenally powerful and effective in portraying the historical atrocities. I believe no one can keep their eyes dry from Schindler's List". The scene involving mothers running after trucks of children is particularly memorable. The final farewell scene is very emotional for me. It is rare achievement, but "Schindler's List" is a three hour film that feels too short.</w:t>
      </w:r>
      <w:r>
        <w:br/>
      </w:r>
      <w:r>
        <w:rPr>
          <w:rStyle w:val="VerbatimChar"/>
        </w:rPr>
        <w:t xml:space="preserve">## 72                                                                                                                                                                                                                                                                                                                                                                                                                                                                                                                                                                                                                                                                                                                                                                                                                                                                                                                                                                                                                                                                                                                                                                                                                                                                                                                                                                                                                                                                                                                                                                                                                                                                                                                                                                                                                                                                                                                                                                                                                                                                                                                                                                                                                                                                                                                                                                                                                                                                                                                                                                                                                                                                                                                                                                                                                                                                                                                                                                                                                                                                                                                                                                                                                                                                                                                                                                                                                                                                                                                                                                                                                                                                                                                                                                                                                                                                                                                                                                                                                                                                                                                                                                                                                                                                                                                                                                                                                                                                                                                                                                                                                                                                                                                                                                                                                                                                                                                                                                                                                                                                                                                                                                                                                                                                                                                                                                                                                                                                                                                                                                                                                                                                                                                                                                                                                                                                                                                                                                                                                                                                                                                                                                                                                                                                                                                                                                                                                                                                                                                                                                                                                                                                                                                                                                                                                                                                                                                                                                                                                                                                                                                                                                                                                                                                                                                                                                                                                                                                                                                                                                                                                                                                                                                                                                                                                                                                                                                                                                                                                                                                                                                  The movie started out pretty innocently, and for the first 20 minutes, I was wondering where the movie was going. Then it started to happen. The horrible cruelty of concentration camps. Oskar Schindler is an example of a man that no matter what the situation, there are people who won't go along with the cruelty of society. I'm sure it took courage to do what he did, because one wrong move and you'll be dead.Movie brought to life this great man who really shouldn't be forgotten, and thanks to Steven Spielberg, I think he'll be remembered for generations to come. Movie like this should be made once in a while. Not that movie should be used for evangelistic purposes but some story should be told well, and movie is still the best vehicle to do so.I still think that Oskar Shindler's last words in this movie was one of the best dialog in movie history - "Why did I keep this badge ? I could have saved a person. Why did I keep this car ?, I could have saved five more people."</w:t>
      </w:r>
      <w:r>
        <w:br/>
      </w:r>
      <w:r>
        <w:rPr>
          <w:rStyle w:val="VerbatimChar"/>
        </w:rPr>
        <w:t xml:space="preserve">## 73                                                                                                                                                                                                                                                                                                                                                                                                                                                                                                                                                                                                                                                                                                                                                                                                                                                                                                                                                                                                                                                                                                                                                                                                                                                                                                                                                                                                                                                                                                                                                                                                                                                                                                                                                                                                                                                                                                                                                                                                                                                                                                                                                                                                                                                                                                                                                                                                                                                                                                                                                                                                                                                                                                                                                                                                                                                                                                                                                                                                                                                                                                                                                                                                                                                                                                                                                                                                                                                                                                                                                                                                                                                                                                                                                                                                                                                                                                                                                                                                                                                                                                                                                                                                                                                                                                                                                                                                                                                                                                                                                                                                                                                                                                                                                                                                                                                                                                                                                                                                                                                                                                                                                                                                                                                                                                                                                                                                                                                                                                                                                                                                                                                                                                                                                                                                                                                                                                                                                                                                                                                                                                                                                                                                                                                                                                                                                                                                                                                                                                                                                                                                                                                                                                                                                                                                                                                                                                                                                                                                                                                                                                                                                                                                                                                                                                                                                                      Businessman Oskar Schindler saved the lives of many Jews, by employing them in his factories, this saving them from going to The Concentration Camps.This was, and will forever be, one of the best films ever made, not just the ultimate story of The Holocaust, but truly as masterpiece, one of the best.If you can sit through it without being moved to the point of tears, you're made of stronger stuff than I am, the atrocities committed on those innocent people will never be forgotten. The realisation here is chilling.The film's pacing is quite remarkable, it's a three hour film that flashes by quickly, but it's three hours that will live with you forever, some of the scenes will rightly never be forgotten.What has always struck me, is the way that everything became normalised, people first losing their businesses, their homes, their freedom, and ultimately their lives, it is truly one of the bleakest points in human history, that's what this film details perfectly.The Cinematography is incredible, it's understated, but perfect, fits the film perfectly, the sheer scale of it is so impressive. The scene with the little girl in the red coat has always been one of the standout moments.No wonder it won a string of Oscars, the acting is outstanding throughout, I have always regarded this is Liam Neeson's best ever performance, but Ben Kingsley and Ralph Fiennes are remarkable also.It's a film that informs, moves, and makes you think in equal measures. If you think it's going to be too much, I'd say this, it is very upsetting at times, but it does also give some real glimpses of hope, the remarkable human spirit.A jaw dropping, powerful movie, it's one of the best ever made.10/10.</w:t>
      </w:r>
      <w:r>
        <w:br/>
      </w:r>
      <w:r>
        <w:rPr>
          <w:rStyle w:val="VerbatimChar"/>
        </w:rPr>
        <w:t xml:space="preserve">## 74                                                                                                                                                                                                                                                                                                                                                                                                                                                                                                                                                                                                                                                                                                                                                                                                                                                                                                                                                                                                                                                                                                                                                                                                                                                                                                                                                                                                                                                                                                                                                                                                                                                                                                                                                                                                                                                                                                                                                                                                                                                                                                                                                                                                                                                                                                                                                                                                                                                                                                                                                                                                                                                                                                                                                                                                                                                                                                                                                                                                                                                                                                                                                                                                                                                                                                                                                                                                                                                                                                                                                                                                                                                                                                                                                                                                                                                                                                                                                                                                                                                                                                                                                                                                                                                                                                                                                                                                                                                                                                                                                                                                                                                                                                                                                                                                                                                                                                                                                                                                                                                                                                                                                                                                                                                                                                                                                                                                                                                                                                                                                                                                                                                                                                                                                                                                                                                                                                                                                                                                                                                                                                                                                                                                                                                                                                                                                                                                                                                                                                                                                                                                                                                                                                                                                                                                                                                                                                                                                                                                                                                                                                                                                                                                                                                                                                                                                                                                                                                                                                                                                                                                                                                                                                                                                                                                                                                                                                                                                                                                                                                                                                                                                                                                                                                                                                                                                                                                   Schindler's List is undoubtedly the best Holocaust film ever made. There just isn't anything like this film. Various other films have tried to show the true horrors of the Holocaust, but none of them succeeded the way that Schindler's List did. Schindler's List is a difficult film to watch. When you see the true atrocities of the Holocaust, your jaw drops. When you see the pain that all of the innocent people were going through, the only thing you can do is cry. The true goal of all Holocaust films is to make you feel sorrowful, and Schindler's List did that to me. If you want to see the best depiction of the Holocaust, make your way towards Schindler's List.\nMe n my kids cried during the pit scene.</w:t>
      </w:r>
      <w:r>
        <w:br/>
      </w:r>
      <w:r>
        <w:rPr>
          <w:rStyle w:val="VerbatimChar"/>
        </w:rPr>
        <w:t xml:space="preserve">## 75                                                                                                                                                                                                                                                                                                                                                                                                                                                                                                                                                                                                                                                                                                                                                                                                                                                                                                                                                                                                                                                                                                                                                                                                                                                                                                                                                                                                                                                                                                                                                                                                                                                                                                                                                                                                                                                                                                                                                                                                                                                                                                                                                                                                                                                                                                                                                                                                                                                                                                                                                                                                                                                                                                                                                                                                                                                                                                                                                                                                                                                                                                                                                                                                                                                                                                                                                                                                                                                                                                                                                                                                                                                                                                                                                                                                                                                                                                                                                                                                                                                                                                                                                                                                                                                                                                                                                                                                                                                                                                                                                                                                                                                                                                                                                                                                                                                                                                                                                                                                                                                                                                                                                                                                                                                                                                                                                                                                                                                                                                                                                                                                                                                                                                                                                                                                                                                                                                                                                                                                                                                                                                                                                                                                                                                                                                                                                                                                                                                                                                                                                                                                                                                                                                                                                                                                                                                                                                                                                                                                                                                                                                                                                                                                                                                                                                                                                                                                                                                                                                                                                                                                                                                                                                                                                                                            As you may know there is lots of World War II movies. Some of them shows you the worst parts of war, this one is doing something better.Shows you the war is bad for everyone. Shows you een the little kindness is the greatest thing. Shows you "Whoever saves one life, saves the world entirely."I saw so many World War II movies, non of them gave me these feelings. Most of them are just too sided with USA. Some of them just made with fictional characters. And I don't know how but some of them says war is a good thing if you're shooting bad people.Besides one of the greatest historical Screenplay, the Acting Performances just superb. I don't imagine any better casting for any character. They all chosen well. With Liam Neeson's Schindler, Ben Kingsley's Stern and the great villain Ralp Fiennes' Amon Goth.Scores is the soul of the movie. John Williams mades you feel that.Cinematography is too great, watching this movie with these colors makes the movie too much realistic. I don't know how is it doing that. I know some of the movies are trying that when flashback scenes are coming, but most of them are not being successful at.Art Direction and Set Decoration is also too varied. They managed to do an enormous job. You feel the greatness in the movie with varied places and objects.</w:t>
      </w:r>
      <w:r>
        <w:br/>
      </w:r>
      <w:r>
        <w:rPr>
          <w:rStyle w:val="VerbatimChar"/>
        </w:rPr>
        <w:t xml:space="preserve">## 76                                                                                                                                                                                                                                                                                                                                                                                                                                                                                                                                                                                                                                                                                                                                                                                                                                                                                                                                                                                                                                                                                                                                                                                                                                                                                                                                                                                                                                                                                                                                                                                                                                                                                                                                                                                                                                                                                                                                                                                                                                                                                                                                                                                                                                                                                                                                                                                                                                                                                                                                                                                                                                                                                                                                                                                                                                                                                                                                                                                                                                                                                                                                                                                                                                                                                                                                                                                                                                                                                                                                                                                                                                                                                                                                                                                                                                                                                                                                                                                                                                                                                                                                                                                                                                                                                                                                                                                                                                                                                                                                                                                                                                                                                                                                                                                                                                                                                                                                                                                                                                                                                                                                                                                                                                                                                                                                                                                                                                                                                                                                                                                                                                                                                                                                                                                                                                                                                                                       History has proved that the old saying, "God makes mad first whom he intends to destroy", and in the case of Nazi Ralph Fiennes in this Steven Spielberg masterpiece, that is oh, so true. Unfortunately, a lot of innocent people have to pay for that madness in the meanwhile, and that truly adds to the intensity of his madness as it increases and his vileness just gets more and more out of control.On the other end of the spectrum is Liam Neeson's Oscar Schindler, a businessman who knows by allowing the Nazis to take his Jewish workers away, his productivity will suffer. Selfish motives keep these innocent people from being sent to the death camps, and as Schindler learns the truth about the atrocities going on and becomes closer to the people who work very hard for him, he goes out of his way to keep the Nazis from going through with their evil plans.The atrocities you see here are things we can't fathom here in America. Innocent children are forced to hide in human waste to avoid discovery. An innocent woman prisoner with a background in architecture is brutally murdered after insisting that a building being constructed is doomed to collapse, after which the evil Fiennes simply orders his men to do what she suggested. Fiennes picks targets and guns them down, and also has Schindler's aged workers killed simply because he considers them too old to contribute. An innocent young girl in a red coat (the only color in this black and white movie) wanders around Warsaw as the ghetto is destroyed. Neeson almost looses his right-hand man (a magnificent Ben Kingsley) because of a paperwork mix-up. This culminates in the most daring of escapes from Nazi persecution, and that is where Neeson realizes the full effect of what's going on, breaking down in a scene that will have you shivering in your seat.I can't watch these movies without the temptation to scream at the Nazis on screen. Even in the most outlandish propaganda films of the war era, I tended to either applaud loudly or scream in delight "Die, Nazi, Die!" as the villain gets their come-uppance, either through brutal murder or the firing squad after a lengthy trial revealed their shame. Many of those times, my body was shaking so violently as sobs emerged from me that I was unaware I was capable of. You can't call these feelings manipulation by the direction; Spielberg obviously felt a passion for the story he was telling, as if he knows that this can cross over into any race, any culture, any religion.Rarely in recent movie history has it been so obvious when a film was released that it would sweep the Academy Awards, and "Schindler's List" truly deserved every honor which it received. Some stories are so painful that you can't go back and watch them easily; I find that every so often, I need a movie like "Schindler's List" to remind me of how vile humanity can be, and how one compassionate human being can change the course of history for so many. The finale with real-life "Schindler Jews" honoring their hero is truly awe inspiring and is certainly what you can call triumph over tragedy.</w:t>
      </w:r>
      <w:r>
        <w:br/>
      </w:r>
      <w:r>
        <w:rPr>
          <w:rStyle w:val="VerbatimChar"/>
        </w:rPr>
        <w:t xml:space="preserve">## 77                                                                                                                                                                                                                                                                                                                                                                                                                                                                                                                                                                                                                                                                                                                                                                                                                                                                                                                                                                                                                                                                                                                                                                                                                                                                                                                                                                                                                                                                                                                                                                                                                                                                                                                                                                                                                                                                                                                                                                                                                                                                                                                                                                                                                                                                                                                                                                                                                                                                                                                                                                                                                                                                                                                                                                                                                                                                                                                                                                                                                                                                                                                                                                                                                                                                                                                                                                                                                                                                                                                                                                                                                                                                                                                                                                                                                                                                                                                                                                                                                                                                                                                                                                                                                                                                                                                                                                                                                                                                                                                                                                                                                                                                                                                                                                                                                                                                                                                                                                                                                                                                                                                                                                                                                                                                                                                                                                                                                                                                                                                                                                                                                                                                                                                                                                                                                                                                                                                                                                                                                                                                                                                                                                                                                                                                                                                                                                                                                                                                                                                                                                                                                                                                                                                                                                                                                                                                                                                                                                                                                                                                                                                                                                                                                                                                                                                                                                                                                                                                                                                                                                                                                                                                                                                                                                                                                                                                                                                Oskar Schindler (Liam Neeson) is a social climbing opportunistic womanizing German businessman. He charms important Nazis, and gets access to limitless Jewish labor. He gets Itzhak Stern (Ben Kingsley) as his right hand man, and Jewish money to pay for his business. He provides the front. Using black market deals and advantageous connections, he becomes rich and powerful. Stern works tirelessly to save people. Even as the Jews are rounded up to Plaszow labor camp under the command of unstable Amon Goeth (Ralph Fiennes), Schindler is able to befriend the mad commander.This is probably the most important movie of director Steven Spielberg's career. At least it's the most important for him. Based on the true story, Spielberg uses all his movie making skills to create this iconic movie. The black and white provides starkness and thankfully a little bit of distance from the horrible events. Liam Neeson and Ben Kingsley are the perfect duo. Ralph Fiennes gives a complex performance as the mad commander. The shock of the horrors of the Holocaust is expertly done. When I first saw it in the theater, I couldn't help sob a little when Schindler breaks down at the end.</w:t>
      </w:r>
      <w:r>
        <w:br/>
      </w:r>
      <w:r>
        <w:rPr>
          <w:rStyle w:val="VerbatimChar"/>
        </w:rPr>
        <w:t xml:space="preserve">## 78                                                                                                                                                                                                                                                                                                                                                                                                                                                                                                                                                                                                                                                                                                                                                                                                                                                                                                                                                                                                                                                                                                                                                                                                                                                                                                                                                                                                                                                                                                                                                                                                                                                                                                                                                                                                                                                                                                                                                                                                                                                                                                                                                                                                                                                                                                                                                                                                                                                                                                                                                                                                                                                                                                                                                                                                                                                                                                                                                                                                                                                                                                                                                                                                                                                                                                                                                                                                                                                                                                                                                                                                                                                                                                                                                                                                                                                                                                                                                                                                                                                                                                                                                                                                                                                                                                                                                                                                                                                                                                                                                                                                                                                                                                                                                                                                                                                                                                                                                                                                                                                                                                                                                                                                                                                                                                                                                                                                                                                                                                                                                                                                                                                                                                                                                                                                                                                                                                                                                                                                                                                                                                                                                                                                                                                                                                                                                                                                                                                                                                                                                                                                                                                                                                                                                                                                                                                                                                                                                                                                                                                                                                                                                                                                                                                                                                                                                                                                                                                                                                                                                                                                                                                                                                                                                                                                                                                                                                                                                                                                                                                                                                                                                                                                                                                                                                                                                                                                                                                                                                                                                                                                                                                                                                       I have only ever seen this film once, I only ever want to see this film once and I will only ever need to see this film once. It is etched on my mind. I, like many others, left in silence.  I could not imagine inventing a critical analysis of this film, picking small points of detail or of style, or even scoring points off the Director. It stands alone as a monumental piece of cinema, a magnificent accomplishment.</w:t>
      </w:r>
      <w:r>
        <w:br/>
      </w:r>
      <w:r>
        <w:rPr>
          <w:rStyle w:val="VerbatimChar"/>
        </w:rPr>
        <w:t xml:space="preserve">## 79                                                                                                                                                                                                                                                                                                                                                                                                                                                                                                                                                                                                                                                                                                                                                                                                                                                                                                                                                                                                                                                                                                                                                                                                                                                                                                                                                                                                                                                                                                                                                                                                                                                                                                                                                                                                                                                                                                                                                                                                                                                                                                                                                                                                                                                                                                                                                                                                                                                                                                                                                                                                                                                                                                                                                                                                                                                                                                                                                                                                                                                                                                                                                                                                                                                                                                                                                                                                                                                                                                                                                                                                                                                                                                                                                                                                                                                                                                                                                                                                                                                                                                                                                                                                                                                                                                                                                                                                                                                                                                                                                                                                                                                                                                                                                                                                                                                                                                                                                                                                                                                                                                                                                                                                                                                                                                                                                                                                                                                                                                                                                                                                                                                                                                                                                                                                                                                                                                                                                                                                                                                                                                                                                                                                                                                                                                                                                                                                                                                                                                                                                                                                                                                                                                                                                                                                                                                                                                                                                                                                                                                                                                                                                                                                                                                                                                                                                                                                                                                                                                                                                                                                                                                                                                                                                                                                                                                                                                                                                                                                                                                                                                                                                                                                                                                                                                                                                                                                                                                                                                                                                                                                                                                                                                                                                                                                                                                                                                                                                          I've seen this film one time in 1994. This is one of the best movies ever made, but many scenes of the film are so brutal, that I'm afraid to see this film for a second time.</w:t>
      </w:r>
      <w:r>
        <w:br/>
      </w:r>
      <w:r>
        <w:rPr>
          <w:rStyle w:val="VerbatimChar"/>
        </w:rPr>
        <w:t xml:space="preserve">## 80                                                                                                                                                                                                                                                                                                                                                                                                                                                                                                                                                                                                                                                                                                                                                                                                                                                                                                                                                                                                                                                                                                                                                                                                                                                                                                                                                                                                                                                                                                                                                                                                                                                                                                                                                                                                                                                                                                                                                                                                                                                                                                                                                                                                                                                                                                                                                                                                                                                                                                                                                                                                                                                                                                                                                                                                                                                                                                                                                                                                                                                                                                                                                                                                                                                                                                                                                                                                                                                                                                                                                                                                                                                                                                                                                                                                                                                                                                                                                                                                                                                                                                                                                                                                                                                                                                                                                                                                                                                                                                                                                                                                                                                                                                                                                                                                                                                                                                                                                                                                                                                                                                                                                                                                                                                                                                                                                                                                                                                                                                                                                                                                                                                                                                                                                                                                                                                                                                                                                                                                                                                                                                                                                                                                                                                                                                                                                                                                                                                                                                                                                                                                                                                                                                                                                                                                                                                                                                                                                                                                                                                                                                                                                                                                                                                                                                                                                                                                                                                                                                                                                                                                                                                                                                                                                                                                                                                                                                                                                                                                                                                                                                                                                                                          To all the ppl on the 1st four review pages, u r all idiots... To say that this movie's overrated and one sided makes u all seem naive. This is an emotional movie that emphasizes one of the worst periods in the history of mankind. I'm a big list person so anytime there's a list of the 10, 20, 50 best(fill in the blank) I must check it out. Now usually I'll take a gander at something jus so I can try to understand y it's considered great: 2 in particular I'm not a fan of include Pulp Fiction and Annie Hall. But I digress, this movie was well worth the years it took me to finally watch, had it on the DVR since March. All of the acting is absolutely stellar. I would say I hope an amazing story told on celluloid would encourage people to treat one another better, but given the state of things in parts of the world I'll say we're a long way from that. ONE OF THE MOST GUT WRENCHING MOVIES I'VE EVER SEEN</w:t>
      </w:r>
      <w:r>
        <w:br/>
      </w:r>
      <w:r>
        <w:rPr>
          <w:rStyle w:val="VerbatimChar"/>
        </w:rPr>
        <w:t xml:space="preserve">## 81                                                                                                                                                                                                                                                                                                                                                                                                                                                                                                                                                                                                                                                                                                                                                                                                                                                                                                                                                                                                                                                                                                                                                                                                                                                                                                                                                                                                                                                                                                                                                                                                                                                                                                                                                                                                                                                                                                                                                                                                                                                                                                                                                                                                                                                                                                                                                                                                                                                                                                                                                                                                                                                                                                                                                                                                                                                                                                                                                                                                                                                                                                                                                                                                                                                                                                                                                                                                                                                                                                                                                                                                                                                                                                                                                                                                                                                                                                                                                                                                                                                                                                                                                                                                                                                                                                                                                                                                                                                                                                                                                                                                                                                                                                                                                                                                                                                                                                                                                                                                                                                                                                                                                                                                                                                                                                                                                                                                                                                                                                                                                                                                                                                                                                                                                                                                                                                                                                                                                                                                                                                                                                                                                                                                                                                                                                                                                                                                                                                                                                                                                                                                                                                                                                                                                                                                                                                                                                                                                                                                                                                                                                                                                                                                                                                                                                                                                                                                                                                                                                                                                                                                                                                                                                                                                                                                                                                                                                                                                                                                                                                                                                                                                                                                                                                                                                                                                                                                                                                             This film tells the story of Nazi officer Oskar Schindler, who secretly saved hundreds of Jewish people from concentration camps.I have wanted to watch "Schindler's List" for years, but could not bring myself to do so because I don't want to be disappointed. "Schindler's List" is phenomenally powerful and effective in portraying the historical atrocities. I believe no one can keep their eyes dry from Schindler's List". The scene involving mothers running after trucks of children is particularly memorable. The final farewell scene is very emotional for me. It is rare achievement, but "Schindler's List" is a three hour film that feels too short.</w:t>
      </w:r>
      <w:r>
        <w:br/>
      </w:r>
      <w:r>
        <w:rPr>
          <w:rStyle w:val="VerbatimChar"/>
        </w:rPr>
        <w:t xml:space="preserve">## 82                                                                                                                                                                                                                                                                                                                                                                                                                                                                                                                                                                                                                                                                                                                                                                                                                                                                                                                                                                                                                                                                                                                                                                                                                                                                                                                                                                                                                                                                                                                                                                                                                                                                                                                                                                                                                                                                                                                                                                                                                                                                                                                                                                                                                                                                                                                                                                                                                                                                                                                                                                                                                                                                                                                                                                                                                                                                                                                                                                                                                                                                                                                                                                                                                                                                                                                                                                                                                                                                                                                                                                                                                                                                                                                                                                                                                                                                                                                                                                                                                                                                                                                                                                                                                                                                                                                                                                                                                                                                                                                                                                                                                                                                                                                                                                                                                                                                                                                                                                                                                                                                                                                                                                                                                                                                                                                                                                                                                                                                                                                                                                                                                                                                                                                                                                                                                                                                                                                                                                                                                                                                                                                                                                                                                                                                                                                                                                                                                                                                                                                                                                                                                                                                                                                                                                                                                                                                                                                                                                                                                                                                                                                                                                                                                                                                                                                                                                                                                                                                                                                                                                                                                                                                                                                                                                                                                                                                                                                                                                                                                                                                                                                  The movie started out pretty innocently, and for the first 20 minutes, I was wondering where the movie was going. Then it started to happen. The horrible cruelty of concentration camps. Oskar Schindler is an example of a man that no matter what the situation, there are people who won't go along with the cruelty of society. I'm sure it took courage to do what he did, because one wrong move and you'll be dead.Movie brought to life this great man who really shouldn't be forgotten, and thanks to Steven Spielberg, I think he'll be remembered for generations to come. Movie like this should be made once in a while. Not that movie should be used for evangelistic purposes but some story should be told well, and movie is still the best vehicle to do so.I still think that Oskar Shindler's last words in this movie was one of the best dialog in movie history - "Why did I keep this badge ? I could have saved a person. Why did I keep this car ?, I could have saved five more people."</w:t>
      </w:r>
      <w:r>
        <w:br/>
      </w:r>
      <w:r>
        <w:rPr>
          <w:rStyle w:val="VerbatimChar"/>
        </w:rPr>
        <w:t xml:space="preserve">## 83                                                                                                                                                                                                                                                                                                                                                                                                                                                                                                                                                                                                                                                                                                                                                                                                                                                                                                                                                                                                                                                                                                                                                                                                                                                                                                                                                                                                                                                                                                                                                                                                                                                                                                                                                                                                                                                                                                                                                                                                                                                                                                                                                                                                                                                                                                                                                                                                                                                                                                                                                                                                                                                                                                                                                                                                                                                                                                                                                                                                                                                                                                                                                                                                                                                                                                                                                                                                                                                                                                                                                                                                                                                                                                                                                                                                                                                                                                                                                                                                                                                                                                                                                                                                                                                                                                                                                                                                                                                                                                                                                                                                                                                                                                                                                                                                                                                                                                                                                                                                                                                                                                                                                                                                                                                                                                                                                                                                                                                                                                                                                                                                                                                                                                                                                                                                                                                                                                                                                                                                                                                                                                                                                                                                                                                                                                                                                                                                                                                                                                                                                                                                                                                                                                                                                                                                                                                                                                                                                                                                                                                                                                                                                                                                                                                                                                                                                                      Businessman Oskar Schindler saved the lives of many Jews, by employing them in his factories, this saving them from going to The Concentration Camps.This was, and will forever be, one of the best films ever made, not just the ultimate story of The Holocaust, but truly as masterpiece, one of the best.If you can sit through it without being moved to the point of tears, you're made of stronger stuff than I am, the atrocities committed on those innocent people will never be forgotten. The realisation here is chilling.The film's pacing is quite remarkable, it's a three hour film that flashes by quickly, but it's three hours that will live with you forever, some of the scenes will rightly never be forgotten.What has always struck me, is the way that everything became normalised, people first losing their businesses, their homes, their freedom, and ultimately their lives, it is truly one of the bleakest points in human history, that's what this film details perfectly.The Cinematography is incredible, it's understated, but perfect, fits the film perfectly, the sheer scale of it is so impressive. The scene with the little girl in the red coat has always been one of the standout moments.No wonder it won a string of Oscars, the acting is outstanding throughout, I have always regarded this is Liam Neeson's best ever performance, but Ben Kingsley and Ralph Fiennes are remarkable also.It's a film that informs, moves, and makes you think in equal measures. If you think it's going to be too much, I'd say this, it is very upsetting at times, but it does also give some real glimpses of hope, the remarkable human spirit.A jaw dropping, powerful movie, it's one of the best ever made.10/10.</w:t>
      </w:r>
      <w:r>
        <w:br/>
      </w:r>
      <w:r>
        <w:rPr>
          <w:rStyle w:val="VerbatimChar"/>
        </w:rPr>
        <w:t xml:space="preserve">## 84                                                                                                                                                                                                                                                                                                                                                                                                                                                                                                                                                                                                                                                                                                                                                                                                                                                                                                                                                                                                                                                                                                                                                                                                                                                                                                                                                                                                                                                                                                                                                                                                                                                                                                                                                                                                                                                                                                                                                                                                                                                                                                                                                                                                                                                                                                                                                                                                                                                                                                                                                                                                                                                                                                                                                                                                                                                                                                                                                                                                                                                                                                                                                                                                                                                                                                                                                                                                                                                                                                                                                                                                                                                                                                                                                                                                                                                                                                                                                                                                                                                                                                                                                                                                                                                                                                                                                                                                                                                                                                                                                                                                                                                                                                                                                                                                                                                                                                                                                                                                                                                                                                                                                                                                                                                                                                                                                                                                                                                                                                                                                                                                                                                                                                                                                                                                                                                                                                                                                                                                                                                                                                                                                                                                                                                                                                                                                                                                                                                                                                                                                                                                                                                                                                                                                                                                                                                                                                                                                                                                                                                                                                                                                                                                                                                                                                                                                                                                                                                                                                                                                                                                                                                                                                                                                                                                                                                                                                                                                                                                                                                                                                                                                                                                                                                                                                                                                                                                   Schindler's List is undoubtedly the best Holocaust film ever made. There just isn't anything like this film. Various other films have tried to show the true horrors of the Holocaust, but none of them succeeded the way that Schindler's List did. Schindler's List is a difficult film to watch. When you see the true atrocities of the Holocaust, your jaw drops. When you see the pain that all of the innocent people were going through, the only thing you can do is cry. The true goal of all Holocaust films is to make you feel sorrowful, and Schindler's List did that to me. If you want to see the best depiction of the Holocaust, make your way towards Schindler's List.\nMe n my kids cried during the pit scene.</w:t>
      </w:r>
      <w:r>
        <w:br/>
      </w:r>
      <w:r>
        <w:rPr>
          <w:rStyle w:val="VerbatimChar"/>
        </w:rPr>
        <w:t xml:space="preserve">## 85                                                                                                                                                                                                                                                                                                                                                                                                                                                                                                                                                                                                                                                                                                                                                                                                                                                                                                                                                                                                                                                                                                                                                                                                                                                                                                                                                                                                                                                                                                                                                                                                                                                                                                                                                                                                                                                                                                                                                                                                                                                                                                                                                                                                                                                                                                                                                                                                                                                                                                                                                                                                                                                                                                                                                                                                                                                                                                                                                                                                                                                                                                                                                                                                                                                                                                                                                                                                                                                                                                                                                                                                                                                                                                                                                                                                                                                                                                                                                                                                                                                                                                                                                                                                                                                                                                                                                                                                                                                                                                                                                                                                                                                                                                                                                                                                                                                                                                                                                                                                                                                                                                                                                                                                                                                                                                                                                                                                                                                                                                                                                                                                                                                                                                                                                                                                                                                                                                                                                                                                                                                                                                                                                                                                                                                                                                                                                                                                                                                                                                                                                                                                                                                                                                                                                                                                                                                                                                                                                                                                                                                                                                                                                                                                                                                                                                                                                                                                                                                                                                                                                                                                                                                                                                                                                                                            As you may know there is lots of World War II movies. Some of them shows you the worst parts of war, this one is doing something better.Shows you the war is bad for everyone. Shows you een the little kindness is the greatest thing. Shows you "Whoever saves one life, saves the world entirely."I saw so many World War II movies, non of them gave me these feelings. Most of them are just too sided with USA. Some of them just made with fictional characters. And I don't know how but some of them says war is a good thing if you're shooting bad people.Besides one of the greatest historical Screenplay, the Acting Performances just superb. I don't imagine any better casting for any character. They all chosen well. With Liam Neeson's Schindler, Ben Kingsley's Stern and the great villain Ralp Fiennes' Amon Goth.Scores is the soul of the movie. John Williams mades you feel that.Cinematography is too great, watching this movie with these colors makes the movie too much realistic. I don't know how is it doing that. I know some of the movies are trying that when flashback scenes are coming, but most of them are not being successful at.Art Direction and Set Decoration is also too varied. They managed to do an enormous job. You feel the greatness in the movie with varied places and objects.</w:t>
      </w:r>
      <w:r>
        <w:br/>
      </w:r>
      <w:r>
        <w:rPr>
          <w:rStyle w:val="VerbatimChar"/>
        </w:rPr>
        <w:t xml:space="preserve">## 86                                                                                                                                                                                                                                                                                                                                                                                                                                                                                                                                                                                                                                                                                                                                                                                                                                                                                                                                                                                                                                                                                                                                                                                                                                                                                                                                                                                                                                                                                                                                                                                                                                                                                                                                                                                                                                                                                                                                                                                                                                                                                                                                                                                                                                                                                                                                                                                                                                                                                                                                                                                                                                                                                                                                                                                                                                                                                                                                                                                                                                                                                                                                                                                                                                                                                                                                                                                                                                                                                                                                                                                                                                                                                                                                                                                                                                                                                                                                                                                                                                                                                                                                                                                                                                                                                                                                                                                                                                                                                                                                                                                                                                                                                                                                                                                                                                                                                                                                                                                                                                                                                                                                                                                                                                                                                                                                                                                                                                                                                                                                                                                                                                                                                                                                                                                                                                                                                                                       History has proved that the old saying, "God makes mad first whom he intends to destroy", and in the case of Nazi Ralph Fiennes in this Steven Spielberg masterpiece, that is oh, so true. Unfortunately, a lot of innocent people have to pay for that madness in the meanwhile, and that truly adds to the intensity of his madness as it increases and his vileness just gets more and more out of control.On the other end of the spectrum is Liam Neeson's Oscar Schindler, a businessman who knows by allowing the Nazis to take his Jewish workers away, his productivity will suffer. Selfish motives keep these innocent people from being sent to the death camps, and as Schindler learns the truth about the atrocities going on and becomes closer to the people who work very hard for him, he goes out of his way to keep the Nazis from going through with their evil plans.The atrocities you see here are things we can't fathom here in America. Innocent children are forced to hide in human waste to avoid discovery. An innocent woman prisoner with a background in architecture is brutally murdered after insisting that a building being constructed is doomed to collapse, after which the evil Fiennes simply orders his men to do what she suggested. Fiennes picks targets and guns them down, and also has Schindler's aged workers killed simply because he considers them too old to contribute. An innocent young girl in a red coat (the only color in this black and white movie) wanders around Warsaw as the ghetto is destroyed. Neeson almost looses his right-hand man (a magnificent Ben Kingsley) because of a paperwork mix-up. This culminates in the most daring of escapes from Nazi persecution, and that is where Neeson realizes the full effect of what's going on, breaking down in a scene that will have you shivering in your seat.I can't watch these movies without the temptation to scream at the Nazis on screen. Even in the most outlandish propaganda films of the war era, I tended to either applaud loudly or scream in delight "Die, Nazi, Die!" as the villain gets their come-uppance, either through brutal murder or the firing squad after a lengthy trial revealed their shame. Many of those times, my body was shaking so violently as sobs emerged from me that I was unaware I was capable of. You can't call these feelings manipulation by the direction; Spielberg obviously felt a passion for the story he was telling, as if he knows that this can cross over into any race, any culture, any religion.Rarely in recent movie history has it been so obvious when a film was released that it would sweep the Academy Awards, and "Schindler's List" truly deserved every honor which it received. Some stories are so painful that you can't go back and watch them easily; I find that every so often, I need a movie like "Schindler's List" to remind me of how vile humanity can be, and how one compassionate human being can change the course of history for so many. The finale with real-life "Schindler Jews" honoring their hero is truly awe inspiring and is certainly what you can call triumph over tragedy.</w:t>
      </w:r>
      <w:r>
        <w:br/>
      </w:r>
      <w:r>
        <w:rPr>
          <w:rStyle w:val="VerbatimChar"/>
        </w:rPr>
        <w:t xml:space="preserve">## 87                                                                                                                                                                                                                                                                                                                                                                                                                                                                                                                                                                                                                                                                                                                                                                                                                                                                                                                                                                                                                                                                                                                                                                                                                                                                                                                                                                                                                                                                                                                                                                                                                                                                                                                                                                                                                                                                                                                                                                                                                                                                                                                                                                                                                                                                                                                                                                                                                                                                                                                                                                                                                                                                                                                                                                                                                                                                                                                                                                                                                                                                                                                                                                                                                                                                                                                                                                                                                                                                                                                                                                                                                                                                                                                                                                                                                                                                                                                                                                                                                                                                                                                                                                                                                                                                                                                                                                                                                                                                                                                                                                                                                                                                                                                                                                                                                                                                                                                                                                                                                                                                                                                                                                                                                                                                                                                                                                                                                                                                                                                                                                                                                                                                                                                                                                                                                                                                                                                                                                                                                                                                                                                                                                                                                                                                                                                                                                                                                                                                                                                                                                                                                                                                                                                                                                                                                                                                                                                                                                                                                                                                                                                                                                                                                                                                                                                                                                                                                                                                                                                                                                                                                                                                                                                                                                                                                                                                                                                Oskar Schindler (Liam Neeson) is a social climbing opportunistic womanizing German businessman. He charms important Nazis, and gets access to limitless Jewish labor. He gets Itzhak Stern (Ben Kingsley) as his right hand man, and Jewish money to pay for his business. He provides the front. Using black market deals and advantageous connections, he becomes rich and powerful. Stern works tirelessly to save people. Even as the Jews are rounded up to Plaszow labor camp under the command of unstable Amon Goeth (Ralph Fiennes), Schindler is able to befriend the mad commander.This is probably the most important movie of director Steven Spielberg's career. At least it's the most important for him. Based on the true story, Spielberg uses all his movie making skills to create this iconic movie. The black and white provides starkness and thankfully a little bit of distance from the horrible events. Liam Neeson and Ben Kingsley are the perfect duo. Ralph Fiennes gives a complex performance as the mad commander. The shock of the horrors of the Holocaust is expertly done. When I first saw it in the theater, I couldn't help sob a little when Schindler breaks down at the end.</w:t>
      </w:r>
      <w:r>
        <w:br/>
      </w:r>
      <w:r>
        <w:rPr>
          <w:rStyle w:val="VerbatimChar"/>
        </w:rPr>
        <w:t xml:space="preserve">## 88                                                                                                                                                                                                                                                                                                                                                                                                                                                                                                                                                                                                                                                                                                                                                                                                                                                                                                                                                                                                                                                                                                                                                                                                                                                                                                                                                                                                                                                                                                                                                                                                                                                                                                                                                                                                                                                                                                                                                                                                                                                                                                                                                                                                                                                                                                                                                                                                                                                                                                                                                                                                                                                                                                                                                                                                                                                                                                                                                                                                                                                                                                                                                                                                                                                                                                                                                                                                                                                                                                                                                                                                                                                                                                                                                                                                                                                                                                                                                                                                                                                                                                                                                                                                                                                                                                                                                                                                                                                                                                                                                                                                                                                                                                                                                                                                                                                                                                                                                                                                                                                                                                                                                                                                                                                                                                                                                                                                                                                                                                                                                                                                                                                                                                                                                                                                                                                                                                                                                                                                                                                                                                                                                                                                                                                                                                                                                                                                                                                                                                                                                                                                                                                                                                                                                                                                                                                                                                                                                                                                                                                                                                                                                                                                                                                                                                                                                                                                                                                                                                                                                                                                                                                                                                                                                                                                                                                                                                                                                                                                                                                                                                                                                                                                                                                                                                                                                                                                                                                                                                                                                                                                                                                                                                       I have only ever seen this film once, I only ever want to see this film once and I will only ever need to see this film once. It is etched on my mind. I, like many others, left in silence.  I could not imagine inventing a critical analysis of this film, picking small points of detail or of style, or even scoring points off the Director. It stands alone as a monumental piece of cinema, a magnificent accomplishment.</w:t>
      </w:r>
      <w:r>
        <w:br/>
      </w:r>
      <w:r>
        <w:rPr>
          <w:rStyle w:val="VerbatimChar"/>
        </w:rPr>
        <w:t xml:space="preserve">## 89                                                                                                                                                                                                                                                                                                                                                                                                                                                                                                                                                                                                                                                                                                                                                                                                                                                                                                                                                                                                                                                                                                                                                                                                                                                                                                                                                                                                                                                                                                                                                                                                                                                                                                                                                                                                                                                                                                                                                                                                                                                                                                                                                                                                                                                                                                                                                                                                                                                                                                                                                                                                                                                                                                                                                                                                                                                                                                                                                                                                                                                                                                                                                                                                                                                                                                                                                                                                                                                                                                                                                                                                                                                                                                                                                                                                                                                                                                                                                                                                                                                                                                                                                                                                                                                                                                                                                                                                                                                                                                                                                                                                                                                                                                                                                                                                                                                                                                                                                                                                                                                                                                                                                                                                                                                                                                                                                                                                                                                                                                                                                                                                                                                                                                                                                                                                                                                                                                                                                                                                                                                                                                                                                                                                                                                                                                                                                                                                                                                                                                                                                                                                                                                                                                                                                                                                                                                                                                                                                                                                                                                                                                                                                                                                                                                                                                                                                                                                                                                                                                                                                                                                                                                                                                                                                                                                                                                                                                                                                                                                                                                                                                                                                                                                                                                                                                                                                                                                                                                                                                                                                                                                                                                                                                                                                                                                                                                                                                                                                          I've seen this film one time in 1994. This is one of the best movies ever made, but many scenes of the film are so brutal, that I'm afraid to see this film for a second time.</w:t>
      </w:r>
      <w:r>
        <w:br/>
      </w:r>
      <w:r>
        <w:rPr>
          <w:rStyle w:val="VerbatimChar"/>
        </w:rPr>
        <w:t xml:space="preserve">## 90                                                                                                                                                                                                                                                                                                                                                                                                                                                                                                                                                                                                                                                                                                                                                                                                                                                                                                                                                                                                                                                                                                                                                                                                                                                                                                                                                                                                                                                                                                                                                                                                                                                                                                                                                                                                                                                                                                                                                                                                                                                                                                                                                                                                                                                                                                                                                                                                                                                                                                                                                                                                                                                                                                                                                                                                                                                                                                                                                                                                                                                                                                                                                                                                                                                                                                                                                                                                                                                                                                                                                                                                                                                                                                                                                                                                                                                                                                                                                                                                                                                                                                                                                                                                                                                                                                                                                                                                                                                                                                                                                                                                                                                                                                                                                                                                                                                                                                                                                                                                                                                                                                                                                                                                                                                                                                                                                                                                                                                                                                                                                                                                                                                                                                                                                                                                                                                                                                                                                                                                                                                                                                                                                                                                                                                                                                                                                                                                                                                                                                                                                                                                                                                                                                                                                                                                                                                                                                                                                                                                                                                                                                                                                                                                                                                                                                                                                                                                                                                                                                                                                                                                                                                                                                                                                                                                                                                                                                                                                                                                                                                                                                                                                                                          To all the ppl on the 1st four review pages, u r all idiots... To say that this movie's overrated and one sided makes u all seem naive. This is an emotional movie that emphasizes one of the worst periods in the history of mankind. I'm a big list person so anytime there's a list of the 10, 20, 50 best(fill in the blank) I must check it out. Now usually I'll take a gander at something jus so I can try to understand y it's considered great: 2 in particular I'm not a fan of include Pulp Fiction and Annie Hall. But I digress, this movie was well worth the years it took me to finally watch, had it on the DVR since March. All of the acting is absolutely stellar. I would say I hope an amazing story told on celluloid would encourage people to treat one another better, but given the state of things in parts of the world I'll say we're a long way from that. ONE OF THE MOST GUT WRENCHING MOVIES I'VE EVER SEEN</w:t>
      </w:r>
      <w:r>
        <w:br/>
      </w:r>
      <w:r>
        <w:rPr>
          <w:rStyle w:val="VerbatimChar"/>
        </w:rPr>
        <w:t xml:space="preserve">## 91                                                                                                                                                                                                                                                                                                                                                                                                                                                                                                                                                                                                                                                                                                                                                                                                                                                                                                                                                                                                                                                                                                                                                                                                                                                                                                                                                                                                                                                                                                                                                                                                                                                                                                                                                                                                                                                                                                                                                                                                                                                                                                                                                                                                                                                                                                                                                                                                                                                                                                                                                                                                                                                                                                                                                                                                                                                                                                                                                                                                                                                                                                                                                                                                                                                                                                                                                                                                                                                                                                                                                                                                                                                                                                                                                                                                                                                                                                                                                                                                                                                                                                                                                                                                                                                                                                                                                                                                                                                                                                                                                                                                                                                                                                                                                                                                                                                                                                                                                                                                                                                                                                                                                                                                                                                                                                                                                                                                                                                                                                                                                                                                                                                                                                                                                                                                                                                                                                                                                                                                                                                                                                                                                                                                                                                                                                                                                                                                                                                                                                                                                                                                                                                                                                                                                                                                                                                                                                                                                                                                                                                                                                                                                                                                                                                                                                                                                                                                                                                                                                                                                                                                                                                                                                                                                                                                                                                                                                                                                                                                                                                                                                                                                                                                                                                                                                                                                                                                                                                                                                                                                                                                                                                                                                                                                                                                                                                                                                                                                                                                                                                                           Best movie in the trilogy and sealed in the best possible way</w:t>
      </w:r>
      <w:r>
        <w:br/>
      </w:r>
      <w:r>
        <w:rPr>
          <w:rStyle w:val="VerbatimChar"/>
        </w:rPr>
        <w:t xml:space="preserve">## 92                                                                                                                                                                                                                                                                                                                                                                                                                                                                                                                                                                                                                                                                                                                                                                                                                                                                                                                                                                                                                                                                                                                                                                                                                                                                                                                                                                                                                                                                                                                                                                                                                                                                                                                                                                                                                                                                                                                                                                                                                                                                                                                                                                                                                                                                                                                                                                                                                                                                                                                                                                                                                                                                                                                                                                                                                                                                                                                                                                                                                                                                                                                                                                                                                                                                                                                                                                                                                                                                                                                                                                                                                                                                                                                                                                                                                                                                                                                                                                                                                                                                                                                                                                                                                                                                                                                                                                                                                                                                                                                                                                                                                                                                                                                                                                                                                                                                                                                                                                                                                                                                                                                                                                                                                                                                                                                                                                                                                                                                                                                                                                                                                                                                                                                                                                                                                                                                                                                                                                                                                                                                                                                                                                                                                                                                                                                                                                                                                                                                                                                                                                                     All the threads of Tolkien's magnum opus come together in the most elegant of fashions in the final part of Peter Jackson's adaptation. Humanity makes a last stand at Minas Tirith, the Hobbits travel through Mordor, our heroes try to by time for Frodo to complete his mission and the Evil Sauron gets tired of the whole game and lashes out with all his might and fury."Return of the King" is 4 hours of payoff, a third act in a gigantic epic rather than a mere film of its own. As such it is intensely dramatic and dynamic and you can very much sense that though peter Jackson spared no effort on the previous episodes, this is clearly his favorite. the film floats by at a thunderous pace, taking us through unforgettable moments such as the battle of Minas Tirith itself, a marvel of seamless animation and epic film-making, it demands to be seen, as it has too many jaw-dropping moments to choose from. The quieter character moments keep gaining in potency and the full weight of the stakes and their heartbreaking consequences is never in doubt.The cast of these films have played their parts to perfection and again Jackson deserves overall credit for choosing actors that so perfectly match Tlolkien's creations: Ian McKellen and Christopher Lee are their own usually excellent selves, and the hobbits remain endearing, but of all the uniformly great cast, the true standouts are Viggo Mortensen and David Wenham as the tragic Faramir, whose relationship with his brutish father is the most traumatic of the film. Jackson pushes them even further by having them sing at a few key moments (a practice employed to powerful effect by Tolkien in the books), a daring undertaking that works wonders. And though he may offer one ending too many, he does have the decency to show off each surviving character with the appropriate screen time and respect.Now that the trilogy is complete, it can be viewed as one big film, as it should be. After 8 years, Jackson has done the impossible: he has taken Tolkien's huge legend and made films that stand on their own and have revolutionized film-making, setting the new benchmark for cinematic epics. Changes have been made to Tolkien's source novels, but they make for better, more fluid films, more faithful in spirit to Tolkien's myth than anyone had the right to hope for.A masterpiece, whether as part of a bigger whole or on its own. Well deserving of all the high praise thrown at it, and then some...</w:t>
      </w:r>
      <w:r>
        <w:br/>
      </w:r>
      <w:r>
        <w:rPr>
          <w:rStyle w:val="VerbatimChar"/>
        </w:rPr>
        <w:t xml:space="preserve">## 93                                                                                                                                                                                                                                                                                                                                                                                                                                                                                                                                                                                                                                                                                                                                                                                                                                                                                                                                                                                                                                                                                                                                                                                                                                                                                                                                                                                                                                                                                                                                                                                                                                                                                                                                                                                                                                                                                                                                                                                                                                                                                                                                                                                                                                                                                                                                                                                                                                                                                                                                                                                                                                                                                                                                                                                                                                                                                                                                                                                                                                                                                                                                                                                                                                                                                                                                                                                                                                                                                                                                                                                                                                                                                                                                                                                                                                                                                                                                                                                                                                                                                                                                                                                                                                                                                                                                                                                                                                                                                                                                                                                                                                                                                                                                                                                                                                                                                                                                                                                                                                                                                                                                                                                                                                                                                                                                                                                                                                                                                                                                                                                                                                                                                                                                                                                                                                                                                                                                                                                                                                                                                                                                                                                                                                                                                                                                                                                                                                                                                                                                                                                                                                                                                                                                                                                                                                                                                                                                                                                                                                                                                                                                                                                                                                                                                                                                                                                                                                                                                                                                                                                                                                                                                                                                                                                                                                                                                                                                                                                                                                                                                                                                                                                                                                                                                                                                                                                                                                                                                                                                                                                                                                                                                                                                                                                                                                                                                                                                                                                                                             The greatest tragedy of the human race is that they will never make a better movie than Return of the King.</w:t>
      </w:r>
      <w:r>
        <w:br/>
      </w:r>
      <w:r>
        <w:rPr>
          <w:rStyle w:val="VerbatimChar"/>
        </w:rPr>
        <w:t xml:space="preserve">## 94                                                                                                                                                                                                                                                                                                                                                                                                                                                                                                                                                                                                                                                                                                                                                                                                                                                                                                                                                                                                                                                                                                                                                                                                                                                                                                                                                                                                                                                                                                                                                                                                                                                                                                                                                                                                                                                                                                                                                                                                                                                                                                                                                                                                                                                                                                                                                                                                                                                                                                                                                                                                                                                                                                                                                                                                                                                                                                                                                                                                                                                                                                                                                                                                                                                                                                                                                                                                                                                                                                                                                                                                                                                                                                                                                                                                                                                                                                                                                                                                                                                                                                                                                                                                                                                                                                                                                                                                                                                                                                                                                                                                                                                                                                                                                                                                                                                                                                                                                                                                                                                                                                                                                                                                                                                                                                                                                                                                                                                                                                                                                                                                                                                                                                                                                                                                                                                                                                                                                                                                                                                                                                                                                                                                                                                                                                                                                                                                                                                                                                                                                                                                                                         I admit it, I love all three Lord of the Rings films. People may say Return of the King is the best of the trilogy, some may say it is the worst. I personally think Two Towers is the best for its scope and better exploration of some of the characters, but while it is still great Return of the King is better than Fellowship of the Ring.My only slight disappointment is the ending, it does feel overlong and bloated for me, almost as if there was more than one ending filmed. That said, what does make the ending at least watchable for me is the way it is shot, the marvellous score and the performance of Gollum.Despite this minor discrepancy, Return of the King is extremely good and in my view one of the better Best Picture winners last decade. Peter Jackson's direction is very impressive here, and the scope is massive and just dazzling to watch. All three films of the trilogy are very well made, but Return of the King defines the term epic. The cinematography is mind-blowing, the scenery is superb, the costumes and make-up are well tailored, the effects are superb and don't distract too much and the lighting is authentic.The score is phenomenal. Fellowship of the Ring had some ethereal, rousing, haunting and charming themes, whereas Two Towers was somewhat darker and more complex. Return of the King merges these together and the result is a perfect mixture of charm, darkness, etherality and complexity. The story is compelling with themes of friendship, strength and loyalty, the screenplay is well-written and literate and while the film is very long the three hours or so fly by seamlessly. The characters are engaging, Aragorn is even more interesting here than he is in the previous films while Gollum continues to steal every scene he appears in.The acting is very good. Orlando Bloom(who I can find dashing yet uncharismatic and bland) and John Rhys-Davies are given less to do but do carry their parts very well, and Elijah Wood is likable enough. Sean Astin captures Sam perfectly and provides the heart of the picture, and Viggo Mortenssen is at his charismatic best here. Ian McKellen is perfectly cast, while the design of Gollum is still superb and Andy Serkis is equally phenomenal. I was slightly disappointed by the lack of any Sarauman, but I was more than I was satisfied with the final result.All in all, an outstanding entry to a great trilogy. 10/10 Bethany Cox</w:t>
      </w:r>
      <w:r>
        <w:br/>
      </w:r>
      <w:r>
        <w:rPr>
          <w:rStyle w:val="VerbatimChar"/>
        </w:rPr>
        <w:t xml:space="preserve">## 95                                                                                                                                                                                                                                                                                                                                                                                                                                                                                                                                                                                                                                                                                                                                                                                                                                                                                                                                                                                                                                                                                                                                                                                                                                                                                                                                                                                                                                                                                                                                                                                                                                                                                                                                                                                                                                                                                                                                                                                                                                                                                                                                                                                                                                                                                                                                                                                                                                                                                                                                                                                                                                                                                                                                                                                                                                                                                                                                                                                                                                                                                                                                                                                                                                                                                                                                                                                                                                                                                                                                                                                                                                                                                                                                                                                                                                                                                                                                                                                                                                                                                                                                                                                                                                                                                                                                                                                                                                                                                                                                                                                                                                                                                                                                                                                                                                                                                                                                                                                                                                                                                                                                                                                                                                                                                                                                                                                                                                                                                                                                                                                                                                                                                                                                                                                                                                                                                                                                                                                                                                                                                                                                                                                                                                                                                                                                                                                                                                                                                                                                                                                                                                                                                                                                                                                                                                                                                                                                                                                                                                                                                                                                                                                                                                                                                                                                                                                                                                                                                                                                                                                                                                                                                                                                                                                                                                                                                                                                                                                                                                                                                                                                                                                                                                                                                                                                                                                                                           Nothing even comes close and I may well not see it personally topped. Every single scene is magnificent. The acting is superb as is the direction, script, hauntingly beautiful music, cinematography and the incredible battles; especially the hour long battle on the Pellenor Fields and Minas Tirith. The characters\nare some of the greatest ever created and to root for. The movie is simply perfection from beginning to end and the 4 hour version is just as majestic. There's not a single negative thing I can say about a movie that deserves all it's nominated Oscars. My family and I watched it 4 times in its first 12 days of release. A joyous experience every time. Magnificent!!!!!!</w:t>
      </w:r>
      <w:r>
        <w:br/>
      </w:r>
      <w:r>
        <w:rPr>
          <w:rStyle w:val="VerbatimChar"/>
        </w:rPr>
        <w:t xml:space="preserve">## 96                                                                                                                                                                                                                                                                                                                                                                                                                                                                                                                                                                                                                                                                                                                                                                                                                                                                                                                                                                                                                                                                                                                                                                                                                                                                                                                                                                                                                                                                                                                                                                                                                                                                                                                                                                                                                                                                                                                                                                                                                                                                                                                                                                                                                                                                                                                                                                                                                                                                                                                                                                                                                                                                                                                                                                                                                                                                                                                                                                                                                                                                                                                                                                                                                                                                                                                                                                                                                                                                                                                                                                                                                                                                                                                                                                                                                                                                                                                                                                                                                                                                                                                                                                                                                                                                                                                                                                                                                                                                                                                                                                                                                                                                                                                                                                                                                                                                                                                                                                                                                                                                                                                                                                                                                                                                                                                                                                                                                                                                                                                                                                                                                                                                                                                                                                                                                                                                                                                                                                                                                                                                                                                                                                                                                                                                                                                                                                                                                                                                                                                                                                                                                                                                                                                                                                                                                                                                                                                                                                                                                                                                                                                                                                                                                                                                                                                                                                                                                                                                                                                                                                                                                                                                                                                                                                                                                                                                                                                                                                                                                                                                                                                                                                                                                                                                                                                                                                                                                                                                                                                                                                                                                                                                                                                                                                                                                                                                                                                                                      Wonderful on every level. Love the characters and special effects. One of the biggest, most massive battle scenes ever put on the silver screen. A great end to a monumental epic.</w:t>
      </w:r>
      <w:r>
        <w:br/>
      </w:r>
      <w:r>
        <w:rPr>
          <w:rStyle w:val="VerbatimChar"/>
        </w:rPr>
        <w:t xml:space="preserve">## 97                                                                                                                                                                                                                                                                                                                                                                                                                                                                                                                                                                                                                                                                                                                                                                                                                                                                                                                                                                                                                                                                                                                                                                                                                                                                                                                                                                                                                                                                                                                                                                                                                                                                                                                                                                                                                                                                                                                                                                                                                                                                                                                                                                                                                                                                                                                                                                                                                                                                                                                                                                                                                                                                                                                                                                                                                                                                                                                                                                                                                                                                                                                                                                                                                                                                                                                                                                                                                                                                                                                                                                                                                                                                                                                                                                                                                                                                                                                                                                                                                                                                                                                                                                                                                                                                                                                                                                                                                                                                                                                                                                                                                                                                                                                                                                                                                                                                                                                                                                                                                                                                                                                                                                                                                                                                                                                                                                                                                                                                                                                                                                                                                                                                                                                                                                                                  Peter Jackson has done it.  He has created an all-encompassing epic saga of Tolkien's Lord of the Rings books, and after coming away from the final chapter, how does this rate not only as a film on its own, but as a part of the whole?Perfect.I've never seen a series like this.  A trilogy of movies created with such love and care and utter perfection of craft that you can't help but walk away and wonder how did Peter Jackson make this possible?  I have always loved the original "Star Wars" and "Indiana Jones" series for their epic storytelling, and just for just fitting in as a great moment in cinema. This should be, will be, remembered with as much revered fondness for generations to come.  They do not make films like these anymore.As a stand alone film, it picks up immediately where "Two Towers" ends, so brush up before seeing it.  I've read the books, and the anticipation of seeing some of the more profound moments in this film made me kind of view it with a rushed sense of perspective.  I wanted to make sure everything in this film was done "right".  And when it happened, it was.  I will need to see this again to enjoy everything on a more casual level.The cast comes through once more.  The musical score retains its beauty, elegance and power.  The special effects, notably Gollum again, are nothing less than breathtaking, and simply move the story along.  The battles are monumentally huge and exciting.  There are some liberties taken with the story, especially during the end with the homecoming, and yet, everything that needed to be covered regarding the main characters was handled. After the greatest moment of the series resolves itself, the story provided a breather.  And gives a good-bye to friends seen on screen for the last three years.  It was truly a bittersweet feeling in realizing that there will be no "Rings" movie in 2004.  I will miss this talented group of actors.As with the first two, the film is very long, but goes by without you ever truly realizing it.  This film is so much more than a simple "fantasy" epic. It's a story about strength of character, friendship, loyalty and love. And while every member of the Fellowship has their part to play, I finally understood why some critics have said this series is a story about Sam. It's his unwavering resolve that led the quest to its victory.  Sean Astin is a true credit for adding the inspirational heart to this epic.  As as far as the ending goes, they ended it the way that it had to be ended. Jackson ended this film the way it should have been.I will miss looking forward to a new "Rings" movie, but these movies provide hope that high-quality films can still be made without special effects taking over a story, bathroom humor, or a "Top 40" soundtrack.  George Lucas could learn a lot from these films about how not to alienate the fanbase.Each film has earned a "10" from me for the last two years, which for me to give is a rarity.  This one, however, is as equally deserving as its two predecessors.  The Academy had better not look over this film for "Best Picture" of 2003.  To do so would be greatly disrespectful of the craft and care that anyone involved with these films put into them.</w:t>
      </w:r>
      <w:r>
        <w:br/>
      </w:r>
      <w:r>
        <w:rPr>
          <w:rStyle w:val="VerbatimChar"/>
        </w:rPr>
        <w:t xml:space="preserve">## 98                                                                                                                                                                                                                                                                                                                                                                                                                                                                                                                                                                                                                                                                                                                                                                                                                                                                                                                                                                                                                                                                                                                                                                                                                                                                                                                                                                                                                                                                                                                                                                                                                                                                                                                                                                                                                                                                                                                                                                                                                                                                                                                                                                                                                                                                                                                                                                                                                                                                                                                                                                                                                                                                                                                                                                                                                                                                                                                                                                                                                                                                                                                                                                                                                                                                                                                                                                                                                                                                                                                                                                                                                                                                                                                                                                                                                                                                                                                                                                                                                                                                                                                                                                                                                                                                                                                                                                                                                                                                                                                                                                                                                                                                                                                                                                                                                                                                                                                                                                                                                                                                                                                                                                                                                                                                                                                                                                                                                                                                                                                                                                                                                                                                                                                                                                                                                                                                                                                                                                                                                                                                                                                                                                                                                                                                                                                                                                                                                                                                                                                                                                                                                                                                                                                                                                                                                                                                                                                                                                                                                                                               Obviously, I'm aware of the fact that the Lord of the Rings trilogy is actually one giant movie, but since it was released in parts, that's how I'm judging them. The Return Of The King is the final chapter, and since it is the climax and resolution of the epic journey, it has a little more intensity and urgency than the previous installments.At this point everyone has come to know and love all of the characters, and the stakes have become tremendously high. Kingdoms are at their knees, and the only two characters who can save the day are getting weaker and weaker. The tension was very high in this episode and I can honestly say that out of all 3 this was the only one that had me on the edge of my seat. There were many memorable scenes (one of my favourites including the part with the giant spider)that made this the classic that it is sure to stay for decades to come.This is the longest of the series, mostly because of the ending that seems to last a while. This was a good ending, and I can see why Frodo did what he did. He, and us the audience, have gone through an incredible ordeal and I think we needed that 20 minute linger. When the battle is over, and the celebrations have ended, there is a sad emptiness felt. The films spanned over 3 years, there have been the extended cuts of course, but after that, it's all over. Peter Jackson gave us an ending that was both appropriate and admirable.These were some amazing movies and this one in particular is the best, in my opinion. As whole, the Lord Of The Rings is a phenomenon. An absolute phenomenon. Much more than just movies. They have a universal appeal and have touched the hearts and imaginations of millions. I'm one of them.Sorry if I'm being all fanboyish and kissing this movie's ass, but I really admire it. It may not be among my personal favourites but generally this seems to be the movie event of the century. There will never be another Lord of the Rings film, and that's a bit depressing.My rating: 10/10</w:t>
      </w:r>
      <w:r>
        <w:br/>
      </w:r>
      <w:r>
        <w:rPr>
          <w:rStyle w:val="VerbatimChar"/>
        </w:rPr>
        <w:t xml:space="preserve">## 99                                                                                                                                                                                                                                                                                                                                                                                                                                                                                                                                                                                                                                                                                                                                                                                                                                                                                                                                                                                                                                                                                                                                                                                                                                                                                                                                                                                                                                                                                                                                                                                                                                                                                                                                                                                                                                                                                                                                                                                                                                                                                                                                                                                                                                                                                                                                                                                                                                                                                                                                                                                                                                                                                                                                                                                                                                                                                                                                                                                                                                                                                                                                                                                                                                                                                                                                                                                                                                                                                                                                                                                                                                                                                                                                                                                                                                                                                                                                                                                                                                                                                                                                                                                                                                                                                                                                                                                                                                                                                                                                                                                                                                                                                                                                                                                                                                                                                                                                                                                                                                                                                                                                                                                                                                                                                                                                                                                                                                                                                                                                                                                                                                                                                                                                                                                                                                                                                                                                                                                                                                                                                                                                                                                                                                                                                                                                                                                                                                                                                                                                                                                                                                                                                                                                                                                                                                                                                                                                                                                                                                                                                                                                     I am in awe of the knowledge of some of the reviewers. I've been disappointed with virtually every film version of a beloved book that I have seen. I have not studied "The Lord of the Rings" though I have read the trilogy twice and parts several times. I know what a scholar Tolkien was and admire his work in linguistics as well as storytelling. The two entities do not need to cross over. If one really wanted to make the book you would have about two hours of poetry and a 56 hour movie. Movie-making is, unfortunately, forced to play by different rules. First of all, this film could not have been made until now. Imagine people dressed as trees. Remember those old Superman serials where whenever the Man of Steel flies, he becomes animated. Now that is genuinely bad. What Peter Jackson did here will be his legacy; had he died the day the film was complete, he would go down in film history. Everything is set up. The ring must be returned. Frodo is drunk with power and is latched on by the forces of evil. Those continuing the quest must face the ultimate and some do. Gollum is in the way, using his wiles to drive the ring back to him. The visual magnificence of Mount Doom and Mordor are unbelievable. One thing that is never mentioned is the incredible acting of most of the characters. Jackson may be a master of spectacle, but Frodo's character is a mass of impulses and expressions. He believes he is going to die and is afraid. Do you see a little bit of Christianity mixed in here? I'm not going down that road because, of course, the Bible is an epic too and has its own story. This is a movie about how friendship, loyalty, and sacrifice will out against evil. The evil is so remarkable and so oppressive.I can't begin to talk in the terms of other reviewers, but I do need to make sure that I weigh in on this film and the other two because this is a product of our society that we can all be proud of.</w:t>
      </w:r>
      <w:r>
        <w:br/>
      </w:r>
      <w:r>
        <w:rPr>
          <w:rStyle w:val="VerbatimChar"/>
        </w:rPr>
        <w:t xml:space="preserve">## 100                                                                                                                                                                                                                                                                                                                                                                                                                                                                                                                                                                                                                                                                                                                                                                                                                                                                                                                                                                                                                                                                                                                                                                                                                                                                                                                                                                                                                                                                                                                                                                                                                                                                                                                                                                                                                                                                                                                                                                                                                                                                                                                                                                                                                                                                                                                                                                                                                                                                                                                                                                                                                                                                                                                                                                                                                                                                                                                                                                                                                                                                                                                                                                                                                                                                                                                                                                                                                                                                                                                                                                                                                                                                                                                                                                                                                                                                                                                                                                                                                                                                                                                                                                                                                                                                                                                                                                                                                                                                                                                                                                                                                                                                        The Lord of the Rings - The Return of the King is by far the most moving, inspirational and epic of the three parts in Peter Jackson's take on Tolkien's fantasy masterpiece. After proving that this trilogy can carry the weight of a truly enormous body of text with The Fellowship of the Ring and The Two Towers, Jackson has shown that nothing is impossible anymore when being brought to film, and that fantasy can be surreal, but grounded to reality.I saw this film at 8:00 PM, and missed school the following day -- exactly similar to The Two Towers when it was released. After seeing The Return of the King I was speechless. Never before had a film made such an impact on me as this conclusion did, and now with it completed, The Lord of the Rings is truly the best of the best.Jackson has treated this trilogy as one film, following to Tolkien's linear time-line, and not the way the books were written, which makes this a film that flows and never loses track of pacing. The dialogue is emotional, be it the speech between Gandalf and Pippin before the gates of Minas Tirith, or inspirational, such as the rousing deliveries by Theoden and Aragorn. The vast emotion makes this a film for the ages. Following our heroes adventure since film one, we have grown compassion for each and everyone of them. Sam's devotion to Frodo is something that can inspire, and the eu-catastrophe is fully used here once again, because just as it seems that all hope has been lost, it shines through the void and victory is achieved. If one were to fear that the ending would feel like there was no closure, then have none, because The Return of the King has a 20-minute denouement that goes as far as four-years into the future, and the ending on the shores of the Grey Havens brought me to tears.The special effects are nothing short of amazing. The blend of miniatures/bigatures and CGI is believable beyond comprehension, and the addition of New Zealand locales adds something beyond some peoples' wildest dreams. The level of detail on Minas Tirith is something no one has ever seen before, the massive armies sunder speakers as war erupts, and we see the Mumakil and the Fell Beasts in full fruition, as hinted in The Two Towers. What could've seem fatal, as cinematic history has shown before, is the introduction of Shelob the spider. The special effects team has created the most memorable spider in film history. She terrifies and drops jaws at the realism of such a beast.The tension for the siege on Minas Tirith is so highly anticipated, that the filmmakers have completely satisfied every expectation to how epic it could've been. The scope is just extraordinary. The battle of the Pelennor Fields is so huge in the book, yet it has been fully realized in Jackson's film. The final stand at the Black Gate is so emotional involving, it's hard to think that any action could top what was previously seen, but it is done so with vision beyond imagination.Howard Shore's music is also some of the most impressive and beautiful orchestration ever done for film. Besting its predecessors, The Return of the King's score is pure genius. From the new theme for Gondor, to the moving Into the West, Shore's composition sweeps and soars. Now that each of the three films' complete recordings have been released, I strongly urge a fan of the music to buy them, because they really are the best of the best.The acting even surpasses the first two, having the evolution of each character add to the dramatic effect, be it the loss of a life, or the triumph over evil. Viggo Mortensen as Aragorn is like a Godsend. Sean Astin steals nearly every scene he is in as Sam, making us hope he helps Frodo get rid of the Ring of Power. Once again, Andy Serkis provides a stirring and great performance as Smeagol/Gollum. The full weight of the Ring is realized in this film, and Elijah Wood makes us see his struggle like the Fellowship of the Ring and The Two Towers only hinted upon.Overall, The Lord of the Rings - The Return of the King is remarkable. The battles are amazing, never making the film drag, and always heightening the tension. From the acting to the sound editing, this film delivers in what it promises, and that is the supreme motion picture of our lifetime, and many more years to come.</w:t>
      </w:r>
      <w:r>
        <w:br/>
      </w:r>
      <w:r>
        <w:rPr>
          <w:rStyle w:val="VerbatimChar"/>
        </w:rPr>
        <w:t xml:space="preserve">## 101                                                                                                                                                                                                                                                                                                                                                                                                                                                                                                                                                                                                                                                                                                                                                                                                                                                                                                                                                                                                                                                                                                                                                                                                                                                                                                                                                                                                                                                                                                                                                                                                                                                                                                                                                                                                                                                                                                                                                                                                                                                                                                                                                                                                                                                                                                                                                                                                                                                                                                                                                                                                                                                                                                                                                                                                                                                                                                                                                                                                                                                                                                                                                                                                                                                                                                                                                                                                                                                                                                                                                                                                                                                                                                                                                                                                                                                                                                                                                                                                                                                                                                                                                                                                                                                                                                                                                                                                                                                                                                                                                                                                                                                                                                                                                                                                                                                                                                                                                                                                                                                                                                                                                                                                                                                                                                                                                                                                                                                                                                                                                                                                                                                                                                                                                                                                                                                                                                                                                                                                                                                                                                                                                                                                                                                                                                                                                                                                                                                                                                                                                                                                                                                                                                                                                                                                                                                                                                                                                                                                                                                                                                                                                                                                                                                                                                                                                                                                                                                                                                                                                                                                                                                                                                                                                                                                                                                                                                                                                                                                                                                                                                                                                                                                                                                                                                                                                                                                                                                                                                                                                                                                                                                                                                                                                                                                                                                                                                                                                                                                                                                                          Best movie in the trilogy and sealed in the best possible way</w:t>
      </w:r>
      <w:r>
        <w:br/>
      </w:r>
      <w:r>
        <w:rPr>
          <w:rStyle w:val="VerbatimChar"/>
        </w:rPr>
        <w:t xml:space="preserve">## 102                                                                                                                                                                                                                                                                                                                                                                                                                                                                                                                                                                                                                                                                                                                                                                                                                                                                                                                                                                                                                                                                                                                                                                                                                                                                                                                                                                                                                                                                                                                                                                                                                                                                                                                                                                                                                                                                                                                                                                                                                                                                                                                                                                                                                                                                                                                                                                                                                                                                                                                                                                                                                                                                                                                                                                                                                                                                                                                                                                                                                                                                                                                                                                                                                                                                                                                                                                                                                                                                                                                                                                                                                                                                                                                                                                                                                                                                                                                                                                                                                                                                                                                                                                                                                                                                                                                                                                                                                                                                                                                                                                                                                                                                                                                                                                                                                                                                                                                                                                                                                                                                                                                                                                                                                                                                                                                                                                                                                                                                                                                                                                                                                                                                                                                                                                                                                                                                                                                                                                                                                                                                                                                                                                                                                                                                                                                                                                                                                                                                                                                                                                                    All the threads of Tolkien's magnum opus come together in the most elegant of fashions in the final part of Peter Jackson's adaptation. Humanity makes a last stand at Minas Tirith, the Hobbits travel through Mordor, our heroes try to by time for Frodo to complete his mission and the Evil Sauron gets tired of the whole game and lashes out with all his might and fury."Return of the King" is 4 hours of payoff, a third act in a gigantic epic rather than a mere film of its own. As such it is intensely dramatic and dynamic and you can very much sense that though peter Jackson spared no effort on the previous episodes, this is clearly his favorite. the film floats by at a thunderous pace, taking us through unforgettable moments such as the battle of Minas Tirith itself, a marvel of seamless animation and epic film-making, it demands to be seen, as it has too many jaw-dropping moments to choose from. The quieter character moments keep gaining in potency and the full weight of the stakes and their heartbreaking consequences is never in doubt.The cast of these films have played their parts to perfection and again Jackson deserves overall credit for choosing actors that so perfectly match Tlolkien's creations: Ian McKellen and Christopher Lee are their own usually excellent selves, and the hobbits remain endearing, but of all the uniformly great cast, the true standouts are Viggo Mortensen and David Wenham as the tragic Faramir, whose relationship with his brutish father is the most traumatic of the film. Jackson pushes them even further by having them sing at a few key moments (a practice employed to powerful effect by Tolkien in the books), a daring undertaking that works wonders. And though he may offer one ending too many, he does have the decency to show off each surviving character with the appropriate screen time and respect.Now that the trilogy is complete, it can be viewed as one big film, as it should be. After 8 years, Jackson has done the impossible: he has taken Tolkien's huge legend and made films that stand on their own and have revolutionized film-making, setting the new benchmark for cinematic epics. Changes have been made to Tolkien's source novels, but they make for better, more fluid films, more faithful in spirit to Tolkien's myth than anyone had the right to hope for.A masterpiece, whether as part of a bigger whole or on its own. Well deserving of all the high praise thrown at it, and then some...</w:t>
      </w:r>
      <w:r>
        <w:br/>
      </w:r>
      <w:r>
        <w:rPr>
          <w:rStyle w:val="VerbatimChar"/>
        </w:rPr>
        <w:t xml:space="preserve">## 103                                                                                                                                                                                                                                                                                                                                                                                                                                                                                                                                                                                                                                                                                                                                                                                                                                                                                                                                                                                                                                                                                                                                                                                                                                                                                                                                                                                                                                                                                                                                                                                                                                                                                                                                                                                                                                                                                                                                                                                                                                                                                                                                                                                                                                                                                                                                                                                                                                                                                                                                                                                                                                                                                                                                                                                                                                                                                                                                                                                                                                                                                                                                                                                                                                                                                                                                                                                                                                                                                                                                                                                                                                                                                                                                                                                                                                                                                                                                                                                                                                                                                                                                                                                                                                                                                                                                                                                                                                                                                                                                                                                                                                                                                                                                                                                                                                                                                                                                                                                                                                                                                                                                                                                                                                                                                                                                                                                                                                                                                                                                                                                                                                                                                                                                                                                                                                                                                                                                                                                                                                                                                                                                                                                                                                                                                                                                                                                                                                                                                                                                                                                                                                                                                                                                                                                                                                                                                                                                                                                                                                                                                                                                                                                                                                                                                                                                                                                                                                                                                                                                                                                                                                                                                                                                                                                                                                                                                                                                                                                                                                                                                                                                                                                                                                                                                                                                                                                                                                                                                                                                                                                                                                                                                                                                                                                                                                                                                                                                                                                                                            The greatest tragedy of the human race is that they will never make a better movie than Return of the King.</w:t>
      </w:r>
      <w:r>
        <w:br/>
      </w:r>
      <w:r>
        <w:rPr>
          <w:rStyle w:val="VerbatimChar"/>
        </w:rPr>
        <w:t xml:space="preserve">## 104                                                                                                                                                                                                                                                                                                                                                                                                                                                                                                                                                                                                                                                                                                                                                                                                                                                                                                                                                                                                                                                                                                                                                                                                                                                                                                                                                                                                                                                                                                                                                                                                                                                                                                                                                                                                                                                                                                                                                                                                                                                                                                                                                                                                                                                                                                                                                                                                                                                                                                                                                                                                                                                                                                                                                                                                                                                                                                                                                                                                                                                                                                                                                                                                                                                                                                                                                                                                                                                                                                                                                                                                                                                                                                                                                                                                                                                                                                                                                                                                                                                                                                                                                                                                                                                                                                                                                                                                                                                                                                                                                                                                                                                                                                                                                                                                                                                                                                                                                                                                                                                                                                                                                                                                                                                                                                                                                                                                                                                                                                                                                                                                                                                                                                                                                                                                                                                                                                                                                                                                                                                                                                                                                                                                                                                                                                                                                                                                                                                                                                                                                                                                                                        I admit it, I love all three Lord of the Rings films. People may say Return of the King is the best of the trilogy, some may say it is the worst. I personally think Two Towers is the best for its scope and better exploration of some of the characters, but while it is still great Return of the King is better than Fellowship of the Ring.My only slight disappointment is the ending, it does feel overlong and bloated for me, almost as if there was more than one ending filmed. That said, what does make the ending at least watchable for me is the way it is shot, the marvellous score and the performance of Gollum.Despite this minor discrepancy, Return of the King is extremely good and in my view one of the better Best Picture winners last decade. Peter Jackson's direction is very impressive here, and the scope is massive and just dazzling to watch. All three films of the trilogy are very well made, but Return of the King defines the term epic. The cinematography is mind-blowing, the scenery is superb, the costumes and make-up are well tailored, the effects are superb and don't distract too much and the lighting is authentic.The score is phenomenal. Fellowship of the Ring had some ethereal, rousing, haunting and charming themes, whereas Two Towers was somewhat darker and more complex. Return of the King merges these together and the result is a perfect mixture of charm, darkness, etherality and complexity. The story is compelling with themes of friendship, strength and loyalty, the screenplay is well-written and literate and while the film is very long the three hours or so fly by seamlessly. The characters are engaging, Aragorn is even more interesting here than he is in the previous films while Gollum continues to steal every scene he appears in.The acting is very good. Orlando Bloom(who I can find dashing yet uncharismatic and bland) and John Rhys-Davies are given less to do but do carry their parts very well, and Elijah Wood is likable enough. Sean Astin captures Sam perfectly and provides the heart of the picture, and Viggo Mortenssen is at his charismatic best here. Ian McKellen is perfectly cast, while the design of Gollum is still superb and Andy Serkis is equally phenomenal. I was slightly disappointed by the lack of any Sarauman, but I was more than I was satisfied with the final result.All in all, an outstanding entry to a great trilogy. 10/10 Bethany Cox</w:t>
      </w:r>
      <w:r>
        <w:br/>
      </w:r>
      <w:r>
        <w:rPr>
          <w:rStyle w:val="VerbatimChar"/>
        </w:rPr>
        <w:t xml:space="preserve">## 105                                                                                                                                                                                                                                                                                                                                                                                                                                                                                                                                                                                                                                                                                                                                                                                                                                                                                                                                                                                                                                                                                                                                                                                                                                                                                                                                                                                                                                                                                                                                                                                                                                                                                                                                                                                                                                                                                                                                                                                                                                                                                                                                                                                                                                                                                                                                                                                                                                                                                                                                                                                                                                                                                                                                                                                                                                                                                                                                                                                                                                                                                                                                                                                                                                                                                                                                                                                                                                                                                                                                                                                                                                                                                                                                                                                                                                                                                                                                                                                                                                                                                                                                                                                                                                                                                                                                                                                                                                                                                                                                                                                                                                                                                                                                                                                                                                                                                                                                                                                                                                                                                                                                                                                                                                                                                                                                                                                                                                                                                                                                                                                                                                                                                                                                                                                                                                                                                                                                                                                                                                                                                                                                                                                                                                                                                                                                                                                                                                                                                                                                                                                                                                                                                                                                                                                                                                                                                                                                                                                                                                                                                                                                                                                                                                                                                                                                                                                                                                                                                                                                                                                                                                                                                                                                                                                                                                                                                                                                                                                                                                                                                                                                                                                                                                                                                                                                                                                                                          Nothing even comes close and I may well not see it personally topped. Every single scene is magnificent. The acting is superb as is the direction, script, hauntingly beautiful music, cinematography and the incredible battles; especially the hour long battle on the Pellenor Fields and Minas Tirith. The characters\nare some of the greatest ever created and to root for. The movie is simply perfection from beginning to end and the 4 hour version is just as majestic. There's not a single negative thing I can say about a movie that deserves all it's nominated Oscars. My family and I watched it 4 times in its first 12 days of release. A joyous experience every time. Magnificent!!!!!!</w:t>
      </w:r>
      <w:r>
        <w:br/>
      </w:r>
      <w:r>
        <w:rPr>
          <w:rStyle w:val="VerbatimChar"/>
        </w:rPr>
        <w:t xml:space="preserve">## 106                                                                                                                                                                                                                                                                                                                                                                                                                                                                                                                                                                                                                                                                                                                                                                                                                                                                                                                                                                                                                                                                                                                                                                                                                                                                                                                                                                                                                                                                                                                                                                                                                                                                                                                                                                                                                                                                                                                                                                                                                                                                                                                                                                                                                                                                                                                                                                                                                                                                                                                                                                                                                                                                                                                                                                                                                                                                                                                                                                                                                                                                                                                                                                                                                                                                                                                                                                                                                                                                                                                                                                                                                                                                                                                                                                                                                                                                                                                                                                                                                                                                                                                                                                                                                                                                                                                                                                                                                                                                                                                                                                                                                                                                                                                                                                                                                                                                                                                                                                                                                                                                                                                                                                                                                                                                                                                                                                                                                                                                                                                                                                                                                                                                                                                                                                                                                                                                                                                                                                                                                                                                                                                                                                                                                                                                                                                                                                                                                                                                                                                                                                                                                                                                                                                                                                                                                                                                                                                                                                                                                                                                                                                                                                                                                                                                                                                                                                                                                                                                                                                                                                                                                                                                                                                                                                                                                                                                                                                                                                                                                                                                                                                                                                                                                                                                                                                                                                                                                                                                                                                                                                                                                                                                                                                                                                                                                                                                                                                                                     Wonderful on every level. Love the characters and special effects. One of the biggest, most massive battle scenes ever put on the silver screen. A great end to a monumental epic.</w:t>
      </w:r>
      <w:r>
        <w:br/>
      </w:r>
      <w:r>
        <w:rPr>
          <w:rStyle w:val="VerbatimChar"/>
        </w:rPr>
        <w:t xml:space="preserve">## 107                                                                                                                                                                                                                                                                                                                                                                                                                                                                                                                                                                                                                                                                                                                                                                                                                                                                                                                                                                                                                                                                                                                                                                                                                                                                                                                                                                                                                                                                                                                                                                                                                                                                                                                                                                                                                                                                                                                                                                                                                                                                                                                                                                                                                                                                                                                                                                                                                                                                                                                                                                                                                                                                                                                                                                                                                                                                                                                                                                                                                                                                                                                                                                                                                                                                                                                                                                                                                                                                                                                                                                                                                                                                                                                                                                                                                                                                                                                                                                                                                                                                                                                                                                                                                                                                                                                                                                                                                                                                                                                                                                                                                                                                                                                                                                                                                                                                                                                                                                                                                                                                                                                                                                                                                                                                                                                                                                                                                                                                                                                                                                                                                                                                                                                                                                                                 Peter Jackson has done it.  He has created an all-encompassing epic saga of Tolkien's Lord of the Rings books, and after coming away from the final chapter, how does this rate not only as a film on its own, but as a part of the whole?Perfect.I've never seen a series like this.  A trilogy of movies created with such love and care and utter perfection of craft that you can't help but walk away and wonder how did Peter Jackson make this possible?  I have always loved the original "Star Wars" and "Indiana Jones" series for their epic storytelling, and just for just fitting in as a great moment in cinema. This should be, will be, remembered with as much revered fondness for generations to come.  They do not make films like these anymore.As a stand alone film, it picks up immediately where "Two Towers" ends, so brush up before seeing it.  I've read the books, and the anticipation of seeing some of the more profound moments in this film made me kind of view it with a rushed sense of perspective.  I wanted to make sure everything in this film was done "right".  And when it happened, it was.  I will need to see this again to enjoy everything on a more casual level.The cast comes through once more.  The musical score retains its beauty, elegance and power.  The special effects, notably Gollum again, are nothing less than breathtaking, and simply move the story along.  The battles are monumentally huge and exciting.  There are some liberties taken with the story, especially during the end with the homecoming, and yet, everything that needed to be covered regarding the main characters was handled. After the greatest moment of the series resolves itself, the story provided a breather.  And gives a good-bye to friends seen on screen for the last three years.  It was truly a bittersweet feeling in realizing that there will be no "Rings" movie in 2004.  I will miss this talented group of actors.As with the first two, the film is very long, but goes by without you ever truly realizing it.  This film is so much more than a simple "fantasy" epic. It's a story about strength of character, friendship, loyalty and love. And while every member of the Fellowship has their part to play, I finally understood why some critics have said this series is a story about Sam. It's his unwavering resolve that led the quest to its victory.  Sean Astin is a true credit for adding the inspirational heart to this epic.  As as far as the ending goes, they ended it the way that it had to be ended. Jackson ended this film the way it should have been.I will miss looking forward to a new "Rings" movie, but these movies provide hope that high-quality films can still be made without special effects taking over a story, bathroom humor, or a "Top 40" soundtrack.  George Lucas could learn a lot from these films about how not to alienate the fanbase.Each film has earned a "10" from me for the last two years, which for me to give is a rarity.  This one, however, is as equally deserving as its two predecessors.  The Academy had better not look over this film for "Best Picture" of 2003.  To do so would be greatly disrespectful of the craft and care that anyone involved with these films put into them.</w:t>
      </w:r>
      <w:r>
        <w:br/>
      </w:r>
      <w:r>
        <w:rPr>
          <w:rStyle w:val="VerbatimChar"/>
        </w:rPr>
        <w:t xml:space="preserve">## 108                                                                                                                                                                                                                                                                                                                                                                                                                                                                                                                                                                                                                                                                                                                                                                                                                                                                                                                                                                                                                                                                                                                                                                                                                                                                                                                                                                                                                                                                                                                                                                                                                                                                                                                                                                                                                                                                                                                                                                                                                                                                                                                                                                                                                                                                                                                                                                                                                                                                                                                                                                                                                                                                                                                                                                                                                                                                                                                                                                                                                                                                                                                                                                                                                                                                                                                                                                                                                                                                                                                                                                                                                                                                                                                                                                                                                                                                                                                                                                                                                                                                                                                                                                                                                                                                                                                                                                                                                                                                                                                                                                                                                                                                                                                                                                                                                                                                                                                                                                                                                                                                                                                                                                                                                                                                                                                                                                                                                                                                                                                                                                                                                                                                                                                                                                                                                                                                                                                                                                                                                                                                                                                                                                                                                                                                                                                                                                                                                                                                                                                                                                                                                                                                                                                                                                                                                                                                                                                                                                                                                                                              Obviously, I'm aware of the fact that the Lord of the Rings trilogy is actually one giant movie, but since it was released in parts, that's how I'm judging them. The Return Of The King is the final chapter, and since it is the climax and resolution of the epic journey, it has a little more intensity and urgency than the previous installments.At this point everyone has come to know and love all of the characters, and the stakes have become tremendously high. Kingdoms are at their knees, and the only two characters who can save the day are getting weaker and weaker. The tension was very high in this episode and I can honestly say that out of all 3 this was the only one that had me on the edge of my seat. There were many memorable scenes (one of my favourites including the part with the giant spider)that made this the classic that it is sure to stay for decades to come.This is the longest of the series, mostly because of the ending that seems to last a while. This was a good ending, and I can see why Frodo did what he did. He, and us the audience, have gone through an incredible ordeal and I think we needed that 20 minute linger. When the battle is over, and the celebrations have ended, there is a sad emptiness felt. The films spanned over 3 years, there have been the extended cuts of course, but after that, it's all over. Peter Jackson gave us an ending that was both appropriate and admirable.These were some amazing movies and this one in particular is the best, in my opinion. As whole, the Lord Of The Rings is a phenomenon. An absolute phenomenon. Much more than just movies. They have a universal appeal and have touched the hearts and imaginations of millions. I'm one of them.Sorry if I'm being all fanboyish and kissing this movie's ass, but I really admire it. It may not be among my personal favourites but generally this seems to be the movie event of the century. There will never be another Lord of the Rings film, and that's a bit depressing.My rating: 10/10</w:t>
      </w:r>
      <w:r>
        <w:br/>
      </w:r>
      <w:r>
        <w:rPr>
          <w:rStyle w:val="VerbatimChar"/>
        </w:rPr>
        <w:t xml:space="preserve">## 109                                                                                                                                                                                                                                                                                                                                                                                                                                                                                                                                                                                                                                                                                                                                                                                                                                                                                                                                                                                                                                                                                                                                                                                                                                                                                                                                                                                                                                                                                                                                                                                                                                                                                                                                                                                                                                                                                                                                                                                                                                                                                                                                                                                                                                                                                                                                                                                                                                                                                                                                                                                                                                                                                                                                                                                                                                                                                                                                                                                                                                                                                                                                                                                                                                                                                                                                                                                                                                                                                                                                                                                                                                                                                                                                                                                                                                                                                                                                                                                                                                                                                                                                                                                                                                                                                                                                                                                                                                                                                                                                                                                                                                                                                                                                                                                                                                                                                                                                                                                                                                                                                                                                                                                                                                                                                                                                                                                                                                                                                                                                                                                                                                                                                                                                                                                                                                                                                                                                                                                                                                                                                                                                                                                                                                                                                                                                                                                                                                                                                                                                                                                                                                                                                                                                                                                                                                                                                                                                                                                                                                                                                                                                    I am in awe of the knowledge of some of the reviewers. I've been disappointed with virtually every film version of a beloved book that I have seen. I have not studied "The Lord of the Rings" though I have read the trilogy twice and parts several times. I know what a scholar Tolkien was and admire his work in linguistics as well as storytelling. The two entities do not need to cross over. If one really wanted to make the book you would have about two hours of poetry and a 56 hour movie. Movie-making is, unfortunately, forced to play by different rules. First of all, this film could not have been made until now. Imagine people dressed as trees. Remember those old Superman serials where whenever the Man of Steel flies, he becomes animated. Now that is genuinely bad. What Peter Jackson did here will be his legacy; had he died the day the film was complete, he would go down in film history. Everything is set up. The ring must be returned. Frodo is drunk with power and is latched on by the forces of evil. Those continuing the quest must face the ultimate and some do. Gollum is in the way, using his wiles to drive the ring back to him. The visual magnificence of Mount Doom and Mordor are unbelievable. One thing that is never mentioned is the incredible acting of most of the characters. Jackson may be a master of spectacle, but Frodo's character is a mass of impulses and expressions. He believes he is going to die and is afraid. Do you see a little bit of Christianity mixed in here? I'm not going down that road because, of course, the Bible is an epic too and has its own story. This is a movie about how friendship, loyalty, and sacrifice will out against evil. The evil is so remarkable and so oppressive.I can't begin to talk in the terms of other reviewers, but I do need to make sure that I weigh in on this film and the other two because this is a product of our society that we can all be proud of.</w:t>
      </w:r>
      <w:r>
        <w:br/>
      </w:r>
      <w:r>
        <w:rPr>
          <w:rStyle w:val="VerbatimChar"/>
        </w:rPr>
        <w:t xml:space="preserve">## 110                                                                                                                                                                                                                                                                                                                                                                                                                                                                                                                                                                                                                                                                                                                                                                                                                                                                                                                                                                                                                                                                                                                                                                                                                                                                                                                                                                                                                                                                                                                                                                                                                                                                                                                                                                                                                                                                                                                                                                                                                                                                                                                                                                                                                                                                                                                                                                                                                                                                                                                                                                                                                                                                                                                                                                                                                                                                                                                                                                                                                                                                                                                                                                                                                                                                                                                                                                                                                                                                                                                                                                                                                                                                                                                                                                                                                                                                                                                                                                                                                                                                                                                                                                                                                                                                                                                                                                                                                                                                                                                                                                                                                                                                        The Lord of the Rings - The Return of the King is by far the most moving, inspirational and epic of the three parts in Peter Jackson's take on Tolkien's fantasy masterpiece. After proving that this trilogy can carry the weight of a truly enormous body of text with The Fellowship of the Ring and The Two Towers, Jackson has shown that nothing is impossible anymore when being brought to film, and that fantasy can be surreal, but grounded to reality.I saw this film at 8:00 PM, and missed school the following day -- exactly similar to The Two Towers when it was released. After seeing The Return of the King I was speechless. Never before had a film made such an impact on me as this conclusion did, and now with it completed, The Lord of the Rings is truly the best of the best.Jackson has treated this trilogy as one film, following to Tolkien's linear time-line, and not the way the books were written, which makes this a film that flows and never loses track of pacing. The dialogue is emotional, be it the speech between Gandalf and Pippin before the gates of Minas Tirith, or inspirational, such as the rousing deliveries by Theoden and Aragorn. The vast emotion makes this a film for the ages. Following our heroes adventure since film one, we have grown compassion for each and everyone of them. Sam's devotion to Frodo is something that can inspire, and the eu-catastrophe is fully used here once again, because just as it seems that all hope has been lost, it shines through the void and victory is achieved. If one were to fear that the ending would feel like there was no closure, then have none, because The Return of the King has a 20-minute denouement that goes as far as four-years into the future, and the ending on the shores of the Grey Havens brought me to tears.The special effects are nothing short of amazing. The blend of miniatures/bigatures and CGI is believable beyond comprehension, and the addition of New Zealand locales adds something beyond some peoples' wildest dreams. The level of detail on Minas Tirith is something no one has ever seen before, the massive armies sunder speakers as war erupts, and we see the Mumakil and the Fell Beasts in full fruition, as hinted in The Two Towers. What could've seem fatal, as cinematic history has shown before, is the introduction of Shelob the spider. The special effects team has created the most memorable spider in film history. She terrifies and drops jaws at the realism of such a beast.The tension for the siege on Minas Tirith is so highly anticipated, that the filmmakers have completely satisfied every expectation to how epic it could've been. The scope is just extraordinary. The battle of the Pelennor Fields is so huge in the book, yet it has been fully realized in Jackson's film. The final stand at the Black Gate is so emotional involving, it's hard to think that any action could top what was previously seen, but it is done so with vision beyond imagination.Howard Shore's music is also some of the most impressive and beautiful orchestration ever done for film. Besting its predecessors, The Return of the King's score is pure genius. From the new theme for Gondor, to the moving Into the West, Shore's composition sweeps and soars. Now that each of the three films' complete recordings have been released, I strongly urge a fan of the music to buy them, because they really are the best of the best.The acting even surpasses the first two, having the evolution of each character add to the dramatic effect, be it the loss of a life, or the triumph over evil. Viggo Mortensen as Aragorn is like a Godsend. Sean Astin steals nearly every scene he is in as Sam, making us hope he helps Frodo get rid of the Ring of Power. Once again, Andy Serkis provides a stirring and great performance as Smeagol/Gollum. The full weight of the Ring is realized in this film, and Elijah Wood makes us see his struggle like the Fellowship of the Ring and The Two Towers only hinted upon.Overall, The Lord of the Rings - The Return of the King is remarkable. The battles are amazing, never making the film drag, and always heightening the tension. From the acting to the sound editing, this film delivers in what it promises, and that is the supreme motion picture of our lifetime, and many more years to come.</w:t>
      </w:r>
      <w:r>
        <w:br/>
      </w:r>
      <w:r>
        <w:rPr>
          <w:rStyle w:val="VerbatimChar"/>
        </w:rPr>
        <w:t xml:space="preserve">## 111                                                                                                                                                                                                                                                                                                                                                                                                                                                                                                                                                                                                                                                                                                                                                                                                                                                                                                                                                                                                                                                                                                                                                                                                                                                                                                                                                                                                                                                                                                                                                                                                                                                                                                                                                                                                                                                                                                                                                                                                                                                                                                                                                                                                                                                                                                                                                                                                                                                                                                                                                                                                                                                                                                                                                                                                                                                                                                                                                                                                                                                                                                                                                                                                                                                                                                                                                                                                                                                                                                                                                                                                                                                                                                                                                                                                                                                                                                                                                                                                                                                                                                                                                                                                                                                                                                                                                                                                                                                                                                                                                                                                                                                                                                                                                                                                                                                                                                                                                                                                                                                                                                                                                                                                                                                                                                                                                                                                                                                                                                                                                                                                                                                                                                                                                                                                                                                                                                                                                                                                                                                                                                                                                                                                                                                                                                                                                                                                                                                                                                                                                                                                                                                                                                                                                                                                                                                                                                                                                                                                                                                                                                                                                                                                                                                                                                                                                                                                                                                                                                                                                                                                                                                                                                                                                                                                                                                                                                                                                                                                                                                                                                                                                                                                                                                                                                                                                                                                                                                                                                                                                                                                                                                                                                                                                                                                                                                                                                                                                                                                                                                    I like the bit with the cheeseburger. It makes me want to go and get a cheeseburger</w:t>
      </w:r>
      <w:r>
        <w:br/>
      </w:r>
      <w:r>
        <w:rPr>
          <w:rStyle w:val="VerbatimChar"/>
        </w:rPr>
        <w:t xml:space="preserve">## 112                                                                                                                                                                                                                                                                                                                                                                                                                                                                                                                                                                                                                                                                                                                                                                                                                                                                                                                                                                                                                                                                                                                                                                                                                                                                                                                                                                                                                                                                                                                                                                                                                                                                                                                                                                                                                                                                                                                                                                                                                                                                                                                                                                                                                                                                                                                                                                                                                                                                                                                                                                                                                                                                                                                                                                                                                                                                                                                                                                                                                                                                                                                                                                                                                                                                                                                                                                                                                                                                                                                                                                                                                                                                                            One of the early scenes in "Pulp Fiction" features two hit-men discussing what a Big Mac is called in other countries. Their dialogue is witty and entertaining, and it's also disarming, because it makes these two thugs seem all too normal. If you didn't know better, you might assume these were regular guys having chit-chat on their way to work. Other than the comic payoff at the end of the scene, in which they use parts of this conversation to taunt their victims, their talk has no relevance to anything in the film, or to anything else, for that matter. Yet without such scenes, "Pulp Fiction" wouldn't be "Pulp Fiction." I get the sense that Tarantino put into the film whatever struck his fancy, and somehow the final product is not only coherent but wonderfully textured.It's no wonder that fans spend so much time debating what was in the suitcase, reading far more into the story than Tarantino probably intended. The film is so intricately structured, with so many astonishing details, many of which you won't pick up on the first viewing, that it seems to cry out for some deeper explanation. But there is no deeper explanation. "Pulp Fiction," is, as the title indicates, purely an exercise in technique and style, albeit a brilliant and layered one. Containing numerous references to other films, it is like a great work of abstract art, or "art about art." It has all the characteristics we associate with great movies: fine writing, first-rate acting, unforgettable characters, and one of the most well-constructed narratives I've ever seen in a film. But to what end? The self-contained story does not seem to have bearing on anything but itself.The movie becomes a bit easier to understand once you realize that it's essentially a black comedy dressed up as a crime drama. Each of the three main story threads begins with a situation that could easily form the subplot of any standard gangster movie. But something always goes wrong, some small unexpected accident that causes the whole situation to come tumbling down, leading the increasingly desperate characters to absurd measures. Tarantino's originality stems from his ability to focus on small details and follow them where they lead, even if they move the story away from conventional plot developments.Perhaps no screenplay has ever found a better use for digressions. Indeed, the whole film seems to consist of digressions. No character ever says anything in a simple, straightforward manner. Jules could have simply told Yolanda, "Be cool and no one's going to get hurt," which is just the type of line you'd find in a generic, run-of-the-mill action flick. Instead, he goes off on a tangent about what Fonzie is like. Tarantino savors every word of his characters, finding a potential wisecrack in every statement and infusing the dialogue with clever pop culture references. But the lines aren't just witty; they are full of intelligent observations about human behavior. Think of Mia's statement to Vincent, "That's when you know you've found somebody special: when you can just shut the f--- up for a minute and comfortably enjoy the silence."What is the movie's purpose exactly? I'm not sure, but it does deal a lot with the theme of power. Marsellus is the sort of character who looms over the entire film while being invisible most of the time. The whole point of the big date sequence, which happens to be my favorite section of the film, is the power that Marsellus has over his men without even being present. This power is what gets Vincent to act in ways you would not ordinarily expect from a dumb, stoned gangster faced with an attractive woman whose husband has gone away. The power theme also helps explain one of the more controversial aspects of the film, its liberal use of the N-word. In this film, the word isn't just used as an epithet to describe blacks: Jules, for instance, at one point applies the term to Vincent. It has more to do with power than with race. The powerful characters utter the word to express their dominance over weaker characters. Most of these gangsters are not racist in practice. Indeed, they are intermingled racially, and have achieved a level of equality that surpasses the habits of many law-abiding citizens in our society. They resort to racial epithets because it's a patter that establishes their separateness from the non-criminal world.There's a nice moral progression to the stories. We presume that Vincent hesitates to sleep with Mia out of fear rather than loyalty. Later, Butch's act of heroism could be motivated by honor, but we're never sure. The film ends, however, with Jules making a clear moral choice. Thus, the movie seems to be exploring whether violent outlaws can act other than for self-preservation.Still, it's hard to find much of a larger meaning tying together these eccentric set of stories. None of the stories are really "about" anything. They certainly are not about hit-men pontificating about burgers. Nor is the film really a satire or a farce, although it contains elements of both. At times, it feels like a tale that didn't need to be told, but for whatever reason this movie tells it and does a better job than most films of its kind, or of any other kind.</w:t>
      </w:r>
      <w:r>
        <w:br/>
      </w:r>
      <w:r>
        <w:rPr>
          <w:rStyle w:val="VerbatimChar"/>
        </w:rPr>
        <w:t xml:space="preserve">## 113                                                                                                                                                                                                                                                                                                                                                                                                                                                                                                                                                                                                                                                                                                                                                                                                                                                                                                                                                                                                                                                                                                                                                                                                                                                                                                                                                                                                                                                                                                                                                                                                                                                                                                                                                                                                                                                                                                                                                                                                                                                                                                                                                                                                                                                                                                                                                                                                                                                                                                                                                                                                                                                                                                                                                                                                                                                                                                                                                                                                                                                                                                                                                                                                                                                                                                                                                                                                                                                                                                                                                                                                                                                                                                                                                                                                                                                                                                                                                                                                                                                                                                                                                                                                                                                                                                                                                                                                                                                                                                                                                                                                                                                                                                                                                                                                                                                                                                                                                                                                                                                                                                                                                                                                                                                                                                                                                                                                                                                                                                                                                                                                                                                                                                                                                                                                                                                                                                                                                                                                                                                                                                                                                                                                                                                                                                                                                                                                                                                                                                                                                                                                                                                                                                                                                                                                                                                                                                                                                                                                                                                                                                                                                                                                                                                                                                                                                                                                                                                                                                                                                                                                                                                                                                                                                                                                                                                                                                                                                                                                                                                                                                                        This is Tarantino's masterpiece, there's no other way to say it. It has arguably one of the smartest scripts I've ever seen. The story, which is non-linear, is so well constructed it takes several viewings to grasp it all. The movie doesn't seem to be about any spesific thing, but there is a subtle hint of redemption as a central theme. The characters and preformances in this movie are practically perfect. This is still one of the best performances I've seen from Sam Jackson, and it's an outrage he didn't win an Oscar. Each scene has its own unique flavour and charm, every segment has its own arc while also tying into the main plot. The comedy is great, the serious moments are great, every word of dialogue is exciting despite seemingly not having any reason to exist. This movie is just such a great time, and I recommend it to everyone who loves movies. I cannot think of a single genuine flaw with it, and it will remain one of my favorite movies for a long time.</w:t>
      </w:r>
      <w:r>
        <w:br/>
      </w:r>
      <w:r>
        <w:rPr>
          <w:rStyle w:val="VerbatimChar"/>
        </w:rPr>
        <w:t xml:space="preserve">## 114                                                                                                                                                                                                                                                                                                                                                                                                                                                                                                                                                                                                                                                                                                                                                                                                                                                                                                                                                                                                                                                                                                                                                                                                                                                                                                                                                                                                                                                                                                                                                                                                                                                                                                                                                                                                                                                                                                                                                                                                                                                                                                                                                                                                                                                                                                                                                                                                                                                                                                                                                                                                                                                                                                                                                                                                                                                                                                                                                                                                                                                                                                                                                                                                                                                                                                                                                                                                                                                                                                                                                                                                                                                                                                                                                                                                                                                                                                                                                                                                                                                                                                                                                                                                                                                                                                                                                                                                                                                                                                                                                                                                                                                                                                                                                                                                                                                                                                                                                                                                                                                                                                                                                                                                                                                                                                                                                                                                                                                                                                                                                                                                                                                                                                                                                                                                                                                                                                                                                                                                                                                                                                                                                                                                                                                                                                                                                                                                                                                                                                                                                                                                                                            I can only speak for myself, but I had never seen anything as stylish, cleverly constructed, well written and electrifying as this milestone when I first saw it in 1994. What really pulled me in right from the start is what we've now come to know as a Tarantino trademark: the dialogue. When gangsters Jules and Vincent talk to each other (or all the other characters, for that matter) there is a natural flow, a sense of realism and yet something slightly over the top and very theatrical about their lines – it's a mixture that immediately grabs your attention (even if it's just two dudes talking about what kind of hamburger they prefer, or contemplating the value of a foot-massage). Then there's the music: the songs Tarantino chose for his masterpiece fit their respective scenes so perfectly that most of those pieces of music are now immediately associated with 'Pulp Fiction'. And the narrative: the different story lines that come together, the elegantly used flashbacks, the use of "chapters" – there is so much playful creativity at play here, it's just a pure joy to watch.If you're a bit of a film geek, you realize how much knowledge about film and love for the work of other greats – and inspiration from them - went into this (Leone, DePalma, Scorsese and, of course, dozens of hyper-stylized Asian gangster flicks), but to those accusing Tarantino of copying or even "stealing" from other film-makers I can only say: There has never been an artist who adored his kind of art that was NOT inspired or influenced by his favorite artists. And if you watch Tarantino's masterpiece today, it's impossible not to recognize just what a breath of fresh air it was (still is, actually). Somehow, movies - especially gangster films - never looked quite the same after 'Pulp Fiction'. Probably the most influential film of the last 20 years, it's got simply everything: amazing performances (especially Sam Jackson); it features some of the most sizzling, iconic dialogue ever written; it has arguably one of the best non-original soundtracks ever - it's such a crazy, cool, inspirational ride that you feel dizzy after watching it for the first time. It's – well: it's 'Pulp Fiction'. 10 stars out of 10.Favorite films: http://www.IMDb.com/list/mkjOKvqlSBs/Lesser-known Masterpieces: http://www.imdb.com/list/ls070242495/Favorite TV-Shows reviewed: http://www.imdb.com/list/ls075552387/</w:t>
      </w:r>
      <w:r>
        <w:br/>
      </w:r>
      <w:r>
        <w:rPr>
          <w:rStyle w:val="VerbatimChar"/>
        </w:rPr>
        <w:t xml:space="preserve">## 115                                                                                                                                                                                                                                                                                                                                                                                                                                                                                                                                                                                                                                                                                                                                                                                                                                                                                                                                                                                                                                                                                                                                                                                                                                                                                                                                                                                                                                                                                                                                                                                                                                                                                                                                                                                                                                                                                                                                                                                                                                                                                                                                                                                                                                                                                                                                                                                                                                                                                                                                                                                                                                                                                                                                                                                                                                                                                                                                                                                                                                                                                                                                                                                                                                                                                                                                                                                                                                                                                                                                                                                                                                                                                                                                                                                                                                                                                                                                                                                                                                                                                                                                                                                                                                                                                                                                                                                                                                                                                                                                                                                                                                                                                                                                                                                                                                                                                                                                                                                                                                                                                                                                                                                                                                                                                                                                                                                                                                                                                                                                                                                                                                                                                                                                                                                                                                                                                                                                                                                                                                                                                                                                                                                                                                                                                                                                                                                                                                                                                                                                                                                                                                                                                                                                                                                                                                                                                                                                                                       Possibly the most influential movie made in history since the first movie ever made .Even after 25 years and a countless number of copy cats this movie absolutely holds up and feels fresh.As many of you would know this movie is sort of like a tribute to the pulp stories written back in the 40s and 50s which have punchy and witty dialogue and over the top violence. The random chit chat between characters regarding obscure things might feel a waste of time as it doesn't move the plot. But Tarantino is a genius and he believes in character development more than plot development so these chats actually humanizes the characters a lot and makes them relatable and memorable(The absolute converse of Nolan). This movie is just a collection of wonderful scenes back to back from start to finish.. The movie is a must watch just for the awesome screenplay alone. To top it off all the actors arguably give their career best performance(think about it ,it is true) . And the ability of Tarantino to just create a really tense or ridiculous situation out of nowhere(like the psycho tribute scene with marsellus and butch which is so unexpected or that adrenaline shot scene) is just awesome and keeps you on the edge of your seats .So if you want an entertaining but clever movie this is the one you are looking for . It is funny, filled with some of the best dialogues ever ,superbly acted, great soundtracks(I just wanna see Tarantino's ipod , boy does he have great taste) and is just a spectacular experience.Spoilers ahead(duh):\nFor those of you who say the characters are hollow I suggest you to revisit the gold watch sequence. Walken's Capt Koons tells a story to young butch about how Butch's grandpa requested an enemy soldier to return his watch to his family and the soldier agreed. Similarly Butch could have left Marsellus but the legacy of his watch made him save him which I believe was a nice touch. And how Jules(one of my characters of all time) undergoes a change is also a noteworthy counter argument to the above mentioned criticism.Sorry for the huge review..</w:t>
      </w:r>
      <w:r>
        <w:br/>
      </w:r>
      <w:r>
        <w:rPr>
          <w:rStyle w:val="VerbatimChar"/>
        </w:rPr>
        <w:t xml:space="preserve">## 116 Perhaps before I start talking about why I think Pulp Fiction works on so many levels, I should mention briefly how I came to watch the film. Pulp Fiction was a film I had heard of at a very young age, and I'm not quite sure why. I had also wanted to see it for a very long time- again, I'm not quite sure why. Maybe the mere fact that it was R-rated and notorious for its violence perked the interest of my 14-year-old self. Nevertheless, I got round to watching it about a month before my 15th birthday- incredibly late at night on an occasion where I found myself home alone. I recall being blown away by the film, but also somewhat overwhelmed and confused. I had never seen anything like it before, and walked away from it being kinda sure I'd enjoyed it. I couldn't say for sure though.Still feeling curious about the film, and the many mysteries relating to it that I'd failed to determine on my first viewing, I re-watched the film just a couple of months later. And something just clicked for me- I fell in love with the film. Everything about the movie suddenly worked for me, and I found the second viewing to be perhaps the shortest two and a half hours of my life I've ever experienced. My own sense of time was warped and bended to the extent that it was in the film itself. That very night it somehow became one of the greatest things I had ever watched; one of the only films I'd seen that I barely hesitated to call a masterpiece.Since then I've watched it another six or seven times- almost once a year- and I continue to feel motivated to watch it because I honestly feel like I get something new out of it each time I watch it.Spoilers ahead, by the way. I plan to get fairly in-depth with my review of this movie, so just a warning for those that haven't seen it.One of the great things about Pulp Fiction is its refusal to fall under any particular genre or category of movies. It feels like a comedy when Jules and Vince discuss fast food and foot massages for nearly ten minutes It feels like a thriller during several segments, notably the scene where Mia overdoses on heroin and the climactic Mexican stand-off in the restaurant- two sequences that would have even Alfred Hitchcock on the edge of his seat. The crime genre is represented through the character's actions- most of the cast are criminals in one way or another, whether they murder, steal, or take generous helpings of class-A drugs. The infamous gimp scene feels straight out of a horror movie.This collage of various movie genres is one of the things that makes the movie stand out- by themselves, certain scenes may feel familiar, but when they're all blended together so well like they are in Pulp Fiction, the end product ends up feeling unique. This is true for most of Quentin Tarantino's films- he borrows elements from different genres, and homages/ references dozens of older movies in order to create something that feels unique, even if most of the individual elements themselves aren't too original. I can see why some people may not be a fan of the fact Tarantino essentially steals from the lesser known works of those who came before him, but for me, I love it- I think he just makes it work due to the fact that his encyclopaedic knowledge of film allows him to borrow from so many sources. If he simply referenced about a half dozen or less films for each one of his movies, then I think that would start to feel like plagiarism.Now, I could go on about the acting, the screenplay, the direction, and the glorious soundtrack, but really, what's there to say about these elements of the film that haven't already been said? Tarantino's screenplay is one of the most acclaimed and quoted from the past couple of decades, and deservedly won him his first Oscar. His direction has been similarly praised, and the soundtrack has become iconic- most impressive of all is that Tarantino chose music that goes so well with the images they accompany. And yes, the acting is phenomenal- the film features what is almost certainly Samuel L. Jackson's best performance, one of Bruce Willis' most interesting performances of his long and successful career, and some great work from Uma Thurman. Even the supporting actors are memorable, including Harvey Keitel, Tim Roth, and Ving Rhames as Marsellus Wallace (who's arguably the film's main character- think about it; without him, none of the three main stories would exist- Butch ripped off Marsellus Wallace, Vince took out Wallace's girlfriend on a date that eventually went horribly wrong, and Vince and Jules were assigned to retrieve the mysterious briefcase for Wallace). And of course, who can forget that Pulp Fiction single-handedly made John Travolta cool again- an absolutely monumental achievement. Of course Travolta did eventually succeed in making himself a joke again a few years later when he made Battlefield Earth, but that's another story (or perhaps better left for another review)?As I said, I could indulge in commenting on these areas of the film, but if you've seen the movie you probably already know how good they are. Pulp Fiction is also one of the most discussed film's of the past 20 years, so you've likely already come across reviews or rabid Tarantino fans who've gushed about why the film works so well, and how fantastic all the various components of the film are.So instead, I'm going to backtrack back to my point about seeing something new in the film upon every new viewing, and explain what I took away from the movie on my most recent viewing.Pulp Fiction was always controversial for its violence, with some criticising its depiction of assaults, shootings, beatings, and exploding heads. But for me, I found the film to have an almost anti-violence message of sorts, and I only realised this on my most recent viewing. Now bear with me, because I know that sounds like a somewhat ridiculous claim, but I have my reasons. Pulp Fiction may be violent, but it doesn't promote violence. Sure, the violence may be somewhat stylised and at times over the top, but that doesn't mean the film is saying that violence is something trivial. Violent acts in the film are often shown to have consequences for those that commit them. Vince's carelessness with his gun- an instrument of violence- causes Marvin's head to be blown off in the backseat of Jules' car, which leads to a near twenty minute detour in which they must take the car to Jimmy's house and consult "The Wolf" to assist them in cleaning the car and disposing of the gory evidence. Marsellus' desire to get revenge on Butch by presumably killing him leads them both to the basement of the rednecks- indeed, they are both fighting each other in the redneck's store when they are taken captive.But in the climax of the film, where guns are being pointed at several characters in the middle of a tense Mexican stand-off, not a single bullet is fired. One would expect the tension to be eventually broken and the bullets to start flying, especially if one has seen some of Taratino's other movies that end in explosive and violent climaxes (see Reservoir Dogs, Inglorious Basterds, Death Proof, Django Unchained, and Kill Bill Volume 1). But instead, Jules, who we've seen to be ruthless and unafraid to kill earlier in the movie, believes himself to be a changed man after miraculously surviving a hail-storm of bullets from a criminal that looks a little like Jerry Seinfeld and so instead decides to defuse the situation peacefully. He talks down Pumpkin and Honey-Bunny from killing or robbing anyone, and insists that his dim-witted associate Vince refrain from hurting anyone too. He delivers an absolutely stunning monologue where he ponders the bible reading he quoted so confidently earlier in the movie, and it's damn-near poetic. It sends a shiver up my spine every time I watch that scene, and indeed, Jules' speech works. The two robbers get up after Jules gives them some money from his famous wallet, and then leave. Jules and Vince do the same a few moments later.Not a shot is fired. No one is killed. It's an absolutely beautiful scene.It may have been tempting for Tarantino to give the film a "Wild Bunch-esque" ending, but instead he refrained, and I'm glad he did so. The climax to Pulp Fiction is absolutely stunning- fifteen minutes of tension, almost poetic dialogue, and brilliant acting, especially from Samuel L. Jackson. And it took me seven viewings just to notice how beautifully peaceful the ending of the film was. And that's why it's my favourite film of all time- I get new meaning from it, or appreciate different areas of it every-time I watch it.If you've never seen Pulp Fiction before, I implore you to go watch it.\nAnd if you have seen Pulp Fiction before, I implore you to go watch it again.</w:t>
      </w:r>
      <w:r>
        <w:br/>
      </w:r>
      <w:r>
        <w:rPr>
          <w:rStyle w:val="VerbatimChar"/>
        </w:rPr>
        <w:t xml:space="preserve">## 117                                                                                                                                                                                                                                                                                                                                                                                                                                                                                                                                                                                                                                                                                                                                                                                                                                                                                                                                                                                                                                                                                                                                                                                                                                                                                                                                                                                                                                                                                                                                                                                                                                                                                                                                                                                                                                                                                                                                                                                                                                                                                                                                                                                                                                                                                                                                                                                                                                                                                                                                                                                                                                                                                                                                                                                                                                                                                                                                                                                                                                                                                                                                                                                                                                                                                                                                                                                                                                                                                                                                                                                                                                                                                                                                                                                                                                                                                                                                                                                                                                                                                                                                                                                                                                                                                                                                                                                                                                                                                                                                                                                                                                                                                                                                                                                                                                                                                                                                                                                                                                                                                                                                                                                                                                                                                                                                                                                                                                                                                                                                                                                                                                                                                                                                                                                                                                                                                                                                                                                                                                                                                                                                                                                                                                                                                                                                                                                                                                                                                                                                                                                                                                                                                                                                                                                                                                                                                                                                                                                                                                                                                                                                                                                                                                                                                                                                                                                                                                                                                                                                                                                                                                                                                                                       My oh my.  "Pulp Fiction" is one of those roller-coasters of a movie.  It is both a joy and a trial to sit through.  Amazingly original and unforgettable, Quentin Tarantino's trash masterpiece never gets old or seem outdated.  It put a face on American independent film making in 1994. Miramax had been around since the 1970s and no one had heard of it before this film.  Studios went into a panic when this film came out because they knew it would be an amazing hit.  Of course it was.  Independent film making became the rage and hit its peak in 1996 when four of the five nominated Best Picture films were from independent studios.  The screenplay and direction by Tarantino are quite amazing, but the cast makes the film work. John Travolta (Oscar nominated) re-invented his career with this film. Bruce Willis cemented his celebrity.  Samuel L. Jackson and Uma Thurman (both Oscar nominees) became marketable superstars.  Others who make appearances include: Ving Rhames, Christopher Walken, Eric Stoltz, Rosanna Arquette, Steve Buscemi, Frank Whaley, Harvey Keitel, and of course Quentin Tarantino himself.  They all leave lasting impressions as well.  Samuel L. Jackson stood out the most to me, his lack of substantial screen time may have cost him the Oscar.  Just an amazing accomplishment, all involved deserve recognition.  Easily 5 stars out of 5.</w:t>
      </w:r>
      <w:r>
        <w:br/>
      </w:r>
      <w:r>
        <w:rPr>
          <w:rStyle w:val="VerbatimChar"/>
        </w:rPr>
        <w:t xml:space="preserve">## 118                                                                                                                                                                                                                                                                                                                                                                                                                                                                                                                                                                                                                                                                                                                                                                                                                                                                                                                                                                                                                                                                                                                                                                                                                                                                                                                                                                                                                                                                                                                                                                                                                                                                                                                                                                                                                                                                                                                                                                                                                                                                                                                                                                                                                                                                                                                                                                                                                                                                                                                                                                                                                                                                                                                                                                                                                                                                                                                                                                                                                                                                                                                                                                                                                                                                                                                                                                                                                                                                                                                                                                                                                                                                                                                                                                                                                                                                                                                                                                                                                                                                                                                                                                                                                                                                                                                                                                                                                                                                                                                                                                                                                                                                                                                                                                                                                                                                                                                                                                                                                                                                                                                                                                                                                                                                                                                                                                                                                                                                                                                                                                                                                                                                                                                                                                                                                                                                                                                                                                                                                                                                                                                                                                                                                                                                                                                                                                                                                                                                                                                                                                                                                                                                                                                                                                                                                                                                                                                                                                                                                                                                                                                                                                                                                                                                                                                                                                                                                                                                                                                                                                                                                                                                                                                      It took fifteen years and a subscription to Netflix to finally get around to seeing this film. It was well worth the wait. If all one were to see is the byplay between Samuel L. Jackson and John Travolta, it would be worth the price of admission. But this is only part of the incredible effect this film has. I don't even like gore in movies; I avoid it. But Tarentino weaves a culture of violence where there is actual humanity. We care about these bad guys. There is scene after scene of people being pushed to the limit. The very idea that the boxer, played by Bruce Willis, would risk everything to retrieve a watch that has been transported on two occasions, shove up someone's ass, is amazing. And very, very funny. I can't begin to list all the wonderful scenes. The opening dialogue is incredible as Trovolta and Jackson are on their way to do a hit. They have virtually no respect for human life, yet they, themselves, are very human. The date scene with Uma Thurman with the adrenaline shot. The crazy's in the pawn shop. And, the effort to clean up the car after blowing away a kid in the back seat, the issue being that a guys wife would come home and be very unhappy to find a dead body and a blood filled car in the garage. It sounds horrible and makes me sound sick. I found Fargo to be a hilarious film as well. Is there something wrong with me?</w:t>
      </w:r>
      <w:r>
        <w:br/>
      </w:r>
      <w:r>
        <w:rPr>
          <w:rStyle w:val="VerbatimChar"/>
        </w:rPr>
        <w:t xml:space="preserve">## 119                                                                                                                                                                                                                                                                                                                                                                                                                                                                                                                                                                                                                                                                                                                                                                                                                                                                                                                                                                                                                                                                                                                                                                                                                                                                                                                                                                                                                                                                                                                                                                                                                                                                                                                                                                                                                                                                                                                                                                                                                                                                                                                                                                                                                                                                                                                                                                                                                                                                                                                                                                                                                                                                                                                                                                                                                                                                                                                                                                                                                                                                                                                                                                                                                                                                                                                                                                                                                                                                                                                                                                                                                                                                                                                                                                                                                                                                                                                                                                                                                                                                                                                                                                                                                                                                                                                                                                                                                                                                                                                                                                                                                                                                                                                                                                                                                                                                                                                                                                                                                                                                                                                                                                                                                                                                                                                                                                                                                                                                                                                                                                                                                                                                                                                                                                                                                                                                                                                                                                                                                                                                                                                                                                                                                                                                                                                                                                                                                                                                                                                                                                                                                                                                                                                                                                                                                                                                                                                                                                                                                                                                                                                                                                                                                                                                                                                                                                                                                                                                                                                                                                                                                                                                                                                                                                                                                                                                                                                                                                                                                                                                                                                                                                                                                                                                                                                                                                                                                                                                                                                                                                                                                                   Pulp Fiction is the most original, rule breaking film I have ever seen. Instead of following the widely used 3 act structure, Pulp Fiction makes up its own and while the 3 stories may seem completely disconnected at first, once you look closely you can find the underlying themes that they all share. Anyone who says that the movie lacks focus or has no meaning hasn't analysed enough. I highly recommend this film since it is number one on my list of my favourite movies of all time.</w:t>
      </w:r>
      <w:r>
        <w:br/>
      </w:r>
      <w:r>
        <w:rPr>
          <w:rStyle w:val="VerbatimChar"/>
        </w:rPr>
        <w:t xml:space="preserve">## 120                                                                                                                                                                                                                                                                                                                                                                                                                                                                                                                                                                                                                                                                                                                                                                                                                                                                                                                                                                                                                                                                                                                                                                                                                                                                                                                                                                                                                                                                                                                                                                                                                                                                                                                                                                                                                                                                                                                                                                                                                                                                                                                                                                                                                                                                                                                                                                                                                                                                                                                                                                                                                                                                                                                                                                                                                                                                                                                                                                                                                                                                                                                                                                                                                                                                                                                                                                                                                                                                                                                                                                                                                                                                                                                                                                                                                                                                                                                                                                                                                                                                                                                                                                                                                                                                                                                                                                                                                                                                                                                                                                                                                                                                                                                                                                                                                                                                                                                                                                                                                                                                                                                                                                                                                                                                                                                                                                                                                                                                                                                                                                                                                                                                                                                                                                                                                                                                                                                                                                                                                                                                                                                                                                                                                                                                                                                                                                                                                                                                                                                                                                                                                                                                                                                                                                                                                                                                                                                                                                                                                                                                                                                                                                                                                                                                                                                                                                                                                                                                                                                                                                                                                                                                                                                                                                                                                                                                                                                                                                                                                                                                                                                                                                                                                                                                                                                                                                                                                                                                                                                                                                                                                                                                                                                                                                                                                                                                                                                                                                Before I saw this I assumed it was probably overrated. I was wrong. It lives up to and surpasses its reputation in pretty much every way. I would definitely recommend.</w:t>
      </w:r>
      <w:r>
        <w:br/>
      </w:r>
      <w:r>
        <w:rPr>
          <w:rStyle w:val="VerbatimChar"/>
        </w:rPr>
        <w:t xml:space="preserve">## 121                                                                                                                                                                                                                                                                                                                                                                                                                                                                                                                                                                                                                                                                                                                                                                                                                                                                                                                                                                                                                                                                                                                                                                                                                                                                                                                                                                                                                                                                                                                                                                                                                                                                                                                                                                                                                                                                                                                                                                                                                                                                                                                                                                                                                                                                                                                                                                                                                                                                                                                                                                                                                                                                                                                                                                                                                                                                                                                                                                                                                                                                                                                                                                                                                                                                                                                                                                                                                                                                                                                                                                                                                                                                                                                                                                                                                                                                                                                                                                                                                                                                                                                                                                                                                                                                                                                                                                                                                                                                                                                                                                                                                                                                                                                                                                                                                                                                                                                                                                                                                                                                                                                                                                                                                                                                                                                                                                                                                                                                                                                                                                                                                                                                                                                                                                                                                                                                                                                                                                                                                                                                                                                                                                                                                                                                                                                                                                                                                                                                                                                                                                                                                                                                                                                                                                                                                                                                                                                                                                                                                                                                                                                                                                                                                                                                                                                                                                                                                                                                                                                                                                                                                                                                                                                                                                                                                                                                                                                                                                                                                                                                                                                                                                                                                                                                                                                                                                                                                                                                                                                                                                                                                                                                                                                                                                                                                                                                                                                                                                                                                                                    I like the bit with the cheeseburger. It makes me want to go and get a cheeseburger</w:t>
      </w:r>
      <w:r>
        <w:br/>
      </w:r>
      <w:r>
        <w:rPr>
          <w:rStyle w:val="VerbatimChar"/>
        </w:rPr>
        <w:t xml:space="preserve">## 122                                                                                                                                                                                                                                                                                                                                                                                                                                                                                                                                                                                                                                                                                                                                                                                                                                                                                                                                                                                                                                                                                                                                                                                                                                                                                                                                                                                                                                                                                                                                                                                                                                                                                                                                                                                                                                                                                                                                                                                                                                                                                                                                                                                                                                                                                                                                                                                                                                                                                                                                                                                                                                                                                                                                                                                                                                                                                                                                                                                                                                                                                                                                                                                                                                                                                                                                                                                                                                                                                                                                                                                                                                                                                            One of the early scenes in "Pulp Fiction" features two hit-men discussing what a Big Mac is called in other countries. Their dialogue is witty and entertaining, and it's also disarming, because it makes these two thugs seem all too normal. If you didn't know better, you might assume these were regular guys having chit-chat on their way to work. Other than the comic payoff at the end of the scene, in which they use parts of this conversation to taunt their victims, their talk has no relevance to anything in the film, or to anything else, for that matter. Yet without such scenes, "Pulp Fiction" wouldn't be "Pulp Fiction." I get the sense that Tarantino put into the film whatever struck his fancy, and somehow the final product is not only coherent but wonderfully textured.It's no wonder that fans spend so much time debating what was in the suitcase, reading far more into the story than Tarantino probably intended. The film is so intricately structured, with so many astonishing details, many of which you won't pick up on the first viewing, that it seems to cry out for some deeper explanation. But there is no deeper explanation. "Pulp Fiction," is, as the title indicates, purely an exercise in technique and style, albeit a brilliant and layered one. Containing numerous references to other films, it is like a great work of abstract art, or "art about art." It has all the characteristics we associate with great movies: fine writing, first-rate acting, unforgettable characters, and one of the most well-constructed narratives I've ever seen in a film. But to what end? The self-contained story does not seem to have bearing on anything but itself.The movie becomes a bit easier to understand once you realize that it's essentially a black comedy dressed up as a crime drama. Each of the three main story threads begins with a situation that could easily form the subplot of any standard gangster movie. But something always goes wrong, some small unexpected accident that causes the whole situation to come tumbling down, leading the increasingly desperate characters to absurd measures. Tarantino's originality stems from his ability to focus on small details and follow them where they lead, even if they move the story away from conventional plot developments.Perhaps no screenplay has ever found a better use for digressions. Indeed, the whole film seems to consist of digressions. No character ever says anything in a simple, straightforward manner. Jules could have simply told Yolanda, "Be cool and no one's going to get hurt," which is just the type of line you'd find in a generic, run-of-the-mill action flick. Instead, he goes off on a tangent about what Fonzie is like. Tarantino savors every word of his characters, finding a potential wisecrack in every statement and infusing the dialogue with clever pop culture references. But the lines aren't just witty; they are full of intelligent observations about human behavior. Think of Mia's statement to Vincent, "That's when you know you've found somebody special: when you can just shut the f--- up for a minute and comfortably enjoy the silence."What is the movie's purpose exactly? I'm not sure, but it does deal a lot with the theme of power. Marsellus is the sort of character who looms over the entire film while being invisible most of the time. The whole point of the big date sequence, which happens to be my favorite section of the film, is the power that Marsellus has over his men without even being present. This power is what gets Vincent to act in ways you would not ordinarily expect from a dumb, stoned gangster faced with an attractive woman whose husband has gone away. The power theme also helps explain one of the more controversial aspects of the film, its liberal use of the N-word. In this film, the word isn't just used as an epithet to describe blacks: Jules, for instance, at one point applies the term to Vincent. It has more to do with power than with race. The powerful characters utter the word to express their dominance over weaker characters. Most of these gangsters are not racist in practice. Indeed, they are intermingled racially, and have achieved a level of equality that surpasses the habits of many law-abiding citizens in our society. They resort to racial epithets because it's a patter that establishes their separateness from the non-criminal world.There's a nice moral progression to the stories. We presume that Vincent hesitates to sleep with Mia out of fear rather than loyalty. Later, Butch's act of heroism could be motivated by honor, but we're never sure. The film ends, however, with Jules making a clear moral choice. Thus, the movie seems to be exploring whether violent outlaws can act other than for self-preservation.Still, it's hard to find much of a larger meaning tying together these eccentric set of stories. None of the stories are really "about" anything. They certainly are not about hit-men pontificating about burgers. Nor is the film really a satire or a farce, although it contains elements of both. At times, it feels like a tale that didn't need to be told, but for whatever reason this movie tells it and does a better job than most films of its kind, or of any other kind.</w:t>
      </w:r>
      <w:r>
        <w:br/>
      </w:r>
      <w:r>
        <w:rPr>
          <w:rStyle w:val="VerbatimChar"/>
        </w:rPr>
        <w:t xml:space="preserve">## 123                                                                                                                                                                                                                                                                                                                                                                                                                                                                                                                                                                                                                                                                                                                                                                                                                                                                                                                                                                                                                                                                                                                                                                                                                                                                                                                                                                                                                                                                                                                                                                                                                                                                                                                                                                                                                                                                                                                                                                                                                                                                                                                                                                                                                                                                                                                                                                                                                                                                                                                                                                                                                                                                                                                                                                                                                                                                                                                                                                                                                                                                                                                                                                                                                                                                                                                                                                                                                                                                                                                                                                                                                                                                                                                                                                                                                                                                                                                                                                                                                                                                                                                                                                                                                                                                                                                                                                                                                                                                                                                                                                                                                                                                                                                                                                                                                                                                                                                                                                                                                                                                                                                                                                                                                                                                                                                                                                                                                                                                                                                                                                                                                                                                                                                                                                                                                                                                                                                                                                                                                                                                                                                                                                                                                                                                                                                                                                                                                                                                                                                                                                                                                                                                                                                                                                                                                                                                                                                                                                                                                                                                                                                                                                                                                                                                                                                                                                                                                                                                                                                                                                                                                                                                                                                                                                                                                                                                                                                                                                                                                                                                                                                        This is Tarantino's masterpiece, there's no other way to say it. It has arguably one of the smartest scripts I've ever seen. The story, which is non-linear, is so well constructed it takes several viewings to grasp it all. The movie doesn't seem to be about any spesific thing, but there is a subtle hint of redemption as a central theme. The characters and preformances in this movie are practically perfect. This is still one of the best performances I've seen from Sam Jackson, and it's an outrage he didn't win an Oscar. Each scene has its own unique flavour and charm, every segment has its own arc while also tying into the main plot. The comedy is great, the serious moments are great, every word of dialogue is exciting despite seemingly not having any reason to exist. This movie is just such a great time, and I recommend it to everyone who loves movies. I cannot think of a single genuine flaw with it, and it will remain one of my favorite movies for a long time.</w:t>
      </w:r>
      <w:r>
        <w:br/>
      </w:r>
      <w:r>
        <w:rPr>
          <w:rStyle w:val="VerbatimChar"/>
        </w:rPr>
        <w:t xml:space="preserve">## 124                                                                                                                                                                                                                                                                                                                                                                                                                                                                                                                                                                                                                                                                                                                                                                                                                                                                                                                                                                                                                                                                                                                                                                                                                                                                                                                                                                                                                                                                                                                                                                                                                                                                                                                                                                                                                                                                                                                                                                                                                                                                                                                                                                                                                                                                                                                                                                                                                                                                                                                                                                                                                                                                                                                                                                                                                                                                                                                                                                                                                                                                                                                                                                                                                                                                                                                                                                                                                                                                                                                                                                                                                                                                                                                                                                                                                                                                                                                                                                                                                                                                                                                                                                                                                                                                                                                                                                                                                                                                                                                                                                                                                                                                                                                                                                                                                                                                                                                                                                                                                                                                                                                                                                                                                                                                                                                                                                                                                                                                                                                                                                                                                                                                                                                                                                                                                                                                                                                                                                                                                                                                                                                                                                                                                                                                                                                                                                                                                                                                                                                                                                                                                                            I can only speak for myself, but I had never seen anything as stylish, cleverly constructed, well written and electrifying as this milestone when I first saw it in 1994. What really pulled me in right from the start is what we've now come to know as a Tarantino trademark: the dialogue. When gangsters Jules and Vincent talk to each other (or all the other characters, for that matter) there is a natural flow, a sense of realism and yet something slightly over the top and very theatrical about their lines – it's a mixture that immediately grabs your attention (even if it's just two dudes talking about what kind of hamburger they prefer, or contemplating the value of a foot-massage). Then there's the music: the songs Tarantino chose for his masterpiece fit their respective scenes so perfectly that most of those pieces of music are now immediately associated with 'Pulp Fiction'. And the narrative: the different story lines that come together, the elegantly used flashbacks, the use of "chapters" – there is so much playful creativity at play here, it's just a pure joy to watch.If you're a bit of a film geek, you realize how much knowledge about film and love for the work of other greats – and inspiration from them - went into this (Leone, DePalma, Scorsese and, of course, dozens of hyper-stylized Asian gangster flicks), but to those accusing Tarantino of copying or even "stealing" from other film-makers I can only say: There has never been an artist who adored his kind of art that was NOT inspired or influenced by his favorite artists. And if you watch Tarantino's masterpiece today, it's impossible not to recognize just what a breath of fresh air it was (still is, actually). Somehow, movies - especially gangster films - never looked quite the same after 'Pulp Fiction'. Probably the most influential film of the last 20 years, it's got simply everything: amazing performances (especially Sam Jackson); it features some of the most sizzling, iconic dialogue ever written; it has arguably one of the best non-original soundtracks ever - it's such a crazy, cool, inspirational ride that you feel dizzy after watching it for the first time. It's – well: it's 'Pulp Fiction'. 10 stars out of 10.Favorite films: http://www.IMDb.com/list/mkjOKvqlSBs/Lesser-known Masterpieces: http://www.imdb.com/list/ls070242495/Favorite TV-Shows reviewed: http://www.imdb.com/list/ls075552387/</w:t>
      </w:r>
      <w:r>
        <w:br/>
      </w:r>
      <w:r>
        <w:rPr>
          <w:rStyle w:val="VerbatimChar"/>
        </w:rPr>
        <w:t xml:space="preserve">## 125                                                                                                                                                                                                                                                                                                                                                                                                                                                                                                                                                                                                                                                                                                                                                                                                                                                                                                                                                                                                                                                                                                                                                                                                                                                                                                                                                                                                                                                                                                                                                                                                                                                                                                                                                                                                                                                                                                                                                                                                                                                                                                                                                                                                                                                                                                                                                                                                                                                                                                                                                                                                                                                                                                                                                                                                                                                                                                                                                                                                                                                                                                                                                                                                                                                                                                                                                                                                                                                                                                                                                                                                                                                                                                                                                                                                                                                                                                                                                                                                                                                                                                                                                                                                                                                                                                                                                                                                                                                                                                                                                                                                                                                                                                                                                                                                                                                                                                                                                                                                                                                                                                                                                                                                                                                                                                                                                                                                                                                                                                                                                                                                                                                                                                                                                                                                                                                                                                                                                                                                                                                                                                                                                                                                                                                                                                                                                                                                                                                                                                                                                                                                                                                                                                                                                                                                                                                                                                                                                                       Possibly the most influential movie made in history since the first movie ever made .Even after 25 years and a countless number of copy cats this movie absolutely holds up and feels fresh.As many of you would know this movie is sort of like a tribute to the pulp stories written back in the 40s and 50s which have punchy and witty dialogue and over the top violence. The random chit chat between characters regarding obscure things might feel a waste of time as it doesn't move the plot. But Tarantino is a genius and he believes in character development more than plot development so these chats actually humanizes the characters a lot and makes them relatable and memorable(The absolute converse of Nolan). This movie is just a collection of wonderful scenes back to back from start to finish.. The movie is a must watch just for the awesome screenplay alone. To top it off all the actors arguably give their career best performance(think about it ,it is true) . And the ability of Tarantino to just create a really tense or ridiculous situation out of nowhere(like the psycho tribute scene with marsellus and butch which is so unexpected or that adrenaline shot scene) is just awesome and keeps you on the edge of your seats .So if you want an entertaining but clever movie this is the one you are looking for . It is funny, filled with some of the best dialogues ever ,superbly acted, great soundtracks(I just wanna see Tarantino's ipod , boy does he have great taste) and is just a spectacular experience.Spoilers ahead(duh):\nFor those of you who say the characters are hollow I suggest you to revisit the gold watch sequence. Walken's Capt Koons tells a story to young butch about how Butch's grandpa requested an enemy soldier to return his watch to his family and the soldier agreed. Similarly Butch could have left Marsellus but the legacy of his watch made him save him which I believe was a nice touch. And how Jules(one of my characters of all time) undergoes a change is also a noteworthy counter argument to the above mentioned criticism.Sorry for the huge review..</w:t>
      </w:r>
      <w:r>
        <w:br/>
      </w:r>
      <w:r>
        <w:rPr>
          <w:rStyle w:val="VerbatimChar"/>
        </w:rPr>
        <w:t xml:space="preserve">## 126 Perhaps before I start talking about why I think Pulp Fiction works on so many levels, I should mention briefly how I came to watch the film. Pulp Fiction was a film I had heard of at a very young age, and I'm not quite sure why. I had also wanted to see it for a very long time- again, I'm not quite sure why. Maybe the mere fact that it was R-rated and notorious for its violence perked the interest of my 14-year-old self. Nevertheless, I got round to watching it about a month before my 15th birthday- incredibly late at night on an occasion where I found myself home alone. I recall being blown away by the film, but also somewhat overwhelmed and confused. I had never seen anything like it before, and walked away from it being kinda sure I'd enjoyed it. I couldn't say for sure though.Still feeling curious about the film, and the many mysteries relating to it that I'd failed to determine on my first viewing, I re-watched the film just a couple of months later. And something just clicked for me- I fell in love with the film. Everything about the movie suddenly worked for me, and I found the second viewing to be perhaps the shortest two and a half hours of my life I've ever experienced. My own sense of time was warped and bended to the extent that it was in the film itself. That very night it somehow became one of the greatest things I had ever watched; one of the only films I'd seen that I barely hesitated to call a masterpiece.Since then I've watched it another six or seven times- almost once a year- and I continue to feel motivated to watch it because I honestly feel like I get something new out of it each time I watch it.Spoilers ahead, by the way. I plan to get fairly in-depth with my review of this movie, so just a warning for those that haven't seen it.One of the great things about Pulp Fiction is its refusal to fall under any particular genre or category of movies. It feels like a comedy when Jules and Vince discuss fast food and foot massages for nearly ten minutes It feels like a thriller during several segments, notably the scene where Mia overdoses on heroin and the climactic Mexican stand-off in the restaurant- two sequences that would have even Alfred Hitchcock on the edge of his seat. The crime genre is represented through the character's actions- most of the cast are criminals in one way or another, whether they murder, steal, or take generous helpings of class-A drugs. The infamous gimp scene feels straight out of a horror movie.This collage of various movie genres is one of the things that makes the movie stand out- by themselves, certain scenes may feel familiar, but when they're all blended together so well like they are in Pulp Fiction, the end product ends up feeling unique. This is true for most of Quentin Tarantino's films- he borrows elements from different genres, and homages/ references dozens of older movies in order to create something that feels unique, even if most of the individual elements themselves aren't too original. I can see why some people may not be a fan of the fact Tarantino essentially steals from the lesser known works of those who came before him, but for me, I love it- I think he just makes it work due to the fact that his encyclopaedic knowledge of film allows him to borrow from so many sources. If he simply referenced about a half dozen or less films for each one of his movies, then I think that would start to feel like plagiarism.Now, I could go on about the acting, the screenplay, the direction, and the glorious soundtrack, but really, what's there to say about these elements of the film that haven't already been said? Tarantino's screenplay is one of the most acclaimed and quoted from the past couple of decades, and deservedly won him his first Oscar. His direction has been similarly praised, and the soundtrack has become iconic- most impressive of all is that Tarantino chose music that goes so well with the images they accompany. And yes, the acting is phenomenal- the film features what is almost certainly Samuel L. Jackson's best performance, one of Bruce Willis' most interesting performances of his long and successful career, and some great work from Uma Thurman. Even the supporting actors are memorable, including Harvey Keitel, Tim Roth, and Ving Rhames as Marsellus Wallace (who's arguably the film's main character- think about it; without him, none of the three main stories would exist- Butch ripped off Marsellus Wallace, Vince took out Wallace's girlfriend on a date that eventually went horribly wrong, and Vince and Jules were assigned to retrieve the mysterious briefcase for Wallace). And of course, who can forget that Pulp Fiction single-handedly made John Travolta cool again- an absolutely monumental achievement. Of course Travolta did eventually succeed in making himself a joke again a few years later when he made Battlefield Earth, but that's another story (or perhaps better left for another review)?As I said, I could indulge in commenting on these areas of the film, but if you've seen the movie you probably already know how good they are. Pulp Fiction is also one of the most discussed film's of the past 20 years, so you've likely already come across reviews or rabid Tarantino fans who've gushed about why the film works so well, and how fantastic all the various components of the film are.So instead, I'm going to backtrack back to my point about seeing something new in the film upon every new viewing, and explain what I took away from the movie on my most recent viewing.Pulp Fiction was always controversial for its violence, with some criticising its depiction of assaults, shootings, beatings, and exploding heads. But for me, I found the film to have an almost anti-violence message of sorts, and I only realised this on my most recent viewing. Now bear with me, because I know that sounds like a somewhat ridiculous claim, but I have my reasons. Pulp Fiction may be violent, but it doesn't promote violence. Sure, the violence may be somewhat stylised and at times over the top, but that doesn't mean the film is saying that violence is something trivial. Violent acts in the film are often shown to have consequences for those that commit them. Vince's carelessness with his gun- an instrument of violence- causes Marvin's head to be blown off in the backseat of Jules' car, which leads to a near twenty minute detour in which they must take the car to Jimmy's house and consult "The Wolf" to assist them in cleaning the car and disposing of the gory evidence. Marsellus' desire to get revenge on Butch by presumably killing him leads them both to the basement of the rednecks- indeed, they are both fighting each other in the redneck's store when they are taken captive.But in the climax of the film, where guns are being pointed at several characters in the middle of a tense Mexican stand-off, not a single bullet is fired. One would expect the tension to be eventually broken and the bullets to start flying, especially if one has seen some of Taratino's other movies that end in explosive and violent climaxes (see Reservoir Dogs, Inglorious Basterds, Death Proof, Django Unchained, and Kill Bill Volume 1). But instead, Jules, who we've seen to be ruthless and unafraid to kill earlier in the movie, believes himself to be a changed man after miraculously surviving a hail-storm of bullets from a criminal that looks a little like Jerry Seinfeld and so instead decides to defuse the situation peacefully. He talks down Pumpkin and Honey-Bunny from killing or robbing anyone, and insists that his dim-witted associate Vince refrain from hurting anyone too. He delivers an absolutely stunning monologue where he ponders the bible reading he quoted so confidently earlier in the movie, and it's damn-near poetic. It sends a shiver up my spine every time I watch that scene, and indeed, Jules' speech works. The two robbers get up after Jules gives them some money from his famous wallet, and then leave. Jules and Vince do the same a few moments later.Not a shot is fired. No one is killed. It's an absolutely beautiful scene.It may have been tempting for Tarantino to give the film a "Wild Bunch-esque" ending, but instead he refrained, and I'm glad he did so. The climax to Pulp Fiction is absolutely stunning- fifteen minutes of tension, almost poetic dialogue, and brilliant acting, especially from Samuel L. Jackson. And it took me seven viewings just to notice how beautifully peaceful the ending of the film was. And that's why it's my favourite film of all time- I get new meaning from it, or appreciate different areas of it every-time I watch it.If you've never seen Pulp Fiction before, I implore you to go watch it.\nAnd if you have seen Pulp Fiction before, I implore you to go watch it again.</w:t>
      </w:r>
      <w:r>
        <w:br/>
      </w:r>
      <w:r>
        <w:rPr>
          <w:rStyle w:val="VerbatimChar"/>
        </w:rPr>
        <w:t xml:space="preserve">## 127                                                                                                                                                                                                                                                                                                                                                                                                                                                                                                                                                                                                                                                                                                                                                                                                                                                                                                                                                                                                                                                                                                                                                                                                                                                                                                                                                                                                                                                                                                                                                                                                                                                                                                                                                                                                                                                                                                                                                                                                                                                                                                                                                                                                                                                                                                                                                                                                                                                                                                                                                                                                                                                                                                                                                                                                                                                                                                                                                                                                                                                                                                                                                                                                                                                                                                                                                                                                                                                                                                                                                                                                                                                                                                                                                                                                                                                                                                                                                                                                                                                                                                                                                                                                                                                                                                                                                                                                                                                                                                                                                                                                                                                                                                                                                                                                                                                                                                                                                                                                                                                                                                                                                                                                                                                                                                                                                                                                                                                                                                                                                                                                                                                                                                                                                                                                                                                                                                                                                                                                                                                                                                                                                                                                                                                                                                                                                                                                                                                                                                                                                                                                                                                                                                                                                                                                                                                                                                                                                                                                                                                                                                                                                                                                                                                                                                                                                                                                                                                                                                                                                                                                                                                                                                                       My oh my.  "Pulp Fiction" is one of those roller-coasters of a movie.  It is both a joy and a trial to sit through.  Amazingly original and unforgettable, Quentin Tarantino's trash masterpiece never gets old or seem outdated.  It put a face on American independent film making in 1994. Miramax had been around since the 1970s and no one had heard of it before this film.  Studios went into a panic when this film came out because they knew it would be an amazing hit.  Of course it was.  Independent film making became the rage and hit its peak in 1996 when four of the five nominated Best Picture films were from independent studios.  The screenplay and direction by Tarantino are quite amazing, but the cast makes the film work. John Travolta (Oscar nominated) re-invented his career with this film. Bruce Willis cemented his celebrity.  Samuel L. Jackson and Uma Thurman (both Oscar nominees) became marketable superstars.  Others who make appearances include: Ving Rhames, Christopher Walken, Eric Stoltz, Rosanna Arquette, Steve Buscemi, Frank Whaley, Harvey Keitel, and of course Quentin Tarantino himself.  They all leave lasting impressions as well.  Samuel L. Jackson stood out the most to me, his lack of substantial screen time may have cost him the Oscar.  Just an amazing accomplishment, all involved deserve recognition.  Easily 5 stars out of 5.</w:t>
      </w:r>
      <w:r>
        <w:br/>
      </w:r>
      <w:r>
        <w:rPr>
          <w:rStyle w:val="VerbatimChar"/>
        </w:rPr>
        <w:t xml:space="preserve">## 128                                                                                                                                                                                                                                                                                                                                                                                                                                                                                                                                                                                                                                                                                                                                                                                                                                                                                                                                                                                                                                                                                                                                                                                                                                                                                                                                                                                                                                                                                                                                                                                                                                                                                                                                                                                                                                                                                                                                                                                                                                                                                                                                                                                                                                                                                                                                                                                                                                                                                                                                                                                                                                                                                                                                                                                                                                                                                                                                                                                                                                                                                                                                                                                                                                                                                                                                                                                                                                                                                                                                                                                                                                                                                                                                                                                                                                                                                                                                                                                                                                                                                                                                                                                                                                                                                                                                                                                                                                                                                                                                                                                                                                                                                                                                                                                                                                                                                                                                                                                                                                                                                                                                                                                                                                                                                                                                                                                                                                                                                                                                                                                                                                                                                                                                                                                                                                                                                                                                                                                                                                                                                                                                                                                                                                                                                                                                                                                                                                                                                                                                                                                                                                                                                                                                                                                                                                                                                                                                                                                                                                                                                                                                                                                                                                                                                                                                                                                                                                                                                                                                                                                                                                                                                                                      It took fifteen years and a subscription to Netflix to finally get around to seeing this film. It was well worth the wait. If all one were to see is the byplay between Samuel L. Jackson and John Travolta, it would be worth the price of admission. But this is only part of the incredible effect this film has. I don't even like gore in movies; I avoid it. But Tarentino weaves a culture of violence where there is actual humanity. We care about these bad guys. There is scene after scene of people being pushed to the limit. The very idea that the boxer, played by Bruce Willis, would risk everything to retrieve a watch that has been transported on two occasions, shove up someone's ass, is amazing. And very, very funny. I can't begin to list all the wonderful scenes. The opening dialogue is incredible as Trovolta and Jackson are on their way to do a hit. They have virtually no respect for human life, yet they, themselves, are very human. The date scene with Uma Thurman with the adrenaline shot. The crazy's in the pawn shop. And, the effort to clean up the car after blowing away a kid in the back seat, the issue being that a guys wife would come home and be very unhappy to find a dead body and a blood filled car in the garage. It sounds horrible and makes me sound sick. I found Fargo to be a hilarious film as well. Is there something wrong with me?</w:t>
      </w:r>
      <w:r>
        <w:br/>
      </w:r>
      <w:r>
        <w:rPr>
          <w:rStyle w:val="VerbatimChar"/>
        </w:rPr>
        <w:t xml:space="preserve">## 129                                                                                                                                                                                                                                                                                                                                                                                                                                                                                                                                                                                                                                                                                                                                                                                                                                                                                                                                                                                                                                                                                                                                                                                                                                                                                                                                                                                                                                                                                                                                                                                                                                                                                                                                                                                                                                                                                                                                                                                                                                                                                                                                                                                                                                                                                                                                                                                                                                                                                                                                                                                                                                                                                                                                                                                                                                                                                                                                                                                                                                                                                                                                                                                                                                                                                                                                                                                                                                                                                                                                                                                                                                                                                                                                                                                                                                                                                                                                                                                                                                                                                                                                                                                                                                                                                                                                                                                                                                                                                                                                                                                                                                                                                                                                                                                                                                                                                                                                                                                                                                                                                                                                                                                                                                                                                                                                                                                                                                                                                                                                                                                                                                                                                                                                                                                                                                                                                                                                                                                                                                                                                                                                                                                                                                                                                                                                                                                                                                                                                                                                                                                                                                                                                                                                                                                                                                                                                                                                                                                                                                                                                                                                                                                                                                                                                                                                                                                                                                                                                                                                                                                                                                                                                                                                                                                                                                                                                                                                                                                                                                                                                                                                                                                                                                                                                                                                                                                                                                                                                                                                                                                                                                   Pulp Fiction is the most original, rule breaking film I have ever seen. Instead of following the widely used 3 act structure, Pulp Fiction makes up its own and while the 3 stories may seem completely disconnected at first, once you look closely you can find the underlying themes that they all share. Anyone who says that the movie lacks focus or has no meaning hasn't analysed enough. I highly recommend this film since it is number one on my list of my favourite movies of all time.</w:t>
      </w:r>
      <w:r>
        <w:br/>
      </w:r>
      <w:r>
        <w:rPr>
          <w:rStyle w:val="VerbatimChar"/>
        </w:rPr>
        <w:t xml:space="preserve">## 130                                                                                                                                                                                                                                                                                                                                                                                                                                                                                                                                                                                                                                                                                                                                                                                                                                                                                                                                                                                                                                                                                                                                                                                                                                                                                                                                                                                                                                                                                                                                                                                                                                                                                                                                                                                                                                                                                                                                                                                                                                                                                                                                                                                                                                                                                                                                                                                                                                                                                                                                                                                                                                                                                                                                                                                                                                                                                                                                                                                                                                                                                                                                                                                                                                                                                                                                                                                                                                                                                                                                                                                                                                                                                                                                                                                                                                                                                                                                                                                                                                                                                                                                                                                                                                                                                                                                                                                                                                                                                                                                                                                                                                                                                                                                                                                                                                                                                                                                                                                                                                                                                                                                                                                                                                                                                                                                                                                                                                                                                                                                                                                                                                                                                                                                                                                                                                                                                                                                                                                                                                                                                                                                                                                                                                                                                                                                                                                                                                                                                                                                                                                                                                                                                                                                                                                                                                                                                                                                                                                                                                                                                                                                                                                                                                                                                                                                                                                                                                                                                                                                                                                                                                                                                                                                                                                                                                                                                                                                                                                                                                                                                                                                                                                                                                                                                                                                                                                                                                                                                                                                                                                                                                                                                                                                                                                                                                                                                                                                                                Before I saw this I assumed it was probably overrated. I was wrong. It lives up to and surpasses its reputation in pretty much every way. I would definitely recommend.</w:t>
      </w:r>
      <w:r>
        <w:br/>
      </w:r>
      <w:r>
        <w:rPr>
          <w:rStyle w:val="VerbatimChar"/>
        </w:rPr>
        <w:t xml:space="preserve">## 131                                                                                                                                                                                                                                                                                                                                                                                                                                                                                                                                                                                                                                                                                                                                                                                                                                                                                                                                                                                                                                                                                                                                                                                                                                                                                                                                                                                                                                                                                                                                                                                                                                                                                                                                                                                                                                                                                                                                                                                                                                                                                                                                                                                                                                                                                                                                                                                                                                                                                                                                                                                                                                                                                                                                                                                                                                                                                                                                                                                                                                                                                                                                                                                                                                                                                                                                                                                                                                                                                                                                                                                                                                                                                                                                                                                                                                                                                                                                                                                                                                                                                                                                                                                                                                                                                                                                                                                                                                                                                                                                                                                                                                                                                                                                                                                                                                                                                                                                                                                                                                                                                                                                                                                                                                                                                                                                                                                                                                                                                                                                                                                                                                                                                                                                                                                                                                                                                                                                                                                                                                                                                                                                                                                                                                                                                                                                                                                                                                                                                                                                                                                                                                                                                                                                                                                                                                                                                                                                                                                                                                                                                                                                                                             Here is one film that lived up to its hype, and by the time I saw it after it had arrived at the video stores, I had heard and read a ton of things about it, and seen all the awards it had received, and expected a lot. To my surprise, it did not disappoint.Now, several years later after having watched all three of these "Rings" films twice each, I still think this first movie of the trilogy is the best. It is a truly spectacular adventure story all the way through, probably the best ever put to film...and the first three hours of it is extra special. The following two films were very good, to be sure, but this first had a better mixture of the story. The second and third movies were almost entirely Frodo and his allies' long journey, but the first half of this movie also gives a good bit of interesting introductory material including a number of scenes at the Shire, before the long adventure starts. If you watch all three of these films consecutively the action wears you down by midway through the final episode and it almost becomes just too much That never gets a chance to happen with the "Fellowship" film.Anyway, "Fellowship," stunned me for the visuals alone. I can't recall any film that has so many jaw-dropping scenes, one after the other, for three straight hours. Some are beyond description, and I don't care if they are computer- generated. So what? The fact is they are awesome to view, both in beauty and in staggering action scenes that feature incredible-looking monsters and other mythical characters.The story covers all kinds of terrain, too, from the lush Shire of the Hobbits, to the harsh neighboring landscapes. Each couple of minutes, as in the two movies that followed, scenes radically change from calmness to action, adventure to romance, sweet lovable characters to hideous monsters, on and on and on. It's an incredible movie experience.</w:t>
      </w:r>
      <w:r>
        <w:br/>
      </w:r>
      <w:r>
        <w:rPr>
          <w:rStyle w:val="VerbatimChar"/>
        </w:rPr>
        <w:t xml:space="preserve">## 132                                                                                                                                                                                                                                                                                                                                                                                                                                                                                                                                                                                                                                                                                                                                                                                                                                                                                                                                                                                                                                                                                                                                                                                                                                                                                                                                                                                                                                                                                                                                                                                                                                                                                                                                                                                                                                                                                                                                                                                                                                                                                                                                                                                                                                                                                                                                                                                                                                                                                                                                                                                                                                                                                                                                                                                                                                                                                                                                                                                                                                                                                                                                                                                                                                                                                                                                                                                                                                                                                                                                                                                                                                                                                                                                                                                                                                                                                                                                                                                                                                                                                                                                                                                                                                                                                                                                                                                                                                                                                                                                                                                                                                                                                                                                                                                                                                                                                                                                                                                                                                                                                                                                                                                                                                                                                                                                                                                                                                                                                                                                                                                                                                                                                                                                                                                                                                                                                                                                                                                                                                                                                                                                                                                                                                                                                                                                                                                                                                                                                                                                                                                                                                                                                                                                                                                                                                                                                                                                                                                                                                                                                                                                                                                                                                                                                                                                                                                                                                                                                                                                                                                                                                                                                                           (95%) If the late 70's early 80's had the Star wars trilogy, then the 2000's had this epic fantasy masterclass. Regardless of whether you're a fantasy fan or not this is too good a movie to simply pass up, and it will be one of those movies that given time will prove it to be a classic. The deeper you look into this the more one notices that every single aspect really is a truly impressive accomplishment. The fact that every single sword used by the main characters was made by hand, with extra ones made only for carrying, fighting, etc, then there's the costumes/armor/props all made by teams of many people. They even made artificial trees for gods sake. But really all those things are just extras, what really makes this a unique watch is that it really does feel huge and sweeping, the sense of scale is fantastic and I can't think of anything that even comes close to matching it. What every epic flick needs this has, the cast is great, it's exciting, it has bags of character, it's funny, sad, superbly well made, with a great score and plenty of action. It's also one of very few 2 hour 30 minute + movies ever that leaves the audience wanting more. Since watching it around Christmas 2001 at a packed out cinema, and the many times I've seen it on DVD since, it never fails to impress and charm. All in all near perfect cinematic treat that keeps on giving.</w:t>
      </w:r>
      <w:r>
        <w:br/>
      </w:r>
      <w:r>
        <w:rPr>
          <w:rStyle w:val="VerbatimChar"/>
        </w:rPr>
        <w:t xml:space="preserve">## 133                                                                                                                                                                                                                                                                                                                                                                                                                                                                                                                                                                                                                                                                                                                                                                                                                                                                                                                                                                                                                                                                                                                                                                                                                                                                                                                                                                                                                                                                                                                                                                                                                                                                                                                                                                                                                                                                                                                                                                                                                                                                                                                                                                                                                                                                                                                                                                                                                                                                                                                                                                                                                                                                                                                                                                                                                                                                                                                                                                                                                                                                                                                                                                                                                                                                                                                                                                                                                                                                                                                                                                                                                                                                                                                                                                                                                                                                                                                                                                                                                                                                                                                                                                                                                                                                                                                                                                                                                                                                                                                                                                                                                                                                                                                                                                                                                                                                                                                                                                                                                                                                                                                                                                                                                                                                                                                                                                                                                                                                                                                                                                                                                                                                                                                                                                                                                                                                                                                                                                                                                                                                                                                                                                                                                                                                                                                                                                                                                                                                  The first part of the Lord of the Rings trilogy, the Fellowship of the Rings opened the door to a whole new world for me. I'd never read any of Tolkien's books when I saw the film for the first time at the theatre and, now that I've read them, in retrospect I think being a neophyte to the mythology made my LOTR movie experience all the more miraculous.I loved The Two Towers and Return of the King almost as much as FOTR, but not quite, because seeing Fellowship for the first time was like taking a journey to a fabulous new place and meeting incredible new friends that you don't want to leave. I've never felt anything quite like what this epic evoked in me. It was akin to being a child again, with that tireless sense of wonder and enjoyment of each and every moment, maybe because as a child you are discovering your surroundings, and whatever age you are, when you watch the Fellowship of the Ring you are rendered in awe upon being introduced to the purity and beauty of Middle Earth and darkly enthralled by the majesty of Eisengard, Saruman, Sauron and all of their mighty malice. One of the things that makes this movie so special (and there are so many!) is that you fall in love not only with the "good" characters, but also with the "evil" ones. For example, Christopher Lee was amazing as Saruman, and I can't imagine the movie without him.Some films that might be comparable to the Lord of the Rings trilogy are: The Fifth Element, the Star Wars Trilogy parts IV, V and VI (forget the newer prequels), the Matrix trilogy (especially the first part), Interview with a Vampire, the Legend of Sleepy Hollow (with Johnny Depp), Logan's Run and The Island. They are all excellent movies and works of art that weave that movie magic that keeps you spellbound and entranced for the duration of their runtime.But after seeing The Fellowship of the Ring, I knew I had found the movie by which I would judge all other movies. Based on J.R.R. Tolkien's beloved books, Peter Jackson has set a new standard in the industry of cinema, one that I honestly think has not and won't be surpassed, at least not in my lifetime, not even by PJ himself.It is truly an instant classic that will stand the test of time and be loved by generations to come. God Bless Tolkien and Jackson and everyone involved in the conception and making of this film, for creating a world that is at my fingertips, only takes the touch of a button to go to whenever I want, and makes me forget everything else.The LOTR Trilogy is undoubtedly MY precious, the non plus ultra of all movies!</w:t>
      </w:r>
      <w:r>
        <w:br/>
      </w:r>
      <w:r>
        <w:rPr>
          <w:rStyle w:val="VerbatimChar"/>
        </w:rPr>
        <w:t xml:space="preserve">## 134                                                                                                                                                                                                                                                                                                                                                                                                                                                                                                                                                                                                                                                                                                                                                                                                                                                                                                                                                                                                                                                                                                                                                                                                                                                                                                                                                                                                                                                                                                                                                                                                                                                                                                                                                                                                                                                                                                                                                                                                                                                                                                                                                                                                                                                                                                                                                                                                                                                                                                                                                                                                                                                                                                                                                                                                                                                                                                                                                                                                                                                                                                                                                                                                                                                                                                                                                                                                                                                                                                                                                                                                                                                                                                                                                                                                                                                                                                                                                                                                                                                                                                                                                                                                                                                                                                                                                                                                                                                                                                                                                                                                                                                                                                                                                                                                                                                                                                                                                                                                                                                                                                                                                                                                                                                                                                                                                                                                                                                                                                                                                                                                                                                                                                                                                                                                                                                                                                                                                                                                                                                                                                                                                                                                                                                                                                                                                                                                                                                                                                                                                                                                                                                                                                                                                                                                                                                                                                                                                                                                                                                                                                                                                                                                                                                                                                                                                                                                                                                                                                                                                                                                                                                                                                                                                                                                                                                                                                                                                                                                                                                                                                                                                                                                                                                                                                                                                                                                                                                                                                                                                                                                                                                                                                                                                                                                  It is my firm belief that the standard versions of The Lord of the Rings should be jettisoned in favour of the extended editions universally. Sure, the near 4 hour runtime is a tad steep, but for an absolute masterpiece like this, it's work every second and the first act of undoubtedly the best trilogy in cinematic history!</w:t>
      </w:r>
      <w:r>
        <w:br/>
      </w:r>
      <w:r>
        <w:rPr>
          <w:rStyle w:val="VerbatimChar"/>
        </w:rPr>
        <w:t xml:space="preserve">## 135                                                                                                                                                                                                                                                                                                                                                                                                                                                                                                                                                                                                                                                                                                                                                                                                                                                                                                                                                                                                                                                                                                                                                                                                                                                                                                                                                                                                                                                                                                                                                                                                                                                                                                                                                                                                                                                                                                                                                                                                                                                                                                                                                                                                                                                                                                                                                                                                                                                                                                                                                                                                                                                                                                                                                                                                                                                                                                                                                                                                                                                                                                                                                                                                                                                                                                                                                                                                                                                                                                                                                                                                                                                                                                                                                                                                                                                                                                                                                                                                                                                                                                                                                                                                                                                                                                                                                                                                                                                                                                                                                                                                                                                                                                                                                                                                                                                                                                                                                                                                                                                                                                                                                                                                                                                                                                                                                                                                                                                                                                                                                                                                                                                                                                                                                                                                                                                                                                                                                                                                                                                                                                                                                                                                                                                                                                                                                                                                                                                                                                                                                                                                                                                                                                                                                                                                                                                                                                                                                                                                                                                                                                                                                                                                                                                                                                                                                                                                                                                                                                                                                                                                                                                                                                                                                                                                                                                                                                                                                                                                                                                                                                                                                                                                                                                                                                                                                                                                                                                                                                                                                                                                                                                                                                                                                                                                                                                                                                                                                                                                                                      An incredible feat\nEnthrals anew every time\nCannot believe its two decades ago\nLove it so much</w:t>
      </w:r>
      <w:r>
        <w:br/>
      </w:r>
      <w:r>
        <w:rPr>
          <w:rStyle w:val="VerbatimChar"/>
        </w:rPr>
        <w:t xml:space="preserve">## 136                                                                                                                                                                                                                                                                                                                                                                                                                                                                                                                                                                                                                                                                                                                                                                                                                                                                                                                                                                                                                                                                                                                                                                                                                                                                                                                                                                                                                                                                                                                                                                                                                                                                                                                                                                                                                                                                                                                                                                                                                                                                                                                                                                                                                                                                                                                                                                                                                                                                                                                                                                                                                                                                                                                                                                                                                                                                                                                                                                                                                                                                                                                                                                                                                                                                                                                                                                                                                                                                                                                                                                                                                              Director Peter Jackson and wife Fran Walsh have successfully created an epic movie in both look and feel to equal J. R. R. Tolkien's novel (itself awarded the title of "book of the century"), bringing to the big screen a film nearly flawless in its execution. My biggest disappointment is that two chapters are missing from the novel - Tom Bombadil and the following encounter with the barrow-wrights - but everything else is present and correct.Visually the film is stunning, and Jackson's decision to shoot it entirely in New Zealand is one that pays off. From the incredibly lush green opening scenes of the Shire, to the enchanting elvish woods, to the imposing mountains and plains, it really is a great film to look at and enjoy the backdrop. Even the computer-generated images, like that of Mount Doom, are pretty realistic. Jackson's fluid camera leads to some great sweeping shots through orc-infested mines, huge towers, cameras in places you've never dreamed of. The soundtrack is also perfect, with Howard Shore's suspenseful, exciting, and emotional score a real plus, especially with the cool chanting that fills the Mines of Moria sequence. On top of this, great stuff is done with sound effects - in particular one scene involving a horn suddenly blowing had me jumping in my seat with its realism.I don't really need to examine the story, because it sticks closely to the book with so few minor changes that it's impeccable. The script is intelligent and well-written, the characters charismatic and believable in the situations they encounter. Despite a three hour running time, the film never drags, even in some of the slower sequences - I just didn't want it to be over while I was watching it. The costumes, sets and appearances - down to the hobbits' hairy feet - are all exactly as you would picture them in the book. Jackson's bizarre, arty depiction of life in the "netherworld" when Frodo puts on the ring and becomes invisible is as good as it could ever have been - spooky, supernatural and utterly weird. Lighting, pacing, suspense, tension, and the rest - it's all here and done 100% correctly for an overall brilliant effect.Elijah Wood seemed an odd choice to me for the lead role, but I immediately fell in love with his character. Through his acting he creates an emotional, weak in body but strong in spirit hero, a real centre piece for the film to evolve around, and the film makes great use of the actor's slightly odd eyes (especially in the sequence in which he nearly becomes a wraith). Ian McKellen is also excellent as Gandalf and seems to have been perfectly cast in the role, making it his own. Then there's the fellowship itself - Viggo Mortensen excels as the proud and just Strider (later Aragorn), especially in the action stakes where he fights with such fierce determination that he's a presence to behold. Orlando Bloom is fine as the elf warrior Legolas, and moves as fast with his bow as he does in the book. Screen stalwart John Rhys-Davies IS Gimli the dwarf, and couldn't be better. Then there's Sean Astin - lovable as the dopey but loyal Sam Gamgee, and Billy Boyd and Dominic Monaghan in slight comic relief roles as hobbit buddies Pip and Merry. Finally, kudos to Sean Bean, for creating in Boromir a flawed but deeply likable and understandable character, with a sympathetic performance that eclipses all of the actor's previous work - bravo.The action sequences are magnificent and really get the heart going - they put you into the middle of the action with all the blood, sweat and clanging steel, and are edge-of-the-seat stuff. Highlights include Strider fighting the ring-wraiths with his burning brand on Weathertop and the final assault by orcs on the fellowship, which leads to one of the most noble deaths ever in a film. And what of the special effects? In a film dominated by CGI work, I'm happy to say that most are unnoticeable. The digital manipulation to create four-foot hobbits is sometimes dodgy but most of the time you don't notice. The backdrops and effects are great, expensive looking but solid and real at the same time - whoever said they look "cartoony" just got it wrong.My favourite scene in the movie is the Mines of Moria sequence - a fantasy fan's dream come true, and the best on screen depiction of a Dungeons &amp; Dragons game so far. The lurker in the lake is a Lovecraftian monster par excellence and the spooky and atmospheric trip through the corpse-strewn deserted mines exceptionally eerie stuff. Then follows a fantastic battle with a cave troll, thankfully on screen for a fair amount of time so we get to admire the fluid and superb effects, and then a truly gob-smacking encounter with the fiery Balrog, just as you imagine it from the book. This half an hour is probably the best film sequence I've ever seen, flawless and perfect in its depiction - amazing. A highlight of what is an impressive and epic film throughout, and a must see for any film fan worth their salt - I can't recommend this film highly enough, and plan to watch it again before the cinema run expires. In my opinion this is better than any STAR WARS movie or HARRY POTTER - and easily one of the best fantasy movies ever made, although it has to be said the competition isn't exactly stiff. Bring on the sequel!</w:t>
      </w:r>
      <w:r>
        <w:br/>
      </w:r>
      <w:r>
        <w:rPr>
          <w:rStyle w:val="VerbatimChar"/>
        </w:rPr>
        <w:t xml:space="preserve">## 137                                                                                                                                                                                                                                                                                                                                                                                                                                                                                                                                                                                                                                                                                                                                                                                                                                                                                                                                                                                                                                                                                                                                                                                                                                                                                                                                                                                                                                                                                                                                                                                                                                                                                                                                                                                                                                                                                                                                                                                                                                                                                                                                                                                                                                                                                                                                                                                                                                                                                                                                                                                                                                                                                                                                                                                                                                                                                                                                                                                                                                                                                                                                                                                                                                                                                                                                                                                                                                                                                                                                                                                                                                                                                                                                                                                                                                                                                                                                                                                                                                                                                                                                                                                                                                                                                                                                                                                                                                                                                                                                                                                                                                                                                                                                                                                                                                                                                                                                                                                                                                                                                                                                                                                                                                                                                                                                                                                                                                                                                                                                                                                                                                                                                                                                                                                                                                                                                                                                                                                                                                                                                                                                                                                                                                                                                                                                                                                                                                                                                                                                                                                                                                                                                                                                                                                                                                                                                                                                                                                                                                                                                                                                                                                                                                                                                                                                                                                                                                                                                                                                                                                                                                                                                                                                                                                                                                                                                                                                                                                                                                                                                                                                                                                                                                                                                                                                                                                                                                                                                                                                                                                                                                                                                                                                                                                                                                                              It took me a while to watch this film (2020), but it was the best I've ever seen, it is just fantastic, it needs no praise, I dare say that the Lord of the Rings trilogy is the best cinematographic work ever produced by mankind. Perfect.Film seen on August 8, 2020.</w:t>
      </w:r>
      <w:r>
        <w:br/>
      </w:r>
      <w:r>
        <w:rPr>
          <w:rStyle w:val="VerbatimChar"/>
        </w:rPr>
        <w:t xml:space="preserve">## 138                                                                                                                                                                                                                                                                                                                                                                                                                                                                                                                                                                                                                                                                                                                                                                                                                                                                                                                                                                                                                                                                                                                                                                                                                                                                                                                                                                                                                                                                                                                                                                                                                                                                                                                                                                                                                                                                                                                                                                                                                                                                                                                                                                                                                                                                                                                                                                                                                                                                                                                                                                                                                                                                                                                                                                                                                                                                                                                                                                                                                                                                                                                                                                                                                                                                                                                                                                                                                                                                                                                                                                                                                                                                                                                                                                                                                                                                                                                                                                                                                                                                                                                                                                                                                                                                                                                                                                                                                                                                                                                                                                                                                                                                                                                                                                                                                                                                                                                                                                                                                                                                                                                                                                                                                                                                                                                                                                                                                                                                                                                                                                                                                                                                                                                                                                                                                                                                                                                                                                                                                                                                                                                                                                                                                                                                                                                                                                                                                                                                                                                                                                                                                                                                                                                                                                                                                                                                                                                                                                                                                                                                                                                                                                                                                                                                                                                                                                                                                                                                                                                                                                                                                                                                         Simply incredible. Never before have I seen a 3 hour movie that didn't seem like 3 hours. I read the Lord of the Rings very recently and I was surprised at how similar Peter Jackson's vision was to my own.Now about the omissions and alterations. I'm not a crazed fanatic who gets worked up over every little detail. I didn't mind Arwen's inflation and I'm actually glad Tom Bombadil was scrubbed (I felt Tom Bombadil was an unnecessary addition to the book). Despite these minor changes, the screenplay stays extremely close to the book and flows very very well (and the prologue was a nice touch).The acting was flawless. As I've read many many times in other reviews, McKellen doesn't play Gandalf, he IS Gandalf. Wood, Mortensen, Holm, Astin, everyone was fantastic. My hat's off to Sean Bean who delivers an excellent performance as Boromir, a character who's intentions are good but wrestles with the corrupting power of the Ring. Bean portrays it VERY well. Oh, and Andy Serkis does a PERFECT Gollum voice. It's EXACTLY as I imagined it myself.The special effects were incredible, the cave troll, the balrog, Gollum, and Sauron's Eye all looked amazing. I was also very impressed by the seamless shrinking of the vertically challenged characters.What's wrong with this movie? I have no idea... I thought everything was perfect. MY biggest gripe is having to wait an entire year to see The Two Towers!</w:t>
      </w:r>
      <w:r>
        <w:br/>
      </w:r>
      <w:r>
        <w:rPr>
          <w:rStyle w:val="VerbatimChar"/>
        </w:rPr>
        <w:t xml:space="preserve">## 139                                                                                                                                                                                                                                                                                                                                                                                                                                                                                                                                                                                                                                                                                                                                                                                                                                                                                                                                                                                                                                                                                                                                                                                                                                                                                                                                                                                                                                                                                                                                                                                                                                                                                                                                                                                                                                                                                                                                                                                                                                                                                                                                                                                                                                                                                                                                                                                                                                                                                                                                                                                                                                                                                                                                                                                                                                                                                                                                                                                                                                                                                                                                                                                                                                                                                                                                                                                                                                                                                                                                                                                                                                                                                                                                                                                                                                                                                                                                                                                                                                                                                                                                                                                                                                                                                                                                                                                                                                                                                                                                                                                                                                                                                                                                                                                                                                                                                                                                                                                                                                                                                                                                                                                                                                                                                                                                                                                                                                                                                                                                                                                                                                                                                                                                                                                                                                                                                                                                                                                                                                                                                                                                                                                                                                                                                                                                                                                                                                                                                                                                                                                                                                                      When I first read "The Hobbit" and "The Lord of the Rings" Trilogy back in the early 1970's, I recall saying to myself that the story would make a wonderful movie. "Star Wars" still hadn't come out yet, and realizing that the available technology could not do justice to the fantastic world presented by J.R.R. Tolkien, it was simply best left to the imagination.Well, imagination has found life in "The Fellowship of the Ring", a truly profound epic that sets the standard for film fantasy, just as the books did for the written word. Upon first seeing it during it's initial release, I couldn't have been happier with the amount of detail it offered while remaining true to the original adventure. Everyone imagines what a story and characters look like in their own mind; it was as if Peter Jackson tapped a great cosmic consciousness to deliver a tale that captured the tone and pacing of the novel dead on.I feel that readers of the trilogy have a leg up on the characters and locations of Middle Earth, as they are revealed in the film quickly and with nominal explanation. For example, when the Black Riders appear for the first time, it's difficult to grasp what they're all about, other than the fact that they're after the ring. Strider's explanation of the Nazgul is perfect - ring wraiths who were once men, neither alive nor dead, who always feel the power of the ring. Coming to the movie with that understanding ahead of time helps the viewer have a greater appreciation of the action taking place.The real magic of the movie for me is the seamless manner in which the various races coexist and interact with each other. Though levels of unfamiliarity and distrust appear, can anyone coming out of the movie doubt that elves, dwarfs, hobbits and wizards actually exist. Even orcs and evil Uruk hai have a place in this world, for without the danger they pose there is no triumph.If the movie captures your imagination and you haven't read the trilogy or it's prequel "The Hobbit", you'll be doing yourself a favor to do so. There in even more exquisite detail are nuances such as Elvish poetry and additional characters that provide more depth and color to the world of Middle Earth. It's a world easy to get lost in, and makes one appreciate a writer of legendary proportion who invented a land, people, and language all of his own that can now be shared with everyone.</w:t>
      </w:r>
      <w:r>
        <w:br/>
      </w:r>
      <w:r>
        <w:rPr>
          <w:rStyle w:val="VerbatimChar"/>
        </w:rPr>
        <w:t xml:space="preserve">## 140                                                                                                                                                                                                                                                                                                                                                                                                                                                                                                                                                                                                                                                                                                                                                                                                                                                                                                                                                                                                                                                                                                                                                                                                                                                                                                                                                                                                                                                                                                                                                                                                                                                                                                                                                                                                                                                                                                                                                                                                                                                                                                                                                                                                                                                                                                                                                                                                                                                                                                                                                                                                                                                                                                                                                                                                                                                                                                                                                                                                                                                                                                                                                                                                                                                                                                                                                                                                                                                                                                                                                                                                                                                                                                                                                                                                                                                                                                                                                                                                                                                                                                                                                                                                                                                                                                                                                                                                                                                                                                                                                                                                                                                                                                                                                                                                                                                                                                                                                                                                                                                                                                                                                                                                                                                                                                                                                                                                                                                                                                                                                                                                                                                                                                                                                                                                                                                                                                                                                                                                                                                                                                                                                                                                                                                                                                                                                                                                                                                                                                                                                                                                                                                                                                                                                                                                                                                                                                                                                                                                                                                                                                                                                                                                                                                                                                                                                                                                                                                                                                                                                                                                                                                                                                                                                                                                                                                                                                                                                                                                                                                                                                                                                                                                                                                                                                                                                          "For the time will soon come when Hobbits will shape the fortunes of all."\nGaladrielGaladriel tells Hobbits may look like unimportant people but they will change the course of the future. Story begins with this line.This line is not really the first line but the line stars the movie for real. This movie is breathtaking. Whatever I say is not enough for this trilogy. Brilliant novel, brilliant adapted screenplay.Not just the novel or screenplay is excellent but the technics also revolutionary. The trilogy nearly opened a new era to Cinema. Some believed even more revolutionary than Star Wars and 2001: A Space Odyssey. Amazing makeup, breathtaking visual effects, stunning cinematography. The trilogy nearly succeed at all technical subjects.</w:t>
      </w:r>
      <w:r>
        <w:br/>
      </w:r>
      <w:r>
        <w:rPr>
          <w:rStyle w:val="VerbatimChar"/>
        </w:rPr>
        <w:t xml:space="preserve">## 141                                                                                                                                                                                                                                                                                                                                                                                                                                                                                                                                                                                                                                                                                                                                                                                                                                                                                                                                                                                                                                                                                                                                                                                                                                                                                                                                                                                                                                                                                                                                                                                                                                                                                                                                                                                                                                                                                                                                                                                                                                                                                                                                                                                                                                                                                                                                                                                                                                                                                                                                                                                                                                                                                                                                                                                                                                                                                                                                                                                                                                                                                                                                                                                                                                                                                                                                                                                                                                                                                                                                                                                                                                                                                                                                                                                                                                                                                                                                                                                                                                                                                                                                                                                                                                                                                                                                                                                                                                                                                                                                                                                                                                                                                                                                                                                                                                                                                                                                                                                                                                                                                                                                                                                                                                                                                                                                                                                                                                                                                                                                                                                                                                                                                                                                                                                                                                                                                                                                                                                                                                                                                                                                                                                                                                                                                                                                                                                                                                                                                                                                                                                                                                                                                                                                                                                                                                                                                                                                                                                                                                                                                                                                                                             Here is one film that lived up to its hype, and by the time I saw it after it had arrived at the video stores, I had heard and read a ton of things about it, and seen all the awards it had received, and expected a lot. To my surprise, it did not disappoint.Now, several years later after having watched all three of these "Rings" films twice each, I still think this first movie of the trilogy is the best. It is a truly spectacular adventure story all the way through, probably the best ever put to film...and the first three hours of it is extra special. The following two films were very good, to be sure, but this first had a better mixture of the story. The second and third movies were almost entirely Frodo and his allies' long journey, but the first half of this movie also gives a good bit of interesting introductory material including a number of scenes at the Shire, before the long adventure starts. If you watch all three of these films consecutively the action wears you down by midway through the final episode and it almost becomes just too much That never gets a chance to happen with the "Fellowship" film.Anyway, "Fellowship," stunned me for the visuals alone. I can't recall any film that has so many jaw-dropping scenes, one after the other, for three straight hours. Some are beyond description, and I don't care if they are computer- generated. So what? The fact is they are awesome to view, both in beauty and in staggering action scenes that feature incredible-looking monsters and other mythical characters.The story covers all kinds of terrain, too, from the lush Shire of the Hobbits, to the harsh neighboring landscapes. Each couple of minutes, as in the two movies that followed, scenes radically change from calmness to action, adventure to romance, sweet lovable characters to hideous monsters, on and on and on. It's an incredible movie experience.</w:t>
      </w:r>
      <w:r>
        <w:br/>
      </w:r>
      <w:r>
        <w:rPr>
          <w:rStyle w:val="VerbatimChar"/>
        </w:rPr>
        <w:t xml:space="preserve">## 142                                                                                                                                                                                                                                                                                                                                                                                                                                                                                                                                                                                                                                                                                                                                                                                                                                                                                                                                                                                                                                                                                                                                                                                                                                                                                                                                                                                                                                                                                                                                                                                                                                                                                                                                                                                                                                                                                                                                                                                                                                                                                                                                                                                                                                                                                                                                                                                                                                                                                                                                                                                                                                                                                                                                                                                                                                                                                                                                                                                                                                                                                                                                                                                                                                                                                                                                                                                                                                                                                                                                                                                                                                                                                                                                                                                                                                                                                                                                                                                                                                                                                                                                                                                                                                                                                                                                                                                                                                                                                                                                                                                                                                                                                                                                                                                                                                                                                                                                                                                                                                                                                                                                                                                                                                                                                                                                                                                                                                                                                                                                                                                                                                                                                                                                                                                                                                                                                                                                                                                                                                                                                                                                                                                                                                                                                                                                                                                                                                                                                                                                                                                                                                                                                                                                                                                                                                                                                                                                                                                                                                                                                                                                                                                                                                                                                                                                                                                                                                                                                                                                                                                                                                                                                                           (95%) If the late 70's early 80's had the Star wars trilogy, then the 2000's had this epic fantasy masterclass. Regardless of whether you're a fantasy fan or not this is too good a movie to simply pass up, and it will be one of those movies that given time will prove it to be a classic. The deeper you look into this the more one notices that every single aspect really is a truly impressive accomplishment. The fact that every single sword used by the main characters was made by hand, with extra ones made only for carrying, fighting, etc, then there's the costumes/armor/props all made by teams of many people. They even made artificial trees for gods sake. But really all those things are just extras, what really makes this a unique watch is that it really does feel huge and sweeping, the sense of scale is fantastic and I can't think of anything that even comes close to matching it. What every epic flick needs this has, the cast is great, it's exciting, it has bags of character, it's funny, sad, superbly well made, with a great score and plenty of action. It's also one of very few 2 hour 30 minute + movies ever that leaves the audience wanting more. Since watching it around Christmas 2001 at a packed out cinema, and the many times I've seen it on DVD since, it never fails to impress and charm. All in all near perfect cinematic treat that keeps on giving.</w:t>
      </w:r>
      <w:r>
        <w:br/>
      </w:r>
      <w:r>
        <w:rPr>
          <w:rStyle w:val="VerbatimChar"/>
        </w:rPr>
        <w:t xml:space="preserve">## 143                                                                                                                                                                                                                                                                                                                                                                                                                                                                                                                                                                                                                                                                                                                                                                                                                                                                                                                                                                                                                                                                                                                                                                                                                                                                                                                                                                                                                                                                                                                                                                                                                                                                                                                                                                                                                                                                                                                                                                                                                                                                                                                                                                                                                                                                                                                                                                                                                                                                                                                                                                                                                                                                                                                                                                                                                                                                                                                                                                                                                                                                                                                                                                                                                                                                                                                                                                                                                                                                                                                                                                                                                                                                                                                                                                                                                                                                                                                                                                                                                                                                                                                                                                                                                                                                                                                                                                                                                                                                                                                                                                                                                                                                                                                                                                                                                                                                                                                                                                                                                                                                                                                                                                                                                                                                                                                                                                                                                                                                                                                                                                                                                                                                                                                                                                                                                                                                                                                                                                                                                                                                                                                                                                                                                                                                                                                                                                                                                                                                  The first part of the Lord of the Rings trilogy, the Fellowship of the Rings opened the door to a whole new world for me. I'd never read any of Tolkien's books when I saw the film for the first time at the theatre and, now that I've read them, in retrospect I think being a neophyte to the mythology made my LOTR movie experience all the more miraculous.I loved The Two Towers and Return of the King almost as much as FOTR, but not quite, because seeing Fellowship for the first time was like taking a journey to a fabulous new place and meeting incredible new friends that you don't want to leave. I've never felt anything quite like what this epic evoked in me. It was akin to being a child again, with that tireless sense of wonder and enjoyment of each and every moment, maybe because as a child you are discovering your surroundings, and whatever age you are, when you watch the Fellowship of the Ring you are rendered in awe upon being introduced to the purity and beauty of Middle Earth and darkly enthralled by the majesty of Eisengard, Saruman, Sauron and all of their mighty malice. One of the things that makes this movie so special (and there are so many!) is that you fall in love not only with the "good" characters, but also with the "evil" ones. For example, Christopher Lee was amazing as Saruman, and I can't imagine the movie without him.Some films that might be comparable to the Lord of the Rings trilogy are: The Fifth Element, the Star Wars Trilogy parts IV, V and VI (forget the newer prequels), the Matrix trilogy (especially the first part), Interview with a Vampire, the Legend of Sleepy Hollow (with Johnny Depp), Logan's Run and The Island. They are all excellent movies and works of art that weave that movie magic that keeps you spellbound and entranced for the duration of their runtime.But after seeing The Fellowship of the Ring, I knew I had found the movie by which I would judge all other movies. Based on J.R.R. Tolkien's beloved books, Peter Jackson has set a new standard in the industry of cinema, one that I honestly think has not and won't be surpassed, at least not in my lifetime, not even by PJ himself.It is truly an instant classic that will stand the test of time and be loved by generations to come. God Bless Tolkien and Jackson and everyone involved in the conception and making of this film, for creating a world that is at my fingertips, only takes the touch of a button to go to whenever I want, and makes me forget everything else.The LOTR Trilogy is undoubtedly MY precious, the non plus ultra of all movies!</w:t>
      </w:r>
      <w:r>
        <w:br/>
      </w:r>
      <w:r>
        <w:rPr>
          <w:rStyle w:val="VerbatimChar"/>
        </w:rPr>
        <w:t xml:space="preserve">## 144                                                                                                                                                                                                                                                                                                                                                                                                                                                                                                                                                                                                                                                                                                                                                                                                                                                                                                                                                                                                                                                                                                                                                                                                                                                                                                                                                                                                                                                                                                                                                                                                                                                                                                                                                                                                                                                                                                                                                                                                                                                                                                                                                                                                                                                                                                                                                                                                                                                                                                                                                                                                                                                                                                                                                                                                                                                                                                                                                                                                                                                                                                                                                                                                                                                                                                                                                                                                                                                                                                                                                                                                                                                                                                                                                                                                                                                                                                                                                                                                                                                                                                                                                                                                                                                                                                                                                                                                                                                                                                                                                                                                                                                                                                                                                                                                                                                                                                                                                                                                                                                                                                                                                                                                                                                                                                                                                                                                                                                                                                                                                                                                                                                                                                                                                                                                                                                                                                                                                                                                                                                                                                                                                                                                                                                                                                                                                                                                                                                                                                                                                                                                                                                                                                                                                                                                                                                                                                                                                                                                                                                                                                                                                                                                                                                                                                                                                                                                                                                                                                                                                                                                                                                                                                                                                                                                                                                                                                                                                                                                                                                                                                                                                                                                                                                                                                                                                                                                                                                                                                                                                                                                                                                                                                                                                                                                  It is my firm belief that the standard versions of The Lord of the Rings should be jettisoned in favour of the extended editions universally. Sure, the near 4 hour runtime is a tad steep, but for an absolute masterpiece like this, it's work every second and the first act of undoubtedly the best trilogy in cinematic history!</w:t>
      </w:r>
      <w:r>
        <w:br/>
      </w:r>
      <w:r>
        <w:rPr>
          <w:rStyle w:val="VerbatimChar"/>
        </w:rPr>
        <w:t xml:space="preserve">## 145                                                                                                                                                                                                                                                                                                                                                                                                                                                                                                                                                                                                                                                                                                                                                                                                                                                                                                                                                                                                                                                                                                                                                                                                                                                                                                                                                                                                                                                                                                                                                                                                                                                                                                                                                                                                                                                                                                                                                                                                                                                                                                                                                                                                                                                                                                                                                                                                                                                                                                                                                                                                                                                                                                                                                                                                                                                                                                                                                                                                                                                                                                                                                                                                                                                                                                                                                                                                                                                                                                                                                                                                                                                                                                                                                                                                                                                                                                                                                                                                                                                                                                                                                                                                                                                                                                                                                                                                                                                                                                                                                                                                                                                                                                                                                                                                                                                                                                                                                                                                                                                                                                                                                                                                                                                                                                                                                                                                                                                                                                                                                                                                                                                                                                                                                                                                                                                                                                                                                                                                                                                                                                                                                                                                                                                                                                                                                                                                                                                                                                                                                                                                                                                                                                                                                                                                                                                                                                                                                                                                                                                                                                                                                                                                                                                                                                                                                                                                                                                                                                                                                                                                                                                                                                                                                                                                                                                                                                                                                                                                                                                                                                                                                                                                                                                                                                                                                                                                                                                                                                                                                                                                                                                                                                                                                                                                                                                                                                                                                                                                                                      An incredible feat\nEnthrals anew every time\nCannot believe its two decades ago\nLove it so much</w:t>
      </w:r>
      <w:r>
        <w:br/>
      </w:r>
      <w:r>
        <w:rPr>
          <w:rStyle w:val="VerbatimChar"/>
        </w:rPr>
        <w:t xml:space="preserve">## 146                                                                                                                                                                                                                                                                                                                                                                                                                                                                                                                                                                                                                                                                                                                                                                                                                                                                                                                                                                                                                                                                                                                                                                                                                                                                                                                                                                                                                                                                                                                                                                                                                                                                                                                                                                                                                                                                                                                                                                                                                                                                                                                                                                                                                                                                                                                                                                                                                                                                                                                                                                                                                                                                                                                                                                                                                                                                                                                                                                                                                                                                                                                                                                                                                                                                                                                                                                                                                                                                                                                                                                                                                              Director Peter Jackson and wife Fran Walsh have successfully created an epic movie in both look and feel to equal J. R. R. Tolkien's novel (itself awarded the title of "book of the century"), bringing to the big screen a film nearly flawless in its execution. My biggest disappointment is that two chapters are missing from the novel - Tom Bombadil and the following encounter with the barrow-wrights - but everything else is present and correct.Visually the film is stunning, and Jackson's decision to shoot it entirely in New Zealand is one that pays off. From the incredibly lush green opening scenes of the Shire, to the enchanting elvish woods, to the imposing mountains and plains, it really is a great film to look at and enjoy the backdrop. Even the computer-generated images, like that of Mount Doom, are pretty realistic. Jackson's fluid camera leads to some great sweeping shots through orc-infested mines, huge towers, cameras in places you've never dreamed of. The soundtrack is also perfect, with Howard Shore's suspenseful, exciting, and emotional score a real plus, especially with the cool chanting that fills the Mines of Moria sequence. On top of this, great stuff is done with sound effects - in particular one scene involving a horn suddenly blowing had me jumping in my seat with its realism.I don't really need to examine the story, because it sticks closely to the book with so few minor changes that it's impeccable. The script is intelligent and well-written, the characters charismatic and believable in the situations they encounter. Despite a three hour running time, the film never drags, even in some of the slower sequences - I just didn't want it to be over while I was watching it. The costumes, sets and appearances - down to the hobbits' hairy feet - are all exactly as you would picture them in the book. Jackson's bizarre, arty depiction of life in the "netherworld" when Frodo puts on the ring and becomes invisible is as good as it could ever have been - spooky, supernatural and utterly weird. Lighting, pacing, suspense, tension, and the rest - it's all here and done 100% correctly for an overall brilliant effect.Elijah Wood seemed an odd choice to me for the lead role, but I immediately fell in love with his character. Through his acting he creates an emotional, weak in body but strong in spirit hero, a real centre piece for the film to evolve around, and the film makes great use of the actor's slightly odd eyes (especially in the sequence in which he nearly becomes a wraith). Ian McKellen is also excellent as Gandalf and seems to have been perfectly cast in the role, making it his own. Then there's the fellowship itself - Viggo Mortensen excels as the proud and just Strider (later Aragorn), especially in the action stakes where he fights with such fierce determination that he's a presence to behold. Orlando Bloom is fine as the elf warrior Legolas, and moves as fast with his bow as he does in the book. Screen stalwart John Rhys-Davies IS Gimli the dwarf, and couldn't be better. Then there's Sean Astin - lovable as the dopey but loyal Sam Gamgee, and Billy Boyd and Dominic Monaghan in slight comic relief roles as hobbit buddies Pip and Merry. Finally, kudos to Sean Bean, for creating in Boromir a flawed but deeply likable and understandable character, with a sympathetic performance that eclipses all of the actor's previous work - bravo.The action sequences are magnificent and really get the heart going - they put you into the middle of the action with all the blood, sweat and clanging steel, and are edge-of-the-seat stuff. Highlights include Strider fighting the ring-wraiths with his burning brand on Weathertop and the final assault by orcs on the fellowship, which leads to one of the most noble deaths ever in a film. And what of the special effects? In a film dominated by CGI work, I'm happy to say that most are unnoticeable. The digital manipulation to create four-foot hobbits is sometimes dodgy but most of the time you don't notice. The backdrops and effects are great, expensive looking but solid and real at the same time - whoever said they look "cartoony" just got it wrong.My favourite scene in the movie is the Mines of Moria sequence - a fantasy fan's dream come true, and the best on screen depiction of a Dungeons &amp; Dragons game so far. The lurker in the lake is a Lovecraftian monster par excellence and the spooky and atmospheric trip through the corpse-strewn deserted mines exceptionally eerie stuff. Then follows a fantastic battle with a cave troll, thankfully on screen for a fair amount of time so we get to admire the fluid and superb effects, and then a truly gob-smacking encounter with the fiery Balrog, just as you imagine it from the book. This half an hour is probably the best film sequence I've ever seen, flawless and perfect in its depiction - amazing. A highlight of what is an impressive and epic film throughout, and a must see for any film fan worth their salt - I can't recommend this film highly enough, and plan to watch it again before the cinema run expires. In my opinion this is better than any STAR WARS movie or HARRY POTTER - and easily one of the best fantasy movies ever made, although it has to be said the competition isn't exactly stiff. Bring on the sequel!</w:t>
      </w:r>
      <w:r>
        <w:br/>
      </w:r>
      <w:r>
        <w:rPr>
          <w:rStyle w:val="VerbatimChar"/>
        </w:rPr>
        <w:t xml:space="preserve">## 147                                                                                                                                                                                                                                                                                                                                                                                                                                                                                                                                                                                                                                                                                                                                                                                                                                                                                                                                                                                                                                                                                                                                                                                                                                                                                                                                                                                                                                                                                                                                                                                                                                                                                                                                                                                                                                                                                                                                                                                                                                                                                                                                                                                                                                                                                                                                                                                                                                                                                                                                                                                                                                                                                                                                                                                                                                                                                                                                                                                                                                                                                                                                                                                                                                                                                                                                                                                                                                                                                                                                                                                                                                                                                                                                                                                                                                                                                                                                                                                                                                                                                                                                                                                                                                                                                                                                                                                                                                                                                                                                                                                                                                                                                                                                                                                                                                                                                                                                                                                                                                                                                                                                                                                                                                                                                                                                                                                                                                                                                                                                                                                                                                                                                                                                                                                                                                                                                                                                                                                                                                                                                                                                                                                                                                                                                                                                                                                                                                                                                                                                                                                                                                                                                                                                                                                                                                                                                                                                                                                                                                                                                                                                                                                                                                                                                                                                                                                                                                                                                                                                                                                                                                                                                                                                                                                                                                                                                                                                                                                                                                                                                                                                                                                                                                                                                                                                                                                                                                                                                                                                                                                                                                                                                                                                                                                                                                                              It took me a while to watch this film (2020), but it was the best I've ever seen, it is just fantastic, it needs no praise, I dare say that the Lord of the Rings trilogy is the best cinematographic work ever produced by mankind. Perfect.Film seen on August 8, 2020.</w:t>
      </w:r>
      <w:r>
        <w:br/>
      </w:r>
      <w:r>
        <w:rPr>
          <w:rStyle w:val="VerbatimChar"/>
        </w:rPr>
        <w:t xml:space="preserve">## 148                                                                                                                                                                                                                                                                                                                                                                                                                                                                                                                                                                                                                                                                                                                                                                                                                                                                                                                                                                                                                                                                                                                                                                                                                                                                                                                                                                                                                                                                                                                                                                                                                                                                                                                                                                                                                                                                                                                                                                                                                                                                                                                                                                                                                                                                                                                                                                                                                                                                                                                                                                                                                                                                                                                                                                                                                                                                                                                                                                                                                                                                                                                                                                                                                                                                                                                                                                                                                                                                                                                                                                                                                                                                                                                                                                                                                                                                                                                                                                                                                                                                                                                                                                                                                                                                                                                                                                                                                                                                                                                                                                                                                                                                                                                                                                                                                                                                                                                                                                                                                                                                                                                                                                                                                                                                                                                                                                                                                                                                                                                                                                                                                                                                                                                                                                                                                                                                                                                                                                                                                                                                                                                                                                                                                                                                                                                                                                                                                                                                                                                                                                                                                                                                                                                                                                                                                                                                                                                                                                                                                                                                                                                                                                                                                                                                                                                                                                                                                                                                                                                                                                                                                                                                         Simply incredible. Never before have I seen a 3 hour movie that didn't seem like 3 hours. I read the Lord of the Rings very recently and I was surprised at how similar Peter Jackson's vision was to my own.Now about the omissions and alterations. I'm not a crazed fanatic who gets worked up over every little detail. I didn't mind Arwen's inflation and I'm actually glad Tom Bombadil was scrubbed (I felt Tom Bombadil was an unnecessary addition to the book). Despite these minor changes, the screenplay stays extremely close to the book and flows very very well (and the prologue was a nice touch).The acting was flawless. As I've read many many times in other reviews, McKellen doesn't play Gandalf, he IS Gandalf. Wood, Mortensen, Holm, Astin, everyone was fantastic. My hat's off to Sean Bean who delivers an excellent performance as Boromir, a character who's intentions are good but wrestles with the corrupting power of the Ring. Bean portrays it VERY well. Oh, and Andy Serkis does a PERFECT Gollum voice. It's EXACTLY as I imagined it myself.The special effects were incredible, the cave troll, the balrog, Gollum, and Sauron's Eye all looked amazing. I was also very impressed by the seamless shrinking of the vertically challenged characters.What's wrong with this movie? I have no idea... I thought everything was perfect. MY biggest gripe is having to wait an entire year to see The Two Towers!</w:t>
      </w:r>
      <w:r>
        <w:br/>
      </w:r>
      <w:r>
        <w:rPr>
          <w:rStyle w:val="VerbatimChar"/>
        </w:rPr>
        <w:t xml:space="preserve">## 149                                                                                                                                                                                                                                                                                                                                                                                                                                                                                                                                                                                                                                                                                                                                                                                                                                                                                                                                                                                                                                                                                                                                                                                                                                                                                                                                                                                                                                                                                                                                                                                                                                                                                                                                                                                                                                                                                                                                                                                                                                                                                                                                                                                                                                                                                                                                                                                                                                                                                                                                                                                                                                                                                                                                                                                                                                                                                                                                                                                                                                                                                                                                                                                                                                                                                                                                                                                                                                                                                                                                                                                                                                                                                                                                                                                                                                                                                                                                                                                                                                                                                                                                                                                                                                                                                                                                                                                                                                                                                                                                                                                                                                                                                                                                                                                                                                                                                                                                                                                                                                                                                                                                                                                                                                                                                                                                                                                                                                                                                                                                                                                                                                                                                                                                                                                                                                                                                                                                                                                                                                                                                                                                                                                                                                                                                                                                                                                                                                                                                                                                                                                                                                                      When I first read "The Hobbit" and "The Lord of the Rings" Trilogy back in the early 1970's, I recall saying to myself that the story would make a wonderful movie. "Star Wars" still hadn't come out yet, and realizing that the available technology could not do justice to the fantastic world presented by J.R.R. Tolkien, it was simply best left to the imagination.Well, imagination has found life in "The Fellowship of the Ring", a truly profound epic that sets the standard for film fantasy, just as the books did for the written word. Upon first seeing it during it's initial release, I couldn't have been happier with the amount of detail it offered while remaining true to the original adventure. Everyone imagines what a story and characters look like in their own mind; it was as if Peter Jackson tapped a great cosmic consciousness to deliver a tale that captured the tone and pacing of the novel dead on.I feel that readers of the trilogy have a leg up on the characters and locations of Middle Earth, as they are revealed in the film quickly and with nominal explanation. For example, when the Black Riders appear for the first time, it's difficult to grasp what they're all about, other than the fact that they're after the ring. Strider's explanation of the Nazgul is perfect - ring wraiths who were once men, neither alive nor dead, who always feel the power of the ring. Coming to the movie with that understanding ahead of time helps the viewer have a greater appreciation of the action taking place.The real magic of the movie for me is the seamless manner in which the various races coexist and interact with each other. Though levels of unfamiliarity and distrust appear, can anyone coming out of the movie doubt that elves, dwarfs, hobbits and wizards actually exist. Even orcs and evil Uruk hai have a place in this world, for without the danger they pose there is no triumph.If the movie captures your imagination and you haven't read the trilogy or it's prequel "The Hobbit", you'll be doing yourself a favor to do so. There in even more exquisite detail are nuances such as Elvish poetry and additional characters that provide more depth and color to the world of Middle Earth. It's a world easy to get lost in, and makes one appreciate a writer of legendary proportion who invented a land, people, and language all of his own that can now be shared with everyone.</w:t>
      </w:r>
      <w:r>
        <w:br/>
      </w:r>
      <w:r>
        <w:rPr>
          <w:rStyle w:val="VerbatimChar"/>
        </w:rPr>
        <w:t xml:space="preserve">## 150                                                                                                                                                                                                                                                                                                                                                                                                                                                                                                                                                                                                                                                                                                                                                                                                                                                                                                                                                                                                                                                                                                                                                                                                                                                                                                                                                                                                                                                                                                                                                                                                                                                                                                                                                                                                                                                                                                                                                                                                                                                                                                                                                                                                                                                                                                                                                                                                                                                                                                                                                                                                                                                                                                                                                                                                                                                                                                                                                                                                                                                                                                                                                                                                                                                                                                                                                                                                                                                                                                                                                                                                                                                                                                                                                                                                                                                                                                                                                                                                                                                                                                                                                                                                                                                                                                                                                                                                                                                                                                                                                                                                                                                                                                                                                                                                                                                                                                                                                                                                                                                                                                                                                                                                                                                                                                                                                                                                                                                                                                                                                                                                                                                                                                                                                                                                                                                                                                                                                                                                                                                                                                                                                                                                                                                                                                                                                                                                                                                                                                                                                                                                                                                                                                                                                                                                                                                                                                                                                                                                                                                                                                                                                                                                                                                                                                                                                                                                                                                                                                                                                                                                                                                                                                                                                                                                                                                                                                                                                                                                                                                                                                                                                                                                                                                                                                                                                          "For the time will soon come when Hobbits will shape the fortunes of all."\nGaladrielGaladriel tells Hobbits may look like unimportant people but they will change the course of the future. Story begins with this line.This line is not really the first line but the line stars the movie for real. This movie is breathtaking. Whatever I say is not enough for this trilogy. Brilliant novel, brilliant adapted screenplay.Not just the novel or screenplay is excellent but the technics also revolutionary. The trilogy nearly opened a new era to Cinema. Some believed even more revolutionary than Star Wars and 2001: A Space Odyssey. Amazing makeup, breathtaking visual effects, stunning cinematography. The trilogy nearly succeed at all technical subjects.</w:t>
      </w:r>
      <w:r>
        <w:br/>
      </w:r>
      <w:r>
        <w:rPr>
          <w:rStyle w:val="VerbatimChar"/>
        </w:rPr>
        <w:t xml:space="preserve">## 151                                                                                                                                                                                                                                                                                                                                                                                                                                                                                                                                                                                                                                                                                                                                                                                                                                                                                                                                                                                                                                                                                                                                                                                                                                                                                                                                                                                                                                                                                                                                                                                                                                                                                                                                                                                                                                                                                                                                                                                                                                                                                                                                                                                                                                                                                                                                                                                                                                                                                                                                                                                                                                                                                                                                                                                                                                                                                                                                                                                                                                                                                                                                                                                                                                                                                                                                                                                                                                                                                                                                                                                                                                                                                                                                                                                                                                                                                                                                                                                                                                                                                                                                                                                                                                                                                                                                                                                                                                                                                                                                                                                                                                                                                                                                                                                                                                                                                                                                                                                                                                                                                                                                                                                                                                                                                                                                                                                                                                                                                                                                                                                                                                                                                                                                                                                                                                                                                                                                                                                                                                                                                                                                                                                                                                                                                                                                                                                                                                                                                                                                                                                                                                                                                                                                                                                                                                                                                                                                                                                                                                                                                                                                                                                                                                                                                                                                                                                                                                                                                                                                                                                                                                                                                                                                                                                                                                                                                                                                                                 Gosh, The Good, the Bad, and the Ugly, I finally saw this film! Who hasn't heard of it? First off, may I say that Clint Eastwood... what a hottie in his day! :D Sorry, had to get that off my chest. Sergio Leone from what I understood was a huge western film fanatic and in the 60's pretty much most folks had moved onto other genre's. I mean, I would agree that most western's are pretty much the same and stereotypical.Sergio however took a story and added some elements to it such as comedy, drama, and war. The story flows so well and just compliments all of it's characters. By far my favorite character was The Good, played by Clint. He is a bounty hunter who captures The Ugly numerous times just to free him before every hanging and splits the winnings with him. When they learn of a coffin in the desert that has $200,000, they go for it. Of course we have the Bad who is a ruthless killer who also wants in on the doe.The Good, The Bad, and The Ugly is a terrific film and I thank all the IMDb users for their useful comments and that pushed me to finally rent this western classic. Let's give it up for Sergio! 10/10</w:t>
      </w:r>
      <w:r>
        <w:br/>
      </w:r>
      <w:r>
        <w:rPr>
          <w:rStyle w:val="VerbatimChar"/>
        </w:rPr>
        <w:t xml:space="preserve">## 152                                                                                                                                                                                                                                                                                                                                                                                                                                                                                                                                                                                                                                                                                                                                                                                                                                                                                                                                                                                                                                                                                                                                                                                                                                                                                                                                                                                                                                                                                                                                                                                                                                                                                                                                                                                                                                                                                                                                                                                                                                                                                                                                                                                                                                                                                                                                                                                                                                                                                                                                                                                                                                                                                                                                                                                                                                                                                                                                                                                                                                                                                                                                                                                                                                                                                                                                  Sergio Leone always wanted every picture he made to be, in every way, bigger than the one which preceded it. With the Good, the Bad and the Ugly he continued his upward trajectory and rounded off his dollars trilogy in style.This picture was Leone's most stylised and grandiose to date, and brought all the themes and styles he had been developing in his earliest films to perfection. Among the most notable was his characterisation, particularly his all-important introductions of characters. Look at the introductory scenes of the three leads. We first see Tuco bursting out of a window, obviously interrupted in the middle of a meal, and straight away we get his freeze-frame and the title "the ugly" \u0096 this is a simple character, and needs no further introduction. Angeleyes appears out of the distance, but grows towards us until his face fills the screen. We see him commit two despicable acts of murder and treachery before we get his freeze-frame and title "the bad", telling us he is pure evil. Finally, in Blondie's first appearance he steps into the frame from behind the camera, as if he had always been there. He rescues Tuco, but only for his own profit. It's not until we have seen him betray and abandon Tuco that we get his freeze-frame and title "the good" \u0096 obviously a fairly ironic label given the way he has just acted.Leone's trademark long drawn out face-offs \u0096 exaggerated versions of the shootouts of John Ford westerns and the sword duels of Kurosawa's samurai films \u0096 are also brought to a peak here. Not only are they now taken to absurd heights of stylisation, they are also spread out and adapted to cover the whole picture, until the point where even two men sitting opposite each other eating a meal and glancing suspiciously at one another is treated like another stand off. In fact, the entire film can be considered one long series of duels.We also see more of the importance Leone attaches to church and family. The Dollars trilogy could be thought to lack emotion, taking place as it does in a world where there are no morals and everyone is out for gold. However the Good, the Bad and the Ugly contains several moments of poignancy, perhaps the most prominent of which is when Tuco confronts his estranged priest brother.Religious iconography and references crops up time and again. Leone loved biblical epics almost as much as he loved westerns, and there is something of the feel of those pictures here in the overwhelming landscapes and eerie, choral music. On top of this the central trio can be read as an allegory for God, the Devil and humanity. This arguably presents rather a cynical view of the Catholic faith \u0096 given the treacherous and chequered nature of the "good" \u0096 but it could be argued to be a typically Italian one. In a country in which the church is so omnipresent and universally accepted, it's sometimes said that God is cursed as much as loved. Having said that, this was clearly never intended as the central theme \u0096 Leone wasn't trying to make some grand statement here \u0096 it's simply part of the mix of ideas going on in this picture.This brings me onto the war theme. Anti-war sentiments are not directly addressed in this picture, but the way the civil war is woven into the plot makes a powerful statement. For the first half hour we don't see that the war is going on. The central characters aren't concerned with the it \u0096 they are only interested in hunting down the gold. However the war encroaches on the plot more and more often, until it moves from background to foreground and takes over the entire picture, culminating in a colossal battle scene. And of course the fact that the film ends in a huge military graveyard is also very significant.I've spent so long talking about the themes and ideas going on in this film I've nearly run out of space to talk about all the genius that has gone into making it so enjoyable. The dialogue is superb, often funny and plenty of it quotable. Technically Leone has perfected his art \u0096 he composes a shot like John Ford, edits like Eisenstein, paces like Kurosawa, but all with a degree of his own originality. There is brilliant acting \u0096 Eli Wallach steals it as Tuco, probably his best ever performance. It's funny how Lee Van Cleef was cast as a villain here. Van Cleef's early career mostly involved playing mean-looking gang members, but as Leone discovered when casting him as the hero in For a Few Dollars More, while his face said "bad guy" his voice and manner could be warm and likable. The good guy Van Cleef obviously proved more popular, as in the dozen or so other spaghetti westerns he made for other directors he was invariably cast as the hero.Just time for a final word on the recent (2003) restored edition. While it's great that several lost scenes have been added, I have to say that very few of them were entirely necessary. The only one of the added scenes I really like is the one in which Angeleyes visits the field hospital \u0096 it keeps his story arc going, and also shows an act of compassion from the "bad" when he lets the soldier keep the bottle. However the new dubbing for these scenes, strange as it may seem considering today's technology, is mixed absolutely atrociously. On top of this, Clint Eastwood and Eli Wallach are now so elderly, they actually sound less convincing than the guy impersonating the late Lee Van Cleef. As a result the restored segments stick out like sore thumbs, and break up the flow of what is in every other way a perfect motion picture.</w:t>
      </w:r>
      <w:r>
        <w:br/>
      </w:r>
      <w:r>
        <w:rPr>
          <w:rStyle w:val="VerbatimChar"/>
        </w:rPr>
        <w:t xml:space="preserve">## 153                                                                                                                                                                                                                                                                                                                                                                                                                                                                                                                                                                                                                                                                                                                                                                                                                                                                                                                                                                                                                                                                                                                                                                                                                                                                                                                                                                                                                                                                                                                                                                                                                                                                                                                                                                                                                                                                                                                                                                                                                                                                                                                                                                                                                                                                                                                                                                                                                                                                                                                                                                                                                                                                                                                                                                                                                                                                                                                                                                                                                                                                                                                                                                                                                                                                                                                                                                                                                                                                                                                                                                                                                                                                                                                                                                                                                                                                                                                                                                                                                                                                                                                                                                                                                                                                                                                                                                                                                                                                                                                                                                                                                                                                                                                                                                                                                                                                                                                                                                                                                                                                                                                                                                                                                                                                                                                                                                                                                                                                                                                                                                                                                                                                                                                                                                                                                                                                                                                                                                                                                                                                                                                                                                                                                                                                                                                                                                                                                                   A sprawling Western epic that follows the adventures of three gunfighters looking for $200,000 in stolen gold, Sergio Leone's `The Good, the Bad, and the Ugly' is a masterpiece, one that continues to get better and better with each viewing.  In a way, it's a morality play, weighing the consequences of good and evil, but it does so in a realistic manner.  Sometimes, crime does pay, at least in the short term, and sometimes good does go unrewarded. This film probably signaled the death knell of the traditional John Wayne `White Hat/Black Hat' Western.The three main characters make the film.  Lee Van Cleef (`The Bad') is evil personified.  Totally ruthless, he'll do whatever it takes to get what he wants.  Clint Eastwood (`The Good') is the Man With No Name, not really `good' in a traditional sense . . . but he has a certain sense of honor and tries to do the right thing.  (Watch the scene when he gives a dying Confederate soldier a puff of his cigar - powerful, and it sums up everything that the Man With No Name is all about, without saying a single word.)  Eli Wallach (`The Ugly') is Tuco, and he's easily the most complex - if not the best - character in the film.  All impulse and rage, Tuco spins wildly throughout the movie, stealing, lying, pretending to be Clint Eastwood's best friend in one scene, trying to kill him in another - Tuco truly represents `the ugly' side of people.The movie is long, but there's not a wasted scene in the film.  Each one slowly lets the film unfold with a certain style and grace, revealing more about each character and what's going on.  The pacing is incredible, as is the direction - Sergio Leone manages to build a lot of uncomfortable tension in the film, keeping the film from ever getting predictable.  Any typical Western cliché that you can possibly think of is either given a unique twist or utterly destroyed by Leone's masterful storytelling.  Of special mention is Ennio Morricone's score, which is absolutely perfect.  Two scenes - one in a Union prison camp, one in the climatic gunfight in the cemetery at the end of the film - are amazing on their own, but they become absolutely astonishing with combined with Morricone's powerful score. This movie is absolutely brilliant.  If you haven't seen it yet, I strongly urge to do so.  Immediately.  (And then, go watch `Unforgiven' . . . in a way, I think that `Unforgiven' is the sequel to `The Good, the Bad, and the Ugly - it's the story of what eventually happened to the Man With No Name.) `The Good, the Bad, and the Ugly' is easily one of the best Westerns ever made.  A++</w:t>
      </w:r>
      <w:r>
        <w:br/>
      </w:r>
      <w:r>
        <w:rPr>
          <w:rStyle w:val="VerbatimChar"/>
        </w:rPr>
        <w:t xml:space="preserve">## 154                                                                                                                                                                                                                                                                                                                                                                                                                                                                                                                                                                                                                                                                                                                                                                                                                                                                                                                                                                                                                                                                                                                                                                                                                                                                                                                                                                                                                                                                                                                                                                                                                                                                                                                                                                                                                                                                                                                                                                                                                                                                                                                                                                                                                                                                                                                                                                                                                                                                                                                                                                                                                                                                                                                                                                                                                                                                                                                                                                                                                                                                                                                                                                                                                                                                                                                                                                                                                                                                                                                                                                                                                                                                                                                                                                                                                                                                                                                                                                                                                                                                                                                                                                                                                                                                                                                                                                                                                                                                                                                                                                                                                                                                                                                                                                                                                                                                                                                                                                                                                                                                                                                                                                                                                                                                                                                                                                                                                                                                                                                                                                                 ...and though those last several words could also be attributed to Leone's "Once Upon a Time" films (West and America) as well as the other pieces in his trilogy of films with Clint Eastwood- Fistful of Dollars and For a Few More Dollars- arguably this is the most ambitious and spellbinding one of the bunch, and one that has inspired (i.e. Quentin Tarantino, Sam Raimi, Robert Rodriguez) and will most likely continue to inspire filmmakers and fans into the 21st century. There's something in The Good, the Bad, and the Ugly that's nearly (or perhaps is) mythical in it's craft, certain scenes come off as being more than relevant and exquisite for that scene/sequence- it transcends into aspects of humanity.For example, in the first part of the film (this is after the extraordinary introductions to Tuco, played by Eli Wallach, Sentenza or 'Angel Eyes', played by Lee Van Cleef, and as Blondie by a 35/36 year old Clint), Joe gets Tuco out of a hanging, which is something of a regular practice for them, but Joe decides to leave his 'buddy' out in the desert to walk the rest of the way back into town. A little later, the situation gets reversed, as Tuco has a horse and water and Joe doesn't, and they both go to cross the desert. Leone decides to not follow Tuco coming back to town as much as he follows in earnest Tuco and Joe going across that desert, as Joe starts to burn and dry up, going towards a story that will soon unfold. There is something to these scenes that I can barely describe, that they're executed in the mind-set of a Western, but in the abstract Leone lets the audience know this is a story that is bold and bigger than life.What makes much of the Good, the Bad, and the Ugly such a huge success is the trust Leone had in his own style he spun into his own after the first two westerns, his trust in his collaborators, and in his leading players as well. I, for one, had to mistakenly figure out that it is near depressing to watch this film on a regular VCR tape due to the pan &amp; scan process. There is such a clear, distinct visual scope that Leone and camera director Tonino Delli Colli achieve that it's practically a must to get the DVD (preferably the extended version, which was Leone's original cut more or less). The editing, too, is unique in many sequences (the climax is the most noted and memorable). The score, with usual collaborator Ennio Morricone, is one of the landmark movie scores, and themes, of not just in the western genre but in all movie history. And the three main players who take on the screen have their own chops to show off: Eastwood, technically, was playing a Joe that took place before Fistful of Dollars, yet by this film had it down to a T (it's still my favorite performance from him, despite having few words and reactions); Cleef's cold, cunning Angel Eyes steals the scenes he's in; ditto for Wallach, who gets under the skin of his co-patriots as much as he sometimes does under the viewer's. If anyone really stays in the mind, at least for me, it's Wallach - especially as he gets the most 'character', and one of the very best scenes is between Tuco and his religious brother. Without that scene, the movie actually wouldn't work quite as well, surprisingly enough. Overall, The Good, the Bad and Ugly, is an entirely satisfying western, at least one of my five favorites ever made, and it's an endearing bravo to all who were involved.</w:t>
      </w:r>
      <w:r>
        <w:br/>
      </w:r>
      <w:r>
        <w:rPr>
          <w:rStyle w:val="VerbatimChar"/>
        </w:rPr>
        <w:t xml:space="preserve">## 155                                                                                                                                                                                                                                                                                                                                                                                                                                                                                                                                                                                                                                                                                                                                                                                                                                                                                                                                                                                                                                                                                                                                                                                                                                                                                                                                                                                                                                                                                                                                                                                                                                                                                                                                                                                                                                                                                                                                                                                                                                                                                                                                                                                                                                                                                                                                                                                                                                                                                                                                                                                                                                                                                                                                                                                                                                                                                                                                                                                                                                                                                                                                                                                                                                                                                                                                                                                                                                                                                                                                                                                                                                                                                                                                                                                                                                                                                                                                                                                                                                                                                                                                                                                                                                                                                                                                                                                                                                                                                                                                                                                                                                                                                                                                                                                                                                                                                                                                                                                                                                                                                                                                                                                                                                                                                                                                                                                                                                                                                                                                                                                                                                                                                                                                                                                                                                                                                                                                                                                                                                                                                                                                                                                                                                                                                                                                                                                                                                                                                                                                                                                                                                                                                                                                                                                                                                                                                                                                                                                                                                                                                                                                                                          The Good, the Bad and the Ugly or the Good, the Better and the Best, as I prefer calling it, is a bizarrely sublime and a uniquely aesthetic masterpiece. The actors in title roles have given such extraordinarily superb performances, that it would be impertinent and disparaging to merely regard their swell work as acting. In fact their brilliant portrayals have immortalized Blondie, Sentenza/ Angel Eyes and the enigmatic Tuco. Lee Van Cleef is fiendishly unforgiving as the merciless Angel Eyes. Clint Eastwood is rugged yet suave, cocky yet adorable as laconic cigar-smoker Blondie, a role that laid the foundations of his illustrious career. But it is Eli Wallach, who steals the show with his captivating portrayal of Tuco, a portrayal that is as entrancing as it is enlightening. Wallach is amusing, capricious, nonchalant, uncanny and yet tenacious as Tuco, perturbed by his insecurities and dampened by his solitude. It is the tacit amicability between Blondie and Tuco and their mutual hostility towards the evil Angel Eyes owing to the vestiges of virtue present in them, redolent of their moribund morality, which gives the story, the impetus and the characters, a screen presence that is not only awe inspiring but also unparalleled.Sergio Leone's magnificent and ingenious direction in synergy with Ennio Morricone's surreal music, Tonino Delli Colli's breathtaking cinematography and Joe D'Augustine's punctilious editing makes the movie, a treat to watch and ineffably unforgettable. Initially aimed to be a tongue-in-cheek satire on run-of-the-mill westerns, The Good, the Bad and the Ugly, continues to stand the test of time in its endeavor to attain apotheosis (if it hasn't attained it yet). It will always be remembered as European cinema's greatest lagniappe, not only to the Western genre, but to the world of cinema.It's a must watch for any movie lover. 10/10</w:t>
      </w:r>
      <w:r>
        <w:br/>
      </w:r>
      <w:r>
        <w:rPr>
          <w:rStyle w:val="VerbatimChar"/>
        </w:rPr>
        <w:t xml:space="preserve">## 156                                                                                                                                                                                                                                                                                                                                                                                                                                                                                                                                                                                                                                                                                                                                                                                                                                                                                                                                                                                                                                                                                                                                                                                                                                                                                                                                                                                                                                                                                                                                                                                                                                                                                                                                                                                                                                                                                                                                                                                                                                                                                                                                                                                                                                                                                                                                                                                                                                                                                                                                                                                                                                                                                                                                                                                                                                                                                                                                                                                                                                                                                                                                                                                                                                                                                                                                                                                                                                                                                                                                                                                                                                                                                                                                                                                                                                                                                                                                                                                                                                                                                                                                                                                                                                                                                                                                                                                                                                                                                                                                                                                                                                                                                                                                                                                                                                                                                                                                                                                                                                                                                                                                                                                                                                                                                                                                                                                                                                                                                                                                                                                                                                                                                                                                                                                                                                                                                                                                                                                                                                                                                                                                                                                                                                                                                                                                                                                                                                                                                                                                                                                                                                                                                                                                                                                                                                                                                                                                                                                      I wasn't sure if I was going to comment on this film because everything has already been said by the hundreds of other people who have posted their thoughts, but I decided that I should really put my two cents in since this is my favorite movie.This film, in my opinion, is not only the greatest spaghetti western of all time. It is the greatest movie of all time. Period. Regardless of genre. I could probably watch it every day, and be perfectly happy doing so.The music is perfection. The way the music drives this movie is absolutely amazing. The musical genius of Morricone and the incredible direction of Sergio Leone is a combination that will probably never be equaled. The theme song will forever be etched in your brain. In fact, it probably already is, even if you haven't seen the movie! The scene where Tuco runs through the graveyard with the song "Ecstacy of Gold" is pure poetry. And the showdown at the end with that great music- just incredible.The story is riveting. There is not a single dull moment. The movie is long, but Leone's direction is so good that you will love the fact that you can enjoy this movie for three hours.Lee Van Cleef is my favorite spaghetti western actor, and he is incredible as "Angel Eyes." It is the part he was born to play. Eli Wallach is perfect as Tuco. He really shines in this movie. Some people say he steals the show, and I can see why they think so. Eastwood is excellent as "Blondie," although I don't think Eastwood has as strong of a presence as Van Cleef (I know many will disagree, and that's OK because all three actors are superb in this film so why split hairs?).This movie is hypnotic. It's operatic. It's sad. It's funny. It's gritty. It's violent. It's art. It's action. It's pure entertainment. The film is just so incredible on so many different levels that EVERYONE should see it, regardless of what kinds of movies they are into. And it's so cool that the greatest flick ever just happens to be a spaghetti western. If you haven't seen this movie, stop what you are doing, and go get it now!!</w:t>
      </w:r>
      <w:r>
        <w:br/>
      </w:r>
      <w:r>
        <w:rPr>
          <w:rStyle w:val="VerbatimChar"/>
        </w:rPr>
        <w:t xml:space="preserve">## 157                                                                                                                                                                                                                                                                                                                                                                                                                                                                                                                                                                                                                                                                                                                                                                                                                                                                                                                                                                                                                                                                                                                                                                                                                                                                                                                                                                                                                                                                                                                                                                                                                                                                                                                                                                                                                                                                                                                                                                                                                                                                                                                                                                                                                                                                                                                                                                                                                                                                                                                                                                                                                                                                                                                                                                                                                                                                                                                                                                                                                                                                                                                                                                                                                                                                                                                                                                                                                                                                                                                                                                                                                                                                                                                                                                                                                                                                                                                                                                                                                                                                                                                                                                                                                                                                                                                                                                                                                                                                                                                                                                                                                                                                                                                                                                                                                                                                                                                                                                                                                                                                                                                                                                                                                                                                                                                                                                                                                                                                                                                                                                                                                                                                                                                                                                                                                                                                                                                                                                                                                                                                                                                                                                                                                                                                                                                                                                                                                                                                                                                                                                                                                                                                                                                                                                                                                                                                                                                                                                                                                                                                                                                                                                                                                                                                                                                                                                                                                                                                                                                                                                                                                                                                                                                                                                                                                                                                                                                                                                                                                                                                                                                                                                 I'll keep this brief: This is simply one of the most entertaining and best looking westerns ever. Director Sergio Leone's unique use of the camera - long, uninterrupted shots in wide angle alternating with extreme close-ups - and Ennio Morricone's unique, wildly inventive soundtrack are blended to perfection. The career-making performances by Eli Wallach (hilarious), Lee Van Cleef (chilling) and Clint Eastwood (cool) are nothing short of iconic, and the film's finale is so good it will send shivers of cinematic joy down your spine. It's a movie of epic proportions; it's funny and violent, but underneath it all there is a strong anti-war message. It's a cinematic masterpiece and one of the most influential movies of all time. Oh, and it's also tons of fun, and you should see it on the biggest screen possible. 10 stars out of 10.Favorite films: IMDb.com/list/mkjOKvqlSBs/Lesser-Known Masterpieces: imdb.com/list/ls070242495/</w:t>
      </w:r>
      <w:r>
        <w:br/>
      </w:r>
      <w:r>
        <w:rPr>
          <w:rStyle w:val="VerbatimChar"/>
        </w:rPr>
        <w:t xml:space="preserve">## 158                                                                                                                                                                                                                                                                                                                                                                                                                                                                                                                                                                                                                                                                                                                                                                                                                                                                                                                                                                                                                                                                                                                                                                                                                                                                                                                                                                                                                                                                                                                                                                                                                                                                                                                                                                                                                                                                                                                                                                                                                                                                                                                                                                                                                                                                                                                                                                                                                                                                                                                                                                                                                                                                                                                                                                                                                                                                                                                                                                                                                                                                                                                                                                                                                                                                                                                                                                                                                                                                                                                                                                                                                                                                                                                                                                                                                                                                                                                                                                                                                                                                                                                                                                                                                                                                                                                                                                                                                                                                                                                                                                                                                                                                                                                                                                                                                                                                                                                                                                                                                                                                                                                                                                                                                                                                                                                                                                                                                                                                                                                                                                                                                                                                                                                                                                                                                                                                                                                                                                                                                                                                                                                                                                                                                                                                                                                                                                                                                                                                                                                                                                                                                                                                                                                                                                                                                                                                                                                                                                                                                                                                                                                                                                                                                                                                                                                                                                                                                                                                                                                                                                                                                                                                                                                                                                                                                                                                                                                                                                                                                                                                                                                                                                                                                                                                                                                                                                                                                                                                                                                                                                       Filmed in Spain by Italian filmmaker, this is the best Western ever made. With Hollywood actors but fittingly, not made in Hollywood, it was despised by the mainstream at the time, but also recognized for its genius and is the most famous part of the most famous Western trilogy. Building on a rich Italian storytelling and film making tradition, with unforgettable score, this movie has justly taken the place it now holds. If you have not seen it yet, do it. Equally subversive and authentic, this is just one master piece nobody should miss.</w:t>
      </w:r>
      <w:r>
        <w:br/>
      </w:r>
      <w:r>
        <w:rPr>
          <w:rStyle w:val="VerbatimChar"/>
        </w:rPr>
        <w:t xml:space="preserve">## 159                                                                                                                                                                                                                                                                                                                                                                                                                                                                                                                                                                                                                                                                                                                                                                                                                                                                                                                                                                                                                                                                                                                                                                                                                                                                                                                                                                                                                                                                                                                                                                                                                                                                                                                                                                                                                                                                                                                                                                                                                                                                                                                                                                                                                                                                                                                                                                                                                                                                                                                                                                                                                                                                                                                                                                                                                                                                                                                                                                                                                                                                                                                                                                                                                                                                                                                                                                                                                                                                                                                                                                                                                                                                                                                                                                                                                                                                                                                                                                                                                                                                                                                                                                                                                                                                                                                                                                                                                                                                                                                                                                                                                                                                                                                                                                                                                                                                                                                                                                                                                                                                                                                                                                                                                                                                                                                                                                                                                                                                                                                                                                                                                                                                                                                                                                                                                                                                                                                                                                                                                                                                                                                                                                                                                                                                                                                                                                                                                                                                                                                                                            On a partial first viewing, I didn't like "The Good, the Bad and the Ugly." I thought it was a slow, tedious story about a bunch of unpleasant jerk characters involved in a bog-standard conflict over money. It all seemed very macho and self-consciously cool, and it had obviously inspired all the overrated macho directors I don't like in my own generation - Tarantino, for example, and Robert Rodriguez. In short, I was unimpressed.Years later, I gave the film a second shot, watching it all the way through this time. I loved it. What had changed? For one thing, I took more notice of the technical side of the film. I paid attention to Leone's famous use of close-ups, his selection of memorable character actors, and his wonderful scene-setting. I admired the detailed sets and the sweeping landscapes, the props and the costumes and all those weird, wonderful faces that Leone clearly loved to photograph.I also got hooked by some of the quieter moments that I had skipped over in my first viewing. One of the most effective scenes involves Eli Wallach's character, Tuco, quarreling with his brother when they meet after they've been apart for years. Their argument is great, emotionally charged stuff, made all the more effective by the suggestion that they really do love and care about each other. It's the kind of sensitive, human scene you never get to see in a Tarantino or Rodriguez movie.Before I get too fuzzy-wuzzy, I should also like to point out that, on my second viewing, I LOVED all the action, too. Every gunfight is great, in its own way, and they're all a bit different. The greatest of them all is, of course, the final confrontation between the trio, which is accompanied by some of the most rousing music I've ever heard in a film. And hey, there's even a huge Civil War battle to provide a change of pace from all the small-scale action.Ultimately, "The Good, the Bad and the Ugly" is probably just a potboiler of a film, without too much to say about, for example, the human condition. But what a potboiler! It doesn't have to try to be cool - it simply IS cool. In fact, it probably defined heroic coolness for an entire generation. Eli Wallach's performance, Leone's direction and Morricone's music alone are enough to elevate it to classic status - and the fact that everything else in the movie is great, too, helps elevate it to the level of perhaps the greatest action film ever made.And to think, I missed all that the first time through...</w:t>
      </w:r>
      <w:r>
        <w:br/>
      </w:r>
      <w:r>
        <w:rPr>
          <w:rStyle w:val="VerbatimChar"/>
        </w:rPr>
        <w:t xml:space="preserve">## 160                                                                                                                                                                                                                                                                                                                                                                                                                                                                                                                                                                                                                                                                                                                                                                                                                                                                                                                                                                                                                                                                                                                                                                                                                                                                                                                                                                                                                                                                                                                                                                                                                                                                                                                                                                                                                                                                                                                                                                                                                                                                                                                                                                                                                                                                                                                                                                                                                                                                                                                                                                                                                                                                                                                                                                                                                                                                                                                                                                                                                                                                                                                                                                                                                                                                                                                                                                                                                                                                                                                                                                                                                                                                                                                                                                                                                                                                                                                                                                                                                                                                                                                                                                                                                                                                                                                                                                                                                                                                                                                                                                                                                                                                                                                                                                                                                                                                                                                                                                                                                                                                                                                                                                                                                                                                                                                                                                                                                                                                                                                                                                                                                                                                                                                                                                                                                                                                                                                                                                                                                                                                                                                                                                                                                                                                                                                                                                                                                                                                                                                                                                                                                                                                                                                                                                                                                                                                                                                                                                                                                                                                                                                                                                                                                                                                                                                                                                                                                                                                                                                                                                                                                                                                                                                                                                                                                                                                                               I wasn't aware of the wild taste of Western. This movie made me love Western. I don't know any movie can achieve being this much effective nearly without any drama. Nearly every great movie is carried by some drama between characters.Yes it has a little bit drama. It shows the greediness of humanity just like The Treasue of Sierra Madre. It refletcs conflicts between three different types of men. Also I love how Eastwood's character is nameless in The Man Without Name Trilogy. Sometimes the trilogy also called The Dollar Trilogy.Besides the storyline the techincs are breathtaking.Acting performances are just breathtaking. If you didn't notice that much of acting skills, then you should check Trivias of the movie.The Scores just one of the bests. Morricone just made the most iconic scores. From that time until now, every Western score has his iconic type.Set decoration is about something enormous in this movie. They really did something great with that too.Costume design and makeups are also so good. You can see it in the battle scenes and in the desert scenes.Sound is really good, the only decent thing is Film Editing. Especially in the Extended Versions some flaws appears.</w:t>
      </w:r>
      <w:r>
        <w:br/>
      </w:r>
      <w:r>
        <w:rPr>
          <w:rStyle w:val="VerbatimChar"/>
        </w:rPr>
        <w:t xml:space="preserve">## 161                                                                                                                                                                                                                                                                                                                                                                                                                                                                                                                                                                                                                                                                                                                                                                                                                                                                                                                                                                                                                                                                                                                                                                                                                                                                                                                                                                                                                                                                                                                                                                                                                                                                                                                                                                                                                                                                                                                                                                                                                                                                                                                                                                                                                                                                                                                                                                                                                                                                                                                                                                                                                                                                                                                                                                                                                                                                                                                                                                                                                                                                                                                                                                                                                                                                                                                                                                                                                                                                                                                                                                                                                                                                                                                                                                                                                                                                                                                                                                                                                                                                                                                                                                                                                                                                                                                                                                                                                                                                                                                                                                                                                                                                                                                                                                                                                                                                                                                                                                                                                                                                                                                                                                                                                                                                                                                                                                                                                                                                                                                                                                                                                                                                                                                                                                                                                                                                                                                                                                                                                                                                                                                                                                                                                                                                                                                                                                                                                                                                                                                                                                                                                                                                                                                                                                                                                                                                                                                                                                                                                                                                                                                                                                                                                                                                                                                                                                                                                                                                                                                                                                                                                                                                                                                                                                                                                                                                                                                                                                 Gosh, The Good, the Bad, and the Ugly, I finally saw this film! Who hasn't heard of it? First off, may I say that Clint Eastwood... what a hottie in his day! :D Sorry, had to get that off my chest. Sergio Leone from what I understood was a huge western film fanatic and in the 60's pretty much most folks had moved onto other genre's. I mean, I would agree that most western's are pretty much the same and stereotypical.Sergio however took a story and added some elements to it such as comedy, drama, and war. The story flows so well and just compliments all of it's characters. By far my favorite character was The Good, played by Clint. He is a bounty hunter who captures The Ugly numerous times just to free him before every hanging and splits the winnings with him. When they learn of a coffin in the desert that has $200,000, they go for it. Of course we have the Bad who is a ruthless killer who also wants in on the doe.The Good, The Bad, and The Ugly is a terrific film and I thank all the IMDb users for their useful comments and that pushed me to finally rent this western classic. Let's give it up for Sergio! 10/10</w:t>
      </w:r>
      <w:r>
        <w:br/>
      </w:r>
      <w:r>
        <w:rPr>
          <w:rStyle w:val="VerbatimChar"/>
        </w:rPr>
        <w:t xml:space="preserve">## 162                                                                                                                                                                                                                                                                                                                                                                                                                                                                                                                                                                                                                                                                                                                                                                                                                                                                                                                                                                                                                                                                                                                                                                                                                                                                                                                                                                                                                                                                                                                                                                                                                                                                                                                                                                                                                                                                                                                                                                                                                                                                                                                                                                                                                                                                                                                                                                                                                                                                                                                                                                                                                                                                                                                                                                                                                                                                                                                                                                                                                                                                                                                                                                                                                                                                                                                                  Sergio Leone always wanted every picture he made to be, in every way, bigger than the one which preceded it. With the Good, the Bad and the Ugly he continued his upward trajectory and rounded off his dollars trilogy in style.This picture was Leone's most stylised and grandiose to date, and brought all the themes and styles he had been developing in his earliest films to perfection. Among the most notable was his characterisation, particularly his all-important introductions of characters. Look at the introductory scenes of the three leads. We first see Tuco bursting out of a window, obviously interrupted in the middle of a meal, and straight away we get his freeze-frame and the title "the ugly" \u0096 this is a simple character, and needs no further introduction. Angeleyes appears out of the distance, but grows towards us until his face fills the screen. We see him commit two despicable acts of murder and treachery before we get his freeze-frame and title "the bad", telling us he is pure evil. Finally, in Blondie's first appearance he steps into the frame from behind the camera, as if he had always been there. He rescues Tuco, but only for his own profit. It's not until we have seen him betray and abandon Tuco that we get his freeze-frame and title "the good" \u0096 obviously a fairly ironic label given the way he has just acted.Leone's trademark long drawn out face-offs \u0096 exaggerated versions of the shootouts of John Ford westerns and the sword duels of Kurosawa's samurai films \u0096 are also brought to a peak here. Not only are they now taken to absurd heights of stylisation, they are also spread out and adapted to cover the whole picture, until the point where even two men sitting opposite each other eating a meal and glancing suspiciously at one another is treated like another stand off. In fact, the entire film can be considered one long series of duels.We also see more of the importance Leone attaches to church and family. The Dollars trilogy could be thought to lack emotion, taking place as it does in a world where there are no morals and everyone is out for gold. However the Good, the Bad and the Ugly contains several moments of poignancy, perhaps the most prominent of which is when Tuco confronts his estranged priest brother.Religious iconography and references crops up time and again. Leone loved biblical epics almost as much as he loved westerns, and there is something of the feel of those pictures here in the overwhelming landscapes and eerie, choral music. On top of this the central trio can be read as an allegory for God, the Devil and humanity. This arguably presents rather a cynical view of the Catholic faith \u0096 given the treacherous and chequered nature of the "good" \u0096 but it could be argued to be a typically Italian one. In a country in which the church is so omnipresent and universally accepted, it's sometimes said that God is cursed as much as loved. Having said that, this was clearly never intended as the central theme \u0096 Leone wasn't trying to make some grand statement here \u0096 it's simply part of the mix of ideas going on in this picture.This brings me onto the war theme. Anti-war sentiments are not directly addressed in this picture, but the way the civil war is woven into the plot makes a powerful statement. For the first half hour we don't see that the war is going on. The central characters aren't concerned with the it \u0096 they are only interested in hunting down the gold. However the war encroaches on the plot more and more often, until it moves from background to foreground and takes over the entire picture, culminating in a colossal battle scene. And of course the fact that the film ends in a huge military graveyard is also very significant.I've spent so long talking about the themes and ideas going on in this film I've nearly run out of space to talk about all the genius that has gone into making it so enjoyable. The dialogue is superb, often funny and plenty of it quotable. Technically Leone has perfected his art \u0096 he composes a shot like John Ford, edits like Eisenstein, paces like Kurosawa, but all with a degree of his own originality. There is brilliant acting \u0096 Eli Wallach steals it as Tuco, probably his best ever performance. It's funny how Lee Van Cleef was cast as a villain here. Van Cleef's early career mostly involved playing mean-looking gang members, but as Leone discovered when casting him as the hero in For a Few Dollars More, while his face said "bad guy" his voice and manner could be warm and likable. The good guy Van Cleef obviously proved more popular, as in the dozen or so other spaghetti westerns he made for other directors he was invariably cast as the hero.Just time for a final word on the recent (2003) restored edition. While it's great that several lost scenes have been added, I have to say that very few of them were entirely necessary. The only one of the added scenes I really like is the one in which Angeleyes visits the field hospital \u0096 it keeps his story arc going, and also shows an act of compassion from the "bad" when he lets the soldier keep the bottle. However the new dubbing for these scenes, strange as it may seem considering today's technology, is mixed absolutely atrociously. On top of this, Clint Eastwood and Eli Wallach are now so elderly, they actually sound less convincing than the guy impersonating the late Lee Van Cleef. As a result the restored segments stick out like sore thumbs, and break up the flow of what is in every other way a perfect motion picture.</w:t>
      </w:r>
      <w:r>
        <w:br/>
      </w:r>
      <w:r>
        <w:rPr>
          <w:rStyle w:val="VerbatimChar"/>
        </w:rPr>
        <w:t xml:space="preserve">## 163                                                                                                                                                                                                                                                                                                                                                                                                                                                                                                                                                                                                                                                                                                                                                                                                                                                                                                                                                                                                                                                                                                                                                                                                                                                                                                                                                                                                                                                                                                                                                                                                                                                                                                                                                                                                                                                                                                                                                                                                                                                                                                                                                                                                                                                                                                                                                                                                                                                                                                                                                                                                                                                                                                                                                                                                                                                                                                                                                                                                                                                                                                                                                                                                                                                                                                                                                                                                                                                                                                                                                                                                                                                                                                                                                                                                                                                                                                                                                                                                                                                                                                                                                                                                                                                                                                                                                                                                                                                                                                                                                                                                                                                                                                                                                                                                                                                                                                                                                                                                                                                                                                                                                                                                                                                                                                                                                                                                                                                                                                                                                                                                                                                                                                                                                                                                                                                                                                                                                                                                                                                                                                                                                                                                                                                                                                                                                                                                                                   A sprawling Western epic that follows the adventures of three gunfighters looking for $200,000 in stolen gold, Sergio Leone's `The Good, the Bad, and the Ugly' is a masterpiece, one that continues to get better and better with each viewing.  In a way, it's a morality play, weighing the consequences of good and evil, but it does so in a realistic manner.  Sometimes, crime does pay, at least in the short term, and sometimes good does go unrewarded. This film probably signaled the death knell of the traditional John Wayne `White Hat/Black Hat' Western.The three main characters make the film.  Lee Van Cleef (`The Bad') is evil personified.  Totally ruthless, he'll do whatever it takes to get what he wants.  Clint Eastwood (`The Good') is the Man With No Name, not really `good' in a traditional sense . . . but he has a certain sense of honor and tries to do the right thing.  (Watch the scene when he gives a dying Confederate soldier a puff of his cigar - powerful, and it sums up everything that the Man With No Name is all about, without saying a single word.)  Eli Wallach (`The Ugly') is Tuco, and he's easily the most complex - if not the best - character in the film.  All impulse and rage, Tuco spins wildly throughout the movie, stealing, lying, pretending to be Clint Eastwood's best friend in one scene, trying to kill him in another - Tuco truly represents `the ugly' side of people.The movie is long, but there's not a wasted scene in the film.  Each one slowly lets the film unfold with a certain style and grace, revealing more about each character and what's going on.  The pacing is incredible, as is the direction - Sergio Leone manages to build a lot of uncomfortable tension in the film, keeping the film from ever getting predictable.  Any typical Western cliché that you can possibly think of is either given a unique twist or utterly destroyed by Leone's masterful storytelling.  Of special mention is Ennio Morricone's score, which is absolutely perfect.  Two scenes - one in a Union prison camp, one in the climatic gunfight in the cemetery at the end of the film - are amazing on their own, but they become absolutely astonishing with combined with Morricone's powerful score. This movie is absolutely brilliant.  If you haven't seen it yet, I strongly urge to do so.  Immediately.  (And then, go watch `Unforgiven' . . . in a way, I think that `Unforgiven' is the sequel to `The Good, the Bad, and the Ugly - it's the story of what eventually happened to the Man With No Name.) `The Good, the Bad, and the Ugly' is easily one of the best Westerns ever made.  A++</w:t>
      </w:r>
      <w:r>
        <w:br/>
      </w:r>
      <w:r>
        <w:rPr>
          <w:rStyle w:val="VerbatimChar"/>
        </w:rPr>
        <w:t xml:space="preserve">## 164                                                                                                                                                                                                                                                                                                                                                                                                                                                                                                                                                                                                                                                                                                                                                                                                                                                                                                                                                                                                                                                                                                                                                                                                                                                                                                                                                                                                                                                                                                                                                                                                                                                                                                                                                                                                                                                                                                                                                                                                                                                                                                                                                                                                                                                                                                                                                                                                                                                                                                                                                                                                                                                                                                                                                                                                                                                                                                                                                                                                                                                                                                                                                                                                                                                                                                                                                                                                                                                                                                                                                                                                                                                                                                                                                                                                                                                                                                                                                                                                                                                                                                                                                                                                                                                                                                                                                                                                                                                                                                                                                                                                                                                                                                                                                                                                                                                                                                                                                                                                                                                                                                                                                                                                                                                                                                                                                                                                                                                                                                                                                                                 ...and though those last several words could also be attributed to Leone's "Once Upon a Time" films (West and America) as well as the other pieces in his trilogy of films with Clint Eastwood- Fistful of Dollars and For a Few More Dollars- arguably this is the most ambitious and spellbinding one of the bunch, and one that has inspired (i.e. Quentin Tarantino, Sam Raimi, Robert Rodriguez) and will most likely continue to inspire filmmakers and fans into the 21st century. There's something in The Good, the Bad, and the Ugly that's nearly (or perhaps is) mythical in it's craft, certain scenes come off as being more than relevant and exquisite for that scene/sequence- it transcends into aspects of humanity.For example, in the first part of the film (this is after the extraordinary introductions to Tuco, played by Eli Wallach, Sentenza or 'Angel Eyes', played by Lee Van Cleef, and as Blondie by a 35/36 year old Clint), Joe gets Tuco out of a hanging, which is something of a regular practice for them, but Joe decides to leave his 'buddy' out in the desert to walk the rest of the way back into town. A little later, the situation gets reversed, as Tuco has a horse and water and Joe doesn't, and they both go to cross the desert. Leone decides to not follow Tuco coming back to town as much as he follows in earnest Tuco and Joe going across that desert, as Joe starts to burn and dry up, going towards a story that will soon unfold. There is something to these scenes that I can barely describe, that they're executed in the mind-set of a Western, but in the abstract Leone lets the audience know this is a story that is bold and bigger than life.What makes much of the Good, the Bad, and the Ugly such a huge success is the trust Leone had in his own style he spun into his own after the first two westerns, his trust in his collaborators, and in his leading players as well. I, for one, had to mistakenly figure out that it is near depressing to watch this film on a regular VCR tape due to the pan &amp; scan process. There is such a clear, distinct visual scope that Leone and camera director Tonino Delli Colli achieve that it's practically a must to get the DVD (preferably the extended version, which was Leone's original cut more or less). The editing, too, is unique in many sequences (the climax is the most noted and memorable). The score, with usual collaborator Ennio Morricone, is one of the landmark movie scores, and themes, of not just in the western genre but in all movie history. And the three main players who take on the screen have their own chops to show off: Eastwood, technically, was playing a Joe that took place before Fistful of Dollars, yet by this film had it down to a T (it's still my favorite performance from him, despite having few words and reactions); Cleef's cold, cunning Angel Eyes steals the scenes he's in; ditto for Wallach, who gets under the skin of his co-patriots as much as he sometimes does under the viewer's. If anyone really stays in the mind, at least for me, it's Wallach - especially as he gets the most 'character', and one of the very best scenes is between Tuco and his religious brother. Without that scene, the movie actually wouldn't work quite as well, surprisingly enough. Overall, The Good, the Bad and Ugly, is an entirely satisfying western, at least one of my five favorites ever made, and it's an endearing bravo to all who were involved.</w:t>
      </w:r>
      <w:r>
        <w:br/>
      </w:r>
      <w:r>
        <w:rPr>
          <w:rStyle w:val="VerbatimChar"/>
        </w:rPr>
        <w:t xml:space="preserve">## 165                                                                                                                                                                                                                                                                                                                                                                                                                                                                                                                                                                                                                                                                                                                                                                                                                                                                                                                                                                                                                                                                                                                                                                                                                                                                                                                                                                                                                                                                                                                                                                                                                                                                                                                                                                                                                                                                                                                                                                                                                                                                                                                                                                                                                                                                                                                                                                                                                                                                                                                                                                                                                                                                                                                                                                                                                                                                                                                                                                                                                                                                                                                                                                                                                                                                                                                                                                                                                                                                                                                                                                                                                                                                                                                                                                                                                                                                                                                                                                                                                                                                                                                                                                                                                                                                                                                                                                                                                                                                                                                                                                                                                                                                                                                                                                                                                                                                                                                                                                                                                                                                                                                                                                                                                                                                                                                                                                                                                                                                                                                                                                                                                                                                                                                                                                                                                                                                                                                                                                                                                                                                                                                                                                                                                                                                                                                                                                                                                                                                                                                                                                                                                                                                                                                                                                                                                                                                                                                                                                                                                                                                                                                                                                          The Good, the Bad and the Ugly or the Good, the Better and the Best, as I prefer calling it, is a bizarrely sublime and a uniquely aesthetic masterpiece. The actors in title roles have given such extraordinarily superb performances, that it would be impertinent and disparaging to merely regard their swell work as acting. In fact their brilliant portrayals have immortalized Blondie, Sentenza/ Angel Eyes and the enigmatic Tuco. Lee Van Cleef is fiendishly unforgiving as the merciless Angel Eyes. Clint Eastwood is rugged yet suave, cocky yet adorable as laconic cigar-smoker Blondie, a role that laid the foundations of his illustrious career. But it is Eli Wallach, who steals the show with his captivating portrayal of Tuco, a portrayal that is as entrancing as it is enlightening. Wallach is amusing, capricious, nonchalant, uncanny and yet tenacious as Tuco, perturbed by his insecurities and dampened by his solitude. It is the tacit amicability between Blondie and Tuco and their mutual hostility towards the evil Angel Eyes owing to the vestiges of virtue present in them, redolent of their moribund morality, which gives the story, the impetus and the characters, a screen presence that is not only awe inspiring but also unparalleled.Sergio Leone's magnificent and ingenious direction in synergy with Ennio Morricone's surreal music, Tonino Delli Colli's breathtaking cinematography and Joe D'Augustine's punctilious editing makes the movie, a treat to watch and ineffably unforgettable. Initially aimed to be a tongue-in-cheek satire on run-of-the-mill westerns, The Good, the Bad and the Ugly, continues to stand the test of time in its endeavor to attain apotheosis (if it hasn't attained it yet). It will always be remembered as European cinema's greatest lagniappe, not only to the Western genre, but to the world of cinema.It's a must watch for any movie lover. 10/10</w:t>
      </w:r>
      <w:r>
        <w:br/>
      </w:r>
      <w:r>
        <w:rPr>
          <w:rStyle w:val="VerbatimChar"/>
        </w:rPr>
        <w:t xml:space="preserve">## 166                                                                                                                                                                                                                                                                                                                                                                                                                                                                                                                                                                                                                                                                                                                                                                                                                                                                                                                                                                                                                                                                                                                                                                                                                                                                                                                                                                                                                                                                                                                                                                                                                                                                                                                                                                                                                                                                                                                                                                                                                                                                                                                                                                                                                                                                                                                                                                                                                                                                                                                                                                                                                                                                                                                                                                                                                                                                                                                                                                                                                                                                                                                                                                                                                                                                                                                                                                                                                                                                                                                                                                                                                                                                                                                                                                                                                                                                                                                                                                                                                                                                                                                                                                                                                                                                                                                                                                                                                                                                                                                                                                                                                                                                                                                                                                                                                                                                                                                                                                                                                                                                                                                                                                                                                                                                                                                                                                                                                                                                                                                                                                                                                                                                                                                                                                                                                                                                                                                                                                                                                                                                                                                                                                                                                                                                                                                                                                                                                                                                                                                                                                                                                                                                                                                                                                                                                                                                                                                                                                                      I wasn't sure if I was going to comment on this film because everything has already been said by the hundreds of other people who have posted their thoughts, but I decided that I should really put my two cents in since this is my favorite movie.This film, in my opinion, is not only the greatest spaghetti western of all time. It is the greatest movie of all time. Period. Regardless of genre. I could probably watch it every day, and be perfectly happy doing so.The music is perfection. The way the music drives this movie is absolutely amazing. The musical genius of Morricone and the incredible direction of Sergio Leone is a combination that will probably never be equaled. The theme song will forever be etched in your brain. In fact, it probably already is, even if you haven't seen the movie! The scene where Tuco runs through the graveyard with the song "Ecstacy of Gold" is pure poetry. And the showdown at the end with that great music- just incredible.The story is riveting. There is not a single dull moment. The movie is long, but Leone's direction is so good that you will love the fact that you can enjoy this movie for three hours.Lee Van Cleef is my favorite spaghetti western actor, and he is incredible as "Angel Eyes." It is the part he was born to play. Eli Wallach is perfect as Tuco. He really shines in this movie. Some people say he steals the show, and I can see why they think so. Eastwood is excellent as "Blondie," although I don't think Eastwood has as strong of a presence as Van Cleef (I know many will disagree, and that's OK because all three actors are superb in this film so why split hairs?).This movie is hypnotic. It's operatic. It's sad. It's funny. It's gritty. It's violent. It's art. It's action. It's pure entertainment. The film is just so incredible on so many different levels that EVERYONE should see it, regardless of what kinds of movies they are into. And it's so cool that the greatest flick ever just happens to be a spaghetti western. If you haven't seen this movie, stop what you are doing, and go get it now!!</w:t>
      </w:r>
      <w:r>
        <w:br/>
      </w:r>
      <w:r>
        <w:rPr>
          <w:rStyle w:val="VerbatimChar"/>
        </w:rPr>
        <w:t xml:space="preserve">## 167                                                                                                                                                                                                                                                                                                                                                                                                                                                                                                                                                                                                                                                                                                                                                                                                                                                                                                                                                                                                                                                                                                                                                                                                                                                                                                                                                                                                                                                                                                                                                                                                                                                                                                                                                                                                                                                                                                                                                                                                                                                                                                                                                                                                                                                                                                                                                                                                                                                                                                                                                                                                                                                                                                                                                                                                                                                                                                                                                                                                                                                                                                                                                                                                                                                                                                                                                                                                                                                                                                                                                                                                                                                                                                                                                                                                                                                                                                                                                                                                                                                                                                                                                                                                                                                                                                                                                                                                                                                                                                                                                                                                                                                                                                                                                                                                                                                                                                                                                                                                                                                                                                                                                                                                                                                                                                                                                                                                                                                                                                                                                                                                                                                                                                                                                                                                                                                                                                                                                                                                                                                                                                                                                                                                                                                                                                                                                                                                                                                                                                                                                                                                                                                                                                                                                                                                                                                                                                                                                                                                                                                                                                                                                                                                                                                                                                                                                                                                                                                                                                                                                                                                                                                                                                                                                                                                                                                                                                                                                                                                                                                                                                                                                                 I'll keep this brief: This is simply one of the most entertaining and best looking westerns ever. Director Sergio Leone's unique use of the camera - long, uninterrupted shots in wide angle alternating with extreme close-ups - and Ennio Morricone's unique, wildly inventive soundtrack are blended to perfection. The career-making performances by Eli Wallach (hilarious), Lee Van Cleef (chilling) and Clint Eastwood (cool) are nothing short of iconic, and the film's finale is so good it will send shivers of cinematic joy down your spine. It's a movie of epic proportions; it's funny and violent, but underneath it all there is a strong anti-war message. It's a cinematic masterpiece and one of the most influential movies of all time. Oh, and it's also tons of fun, and you should see it on the biggest screen possible. 10 stars out of 10.Favorite films: IMDb.com/list/mkjOKvqlSBs/Lesser-Known Masterpieces: imdb.com/list/ls070242495/</w:t>
      </w:r>
      <w:r>
        <w:br/>
      </w:r>
      <w:r>
        <w:rPr>
          <w:rStyle w:val="VerbatimChar"/>
        </w:rPr>
        <w:t xml:space="preserve">## 168                                                                                                                                                                                                                                                                                                                                                                                                                                                                                                                                                                                                                                                                                                                                                                                                                                                                                                                                                                                                                                                                                                                                                                                                                                                                                                                                                                                                                                                                                                                                                                                                                                                                                                                                                                                                                                                                                                                                                                                                                                                                                                                                                                                                                                                                                                                                                                                                                                                                                                                                                                                                                                                                                                                                                                                                                                                                                                                                                                                                                                                                                                                                                                                                                                                                                                                                                                                                                                                                                                                                                                                                                                                                                                                                                                                                                                                                                                                                                                                                                                                                                                                                                                                                                                                                                                                                                                                                                                                                                                                                                                                                                                                                                                                                                                                                                                                                                                                                                                                                                                                                                                                                                                                                                                                                                                                                                                                                                                                                                                                                                                                                                                                                                                                                                                                                                                                                                                                                                                                                                                                                                                                                                                                                                                                                                                                                                                                                                                                                                                                                                                                                                                                                                                                                                                                                                                                                                                                                                                                                                                                                                                                                                                                                                                                                                                                                                                                                                                                                                                                                                                                                                                                                                                                                                                                                                                                                                                                                                                                                                                                                                                                                                                                                                                                                                                                                                                                                                                                                                                                                                                       Filmed in Spain by Italian filmmaker, this is the best Western ever made. With Hollywood actors but fittingly, not made in Hollywood, it was despised by the mainstream at the time, but also recognized for its genius and is the most famous part of the most famous Western trilogy. Building on a rich Italian storytelling and film making tradition, with unforgettable score, this movie has justly taken the place it now holds. If you have not seen it yet, do it. Equally subversive and authentic, this is just one master piece nobody should miss.</w:t>
      </w:r>
      <w:r>
        <w:br/>
      </w:r>
      <w:r>
        <w:rPr>
          <w:rStyle w:val="VerbatimChar"/>
        </w:rPr>
        <w:t xml:space="preserve">## 169                                                                                                                                                                                                                                                                                                                                                                                                                                                                                                                                                                                                                                                                                                                                                                                                                                                                                                                                                                                                                                                                                                                                                                                                                                                                                                                                                                                                                                                                                                                                                                                                                                                                                                                                                                                                                                                                                                                                                                                                                                                                                                                                                                                                                                                                                                                                                                                                                                                                                                                                                                                                                                                                                                                                                                                                                                                                                                                                                                                                                                                                                                                                                                                                                                                                                                                                                                                                                                                                                                                                                                                                                                                                                                                                                                                                                                                                                                                                                                                                                                                                                                                                                                                                                                                                                                                                                                                                                                                                                                                                                                                                                                                                                                                                                                                                                                                                                                                                                                                                                                                                                                                                                                                                                                                                                                                                                                                                                                                                                                                                                                                                                                                                                                                                                                                                                                                                                                                                                                                                                                                                                                                                                                                                                                                                                                                                                                                                                                                                                                                                                            On a partial first viewing, I didn't like "The Good, the Bad and the Ugly." I thought it was a slow, tedious story about a bunch of unpleasant jerk characters involved in a bog-standard conflict over money. It all seemed very macho and self-consciously cool, and it had obviously inspired all the overrated macho directors I don't like in my own generation - Tarantino, for example, and Robert Rodriguez. In short, I was unimpressed.Years later, I gave the film a second shot, watching it all the way through this time. I loved it. What had changed? For one thing, I took more notice of the technical side of the film. I paid attention to Leone's famous use of close-ups, his selection of memorable character actors, and his wonderful scene-setting. I admired the detailed sets and the sweeping landscapes, the props and the costumes and all those weird, wonderful faces that Leone clearly loved to photograph.I also got hooked by some of the quieter moments that I had skipped over in my first viewing. One of the most effective scenes involves Eli Wallach's character, Tuco, quarreling with his brother when they meet after they've been apart for years. Their argument is great, emotionally charged stuff, made all the more effective by the suggestion that they really do love and care about each other. It's the kind of sensitive, human scene you never get to see in a Tarantino or Rodriguez movie.Before I get too fuzzy-wuzzy, I should also like to point out that, on my second viewing, I LOVED all the action, too. Every gunfight is great, in its own way, and they're all a bit different. The greatest of them all is, of course, the final confrontation between the trio, which is accompanied by some of the most rousing music I've ever heard in a film. And hey, there's even a huge Civil War battle to provide a change of pace from all the small-scale action.Ultimately, "The Good, the Bad and the Ugly" is probably just a potboiler of a film, without too much to say about, for example, the human condition. But what a potboiler! It doesn't have to try to be cool - it simply IS cool. In fact, it probably defined heroic coolness for an entire generation. Eli Wallach's performance, Leone's direction and Morricone's music alone are enough to elevate it to classic status - and the fact that everything else in the movie is great, too, helps elevate it to the level of perhaps the greatest action film ever made.And to think, I missed all that the first time through...</w:t>
      </w:r>
      <w:r>
        <w:br/>
      </w:r>
      <w:r>
        <w:rPr>
          <w:rStyle w:val="VerbatimChar"/>
        </w:rPr>
        <w:t xml:space="preserve">## 170                                                                                                                                                                                                                                                                                                                                                                                                                                                                                                                                                                                                                                                                                                                                                                                                                                                                                                                                                                                                                                                                                                                                                                                                                                                                                                                                                                                                                                                                                                                                                                                                                                                                                                                                                                                                                                                                                                                                                                                                                                                                                                                                                                                                                                                                                                                                                                                                                                                                                                                                                                                                                                                                                                                                                                                                                                                                                                                                                                                                                                                                                                                                                                                                                                                                                                                                                                                                                                                                                                                                                                                                                                                                                                                                                                                                                                                                                                                                                                                                                                                                                                                                                                                                                                                                                                                                                                                                                                                                                                                                                                                                                                                                                                                                                                                                                                                                                                                                                                                                                                                                                                                                                                                                                                                                                                                                                                                                                                                                                                                                                                                                                                                                                                                                                                                                                                                                                                                                                                                                                                                                                                                                                                                                                                                                                                                                                                                                                                                                                                                                                                                                                                                                                                                                                                                                                                                                                                                                                                                                                                                                                                                                                                                                                                                                                                                                                                                                                                                                                                                                                                                                                                                                                                                                                                                                                                                                                               I wasn't aware of the wild taste of Western. This movie made me love Western. I don't know any movie can achieve being this much effective nearly without any drama. Nearly every great movie is carried by some drama between characters.Yes it has a little bit drama. It shows the greediness of humanity just like The Treasue of Sierra Madre. It refletcs conflicts between three different types of men. Also I love how Eastwood's character is nameless in The Man Without Name Trilogy. Sometimes the trilogy also called The Dollar Trilogy.Besides the storyline the techincs are breathtaking.Acting performances are just breathtaking. If you didn't notice that much of acting skills, then you should check Trivias of the movie.The Scores just one of the bests. Morricone just made the most iconic scores. From that time until now, every Western score has his iconic type.Set decoration is about something enormous in this movie. They really did something great with that too.Costume design and makeups are also so good. You can see it in the battle scenes and in the desert scenes.Sound is really good, the only decent thing is Film Editing. Especially in the Extended Versions some flaws appears.</w:t>
      </w:r>
      <w:r>
        <w:br/>
      </w:r>
      <w:r>
        <w:rPr>
          <w:rStyle w:val="VerbatimChar"/>
        </w:rPr>
        <w:t xml:space="preserve">##                                                                                                   TitleReview</w:t>
      </w:r>
      <w:r>
        <w:br/>
      </w:r>
      <w:r>
        <w:rPr>
          <w:rStyle w:val="VerbatimChar"/>
        </w:rPr>
        <w:t xml:space="preserve">## 1                                                                        Some birds aren't meant to be caged.</w:t>
      </w:r>
      <w:r>
        <w:br/>
      </w:r>
      <w:r>
        <w:rPr>
          <w:rStyle w:val="VerbatimChar"/>
        </w:rPr>
        <w:t xml:space="preserve">## 2                                                               An incredible movie. One that lives with you.</w:t>
      </w:r>
      <w:r>
        <w:br/>
      </w:r>
      <w:r>
        <w:rPr>
          <w:rStyle w:val="VerbatimChar"/>
        </w:rPr>
        <w:t xml:space="preserve">## 3                                                                                       Don't Rent Shawshank.</w:t>
      </w:r>
      <w:r>
        <w:br/>
      </w:r>
      <w:r>
        <w:rPr>
          <w:rStyle w:val="VerbatimChar"/>
        </w:rPr>
        <w:t xml:space="preserve">## 4                                                                           This is How Movies Should Be Made</w:t>
      </w:r>
      <w:r>
        <w:br/>
      </w:r>
      <w:r>
        <w:rPr>
          <w:rStyle w:val="VerbatimChar"/>
        </w:rPr>
        <w:t xml:space="preserve">## 5                                                               A classic piece of unforgettable film-making.</w:t>
      </w:r>
      <w:r>
        <w:br/>
      </w:r>
      <w:r>
        <w:rPr>
          <w:rStyle w:val="VerbatimChar"/>
        </w:rPr>
        <w:t xml:space="preserve">## 6                                                                                    the shawshank redemption</w:t>
      </w:r>
      <w:r>
        <w:br/>
      </w:r>
      <w:r>
        <w:rPr>
          <w:rStyle w:val="VerbatimChar"/>
        </w:rPr>
        <w:t xml:space="preserve">## 7                                                                                    The Shawshank Redemption</w:t>
      </w:r>
      <w:r>
        <w:br/>
      </w:r>
      <w:r>
        <w:rPr>
          <w:rStyle w:val="VerbatimChar"/>
        </w:rPr>
        <w:t xml:space="preserve">## 8                                                                                                Eternal Hope</w:t>
      </w:r>
      <w:r>
        <w:br/>
      </w:r>
      <w:r>
        <w:rPr>
          <w:rStyle w:val="VerbatimChar"/>
        </w:rPr>
        <w:t xml:space="preserve">## 9                                                                           Stephen King's best adapted movie</w:t>
      </w:r>
      <w:r>
        <w:br/>
      </w:r>
      <w:r>
        <w:rPr>
          <w:rStyle w:val="VerbatimChar"/>
        </w:rPr>
        <w:t xml:space="preserve">## 10                                                      Enthralling, fantastic, intriguing, truly remarkable!</w:t>
      </w:r>
      <w:r>
        <w:br/>
      </w:r>
      <w:r>
        <w:rPr>
          <w:rStyle w:val="VerbatimChar"/>
        </w:rPr>
        <w:t xml:space="preserve">## 11                                                                            The Pinnacle Of Flawless Films!</w:t>
      </w:r>
      <w:r>
        <w:br/>
      </w:r>
      <w:r>
        <w:rPr>
          <w:rStyle w:val="VerbatimChar"/>
        </w:rPr>
        <w:t xml:space="preserve">## 12                                                                        An offer so good, I couldn't refuse</w:t>
      </w:r>
      <w:r>
        <w:br/>
      </w:r>
      <w:r>
        <w:rPr>
          <w:rStyle w:val="VerbatimChar"/>
        </w:rPr>
        <w:t xml:space="preserve">## 13                                                                               One of the best of all time.</w:t>
      </w:r>
      <w:r>
        <w:br/>
      </w:r>
      <w:r>
        <w:rPr>
          <w:rStyle w:val="VerbatimChar"/>
        </w:rPr>
        <w:t xml:space="preserve">## 14                                                                        For Me, This Is The Definitive Film</w:t>
      </w:r>
      <w:r>
        <w:br/>
      </w:r>
      <w:r>
        <w:rPr>
          <w:rStyle w:val="VerbatimChar"/>
        </w:rPr>
        <w:t xml:space="preserve">## 15                                                                            The greatest movie of all time!</w:t>
      </w:r>
      <w:r>
        <w:br/>
      </w:r>
      <w:r>
        <w:rPr>
          <w:rStyle w:val="VerbatimChar"/>
        </w:rPr>
        <w:t xml:space="preserve">## 16                                                                                             An Iconic Film</w:t>
      </w:r>
      <w:r>
        <w:br/>
      </w:r>
      <w:r>
        <w:rPr>
          <w:rStyle w:val="VerbatimChar"/>
        </w:rPr>
        <w:t xml:space="preserve">## 17                                                                             Another kind of "family movie"</w:t>
      </w:r>
      <w:r>
        <w:br/>
      </w:r>
      <w:r>
        <w:rPr>
          <w:rStyle w:val="VerbatimChar"/>
        </w:rPr>
        <w:t xml:space="preserve">## 18                                                 I'm finding it hard to describe how amazing this movie was</w:t>
      </w:r>
      <w:r>
        <w:br/>
      </w:r>
      <w:r>
        <w:rPr>
          <w:rStyle w:val="VerbatimChar"/>
        </w:rPr>
        <w:t xml:space="preserve">## 19   #2 on IMDb's Top 100, a multi-Oscar-winner and over 1500 reviews...what more can I say about the movie?!</w:t>
      </w:r>
      <w:r>
        <w:br/>
      </w:r>
      <w:r>
        <w:rPr>
          <w:rStyle w:val="VerbatimChar"/>
        </w:rPr>
        <w:t xml:space="preserve">## 20                                                           Initially, I wasn't a fan... but then I realised</w:t>
      </w:r>
      <w:r>
        <w:br/>
      </w:r>
      <w:r>
        <w:rPr>
          <w:rStyle w:val="VerbatimChar"/>
        </w:rPr>
        <w:t xml:space="preserve">## 21                                                                                            The Dark Knight</w:t>
      </w:r>
      <w:r>
        <w:br/>
      </w:r>
      <w:r>
        <w:rPr>
          <w:rStyle w:val="VerbatimChar"/>
        </w:rPr>
        <w:t xml:space="preserve">## 22                                             The Batman of our dreams! So much more than a comic book movie</w:t>
      </w:r>
      <w:r>
        <w:br/>
      </w:r>
      <w:r>
        <w:rPr>
          <w:rStyle w:val="VerbatimChar"/>
        </w:rPr>
        <w:t xml:space="preserve">## 23                                                                       A Batman Of Shakesperean Proportions</w:t>
      </w:r>
      <w:r>
        <w:br/>
      </w:r>
      <w:r>
        <w:rPr>
          <w:rStyle w:val="VerbatimChar"/>
        </w:rPr>
        <w:t xml:space="preserve">## 24                                                                          Watch the IMAX version if you can</w:t>
      </w:r>
      <w:r>
        <w:br/>
      </w:r>
      <w:r>
        <w:rPr>
          <w:rStyle w:val="VerbatimChar"/>
        </w:rPr>
        <w:t xml:space="preserve">## 25                                                             This town deserves a better class of criminal!</w:t>
      </w:r>
      <w:r>
        <w:br/>
      </w:r>
      <w:r>
        <w:rPr>
          <w:rStyle w:val="VerbatimChar"/>
        </w:rPr>
        <w:t xml:space="preserve">## 26                                                                Heath Ledger's Dark and Brilliant Swan Song</w:t>
      </w:r>
      <w:r>
        <w:br/>
      </w:r>
      <w:r>
        <w:rPr>
          <w:rStyle w:val="VerbatimChar"/>
        </w:rPr>
        <w:t xml:space="preserve">## 27                                                                           Best superhero movie of all time</w:t>
      </w:r>
      <w:r>
        <w:br/>
      </w:r>
      <w:r>
        <w:rPr>
          <w:rStyle w:val="VerbatimChar"/>
        </w:rPr>
        <w:t xml:space="preserve">## 28                                                                                                MASTERPIECE</w:t>
      </w:r>
      <w:r>
        <w:br/>
      </w:r>
      <w:r>
        <w:rPr>
          <w:rStyle w:val="VerbatimChar"/>
        </w:rPr>
        <w:t xml:space="preserve">## 29                                                                      Surpasses "Begins" in every aspect!!!</w:t>
      </w:r>
      <w:r>
        <w:br/>
      </w:r>
      <w:r>
        <w:rPr>
          <w:rStyle w:val="VerbatimChar"/>
        </w:rPr>
        <w:t xml:space="preserve">## 30                                     Perfect balance between action and drama with an unforgettable villain</w:t>
      </w:r>
      <w:r>
        <w:br/>
      </w:r>
      <w:r>
        <w:rPr>
          <w:rStyle w:val="VerbatimChar"/>
        </w:rPr>
        <w:t xml:space="preserve">## 31                                                           Breathtaking in its scope and tragic grandeur...</w:t>
      </w:r>
      <w:r>
        <w:br/>
      </w:r>
      <w:r>
        <w:rPr>
          <w:rStyle w:val="VerbatimChar"/>
        </w:rPr>
        <w:t xml:space="preserve">## 32                                                            The Greatest Sequel During the Cinema's History</w:t>
      </w:r>
      <w:r>
        <w:br/>
      </w:r>
      <w:r>
        <w:rPr>
          <w:rStyle w:val="VerbatimChar"/>
        </w:rPr>
        <w:t xml:space="preserve">## 33           Terrific continuation of the "Godfather" series; to call it a "sequel" almost seems insulting...</w:t>
      </w:r>
      <w:r>
        <w:br/>
      </w:r>
      <w:r>
        <w:rPr>
          <w:rStyle w:val="VerbatimChar"/>
        </w:rPr>
        <w:t xml:space="preserve">## 34                                                                                The Greatest Film Ever Made</w:t>
      </w:r>
      <w:r>
        <w:br/>
      </w:r>
      <w:r>
        <w:rPr>
          <w:rStyle w:val="VerbatimChar"/>
        </w:rPr>
        <w:t xml:space="preserve">## 35                                                                  Best gangster dramas of all time arguably</w:t>
      </w:r>
      <w:r>
        <w:br/>
      </w:r>
      <w:r>
        <w:rPr>
          <w:rStyle w:val="VerbatimChar"/>
        </w:rPr>
        <w:t xml:space="preserve">## 36                                                                  A masterpiece that can never be beaten...</w:t>
      </w:r>
      <w:r>
        <w:br/>
      </w:r>
      <w:r>
        <w:rPr>
          <w:rStyle w:val="VerbatimChar"/>
        </w:rPr>
        <w:t xml:space="preserve">## 37                                                                    "Michael, I Never Wanted This For You."</w:t>
      </w:r>
      <w:r>
        <w:br/>
      </w:r>
      <w:r>
        <w:rPr>
          <w:rStyle w:val="VerbatimChar"/>
        </w:rPr>
        <w:t xml:space="preserve">## 38                                                                       One of the greatest films ever made.</w:t>
      </w:r>
      <w:r>
        <w:br/>
      </w:r>
      <w:r>
        <w:rPr>
          <w:rStyle w:val="VerbatimChar"/>
        </w:rPr>
        <w:t xml:space="preserve">## 39                                                            I prefer the first film, but this compares well</w:t>
      </w:r>
      <w:r>
        <w:br/>
      </w:r>
      <w:r>
        <w:rPr>
          <w:rStyle w:val="VerbatimChar"/>
        </w:rPr>
        <w:t xml:space="preserve">## 40                                                                      One of the greatest movies ever made.</w:t>
      </w:r>
      <w:r>
        <w:br/>
      </w:r>
      <w:r>
        <w:rPr>
          <w:rStyle w:val="VerbatimChar"/>
        </w:rPr>
        <w:t xml:space="preserve">## 41                                                           Breathtaking in its scope and tragic grandeur...</w:t>
      </w:r>
      <w:r>
        <w:br/>
      </w:r>
      <w:r>
        <w:rPr>
          <w:rStyle w:val="VerbatimChar"/>
        </w:rPr>
        <w:t xml:space="preserve">## 42                                                            The Greatest Sequel During the Cinema's History</w:t>
      </w:r>
      <w:r>
        <w:br/>
      </w:r>
      <w:r>
        <w:rPr>
          <w:rStyle w:val="VerbatimChar"/>
        </w:rPr>
        <w:t xml:space="preserve">## 43           Terrific continuation of the "Godfather" series; to call it a "sequel" almost seems insulting...</w:t>
      </w:r>
      <w:r>
        <w:br/>
      </w:r>
      <w:r>
        <w:rPr>
          <w:rStyle w:val="VerbatimChar"/>
        </w:rPr>
        <w:t xml:space="preserve">## 44                                                                                The Greatest Film Ever Made</w:t>
      </w:r>
      <w:r>
        <w:br/>
      </w:r>
      <w:r>
        <w:rPr>
          <w:rStyle w:val="VerbatimChar"/>
        </w:rPr>
        <w:t xml:space="preserve">## 45                                                                  Best gangster dramas of all time arguably</w:t>
      </w:r>
      <w:r>
        <w:br/>
      </w:r>
      <w:r>
        <w:rPr>
          <w:rStyle w:val="VerbatimChar"/>
        </w:rPr>
        <w:t xml:space="preserve">## 46                                                                  A masterpiece that can never be beaten...</w:t>
      </w:r>
      <w:r>
        <w:br/>
      </w:r>
      <w:r>
        <w:rPr>
          <w:rStyle w:val="VerbatimChar"/>
        </w:rPr>
        <w:t xml:space="preserve">## 47                                                                    "Michael, I Never Wanted This For You."</w:t>
      </w:r>
      <w:r>
        <w:br/>
      </w:r>
      <w:r>
        <w:rPr>
          <w:rStyle w:val="VerbatimChar"/>
        </w:rPr>
        <w:t xml:space="preserve">## 48                                                                       One of the greatest films ever made.</w:t>
      </w:r>
      <w:r>
        <w:br/>
      </w:r>
      <w:r>
        <w:rPr>
          <w:rStyle w:val="VerbatimChar"/>
        </w:rPr>
        <w:t xml:space="preserve">## 49                                                            I prefer the first film, but this compares well</w:t>
      </w:r>
      <w:r>
        <w:br/>
      </w:r>
      <w:r>
        <w:rPr>
          <w:rStyle w:val="VerbatimChar"/>
        </w:rPr>
        <w:t xml:space="preserve">## 50                                                                      One of the greatest movies ever made.</w:t>
      </w:r>
      <w:r>
        <w:br/>
      </w:r>
      <w:r>
        <w:rPr>
          <w:rStyle w:val="VerbatimChar"/>
        </w:rPr>
        <w:t xml:space="preserve">## 51                                                                       Juror #4 is why this is a great film</w:t>
      </w:r>
      <w:r>
        <w:br/>
      </w:r>
      <w:r>
        <w:rPr>
          <w:rStyle w:val="VerbatimChar"/>
        </w:rPr>
        <w:t xml:space="preserve">## 52                                         The over-used term "classic movie" really comes into its own here!</w:t>
      </w:r>
      <w:r>
        <w:br/>
      </w:r>
      <w:r>
        <w:rPr>
          <w:rStyle w:val="VerbatimChar"/>
        </w:rPr>
        <w:t xml:space="preserve">## 53                                       One of the great theatrical examples of what makes for superb drama.</w:t>
      </w:r>
      <w:r>
        <w:br/>
      </w:r>
      <w:r>
        <w:rPr>
          <w:rStyle w:val="VerbatimChar"/>
        </w:rPr>
        <w:t xml:space="preserve">## 54                                                                                              No Dissonance</w:t>
      </w:r>
      <w:r>
        <w:br/>
      </w:r>
      <w:r>
        <w:rPr>
          <w:rStyle w:val="VerbatimChar"/>
        </w:rPr>
        <w:t xml:space="preserve">## 55                                                                     What a Character-Study Is Meant to Be.</w:t>
      </w:r>
      <w:r>
        <w:br/>
      </w:r>
      <w:r>
        <w:rPr>
          <w:rStyle w:val="VerbatimChar"/>
        </w:rPr>
        <w:t xml:space="preserve">## 56                                                                                     Dont judge by the age!</w:t>
      </w:r>
      <w:r>
        <w:br/>
      </w:r>
      <w:r>
        <w:rPr>
          <w:rStyle w:val="VerbatimChar"/>
        </w:rPr>
        <w:t xml:space="preserve">## 57                                                                          Brilliant, brilliant, brilliant!!</w:t>
      </w:r>
      <w:r>
        <w:br/>
      </w:r>
      <w:r>
        <w:rPr>
          <w:rStyle w:val="VerbatimChar"/>
        </w:rPr>
        <w:t xml:space="preserve">## 58                                       Terrific drama with some of the greatest actors in cinematic history</w:t>
      </w:r>
      <w:r>
        <w:br/>
      </w:r>
      <w:r>
        <w:rPr>
          <w:rStyle w:val="VerbatimChar"/>
        </w:rPr>
        <w:t xml:space="preserve">## 59                                                                                                  Excellent</w:t>
      </w:r>
      <w:r>
        <w:br/>
      </w:r>
      <w:r>
        <w:rPr>
          <w:rStyle w:val="VerbatimChar"/>
        </w:rPr>
        <w:t xml:space="preserve">## 60                                                                                          Simple but great.</w:t>
      </w:r>
      <w:r>
        <w:br/>
      </w:r>
      <w:r>
        <w:rPr>
          <w:rStyle w:val="VerbatimChar"/>
        </w:rPr>
        <w:t xml:space="preserve">## 61                                                                       Juror #4 is why this is a great film</w:t>
      </w:r>
      <w:r>
        <w:br/>
      </w:r>
      <w:r>
        <w:rPr>
          <w:rStyle w:val="VerbatimChar"/>
        </w:rPr>
        <w:t xml:space="preserve">## 62                                         The over-used term "classic movie" really comes into its own here!</w:t>
      </w:r>
      <w:r>
        <w:br/>
      </w:r>
      <w:r>
        <w:rPr>
          <w:rStyle w:val="VerbatimChar"/>
        </w:rPr>
        <w:t xml:space="preserve">## 63                                       One of the great theatrical examples of what makes for superb drama.</w:t>
      </w:r>
      <w:r>
        <w:br/>
      </w:r>
      <w:r>
        <w:rPr>
          <w:rStyle w:val="VerbatimChar"/>
        </w:rPr>
        <w:t xml:space="preserve">## 64                                                                                              No Dissonance</w:t>
      </w:r>
      <w:r>
        <w:br/>
      </w:r>
      <w:r>
        <w:rPr>
          <w:rStyle w:val="VerbatimChar"/>
        </w:rPr>
        <w:t xml:space="preserve">## 65                                                                     What a Character-Study Is Meant to Be.</w:t>
      </w:r>
      <w:r>
        <w:br/>
      </w:r>
      <w:r>
        <w:rPr>
          <w:rStyle w:val="VerbatimChar"/>
        </w:rPr>
        <w:t xml:space="preserve">## 66                                                                                     Dont judge by the age!</w:t>
      </w:r>
      <w:r>
        <w:br/>
      </w:r>
      <w:r>
        <w:rPr>
          <w:rStyle w:val="VerbatimChar"/>
        </w:rPr>
        <w:t xml:space="preserve">## 67                                                                          Brilliant, brilliant, brilliant!!</w:t>
      </w:r>
      <w:r>
        <w:br/>
      </w:r>
      <w:r>
        <w:rPr>
          <w:rStyle w:val="VerbatimChar"/>
        </w:rPr>
        <w:t xml:space="preserve">## 68                                       Terrific drama with some of the greatest actors in cinematic history</w:t>
      </w:r>
      <w:r>
        <w:br/>
      </w:r>
      <w:r>
        <w:rPr>
          <w:rStyle w:val="VerbatimChar"/>
        </w:rPr>
        <w:t xml:space="preserve">## 69                                                                                                  Excellent</w:t>
      </w:r>
      <w:r>
        <w:br/>
      </w:r>
      <w:r>
        <w:rPr>
          <w:rStyle w:val="VerbatimChar"/>
        </w:rPr>
        <w:t xml:space="preserve">## 70                                                                                          Simple but great.</w:t>
      </w:r>
      <w:r>
        <w:br/>
      </w:r>
      <w:r>
        <w:rPr>
          <w:rStyle w:val="VerbatimChar"/>
        </w:rPr>
        <w:t xml:space="preserve">## 71                                                                     A three hour film that feels too short</w:t>
      </w:r>
      <w:r>
        <w:br/>
      </w:r>
      <w:r>
        <w:rPr>
          <w:rStyle w:val="VerbatimChar"/>
        </w:rPr>
        <w:t xml:space="preserve">## 72                                                                                                    Awesome</w:t>
      </w:r>
      <w:r>
        <w:br/>
      </w:r>
      <w:r>
        <w:rPr>
          <w:rStyle w:val="VerbatimChar"/>
        </w:rPr>
        <w:t xml:space="preserve">## 73                                                                          One of the best movies ever made.</w:t>
      </w:r>
      <w:r>
        <w:br/>
      </w:r>
      <w:r>
        <w:rPr>
          <w:rStyle w:val="VerbatimChar"/>
        </w:rPr>
        <w:t xml:space="preserve">## 74                                                 Bring me the heads of Hitler, Himmler, Eichmann n Mengele.</w:t>
      </w:r>
      <w:r>
        <w:br/>
      </w:r>
      <w:r>
        <w:rPr>
          <w:rStyle w:val="VerbatimChar"/>
        </w:rPr>
        <w:t xml:space="preserve">## 75                                                       Whoever saves one life, saves the world entirely. ⭐</w:t>
      </w:r>
      <w:r>
        <w:br/>
      </w:r>
      <w:r>
        <w:rPr>
          <w:rStyle w:val="VerbatimChar"/>
        </w:rPr>
        <w:t xml:space="preserve">## 76                                  You don't have to be Jewish to be touched by this response to inhumanity.</w:t>
      </w:r>
      <w:r>
        <w:br/>
      </w:r>
      <w:r>
        <w:rPr>
          <w:rStyle w:val="VerbatimChar"/>
        </w:rPr>
        <w:t xml:space="preserve">## 77                                                                            Spielberg's most important work</w:t>
      </w:r>
      <w:r>
        <w:br/>
      </w:r>
      <w:r>
        <w:rPr>
          <w:rStyle w:val="VerbatimChar"/>
        </w:rPr>
        <w:t xml:space="preserve">## 78                                                                                     A SINGULAR ACHIEVEMENT</w:t>
      </w:r>
      <w:r>
        <w:br/>
      </w:r>
      <w:r>
        <w:rPr>
          <w:rStyle w:val="VerbatimChar"/>
        </w:rPr>
        <w:t xml:space="preserve">## 79                                                                      The most shattering film of all time.</w:t>
      </w:r>
      <w:r>
        <w:br/>
      </w:r>
      <w:r>
        <w:rPr>
          <w:rStyle w:val="VerbatimChar"/>
        </w:rPr>
        <w:t xml:space="preserve">## 80                      What he hell is wrong with the people that commented on the 1st 4 pages of reviews???</w:t>
      </w:r>
      <w:r>
        <w:br/>
      </w:r>
      <w:r>
        <w:rPr>
          <w:rStyle w:val="VerbatimChar"/>
        </w:rPr>
        <w:t xml:space="preserve">## 81                                                                     A three hour film that feels too short</w:t>
      </w:r>
      <w:r>
        <w:br/>
      </w:r>
      <w:r>
        <w:rPr>
          <w:rStyle w:val="VerbatimChar"/>
        </w:rPr>
        <w:t xml:space="preserve">## 82                                                                                                    Awesome</w:t>
      </w:r>
      <w:r>
        <w:br/>
      </w:r>
      <w:r>
        <w:rPr>
          <w:rStyle w:val="VerbatimChar"/>
        </w:rPr>
        <w:t xml:space="preserve">## 83                                                                          One of the best movies ever made.</w:t>
      </w:r>
      <w:r>
        <w:br/>
      </w:r>
      <w:r>
        <w:rPr>
          <w:rStyle w:val="VerbatimChar"/>
        </w:rPr>
        <w:t xml:space="preserve">## 84                                                 Bring me the heads of Hitler, Himmler, Eichmann n Mengele.</w:t>
      </w:r>
      <w:r>
        <w:br/>
      </w:r>
      <w:r>
        <w:rPr>
          <w:rStyle w:val="VerbatimChar"/>
        </w:rPr>
        <w:t xml:space="preserve">## 85                                                       Whoever saves one life, saves the world entirely. ⭐</w:t>
      </w:r>
      <w:r>
        <w:br/>
      </w:r>
      <w:r>
        <w:rPr>
          <w:rStyle w:val="VerbatimChar"/>
        </w:rPr>
        <w:t xml:space="preserve">## 86                                  You don't have to be Jewish to be touched by this response to inhumanity.</w:t>
      </w:r>
      <w:r>
        <w:br/>
      </w:r>
      <w:r>
        <w:rPr>
          <w:rStyle w:val="VerbatimChar"/>
        </w:rPr>
        <w:t xml:space="preserve">## 87                                                                            Spielberg's most important work</w:t>
      </w:r>
      <w:r>
        <w:br/>
      </w:r>
      <w:r>
        <w:rPr>
          <w:rStyle w:val="VerbatimChar"/>
        </w:rPr>
        <w:t xml:space="preserve">## 88                                                                                     A SINGULAR ACHIEVEMENT</w:t>
      </w:r>
      <w:r>
        <w:br/>
      </w:r>
      <w:r>
        <w:rPr>
          <w:rStyle w:val="VerbatimChar"/>
        </w:rPr>
        <w:t xml:space="preserve">## 89                                                                      The most shattering film of all time.</w:t>
      </w:r>
      <w:r>
        <w:br/>
      </w:r>
      <w:r>
        <w:rPr>
          <w:rStyle w:val="VerbatimChar"/>
        </w:rPr>
        <w:t xml:space="preserve">## 90                      What he hell is wrong with the people that commented on the 1st 4 pages of reviews???</w:t>
      </w:r>
      <w:r>
        <w:br/>
      </w:r>
      <w:r>
        <w:rPr>
          <w:rStyle w:val="VerbatimChar"/>
        </w:rPr>
        <w:t xml:space="preserve">## 91                                                                  The best trilogy in the history of cinema</w:t>
      </w:r>
      <w:r>
        <w:br/>
      </w:r>
      <w:r>
        <w:rPr>
          <w:rStyle w:val="VerbatimChar"/>
        </w:rPr>
        <w:t xml:space="preserve">## 92                                                                            All Good Things come to an End!</w:t>
      </w:r>
      <w:r>
        <w:br/>
      </w:r>
      <w:r>
        <w:rPr>
          <w:rStyle w:val="VerbatimChar"/>
        </w:rPr>
        <w:t xml:space="preserve">## 93                                                                                             Nothing better</w:t>
      </w:r>
      <w:r>
        <w:br/>
      </w:r>
      <w:r>
        <w:rPr>
          <w:rStyle w:val="VerbatimChar"/>
        </w:rPr>
        <w:t xml:space="preserve">## 94                                                                                    Pretty much outstanding</w:t>
      </w:r>
      <w:r>
        <w:br/>
      </w:r>
      <w:r>
        <w:rPr>
          <w:rStyle w:val="VerbatimChar"/>
        </w:rPr>
        <w:t xml:space="preserve">## 95                                                                         Still the greatest movie ever made</w:t>
      </w:r>
      <w:r>
        <w:br/>
      </w:r>
      <w:r>
        <w:rPr>
          <w:rStyle w:val="VerbatimChar"/>
        </w:rPr>
        <w:t xml:space="preserve">## 96                                                                                                      Great</w:t>
      </w:r>
      <w:r>
        <w:br/>
      </w:r>
      <w:r>
        <w:rPr>
          <w:rStyle w:val="VerbatimChar"/>
        </w:rPr>
        <w:t xml:space="preserve">## 97                                                                                             Unprecedented.</w:t>
      </w:r>
      <w:r>
        <w:br/>
      </w:r>
      <w:r>
        <w:rPr>
          <w:rStyle w:val="VerbatimChar"/>
        </w:rPr>
        <w:t xml:space="preserve">## 98                                                                               They saved the best for last</w:t>
      </w:r>
      <w:r>
        <w:br/>
      </w:r>
      <w:r>
        <w:rPr>
          <w:rStyle w:val="VerbatimChar"/>
        </w:rPr>
        <w:t xml:space="preserve">## 99                                                                                   I lived to see them all!</w:t>
      </w:r>
      <w:r>
        <w:br/>
      </w:r>
      <w:r>
        <w:rPr>
          <w:rStyle w:val="VerbatimChar"/>
        </w:rPr>
        <w:t xml:space="preserve">## 100                                                                 The Supreme Motion Picture of All Time...</w:t>
      </w:r>
      <w:r>
        <w:br/>
      </w:r>
      <w:r>
        <w:rPr>
          <w:rStyle w:val="VerbatimChar"/>
        </w:rPr>
        <w:t xml:space="preserve">## 101                                                                 The best trilogy in the history of cinema</w:t>
      </w:r>
      <w:r>
        <w:br/>
      </w:r>
      <w:r>
        <w:rPr>
          <w:rStyle w:val="VerbatimChar"/>
        </w:rPr>
        <w:t xml:space="preserve">## 102                                                                           All Good Things come to an End!</w:t>
      </w:r>
      <w:r>
        <w:br/>
      </w:r>
      <w:r>
        <w:rPr>
          <w:rStyle w:val="VerbatimChar"/>
        </w:rPr>
        <w:t xml:space="preserve">## 103                                                                                            Nothing better</w:t>
      </w:r>
      <w:r>
        <w:br/>
      </w:r>
      <w:r>
        <w:rPr>
          <w:rStyle w:val="VerbatimChar"/>
        </w:rPr>
        <w:t xml:space="preserve">## 104                                                                                   Pretty much outstanding</w:t>
      </w:r>
      <w:r>
        <w:br/>
      </w:r>
      <w:r>
        <w:rPr>
          <w:rStyle w:val="VerbatimChar"/>
        </w:rPr>
        <w:t xml:space="preserve">## 105                                                                        Still the greatest movie ever made</w:t>
      </w:r>
      <w:r>
        <w:br/>
      </w:r>
      <w:r>
        <w:rPr>
          <w:rStyle w:val="VerbatimChar"/>
        </w:rPr>
        <w:t xml:space="preserve">## 106                                                                                                     Great</w:t>
      </w:r>
      <w:r>
        <w:br/>
      </w:r>
      <w:r>
        <w:rPr>
          <w:rStyle w:val="VerbatimChar"/>
        </w:rPr>
        <w:t xml:space="preserve">## 107                                                                                            Unprecedented.</w:t>
      </w:r>
      <w:r>
        <w:br/>
      </w:r>
      <w:r>
        <w:rPr>
          <w:rStyle w:val="VerbatimChar"/>
        </w:rPr>
        <w:t xml:space="preserve">## 108                                                                              They saved the best for last</w:t>
      </w:r>
      <w:r>
        <w:br/>
      </w:r>
      <w:r>
        <w:rPr>
          <w:rStyle w:val="VerbatimChar"/>
        </w:rPr>
        <w:t xml:space="preserve">## 109                                                                                  I lived to see them all!</w:t>
      </w:r>
      <w:r>
        <w:br/>
      </w:r>
      <w:r>
        <w:rPr>
          <w:rStyle w:val="VerbatimChar"/>
        </w:rPr>
        <w:t xml:space="preserve">## 110                                                                 The Supreme Motion Picture of All Time...</w:t>
      </w:r>
      <w:r>
        <w:br/>
      </w:r>
      <w:r>
        <w:rPr>
          <w:rStyle w:val="VerbatimChar"/>
        </w:rPr>
        <w:t xml:space="preserve">## 111                                                                                                  Shotguns</w:t>
      </w:r>
      <w:r>
        <w:br/>
      </w:r>
      <w:r>
        <w:rPr>
          <w:rStyle w:val="VerbatimChar"/>
        </w:rPr>
        <w:t xml:space="preserve">## 112                                                                         The masterpiece without a message</w:t>
      </w:r>
      <w:r>
        <w:br/>
      </w:r>
      <w:r>
        <w:rPr>
          <w:rStyle w:val="VerbatimChar"/>
        </w:rPr>
        <w:t xml:space="preserve">## 113                                                                            A masterpiece of screenwriting</w:t>
      </w:r>
      <w:r>
        <w:br/>
      </w:r>
      <w:r>
        <w:rPr>
          <w:rStyle w:val="VerbatimChar"/>
        </w:rPr>
        <w:t xml:space="preserve">## 114                                                                 The rebirth of a genre – and film history</w:t>
      </w:r>
      <w:r>
        <w:br/>
      </w:r>
      <w:r>
        <w:rPr>
          <w:rStyle w:val="VerbatimChar"/>
        </w:rPr>
        <w:t xml:space="preserve">## 115                                                                    The most rewatchable movie of all time</w:t>
      </w:r>
      <w:r>
        <w:br/>
      </w:r>
      <w:r>
        <w:rPr>
          <w:rStyle w:val="VerbatimChar"/>
        </w:rPr>
        <w:t xml:space="preserve">## 116                                                  Always has been, and always will be a personal favourite</w:t>
      </w:r>
      <w:r>
        <w:br/>
      </w:r>
      <w:r>
        <w:rPr>
          <w:rStyle w:val="VerbatimChar"/>
        </w:rPr>
        <w:t xml:space="preserve">## 117                                                             It's Wild, It's Chaotic, It's Pulp Fiction!!!</w:t>
      </w:r>
      <w:r>
        <w:br/>
      </w:r>
      <w:r>
        <w:rPr>
          <w:rStyle w:val="VerbatimChar"/>
        </w:rPr>
        <w:t xml:space="preserve">## 118                                                                           One of the Funniest Movies Ever</w:t>
      </w:r>
      <w:r>
        <w:br/>
      </w:r>
      <w:r>
        <w:rPr>
          <w:rStyle w:val="VerbatimChar"/>
        </w:rPr>
        <w:t xml:space="preserve">## 119                                                                                        My Favourite Movie</w:t>
      </w:r>
      <w:r>
        <w:br/>
      </w:r>
      <w:r>
        <w:rPr>
          <w:rStyle w:val="VerbatimChar"/>
        </w:rPr>
        <w:t xml:space="preserve">## 120                                                                                      Not overrated at all</w:t>
      </w:r>
      <w:r>
        <w:br/>
      </w:r>
      <w:r>
        <w:rPr>
          <w:rStyle w:val="VerbatimChar"/>
        </w:rPr>
        <w:t xml:space="preserve">## 121                                                                                                  Shotguns</w:t>
      </w:r>
      <w:r>
        <w:br/>
      </w:r>
      <w:r>
        <w:rPr>
          <w:rStyle w:val="VerbatimChar"/>
        </w:rPr>
        <w:t xml:space="preserve">## 122                                                                         The masterpiece without a message</w:t>
      </w:r>
      <w:r>
        <w:br/>
      </w:r>
      <w:r>
        <w:rPr>
          <w:rStyle w:val="VerbatimChar"/>
        </w:rPr>
        <w:t xml:space="preserve">## 123                                                                            A masterpiece of screenwriting</w:t>
      </w:r>
      <w:r>
        <w:br/>
      </w:r>
      <w:r>
        <w:rPr>
          <w:rStyle w:val="VerbatimChar"/>
        </w:rPr>
        <w:t xml:space="preserve">## 124                                                                 The rebirth of a genre – and film history</w:t>
      </w:r>
      <w:r>
        <w:br/>
      </w:r>
      <w:r>
        <w:rPr>
          <w:rStyle w:val="VerbatimChar"/>
        </w:rPr>
        <w:t xml:space="preserve">## 125                                                                    The most rewatchable movie of all time</w:t>
      </w:r>
      <w:r>
        <w:br/>
      </w:r>
      <w:r>
        <w:rPr>
          <w:rStyle w:val="VerbatimChar"/>
        </w:rPr>
        <w:t xml:space="preserve">## 126                                                  Always has been, and always will be a personal favourite</w:t>
      </w:r>
      <w:r>
        <w:br/>
      </w:r>
      <w:r>
        <w:rPr>
          <w:rStyle w:val="VerbatimChar"/>
        </w:rPr>
        <w:t xml:space="preserve">## 127                                                             It's Wild, It's Chaotic, It's Pulp Fiction!!!</w:t>
      </w:r>
      <w:r>
        <w:br/>
      </w:r>
      <w:r>
        <w:rPr>
          <w:rStyle w:val="VerbatimChar"/>
        </w:rPr>
        <w:t xml:space="preserve">## 128                                                                           One of the Funniest Movies Ever</w:t>
      </w:r>
      <w:r>
        <w:br/>
      </w:r>
      <w:r>
        <w:rPr>
          <w:rStyle w:val="VerbatimChar"/>
        </w:rPr>
        <w:t xml:space="preserve">## 129                                                                                        My Favourite Movie</w:t>
      </w:r>
      <w:r>
        <w:br/>
      </w:r>
      <w:r>
        <w:rPr>
          <w:rStyle w:val="VerbatimChar"/>
        </w:rPr>
        <w:t xml:space="preserve">## 130                                                                                      Not overrated at all</w:t>
      </w:r>
      <w:r>
        <w:br/>
      </w:r>
      <w:r>
        <w:rPr>
          <w:rStyle w:val="VerbatimChar"/>
        </w:rPr>
        <w:t xml:space="preserve">## 131                                                                         First, And Still The Best Of LOTR</w:t>
      </w:r>
      <w:r>
        <w:br/>
      </w:r>
      <w:r>
        <w:rPr>
          <w:rStyle w:val="VerbatimChar"/>
        </w:rPr>
        <w:t xml:space="preserve">## 132                                                                                      Thank you Mr Jackson</w:t>
      </w:r>
      <w:r>
        <w:br/>
      </w:r>
      <w:r>
        <w:rPr>
          <w:rStyle w:val="VerbatimChar"/>
        </w:rPr>
        <w:t xml:space="preserve">## 133                           The Fellowship of the Ring: Not just a Movie, but the Door to another Dimension</w:t>
      </w:r>
      <w:r>
        <w:br/>
      </w:r>
      <w:r>
        <w:rPr>
          <w:rStyle w:val="VerbatimChar"/>
        </w:rPr>
        <w:t xml:space="preserve">## 134                                                                                                     Great</w:t>
      </w:r>
      <w:r>
        <w:br/>
      </w:r>
      <w:r>
        <w:rPr>
          <w:rStyle w:val="VerbatimChar"/>
        </w:rPr>
        <w:t xml:space="preserve">## 135                                                                     How the hell did they film this thing</w:t>
      </w:r>
      <w:r>
        <w:br/>
      </w:r>
      <w:r>
        <w:rPr>
          <w:rStyle w:val="VerbatimChar"/>
        </w:rPr>
        <w:t xml:space="preserve">## 136                                                            Near perfect adaptation of a fantasy benchmark</w:t>
      </w:r>
      <w:r>
        <w:br/>
      </w:r>
      <w:r>
        <w:rPr>
          <w:rStyle w:val="VerbatimChar"/>
        </w:rPr>
        <w:t xml:space="preserve">## 137                                                                                               Masterpiece</w:t>
      </w:r>
      <w:r>
        <w:br/>
      </w:r>
      <w:r>
        <w:rPr>
          <w:rStyle w:val="VerbatimChar"/>
        </w:rPr>
        <w:t xml:space="preserve">## 138                                                                            An absolutely incredible film!</w:t>
      </w:r>
      <w:r>
        <w:br/>
      </w:r>
      <w:r>
        <w:rPr>
          <w:rStyle w:val="VerbatimChar"/>
        </w:rPr>
        <w:t xml:space="preserve">## 139                     "Remember what Bilbo used to say, it's dangerous business Frodo, going out the door."</w:t>
      </w:r>
      <w:r>
        <w:br/>
      </w:r>
      <w:r>
        <w:rPr>
          <w:rStyle w:val="VerbatimChar"/>
        </w:rPr>
        <w:t xml:space="preserve">## 140                                         An amazing beginning of the trilogy. An amazing end of the movie.</w:t>
      </w:r>
      <w:r>
        <w:br/>
      </w:r>
      <w:r>
        <w:rPr>
          <w:rStyle w:val="VerbatimChar"/>
        </w:rPr>
        <w:t xml:space="preserve">## 141                                                                         First, And Still The Best Of LOTR</w:t>
      </w:r>
      <w:r>
        <w:br/>
      </w:r>
      <w:r>
        <w:rPr>
          <w:rStyle w:val="VerbatimChar"/>
        </w:rPr>
        <w:t xml:space="preserve">## 142                                                                                      Thank you Mr Jackson</w:t>
      </w:r>
      <w:r>
        <w:br/>
      </w:r>
      <w:r>
        <w:rPr>
          <w:rStyle w:val="VerbatimChar"/>
        </w:rPr>
        <w:t xml:space="preserve">## 143                           The Fellowship of the Ring: Not just a Movie, but the Door to another Dimension</w:t>
      </w:r>
      <w:r>
        <w:br/>
      </w:r>
      <w:r>
        <w:rPr>
          <w:rStyle w:val="VerbatimChar"/>
        </w:rPr>
        <w:t xml:space="preserve">## 144                                                                                                     Great</w:t>
      </w:r>
      <w:r>
        <w:br/>
      </w:r>
      <w:r>
        <w:rPr>
          <w:rStyle w:val="VerbatimChar"/>
        </w:rPr>
        <w:t xml:space="preserve">## 145                                                                     How the hell did they film this thing</w:t>
      </w:r>
      <w:r>
        <w:br/>
      </w:r>
      <w:r>
        <w:rPr>
          <w:rStyle w:val="VerbatimChar"/>
        </w:rPr>
        <w:t xml:space="preserve">## 146                                                            Near perfect adaptation of a fantasy benchmark</w:t>
      </w:r>
      <w:r>
        <w:br/>
      </w:r>
      <w:r>
        <w:rPr>
          <w:rStyle w:val="VerbatimChar"/>
        </w:rPr>
        <w:t xml:space="preserve">## 147                                                                                               Masterpiece</w:t>
      </w:r>
      <w:r>
        <w:br/>
      </w:r>
      <w:r>
        <w:rPr>
          <w:rStyle w:val="VerbatimChar"/>
        </w:rPr>
        <w:t xml:space="preserve">## 148                                                                            An absolutely incredible film!</w:t>
      </w:r>
      <w:r>
        <w:br/>
      </w:r>
      <w:r>
        <w:rPr>
          <w:rStyle w:val="VerbatimChar"/>
        </w:rPr>
        <w:t xml:space="preserve">## 149                     "Remember what Bilbo used to say, it's dangerous business Frodo, going out the door."</w:t>
      </w:r>
      <w:r>
        <w:br/>
      </w:r>
      <w:r>
        <w:rPr>
          <w:rStyle w:val="VerbatimChar"/>
        </w:rPr>
        <w:t xml:space="preserve">## 150                                         An amazing beginning of the trilogy. An amazing end of the movie.</w:t>
      </w:r>
      <w:r>
        <w:br/>
      </w:r>
      <w:r>
        <w:rPr>
          <w:rStyle w:val="VerbatimChar"/>
        </w:rPr>
        <w:t xml:space="preserve">## 151                      For a girl who doesn't enjoy westerns much, this was one of the greatest films ever!</w:t>
      </w:r>
      <w:r>
        <w:br/>
      </w:r>
      <w:r>
        <w:rPr>
          <w:rStyle w:val="VerbatimChar"/>
        </w:rPr>
        <w:t xml:space="preserve">## 152                                                  "There are two kinds of people in this world, my friend"</w:t>
      </w:r>
      <w:r>
        <w:br/>
      </w:r>
      <w:r>
        <w:rPr>
          <w:rStyle w:val="VerbatimChar"/>
        </w:rPr>
        <w:t xml:space="preserve">## 153                                                 Brutal, brilliant, and one of the best Westerns ever made</w:t>
      </w:r>
      <w:r>
        <w:br/>
      </w:r>
      <w:r>
        <w:rPr>
          <w:rStyle w:val="VerbatimChar"/>
        </w:rPr>
        <w:t xml:space="preserve">## 154             Sergio Leone's penultimate Italian-western; a film that gets better with each passing year...</w:t>
      </w:r>
      <w:r>
        <w:br/>
      </w:r>
      <w:r>
        <w:rPr>
          <w:rStyle w:val="VerbatimChar"/>
        </w:rPr>
        <w:t xml:space="preserve">## 155                                                                            The Good, the Better, the Best</w:t>
      </w:r>
      <w:r>
        <w:br/>
      </w:r>
      <w:r>
        <w:rPr>
          <w:rStyle w:val="VerbatimChar"/>
        </w:rPr>
        <w:t xml:space="preserve">## 156                                                                                the greatest of the great!</w:t>
      </w:r>
      <w:r>
        <w:br/>
      </w:r>
      <w:r>
        <w:rPr>
          <w:rStyle w:val="VerbatimChar"/>
        </w:rPr>
        <w:t xml:space="preserve">## 157                              A Cinematic Masterpiece - And Also The Most Entertaining Western Of All Time</w:t>
      </w:r>
      <w:r>
        <w:br/>
      </w:r>
      <w:r>
        <w:rPr>
          <w:rStyle w:val="VerbatimChar"/>
        </w:rPr>
        <w:t xml:space="preserve">## 158                                                                                The best Western ever made</w:t>
      </w:r>
      <w:r>
        <w:br/>
      </w:r>
      <w:r>
        <w:rPr>
          <w:rStyle w:val="VerbatimChar"/>
        </w:rPr>
        <w:t xml:space="preserve">## 159                                                                                          The King of Cool</w:t>
      </w:r>
      <w:r>
        <w:br/>
      </w:r>
      <w:r>
        <w:rPr>
          <w:rStyle w:val="VerbatimChar"/>
        </w:rPr>
        <w:t xml:space="preserve">## 160                                                                       Made me love Western. Brilliant! ⭐</w:t>
      </w:r>
      <w:r>
        <w:br/>
      </w:r>
      <w:r>
        <w:rPr>
          <w:rStyle w:val="VerbatimChar"/>
        </w:rPr>
        <w:t xml:space="preserve">## 161                      For a girl who doesn't enjoy westerns much, this was one of the greatest films ever!</w:t>
      </w:r>
      <w:r>
        <w:br/>
      </w:r>
      <w:r>
        <w:rPr>
          <w:rStyle w:val="VerbatimChar"/>
        </w:rPr>
        <w:t xml:space="preserve">## 162                                                  "There are two kinds of people in this world, my friend"</w:t>
      </w:r>
      <w:r>
        <w:br/>
      </w:r>
      <w:r>
        <w:rPr>
          <w:rStyle w:val="VerbatimChar"/>
        </w:rPr>
        <w:t xml:space="preserve">## 163                                                 Brutal, brilliant, and one of the best Westerns ever made</w:t>
      </w:r>
      <w:r>
        <w:br/>
      </w:r>
      <w:r>
        <w:rPr>
          <w:rStyle w:val="VerbatimChar"/>
        </w:rPr>
        <w:t xml:space="preserve">## 164             Sergio Leone's penultimate Italian-western; a film that gets better with each passing year...</w:t>
      </w:r>
      <w:r>
        <w:br/>
      </w:r>
      <w:r>
        <w:rPr>
          <w:rStyle w:val="VerbatimChar"/>
        </w:rPr>
        <w:t xml:space="preserve">## 165                                                                            The Good, the Better, the Best</w:t>
      </w:r>
      <w:r>
        <w:br/>
      </w:r>
      <w:r>
        <w:rPr>
          <w:rStyle w:val="VerbatimChar"/>
        </w:rPr>
        <w:t xml:space="preserve">## 166                                                                                the greatest of the great!</w:t>
      </w:r>
      <w:r>
        <w:br/>
      </w:r>
      <w:r>
        <w:rPr>
          <w:rStyle w:val="VerbatimChar"/>
        </w:rPr>
        <w:t xml:space="preserve">## 167                              A Cinematic Masterpiece - And Also The Most Entertaining Western Of All Time</w:t>
      </w:r>
      <w:r>
        <w:br/>
      </w:r>
      <w:r>
        <w:rPr>
          <w:rStyle w:val="VerbatimChar"/>
        </w:rPr>
        <w:t xml:space="preserve">## 168                                                                                The best Western ever made</w:t>
      </w:r>
      <w:r>
        <w:br/>
      </w:r>
      <w:r>
        <w:rPr>
          <w:rStyle w:val="VerbatimChar"/>
        </w:rPr>
        <w:t xml:space="preserve">## 169                                                                                          The King of Cool</w:t>
      </w:r>
      <w:r>
        <w:br/>
      </w:r>
      <w:r>
        <w:rPr>
          <w:rStyle w:val="VerbatimChar"/>
        </w:rPr>
        <w:t xml:space="preserve">## 170                                                                       Made me love Western. Brilliant! ⭐</w:t>
      </w:r>
    </w:p>
    <w:p>
      <w:pPr>
        <w:pStyle w:val="FirstParagraph"/>
      </w:pPr>
      <w:r>
        <w:t xml:space="preserve">WRITE/READ CSV FILE</w:t>
      </w:r>
    </w:p>
    <w:p>
      <w:pPr>
        <w:pStyle w:val="SourceCode"/>
      </w:pPr>
      <w:r>
        <w:rPr>
          <w:rStyle w:val="FunctionTok"/>
        </w:rPr>
        <w:t xml:space="preserve">write.csv</w:t>
      </w:r>
      <w:r>
        <w:rPr>
          <w:rStyle w:val="NormalTok"/>
        </w:rPr>
        <w:t xml:space="preserve">(moviesframe, </w:t>
      </w:r>
      <w:r>
        <w:rPr>
          <w:rStyle w:val="StringTok"/>
        </w:rPr>
        <w:t xml:space="preserve">"IMDBTenmovies.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10 MOVIES/SQL</dc:title>
  <dc:creator/>
  <cp:keywords/>
  <dcterms:created xsi:type="dcterms:W3CDTF">2024-02-28T13:32:55Z</dcterms:created>
  <dcterms:modified xsi:type="dcterms:W3CDTF">2024-02-28T13: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2</vt:lpwstr>
  </property>
  <property fmtid="{D5CDD505-2E9C-101B-9397-08002B2CF9AE}" pid="3" name="output">
    <vt:lpwstr/>
  </property>
</Properties>
</file>